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9986" w:type="dxa"/>
        <w:jc w:val="center"/>
        <w:tblLook w:val="01E0" w:firstRow="1" w:lastRow="1" w:firstColumn="1" w:lastColumn="1" w:noHBand="0" w:noVBand="0"/>
      </w:tblPr>
      <w:tblGrid>
        <w:gridCol w:w="3019"/>
        <w:gridCol w:w="3682"/>
        <w:gridCol w:w="3285"/>
      </w:tblGrid>
      <w:tr w:rsidR="00976EDB" w:rsidRPr="00874E18" w14:paraId="77B90821" w14:textId="77777777" w:rsidTr="00EB308A">
        <w:trPr>
          <w:jc w:val="center"/>
        </w:trPr>
        <w:tc>
          <w:tcPr>
            <w:tcW w:w="0" w:type="auto"/>
            <w:vMerge w:val="restart"/>
            <w:vAlign w:val="center"/>
          </w:tcPr>
          <w:p w14:paraId="23F1A141" w14:textId="77777777" w:rsidR="00976EDB" w:rsidRPr="00874E18" w:rsidRDefault="00976EDB" w:rsidP="002018EB">
            <w:r w:rsidRPr="00874E18">
              <w:object w:dxaOrig="7596" w:dyaOrig="3876" w14:anchorId="0DD5A11C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140.25pt;height:67.9pt" o:ole="">
                  <v:imagedata r:id="rId7" o:title=""/>
                </v:shape>
                <o:OLEObject Type="Embed" ProgID="PBrush" ShapeID="_x0000_i1025" DrawAspect="Content" ObjectID="_1770398425" r:id="rId8"/>
              </w:object>
            </w:r>
          </w:p>
        </w:tc>
        <w:tc>
          <w:tcPr>
            <w:tcW w:w="3691" w:type="dxa"/>
            <w:vAlign w:val="center"/>
          </w:tcPr>
          <w:p w14:paraId="07C4095E" w14:textId="77777777" w:rsidR="00976EDB" w:rsidRPr="00874E18" w:rsidRDefault="00976EDB" w:rsidP="002018EB">
            <w:r w:rsidRPr="00874E18">
              <w:rPr>
                <w:noProof/>
                <w:lang w:val="en-GB"/>
              </w:rPr>
              <w:drawing>
                <wp:inline distT="0" distB="0" distL="0" distR="0" wp14:anchorId="57927A53" wp14:editId="296BA31C">
                  <wp:extent cx="2095500" cy="563880"/>
                  <wp:effectExtent l="19050" t="0" r="0" b="0"/>
                  <wp:docPr id="1" name="圖片 4" descr="cis_3">
                    <a:hlinkClick xmlns:a="http://schemas.openxmlformats.org/drawingml/2006/main" r:id="rId9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圖片 4" descr="cis_3">
                            <a:hlinkClick r:id="rId9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95500" cy="5638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291" w:type="dxa"/>
            <w:vMerge w:val="restart"/>
            <w:vAlign w:val="center"/>
          </w:tcPr>
          <w:p w14:paraId="06A80AF5" w14:textId="77777777" w:rsidR="00976EDB" w:rsidRPr="00874E18" w:rsidRDefault="00976EDB" w:rsidP="002018EB">
            <w:r w:rsidRPr="00874E18">
              <w:object w:dxaOrig="6972" w:dyaOrig="3264" w14:anchorId="215D44A9">
                <v:shape id="_x0000_i1026" type="#_x0000_t75" style="width:149.65pt;height:69.4pt" o:ole="">
                  <v:imagedata r:id="rId11" o:title=""/>
                </v:shape>
                <o:OLEObject Type="Embed" ProgID="PBrush" ShapeID="_x0000_i1026" DrawAspect="Content" ObjectID="_1770398426" r:id="rId12"/>
              </w:object>
            </w:r>
          </w:p>
        </w:tc>
      </w:tr>
      <w:tr w:rsidR="00976EDB" w:rsidRPr="00874E18" w14:paraId="26DC30B7" w14:textId="77777777" w:rsidTr="00EB308A">
        <w:trPr>
          <w:jc w:val="center"/>
        </w:trPr>
        <w:tc>
          <w:tcPr>
            <w:tcW w:w="0" w:type="auto"/>
            <w:vMerge/>
            <w:vAlign w:val="center"/>
          </w:tcPr>
          <w:p w14:paraId="1079E3DC" w14:textId="77777777" w:rsidR="00976EDB" w:rsidRPr="00874E18" w:rsidRDefault="00976EDB" w:rsidP="002018EB"/>
        </w:tc>
        <w:tc>
          <w:tcPr>
            <w:tcW w:w="3691" w:type="dxa"/>
            <w:vAlign w:val="center"/>
          </w:tcPr>
          <w:p w14:paraId="2F272ACA" w14:textId="77777777" w:rsidR="00976EDB" w:rsidRPr="00874E18" w:rsidRDefault="00445975" w:rsidP="002018EB">
            <w:hyperlink r:id="rId13" w:history="1">
              <w:r w:rsidR="00976EDB" w:rsidRPr="00874E18">
                <w:t>Trend Research Centre</w:t>
              </w:r>
            </w:hyperlink>
          </w:p>
        </w:tc>
        <w:tc>
          <w:tcPr>
            <w:tcW w:w="3291" w:type="dxa"/>
            <w:vMerge/>
            <w:vAlign w:val="center"/>
          </w:tcPr>
          <w:p w14:paraId="0CA1663F" w14:textId="77777777" w:rsidR="00976EDB" w:rsidRPr="00874E18" w:rsidRDefault="00976EDB" w:rsidP="002018EB"/>
        </w:tc>
      </w:tr>
    </w:tbl>
    <w:p w14:paraId="6845AE4D" w14:textId="77777777" w:rsidR="00976EDB" w:rsidRPr="00874E18" w:rsidRDefault="00445975" w:rsidP="002018EB">
      <w:r>
        <w:pict w14:anchorId="121FD8EB">
          <v:rect id="_x0000_i1027" style="width:0;height:3pt" o:hralign="center" o:hrstd="t" o:hrnoshade="t" o:hr="t" fillcolor="#900" stroked="f"/>
        </w:pict>
      </w:r>
    </w:p>
    <w:p w14:paraId="543CA74C" w14:textId="77777777" w:rsidR="00976EDB" w:rsidRPr="002018EB" w:rsidRDefault="00976EDB" w:rsidP="002018EB">
      <w:r w:rsidRPr="002018EB">
        <w:t>POSTDOCTORAL</w:t>
      </w:r>
    </w:p>
    <w:p w14:paraId="35EAFAF5" w14:textId="77777777" w:rsidR="00DE2DFB" w:rsidRPr="00874E18" w:rsidRDefault="00DE2DFB" w:rsidP="002018EB">
      <w:r w:rsidRPr="00874E18">
        <w:t>Visiting Scholars</w:t>
      </w: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628"/>
      </w:tblGrid>
      <w:tr w:rsidR="00DE2DFB" w:rsidRPr="00874E18" w14:paraId="2B9F212A" w14:textId="77777777">
        <w:trPr>
          <w:jc w:val="center"/>
        </w:trPr>
        <w:tc>
          <w:tcPr>
            <w:tcW w:w="5000" w:type="pct"/>
          </w:tcPr>
          <w:p w14:paraId="12AA5582" w14:textId="77777777" w:rsidR="00DE2DFB" w:rsidRPr="00874E18" w:rsidRDefault="00DE2DFB" w:rsidP="002018EB">
            <w:r w:rsidRPr="00874E18">
              <w:t>Mr. ARIVAZHAGAN, M.</w:t>
            </w:r>
          </w:p>
        </w:tc>
      </w:tr>
    </w:tbl>
    <w:p w14:paraId="12C7FFEF" w14:textId="77777777" w:rsidR="00DE2DFB" w:rsidRPr="00874E18" w:rsidRDefault="00DE2DFB" w:rsidP="002018EB">
      <w:r w:rsidRPr="00874E18">
        <w:t xml:space="preserve">Mr. M. </w:t>
      </w:r>
      <w:proofErr w:type="spellStart"/>
      <w:r w:rsidRPr="00874E18">
        <w:t>Arivazhagan</w:t>
      </w:r>
      <w:proofErr w:type="spellEnd"/>
    </w:p>
    <w:p w14:paraId="1DB225BB" w14:textId="77777777" w:rsidR="00DE2DFB" w:rsidRPr="00874E18" w:rsidRDefault="00DE2DFB" w:rsidP="002018EB">
      <w:r w:rsidRPr="00874E18">
        <w:t>Lecturer</w:t>
      </w:r>
    </w:p>
    <w:p w14:paraId="565E295C" w14:textId="77777777" w:rsidR="00DE2DFB" w:rsidRPr="00874E18" w:rsidRDefault="00DE2DFB" w:rsidP="002018EB">
      <w:r w:rsidRPr="00874E18">
        <w:t>Department</w:t>
      </w:r>
      <w:r w:rsidR="00764410" w:rsidRPr="00874E18">
        <w:t xml:space="preserve"> of </w:t>
      </w:r>
      <w:r w:rsidRPr="00874E18">
        <w:t>Chemical Engineering,</w:t>
      </w:r>
      <w:r w:rsidR="000345FF" w:rsidRPr="00874E18">
        <w:t xml:space="preserve"> </w:t>
      </w:r>
      <w:r w:rsidRPr="00874E18">
        <w:t>National Institute</w:t>
      </w:r>
      <w:r w:rsidR="00764410" w:rsidRPr="00874E18">
        <w:t xml:space="preserve"> of </w:t>
      </w:r>
      <w:r w:rsidRPr="00874E18">
        <w:t>Technology,</w:t>
      </w:r>
      <w:r w:rsidR="000345FF" w:rsidRPr="00874E18">
        <w:t xml:space="preserve"> </w:t>
      </w:r>
      <w:r w:rsidRPr="00874E18">
        <w:t>Tiruchirappalli-620015,</w:t>
      </w:r>
      <w:r w:rsidR="000345FF" w:rsidRPr="00874E18">
        <w:t xml:space="preserve"> </w:t>
      </w:r>
      <w:proofErr w:type="spellStart"/>
      <w:r w:rsidRPr="00874E18">
        <w:t>Tamilnadu</w:t>
      </w:r>
      <w:proofErr w:type="spellEnd"/>
      <w:r w:rsidRPr="00874E18">
        <w:t xml:space="preserve">, </w:t>
      </w:r>
      <w:r w:rsidR="000345FF" w:rsidRPr="00874E18">
        <w:t>INDIA</w:t>
      </w:r>
    </w:p>
    <w:p w14:paraId="756591A0" w14:textId="77777777" w:rsidR="00DE2DFB" w:rsidRPr="00874E18" w:rsidRDefault="00DE2DFB" w:rsidP="002018EB"/>
    <w:p w14:paraId="549093D8" w14:textId="77777777" w:rsidR="009A72A6" w:rsidRPr="00874E18" w:rsidRDefault="009A72A6" w:rsidP="002018EB">
      <w:r w:rsidRPr="00874E18">
        <w:t>POSTDOCTORAL APPLICANTS</w:t>
      </w:r>
    </w:p>
    <w:p w14:paraId="4984B4E3" w14:textId="62BE34EB" w:rsidR="009A72A6" w:rsidRPr="00874E18" w:rsidRDefault="008D483F" w:rsidP="002018EB">
      <w:r w:rsidRPr="00874E18">
        <w:t xml:space="preserve">Last data updates: </w:t>
      </w:r>
      <w:r w:rsidR="00323E73">
        <w:t>23</w:t>
      </w:r>
      <w:r w:rsidR="00D77BDF" w:rsidRPr="00874E18">
        <w:t xml:space="preserve"> </w:t>
      </w:r>
      <w:r w:rsidR="00323E73">
        <w:t>February</w:t>
      </w:r>
      <w:r w:rsidR="00DD1FF3" w:rsidRPr="00874E18">
        <w:t xml:space="preserve"> </w:t>
      </w:r>
      <w:r w:rsidR="009A72A6" w:rsidRPr="00874E18">
        <w:t>20</w:t>
      </w:r>
      <w:r w:rsidR="006A042A" w:rsidRPr="00874E18">
        <w:t>2</w:t>
      </w:r>
      <w:r w:rsidR="00323E73">
        <w:t>4</w:t>
      </w: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5653"/>
        <w:gridCol w:w="6133"/>
      </w:tblGrid>
      <w:tr w:rsidR="009A72A6" w:rsidRPr="00874E18" w14:paraId="1A314A8B" w14:textId="77777777" w:rsidTr="00484245">
        <w:trPr>
          <w:jc w:val="center"/>
        </w:trPr>
        <w:tc>
          <w:tcPr>
            <w:tcW w:w="2398" w:type="pct"/>
          </w:tcPr>
          <w:p w14:paraId="031C4621" w14:textId="77777777" w:rsidR="009A72A6" w:rsidRPr="00874E18" w:rsidRDefault="009A72A6" w:rsidP="002018EB">
            <w:r w:rsidRPr="00874E18">
              <w:t>Dr. SUHAS</w:t>
            </w:r>
          </w:p>
        </w:tc>
        <w:tc>
          <w:tcPr>
            <w:tcW w:w="2602" w:type="pct"/>
          </w:tcPr>
          <w:p w14:paraId="6EBB1569" w14:textId="77777777" w:rsidR="009A72A6" w:rsidRPr="00874E18" w:rsidRDefault="009A72A6" w:rsidP="002018EB">
            <w:r w:rsidRPr="00874E18">
              <w:t>Dr. RANI DEVI</w:t>
            </w:r>
          </w:p>
        </w:tc>
      </w:tr>
      <w:tr w:rsidR="009A72A6" w:rsidRPr="00874E18" w14:paraId="775159EA" w14:textId="77777777" w:rsidTr="00484245">
        <w:trPr>
          <w:jc w:val="center"/>
        </w:trPr>
        <w:tc>
          <w:tcPr>
            <w:tcW w:w="2398" w:type="pct"/>
          </w:tcPr>
          <w:p w14:paraId="7005888A" w14:textId="77777777" w:rsidR="009A72A6" w:rsidRPr="00874E18" w:rsidRDefault="009A72A6" w:rsidP="002018EB">
            <w:r w:rsidRPr="00874E18">
              <w:t>Dr. ATTINTI, Ramesh</w:t>
            </w:r>
          </w:p>
        </w:tc>
        <w:tc>
          <w:tcPr>
            <w:tcW w:w="2602" w:type="pct"/>
          </w:tcPr>
          <w:p w14:paraId="1F54125E" w14:textId="77777777" w:rsidR="009A72A6" w:rsidRPr="00874E18" w:rsidRDefault="009A72A6" w:rsidP="002018EB">
            <w:r w:rsidRPr="00874E18">
              <w:t>Dr. MALIK, Pradip Kumar</w:t>
            </w:r>
          </w:p>
        </w:tc>
      </w:tr>
      <w:tr w:rsidR="009A72A6" w:rsidRPr="00874E18" w14:paraId="3608EE80" w14:textId="77777777" w:rsidTr="00484245">
        <w:trPr>
          <w:jc w:val="center"/>
        </w:trPr>
        <w:tc>
          <w:tcPr>
            <w:tcW w:w="2398" w:type="pct"/>
          </w:tcPr>
          <w:p w14:paraId="06F367F0" w14:textId="77777777" w:rsidR="009A72A6" w:rsidRPr="00874E18" w:rsidRDefault="009A72A6" w:rsidP="002018EB">
            <w:r w:rsidRPr="00874E18">
              <w:t xml:space="preserve">Dr. MAHENDRAN, </w:t>
            </w:r>
            <w:proofErr w:type="spellStart"/>
            <w:r w:rsidRPr="00874E18">
              <w:t>Basuvaraj</w:t>
            </w:r>
            <w:proofErr w:type="spellEnd"/>
          </w:p>
        </w:tc>
        <w:tc>
          <w:tcPr>
            <w:tcW w:w="2602" w:type="pct"/>
          </w:tcPr>
          <w:p w14:paraId="42E71477" w14:textId="77777777" w:rsidR="009A72A6" w:rsidRPr="00874E18" w:rsidRDefault="009A72A6" w:rsidP="002018EB">
            <w:r w:rsidRPr="00874E18">
              <w:t>Dr. RANGANATHAN, K.</w:t>
            </w:r>
          </w:p>
        </w:tc>
      </w:tr>
      <w:tr w:rsidR="009A72A6" w:rsidRPr="00874E18" w14:paraId="48E6EE95" w14:textId="77777777" w:rsidTr="00484245">
        <w:trPr>
          <w:jc w:val="center"/>
        </w:trPr>
        <w:tc>
          <w:tcPr>
            <w:tcW w:w="2398" w:type="pct"/>
          </w:tcPr>
          <w:p w14:paraId="0FB2731A" w14:textId="77777777" w:rsidR="009A72A6" w:rsidRPr="00874E18" w:rsidRDefault="009A72A6" w:rsidP="002018EB">
            <w:r w:rsidRPr="00874E18">
              <w:t xml:space="preserve">Dr. GAIKWAD, Bhaskar </w:t>
            </w:r>
            <w:proofErr w:type="spellStart"/>
            <w:r w:rsidRPr="00874E18">
              <w:t>Ganpatrao</w:t>
            </w:r>
            <w:proofErr w:type="spellEnd"/>
          </w:p>
        </w:tc>
        <w:tc>
          <w:tcPr>
            <w:tcW w:w="2602" w:type="pct"/>
          </w:tcPr>
          <w:p w14:paraId="4BF674AD" w14:textId="77777777" w:rsidR="009A72A6" w:rsidRPr="00874E18" w:rsidRDefault="009A72A6" w:rsidP="002018EB">
            <w:r w:rsidRPr="00874E18">
              <w:t xml:space="preserve">Dr. ANNADURAI, </w:t>
            </w:r>
            <w:proofErr w:type="spellStart"/>
            <w:r w:rsidRPr="00874E18">
              <w:t>Gurusamy</w:t>
            </w:r>
            <w:proofErr w:type="spellEnd"/>
          </w:p>
        </w:tc>
      </w:tr>
      <w:tr w:rsidR="009A72A6" w:rsidRPr="00874E18" w14:paraId="04999B96" w14:textId="77777777" w:rsidTr="00484245">
        <w:trPr>
          <w:jc w:val="center"/>
        </w:trPr>
        <w:tc>
          <w:tcPr>
            <w:tcW w:w="2398" w:type="pct"/>
          </w:tcPr>
          <w:p w14:paraId="5E5BACE2" w14:textId="77777777" w:rsidR="009A72A6" w:rsidRPr="00874E18" w:rsidRDefault="009A72A6" w:rsidP="002018EB">
            <w:r w:rsidRPr="00874E18">
              <w:t xml:space="preserve">Dr. LAKSHMI, D. </w:t>
            </w:r>
            <w:proofErr w:type="spellStart"/>
            <w:r w:rsidRPr="00874E18">
              <w:t>Shanthana</w:t>
            </w:r>
            <w:proofErr w:type="spellEnd"/>
          </w:p>
        </w:tc>
        <w:tc>
          <w:tcPr>
            <w:tcW w:w="2602" w:type="pct"/>
          </w:tcPr>
          <w:p w14:paraId="7E04435F" w14:textId="77777777" w:rsidR="009A72A6" w:rsidRPr="00874E18" w:rsidRDefault="009A72A6" w:rsidP="002018EB">
            <w:r w:rsidRPr="00874E18">
              <w:t>Dr. INBARAJ, B. Stephen</w:t>
            </w:r>
          </w:p>
        </w:tc>
      </w:tr>
      <w:tr w:rsidR="009A72A6" w:rsidRPr="00874E18" w14:paraId="16B5FB78" w14:textId="77777777" w:rsidTr="00484245">
        <w:trPr>
          <w:jc w:val="center"/>
        </w:trPr>
        <w:tc>
          <w:tcPr>
            <w:tcW w:w="2398" w:type="pct"/>
          </w:tcPr>
          <w:p w14:paraId="13F27793" w14:textId="77777777" w:rsidR="009A72A6" w:rsidRPr="00874E18" w:rsidRDefault="009A72A6" w:rsidP="002018EB">
            <w:r w:rsidRPr="00874E18">
              <w:t xml:space="preserve">Dr. VELAN, </w:t>
            </w:r>
            <w:proofErr w:type="spellStart"/>
            <w:r w:rsidRPr="00874E18">
              <w:t>Pugalenthi</w:t>
            </w:r>
            <w:proofErr w:type="spellEnd"/>
          </w:p>
        </w:tc>
        <w:tc>
          <w:tcPr>
            <w:tcW w:w="2602" w:type="pct"/>
          </w:tcPr>
          <w:p w14:paraId="57E21113" w14:textId="77777777" w:rsidR="009A72A6" w:rsidRPr="00874E18" w:rsidRDefault="009A72A6" w:rsidP="002018EB">
            <w:r w:rsidRPr="00874E18">
              <w:t>Dr. KUMAR, J. Rajesh</w:t>
            </w:r>
          </w:p>
        </w:tc>
      </w:tr>
      <w:tr w:rsidR="009A72A6" w:rsidRPr="00874E18" w14:paraId="746CF555" w14:textId="77777777" w:rsidTr="00484245">
        <w:trPr>
          <w:jc w:val="center"/>
        </w:trPr>
        <w:tc>
          <w:tcPr>
            <w:tcW w:w="2398" w:type="pct"/>
          </w:tcPr>
          <w:p w14:paraId="5E7CDDD8" w14:textId="77777777" w:rsidR="009A72A6" w:rsidRPr="00874E18" w:rsidRDefault="009A72A6" w:rsidP="002018EB">
            <w:r w:rsidRPr="00874E18">
              <w:t xml:space="preserve">Dr. </w:t>
            </w:r>
            <w:r w:rsidR="002374F3" w:rsidRPr="00874E18">
              <w:t xml:space="preserve">SUNDARRAJ, A. </w:t>
            </w:r>
            <w:proofErr w:type="spellStart"/>
            <w:r w:rsidR="002374F3" w:rsidRPr="00874E18">
              <w:t>Shunmuga</w:t>
            </w:r>
            <w:proofErr w:type="spellEnd"/>
          </w:p>
        </w:tc>
        <w:tc>
          <w:tcPr>
            <w:tcW w:w="2602" w:type="pct"/>
          </w:tcPr>
          <w:p w14:paraId="77578A99" w14:textId="77777777" w:rsidR="009A72A6" w:rsidRPr="00874E18" w:rsidRDefault="009A72A6" w:rsidP="002018EB">
            <w:r w:rsidRPr="00874E18">
              <w:t xml:space="preserve">Dr. MANNA, </w:t>
            </w:r>
            <w:proofErr w:type="spellStart"/>
            <w:r w:rsidRPr="00874E18">
              <w:t>Biswaranjan</w:t>
            </w:r>
            <w:proofErr w:type="spellEnd"/>
          </w:p>
        </w:tc>
      </w:tr>
      <w:tr w:rsidR="009A72A6" w:rsidRPr="00874E18" w14:paraId="0FA3AE9B" w14:textId="77777777" w:rsidTr="00484245">
        <w:trPr>
          <w:jc w:val="center"/>
        </w:trPr>
        <w:tc>
          <w:tcPr>
            <w:tcW w:w="2398" w:type="pct"/>
          </w:tcPr>
          <w:p w14:paraId="130CB17F" w14:textId="77777777" w:rsidR="009A72A6" w:rsidRPr="00874E18" w:rsidRDefault="009A72A6" w:rsidP="002018EB">
            <w:r w:rsidRPr="00874E18">
              <w:t>Dr. PATHAK, T.S.</w:t>
            </w:r>
          </w:p>
        </w:tc>
        <w:tc>
          <w:tcPr>
            <w:tcW w:w="2602" w:type="pct"/>
          </w:tcPr>
          <w:p w14:paraId="6902131A" w14:textId="77777777" w:rsidR="009A72A6" w:rsidRPr="00874E18" w:rsidRDefault="009A72A6" w:rsidP="002018EB">
            <w:r w:rsidRPr="00874E18">
              <w:t xml:space="preserve">Dr. </w:t>
            </w:r>
            <w:r w:rsidR="003926EB" w:rsidRPr="00874E18">
              <w:t>MAHENDRAN, Rajagopalan</w:t>
            </w:r>
          </w:p>
        </w:tc>
      </w:tr>
      <w:tr w:rsidR="003926EB" w:rsidRPr="00874E18" w14:paraId="668A4988" w14:textId="77777777" w:rsidTr="00484245">
        <w:trPr>
          <w:jc w:val="center"/>
        </w:trPr>
        <w:tc>
          <w:tcPr>
            <w:tcW w:w="2398" w:type="pct"/>
          </w:tcPr>
          <w:p w14:paraId="156E21D7" w14:textId="77777777" w:rsidR="003926EB" w:rsidRPr="00874E18" w:rsidRDefault="003926EB" w:rsidP="002018EB">
            <w:r w:rsidRPr="00874E18">
              <w:t>Dr. RAUF, Naseem</w:t>
            </w:r>
          </w:p>
        </w:tc>
        <w:tc>
          <w:tcPr>
            <w:tcW w:w="2602" w:type="pct"/>
          </w:tcPr>
          <w:p w14:paraId="3D14EB0E" w14:textId="77777777" w:rsidR="003926EB" w:rsidRPr="00874E18" w:rsidRDefault="003926EB" w:rsidP="002018EB">
            <w:r w:rsidRPr="00874E18">
              <w:t>Dr. SURIYANARAYANAN, S.</w:t>
            </w:r>
          </w:p>
        </w:tc>
      </w:tr>
      <w:tr w:rsidR="00A1340F" w:rsidRPr="00874E18" w14:paraId="17D5E686" w14:textId="77777777" w:rsidTr="00484245">
        <w:trPr>
          <w:jc w:val="center"/>
        </w:trPr>
        <w:tc>
          <w:tcPr>
            <w:tcW w:w="2398" w:type="pct"/>
          </w:tcPr>
          <w:p w14:paraId="6233D141" w14:textId="77777777" w:rsidR="00A1340F" w:rsidRPr="00874E18" w:rsidRDefault="00A1340F" w:rsidP="002018EB">
            <w:r w:rsidRPr="00874E18">
              <w:t xml:space="preserve">Dr. MOHANTY, </w:t>
            </w:r>
            <w:proofErr w:type="spellStart"/>
            <w:r w:rsidRPr="00874E18">
              <w:t>Kaustubha</w:t>
            </w:r>
            <w:proofErr w:type="spellEnd"/>
          </w:p>
        </w:tc>
        <w:tc>
          <w:tcPr>
            <w:tcW w:w="2602" w:type="pct"/>
          </w:tcPr>
          <w:p w14:paraId="78EF8533" w14:textId="77777777" w:rsidR="00A1340F" w:rsidRPr="00874E18" w:rsidRDefault="00A1340F" w:rsidP="002018EB">
            <w:r w:rsidRPr="00874E18">
              <w:t xml:space="preserve">Dr. ÖZKAYA, </w:t>
            </w:r>
            <w:proofErr w:type="spellStart"/>
            <w:r w:rsidRPr="00874E18">
              <w:t>Bestemin</w:t>
            </w:r>
            <w:proofErr w:type="spellEnd"/>
          </w:p>
        </w:tc>
      </w:tr>
      <w:tr w:rsidR="00A1340F" w:rsidRPr="00874E18" w14:paraId="24F28718" w14:textId="77777777" w:rsidTr="00484245">
        <w:trPr>
          <w:jc w:val="center"/>
        </w:trPr>
        <w:tc>
          <w:tcPr>
            <w:tcW w:w="2398" w:type="pct"/>
          </w:tcPr>
          <w:p w14:paraId="03F952DD" w14:textId="77777777" w:rsidR="00A1340F" w:rsidRPr="00874E18" w:rsidRDefault="00A1340F" w:rsidP="002018EB">
            <w:r w:rsidRPr="00874E18">
              <w:t xml:space="preserve">Dr. SENTHILKUMAAR, </w:t>
            </w:r>
            <w:proofErr w:type="spellStart"/>
            <w:r w:rsidRPr="00874E18">
              <w:t>Sadasivam</w:t>
            </w:r>
            <w:proofErr w:type="spellEnd"/>
          </w:p>
        </w:tc>
        <w:tc>
          <w:tcPr>
            <w:tcW w:w="2602" w:type="pct"/>
          </w:tcPr>
          <w:p w14:paraId="0EEC93E6" w14:textId="77777777" w:rsidR="00A1340F" w:rsidRPr="00874E18" w:rsidRDefault="00A1340F" w:rsidP="002018EB">
            <w:r w:rsidRPr="00874E18">
              <w:t>Dr. PADMESH, T.V.N.</w:t>
            </w:r>
          </w:p>
        </w:tc>
      </w:tr>
      <w:tr w:rsidR="00A1340F" w:rsidRPr="00874E18" w14:paraId="6C129826" w14:textId="77777777" w:rsidTr="00484245">
        <w:trPr>
          <w:jc w:val="center"/>
        </w:trPr>
        <w:tc>
          <w:tcPr>
            <w:tcW w:w="2398" w:type="pct"/>
          </w:tcPr>
          <w:p w14:paraId="07356177" w14:textId="77777777" w:rsidR="00A1340F" w:rsidRPr="00874E18" w:rsidRDefault="00A1340F" w:rsidP="002018EB">
            <w:r w:rsidRPr="00874E18">
              <w:t>Dr. TANG, Zhen-Xing</w:t>
            </w:r>
          </w:p>
        </w:tc>
        <w:tc>
          <w:tcPr>
            <w:tcW w:w="2602" w:type="pct"/>
          </w:tcPr>
          <w:p w14:paraId="25E8B91F" w14:textId="77777777" w:rsidR="00A1340F" w:rsidRPr="00874E18" w:rsidRDefault="00A1340F" w:rsidP="002018EB">
            <w:r w:rsidRPr="00874E18">
              <w:t xml:space="preserve">Dr. JAMODE, Abhijit </w:t>
            </w:r>
            <w:proofErr w:type="spellStart"/>
            <w:r w:rsidRPr="00874E18">
              <w:t>Vasantrao</w:t>
            </w:r>
            <w:proofErr w:type="spellEnd"/>
          </w:p>
        </w:tc>
      </w:tr>
      <w:tr w:rsidR="00A1340F" w:rsidRPr="00874E18" w14:paraId="6A7F1458" w14:textId="77777777" w:rsidTr="00484245">
        <w:trPr>
          <w:jc w:val="center"/>
        </w:trPr>
        <w:tc>
          <w:tcPr>
            <w:tcW w:w="2398" w:type="pct"/>
          </w:tcPr>
          <w:p w14:paraId="2063EB5C" w14:textId="77777777" w:rsidR="00A1340F" w:rsidRPr="00874E18" w:rsidRDefault="00A1340F" w:rsidP="002018EB">
            <w:r w:rsidRPr="00874E18">
              <w:t xml:space="preserve">Dr. PORKODI, </w:t>
            </w:r>
            <w:proofErr w:type="spellStart"/>
            <w:r w:rsidRPr="00874E18">
              <w:t>Kathirvel</w:t>
            </w:r>
            <w:proofErr w:type="spellEnd"/>
          </w:p>
        </w:tc>
        <w:tc>
          <w:tcPr>
            <w:tcW w:w="2602" w:type="pct"/>
          </w:tcPr>
          <w:p w14:paraId="3448DE26" w14:textId="77777777" w:rsidR="00A1340F" w:rsidRPr="00874E18" w:rsidRDefault="00A1340F" w:rsidP="002018EB">
            <w:r w:rsidRPr="00874E18">
              <w:t>Dr. GOPI KRISHNA, P.</w:t>
            </w:r>
          </w:p>
        </w:tc>
      </w:tr>
      <w:tr w:rsidR="00A1340F" w:rsidRPr="00874E18" w14:paraId="66E29C8A" w14:textId="77777777" w:rsidTr="00484245">
        <w:trPr>
          <w:jc w:val="center"/>
        </w:trPr>
        <w:tc>
          <w:tcPr>
            <w:tcW w:w="2398" w:type="pct"/>
          </w:tcPr>
          <w:p w14:paraId="283C6B2E" w14:textId="77777777" w:rsidR="00A1340F" w:rsidRPr="00874E18" w:rsidRDefault="00A1340F" w:rsidP="002018EB">
            <w:r w:rsidRPr="00874E18">
              <w:t xml:space="preserve">Dr. SRINIVASA RAO, </w:t>
            </w:r>
            <w:proofErr w:type="spellStart"/>
            <w:r w:rsidRPr="00874E18">
              <w:t>Popuri</w:t>
            </w:r>
            <w:proofErr w:type="spellEnd"/>
          </w:p>
        </w:tc>
        <w:tc>
          <w:tcPr>
            <w:tcW w:w="2602" w:type="pct"/>
          </w:tcPr>
          <w:p w14:paraId="30E89D2D" w14:textId="77777777" w:rsidR="00A1340F" w:rsidRPr="00874E18" w:rsidRDefault="00A1340F" w:rsidP="002018EB">
            <w:r w:rsidRPr="00874E18">
              <w:t>Dr. DING, Peng</w:t>
            </w:r>
          </w:p>
        </w:tc>
      </w:tr>
      <w:tr w:rsidR="00A1340F" w:rsidRPr="00874E18" w14:paraId="349C74F8" w14:textId="77777777" w:rsidTr="00484245">
        <w:trPr>
          <w:jc w:val="center"/>
        </w:trPr>
        <w:tc>
          <w:tcPr>
            <w:tcW w:w="2398" w:type="pct"/>
          </w:tcPr>
          <w:p w14:paraId="1E9C4821" w14:textId="77777777" w:rsidR="00A1340F" w:rsidRPr="00874E18" w:rsidRDefault="00A1340F" w:rsidP="002018EB">
            <w:r w:rsidRPr="00874E18">
              <w:t xml:space="preserve">Dr. KUNDU, </w:t>
            </w:r>
            <w:proofErr w:type="spellStart"/>
            <w:r w:rsidRPr="00874E18">
              <w:t>Sanghamitra</w:t>
            </w:r>
            <w:proofErr w:type="spellEnd"/>
          </w:p>
        </w:tc>
        <w:tc>
          <w:tcPr>
            <w:tcW w:w="2602" w:type="pct"/>
          </w:tcPr>
          <w:p w14:paraId="6C87E656" w14:textId="77777777" w:rsidR="00A1340F" w:rsidRPr="00874E18" w:rsidRDefault="00A1340F" w:rsidP="002018EB">
            <w:r w:rsidRPr="00874E18">
              <w:t xml:space="preserve">Dr. CHATTERJEE, </w:t>
            </w:r>
            <w:proofErr w:type="spellStart"/>
            <w:r w:rsidRPr="00874E18">
              <w:t>Sudipta</w:t>
            </w:r>
            <w:proofErr w:type="spellEnd"/>
          </w:p>
        </w:tc>
      </w:tr>
      <w:tr w:rsidR="00A1340F" w:rsidRPr="00874E18" w14:paraId="66621049" w14:textId="77777777" w:rsidTr="00484245">
        <w:trPr>
          <w:jc w:val="center"/>
        </w:trPr>
        <w:tc>
          <w:tcPr>
            <w:tcW w:w="2398" w:type="pct"/>
          </w:tcPr>
          <w:p w14:paraId="71400E28" w14:textId="77777777" w:rsidR="00A1340F" w:rsidRPr="00874E18" w:rsidRDefault="00A1340F" w:rsidP="002018EB">
            <w:r w:rsidRPr="00874E18">
              <w:t>Dr. KUMAR, R. Naresh</w:t>
            </w:r>
          </w:p>
        </w:tc>
        <w:tc>
          <w:tcPr>
            <w:tcW w:w="2602" w:type="pct"/>
          </w:tcPr>
          <w:p w14:paraId="416BF9FC" w14:textId="77777777" w:rsidR="00A1340F" w:rsidRPr="00874E18" w:rsidRDefault="00A1340F" w:rsidP="002018EB">
            <w:r w:rsidRPr="00874E18">
              <w:t xml:space="preserve">Dr. RAMANAIAH, </w:t>
            </w:r>
            <w:proofErr w:type="spellStart"/>
            <w:r w:rsidRPr="00874E18">
              <w:t>Sudarsu</w:t>
            </w:r>
            <w:proofErr w:type="spellEnd"/>
            <w:r w:rsidRPr="00874E18">
              <w:t xml:space="preserve"> Venkata</w:t>
            </w:r>
          </w:p>
        </w:tc>
      </w:tr>
      <w:tr w:rsidR="00A1340F" w:rsidRPr="00874E18" w14:paraId="63B529DB" w14:textId="77777777" w:rsidTr="00484245">
        <w:trPr>
          <w:jc w:val="center"/>
        </w:trPr>
        <w:tc>
          <w:tcPr>
            <w:tcW w:w="2398" w:type="pct"/>
          </w:tcPr>
          <w:p w14:paraId="5B17B542" w14:textId="77777777" w:rsidR="00A1340F" w:rsidRPr="00874E18" w:rsidRDefault="00A1340F" w:rsidP="002018EB">
            <w:r w:rsidRPr="00874E18">
              <w:t xml:space="preserve">Dr. PARAB, </w:t>
            </w:r>
            <w:proofErr w:type="spellStart"/>
            <w:r w:rsidRPr="00874E18">
              <w:t>Harshala</w:t>
            </w:r>
            <w:proofErr w:type="spellEnd"/>
            <w:r w:rsidRPr="00874E18">
              <w:t xml:space="preserve"> J.</w:t>
            </w:r>
          </w:p>
        </w:tc>
        <w:tc>
          <w:tcPr>
            <w:tcW w:w="2602" w:type="pct"/>
          </w:tcPr>
          <w:p w14:paraId="37917EAB" w14:textId="77777777" w:rsidR="00A1340F" w:rsidRPr="00874E18" w:rsidRDefault="00A1340F" w:rsidP="002018EB">
            <w:r w:rsidRPr="00874E18">
              <w:t xml:space="preserve">Dr. DEVULAPALLI, </w:t>
            </w:r>
            <w:proofErr w:type="spellStart"/>
            <w:r w:rsidRPr="00874E18">
              <w:t>Neela</w:t>
            </w:r>
            <w:proofErr w:type="spellEnd"/>
            <w:r w:rsidRPr="00874E18">
              <w:t xml:space="preserve"> Priya</w:t>
            </w:r>
          </w:p>
        </w:tc>
      </w:tr>
      <w:tr w:rsidR="00A1340F" w:rsidRPr="00874E18" w14:paraId="55813F96" w14:textId="77777777" w:rsidTr="00484245">
        <w:trPr>
          <w:jc w:val="center"/>
        </w:trPr>
        <w:tc>
          <w:tcPr>
            <w:tcW w:w="2398" w:type="pct"/>
          </w:tcPr>
          <w:p w14:paraId="38139831" w14:textId="77777777" w:rsidR="00A1340F" w:rsidRPr="00874E18" w:rsidRDefault="00A1340F" w:rsidP="002018EB">
            <w:r w:rsidRPr="00874E18">
              <w:t>Dr. KHAMBHATY, Yasmin</w:t>
            </w:r>
          </w:p>
        </w:tc>
        <w:tc>
          <w:tcPr>
            <w:tcW w:w="2602" w:type="pct"/>
          </w:tcPr>
          <w:p w14:paraId="62C25D46" w14:textId="77777777" w:rsidR="00A1340F" w:rsidRPr="00874E18" w:rsidRDefault="00A1340F" w:rsidP="002018EB">
            <w:r w:rsidRPr="00874E18">
              <w:t>Dr. SRINIVASA RAO, V.</w:t>
            </w:r>
          </w:p>
        </w:tc>
      </w:tr>
      <w:tr w:rsidR="00A1340F" w:rsidRPr="00874E18" w14:paraId="1A62B9B5" w14:textId="77777777" w:rsidTr="00484245">
        <w:trPr>
          <w:jc w:val="center"/>
        </w:trPr>
        <w:tc>
          <w:tcPr>
            <w:tcW w:w="2398" w:type="pct"/>
          </w:tcPr>
          <w:p w14:paraId="5A7152AE" w14:textId="77777777" w:rsidR="00A1340F" w:rsidRPr="00874E18" w:rsidRDefault="00A1340F" w:rsidP="002018EB">
            <w:r w:rsidRPr="00874E18">
              <w:t>Dr. RAMANAIAH, S.V.</w:t>
            </w:r>
          </w:p>
        </w:tc>
        <w:tc>
          <w:tcPr>
            <w:tcW w:w="2602" w:type="pct"/>
          </w:tcPr>
          <w:p w14:paraId="487DBA59" w14:textId="77777777" w:rsidR="00A1340F" w:rsidRPr="00874E18" w:rsidRDefault="00A1340F" w:rsidP="002018EB">
            <w:r w:rsidRPr="00874E18">
              <w:t xml:space="preserve">Dr. ALAGARSAMY </w:t>
            </w:r>
            <w:proofErr w:type="spellStart"/>
            <w:r w:rsidRPr="00874E18">
              <w:t>Rengasamy</w:t>
            </w:r>
            <w:proofErr w:type="spellEnd"/>
          </w:p>
        </w:tc>
      </w:tr>
      <w:tr w:rsidR="00A1340F" w:rsidRPr="00874E18" w14:paraId="2761FF8C" w14:textId="77777777" w:rsidTr="00484245">
        <w:trPr>
          <w:jc w:val="center"/>
        </w:trPr>
        <w:tc>
          <w:tcPr>
            <w:tcW w:w="2398" w:type="pct"/>
          </w:tcPr>
          <w:p w14:paraId="587B1245" w14:textId="77777777" w:rsidR="00A1340F" w:rsidRPr="00874E18" w:rsidRDefault="00A1340F" w:rsidP="002018EB">
            <w:r w:rsidRPr="00874E18">
              <w:t>Dr. BANERJEE, Aparna</w:t>
            </w:r>
          </w:p>
        </w:tc>
        <w:tc>
          <w:tcPr>
            <w:tcW w:w="2602" w:type="pct"/>
          </w:tcPr>
          <w:p w14:paraId="0478BFC8" w14:textId="77777777" w:rsidR="00A1340F" w:rsidRPr="00874E18" w:rsidRDefault="00A1340F" w:rsidP="002018EB">
            <w:r w:rsidRPr="00874E18">
              <w:t xml:space="preserve">Dr. BABARINDE, </w:t>
            </w:r>
            <w:proofErr w:type="spellStart"/>
            <w:r w:rsidRPr="00874E18">
              <w:t>Najeem</w:t>
            </w:r>
            <w:proofErr w:type="spellEnd"/>
            <w:r w:rsidRPr="00874E18">
              <w:t xml:space="preserve"> </w:t>
            </w:r>
            <w:proofErr w:type="spellStart"/>
            <w:r w:rsidRPr="00874E18">
              <w:t>Abiola</w:t>
            </w:r>
            <w:proofErr w:type="spellEnd"/>
            <w:r w:rsidRPr="00874E18">
              <w:t xml:space="preserve"> Adesola</w:t>
            </w:r>
          </w:p>
        </w:tc>
      </w:tr>
      <w:tr w:rsidR="00A1340F" w:rsidRPr="00874E18" w14:paraId="19EEED2B" w14:textId="77777777" w:rsidTr="00484245">
        <w:trPr>
          <w:jc w:val="center"/>
        </w:trPr>
        <w:tc>
          <w:tcPr>
            <w:tcW w:w="2398" w:type="pct"/>
          </w:tcPr>
          <w:p w14:paraId="759577EC" w14:textId="77777777" w:rsidR="00A1340F" w:rsidRPr="00874E18" w:rsidRDefault="00A1340F" w:rsidP="002018EB">
            <w:r w:rsidRPr="00874E18">
              <w:t xml:space="preserve">Dr. KHAN, </w:t>
            </w:r>
            <w:proofErr w:type="spellStart"/>
            <w:r w:rsidRPr="00874E18">
              <w:t>Moonis</w:t>
            </w:r>
            <w:proofErr w:type="spellEnd"/>
            <w:r w:rsidRPr="00874E18">
              <w:t xml:space="preserve"> Ali</w:t>
            </w:r>
          </w:p>
        </w:tc>
        <w:tc>
          <w:tcPr>
            <w:tcW w:w="2602" w:type="pct"/>
          </w:tcPr>
          <w:p w14:paraId="02267F51" w14:textId="77777777" w:rsidR="00A1340F" w:rsidRPr="00874E18" w:rsidRDefault="00A1340F" w:rsidP="002018EB">
            <w:r w:rsidRPr="00874E18">
              <w:t>Dr. SINGH, Vinod Kumar</w:t>
            </w:r>
          </w:p>
        </w:tc>
      </w:tr>
      <w:tr w:rsidR="00A1340F" w:rsidRPr="00874E18" w14:paraId="2B3ECB17" w14:textId="77777777" w:rsidTr="00484245">
        <w:trPr>
          <w:jc w:val="center"/>
        </w:trPr>
        <w:tc>
          <w:tcPr>
            <w:tcW w:w="2398" w:type="pct"/>
          </w:tcPr>
          <w:p w14:paraId="7E0D3A93" w14:textId="77777777" w:rsidR="00A1340F" w:rsidRPr="00874E18" w:rsidRDefault="00A1340F" w:rsidP="002018EB">
            <w:r w:rsidRPr="00874E18">
              <w:t>Dr. KARAK, Tanmoy</w:t>
            </w:r>
          </w:p>
        </w:tc>
        <w:tc>
          <w:tcPr>
            <w:tcW w:w="2602" w:type="pct"/>
          </w:tcPr>
          <w:p w14:paraId="5C8D13D5" w14:textId="77777777" w:rsidR="00A1340F" w:rsidRPr="00874E18" w:rsidRDefault="00A1340F" w:rsidP="002018EB">
            <w:r w:rsidRPr="00874E18">
              <w:t>Dr. PANNEERSELVAM, P.</w:t>
            </w:r>
          </w:p>
        </w:tc>
      </w:tr>
      <w:tr w:rsidR="00A1340F" w:rsidRPr="00874E18" w14:paraId="05EB6C3D" w14:textId="77777777" w:rsidTr="00484245">
        <w:trPr>
          <w:jc w:val="center"/>
        </w:trPr>
        <w:tc>
          <w:tcPr>
            <w:tcW w:w="2398" w:type="pct"/>
          </w:tcPr>
          <w:p w14:paraId="2301FCBC" w14:textId="77777777" w:rsidR="00A1340F" w:rsidRPr="00874E18" w:rsidRDefault="00A1340F" w:rsidP="002018EB">
            <w:r w:rsidRPr="00874E18">
              <w:t>Dr. BELLO, Olugbenga Solomon</w:t>
            </w:r>
          </w:p>
        </w:tc>
        <w:tc>
          <w:tcPr>
            <w:tcW w:w="2602" w:type="pct"/>
          </w:tcPr>
          <w:p w14:paraId="1E4987CC" w14:textId="77777777" w:rsidR="00A1340F" w:rsidRPr="00874E18" w:rsidRDefault="00A1340F" w:rsidP="002018EB">
            <w:r w:rsidRPr="00874E18">
              <w:t xml:space="preserve">Dr. RANJAN, </w:t>
            </w:r>
            <w:proofErr w:type="spellStart"/>
            <w:r w:rsidRPr="00874E18">
              <w:t>Deeksha</w:t>
            </w:r>
            <w:proofErr w:type="spellEnd"/>
          </w:p>
        </w:tc>
      </w:tr>
      <w:tr w:rsidR="00A1340F" w:rsidRPr="00874E18" w14:paraId="7F5C9959" w14:textId="77777777" w:rsidTr="00484245">
        <w:trPr>
          <w:jc w:val="center"/>
        </w:trPr>
        <w:tc>
          <w:tcPr>
            <w:tcW w:w="2398" w:type="pct"/>
          </w:tcPr>
          <w:p w14:paraId="33A40C72" w14:textId="77777777" w:rsidR="00A1340F" w:rsidRPr="00874E18" w:rsidRDefault="00A1340F" w:rsidP="002018EB">
            <w:r w:rsidRPr="00874E18">
              <w:t xml:space="preserve">Dr. TATIANA, </w:t>
            </w:r>
            <w:proofErr w:type="spellStart"/>
            <w:r w:rsidRPr="00874E18">
              <w:t>Ngnie</w:t>
            </w:r>
            <w:proofErr w:type="spellEnd"/>
            <w:r w:rsidRPr="00874E18">
              <w:t xml:space="preserve"> </w:t>
            </w:r>
            <w:proofErr w:type="spellStart"/>
            <w:r w:rsidRPr="00874E18">
              <w:t>Tuemgnie</w:t>
            </w:r>
            <w:proofErr w:type="spellEnd"/>
            <w:r w:rsidRPr="00874E18">
              <w:t xml:space="preserve"> </w:t>
            </w:r>
            <w:proofErr w:type="spellStart"/>
            <w:r w:rsidRPr="00874E18">
              <w:t>Gaelle</w:t>
            </w:r>
            <w:proofErr w:type="spellEnd"/>
          </w:p>
        </w:tc>
        <w:tc>
          <w:tcPr>
            <w:tcW w:w="2602" w:type="pct"/>
          </w:tcPr>
          <w:p w14:paraId="377E324E" w14:textId="77777777" w:rsidR="00A1340F" w:rsidRPr="00874E18" w:rsidRDefault="000D77D1" w:rsidP="002018EB">
            <w:r w:rsidRPr="00874E18">
              <w:t>Dr. THARANITHARAN, V.</w:t>
            </w:r>
          </w:p>
        </w:tc>
      </w:tr>
      <w:tr w:rsidR="00A15147" w:rsidRPr="00874E18" w14:paraId="401EBFE4" w14:textId="77777777" w:rsidTr="00484245">
        <w:trPr>
          <w:jc w:val="center"/>
        </w:trPr>
        <w:tc>
          <w:tcPr>
            <w:tcW w:w="2398" w:type="pct"/>
          </w:tcPr>
          <w:p w14:paraId="1E73E252" w14:textId="77777777" w:rsidR="00A15147" w:rsidRPr="00874E18" w:rsidRDefault="00A15147" w:rsidP="002018EB">
            <w:r w:rsidRPr="00874E18">
              <w:t xml:space="preserve">Dr. OMOROGIE, Martins </w:t>
            </w:r>
            <w:proofErr w:type="spellStart"/>
            <w:r w:rsidRPr="00874E18">
              <w:t>Osaigbovo</w:t>
            </w:r>
            <w:proofErr w:type="spellEnd"/>
          </w:p>
        </w:tc>
        <w:tc>
          <w:tcPr>
            <w:tcW w:w="2602" w:type="pct"/>
          </w:tcPr>
          <w:p w14:paraId="5EBE2859" w14:textId="77777777" w:rsidR="00A15147" w:rsidRPr="00874E18" w:rsidRDefault="0026633B" w:rsidP="002018EB">
            <w:r w:rsidRPr="00874E18">
              <w:t>Dr. SUBBAIAH, M. Venkata</w:t>
            </w:r>
          </w:p>
        </w:tc>
      </w:tr>
      <w:tr w:rsidR="00E866F4" w:rsidRPr="00874E18" w14:paraId="46A17958" w14:textId="77777777" w:rsidTr="00484245">
        <w:trPr>
          <w:jc w:val="center"/>
        </w:trPr>
        <w:tc>
          <w:tcPr>
            <w:tcW w:w="2398" w:type="pct"/>
          </w:tcPr>
          <w:p w14:paraId="76B45455" w14:textId="77777777" w:rsidR="00E866F4" w:rsidRPr="00874E18" w:rsidRDefault="00E866F4" w:rsidP="002018EB">
            <w:r w:rsidRPr="00874E18">
              <w:t>Dr. IGWE, Jude C.</w:t>
            </w:r>
          </w:p>
        </w:tc>
        <w:tc>
          <w:tcPr>
            <w:tcW w:w="2602" w:type="pct"/>
          </w:tcPr>
          <w:p w14:paraId="7F143E28" w14:textId="77777777" w:rsidR="00E866F4" w:rsidRPr="00874E18" w:rsidRDefault="009D2ECD" w:rsidP="002018EB">
            <w:r w:rsidRPr="00874E18">
              <w:t xml:space="preserve">Dr. CHAKRABARTY, </w:t>
            </w:r>
            <w:proofErr w:type="spellStart"/>
            <w:r w:rsidRPr="00874E18">
              <w:t>Sutapa</w:t>
            </w:r>
            <w:proofErr w:type="spellEnd"/>
          </w:p>
        </w:tc>
      </w:tr>
      <w:tr w:rsidR="0098517D" w:rsidRPr="00874E18" w14:paraId="16F27E58" w14:textId="77777777" w:rsidTr="00484245">
        <w:trPr>
          <w:jc w:val="center"/>
        </w:trPr>
        <w:tc>
          <w:tcPr>
            <w:tcW w:w="2398" w:type="pct"/>
          </w:tcPr>
          <w:p w14:paraId="3BB905B4" w14:textId="77777777" w:rsidR="0098517D" w:rsidRPr="00874E18" w:rsidRDefault="0098517D" w:rsidP="002018EB">
            <w:r w:rsidRPr="00874E18">
              <w:t>Dr. NATH, Suresh Kumar</w:t>
            </w:r>
          </w:p>
        </w:tc>
        <w:tc>
          <w:tcPr>
            <w:tcW w:w="2602" w:type="pct"/>
          </w:tcPr>
          <w:p w14:paraId="441C90F9" w14:textId="77777777" w:rsidR="0098517D" w:rsidRPr="00874E18" w:rsidRDefault="00AC379E" w:rsidP="002018EB">
            <w:r w:rsidRPr="00874E18">
              <w:t>Dr. ADEEL, Shahid</w:t>
            </w:r>
          </w:p>
        </w:tc>
      </w:tr>
      <w:tr w:rsidR="00C059D4" w:rsidRPr="00874E18" w14:paraId="4731EA1C" w14:textId="77777777" w:rsidTr="00484245">
        <w:trPr>
          <w:jc w:val="center"/>
        </w:trPr>
        <w:tc>
          <w:tcPr>
            <w:tcW w:w="2398" w:type="pct"/>
          </w:tcPr>
          <w:p w14:paraId="6FE5C04C" w14:textId="77777777" w:rsidR="00C059D4" w:rsidRPr="00874E18" w:rsidRDefault="00C059D4" w:rsidP="002018EB">
            <w:r w:rsidRPr="00874E18">
              <w:t xml:space="preserve">Dr. </w:t>
            </w:r>
            <w:r w:rsidR="002C2944" w:rsidRPr="00874E18">
              <w:t>KUMAR, B. Naresh</w:t>
            </w:r>
          </w:p>
        </w:tc>
        <w:tc>
          <w:tcPr>
            <w:tcW w:w="2602" w:type="pct"/>
          </w:tcPr>
          <w:p w14:paraId="5C0F04A4" w14:textId="77777777" w:rsidR="00C059D4" w:rsidRPr="00874E18" w:rsidRDefault="002C2944" w:rsidP="002018EB">
            <w:r w:rsidRPr="00874E18">
              <w:t>Dr. BALAKRISHNAIAH, G.</w:t>
            </w:r>
          </w:p>
        </w:tc>
      </w:tr>
      <w:tr w:rsidR="00E93030" w:rsidRPr="00874E18" w14:paraId="00079237" w14:textId="77777777" w:rsidTr="00484245">
        <w:trPr>
          <w:jc w:val="center"/>
        </w:trPr>
        <w:tc>
          <w:tcPr>
            <w:tcW w:w="2398" w:type="pct"/>
          </w:tcPr>
          <w:p w14:paraId="60EF088A" w14:textId="77777777" w:rsidR="00D4230F" w:rsidRPr="00874E18" w:rsidRDefault="00E93030" w:rsidP="002018EB">
            <w:r w:rsidRPr="00874E18">
              <w:t xml:space="preserve">Dr. </w:t>
            </w:r>
            <w:r w:rsidR="00D4230F" w:rsidRPr="00874E18">
              <w:t>RAJESHKUMAR, Ramasamy</w:t>
            </w:r>
          </w:p>
        </w:tc>
        <w:tc>
          <w:tcPr>
            <w:tcW w:w="2602" w:type="pct"/>
          </w:tcPr>
          <w:p w14:paraId="4D278434" w14:textId="77777777" w:rsidR="00E93030" w:rsidRPr="00874E18" w:rsidRDefault="005B0BC6" w:rsidP="002018EB">
            <w:r w:rsidRPr="00874E18">
              <w:t xml:space="preserve">Dr. </w:t>
            </w:r>
            <w:r w:rsidR="00E312FD" w:rsidRPr="00874E18">
              <w:t xml:space="preserve">PIÑEIRA, Tania </w:t>
            </w:r>
            <w:proofErr w:type="spellStart"/>
            <w:r w:rsidR="00E312FD" w:rsidRPr="00874E18">
              <w:t>Farías</w:t>
            </w:r>
            <w:proofErr w:type="spellEnd"/>
          </w:p>
        </w:tc>
      </w:tr>
      <w:tr w:rsidR="00837B98" w:rsidRPr="00874E18" w14:paraId="4CD71B40" w14:textId="77777777" w:rsidTr="00484245">
        <w:trPr>
          <w:jc w:val="center"/>
        </w:trPr>
        <w:tc>
          <w:tcPr>
            <w:tcW w:w="2398" w:type="pct"/>
          </w:tcPr>
          <w:p w14:paraId="3D80FADB" w14:textId="77777777" w:rsidR="00837B98" w:rsidRPr="00874E18" w:rsidRDefault="00837B98" w:rsidP="002018EB">
            <w:r w:rsidRPr="00874E18">
              <w:t xml:space="preserve">Dr. SINGH, </w:t>
            </w:r>
            <w:proofErr w:type="spellStart"/>
            <w:r w:rsidRPr="00874E18">
              <w:t>Ambrish</w:t>
            </w:r>
            <w:proofErr w:type="spellEnd"/>
          </w:p>
        </w:tc>
        <w:tc>
          <w:tcPr>
            <w:tcW w:w="2602" w:type="pct"/>
          </w:tcPr>
          <w:p w14:paraId="18248A37" w14:textId="77777777" w:rsidR="00837B98" w:rsidRPr="00874E18" w:rsidRDefault="00B34E29" w:rsidP="002018EB">
            <w:r w:rsidRPr="00874E18">
              <w:t>Dr. KARAMI, Ali</w:t>
            </w:r>
          </w:p>
        </w:tc>
      </w:tr>
      <w:tr w:rsidR="00A659A9" w:rsidRPr="00874E18" w14:paraId="3A039A0C" w14:textId="77777777" w:rsidTr="00484245">
        <w:trPr>
          <w:jc w:val="center"/>
        </w:trPr>
        <w:tc>
          <w:tcPr>
            <w:tcW w:w="2398" w:type="pct"/>
          </w:tcPr>
          <w:p w14:paraId="733D33B9" w14:textId="77777777" w:rsidR="00A659A9" w:rsidRPr="00874E18" w:rsidRDefault="00A659A9" w:rsidP="002018EB">
            <w:r w:rsidRPr="00874E18">
              <w:t>Dr. GANGADHARAN, D.</w:t>
            </w:r>
          </w:p>
        </w:tc>
        <w:tc>
          <w:tcPr>
            <w:tcW w:w="2602" w:type="pct"/>
          </w:tcPr>
          <w:p w14:paraId="0DF6395F" w14:textId="77777777" w:rsidR="00A659A9" w:rsidRPr="00874E18" w:rsidRDefault="00C0476B" w:rsidP="002018EB">
            <w:r w:rsidRPr="00874E18">
              <w:t xml:space="preserve">Dr. SUBHAN, </w:t>
            </w:r>
            <w:proofErr w:type="spellStart"/>
            <w:r w:rsidRPr="00874E18">
              <w:t>Fazle</w:t>
            </w:r>
            <w:proofErr w:type="spellEnd"/>
          </w:p>
        </w:tc>
      </w:tr>
      <w:tr w:rsidR="007507BE" w:rsidRPr="00874E18" w14:paraId="48265EF0" w14:textId="77777777" w:rsidTr="00484245">
        <w:trPr>
          <w:jc w:val="center"/>
        </w:trPr>
        <w:tc>
          <w:tcPr>
            <w:tcW w:w="2398" w:type="pct"/>
          </w:tcPr>
          <w:p w14:paraId="3739A277" w14:textId="77777777" w:rsidR="007507BE" w:rsidRPr="00874E18" w:rsidRDefault="007507BE" w:rsidP="002018EB">
            <w:r w:rsidRPr="00874E18">
              <w:t xml:space="preserve">Dr. SRINIVASULU, </w:t>
            </w:r>
            <w:proofErr w:type="spellStart"/>
            <w:r w:rsidR="00271361" w:rsidRPr="00874E18">
              <w:t>Kambam</w:t>
            </w:r>
            <w:proofErr w:type="spellEnd"/>
          </w:p>
        </w:tc>
        <w:tc>
          <w:tcPr>
            <w:tcW w:w="2602" w:type="pct"/>
          </w:tcPr>
          <w:p w14:paraId="391A7C7B" w14:textId="77777777" w:rsidR="007507BE" w:rsidRPr="00874E18" w:rsidRDefault="00271361" w:rsidP="002018EB">
            <w:r w:rsidRPr="00874E18">
              <w:t>Dr. VISWANATHA, R</w:t>
            </w:r>
          </w:p>
        </w:tc>
      </w:tr>
      <w:tr w:rsidR="002F77B9" w:rsidRPr="00874E18" w14:paraId="6DD71E67" w14:textId="77777777" w:rsidTr="00484245">
        <w:trPr>
          <w:jc w:val="center"/>
        </w:trPr>
        <w:tc>
          <w:tcPr>
            <w:tcW w:w="2398" w:type="pct"/>
          </w:tcPr>
          <w:p w14:paraId="0314F861" w14:textId="77777777" w:rsidR="002F77B9" w:rsidRPr="00874E18" w:rsidRDefault="002F77B9" w:rsidP="002018EB">
            <w:r w:rsidRPr="00874E18">
              <w:t>Dr. DHIMAN, Saurabh</w:t>
            </w:r>
          </w:p>
        </w:tc>
        <w:tc>
          <w:tcPr>
            <w:tcW w:w="2602" w:type="pct"/>
          </w:tcPr>
          <w:p w14:paraId="568956E3" w14:textId="77777777" w:rsidR="002F77B9" w:rsidRPr="00874E18" w:rsidRDefault="00530AD7" w:rsidP="002018EB">
            <w:r w:rsidRPr="00874E18">
              <w:t xml:space="preserve">Dr. REDDY, </w:t>
            </w:r>
            <w:proofErr w:type="spellStart"/>
            <w:r w:rsidRPr="00874E18">
              <w:t>Loka</w:t>
            </w:r>
            <w:proofErr w:type="spellEnd"/>
            <w:r w:rsidRPr="00874E18">
              <w:t xml:space="preserve"> Arun Kumar</w:t>
            </w:r>
          </w:p>
        </w:tc>
      </w:tr>
      <w:tr w:rsidR="00255D2A" w:rsidRPr="00874E18" w14:paraId="20945B2F" w14:textId="77777777" w:rsidTr="00484245">
        <w:trPr>
          <w:jc w:val="center"/>
        </w:trPr>
        <w:tc>
          <w:tcPr>
            <w:tcW w:w="2398" w:type="pct"/>
          </w:tcPr>
          <w:p w14:paraId="70B64163" w14:textId="77777777" w:rsidR="00255D2A" w:rsidRPr="00874E18" w:rsidRDefault="00255D2A" w:rsidP="002018EB">
            <w:r w:rsidRPr="00874E18">
              <w:t>Dr. JAIN, Monika</w:t>
            </w:r>
          </w:p>
        </w:tc>
        <w:tc>
          <w:tcPr>
            <w:tcW w:w="2602" w:type="pct"/>
          </w:tcPr>
          <w:p w14:paraId="1AF7696E" w14:textId="77777777" w:rsidR="00255D2A" w:rsidRPr="00874E18" w:rsidRDefault="000077EC" w:rsidP="002018EB">
            <w:r w:rsidRPr="00874E18">
              <w:t>Dr. BAROT, Nisha Suresh Bhai</w:t>
            </w:r>
          </w:p>
        </w:tc>
      </w:tr>
      <w:tr w:rsidR="00354EBD" w:rsidRPr="00874E18" w14:paraId="5C2E941C" w14:textId="77777777" w:rsidTr="00484245">
        <w:trPr>
          <w:jc w:val="center"/>
        </w:trPr>
        <w:tc>
          <w:tcPr>
            <w:tcW w:w="2398" w:type="pct"/>
          </w:tcPr>
          <w:p w14:paraId="767AD2B8" w14:textId="77777777" w:rsidR="00354EBD" w:rsidRPr="00874E18" w:rsidRDefault="00354EBD" w:rsidP="002018EB">
            <w:r w:rsidRPr="00874E18">
              <w:t xml:space="preserve">Dr. </w:t>
            </w:r>
            <w:r w:rsidR="005A5566" w:rsidRPr="00874E18">
              <w:t xml:space="preserve">KUMAR, A. </w:t>
            </w:r>
            <w:proofErr w:type="spellStart"/>
            <w:r w:rsidR="005A5566" w:rsidRPr="00874E18">
              <w:t>Santhana</w:t>
            </w:r>
            <w:proofErr w:type="spellEnd"/>
            <w:r w:rsidR="005A5566" w:rsidRPr="00874E18">
              <w:t xml:space="preserve"> Krishna</w:t>
            </w:r>
          </w:p>
        </w:tc>
        <w:tc>
          <w:tcPr>
            <w:tcW w:w="2602" w:type="pct"/>
          </w:tcPr>
          <w:p w14:paraId="60F2C2F8" w14:textId="77777777" w:rsidR="00354EBD" w:rsidRPr="00874E18" w:rsidRDefault="00B119C4" w:rsidP="002018EB">
            <w:r w:rsidRPr="00874E18">
              <w:t>Dr. ISMAIL, Bushra</w:t>
            </w:r>
          </w:p>
        </w:tc>
      </w:tr>
      <w:tr w:rsidR="001D5ABB" w:rsidRPr="00874E18" w14:paraId="45B2254A" w14:textId="77777777" w:rsidTr="00484245">
        <w:trPr>
          <w:jc w:val="center"/>
        </w:trPr>
        <w:tc>
          <w:tcPr>
            <w:tcW w:w="2398" w:type="pct"/>
          </w:tcPr>
          <w:p w14:paraId="01F4E538" w14:textId="77777777" w:rsidR="001D5ABB" w:rsidRPr="00874E18" w:rsidRDefault="001D5ABB" w:rsidP="002018EB">
            <w:r w:rsidRPr="00874E18">
              <w:t xml:space="preserve">Dr. KRISHNA, L. </w:t>
            </w:r>
            <w:proofErr w:type="spellStart"/>
            <w:r w:rsidRPr="00874E18">
              <w:t>Sivarama</w:t>
            </w:r>
            <w:proofErr w:type="spellEnd"/>
          </w:p>
        </w:tc>
        <w:tc>
          <w:tcPr>
            <w:tcW w:w="2602" w:type="pct"/>
          </w:tcPr>
          <w:p w14:paraId="2B0A502A" w14:textId="77777777" w:rsidR="001D5ABB" w:rsidRPr="00874E18" w:rsidRDefault="000D345E" w:rsidP="002018EB">
            <w:r w:rsidRPr="00874E18">
              <w:t xml:space="preserve">Dr. </w:t>
            </w:r>
            <w:r w:rsidRPr="00874E18">
              <w:rPr>
                <w:lang w:val="fr-FR"/>
              </w:rPr>
              <w:t>PAL, Jolly</w:t>
            </w:r>
          </w:p>
        </w:tc>
      </w:tr>
      <w:tr w:rsidR="00411FBD" w:rsidRPr="00874E18" w14:paraId="6249AEBD" w14:textId="77777777" w:rsidTr="00484245">
        <w:trPr>
          <w:jc w:val="center"/>
        </w:trPr>
        <w:tc>
          <w:tcPr>
            <w:tcW w:w="2398" w:type="pct"/>
          </w:tcPr>
          <w:p w14:paraId="5E4D640B" w14:textId="77777777" w:rsidR="00411FBD" w:rsidRPr="00874E18" w:rsidRDefault="00411FBD" w:rsidP="002018EB">
            <w:r w:rsidRPr="00874E18">
              <w:t>Dr. ESMAEILI, Akbar</w:t>
            </w:r>
          </w:p>
        </w:tc>
        <w:tc>
          <w:tcPr>
            <w:tcW w:w="2602" w:type="pct"/>
          </w:tcPr>
          <w:p w14:paraId="5A03E3DE" w14:textId="77777777" w:rsidR="00411FBD" w:rsidRPr="00874E18" w:rsidRDefault="008F27F0" w:rsidP="002018EB">
            <w:r w:rsidRPr="00874E18">
              <w:t>Dr. KUMAR, K. Suresh</w:t>
            </w:r>
          </w:p>
        </w:tc>
      </w:tr>
      <w:tr w:rsidR="00A614DB" w:rsidRPr="00874E18" w14:paraId="27E36360" w14:textId="77777777" w:rsidTr="00484245">
        <w:trPr>
          <w:jc w:val="center"/>
        </w:trPr>
        <w:tc>
          <w:tcPr>
            <w:tcW w:w="2398" w:type="pct"/>
          </w:tcPr>
          <w:p w14:paraId="3FC16280" w14:textId="77777777" w:rsidR="00A614DB" w:rsidRPr="00874E18" w:rsidRDefault="00A614DB" w:rsidP="002018EB">
            <w:r w:rsidRPr="00874E18">
              <w:t xml:space="preserve">Dr. Md. </w:t>
            </w:r>
            <w:proofErr w:type="spellStart"/>
            <w:r w:rsidRPr="00874E18">
              <w:t>Tajuddin</w:t>
            </w:r>
            <w:proofErr w:type="spellEnd"/>
            <w:r w:rsidRPr="00874E18">
              <w:t xml:space="preserve"> </w:t>
            </w:r>
            <w:proofErr w:type="spellStart"/>
            <w:r w:rsidRPr="00874E18">
              <w:t>Sikder</w:t>
            </w:r>
            <w:proofErr w:type="spellEnd"/>
          </w:p>
        </w:tc>
        <w:tc>
          <w:tcPr>
            <w:tcW w:w="2602" w:type="pct"/>
          </w:tcPr>
          <w:p w14:paraId="78EC9A2B" w14:textId="77777777" w:rsidR="00A614DB" w:rsidRPr="00874E18" w:rsidRDefault="002F7E82" w:rsidP="002018EB">
            <w:r w:rsidRPr="00874E18">
              <w:t xml:space="preserve">Dr. </w:t>
            </w:r>
            <w:r w:rsidR="00143C71" w:rsidRPr="00874E18">
              <w:rPr>
                <w:lang w:val="en-IN"/>
              </w:rPr>
              <w:t>RAMESH</w:t>
            </w:r>
            <w:r w:rsidRPr="00874E18">
              <w:rPr>
                <w:lang w:val="en-IN"/>
              </w:rPr>
              <w:t xml:space="preserve">, </w:t>
            </w:r>
            <w:proofErr w:type="spellStart"/>
            <w:r w:rsidRPr="00874E18">
              <w:rPr>
                <w:lang w:val="en-IN"/>
              </w:rPr>
              <w:t>Bellamkonda</w:t>
            </w:r>
            <w:proofErr w:type="spellEnd"/>
          </w:p>
        </w:tc>
      </w:tr>
      <w:tr w:rsidR="00806205" w:rsidRPr="00874E18" w14:paraId="49008F65" w14:textId="77777777" w:rsidTr="00484245">
        <w:trPr>
          <w:jc w:val="center"/>
        </w:trPr>
        <w:tc>
          <w:tcPr>
            <w:tcW w:w="2398" w:type="pct"/>
          </w:tcPr>
          <w:p w14:paraId="5968282D" w14:textId="77777777" w:rsidR="00806205" w:rsidRPr="00874E18" w:rsidRDefault="00806205" w:rsidP="002018EB">
            <w:r w:rsidRPr="00874E18">
              <w:t>Dr. MISHRA, Vishal</w:t>
            </w:r>
          </w:p>
        </w:tc>
        <w:tc>
          <w:tcPr>
            <w:tcW w:w="2602" w:type="pct"/>
          </w:tcPr>
          <w:p w14:paraId="0BDA1912" w14:textId="77777777" w:rsidR="00806205" w:rsidRPr="00874E18" w:rsidRDefault="00721187" w:rsidP="002018EB">
            <w:r w:rsidRPr="00874E18">
              <w:t>Dr. Ping Ning</w:t>
            </w:r>
          </w:p>
        </w:tc>
      </w:tr>
      <w:tr w:rsidR="00001593" w:rsidRPr="00874E18" w14:paraId="38ABF9D5" w14:textId="77777777" w:rsidTr="00484245">
        <w:trPr>
          <w:jc w:val="center"/>
        </w:trPr>
        <w:tc>
          <w:tcPr>
            <w:tcW w:w="2398" w:type="pct"/>
          </w:tcPr>
          <w:p w14:paraId="3589F6F3" w14:textId="77777777" w:rsidR="00001593" w:rsidRPr="00874E18" w:rsidRDefault="00606E0B" w:rsidP="002018EB">
            <w:r w:rsidRPr="00874E18">
              <w:t>Dr. PRAKASH, N.</w:t>
            </w:r>
          </w:p>
        </w:tc>
        <w:tc>
          <w:tcPr>
            <w:tcW w:w="2602" w:type="pct"/>
          </w:tcPr>
          <w:p w14:paraId="08D39947" w14:textId="77777777" w:rsidR="00001593" w:rsidRPr="00874E18" w:rsidRDefault="0073040D" w:rsidP="002018EB">
            <w:r w:rsidRPr="00874E18">
              <w:t>Dr. GARG,</w:t>
            </w:r>
            <w:r w:rsidR="00860A37" w:rsidRPr="00874E18">
              <w:t xml:space="preserve"> </w:t>
            </w:r>
            <w:proofErr w:type="spellStart"/>
            <w:r w:rsidR="00860A37" w:rsidRPr="00874E18">
              <w:t>Manoj</w:t>
            </w:r>
            <w:proofErr w:type="spellEnd"/>
            <w:r w:rsidR="00860A37" w:rsidRPr="00874E18">
              <w:t xml:space="preserve"> Chandra</w:t>
            </w:r>
          </w:p>
        </w:tc>
      </w:tr>
      <w:tr w:rsidR="00860A37" w:rsidRPr="00874E18" w14:paraId="0FF275A7" w14:textId="77777777" w:rsidTr="00484245">
        <w:trPr>
          <w:jc w:val="center"/>
        </w:trPr>
        <w:tc>
          <w:tcPr>
            <w:tcW w:w="2398" w:type="pct"/>
          </w:tcPr>
          <w:p w14:paraId="389C2D55" w14:textId="77777777" w:rsidR="00860A37" w:rsidRPr="00874E18" w:rsidRDefault="00860A37" w:rsidP="002018EB">
            <w:r w:rsidRPr="00874E18">
              <w:t xml:space="preserve">Dr. ASIM, </w:t>
            </w:r>
            <w:proofErr w:type="spellStart"/>
            <w:r w:rsidRPr="00874E18">
              <w:t>Mohd</w:t>
            </w:r>
            <w:proofErr w:type="spellEnd"/>
          </w:p>
        </w:tc>
        <w:tc>
          <w:tcPr>
            <w:tcW w:w="2602" w:type="pct"/>
          </w:tcPr>
          <w:p w14:paraId="5A83DE42" w14:textId="77777777" w:rsidR="00860A37" w:rsidRPr="00874E18" w:rsidRDefault="00065D20" w:rsidP="002018EB">
            <w:r w:rsidRPr="00874E18">
              <w:t xml:space="preserve">Dr. PAN, </w:t>
            </w:r>
            <w:proofErr w:type="spellStart"/>
            <w:r w:rsidRPr="00874E18">
              <w:t>Jianming</w:t>
            </w:r>
            <w:proofErr w:type="spellEnd"/>
          </w:p>
        </w:tc>
      </w:tr>
      <w:tr w:rsidR="00ED7BA2" w:rsidRPr="00874E18" w14:paraId="261A06F1" w14:textId="77777777" w:rsidTr="00484245">
        <w:trPr>
          <w:jc w:val="center"/>
        </w:trPr>
        <w:tc>
          <w:tcPr>
            <w:tcW w:w="2398" w:type="pct"/>
          </w:tcPr>
          <w:p w14:paraId="63983BD1" w14:textId="77777777" w:rsidR="00ED7BA2" w:rsidRPr="00874E18" w:rsidRDefault="00ED7BA2" w:rsidP="002018EB">
            <w:r w:rsidRPr="00874E18">
              <w:t>Dr. BHAT, Ajmal Rashid</w:t>
            </w:r>
          </w:p>
        </w:tc>
        <w:tc>
          <w:tcPr>
            <w:tcW w:w="2602" w:type="pct"/>
          </w:tcPr>
          <w:p w14:paraId="623BAAF3" w14:textId="77777777" w:rsidR="00ED7BA2" w:rsidRPr="00874E18" w:rsidRDefault="00497965" w:rsidP="002018EB">
            <w:r w:rsidRPr="00874E18">
              <w:t>Dr. KADU, Brijesh Subhash</w:t>
            </w:r>
          </w:p>
        </w:tc>
      </w:tr>
      <w:tr w:rsidR="003706F7" w:rsidRPr="00874E18" w14:paraId="00783C6C" w14:textId="77777777" w:rsidTr="00484245">
        <w:trPr>
          <w:jc w:val="center"/>
        </w:trPr>
        <w:tc>
          <w:tcPr>
            <w:tcW w:w="2398" w:type="pct"/>
          </w:tcPr>
          <w:p w14:paraId="4F891D26" w14:textId="77777777" w:rsidR="003706F7" w:rsidRPr="00874E18" w:rsidRDefault="003706F7" w:rsidP="002018EB">
            <w:r w:rsidRPr="00874E18">
              <w:t xml:space="preserve">Dr. </w:t>
            </w:r>
            <w:r w:rsidR="009E0C8D" w:rsidRPr="00874E18">
              <w:t>LAKSHMIPATHY</w:t>
            </w:r>
            <w:r w:rsidRPr="00874E18">
              <w:t>, R.</w:t>
            </w:r>
          </w:p>
        </w:tc>
        <w:tc>
          <w:tcPr>
            <w:tcW w:w="2602" w:type="pct"/>
          </w:tcPr>
          <w:p w14:paraId="5A300D39" w14:textId="77777777" w:rsidR="003706F7" w:rsidRPr="00874E18" w:rsidRDefault="008516D3" w:rsidP="002018EB">
            <w:r w:rsidRPr="00874E18">
              <w:t xml:space="preserve">Dr. CHAKRABORTY, </w:t>
            </w:r>
            <w:proofErr w:type="spellStart"/>
            <w:r w:rsidRPr="00874E18">
              <w:t>Sagnik</w:t>
            </w:r>
            <w:proofErr w:type="spellEnd"/>
          </w:p>
        </w:tc>
      </w:tr>
      <w:tr w:rsidR="00FD04F1" w:rsidRPr="00874E18" w14:paraId="68D04E60" w14:textId="77777777" w:rsidTr="00484245">
        <w:trPr>
          <w:jc w:val="center"/>
        </w:trPr>
        <w:tc>
          <w:tcPr>
            <w:tcW w:w="2398" w:type="pct"/>
          </w:tcPr>
          <w:p w14:paraId="1FB2A040" w14:textId="77777777" w:rsidR="00FD04F1" w:rsidRPr="00874E18" w:rsidRDefault="00FD04F1" w:rsidP="002018EB">
            <w:r w:rsidRPr="00874E18">
              <w:t xml:space="preserve">Dr. SATHISHKUMAR, </w:t>
            </w:r>
            <w:proofErr w:type="spellStart"/>
            <w:r w:rsidRPr="00874E18">
              <w:t>Palanivel</w:t>
            </w:r>
            <w:proofErr w:type="spellEnd"/>
          </w:p>
        </w:tc>
        <w:tc>
          <w:tcPr>
            <w:tcW w:w="2602" w:type="pct"/>
          </w:tcPr>
          <w:p w14:paraId="22BA86C1" w14:textId="77777777" w:rsidR="00FD04F1" w:rsidRPr="00874E18" w:rsidRDefault="009E0C8D" w:rsidP="002018EB">
            <w:r w:rsidRPr="00874E18">
              <w:t>Dr. GALHOUM, Ahmed</w:t>
            </w:r>
          </w:p>
        </w:tc>
      </w:tr>
      <w:tr w:rsidR="000A4B13" w:rsidRPr="00874E18" w14:paraId="08F4719E" w14:textId="77777777" w:rsidTr="00484245">
        <w:trPr>
          <w:jc w:val="center"/>
        </w:trPr>
        <w:tc>
          <w:tcPr>
            <w:tcW w:w="2398" w:type="pct"/>
          </w:tcPr>
          <w:p w14:paraId="1A5B9A2C" w14:textId="77777777" w:rsidR="000A4B13" w:rsidRPr="00874E18" w:rsidRDefault="000A4B13" w:rsidP="002018EB">
            <w:r w:rsidRPr="00874E18">
              <w:t>Dr. REVATHI, S.</w:t>
            </w:r>
          </w:p>
        </w:tc>
        <w:tc>
          <w:tcPr>
            <w:tcW w:w="2602" w:type="pct"/>
          </w:tcPr>
          <w:p w14:paraId="47364B52" w14:textId="77777777" w:rsidR="000A4B13" w:rsidRPr="00874E18" w:rsidRDefault="002E392F" w:rsidP="002018EB">
            <w:r w:rsidRPr="00874E18">
              <w:t xml:space="preserve">Dr. </w:t>
            </w:r>
            <w:r w:rsidR="00F16CED" w:rsidRPr="00874E18">
              <w:t>KUMAR</w:t>
            </w:r>
            <w:r w:rsidRPr="00874E18">
              <w:t>, S. Dinesh</w:t>
            </w:r>
          </w:p>
        </w:tc>
      </w:tr>
      <w:tr w:rsidR="00F16CED" w:rsidRPr="00874E18" w14:paraId="5A52994C" w14:textId="77777777" w:rsidTr="00484245">
        <w:trPr>
          <w:jc w:val="center"/>
        </w:trPr>
        <w:tc>
          <w:tcPr>
            <w:tcW w:w="2398" w:type="pct"/>
          </w:tcPr>
          <w:p w14:paraId="24B7724C" w14:textId="77777777" w:rsidR="00F16CED" w:rsidRPr="00874E18" w:rsidRDefault="00F16CED" w:rsidP="002018EB">
            <w:r w:rsidRPr="00874E18">
              <w:t>Dr. SINGH, Kiran</w:t>
            </w:r>
          </w:p>
        </w:tc>
        <w:tc>
          <w:tcPr>
            <w:tcW w:w="2602" w:type="pct"/>
          </w:tcPr>
          <w:p w14:paraId="2CA8946B" w14:textId="77777777" w:rsidR="00F16CED" w:rsidRPr="00874E18" w:rsidRDefault="00693DC1" w:rsidP="002018EB">
            <w:r w:rsidRPr="00874E18">
              <w:t xml:space="preserve">Dr. KUMAR, </w:t>
            </w:r>
            <w:proofErr w:type="spellStart"/>
            <w:r w:rsidRPr="00874E18">
              <w:t>Alagarasan</w:t>
            </w:r>
            <w:proofErr w:type="spellEnd"/>
            <w:r w:rsidRPr="00874E18">
              <w:t xml:space="preserve"> Jagadeesh</w:t>
            </w:r>
          </w:p>
        </w:tc>
      </w:tr>
      <w:tr w:rsidR="00507ACF" w:rsidRPr="00874E18" w14:paraId="4DAE98DC" w14:textId="77777777" w:rsidTr="00484245">
        <w:trPr>
          <w:jc w:val="center"/>
        </w:trPr>
        <w:tc>
          <w:tcPr>
            <w:tcW w:w="2398" w:type="pct"/>
          </w:tcPr>
          <w:p w14:paraId="2DCFDCF1" w14:textId="77777777" w:rsidR="00507ACF" w:rsidRPr="00874E18" w:rsidRDefault="00507ACF" w:rsidP="002018EB">
            <w:r w:rsidRPr="00874E18">
              <w:t>Dr. BADILLA, Daisy B.</w:t>
            </w:r>
          </w:p>
        </w:tc>
        <w:tc>
          <w:tcPr>
            <w:tcW w:w="2602" w:type="pct"/>
          </w:tcPr>
          <w:p w14:paraId="1A5BC559" w14:textId="77777777" w:rsidR="00507ACF" w:rsidRPr="00874E18" w:rsidRDefault="00432877" w:rsidP="002018EB">
            <w:r w:rsidRPr="00874E18">
              <w:t xml:space="preserve">Dr. IQBAL, </w:t>
            </w:r>
            <w:proofErr w:type="spellStart"/>
            <w:r w:rsidRPr="00874E18">
              <w:t>Jamshaid</w:t>
            </w:r>
            <w:proofErr w:type="spellEnd"/>
          </w:p>
        </w:tc>
      </w:tr>
      <w:tr w:rsidR="0073029B" w:rsidRPr="00874E18" w14:paraId="3A64D45F" w14:textId="77777777" w:rsidTr="00484245">
        <w:trPr>
          <w:jc w:val="center"/>
        </w:trPr>
        <w:tc>
          <w:tcPr>
            <w:tcW w:w="2398" w:type="pct"/>
          </w:tcPr>
          <w:p w14:paraId="3E2B0C3C" w14:textId="77777777" w:rsidR="0073029B" w:rsidRPr="00874E18" w:rsidRDefault="007A1968" w:rsidP="002018EB">
            <w:r w:rsidRPr="00874E18">
              <w:t>Dr</w:t>
            </w:r>
            <w:r w:rsidR="0073029B" w:rsidRPr="00874E18">
              <w:t>. SHARMA, Gaurav</w:t>
            </w:r>
          </w:p>
        </w:tc>
        <w:tc>
          <w:tcPr>
            <w:tcW w:w="2602" w:type="pct"/>
          </w:tcPr>
          <w:p w14:paraId="14812B3F" w14:textId="77777777" w:rsidR="0073029B" w:rsidRPr="00874E18" w:rsidRDefault="00615496" w:rsidP="002018EB">
            <w:r w:rsidRPr="00874E18">
              <w:t>Dr. MITTAL, Hemant</w:t>
            </w:r>
          </w:p>
        </w:tc>
      </w:tr>
      <w:tr w:rsidR="00CE3463" w:rsidRPr="00874E18" w14:paraId="0117D273" w14:textId="77777777" w:rsidTr="00484245">
        <w:trPr>
          <w:jc w:val="center"/>
        </w:trPr>
        <w:tc>
          <w:tcPr>
            <w:tcW w:w="2398" w:type="pct"/>
          </w:tcPr>
          <w:p w14:paraId="49341B1A" w14:textId="77777777" w:rsidR="00CE3463" w:rsidRPr="00874E18" w:rsidRDefault="00CE3463" w:rsidP="002018EB">
            <w:r w:rsidRPr="00874E18">
              <w:t>Dr. MELVIN, Samuel S.</w:t>
            </w:r>
          </w:p>
        </w:tc>
        <w:tc>
          <w:tcPr>
            <w:tcW w:w="2602" w:type="pct"/>
          </w:tcPr>
          <w:p w14:paraId="6F007F12" w14:textId="77777777" w:rsidR="00CE3463" w:rsidRPr="00874E18" w:rsidRDefault="00E233EC" w:rsidP="002018EB">
            <w:r w:rsidRPr="00874E18">
              <w:t xml:space="preserve">Dr. VAKILI, </w:t>
            </w:r>
            <w:proofErr w:type="spellStart"/>
            <w:r w:rsidRPr="00874E18">
              <w:t>Mohammadtaghi</w:t>
            </w:r>
            <w:proofErr w:type="spellEnd"/>
          </w:p>
        </w:tc>
      </w:tr>
      <w:tr w:rsidR="00E233EC" w:rsidRPr="00874E18" w14:paraId="6B6384C7" w14:textId="77777777" w:rsidTr="00484245">
        <w:trPr>
          <w:jc w:val="center"/>
        </w:trPr>
        <w:tc>
          <w:tcPr>
            <w:tcW w:w="2398" w:type="pct"/>
          </w:tcPr>
          <w:p w14:paraId="09F13177" w14:textId="77777777" w:rsidR="00E233EC" w:rsidRPr="00874E18" w:rsidRDefault="00E233EC" w:rsidP="002018EB">
            <w:r w:rsidRPr="00874E18">
              <w:t xml:space="preserve">Dr. HUKAMPAL, Singh </w:t>
            </w:r>
            <w:proofErr w:type="spellStart"/>
            <w:r w:rsidRPr="00874E18">
              <w:t>Sonal</w:t>
            </w:r>
            <w:proofErr w:type="spellEnd"/>
          </w:p>
        </w:tc>
        <w:tc>
          <w:tcPr>
            <w:tcW w:w="2602" w:type="pct"/>
          </w:tcPr>
          <w:p w14:paraId="050351BD" w14:textId="77777777" w:rsidR="00E233EC" w:rsidRPr="00874E18" w:rsidRDefault="00BD7A01" w:rsidP="002018EB">
            <w:r w:rsidRPr="00874E18">
              <w:t>Dr. TAVENGWA, Nikita Tawanda</w:t>
            </w:r>
          </w:p>
        </w:tc>
      </w:tr>
      <w:tr w:rsidR="00980615" w:rsidRPr="00874E18" w14:paraId="73A00AF8" w14:textId="77777777" w:rsidTr="00484245">
        <w:trPr>
          <w:jc w:val="center"/>
        </w:trPr>
        <w:tc>
          <w:tcPr>
            <w:tcW w:w="2398" w:type="pct"/>
          </w:tcPr>
          <w:p w14:paraId="63E9C8EE" w14:textId="77777777" w:rsidR="00980615" w:rsidRPr="00874E18" w:rsidRDefault="00980615" w:rsidP="002018EB">
            <w:r w:rsidRPr="00874E18">
              <w:t>Dr. ZAHOOR, Muhammad</w:t>
            </w:r>
          </w:p>
        </w:tc>
        <w:tc>
          <w:tcPr>
            <w:tcW w:w="2602" w:type="pct"/>
          </w:tcPr>
          <w:p w14:paraId="1ACE33A5" w14:textId="77777777" w:rsidR="00980615" w:rsidRPr="00874E18" w:rsidRDefault="00433CC2" w:rsidP="002018EB">
            <w:r w:rsidRPr="00874E18">
              <w:t xml:space="preserve">Dr. SARKAR, </w:t>
            </w:r>
            <w:proofErr w:type="spellStart"/>
            <w:r w:rsidRPr="00874E18">
              <w:t>Manas</w:t>
            </w:r>
            <w:proofErr w:type="spellEnd"/>
          </w:p>
        </w:tc>
      </w:tr>
      <w:tr w:rsidR="00083B20" w:rsidRPr="00874E18" w14:paraId="682EC697" w14:textId="77777777" w:rsidTr="00484245">
        <w:trPr>
          <w:jc w:val="center"/>
        </w:trPr>
        <w:tc>
          <w:tcPr>
            <w:tcW w:w="2398" w:type="pct"/>
          </w:tcPr>
          <w:p w14:paraId="5DD1B79D" w14:textId="77777777" w:rsidR="00083B20" w:rsidRPr="00874E18" w:rsidRDefault="00083B20" w:rsidP="002018EB">
            <w:r w:rsidRPr="00874E18">
              <w:t xml:space="preserve">Dr. SHAH, Kinjal </w:t>
            </w:r>
            <w:proofErr w:type="spellStart"/>
            <w:r w:rsidRPr="00874E18">
              <w:t>Jainikkumar</w:t>
            </w:r>
            <w:proofErr w:type="spellEnd"/>
          </w:p>
        </w:tc>
        <w:tc>
          <w:tcPr>
            <w:tcW w:w="2602" w:type="pct"/>
          </w:tcPr>
          <w:p w14:paraId="517DF50D" w14:textId="77777777" w:rsidR="00083B20" w:rsidRPr="00874E18" w:rsidRDefault="00184170" w:rsidP="002018EB">
            <w:r w:rsidRPr="00874E18">
              <w:t>D</w:t>
            </w:r>
            <w:r w:rsidR="00F16F81" w:rsidRPr="00874E18">
              <w:t>r</w:t>
            </w:r>
            <w:r w:rsidRPr="00874E18">
              <w:t xml:space="preserve">. TCHUIFON </w:t>
            </w:r>
            <w:proofErr w:type="spellStart"/>
            <w:r w:rsidRPr="00874E18">
              <w:t>TCHUIFON</w:t>
            </w:r>
            <w:proofErr w:type="spellEnd"/>
            <w:r w:rsidRPr="00874E18">
              <w:t xml:space="preserve"> Donald Raoul</w:t>
            </w:r>
          </w:p>
        </w:tc>
      </w:tr>
      <w:tr w:rsidR="0057597E" w:rsidRPr="00874E18" w14:paraId="6AA69C8E" w14:textId="77777777" w:rsidTr="00484245">
        <w:trPr>
          <w:jc w:val="center"/>
        </w:trPr>
        <w:tc>
          <w:tcPr>
            <w:tcW w:w="2398" w:type="pct"/>
          </w:tcPr>
          <w:p w14:paraId="65858B02" w14:textId="77777777" w:rsidR="0057597E" w:rsidRPr="00874E18" w:rsidRDefault="0057597E" w:rsidP="002018EB">
            <w:r w:rsidRPr="00874E18">
              <w:t>Dr. ZABIK, Lukasz</w:t>
            </w:r>
          </w:p>
        </w:tc>
        <w:tc>
          <w:tcPr>
            <w:tcW w:w="2602" w:type="pct"/>
          </w:tcPr>
          <w:p w14:paraId="4F32CB1B" w14:textId="77777777" w:rsidR="0057597E" w:rsidRPr="00874E18" w:rsidRDefault="00F16F81" w:rsidP="002018EB">
            <w:r w:rsidRPr="00874E18">
              <w:t xml:space="preserve">Dr. BATOOL, </w:t>
            </w:r>
            <w:proofErr w:type="spellStart"/>
            <w:r w:rsidRPr="00874E18">
              <w:t>Ammara</w:t>
            </w:r>
            <w:proofErr w:type="spellEnd"/>
          </w:p>
        </w:tc>
      </w:tr>
      <w:tr w:rsidR="00CE7E54" w:rsidRPr="00874E18" w14:paraId="34B04CF2" w14:textId="77777777" w:rsidTr="00484245">
        <w:trPr>
          <w:jc w:val="center"/>
        </w:trPr>
        <w:tc>
          <w:tcPr>
            <w:tcW w:w="2398" w:type="pct"/>
          </w:tcPr>
          <w:p w14:paraId="14D0D3F2" w14:textId="77777777" w:rsidR="00CE7E54" w:rsidRPr="00874E18" w:rsidRDefault="00CE7E54" w:rsidP="002018EB">
            <w:r w:rsidRPr="00874E18">
              <w:t>Dr. SINGH, Karan Pratap</w:t>
            </w:r>
          </w:p>
        </w:tc>
        <w:tc>
          <w:tcPr>
            <w:tcW w:w="2602" w:type="pct"/>
          </w:tcPr>
          <w:p w14:paraId="2A5FB505" w14:textId="77777777" w:rsidR="00CE7E54" w:rsidRPr="00874E18" w:rsidRDefault="005C7D55" w:rsidP="002018EB">
            <w:r w:rsidRPr="00874E18">
              <w:t>Dr. RAJAMANI</w:t>
            </w:r>
            <w:r w:rsidR="00E77311" w:rsidRPr="00874E18">
              <w:t>,</w:t>
            </w:r>
            <w:r w:rsidRPr="00874E18">
              <w:t xml:space="preserve"> </w:t>
            </w:r>
            <w:proofErr w:type="spellStart"/>
            <w:r w:rsidRPr="00874E18">
              <w:t>Ranjithkumar</w:t>
            </w:r>
            <w:proofErr w:type="spellEnd"/>
          </w:p>
        </w:tc>
      </w:tr>
      <w:tr w:rsidR="00E77311" w:rsidRPr="00874E18" w14:paraId="615CEBC6" w14:textId="77777777" w:rsidTr="00484245">
        <w:trPr>
          <w:jc w:val="center"/>
        </w:trPr>
        <w:tc>
          <w:tcPr>
            <w:tcW w:w="2398" w:type="pct"/>
          </w:tcPr>
          <w:p w14:paraId="6A84A85E" w14:textId="77777777" w:rsidR="00E77311" w:rsidRPr="00874E18" w:rsidRDefault="00E77311" w:rsidP="002018EB">
            <w:r w:rsidRPr="00874E18">
              <w:t>Dr. HASSAN, Ahmed</w:t>
            </w:r>
          </w:p>
        </w:tc>
        <w:tc>
          <w:tcPr>
            <w:tcW w:w="2602" w:type="pct"/>
          </w:tcPr>
          <w:p w14:paraId="7E3C10C9" w14:textId="77777777" w:rsidR="00E77311" w:rsidRPr="00874E18" w:rsidRDefault="00364C77" w:rsidP="002018EB">
            <w:r w:rsidRPr="00874E18">
              <w:t>Dr. ESFANDIAN, Hossein</w:t>
            </w:r>
          </w:p>
        </w:tc>
      </w:tr>
      <w:tr w:rsidR="00295017" w:rsidRPr="00874E18" w14:paraId="066D7048" w14:textId="77777777" w:rsidTr="00484245">
        <w:trPr>
          <w:jc w:val="center"/>
        </w:trPr>
        <w:tc>
          <w:tcPr>
            <w:tcW w:w="2398" w:type="pct"/>
          </w:tcPr>
          <w:p w14:paraId="44CDF567" w14:textId="77777777" w:rsidR="00295017" w:rsidRPr="00874E18" w:rsidRDefault="00295017" w:rsidP="002018EB">
            <w:r w:rsidRPr="00874E18">
              <w:t xml:space="preserve">Dr. RAJESH, </w:t>
            </w:r>
            <w:proofErr w:type="spellStart"/>
            <w:r w:rsidRPr="00874E18">
              <w:t>Yennam</w:t>
            </w:r>
            <w:proofErr w:type="spellEnd"/>
          </w:p>
        </w:tc>
        <w:tc>
          <w:tcPr>
            <w:tcW w:w="2602" w:type="pct"/>
          </w:tcPr>
          <w:p w14:paraId="2C4C4E88" w14:textId="77777777" w:rsidR="00295017" w:rsidRPr="00874E18" w:rsidRDefault="0048608C" w:rsidP="002018EB">
            <w:r w:rsidRPr="00874E18">
              <w:t xml:space="preserve">Dr. JAISWAR, </w:t>
            </w:r>
            <w:proofErr w:type="spellStart"/>
            <w:r w:rsidRPr="00874E18">
              <w:t>Santlal</w:t>
            </w:r>
            <w:proofErr w:type="spellEnd"/>
            <w:r w:rsidRPr="00874E18">
              <w:t xml:space="preserve"> J.</w:t>
            </w:r>
          </w:p>
        </w:tc>
      </w:tr>
      <w:tr w:rsidR="00AA2788" w:rsidRPr="00874E18" w14:paraId="0F8D709E" w14:textId="77777777" w:rsidTr="00484245">
        <w:trPr>
          <w:jc w:val="center"/>
        </w:trPr>
        <w:tc>
          <w:tcPr>
            <w:tcW w:w="2398" w:type="pct"/>
          </w:tcPr>
          <w:p w14:paraId="2F792877" w14:textId="77777777" w:rsidR="00AA2788" w:rsidRPr="00874E18" w:rsidRDefault="00AA2788" w:rsidP="002018EB">
            <w:r w:rsidRPr="00874E18">
              <w:t>Dr. YAACOUBI, Hind</w:t>
            </w:r>
          </w:p>
        </w:tc>
        <w:tc>
          <w:tcPr>
            <w:tcW w:w="2602" w:type="pct"/>
          </w:tcPr>
          <w:p w14:paraId="56121A72" w14:textId="77777777" w:rsidR="00AA2788" w:rsidRPr="00874E18" w:rsidRDefault="00E04BBD" w:rsidP="002018EB">
            <w:r w:rsidRPr="00874E18">
              <w:t xml:space="preserve">Dr. YUVARAJA, </w:t>
            </w:r>
            <w:proofErr w:type="spellStart"/>
            <w:r w:rsidRPr="00874E18">
              <w:t>Gutha</w:t>
            </w:r>
            <w:proofErr w:type="spellEnd"/>
          </w:p>
        </w:tc>
      </w:tr>
      <w:tr w:rsidR="002227C8" w:rsidRPr="00874E18" w14:paraId="709A236F" w14:textId="77777777" w:rsidTr="00484245">
        <w:trPr>
          <w:jc w:val="center"/>
        </w:trPr>
        <w:tc>
          <w:tcPr>
            <w:tcW w:w="2398" w:type="pct"/>
          </w:tcPr>
          <w:p w14:paraId="402611C6" w14:textId="77777777" w:rsidR="002227C8" w:rsidRPr="00874E18" w:rsidRDefault="002227C8" w:rsidP="002018EB">
            <w:r w:rsidRPr="00874E18">
              <w:t xml:space="preserve">Dr. BERA, </w:t>
            </w:r>
            <w:proofErr w:type="spellStart"/>
            <w:r w:rsidRPr="00874E18">
              <w:t>Surojit</w:t>
            </w:r>
            <w:proofErr w:type="spellEnd"/>
          </w:p>
        </w:tc>
        <w:tc>
          <w:tcPr>
            <w:tcW w:w="2602" w:type="pct"/>
          </w:tcPr>
          <w:p w14:paraId="0F84B180" w14:textId="77777777" w:rsidR="002227C8" w:rsidRPr="00874E18" w:rsidRDefault="00C219C3" w:rsidP="002018EB">
            <w:r w:rsidRPr="00874E18">
              <w:t>Dr. Zohaib Ur Rehman Afridi</w:t>
            </w:r>
          </w:p>
        </w:tc>
      </w:tr>
      <w:tr w:rsidR="00426513" w:rsidRPr="00874E18" w14:paraId="72093741" w14:textId="77777777" w:rsidTr="00484245">
        <w:trPr>
          <w:jc w:val="center"/>
        </w:trPr>
        <w:tc>
          <w:tcPr>
            <w:tcW w:w="2398" w:type="pct"/>
          </w:tcPr>
          <w:p w14:paraId="644E5268" w14:textId="77777777" w:rsidR="00426513" w:rsidRPr="00874E18" w:rsidRDefault="00426513" w:rsidP="002018EB">
            <w:r w:rsidRPr="00874E18">
              <w:t xml:space="preserve">Dr. </w:t>
            </w:r>
            <w:proofErr w:type="spellStart"/>
            <w:r w:rsidRPr="00874E18">
              <w:t>Evy</w:t>
            </w:r>
            <w:proofErr w:type="spellEnd"/>
            <w:r w:rsidRPr="00874E18">
              <w:t xml:space="preserve"> Alice Abigail M</w:t>
            </w:r>
          </w:p>
        </w:tc>
        <w:tc>
          <w:tcPr>
            <w:tcW w:w="2602" w:type="pct"/>
          </w:tcPr>
          <w:p w14:paraId="2BBC4E01" w14:textId="77777777" w:rsidR="00426513" w:rsidRPr="00874E18" w:rsidRDefault="00AB4066" w:rsidP="002018EB">
            <w:r w:rsidRPr="00874E18">
              <w:t xml:space="preserve">Dr. VISHAN, </w:t>
            </w:r>
            <w:proofErr w:type="spellStart"/>
            <w:r w:rsidRPr="00874E18">
              <w:t>Isha</w:t>
            </w:r>
            <w:proofErr w:type="spellEnd"/>
          </w:p>
        </w:tc>
      </w:tr>
      <w:tr w:rsidR="00AE2FAC" w:rsidRPr="00874E18" w14:paraId="067606BF" w14:textId="77777777" w:rsidTr="00484245">
        <w:trPr>
          <w:jc w:val="center"/>
        </w:trPr>
        <w:tc>
          <w:tcPr>
            <w:tcW w:w="2398" w:type="pct"/>
          </w:tcPr>
          <w:p w14:paraId="6699AFF9" w14:textId="77777777" w:rsidR="00AE2FAC" w:rsidRPr="00874E18" w:rsidRDefault="00AE2FAC" w:rsidP="002018EB">
            <w:r w:rsidRPr="00874E18">
              <w:t xml:space="preserve">Dr. Abdelkader </w:t>
            </w:r>
            <w:proofErr w:type="spellStart"/>
            <w:r w:rsidRPr="00874E18">
              <w:t>Labidi</w:t>
            </w:r>
            <w:proofErr w:type="spellEnd"/>
          </w:p>
        </w:tc>
        <w:tc>
          <w:tcPr>
            <w:tcW w:w="2602" w:type="pct"/>
          </w:tcPr>
          <w:p w14:paraId="3100CAEF" w14:textId="77777777" w:rsidR="00AE2FAC" w:rsidRPr="00874E18" w:rsidRDefault="00A72F7E" w:rsidP="002018EB">
            <w:r w:rsidRPr="00874E18">
              <w:t>Dr. RAJNEESH</w:t>
            </w:r>
            <w:r w:rsidR="001F0E29" w:rsidRPr="00874E18">
              <w:t>,</w:t>
            </w:r>
            <w:r w:rsidRPr="00874E18">
              <w:t xml:space="preserve"> C. Praveen</w:t>
            </w:r>
          </w:p>
        </w:tc>
      </w:tr>
      <w:tr w:rsidR="008D483F" w:rsidRPr="00874E18" w14:paraId="13F18B0E" w14:textId="77777777" w:rsidTr="00484245">
        <w:trPr>
          <w:jc w:val="center"/>
        </w:trPr>
        <w:tc>
          <w:tcPr>
            <w:tcW w:w="2398" w:type="pct"/>
          </w:tcPr>
          <w:p w14:paraId="78ED91A5" w14:textId="77777777" w:rsidR="008D483F" w:rsidRPr="00874E18" w:rsidRDefault="008D483F" w:rsidP="002018EB">
            <w:r w:rsidRPr="00874E18">
              <w:t>Dr. VERMA, Swati</w:t>
            </w:r>
          </w:p>
        </w:tc>
        <w:tc>
          <w:tcPr>
            <w:tcW w:w="2602" w:type="pct"/>
          </w:tcPr>
          <w:p w14:paraId="4CF952FD" w14:textId="77777777" w:rsidR="008D483F" w:rsidRPr="00874E18" w:rsidRDefault="001F0E29" w:rsidP="002018EB">
            <w:r w:rsidRPr="00874E18">
              <w:t>Dr. SINGH, Angela</w:t>
            </w:r>
          </w:p>
        </w:tc>
      </w:tr>
      <w:tr w:rsidR="00382901" w:rsidRPr="00874E18" w14:paraId="4F27B90D" w14:textId="77777777" w:rsidTr="00484245">
        <w:trPr>
          <w:jc w:val="center"/>
        </w:trPr>
        <w:tc>
          <w:tcPr>
            <w:tcW w:w="2398" w:type="pct"/>
          </w:tcPr>
          <w:p w14:paraId="34705514" w14:textId="77777777" w:rsidR="00382901" w:rsidRPr="00874E18" w:rsidRDefault="00382901" w:rsidP="002018EB">
            <w:r w:rsidRPr="00874E18">
              <w:t>Dr. OLAYIWOLA, Akeem Olusegun</w:t>
            </w:r>
          </w:p>
        </w:tc>
        <w:tc>
          <w:tcPr>
            <w:tcW w:w="2602" w:type="pct"/>
          </w:tcPr>
          <w:p w14:paraId="547CB48F" w14:textId="77777777" w:rsidR="00382901" w:rsidRPr="00874E18" w:rsidRDefault="0068261E" w:rsidP="002018EB">
            <w:r w:rsidRPr="00874E18">
              <w:t>Dr. KAPOOR, Priya</w:t>
            </w:r>
          </w:p>
        </w:tc>
      </w:tr>
      <w:tr w:rsidR="00DD1FF3" w:rsidRPr="00874E18" w14:paraId="376ADA70" w14:textId="77777777" w:rsidTr="00484245">
        <w:trPr>
          <w:jc w:val="center"/>
        </w:trPr>
        <w:tc>
          <w:tcPr>
            <w:tcW w:w="2398" w:type="pct"/>
          </w:tcPr>
          <w:p w14:paraId="41F2FF2A" w14:textId="77777777" w:rsidR="00DD1FF3" w:rsidRPr="00874E18" w:rsidRDefault="00DD1FF3" w:rsidP="002018EB">
            <w:r w:rsidRPr="00874E18">
              <w:t xml:space="preserve">Dr. AHMED, </w:t>
            </w:r>
            <w:proofErr w:type="spellStart"/>
            <w:r w:rsidRPr="00874E18">
              <w:t>Mudasir</w:t>
            </w:r>
            <w:proofErr w:type="spellEnd"/>
          </w:p>
        </w:tc>
        <w:tc>
          <w:tcPr>
            <w:tcW w:w="2602" w:type="pct"/>
          </w:tcPr>
          <w:p w14:paraId="2233C720" w14:textId="77777777" w:rsidR="00DD1FF3" w:rsidRPr="00874E18" w:rsidRDefault="00D77BDF" w:rsidP="002018EB">
            <w:r w:rsidRPr="00874E18">
              <w:t>Dr. KARTHICK, K.</w:t>
            </w:r>
          </w:p>
        </w:tc>
      </w:tr>
      <w:tr w:rsidR="00AE7750" w:rsidRPr="00874E18" w14:paraId="7391CA4F" w14:textId="77777777" w:rsidTr="00484245">
        <w:trPr>
          <w:jc w:val="center"/>
        </w:trPr>
        <w:tc>
          <w:tcPr>
            <w:tcW w:w="2398" w:type="pct"/>
          </w:tcPr>
          <w:p w14:paraId="194ABCED" w14:textId="77777777" w:rsidR="00AE7750" w:rsidRPr="00874E18" w:rsidRDefault="00AE7750" w:rsidP="002018EB">
            <w:r w:rsidRPr="00874E18">
              <w:t>Dr. CHANGOTRA, Rahil</w:t>
            </w:r>
          </w:p>
        </w:tc>
        <w:tc>
          <w:tcPr>
            <w:tcW w:w="2602" w:type="pct"/>
          </w:tcPr>
          <w:p w14:paraId="633E9973" w14:textId="77777777" w:rsidR="00AE7750" w:rsidRPr="00874E18" w:rsidRDefault="00BA5B00" w:rsidP="002018EB">
            <w:r w:rsidRPr="00874E18">
              <w:t>Dr. GOYAL, Swati</w:t>
            </w:r>
          </w:p>
        </w:tc>
      </w:tr>
      <w:tr w:rsidR="00183C8D" w:rsidRPr="00874E18" w14:paraId="60A66653" w14:textId="77777777" w:rsidTr="00484245">
        <w:trPr>
          <w:jc w:val="center"/>
        </w:trPr>
        <w:tc>
          <w:tcPr>
            <w:tcW w:w="2398" w:type="pct"/>
          </w:tcPr>
          <w:p w14:paraId="3B0B2A5E" w14:textId="77777777" w:rsidR="00183C8D" w:rsidRPr="00874E18" w:rsidRDefault="00183C8D" w:rsidP="002018EB">
            <w:r w:rsidRPr="00874E18">
              <w:t>Dr. ABBASI, Rashid</w:t>
            </w:r>
          </w:p>
        </w:tc>
        <w:tc>
          <w:tcPr>
            <w:tcW w:w="2602" w:type="pct"/>
          </w:tcPr>
          <w:p w14:paraId="366520C1" w14:textId="77777777" w:rsidR="00183C8D" w:rsidRPr="00874E18" w:rsidRDefault="002E6975" w:rsidP="002018EB">
            <w:r w:rsidRPr="00874E18">
              <w:t xml:space="preserve">Dr. RAJPUT, </w:t>
            </w:r>
            <w:proofErr w:type="spellStart"/>
            <w:r w:rsidRPr="00874E18">
              <w:t>Himadri</w:t>
            </w:r>
            <w:proofErr w:type="spellEnd"/>
          </w:p>
        </w:tc>
      </w:tr>
      <w:tr w:rsidR="00756F57" w:rsidRPr="00874E18" w14:paraId="41AD6A61" w14:textId="77777777" w:rsidTr="00484245">
        <w:trPr>
          <w:jc w:val="center"/>
        </w:trPr>
        <w:tc>
          <w:tcPr>
            <w:tcW w:w="2398" w:type="pct"/>
          </w:tcPr>
          <w:p w14:paraId="6AB072AA" w14:textId="77777777" w:rsidR="00756F57" w:rsidRPr="00874E18" w:rsidRDefault="00F85CF2" w:rsidP="002018EB">
            <w:r w:rsidRPr="00874E18">
              <w:t xml:space="preserve">Dr. SUPRAJA, </w:t>
            </w:r>
            <w:proofErr w:type="spellStart"/>
            <w:r w:rsidRPr="00874E18">
              <w:t>Nookala</w:t>
            </w:r>
            <w:proofErr w:type="spellEnd"/>
          </w:p>
        </w:tc>
        <w:tc>
          <w:tcPr>
            <w:tcW w:w="2602" w:type="pct"/>
          </w:tcPr>
          <w:p w14:paraId="0E2BCEE9" w14:textId="77777777" w:rsidR="00756F57" w:rsidRPr="00874E18" w:rsidRDefault="00792CCA" w:rsidP="002018EB">
            <w:r w:rsidRPr="00874E18">
              <w:t xml:space="preserve">Dr. GORLE, </w:t>
            </w:r>
            <w:proofErr w:type="spellStart"/>
            <w:r w:rsidRPr="00874E18">
              <w:t>Govinda</w:t>
            </w:r>
            <w:proofErr w:type="spellEnd"/>
          </w:p>
        </w:tc>
      </w:tr>
      <w:tr w:rsidR="00DA348F" w:rsidRPr="00874E18" w14:paraId="1E14FDD9" w14:textId="77777777" w:rsidTr="00484245">
        <w:trPr>
          <w:jc w:val="center"/>
        </w:trPr>
        <w:tc>
          <w:tcPr>
            <w:tcW w:w="2398" w:type="pct"/>
          </w:tcPr>
          <w:p w14:paraId="34D6EBBF" w14:textId="77777777" w:rsidR="00DA348F" w:rsidRPr="00874E18" w:rsidRDefault="00DA348F" w:rsidP="002018EB">
            <w:r w:rsidRPr="00874E18">
              <w:t>Dr. RASHEED, Haroon Ur</w:t>
            </w:r>
          </w:p>
        </w:tc>
        <w:tc>
          <w:tcPr>
            <w:tcW w:w="2602" w:type="pct"/>
          </w:tcPr>
          <w:p w14:paraId="341ED66E" w14:textId="77777777" w:rsidR="00DA348F" w:rsidRPr="00874E18" w:rsidRDefault="00D837C4" w:rsidP="002018EB">
            <w:r w:rsidRPr="00874E18">
              <w:t>Dr. BERNARD, Esther</w:t>
            </w:r>
          </w:p>
        </w:tc>
      </w:tr>
      <w:tr w:rsidR="00B66D85" w:rsidRPr="00874E18" w14:paraId="0BADFB32" w14:textId="77777777" w:rsidTr="00484245">
        <w:trPr>
          <w:jc w:val="center"/>
        </w:trPr>
        <w:tc>
          <w:tcPr>
            <w:tcW w:w="2398" w:type="pct"/>
          </w:tcPr>
          <w:p w14:paraId="265B370A" w14:textId="77777777" w:rsidR="00B66D85" w:rsidRPr="00874E18" w:rsidRDefault="00BE26FD" w:rsidP="002018EB">
            <w:r w:rsidRPr="00874E18">
              <w:t xml:space="preserve">Dr. MUKHERJEE, </w:t>
            </w:r>
            <w:proofErr w:type="spellStart"/>
            <w:r w:rsidRPr="00874E18">
              <w:t>Santanu</w:t>
            </w:r>
            <w:proofErr w:type="spellEnd"/>
          </w:p>
        </w:tc>
        <w:tc>
          <w:tcPr>
            <w:tcW w:w="2602" w:type="pct"/>
          </w:tcPr>
          <w:p w14:paraId="145B3FDF" w14:textId="77777777" w:rsidR="00B66D85" w:rsidRPr="00874E18" w:rsidRDefault="00923C8C" w:rsidP="002018EB">
            <w:r w:rsidRPr="00874E18">
              <w:t xml:space="preserve">Dr. KHAN, </w:t>
            </w:r>
            <w:proofErr w:type="spellStart"/>
            <w:r w:rsidRPr="00874E18">
              <w:t>Afsar</w:t>
            </w:r>
            <w:proofErr w:type="spellEnd"/>
          </w:p>
        </w:tc>
      </w:tr>
      <w:tr w:rsidR="003D200E" w:rsidRPr="00874E18" w14:paraId="02B99A03" w14:textId="77777777" w:rsidTr="00484245">
        <w:trPr>
          <w:jc w:val="center"/>
        </w:trPr>
        <w:tc>
          <w:tcPr>
            <w:tcW w:w="2398" w:type="pct"/>
          </w:tcPr>
          <w:p w14:paraId="2C8A74F2" w14:textId="77777777" w:rsidR="003D200E" w:rsidRPr="00874E18" w:rsidRDefault="0055361F" w:rsidP="002018EB">
            <w:pPr>
              <w:rPr>
                <w:rFonts w:eastAsia="SimSun"/>
              </w:rPr>
            </w:pPr>
            <w:r w:rsidRPr="00874E18">
              <w:t xml:space="preserve">Dr. PANIGRAHI, </w:t>
            </w:r>
            <w:proofErr w:type="spellStart"/>
            <w:r w:rsidRPr="00874E18">
              <w:t>Sagarika</w:t>
            </w:r>
            <w:proofErr w:type="spellEnd"/>
          </w:p>
        </w:tc>
        <w:tc>
          <w:tcPr>
            <w:tcW w:w="2602" w:type="pct"/>
          </w:tcPr>
          <w:p w14:paraId="56B54234" w14:textId="77777777" w:rsidR="003D200E" w:rsidRPr="00874E18" w:rsidRDefault="00805C6B" w:rsidP="002018EB">
            <w:r w:rsidRPr="00874E18">
              <w:t xml:space="preserve">Dr. DASHTI, </w:t>
            </w:r>
            <w:proofErr w:type="spellStart"/>
            <w:r w:rsidRPr="00874E18">
              <w:t>Arezoo</w:t>
            </w:r>
            <w:proofErr w:type="spellEnd"/>
            <w:r w:rsidRPr="00874E18">
              <w:t xml:space="preserve"> </w:t>
            </w:r>
            <w:proofErr w:type="spellStart"/>
            <w:r w:rsidRPr="00874E18">
              <w:t>Fereidonian</w:t>
            </w:r>
            <w:proofErr w:type="spellEnd"/>
          </w:p>
        </w:tc>
      </w:tr>
      <w:tr w:rsidR="002D660B" w:rsidRPr="00874E18" w14:paraId="3028C77C" w14:textId="77777777" w:rsidTr="00484245">
        <w:trPr>
          <w:jc w:val="center"/>
        </w:trPr>
        <w:tc>
          <w:tcPr>
            <w:tcW w:w="2398" w:type="pct"/>
          </w:tcPr>
          <w:p w14:paraId="255625C1" w14:textId="77777777" w:rsidR="002D660B" w:rsidRPr="00874E18" w:rsidRDefault="002D660B" w:rsidP="002018EB">
            <w:pPr>
              <w:rPr>
                <w:rFonts w:eastAsia="SimSun"/>
              </w:rPr>
            </w:pPr>
            <w:r w:rsidRPr="00874E18">
              <w:t xml:space="preserve">Dr. NANDI, </w:t>
            </w:r>
            <w:proofErr w:type="spellStart"/>
            <w:r w:rsidRPr="00874E18">
              <w:t>Soutick</w:t>
            </w:r>
            <w:proofErr w:type="spellEnd"/>
          </w:p>
        </w:tc>
        <w:tc>
          <w:tcPr>
            <w:tcW w:w="2602" w:type="pct"/>
          </w:tcPr>
          <w:p w14:paraId="74F32D96" w14:textId="77777777" w:rsidR="002D660B" w:rsidRPr="00874E18" w:rsidRDefault="00490A8D" w:rsidP="002018EB">
            <w:r w:rsidRPr="00874E18">
              <w:t xml:space="preserve">Dr. NILUSHA, </w:t>
            </w:r>
            <w:proofErr w:type="spellStart"/>
            <w:r w:rsidRPr="00874E18">
              <w:t>Thejani</w:t>
            </w:r>
            <w:proofErr w:type="spellEnd"/>
          </w:p>
        </w:tc>
      </w:tr>
      <w:tr w:rsidR="00382CDF" w:rsidRPr="00874E18" w14:paraId="667B5D06" w14:textId="77777777" w:rsidTr="00484245">
        <w:trPr>
          <w:jc w:val="center"/>
        </w:trPr>
        <w:tc>
          <w:tcPr>
            <w:tcW w:w="2398" w:type="pct"/>
          </w:tcPr>
          <w:p w14:paraId="27799A6B" w14:textId="77777777" w:rsidR="00382CDF" w:rsidRPr="00874E18" w:rsidRDefault="00382CDF" w:rsidP="002018EB">
            <w:pPr>
              <w:rPr>
                <w:rFonts w:eastAsia="SimSun"/>
              </w:rPr>
            </w:pPr>
            <w:r w:rsidRPr="00874E18">
              <w:t>Dr. GODIYA, Chirag B.</w:t>
            </w:r>
          </w:p>
        </w:tc>
        <w:tc>
          <w:tcPr>
            <w:tcW w:w="2602" w:type="pct"/>
          </w:tcPr>
          <w:p w14:paraId="7F25C173" w14:textId="77777777" w:rsidR="00382CDF" w:rsidRPr="00874E18" w:rsidRDefault="008C0F2B" w:rsidP="002018EB">
            <w:r w:rsidRPr="00874E18">
              <w:t>Dr. RATHOUR, Rishi Karan Singh</w:t>
            </w:r>
          </w:p>
        </w:tc>
      </w:tr>
      <w:tr w:rsidR="008B3A1B" w:rsidRPr="00874E18" w14:paraId="6F5A6557" w14:textId="77777777" w:rsidTr="00484245">
        <w:trPr>
          <w:jc w:val="center"/>
        </w:trPr>
        <w:tc>
          <w:tcPr>
            <w:tcW w:w="2398" w:type="pct"/>
          </w:tcPr>
          <w:p w14:paraId="25AC9FF3" w14:textId="77777777" w:rsidR="008B3A1B" w:rsidRPr="00874E18" w:rsidRDefault="008B3A1B" w:rsidP="002018EB">
            <w:r w:rsidRPr="00874E18">
              <w:t xml:space="preserve">Dr. LAKSHMI PRASANNA, </w:t>
            </w:r>
            <w:proofErr w:type="spellStart"/>
            <w:r w:rsidRPr="00874E18">
              <w:t>Nalluri</w:t>
            </w:r>
            <w:proofErr w:type="spellEnd"/>
          </w:p>
        </w:tc>
        <w:tc>
          <w:tcPr>
            <w:tcW w:w="2602" w:type="pct"/>
          </w:tcPr>
          <w:p w14:paraId="6A80EEEA" w14:textId="77777777" w:rsidR="008B3A1B" w:rsidRPr="00874E18" w:rsidRDefault="00067B06" w:rsidP="002018EB">
            <w:r w:rsidRPr="00874E18">
              <w:t>Dr. KUMAR, I. Aswin</w:t>
            </w:r>
          </w:p>
        </w:tc>
      </w:tr>
      <w:tr w:rsidR="00D04911" w:rsidRPr="00874E18" w14:paraId="5103098E" w14:textId="77777777" w:rsidTr="00484245">
        <w:trPr>
          <w:jc w:val="center"/>
        </w:trPr>
        <w:tc>
          <w:tcPr>
            <w:tcW w:w="2398" w:type="pct"/>
          </w:tcPr>
          <w:p w14:paraId="0F30804E" w14:textId="1F85F05D" w:rsidR="00D04911" w:rsidRPr="00874E18" w:rsidRDefault="00D04911" w:rsidP="002018EB">
            <w:r>
              <w:rPr>
                <w:rFonts w:hint="eastAsia"/>
              </w:rPr>
              <w:t>D</w:t>
            </w:r>
            <w:r>
              <w:t xml:space="preserve">r. </w:t>
            </w:r>
            <w:r w:rsidRPr="00D04911">
              <w:t>MISHRA</w:t>
            </w:r>
            <w:r>
              <w:t>,</w:t>
            </w:r>
            <w:r w:rsidRPr="00D04911">
              <w:t xml:space="preserve"> </w:t>
            </w:r>
            <w:proofErr w:type="spellStart"/>
            <w:r w:rsidRPr="00D04911">
              <w:t>Saumya</w:t>
            </w:r>
            <w:proofErr w:type="spellEnd"/>
          </w:p>
        </w:tc>
        <w:tc>
          <w:tcPr>
            <w:tcW w:w="2602" w:type="pct"/>
          </w:tcPr>
          <w:p w14:paraId="52B6FC8A" w14:textId="69AB0DAC" w:rsidR="00D04911" w:rsidRPr="00874E18" w:rsidRDefault="00103B69" w:rsidP="002018EB">
            <w:r>
              <w:rPr>
                <w:rFonts w:hint="eastAsia"/>
              </w:rPr>
              <w:t>D</w:t>
            </w:r>
            <w:r>
              <w:t xml:space="preserve">r. </w:t>
            </w:r>
            <w:r w:rsidRPr="00103B69">
              <w:t>GANESAN</w:t>
            </w:r>
            <w:r>
              <w:t>,</w:t>
            </w:r>
            <w:r w:rsidRPr="00103B69">
              <w:t xml:space="preserve"> </w:t>
            </w:r>
            <w:proofErr w:type="spellStart"/>
            <w:r w:rsidRPr="00103B69">
              <w:t>Sivarasan</w:t>
            </w:r>
            <w:proofErr w:type="spellEnd"/>
          </w:p>
        </w:tc>
      </w:tr>
      <w:tr w:rsidR="00C77669" w:rsidRPr="00874E18" w14:paraId="7E52555D" w14:textId="77777777" w:rsidTr="00484245">
        <w:trPr>
          <w:jc w:val="center"/>
        </w:trPr>
        <w:tc>
          <w:tcPr>
            <w:tcW w:w="2398" w:type="pct"/>
          </w:tcPr>
          <w:p w14:paraId="68E8913E" w14:textId="33F31AFF" w:rsidR="00C77669" w:rsidRDefault="00C77669" w:rsidP="002018EB">
            <w:r>
              <w:rPr>
                <w:rFonts w:hint="eastAsia"/>
              </w:rPr>
              <w:t>D</w:t>
            </w:r>
            <w:r>
              <w:t xml:space="preserve">r. </w:t>
            </w:r>
            <w:r>
              <w:rPr>
                <w:rFonts w:hint="eastAsia"/>
              </w:rPr>
              <w:t>NAWAZ</w:t>
            </w:r>
            <w:r>
              <w:t>,</w:t>
            </w:r>
            <w:r>
              <w:rPr>
                <w:rFonts w:hint="eastAsia"/>
              </w:rPr>
              <w:t xml:space="preserve"> </w:t>
            </w:r>
            <w:r>
              <w:t>Mohsin</w:t>
            </w:r>
          </w:p>
        </w:tc>
        <w:tc>
          <w:tcPr>
            <w:tcW w:w="2602" w:type="pct"/>
          </w:tcPr>
          <w:p w14:paraId="3D18DFE6" w14:textId="71C3E9A9" w:rsidR="00C77669" w:rsidRDefault="00E34443" w:rsidP="002018EB">
            <w:r>
              <w:rPr>
                <w:rFonts w:hint="eastAsia"/>
              </w:rPr>
              <w:t>D</w:t>
            </w:r>
            <w:r>
              <w:t>r. ALI Imran</w:t>
            </w:r>
          </w:p>
        </w:tc>
      </w:tr>
      <w:tr w:rsidR="00CB70F1" w:rsidRPr="00874E18" w14:paraId="16199B81" w14:textId="77777777" w:rsidTr="00484245">
        <w:trPr>
          <w:jc w:val="center"/>
        </w:trPr>
        <w:tc>
          <w:tcPr>
            <w:tcW w:w="2398" w:type="pct"/>
          </w:tcPr>
          <w:p w14:paraId="02FC8E17" w14:textId="362605A7" w:rsidR="00CB70F1" w:rsidRDefault="00CB70F1" w:rsidP="002018EB">
            <w:r>
              <w:rPr>
                <w:rFonts w:hint="eastAsia"/>
              </w:rPr>
              <w:t>D</w:t>
            </w:r>
            <w:r>
              <w:t>r. RAZA Saleem</w:t>
            </w:r>
          </w:p>
        </w:tc>
        <w:tc>
          <w:tcPr>
            <w:tcW w:w="2602" w:type="pct"/>
          </w:tcPr>
          <w:p w14:paraId="2DE3C56C" w14:textId="601399D8" w:rsidR="00CB70F1" w:rsidRDefault="00020284" w:rsidP="002018EB">
            <w:r>
              <w:t>Dr. Faheem</w:t>
            </w:r>
          </w:p>
        </w:tc>
      </w:tr>
      <w:tr w:rsidR="00E25A94" w:rsidRPr="00874E18" w14:paraId="15881898" w14:textId="77777777" w:rsidTr="00484245">
        <w:trPr>
          <w:jc w:val="center"/>
        </w:trPr>
        <w:tc>
          <w:tcPr>
            <w:tcW w:w="2398" w:type="pct"/>
          </w:tcPr>
          <w:p w14:paraId="3E22D69F" w14:textId="5A318041" w:rsidR="00E25A94" w:rsidRDefault="00E25A94" w:rsidP="002018EB">
            <w:r>
              <w:rPr>
                <w:rFonts w:hint="eastAsia"/>
              </w:rPr>
              <w:t>D</w:t>
            </w:r>
            <w:r>
              <w:t xml:space="preserve">r. Shahi </w:t>
            </w:r>
            <w:proofErr w:type="spellStart"/>
            <w:r>
              <w:t>Mulk</w:t>
            </w:r>
            <w:proofErr w:type="spellEnd"/>
          </w:p>
        </w:tc>
        <w:tc>
          <w:tcPr>
            <w:tcW w:w="2602" w:type="pct"/>
          </w:tcPr>
          <w:p w14:paraId="59907291" w14:textId="5F084D85" w:rsidR="00E25A94" w:rsidRDefault="00273073" w:rsidP="002018EB">
            <w:r>
              <w:t>Dr. SHEHABELDINE, Amr</w:t>
            </w:r>
          </w:p>
        </w:tc>
      </w:tr>
      <w:tr w:rsidR="002679DD" w:rsidRPr="00874E18" w14:paraId="2B1B023D" w14:textId="77777777" w:rsidTr="00484245">
        <w:trPr>
          <w:jc w:val="center"/>
        </w:trPr>
        <w:tc>
          <w:tcPr>
            <w:tcW w:w="2398" w:type="pct"/>
          </w:tcPr>
          <w:p w14:paraId="4CB8E66E" w14:textId="030D7FA4" w:rsidR="002679DD" w:rsidRDefault="002679DD" w:rsidP="002018EB">
            <w:proofErr w:type="spellStart"/>
            <w:r>
              <w:rPr>
                <w:lang w:val="en-IN"/>
              </w:rPr>
              <w:t>Dr.</w:t>
            </w:r>
            <w:proofErr w:type="spellEnd"/>
            <w:r>
              <w:rPr>
                <w:lang w:val="en-IN"/>
              </w:rPr>
              <w:t xml:space="preserve"> CHEERA, Prasad</w:t>
            </w:r>
          </w:p>
        </w:tc>
        <w:tc>
          <w:tcPr>
            <w:tcW w:w="2602" w:type="pct"/>
          </w:tcPr>
          <w:p w14:paraId="6C6CF5B5" w14:textId="77D281BC" w:rsidR="002679DD" w:rsidRDefault="00C75820" w:rsidP="002018EB">
            <w:r>
              <w:t xml:space="preserve">Dr. </w:t>
            </w:r>
            <w:r w:rsidRPr="002018EB">
              <w:t xml:space="preserve">KANNAN, </w:t>
            </w:r>
            <w:proofErr w:type="spellStart"/>
            <w:r w:rsidRPr="002018EB">
              <w:t>Thirumurthy</w:t>
            </w:r>
            <w:proofErr w:type="spellEnd"/>
          </w:p>
        </w:tc>
      </w:tr>
      <w:tr w:rsidR="006F4F7B" w:rsidRPr="00874E18" w14:paraId="55D8D25A" w14:textId="77777777" w:rsidTr="00484245">
        <w:trPr>
          <w:jc w:val="center"/>
        </w:trPr>
        <w:tc>
          <w:tcPr>
            <w:tcW w:w="2398" w:type="pct"/>
          </w:tcPr>
          <w:p w14:paraId="6BCC00A6" w14:textId="453219CC" w:rsidR="006F4F7B" w:rsidRDefault="006F4F7B" w:rsidP="002018EB">
            <w:pPr>
              <w:rPr>
                <w:lang w:val="en-IN"/>
              </w:rPr>
            </w:pPr>
            <w:proofErr w:type="spellStart"/>
            <w:r>
              <w:rPr>
                <w:lang w:val="en-IN"/>
              </w:rPr>
              <w:t>Dr.</w:t>
            </w:r>
            <w:proofErr w:type="spellEnd"/>
            <w:r w:rsidRPr="006F4F7B">
              <w:rPr>
                <w:lang w:val="en-IN"/>
              </w:rPr>
              <w:t xml:space="preserve"> </w:t>
            </w:r>
            <w:r w:rsidR="0035480E" w:rsidRPr="006F4F7B">
              <w:rPr>
                <w:lang w:val="en-IN"/>
              </w:rPr>
              <w:t>MARIYAPPAN</w:t>
            </w:r>
            <w:r w:rsidR="0035480E">
              <w:rPr>
                <w:lang w:val="en-IN"/>
              </w:rPr>
              <w:t>,</w:t>
            </w:r>
            <w:r w:rsidR="0035480E" w:rsidRPr="006F4F7B">
              <w:rPr>
                <w:lang w:val="en-IN"/>
              </w:rPr>
              <w:t xml:space="preserve"> Vinitha</w:t>
            </w:r>
          </w:p>
        </w:tc>
        <w:tc>
          <w:tcPr>
            <w:tcW w:w="2602" w:type="pct"/>
          </w:tcPr>
          <w:p w14:paraId="0C41DD70" w14:textId="51E71F30" w:rsidR="006F4F7B" w:rsidRDefault="008F66FD" w:rsidP="002018EB">
            <w:r w:rsidRPr="008F66FD">
              <w:t>Dr. RANJITHKUMAR</w:t>
            </w:r>
            <w:r>
              <w:t>,</w:t>
            </w:r>
            <w:r w:rsidRPr="008F66FD">
              <w:t xml:space="preserve"> R.</w:t>
            </w:r>
          </w:p>
        </w:tc>
      </w:tr>
      <w:tr w:rsidR="00B1073F" w:rsidRPr="00874E18" w14:paraId="75D85E10" w14:textId="77777777" w:rsidTr="00484245">
        <w:trPr>
          <w:jc w:val="center"/>
        </w:trPr>
        <w:tc>
          <w:tcPr>
            <w:tcW w:w="2398" w:type="pct"/>
          </w:tcPr>
          <w:p w14:paraId="16D93F50" w14:textId="5329330A" w:rsidR="00B1073F" w:rsidRDefault="00B1073F" w:rsidP="002018EB">
            <w:pPr>
              <w:rPr>
                <w:lang w:val="en-IN"/>
              </w:rPr>
            </w:pPr>
            <w:proofErr w:type="spellStart"/>
            <w:r>
              <w:rPr>
                <w:lang w:val="en-IN"/>
              </w:rPr>
              <w:t>Dr.</w:t>
            </w:r>
            <w:proofErr w:type="spellEnd"/>
            <w:r w:rsidRPr="00B1073F">
              <w:rPr>
                <w:lang w:val="en-IN"/>
              </w:rPr>
              <w:t xml:space="preserve"> </w:t>
            </w:r>
            <w:r w:rsidRPr="00B1073F">
              <w:t>KHAJAVIAN</w:t>
            </w:r>
            <w:r>
              <w:t>,</w:t>
            </w:r>
            <w:r w:rsidRPr="00B1073F">
              <w:t xml:space="preserve"> Mohammad</w:t>
            </w:r>
          </w:p>
        </w:tc>
        <w:tc>
          <w:tcPr>
            <w:tcW w:w="2602" w:type="pct"/>
          </w:tcPr>
          <w:p w14:paraId="275EAB24" w14:textId="3E0995C0" w:rsidR="00B1073F" w:rsidRPr="008F66FD" w:rsidRDefault="00F205B4" w:rsidP="002018EB">
            <w:r>
              <w:t xml:space="preserve">Dr. </w:t>
            </w:r>
            <w:r w:rsidRPr="00D4436D">
              <w:t>OBAYOMI</w:t>
            </w:r>
            <w:r>
              <w:t>,</w:t>
            </w:r>
            <w:r w:rsidRPr="00D4436D">
              <w:t xml:space="preserve"> Kehinde Shola</w:t>
            </w:r>
          </w:p>
        </w:tc>
      </w:tr>
      <w:tr w:rsidR="00323E73" w:rsidRPr="00874E18" w14:paraId="121BD8D1" w14:textId="77777777" w:rsidTr="00484245">
        <w:trPr>
          <w:jc w:val="center"/>
        </w:trPr>
        <w:tc>
          <w:tcPr>
            <w:tcW w:w="2398" w:type="pct"/>
          </w:tcPr>
          <w:p w14:paraId="2FB044DB" w14:textId="780AC543" w:rsidR="00323E73" w:rsidRDefault="00323E73" w:rsidP="00323E73">
            <w:pPr>
              <w:rPr>
                <w:lang w:val="en-IN"/>
              </w:rPr>
            </w:pPr>
            <w:proofErr w:type="spellStart"/>
            <w:r>
              <w:rPr>
                <w:lang w:val="en-IN"/>
              </w:rPr>
              <w:t>Dr.</w:t>
            </w:r>
            <w:proofErr w:type="spellEnd"/>
            <w:r>
              <w:rPr>
                <w:lang w:val="en-IN"/>
              </w:rPr>
              <w:t xml:space="preserve"> </w:t>
            </w:r>
            <w:r w:rsidRPr="00323E73">
              <w:t>HUSSAIN</w:t>
            </w:r>
            <w:r>
              <w:t>,</w:t>
            </w:r>
            <w:r w:rsidRPr="00323E73">
              <w:t xml:space="preserve"> Muhammad Khalid</w:t>
            </w:r>
          </w:p>
        </w:tc>
        <w:tc>
          <w:tcPr>
            <w:tcW w:w="2602" w:type="pct"/>
          </w:tcPr>
          <w:p w14:paraId="184E623F" w14:textId="68FF235E" w:rsidR="00323E73" w:rsidRDefault="00011E5F" w:rsidP="002018EB">
            <w:r w:rsidRPr="00011E5F">
              <w:t>Dr. WAHAB</w:t>
            </w:r>
            <w:r>
              <w:t>,</w:t>
            </w:r>
            <w:r w:rsidRPr="00011E5F">
              <w:t xml:space="preserve"> Muhammad</w:t>
            </w:r>
          </w:p>
        </w:tc>
      </w:tr>
      <w:tr w:rsidR="00484245" w:rsidRPr="00874E18" w14:paraId="7A283573" w14:textId="77777777" w:rsidTr="00484245">
        <w:trPr>
          <w:jc w:val="center"/>
        </w:trPr>
        <w:tc>
          <w:tcPr>
            <w:tcW w:w="2398" w:type="pct"/>
          </w:tcPr>
          <w:p w14:paraId="2E254B29" w14:textId="26600868" w:rsidR="00484245" w:rsidRDefault="00484245" w:rsidP="00323E73">
            <w:pPr>
              <w:rPr>
                <w:lang w:val="en-IN"/>
              </w:rPr>
            </w:pPr>
            <w:proofErr w:type="spellStart"/>
            <w:r>
              <w:rPr>
                <w:lang w:val="en-IN"/>
              </w:rPr>
              <w:t>Dr.</w:t>
            </w:r>
            <w:proofErr w:type="spellEnd"/>
            <w:r>
              <w:rPr>
                <w:lang w:val="en-IN"/>
              </w:rPr>
              <w:t xml:space="preserve"> </w:t>
            </w:r>
            <w:r w:rsidRPr="00484245">
              <w:rPr>
                <w:lang w:val="en-IN"/>
              </w:rPr>
              <w:t>BANERJEE</w:t>
            </w:r>
            <w:r>
              <w:rPr>
                <w:lang w:val="en-IN"/>
              </w:rPr>
              <w:t>,</w:t>
            </w:r>
            <w:r w:rsidRPr="00484245">
              <w:rPr>
                <w:lang w:val="en-IN"/>
              </w:rPr>
              <w:t xml:space="preserve"> </w:t>
            </w:r>
            <w:proofErr w:type="spellStart"/>
            <w:r w:rsidRPr="00484245">
              <w:rPr>
                <w:lang w:val="en-IN"/>
              </w:rPr>
              <w:t>Jayeeta</w:t>
            </w:r>
            <w:proofErr w:type="spellEnd"/>
          </w:p>
        </w:tc>
        <w:tc>
          <w:tcPr>
            <w:tcW w:w="2602" w:type="pct"/>
          </w:tcPr>
          <w:p w14:paraId="67C13557" w14:textId="77777777" w:rsidR="00484245" w:rsidRPr="00011E5F" w:rsidRDefault="00484245" w:rsidP="002018EB"/>
        </w:tc>
      </w:tr>
    </w:tbl>
    <w:p w14:paraId="79EEAEBE" w14:textId="77777777" w:rsidR="00145324" w:rsidRPr="00874E18" w:rsidRDefault="00145324" w:rsidP="002018EB"/>
    <w:p w14:paraId="54B29DD7" w14:textId="77777777" w:rsidR="009A72A6" w:rsidRPr="00874E18" w:rsidRDefault="009A72A6" w:rsidP="002018EB">
      <w:r w:rsidRPr="00874E18">
        <w:t>VISITING APPLICANTS</w:t>
      </w: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5729"/>
        <w:gridCol w:w="3899"/>
      </w:tblGrid>
      <w:tr w:rsidR="00CE0A00" w:rsidRPr="00874E18" w14:paraId="2C7BB295" w14:textId="77777777" w:rsidTr="00944426">
        <w:trPr>
          <w:jc w:val="center"/>
        </w:trPr>
        <w:tc>
          <w:tcPr>
            <w:tcW w:w="2975" w:type="pct"/>
          </w:tcPr>
          <w:p w14:paraId="635E33D2" w14:textId="77777777" w:rsidR="00CE0A00" w:rsidRPr="00874E18" w:rsidRDefault="00CE0A00" w:rsidP="002018EB">
            <w:r w:rsidRPr="00874E18">
              <w:t>Prof. NAMASIVAYAM, C.</w:t>
            </w:r>
          </w:p>
        </w:tc>
        <w:tc>
          <w:tcPr>
            <w:tcW w:w="2025" w:type="pct"/>
          </w:tcPr>
          <w:p w14:paraId="2FF6DCA7" w14:textId="77777777" w:rsidR="00CE0A00" w:rsidRPr="00874E18" w:rsidRDefault="00CE0A00" w:rsidP="002018EB">
            <w:r w:rsidRPr="00874E18">
              <w:t>Prof. ALI HASHEM, Mohamed Sayed</w:t>
            </w:r>
          </w:p>
        </w:tc>
      </w:tr>
      <w:tr w:rsidR="00CE0A00" w:rsidRPr="00874E18" w14:paraId="1E5F63FC" w14:textId="77777777" w:rsidTr="00944426">
        <w:trPr>
          <w:jc w:val="center"/>
        </w:trPr>
        <w:tc>
          <w:tcPr>
            <w:tcW w:w="2975" w:type="pct"/>
          </w:tcPr>
          <w:p w14:paraId="207ED5A6" w14:textId="77777777" w:rsidR="00CE0A00" w:rsidRPr="00874E18" w:rsidRDefault="00CE0A00" w:rsidP="002018EB">
            <w:r w:rsidRPr="00874E18">
              <w:t xml:space="preserve">Dr. AZIZIAN, </w:t>
            </w:r>
            <w:proofErr w:type="spellStart"/>
            <w:r w:rsidRPr="00874E18">
              <w:t>Saeid</w:t>
            </w:r>
            <w:proofErr w:type="spellEnd"/>
          </w:p>
        </w:tc>
        <w:tc>
          <w:tcPr>
            <w:tcW w:w="2025" w:type="pct"/>
          </w:tcPr>
          <w:p w14:paraId="3CD6FAC6" w14:textId="77777777" w:rsidR="00CE0A00" w:rsidRPr="00874E18" w:rsidRDefault="00CE0A00" w:rsidP="002018EB">
            <w:r w:rsidRPr="00874E18">
              <w:t>Dr. FARAJZADEH, M.A.</w:t>
            </w:r>
          </w:p>
        </w:tc>
      </w:tr>
      <w:tr w:rsidR="00CE0A00" w:rsidRPr="00874E18" w14:paraId="1791EB80" w14:textId="77777777" w:rsidTr="00944426">
        <w:trPr>
          <w:jc w:val="center"/>
        </w:trPr>
        <w:tc>
          <w:tcPr>
            <w:tcW w:w="29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8B7D28" w14:textId="77777777" w:rsidR="00CE0A00" w:rsidRPr="00874E18" w:rsidRDefault="00CE0A00" w:rsidP="002018EB">
            <w:r w:rsidRPr="00874E18">
              <w:t xml:space="preserve">Dr. Mohamed El </w:t>
            </w:r>
            <w:proofErr w:type="spellStart"/>
            <w:r w:rsidRPr="00874E18">
              <w:t>Montasser</w:t>
            </w:r>
            <w:proofErr w:type="spellEnd"/>
            <w:r w:rsidRPr="00874E18">
              <w:t xml:space="preserve"> </w:t>
            </w:r>
            <w:proofErr w:type="spellStart"/>
            <w:r w:rsidRPr="00874E18">
              <w:t>Soltan</w:t>
            </w:r>
            <w:proofErr w:type="spellEnd"/>
            <w:r w:rsidRPr="00874E18">
              <w:t xml:space="preserve"> Ahmed (M.E. </w:t>
            </w:r>
            <w:proofErr w:type="spellStart"/>
            <w:r w:rsidRPr="00874E18">
              <w:t>Soltan</w:t>
            </w:r>
            <w:proofErr w:type="spellEnd"/>
            <w:r w:rsidRPr="00874E18">
              <w:t>)</w:t>
            </w:r>
          </w:p>
        </w:tc>
        <w:tc>
          <w:tcPr>
            <w:tcW w:w="20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4D53BB" w14:textId="77777777" w:rsidR="00CE0A00" w:rsidRPr="00874E18" w:rsidRDefault="00CE0A00" w:rsidP="002018EB">
            <w:r w:rsidRPr="00874E18">
              <w:t>Dr. EL-SHAFEY El-Said Ibrahim</w:t>
            </w:r>
          </w:p>
        </w:tc>
      </w:tr>
      <w:tr w:rsidR="00CE0A00" w:rsidRPr="00874E18" w14:paraId="0E0203AA" w14:textId="77777777" w:rsidTr="00944426">
        <w:trPr>
          <w:jc w:val="center"/>
        </w:trPr>
        <w:tc>
          <w:tcPr>
            <w:tcW w:w="29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045AAD" w14:textId="77777777" w:rsidR="00CE0A00" w:rsidRPr="00874E18" w:rsidRDefault="00CE0A00" w:rsidP="002018EB">
            <w:r w:rsidRPr="00874E18">
              <w:t>Dr. KARTHIKEYAN, S.</w:t>
            </w:r>
          </w:p>
        </w:tc>
        <w:tc>
          <w:tcPr>
            <w:tcW w:w="20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177C22" w14:textId="77777777" w:rsidR="00CE0A00" w:rsidRPr="00874E18" w:rsidRDefault="00CE0A00" w:rsidP="002018EB">
            <w:r w:rsidRPr="00874E18">
              <w:t>Dr. GHOSH, Pranab Kumar</w:t>
            </w:r>
          </w:p>
        </w:tc>
      </w:tr>
      <w:tr w:rsidR="00CE0A00" w:rsidRPr="00874E18" w14:paraId="69F35982" w14:textId="77777777" w:rsidTr="00944426">
        <w:trPr>
          <w:jc w:val="center"/>
        </w:trPr>
        <w:tc>
          <w:tcPr>
            <w:tcW w:w="29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534607" w14:textId="77777777" w:rsidR="00CE0A00" w:rsidRPr="00874E18" w:rsidRDefault="00CE0A00" w:rsidP="002018EB">
            <w:pPr>
              <w:rPr>
                <w:b/>
              </w:rPr>
            </w:pPr>
            <w:r w:rsidRPr="00874E18">
              <w:t>Ms. JAIN, Monika</w:t>
            </w:r>
          </w:p>
        </w:tc>
        <w:tc>
          <w:tcPr>
            <w:tcW w:w="20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B2805D" w14:textId="77777777" w:rsidR="00CE0A00" w:rsidRPr="00874E18" w:rsidRDefault="00CE0A00" w:rsidP="002018EB">
            <w:pPr>
              <w:rPr>
                <w:b/>
              </w:rPr>
            </w:pPr>
            <w:r w:rsidRPr="00874E18">
              <w:t>Mr. KUMAR, Praveen</w:t>
            </w:r>
          </w:p>
        </w:tc>
      </w:tr>
      <w:tr w:rsidR="00CE0A00" w:rsidRPr="00874E18" w14:paraId="638516B6" w14:textId="77777777" w:rsidTr="00944426">
        <w:trPr>
          <w:jc w:val="center"/>
        </w:trPr>
        <w:tc>
          <w:tcPr>
            <w:tcW w:w="29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BDB561" w14:textId="77777777" w:rsidR="00CE0A00" w:rsidRPr="00874E18" w:rsidRDefault="00CE0A00" w:rsidP="002018EB">
            <w:r w:rsidRPr="00874E18">
              <w:t>Mr. YAACOUBI, Hind</w:t>
            </w:r>
          </w:p>
        </w:tc>
        <w:tc>
          <w:tcPr>
            <w:tcW w:w="20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E42C53" w14:textId="77777777" w:rsidR="00CE0A00" w:rsidRPr="00874E18" w:rsidRDefault="00CE0A00" w:rsidP="002018EB">
            <w:r w:rsidRPr="00874E18">
              <w:t>Mr. MOHAPATRA, Abhijeet</w:t>
            </w:r>
          </w:p>
        </w:tc>
      </w:tr>
      <w:tr w:rsidR="00CE0A00" w:rsidRPr="00874E18" w14:paraId="5DB6599D" w14:textId="77777777" w:rsidTr="00944426">
        <w:trPr>
          <w:jc w:val="center"/>
        </w:trPr>
        <w:tc>
          <w:tcPr>
            <w:tcW w:w="29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C5248E" w14:textId="41021AD3" w:rsidR="00CE0A00" w:rsidRPr="00874E18" w:rsidRDefault="001C05B2" w:rsidP="002018EB">
            <w:r>
              <w:t xml:space="preserve">Mr. </w:t>
            </w:r>
            <w:r w:rsidR="00CE0A00" w:rsidRPr="00874E18">
              <w:t>Elio Pérez Calle</w:t>
            </w:r>
          </w:p>
        </w:tc>
        <w:tc>
          <w:tcPr>
            <w:tcW w:w="20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18064C" w14:textId="77777777" w:rsidR="00CE0A00" w:rsidRPr="00874E18" w:rsidRDefault="00CE0A00" w:rsidP="002018EB">
            <w:r w:rsidRPr="00874E18">
              <w:t xml:space="preserve">Dr. FATHY, </w:t>
            </w:r>
            <w:proofErr w:type="spellStart"/>
            <w:r w:rsidRPr="00874E18">
              <w:t>Nady</w:t>
            </w:r>
            <w:proofErr w:type="spellEnd"/>
            <w:r w:rsidRPr="00874E18">
              <w:t xml:space="preserve"> Attia</w:t>
            </w:r>
          </w:p>
        </w:tc>
      </w:tr>
      <w:tr w:rsidR="00CE0A00" w:rsidRPr="00874E18" w14:paraId="11859C97" w14:textId="77777777" w:rsidTr="00944426">
        <w:trPr>
          <w:jc w:val="center"/>
        </w:trPr>
        <w:tc>
          <w:tcPr>
            <w:tcW w:w="29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98CB3B" w14:textId="77777777" w:rsidR="00CE0A00" w:rsidRPr="00874E18" w:rsidRDefault="00CE0A00" w:rsidP="002018EB">
            <w:r w:rsidRPr="00874E18">
              <w:t xml:space="preserve">Prof. RAHMAN, </w:t>
            </w:r>
            <w:proofErr w:type="spellStart"/>
            <w:r w:rsidRPr="00874E18">
              <w:t>Nafisur</w:t>
            </w:r>
            <w:proofErr w:type="spellEnd"/>
          </w:p>
        </w:tc>
        <w:tc>
          <w:tcPr>
            <w:tcW w:w="20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B95F30" w14:textId="77777777" w:rsidR="00CE0A00" w:rsidRPr="00874E18" w:rsidRDefault="00CE0A00" w:rsidP="002018EB">
            <w:r w:rsidRPr="00874E18">
              <w:t xml:space="preserve">Mrs. OGUEJIOFOR, Anne </w:t>
            </w:r>
            <w:proofErr w:type="spellStart"/>
            <w:r w:rsidRPr="00874E18">
              <w:t>Adaora</w:t>
            </w:r>
            <w:proofErr w:type="spellEnd"/>
          </w:p>
        </w:tc>
      </w:tr>
      <w:tr w:rsidR="00CE0A00" w:rsidRPr="00874E18" w14:paraId="6FF2257E" w14:textId="77777777" w:rsidTr="00944426">
        <w:trPr>
          <w:jc w:val="center"/>
        </w:trPr>
        <w:tc>
          <w:tcPr>
            <w:tcW w:w="29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D512EA" w14:textId="77777777" w:rsidR="00CE0A00" w:rsidRPr="00874E18" w:rsidRDefault="00CE0A00" w:rsidP="002018EB">
            <w:r w:rsidRPr="00874E18">
              <w:t xml:space="preserve">Dr. CHOUDURI, </w:t>
            </w:r>
            <w:proofErr w:type="spellStart"/>
            <w:r w:rsidRPr="00874E18">
              <w:t>Aktar</w:t>
            </w:r>
            <w:proofErr w:type="spellEnd"/>
            <w:r w:rsidRPr="00874E18">
              <w:t xml:space="preserve"> </w:t>
            </w:r>
            <w:proofErr w:type="spellStart"/>
            <w:r w:rsidRPr="00874E18">
              <w:t>Uzzaman</w:t>
            </w:r>
            <w:proofErr w:type="spellEnd"/>
          </w:p>
        </w:tc>
        <w:tc>
          <w:tcPr>
            <w:tcW w:w="20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436E7B" w14:textId="77777777" w:rsidR="00CE0A00" w:rsidRPr="00874E18" w:rsidRDefault="00CE0A00" w:rsidP="002018EB">
            <w:r w:rsidRPr="00874E18">
              <w:t xml:space="preserve">Mr. AHMADI, </w:t>
            </w:r>
            <w:proofErr w:type="spellStart"/>
            <w:r w:rsidRPr="00874E18">
              <w:t>Mazaher</w:t>
            </w:r>
            <w:proofErr w:type="spellEnd"/>
          </w:p>
        </w:tc>
      </w:tr>
      <w:tr w:rsidR="00CE0A00" w:rsidRPr="00874E18" w14:paraId="4D17D8A9" w14:textId="77777777" w:rsidTr="00944426">
        <w:trPr>
          <w:jc w:val="center"/>
        </w:trPr>
        <w:tc>
          <w:tcPr>
            <w:tcW w:w="29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95578D" w14:textId="77777777" w:rsidR="00CE0A00" w:rsidRPr="00874E18" w:rsidRDefault="00CE0A00" w:rsidP="002018EB">
            <w:r w:rsidRPr="00874E18">
              <w:t>Mr. ULLAH, Haseeb</w:t>
            </w:r>
          </w:p>
        </w:tc>
        <w:tc>
          <w:tcPr>
            <w:tcW w:w="20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4C81AE" w14:textId="77777777" w:rsidR="00CE0A00" w:rsidRPr="00874E18" w:rsidRDefault="00CE0A00" w:rsidP="002018EB">
            <w:r w:rsidRPr="00874E18">
              <w:t xml:space="preserve">Dr. BHATTACHARJEE, </w:t>
            </w:r>
            <w:proofErr w:type="spellStart"/>
            <w:r w:rsidRPr="00874E18">
              <w:t>Santanu</w:t>
            </w:r>
            <w:proofErr w:type="spellEnd"/>
          </w:p>
        </w:tc>
      </w:tr>
      <w:tr w:rsidR="00CE0A00" w:rsidRPr="00874E18" w14:paraId="71E3412C" w14:textId="77777777" w:rsidTr="00944426">
        <w:trPr>
          <w:jc w:val="center"/>
        </w:trPr>
        <w:tc>
          <w:tcPr>
            <w:tcW w:w="29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DFAD54" w14:textId="77777777" w:rsidR="00CE0A00" w:rsidRPr="00874E18" w:rsidRDefault="00CE0A00" w:rsidP="002018EB">
            <w:r w:rsidRPr="00874E18">
              <w:t>Dr. P.N. Sudha</w:t>
            </w:r>
          </w:p>
        </w:tc>
        <w:tc>
          <w:tcPr>
            <w:tcW w:w="20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093280" w14:textId="77777777" w:rsidR="00CE0A00" w:rsidRPr="00874E18" w:rsidRDefault="00377956" w:rsidP="002018EB">
            <w:r w:rsidRPr="00874E18">
              <w:t xml:space="preserve">Prof. CHOUDURI, </w:t>
            </w:r>
            <w:proofErr w:type="spellStart"/>
            <w:r w:rsidRPr="00874E18">
              <w:t>Aktar</w:t>
            </w:r>
            <w:proofErr w:type="spellEnd"/>
            <w:r w:rsidRPr="00874E18">
              <w:t xml:space="preserve"> </w:t>
            </w:r>
            <w:proofErr w:type="spellStart"/>
            <w:r w:rsidRPr="00874E18">
              <w:t>Uzzaman</w:t>
            </w:r>
            <w:proofErr w:type="spellEnd"/>
          </w:p>
        </w:tc>
      </w:tr>
      <w:tr w:rsidR="00E05715" w:rsidRPr="00874E18" w14:paraId="1BF58136" w14:textId="77777777" w:rsidTr="00944426">
        <w:trPr>
          <w:jc w:val="center"/>
        </w:trPr>
        <w:tc>
          <w:tcPr>
            <w:tcW w:w="29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482BBF" w14:textId="77777777" w:rsidR="00E05715" w:rsidRPr="00874E18" w:rsidRDefault="00E05715" w:rsidP="002018EB">
            <w:r w:rsidRPr="00874E18">
              <w:t xml:space="preserve">Dr. H.B. </w:t>
            </w:r>
            <w:proofErr w:type="spellStart"/>
            <w:r w:rsidRPr="00874E18">
              <w:t>Muralidhara</w:t>
            </w:r>
            <w:proofErr w:type="spellEnd"/>
          </w:p>
        </w:tc>
        <w:tc>
          <w:tcPr>
            <w:tcW w:w="20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C3147C" w14:textId="77777777" w:rsidR="00E05715" w:rsidRPr="00874E18" w:rsidRDefault="00681E1F" w:rsidP="002018EB">
            <w:r w:rsidRPr="00874E18">
              <w:t xml:space="preserve">Dr. </w:t>
            </w:r>
            <w:r w:rsidR="0037637E" w:rsidRPr="00874E18">
              <w:t>EGHBALAZAR, Tala</w:t>
            </w:r>
          </w:p>
        </w:tc>
      </w:tr>
      <w:tr w:rsidR="00681E1F" w:rsidRPr="00874E18" w14:paraId="60305B99" w14:textId="77777777" w:rsidTr="00944426">
        <w:trPr>
          <w:jc w:val="center"/>
        </w:trPr>
        <w:tc>
          <w:tcPr>
            <w:tcW w:w="29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6AB5E1" w14:textId="77777777" w:rsidR="00681E1F" w:rsidRPr="00874E18" w:rsidRDefault="00681E1F" w:rsidP="002018EB">
            <w:r w:rsidRPr="00874E18">
              <w:t xml:space="preserve">Dr. SINGH, </w:t>
            </w:r>
            <w:proofErr w:type="spellStart"/>
            <w:r w:rsidRPr="00874E18">
              <w:t>Jasminder</w:t>
            </w:r>
            <w:proofErr w:type="spellEnd"/>
          </w:p>
        </w:tc>
        <w:tc>
          <w:tcPr>
            <w:tcW w:w="20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D05A97" w14:textId="77777777" w:rsidR="00681E1F" w:rsidRPr="00874E18" w:rsidRDefault="00102CBD" w:rsidP="002018EB">
            <w:r w:rsidRPr="00874E18">
              <w:t>Dr. THARINI, J.</w:t>
            </w:r>
          </w:p>
        </w:tc>
      </w:tr>
      <w:tr w:rsidR="003D200E" w:rsidRPr="00874E18" w14:paraId="07A1B3E7" w14:textId="77777777" w:rsidTr="00944426">
        <w:trPr>
          <w:jc w:val="center"/>
        </w:trPr>
        <w:tc>
          <w:tcPr>
            <w:tcW w:w="29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36E974" w14:textId="77777777" w:rsidR="003D200E" w:rsidRPr="00874E18" w:rsidRDefault="003D200E" w:rsidP="002018EB">
            <w:r w:rsidRPr="00874E18">
              <w:t>Mr. MARDANI, Abbas</w:t>
            </w:r>
          </w:p>
        </w:tc>
        <w:tc>
          <w:tcPr>
            <w:tcW w:w="20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A6DE0E" w14:textId="77777777" w:rsidR="003D200E" w:rsidRPr="00874E18" w:rsidRDefault="00146016" w:rsidP="002018EB">
            <w:r w:rsidRPr="00874E18">
              <w:t>Dr. CHEN, Chen</w:t>
            </w:r>
          </w:p>
        </w:tc>
      </w:tr>
      <w:tr w:rsidR="000C2ABF" w:rsidRPr="00874E18" w14:paraId="0676293B" w14:textId="77777777" w:rsidTr="00944426">
        <w:trPr>
          <w:jc w:val="center"/>
        </w:trPr>
        <w:tc>
          <w:tcPr>
            <w:tcW w:w="29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7F5F36" w14:textId="77777777" w:rsidR="000C2ABF" w:rsidRPr="00874E18" w:rsidRDefault="000C2ABF" w:rsidP="002018EB">
            <w:pPr>
              <w:rPr>
                <w:rFonts w:eastAsia="SimSun"/>
              </w:rPr>
            </w:pPr>
            <w:r w:rsidRPr="00874E18">
              <w:t>Dr. BANO, Shabana</w:t>
            </w:r>
          </w:p>
        </w:tc>
        <w:tc>
          <w:tcPr>
            <w:tcW w:w="20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748098" w14:textId="057B5B59" w:rsidR="000C2ABF" w:rsidRPr="00874E18" w:rsidRDefault="00944426" w:rsidP="002018EB">
            <w:pPr>
              <w:rPr>
                <w:shd w:val="clear" w:color="auto" w:fill="auto"/>
                <w:lang w:val="en-GB"/>
              </w:rPr>
            </w:pPr>
            <w:r w:rsidRPr="002018EB">
              <w:t xml:space="preserve">Dr. </w:t>
            </w:r>
            <w:proofErr w:type="spellStart"/>
            <w:r>
              <w:t>Qurat</w:t>
            </w:r>
            <w:proofErr w:type="spellEnd"/>
            <w:r>
              <w:t xml:space="preserve"> Ul Ain</w:t>
            </w:r>
          </w:p>
        </w:tc>
      </w:tr>
      <w:tr w:rsidR="00BF24D1" w:rsidRPr="00874E18" w14:paraId="29F8248C" w14:textId="77777777" w:rsidTr="00944426">
        <w:trPr>
          <w:jc w:val="center"/>
        </w:trPr>
        <w:tc>
          <w:tcPr>
            <w:tcW w:w="29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658701" w14:textId="3967EC3E" w:rsidR="00BF24D1" w:rsidRPr="00874E18" w:rsidRDefault="00BF24D1" w:rsidP="002018EB">
            <w:r>
              <w:t xml:space="preserve">Dr. </w:t>
            </w:r>
            <w:r w:rsidRPr="00BF24D1">
              <w:t>ESMAEILI</w:t>
            </w:r>
            <w:r>
              <w:t>,</w:t>
            </w:r>
            <w:r w:rsidRPr="00BF24D1">
              <w:t xml:space="preserve"> Akbar</w:t>
            </w:r>
          </w:p>
        </w:tc>
        <w:tc>
          <w:tcPr>
            <w:tcW w:w="20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F92B20" w14:textId="77777777" w:rsidR="00BF24D1" w:rsidRDefault="00BF24D1" w:rsidP="002018EB">
            <w:pPr>
              <w:rPr>
                <w:shd w:val="clear" w:color="auto" w:fill="auto"/>
                <w:lang w:val="en-GB"/>
              </w:rPr>
            </w:pPr>
          </w:p>
        </w:tc>
      </w:tr>
    </w:tbl>
    <w:p w14:paraId="7E186005" w14:textId="77777777" w:rsidR="009A72A6" w:rsidRPr="00874E18" w:rsidRDefault="009A72A6" w:rsidP="002018EB"/>
    <w:p w14:paraId="0828AABD" w14:textId="77777777" w:rsidR="00E74288" w:rsidRPr="00874E18" w:rsidRDefault="00E74288" w:rsidP="002018EB">
      <w:r w:rsidRPr="00874E18">
        <w:t>Ph</w:t>
      </w:r>
      <w:r w:rsidR="00A40DD4" w:rsidRPr="00874E18">
        <w:t>.</w:t>
      </w:r>
      <w:r w:rsidRPr="00874E18">
        <w:t>D</w:t>
      </w:r>
      <w:r w:rsidR="00A40DD4" w:rsidRPr="00874E18">
        <w:t>.</w:t>
      </w:r>
      <w:r w:rsidRPr="00874E18">
        <w:t xml:space="preserve"> APPLICANTS</w:t>
      </w: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5715"/>
        <w:gridCol w:w="6533"/>
      </w:tblGrid>
      <w:tr w:rsidR="00E74288" w:rsidRPr="00874E18" w14:paraId="1048E47A" w14:textId="77777777" w:rsidTr="002018EB">
        <w:trPr>
          <w:jc w:val="center"/>
        </w:trPr>
        <w:tc>
          <w:tcPr>
            <w:tcW w:w="2333" w:type="pct"/>
          </w:tcPr>
          <w:p w14:paraId="1B2ABF26" w14:textId="77777777" w:rsidR="00E74288" w:rsidRPr="00874E18" w:rsidRDefault="00E74288" w:rsidP="002018EB">
            <w:r w:rsidRPr="00874E18">
              <w:t>Dr. KUMAR, Shailesh</w:t>
            </w:r>
          </w:p>
        </w:tc>
        <w:tc>
          <w:tcPr>
            <w:tcW w:w="2667" w:type="pct"/>
          </w:tcPr>
          <w:p w14:paraId="51F3C7E8" w14:textId="77777777" w:rsidR="00E74288" w:rsidRPr="00874E18" w:rsidRDefault="00857A59" w:rsidP="002018EB">
            <w:r w:rsidRPr="00874E18">
              <w:t xml:space="preserve">Mr. </w:t>
            </w:r>
            <w:r w:rsidR="007D3573" w:rsidRPr="00874E18">
              <w:t>BASHA, Shaik</w:t>
            </w:r>
          </w:p>
        </w:tc>
      </w:tr>
      <w:tr w:rsidR="00AE3D95" w:rsidRPr="00874E18" w14:paraId="69CB94A2" w14:textId="77777777" w:rsidTr="002018EB">
        <w:trPr>
          <w:jc w:val="center"/>
        </w:trPr>
        <w:tc>
          <w:tcPr>
            <w:tcW w:w="2333" w:type="pct"/>
          </w:tcPr>
          <w:p w14:paraId="5771E3F3" w14:textId="77777777" w:rsidR="00AE3D95" w:rsidRPr="00874E18" w:rsidRDefault="002F4343" w:rsidP="002018EB">
            <w:r w:rsidRPr="00874E18">
              <w:t xml:space="preserve">Mr. </w:t>
            </w:r>
            <w:r w:rsidR="00AE3D95" w:rsidRPr="00874E18">
              <w:t xml:space="preserve">HASAN, Md. </w:t>
            </w:r>
            <w:proofErr w:type="spellStart"/>
            <w:r w:rsidR="00AE3D95" w:rsidRPr="00874E18">
              <w:t>Mehadi</w:t>
            </w:r>
            <w:proofErr w:type="spellEnd"/>
          </w:p>
        </w:tc>
        <w:tc>
          <w:tcPr>
            <w:tcW w:w="2667" w:type="pct"/>
          </w:tcPr>
          <w:p w14:paraId="4742D3FE" w14:textId="77777777" w:rsidR="00AE3D95" w:rsidRPr="00874E18" w:rsidRDefault="003834C0" w:rsidP="002018EB">
            <w:r w:rsidRPr="00874E18">
              <w:t xml:space="preserve">Mr. </w:t>
            </w:r>
            <w:r w:rsidR="00F353EB" w:rsidRPr="00874E18">
              <w:t>KUMAR, J. Dickson Pradeep</w:t>
            </w:r>
          </w:p>
        </w:tc>
      </w:tr>
      <w:tr w:rsidR="00A74EA5" w:rsidRPr="00874E18" w14:paraId="026F72B3" w14:textId="77777777" w:rsidTr="002018EB">
        <w:trPr>
          <w:jc w:val="center"/>
        </w:trPr>
        <w:tc>
          <w:tcPr>
            <w:tcW w:w="2333" w:type="pct"/>
          </w:tcPr>
          <w:p w14:paraId="4211F121" w14:textId="77777777" w:rsidR="00A74EA5" w:rsidRPr="00874E18" w:rsidRDefault="002272C4" w:rsidP="002018EB">
            <w:r w:rsidRPr="00874E18">
              <w:t>Mr. CHOWDHURY, Pankaj</w:t>
            </w:r>
          </w:p>
        </w:tc>
        <w:tc>
          <w:tcPr>
            <w:tcW w:w="2667" w:type="pct"/>
          </w:tcPr>
          <w:p w14:paraId="455C5681" w14:textId="77777777" w:rsidR="00A74EA5" w:rsidRPr="00874E18" w:rsidRDefault="005B50CA" w:rsidP="002018EB">
            <w:r w:rsidRPr="00874E18">
              <w:t>Mr. SHAKYA, Pawan Raj</w:t>
            </w:r>
          </w:p>
        </w:tc>
      </w:tr>
      <w:tr w:rsidR="0031734A" w:rsidRPr="00874E18" w14:paraId="7F7C2254" w14:textId="77777777" w:rsidTr="002018EB">
        <w:trPr>
          <w:jc w:val="center"/>
        </w:trPr>
        <w:tc>
          <w:tcPr>
            <w:tcW w:w="2333" w:type="pct"/>
          </w:tcPr>
          <w:p w14:paraId="088FFCB8" w14:textId="77777777" w:rsidR="0031734A" w:rsidRPr="00874E18" w:rsidRDefault="0031734A" w:rsidP="002018EB">
            <w:r w:rsidRPr="00874E18">
              <w:t>Mr. FATHY</w:t>
            </w:r>
            <w:r w:rsidR="007B3242" w:rsidRPr="00874E18">
              <w:t>,</w:t>
            </w:r>
            <w:r w:rsidRPr="00874E18">
              <w:t xml:space="preserve"> </w:t>
            </w:r>
            <w:proofErr w:type="spellStart"/>
            <w:r w:rsidRPr="00874E18">
              <w:t>Nady</w:t>
            </w:r>
            <w:proofErr w:type="spellEnd"/>
            <w:r w:rsidRPr="00874E18">
              <w:t xml:space="preserve"> A.</w:t>
            </w:r>
          </w:p>
        </w:tc>
        <w:tc>
          <w:tcPr>
            <w:tcW w:w="2667" w:type="pct"/>
          </w:tcPr>
          <w:p w14:paraId="16DEE176" w14:textId="77777777" w:rsidR="0031734A" w:rsidRPr="00874E18" w:rsidRDefault="00C933CF" w:rsidP="002018EB">
            <w:r w:rsidRPr="00874E18">
              <w:t>TATIANA</w:t>
            </w:r>
            <w:r w:rsidR="007B3242" w:rsidRPr="00874E18">
              <w:t>,</w:t>
            </w:r>
            <w:r w:rsidRPr="00874E18">
              <w:t xml:space="preserve"> </w:t>
            </w:r>
            <w:proofErr w:type="spellStart"/>
            <w:r w:rsidRPr="00874E18">
              <w:t>Ngnie</w:t>
            </w:r>
            <w:proofErr w:type="spellEnd"/>
            <w:r w:rsidRPr="00874E18">
              <w:t xml:space="preserve"> </w:t>
            </w:r>
            <w:proofErr w:type="spellStart"/>
            <w:r w:rsidRPr="00874E18">
              <w:t>Tuemgnie</w:t>
            </w:r>
            <w:proofErr w:type="spellEnd"/>
            <w:r w:rsidRPr="00874E18">
              <w:t xml:space="preserve"> </w:t>
            </w:r>
            <w:proofErr w:type="spellStart"/>
            <w:r w:rsidRPr="00874E18">
              <w:t>Gaelle</w:t>
            </w:r>
            <w:proofErr w:type="spellEnd"/>
          </w:p>
        </w:tc>
      </w:tr>
      <w:tr w:rsidR="007B3242" w:rsidRPr="00874E18" w14:paraId="02EEB373" w14:textId="77777777" w:rsidTr="002018EB">
        <w:trPr>
          <w:jc w:val="center"/>
        </w:trPr>
        <w:tc>
          <w:tcPr>
            <w:tcW w:w="2333" w:type="pct"/>
          </w:tcPr>
          <w:p w14:paraId="583DE37E" w14:textId="7CD8FF05" w:rsidR="007B3242" w:rsidRPr="00874E18" w:rsidRDefault="001C05B2" w:rsidP="002018EB">
            <w:r>
              <w:t xml:space="preserve">Mr. </w:t>
            </w:r>
            <w:r w:rsidR="007B3242" w:rsidRPr="00874E18">
              <w:t>ADEEL, Shahid</w:t>
            </w:r>
          </w:p>
        </w:tc>
        <w:tc>
          <w:tcPr>
            <w:tcW w:w="2667" w:type="pct"/>
          </w:tcPr>
          <w:p w14:paraId="594D3B74" w14:textId="77777777" w:rsidR="007B3242" w:rsidRPr="00874E18" w:rsidRDefault="00E7197F" w:rsidP="002018EB">
            <w:pPr>
              <w:rPr>
                <w:lang w:val="en-GB"/>
              </w:rPr>
            </w:pPr>
            <w:r w:rsidRPr="00874E18">
              <w:t xml:space="preserve">Mr. </w:t>
            </w:r>
            <w:r w:rsidR="002055BC" w:rsidRPr="00874E18">
              <w:t>SALARYAN, Peyman</w:t>
            </w:r>
          </w:p>
        </w:tc>
      </w:tr>
      <w:tr w:rsidR="00C226E6" w:rsidRPr="00874E18" w14:paraId="7FFB286A" w14:textId="77777777" w:rsidTr="002018EB">
        <w:trPr>
          <w:jc w:val="center"/>
        </w:trPr>
        <w:tc>
          <w:tcPr>
            <w:tcW w:w="2333" w:type="pct"/>
          </w:tcPr>
          <w:p w14:paraId="1A67023F" w14:textId="77777777" w:rsidR="00C226E6" w:rsidRPr="00874E18" w:rsidRDefault="00C226E6" w:rsidP="002018EB">
            <w:r w:rsidRPr="00874E18">
              <w:t xml:space="preserve">ZAFAR, </w:t>
            </w:r>
            <w:proofErr w:type="spellStart"/>
            <w:r w:rsidRPr="00874E18">
              <w:t>Uzma</w:t>
            </w:r>
            <w:proofErr w:type="spellEnd"/>
          </w:p>
        </w:tc>
        <w:tc>
          <w:tcPr>
            <w:tcW w:w="2667" w:type="pct"/>
          </w:tcPr>
          <w:p w14:paraId="7CCDD898" w14:textId="77777777" w:rsidR="00C226E6" w:rsidRPr="00874E18" w:rsidRDefault="007B1741" w:rsidP="002018EB">
            <w:r w:rsidRPr="00874E18">
              <w:t xml:space="preserve">Mr. </w:t>
            </w:r>
            <w:r w:rsidR="002055BC" w:rsidRPr="00874E18">
              <w:t xml:space="preserve">EDUOK, </w:t>
            </w:r>
            <w:proofErr w:type="spellStart"/>
            <w:r w:rsidR="002055BC" w:rsidRPr="00874E18">
              <w:t>Ubong</w:t>
            </w:r>
            <w:proofErr w:type="spellEnd"/>
            <w:r w:rsidR="002055BC" w:rsidRPr="00874E18">
              <w:t xml:space="preserve"> Monday</w:t>
            </w:r>
          </w:p>
        </w:tc>
      </w:tr>
      <w:tr w:rsidR="002055BC" w:rsidRPr="00874E18" w14:paraId="01248A56" w14:textId="77777777" w:rsidTr="002018EB">
        <w:trPr>
          <w:jc w:val="center"/>
        </w:trPr>
        <w:tc>
          <w:tcPr>
            <w:tcW w:w="2333" w:type="pct"/>
          </w:tcPr>
          <w:p w14:paraId="614A6B9C" w14:textId="77777777" w:rsidR="002055BC" w:rsidRPr="00874E18" w:rsidRDefault="002055BC" w:rsidP="002018EB">
            <w:r w:rsidRPr="00874E18">
              <w:t xml:space="preserve">Mr. PANJA, </w:t>
            </w:r>
            <w:proofErr w:type="spellStart"/>
            <w:r w:rsidRPr="00874E18">
              <w:t>Avijit</w:t>
            </w:r>
            <w:proofErr w:type="spellEnd"/>
          </w:p>
        </w:tc>
        <w:tc>
          <w:tcPr>
            <w:tcW w:w="2667" w:type="pct"/>
          </w:tcPr>
          <w:p w14:paraId="7F0F184F" w14:textId="77777777" w:rsidR="002055BC" w:rsidRPr="00874E18" w:rsidRDefault="005A7620" w:rsidP="002018EB">
            <w:r w:rsidRPr="00874E18">
              <w:t xml:space="preserve">Mr. </w:t>
            </w:r>
            <w:r w:rsidR="00530AD7" w:rsidRPr="00874E18">
              <w:t xml:space="preserve">PANDEY, </w:t>
            </w:r>
            <w:proofErr w:type="spellStart"/>
            <w:r w:rsidR="00530AD7" w:rsidRPr="00874E18">
              <w:t>Kinny</w:t>
            </w:r>
            <w:proofErr w:type="spellEnd"/>
          </w:p>
        </w:tc>
      </w:tr>
      <w:tr w:rsidR="003A3AEA" w:rsidRPr="00874E18" w14:paraId="1B4B4111" w14:textId="77777777" w:rsidTr="002018EB">
        <w:trPr>
          <w:jc w:val="center"/>
        </w:trPr>
        <w:tc>
          <w:tcPr>
            <w:tcW w:w="2333" w:type="pct"/>
          </w:tcPr>
          <w:p w14:paraId="71DBADA0" w14:textId="77777777" w:rsidR="003A3AEA" w:rsidRPr="00874E18" w:rsidRDefault="003A3AEA" w:rsidP="002018EB">
            <w:r w:rsidRPr="00874E18">
              <w:t xml:space="preserve">Mr. Mahmoud Abd </w:t>
            </w:r>
            <w:proofErr w:type="spellStart"/>
            <w:r w:rsidRPr="00874E18">
              <w:t>Elazez</w:t>
            </w:r>
            <w:proofErr w:type="spellEnd"/>
            <w:r w:rsidRPr="00874E18">
              <w:t xml:space="preserve"> </w:t>
            </w:r>
            <w:proofErr w:type="spellStart"/>
            <w:r w:rsidRPr="00874E18">
              <w:t>Bastawey</w:t>
            </w:r>
            <w:proofErr w:type="spellEnd"/>
            <w:r w:rsidRPr="00874E18">
              <w:t xml:space="preserve"> Elsayed</w:t>
            </w:r>
          </w:p>
        </w:tc>
        <w:tc>
          <w:tcPr>
            <w:tcW w:w="2667" w:type="pct"/>
          </w:tcPr>
          <w:p w14:paraId="13A0CFA9" w14:textId="77777777" w:rsidR="003A3AEA" w:rsidRPr="00874E18" w:rsidRDefault="00504C20" w:rsidP="002018EB">
            <w:r w:rsidRPr="00874E18">
              <w:t xml:space="preserve">Mr. </w:t>
            </w:r>
            <w:r w:rsidR="00FF0E84" w:rsidRPr="00874E18">
              <w:t>AHMADPOUR, Amir</w:t>
            </w:r>
          </w:p>
        </w:tc>
      </w:tr>
      <w:tr w:rsidR="00FD0B7E" w:rsidRPr="00874E18" w14:paraId="0746A86D" w14:textId="77777777" w:rsidTr="002018EB">
        <w:trPr>
          <w:jc w:val="center"/>
        </w:trPr>
        <w:tc>
          <w:tcPr>
            <w:tcW w:w="2333" w:type="pct"/>
          </w:tcPr>
          <w:p w14:paraId="310BE545" w14:textId="77777777" w:rsidR="00FD0B7E" w:rsidRPr="00874E18" w:rsidRDefault="00FD0B7E" w:rsidP="002018EB">
            <w:r w:rsidRPr="00874E18">
              <w:t xml:space="preserve">Mr. </w:t>
            </w:r>
            <w:r w:rsidR="00FF0E84" w:rsidRPr="00874E18">
              <w:t>RAMASAMY, Mahendran</w:t>
            </w:r>
          </w:p>
        </w:tc>
        <w:tc>
          <w:tcPr>
            <w:tcW w:w="2667" w:type="pct"/>
          </w:tcPr>
          <w:p w14:paraId="30675578" w14:textId="77777777" w:rsidR="00FD0B7E" w:rsidRPr="00874E18" w:rsidRDefault="00FF0E84" w:rsidP="002018EB">
            <w:r w:rsidRPr="00874E18">
              <w:t xml:space="preserve">Mr. GOUAMID, </w:t>
            </w:r>
            <w:proofErr w:type="spellStart"/>
            <w:r w:rsidRPr="00874E18">
              <w:t>Messaoud</w:t>
            </w:r>
            <w:proofErr w:type="spellEnd"/>
          </w:p>
        </w:tc>
      </w:tr>
      <w:tr w:rsidR="009E21CC" w:rsidRPr="00874E18" w14:paraId="61D3EDD9" w14:textId="77777777" w:rsidTr="002018EB">
        <w:trPr>
          <w:jc w:val="center"/>
        </w:trPr>
        <w:tc>
          <w:tcPr>
            <w:tcW w:w="2333" w:type="pct"/>
          </w:tcPr>
          <w:p w14:paraId="3CB80A2E" w14:textId="56917604" w:rsidR="009E21CC" w:rsidRPr="00874E18" w:rsidRDefault="001C4EF9" w:rsidP="002018EB">
            <w:r>
              <w:t xml:space="preserve">Mr. </w:t>
            </w:r>
            <w:r w:rsidR="009E21CC" w:rsidRPr="00874E18">
              <w:t>ALI, Imran</w:t>
            </w:r>
          </w:p>
        </w:tc>
        <w:tc>
          <w:tcPr>
            <w:tcW w:w="2667" w:type="pct"/>
          </w:tcPr>
          <w:p w14:paraId="7B6B6378" w14:textId="77777777" w:rsidR="009E21CC" w:rsidRPr="00874E18" w:rsidRDefault="00253340" w:rsidP="002018EB">
            <w:r w:rsidRPr="00874E18">
              <w:t xml:space="preserve">Mr. Reza </w:t>
            </w:r>
            <w:proofErr w:type="spellStart"/>
            <w:r w:rsidRPr="00874E18">
              <w:t>Khalighi</w:t>
            </w:r>
            <w:proofErr w:type="spellEnd"/>
            <w:r w:rsidRPr="00874E18">
              <w:t xml:space="preserve"> </w:t>
            </w:r>
            <w:proofErr w:type="spellStart"/>
            <w:r w:rsidRPr="00874E18">
              <w:t>Sheshdeh</w:t>
            </w:r>
            <w:proofErr w:type="spellEnd"/>
          </w:p>
        </w:tc>
      </w:tr>
      <w:tr w:rsidR="00C558C8" w:rsidRPr="00874E18" w14:paraId="17BE1618" w14:textId="77777777" w:rsidTr="002018EB">
        <w:trPr>
          <w:jc w:val="center"/>
        </w:trPr>
        <w:tc>
          <w:tcPr>
            <w:tcW w:w="2333" w:type="pct"/>
          </w:tcPr>
          <w:p w14:paraId="1A589665" w14:textId="77777777" w:rsidR="00C558C8" w:rsidRPr="00874E18" w:rsidRDefault="00C558C8" w:rsidP="002018EB">
            <w:r w:rsidRPr="00874E18">
              <w:t>Mr. ALI, Waqar</w:t>
            </w:r>
          </w:p>
        </w:tc>
        <w:tc>
          <w:tcPr>
            <w:tcW w:w="2667" w:type="pct"/>
          </w:tcPr>
          <w:p w14:paraId="538E5E22" w14:textId="77777777" w:rsidR="00C558C8" w:rsidRPr="00874E18" w:rsidRDefault="00A63A07" w:rsidP="002018EB">
            <w:r w:rsidRPr="00874E18">
              <w:t>Mr. NASROLLAHIHARIKANDEHEI, Ali</w:t>
            </w:r>
          </w:p>
        </w:tc>
      </w:tr>
      <w:tr w:rsidR="001F2A42" w:rsidRPr="00874E18" w14:paraId="2FD436F5" w14:textId="77777777" w:rsidTr="002018EB">
        <w:trPr>
          <w:jc w:val="center"/>
        </w:trPr>
        <w:tc>
          <w:tcPr>
            <w:tcW w:w="2333" w:type="pct"/>
          </w:tcPr>
          <w:p w14:paraId="72626517" w14:textId="77777777" w:rsidR="001F2A42" w:rsidRPr="00874E18" w:rsidRDefault="001F2A42" w:rsidP="002018EB">
            <w:r w:rsidRPr="00874E18">
              <w:t>SAIFUDDIN, M.D.</w:t>
            </w:r>
          </w:p>
        </w:tc>
        <w:tc>
          <w:tcPr>
            <w:tcW w:w="2667" w:type="pct"/>
          </w:tcPr>
          <w:p w14:paraId="43CD2368" w14:textId="77777777" w:rsidR="001F2A42" w:rsidRPr="00874E18" w:rsidRDefault="0060500C" w:rsidP="002018EB">
            <w:r w:rsidRPr="00874E18">
              <w:t>Muhammad Ibrahim Mohmand</w:t>
            </w:r>
          </w:p>
        </w:tc>
      </w:tr>
      <w:tr w:rsidR="00592B49" w:rsidRPr="00874E18" w14:paraId="1B8780FC" w14:textId="77777777" w:rsidTr="002018EB">
        <w:trPr>
          <w:jc w:val="center"/>
        </w:trPr>
        <w:tc>
          <w:tcPr>
            <w:tcW w:w="2333" w:type="pct"/>
          </w:tcPr>
          <w:p w14:paraId="7B4D173D" w14:textId="77777777" w:rsidR="00592B49" w:rsidRPr="00874E18" w:rsidRDefault="00592B49" w:rsidP="002018EB">
            <w:r w:rsidRPr="00874E18">
              <w:t>Mr. KHAN, Sarfaraz</w:t>
            </w:r>
          </w:p>
        </w:tc>
        <w:tc>
          <w:tcPr>
            <w:tcW w:w="2667" w:type="pct"/>
          </w:tcPr>
          <w:p w14:paraId="57816EE1" w14:textId="77777777" w:rsidR="00592B49" w:rsidRPr="00874E18" w:rsidRDefault="006C3E57" w:rsidP="002018EB">
            <w:r w:rsidRPr="00874E18">
              <w:t xml:space="preserve">Ahsan </w:t>
            </w:r>
            <w:proofErr w:type="spellStart"/>
            <w:r w:rsidRPr="00874E18">
              <w:t>Wali</w:t>
            </w:r>
            <w:proofErr w:type="spellEnd"/>
          </w:p>
        </w:tc>
      </w:tr>
      <w:tr w:rsidR="00466D00" w:rsidRPr="00874E18" w14:paraId="4E7EEFA6" w14:textId="77777777" w:rsidTr="002018EB">
        <w:trPr>
          <w:jc w:val="center"/>
        </w:trPr>
        <w:tc>
          <w:tcPr>
            <w:tcW w:w="2333" w:type="pct"/>
          </w:tcPr>
          <w:p w14:paraId="386C15D2" w14:textId="77777777" w:rsidR="00466D00" w:rsidRPr="00874E18" w:rsidRDefault="00466D00" w:rsidP="002018EB">
            <w:r w:rsidRPr="00874E18">
              <w:t xml:space="preserve">Ms. MASOOD, </w:t>
            </w:r>
            <w:proofErr w:type="spellStart"/>
            <w:r w:rsidRPr="00874E18">
              <w:t>Noshin</w:t>
            </w:r>
            <w:proofErr w:type="spellEnd"/>
          </w:p>
        </w:tc>
        <w:tc>
          <w:tcPr>
            <w:tcW w:w="2667" w:type="pct"/>
          </w:tcPr>
          <w:p w14:paraId="258DDDB3" w14:textId="77777777" w:rsidR="00466D00" w:rsidRPr="00874E18" w:rsidRDefault="007A1968" w:rsidP="002018EB">
            <w:r w:rsidRPr="00874E18">
              <w:t>Israr Masood ul Hasan</w:t>
            </w:r>
          </w:p>
        </w:tc>
      </w:tr>
      <w:tr w:rsidR="00BA11E9" w:rsidRPr="00874E18" w14:paraId="0AF97843" w14:textId="77777777" w:rsidTr="002018EB">
        <w:trPr>
          <w:jc w:val="center"/>
        </w:trPr>
        <w:tc>
          <w:tcPr>
            <w:tcW w:w="2333" w:type="pct"/>
          </w:tcPr>
          <w:p w14:paraId="76BC820D" w14:textId="77777777" w:rsidR="00BA11E9" w:rsidRPr="00874E18" w:rsidRDefault="00BA11E9" w:rsidP="002018EB">
            <w:r w:rsidRPr="00874E18">
              <w:t xml:space="preserve">Ms. ZARIN, </w:t>
            </w:r>
            <w:proofErr w:type="spellStart"/>
            <w:r w:rsidRPr="00874E18">
              <w:t>Kinza</w:t>
            </w:r>
            <w:proofErr w:type="spellEnd"/>
          </w:p>
        </w:tc>
        <w:tc>
          <w:tcPr>
            <w:tcW w:w="2667" w:type="pct"/>
          </w:tcPr>
          <w:p w14:paraId="38D62941" w14:textId="77777777" w:rsidR="00BA11E9" w:rsidRPr="00874E18" w:rsidRDefault="0088001D" w:rsidP="002018EB">
            <w:r w:rsidRPr="00874E18">
              <w:t>Ms. NAJME, Rabia</w:t>
            </w:r>
          </w:p>
        </w:tc>
      </w:tr>
      <w:tr w:rsidR="00220C5E" w:rsidRPr="00874E18" w14:paraId="4131BE83" w14:textId="77777777" w:rsidTr="002018EB">
        <w:trPr>
          <w:jc w:val="center"/>
        </w:trPr>
        <w:tc>
          <w:tcPr>
            <w:tcW w:w="2333" w:type="pct"/>
          </w:tcPr>
          <w:p w14:paraId="1F87470F" w14:textId="77777777" w:rsidR="00220C5E" w:rsidRPr="00874E18" w:rsidRDefault="00220C5E" w:rsidP="002018EB">
            <w:r w:rsidRPr="00874E18">
              <w:t>AHMED, Jawad</w:t>
            </w:r>
          </w:p>
        </w:tc>
        <w:tc>
          <w:tcPr>
            <w:tcW w:w="2667" w:type="pct"/>
          </w:tcPr>
          <w:p w14:paraId="23BDBE14" w14:textId="77777777" w:rsidR="00220C5E" w:rsidRPr="00874E18" w:rsidRDefault="000C796C" w:rsidP="002018EB">
            <w:r w:rsidRPr="00874E18">
              <w:t>Mr. Muhammad Tariq Khan</w:t>
            </w:r>
          </w:p>
        </w:tc>
      </w:tr>
      <w:tr w:rsidR="008A1D29" w:rsidRPr="00874E18" w14:paraId="1F0866ED" w14:textId="77777777" w:rsidTr="002018EB">
        <w:trPr>
          <w:jc w:val="center"/>
        </w:trPr>
        <w:tc>
          <w:tcPr>
            <w:tcW w:w="2333" w:type="pct"/>
          </w:tcPr>
          <w:p w14:paraId="2C6678BD" w14:textId="77777777" w:rsidR="008A1D29" w:rsidRPr="00874E18" w:rsidRDefault="008A1D29" w:rsidP="002018EB">
            <w:r w:rsidRPr="00874E18">
              <w:t xml:space="preserve">Mr. ALI, </w:t>
            </w:r>
            <w:proofErr w:type="spellStart"/>
            <w:r w:rsidRPr="00874E18">
              <w:t>Arbab</w:t>
            </w:r>
            <w:proofErr w:type="spellEnd"/>
          </w:p>
        </w:tc>
        <w:tc>
          <w:tcPr>
            <w:tcW w:w="2667" w:type="pct"/>
          </w:tcPr>
          <w:p w14:paraId="7232B9A2" w14:textId="77777777" w:rsidR="008A1D29" w:rsidRPr="00874E18" w:rsidRDefault="006C2673" w:rsidP="002018EB">
            <w:r w:rsidRPr="00874E18">
              <w:t>Mr. AHMED, Rizwan</w:t>
            </w:r>
          </w:p>
        </w:tc>
      </w:tr>
      <w:tr w:rsidR="001671E6" w:rsidRPr="00874E18" w14:paraId="4602A896" w14:textId="77777777" w:rsidTr="002018EB">
        <w:trPr>
          <w:jc w:val="center"/>
        </w:trPr>
        <w:tc>
          <w:tcPr>
            <w:tcW w:w="2333" w:type="pct"/>
          </w:tcPr>
          <w:p w14:paraId="20615B4E" w14:textId="77777777" w:rsidR="001671E6" w:rsidRPr="00874E18" w:rsidRDefault="001671E6" w:rsidP="002018EB">
            <w:r w:rsidRPr="00874E18">
              <w:t>FANAIE, Vahid Reza</w:t>
            </w:r>
          </w:p>
        </w:tc>
        <w:tc>
          <w:tcPr>
            <w:tcW w:w="2667" w:type="pct"/>
          </w:tcPr>
          <w:p w14:paraId="51F88492" w14:textId="77777777" w:rsidR="001671E6" w:rsidRPr="00874E18" w:rsidRDefault="0038760D" w:rsidP="002018EB">
            <w:r w:rsidRPr="00874E18">
              <w:t xml:space="preserve">Ms. BANO, </w:t>
            </w:r>
            <w:proofErr w:type="spellStart"/>
            <w:r w:rsidRPr="00874E18">
              <w:t>Sheher</w:t>
            </w:r>
            <w:proofErr w:type="spellEnd"/>
          </w:p>
        </w:tc>
      </w:tr>
      <w:tr w:rsidR="00FC6259" w:rsidRPr="00874E18" w14:paraId="67431D09" w14:textId="77777777" w:rsidTr="002018EB">
        <w:trPr>
          <w:jc w:val="center"/>
        </w:trPr>
        <w:tc>
          <w:tcPr>
            <w:tcW w:w="2333" w:type="pct"/>
          </w:tcPr>
          <w:p w14:paraId="6F0A4A45" w14:textId="77777777" w:rsidR="00FC6259" w:rsidRPr="00874E18" w:rsidRDefault="00FC6259" w:rsidP="002018EB">
            <w:r w:rsidRPr="00874E18">
              <w:t xml:space="preserve">Mrs. PEYVANDI, </w:t>
            </w:r>
            <w:proofErr w:type="spellStart"/>
            <w:r w:rsidRPr="00874E18">
              <w:t>Shima</w:t>
            </w:r>
            <w:proofErr w:type="spellEnd"/>
          </w:p>
        </w:tc>
        <w:tc>
          <w:tcPr>
            <w:tcW w:w="2667" w:type="pct"/>
          </w:tcPr>
          <w:p w14:paraId="78D039B7" w14:textId="77777777" w:rsidR="00FC6259" w:rsidRPr="00874E18" w:rsidRDefault="00D42064" w:rsidP="002018EB">
            <w:r w:rsidRPr="00874E18">
              <w:t>Mr. SEYEDSALEHI, Mahdi</w:t>
            </w:r>
          </w:p>
        </w:tc>
      </w:tr>
      <w:tr w:rsidR="006B15FA" w:rsidRPr="00874E18" w14:paraId="65D59956" w14:textId="77777777" w:rsidTr="002018EB">
        <w:trPr>
          <w:jc w:val="center"/>
        </w:trPr>
        <w:tc>
          <w:tcPr>
            <w:tcW w:w="2333" w:type="pct"/>
          </w:tcPr>
          <w:p w14:paraId="14BDD058" w14:textId="77777777" w:rsidR="006B15FA" w:rsidRPr="00874E18" w:rsidRDefault="006B15FA" w:rsidP="002018EB">
            <w:r w:rsidRPr="00874E18">
              <w:t xml:space="preserve">Ms. TARIQ, </w:t>
            </w:r>
            <w:proofErr w:type="spellStart"/>
            <w:r w:rsidRPr="00874E18">
              <w:t>Gulzara</w:t>
            </w:r>
            <w:proofErr w:type="spellEnd"/>
          </w:p>
        </w:tc>
        <w:tc>
          <w:tcPr>
            <w:tcW w:w="2667" w:type="pct"/>
          </w:tcPr>
          <w:p w14:paraId="50EE6CED" w14:textId="77777777" w:rsidR="006B15FA" w:rsidRPr="00874E18" w:rsidRDefault="00D43A6F" w:rsidP="002018EB">
            <w:r w:rsidRPr="00874E18">
              <w:t>GHANDARI, Nass</w:t>
            </w:r>
          </w:p>
        </w:tc>
      </w:tr>
      <w:tr w:rsidR="00883CE2" w:rsidRPr="00874E18" w14:paraId="3A0A3BAB" w14:textId="77777777" w:rsidTr="002018EB">
        <w:trPr>
          <w:jc w:val="center"/>
        </w:trPr>
        <w:tc>
          <w:tcPr>
            <w:tcW w:w="2333" w:type="pct"/>
          </w:tcPr>
          <w:p w14:paraId="4E685EE5" w14:textId="77777777" w:rsidR="00883CE2" w:rsidRPr="00874E18" w:rsidRDefault="00883CE2" w:rsidP="002018EB">
            <w:r w:rsidRPr="00874E18">
              <w:t xml:space="preserve">Ms. YOUSAFZAI, </w:t>
            </w:r>
            <w:proofErr w:type="spellStart"/>
            <w:r w:rsidRPr="00874E18">
              <w:t>Mairman</w:t>
            </w:r>
            <w:proofErr w:type="spellEnd"/>
            <w:r w:rsidRPr="00874E18">
              <w:t xml:space="preserve"> </w:t>
            </w:r>
            <w:proofErr w:type="spellStart"/>
            <w:r w:rsidRPr="00874E18">
              <w:t>Muska</w:t>
            </w:r>
            <w:proofErr w:type="spellEnd"/>
          </w:p>
        </w:tc>
        <w:tc>
          <w:tcPr>
            <w:tcW w:w="2667" w:type="pct"/>
          </w:tcPr>
          <w:p w14:paraId="150D4B30" w14:textId="77777777" w:rsidR="00883CE2" w:rsidRPr="00874E18" w:rsidRDefault="00733A39" w:rsidP="002018EB">
            <w:r w:rsidRPr="00874E18">
              <w:t>Mr. LAEEQ-UR-REHMAN HASHMI, Muhammad</w:t>
            </w:r>
          </w:p>
        </w:tc>
      </w:tr>
      <w:tr w:rsidR="009D0D15" w:rsidRPr="00874E18" w14:paraId="0BCC0F73" w14:textId="77777777" w:rsidTr="002018EB">
        <w:trPr>
          <w:jc w:val="center"/>
        </w:trPr>
        <w:tc>
          <w:tcPr>
            <w:tcW w:w="2333" w:type="pct"/>
          </w:tcPr>
          <w:p w14:paraId="359FD0AF" w14:textId="77777777" w:rsidR="009D0D15" w:rsidRPr="00874E18" w:rsidRDefault="00EF74D5" w:rsidP="002018EB">
            <w:r w:rsidRPr="00874E18">
              <w:t xml:space="preserve">Mr. </w:t>
            </w:r>
            <w:r w:rsidR="009D0D15" w:rsidRPr="00874E18">
              <w:t xml:space="preserve">YINUSA, Taiwo </w:t>
            </w:r>
            <w:proofErr w:type="spellStart"/>
            <w:r w:rsidR="009D0D15" w:rsidRPr="00874E18">
              <w:t>Saheed</w:t>
            </w:r>
            <w:proofErr w:type="spellEnd"/>
          </w:p>
        </w:tc>
        <w:tc>
          <w:tcPr>
            <w:tcW w:w="2667" w:type="pct"/>
          </w:tcPr>
          <w:p w14:paraId="4F15A0F1" w14:textId="77777777" w:rsidR="009D0D15" w:rsidRPr="00874E18" w:rsidRDefault="006763DA" w:rsidP="002018EB">
            <w:r w:rsidRPr="00874E18">
              <w:t>Mr. RASOOL, Akhtar</w:t>
            </w:r>
          </w:p>
        </w:tc>
      </w:tr>
      <w:tr w:rsidR="00017B69" w:rsidRPr="00874E18" w14:paraId="1D429B10" w14:textId="77777777" w:rsidTr="002018EB">
        <w:trPr>
          <w:jc w:val="center"/>
        </w:trPr>
        <w:tc>
          <w:tcPr>
            <w:tcW w:w="2333" w:type="pct"/>
          </w:tcPr>
          <w:p w14:paraId="2E7976B6" w14:textId="77777777" w:rsidR="00017B69" w:rsidRPr="00874E18" w:rsidRDefault="00017B69" w:rsidP="002018EB">
            <w:r w:rsidRPr="00874E18">
              <w:t xml:space="preserve">Ms. </w:t>
            </w:r>
            <w:r w:rsidRPr="00874E18">
              <w:rPr>
                <w:noProof/>
              </w:rPr>
              <w:t>MASTOI, Engr. Samreen Taj</w:t>
            </w:r>
          </w:p>
        </w:tc>
        <w:tc>
          <w:tcPr>
            <w:tcW w:w="2667" w:type="pct"/>
          </w:tcPr>
          <w:p w14:paraId="04CBE5FC" w14:textId="77777777" w:rsidR="00017B69" w:rsidRPr="00874E18" w:rsidRDefault="00D55A9D" w:rsidP="002018EB">
            <w:r w:rsidRPr="00874E18">
              <w:t>Mr. REHMAN, Saeed</w:t>
            </w:r>
          </w:p>
        </w:tc>
      </w:tr>
      <w:tr w:rsidR="002532A7" w:rsidRPr="00874E18" w14:paraId="061F00A5" w14:textId="77777777" w:rsidTr="002018EB">
        <w:trPr>
          <w:jc w:val="center"/>
        </w:trPr>
        <w:tc>
          <w:tcPr>
            <w:tcW w:w="2333" w:type="pct"/>
          </w:tcPr>
          <w:p w14:paraId="1F43763A" w14:textId="77777777" w:rsidR="002532A7" w:rsidRPr="00874E18" w:rsidRDefault="00EF6875" w:rsidP="002018EB">
            <w:r w:rsidRPr="00874E18">
              <w:t xml:space="preserve">Mr. SHAH, </w:t>
            </w:r>
            <w:proofErr w:type="spellStart"/>
            <w:r w:rsidRPr="00874E18">
              <w:t>Jehanzeb</w:t>
            </w:r>
            <w:proofErr w:type="spellEnd"/>
            <w:r w:rsidRPr="00874E18">
              <w:t xml:space="preserve"> Ali</w:t>
            </w:r>
          </w:p>
        </w:tc>
        <w:tc>
          <w:tcPr>
            <w:tcW w:w="2667" w:type="pct"/>
          </w:tcPr>
          <w:p w14:paraId="7A1B587F" w14:textId="77777777" w:rsidR="002532A7" w:rsidRPr="00874E18" w:rsidRDefault="00FA630A" w:rsidP="002018EB">
            <w:r w:rsidRPr="00874E18">
              <w:t>Mr. PERVEZ</w:t>
            </w:r>
            <w:r w:rsidR="00B50CC3" w:rsidRPr="00874E18">
              <w:t>,</w:t>
            </w:r>
            <w:r w:rsidRPr="00874E18">
              <w:t xml:space="preserve"> </w:t>
            </w:r>
            <w:proofErr w:type="spellStart"/>
            <w:r w:rsidRPr="00874E18">
              <w:t>Saimar</w:t>
            </w:r>
            <w:proofErr w:type="spellEnd"/>
          </w:p>
        </w:tc>
      </w:tr>
      <w:tr w:rsidR="004263C0" w:rsidRPr="00874E18" w14:paraId="0438E028" w14:textId="77777777" w:rsidTr="002018EB">
        <w:trPr>
          <w:jc w:val="center"/>
        </w:trPr>
        <w:tc>
          <w:tcPr>
            <w:tcW w:w="2333" w:type="pct"/>
          </w:tcPr>
          <w:p w14:paraId="6E685AD5" w14:textId="77777777" w:rsidR="004263C0" w:rsidRPr="00874E18" w:rsidRDefault="00B50CC3" w:rsidP="002018EB">
            <w:r w:rsidRPr="00874E18">
              <w:t>HUSSAIN, Shahid</w:t>
            </w:r>
          </w:p>
        </w:tc>
        <w:tc>
          <w:tcPr>
            <w:tcW w:w="2667" w:type="pct"/>
          </w:tcPr>
          <w:p w14:paraId="3471939E" w14:textId="77777777" w:rsidR="004263C0" w:rsidRPr="00874E18" w:rsidRDefault="00C822B4" w:rsidP="002018EB">
            <w:r w:rsidRPr="00874E18">
              <w:t xml:space="preserve">AMJAD, </w:t>
            </w:r>
            <w:proofErr w:type="spellStart"/>
            <w:r w:rsidRPr="00874E18">
              <w:t>Mufarah</w:t>
            </w:r>
            <w:proofErr w:type="spellEnd"/>
          </w:p>
        </w:tc>
      </w:tr>
      <w:tr w:rsidR="00A24C1D" w:rsidRPr="00874E18" w14:paraId="31A5A4AC" w14:textId="77777777" w:rsidTr="002018EB">
        <w:trPr>
          <w:jc w:val="center"/>
        </w:trPr>
        <w:tc>
          <w:tcPr>
            <w:tcW w:w="2333" w:type="pct"/>
          </w:tcPr>
          <w:p w14:paraId="14FC0426" w14:textId="77777777" w:rsidR="00A24C1D" w:rsidRPr="00874E18" w:rsidRDefault="00A24C1D" w:rsidP="002018EB">
            <w:r w:rsidRPr="00874E18">
              <w:t xml:space="preserve">Ms. KURDESTANI, </w:t>
            </w:r>
            <w:proofErr w:type="spellStart"/>
            <w:r w:rsidRPr="00874E18">
              <w:t>Shatav</w:t>
            </w:r>
            <w:proofErr w:type="spellEnd"/>
            <w:r w:rsidRPr="00874E18">
              <w:t xml:space="preserve"> </w:t>
            </w:r>
            <w:proofErr w:type="spellStart"/>
            <w:r w:rsidRPr="00874E18">
              <w:t>Shamshiri</w:t>
            </w:r>
            <w:proofErr w:type="spellEnd"/>
          </w:p>
        </w:tc>
        <w:tc>
          <w:tcPr>
            <w:tcW w:w="2667" w:type="pct"/>
          </w:tcPr>
          <w:p w14:paraId="2337E053" w14:textId="77777777" w:rsidR="00A24C1D" w:rsidRPr="00874E18" w:rsidRDefault="00935D20" w:rsidP="002018EB">
            <w:r w:rsidRPr="00874E18">
              <w:t>Mr. KHAN, Muhammad Masood</w:t>
            </w:r>
          </w:p>
        </w:tc>
      </w:tr>
      <w:tr w:rsidR="004922B9" w:rsidRPr="00874E18" w14:paraId="5567BF2A" w14:textId="77777777" w:rsidTr="002018EB">
        <w:trPr>
          <w:jc w:val="center"/>
        </w:trPr>
        <w:tc>
          <w:tcPr>
            <w:tcW w:w="2333" w:type="pct"/>
          </w:tcPr>
          <w:p w14:paraId="3AAB3021" w14:textId="77777777" w:rsidR="004922B9" w:rsidRPr="00874E18" w:rsidRDefault="00BE5E22" w:rsidP="002018EB">
            <w:r w:rsidRPr="00874E18">
              <w:t>Mr</w:t>
            </w:r>
            <w:r w:rsidR="004922B9" w:rsidRPr="00874E18">
              <w:t xml:space="preserve">. JANDAN, </w:t>
            </w:r>
            <w:proofErr w:type="spellStart"/>
            <w:r w:rsidR="004922B9" w:rsidRPr="00874E18">
              <w:t>Arif</w:t>
            </w:r>
            <w:proofErr w:type="spellEnd"/>
            <w:r w:rsidR="004922B9" w:rsidRPr="00874E18">
              <w:t xml:space="preserve"> Hussain</w:t>
            </w:r>
          </w:p>
        </w:tc>
        <w:tc>
          <w:tcPr>
            <w:tcW w:w="2667" w:type="pct"/>
          </w:tcPr>
          <w:p w14:paraId="54622D11" w14:textId="77777777" w:rsidR="004922B9" w:rsidRPr="00874E18" w:rsidRDefault="00317051" w:rsidP="002018EB">
            <w:r w:rsidRPr="00874E18">
              <w:t>Mr. CHANG, Faisal Khan</w:t>
            </w:r>
          </w:p>
        </w:tc>
      </w:tr>
      <w:tr w:rsidR="00BE5E22" w:rsidRPr="00874E18" w14:paraId="3553B716" w14:textId="77777777" w:rsidTr="002018EB">
        <w:trPr>
          <w:jc w:val="center"/>
        </w:trPr>
        <w:tc>
          <w:tcPr>
            <w:tcW w:w="2333" w:type="pct"/>
          </w:tcPr>
          <w:p w14:paraId="081D8DDF" w14:textId="77777777" w:rsidR="00BE5E22" w:rsidRPr="00874E18" w:rsidRDefault="00BE5E22" w:rsidP="002018EB">
            <w:r w:rsidRPr="00874E18">
              <w:t xml:space="preserve">Mr. </w:t>
            </w:r>
            <w:r w:rsidR="00B50118" w:rsidRPr="00874E18">
              <w:t>FAROOQ, Muhammad Raza</w:t>
            </w:r>
          </w:p>
        </w:tc>
        <w:tc>
          <w:tcPr>
            <w:tcW w:w="2667" w:type="pct"/>
          </w:tcPr>
          <w:p w14:paraId="70D84ECB" w14:textId="77777777" w:rsidR="00BE5E22" w:rsidRPr="00874E18" w:rsidRDefault="00B50118" w:rsidP="002018EB">
            <w:r w:rsidRPr="00874E18">
              <w:t xml:space="preserve">Mr. KHAN, </w:t>
            </w:r>
            <w:proofErr w:type="spellStart"/>
            <w:r w:rsidRPr="00874E18">
              <w:t>Khuram</w:t>
            </w:r>
            <w:proofErr w:type="spellEnd"/>
            <w:r w:rsidRPr="00874E18">
              <w:t xml:space="preserve"> Shehzad</w:t>
            </w:r>
          </w:p>
        </w:tc>
      </w:tr>
      <w:tr w:rsidR="002C450D" w:rsidRPr="00874E18" w14:paraId="0DF243BB" w14:textId="77777777" w:rsidTr="002018EB">
        <w:trPr>
          <w:jc w:val="center"/>
        </w:trPr>
        <w:tc>
          <w:tcPr>
            <w:tcW w:w="2333" w:type="pct"/>
          </w:tcPr>
          <w:p w14:paraId="67A38BD9" w14:textId="77777777" w:rsidR="002C450D" w:rsidRPr="00874E18" w:rsidRDefault="002C450D" w:rsidP="002018EB">
            <w:r w:rsidRPr="00874E18">
              <w:t>AYUB, Nasir</w:t>
            </w:r>
          </w:p>
        </w:tc>
        <w:tc>
          <w:tcPr>
            <w:tcW w:w="2667" w:type="pct"/>
          </w:tcPr>
          <w:p w14:paraId="08390144" w14:textId="77777777" w:rsidR="002C450D" w:rsidRPr="00874E18" w:rsidRDefault="00D36656" w:rsidP="002018EB">
            <w:r w:rsidRPr="00874E18">
              <w:t>Mr. ASFANDYAR, Khan</w:t>
            </w:r>
          </w:p>
        </w:tc>
      </w:tr>
      <w:tr w:rsidR="00EA6B76" w:rsidRPr="00874E18" w14:paraId="2FE11865" w14:textId="77777777" w:rsidTr="002018EB">
        <w:trPr>
          <w:jc w:val="center"/>
        </w:trPr>
        <w:tc>
          <w:tcPr>
            <w:tcW w:w="2333" w:type="pct"/>
          </w:tcPr>
          <w:p w14:paraId="221D0EFD" w14:textId="77777777" w:rsidR="00EA6B76" w:rsidRPr="00874E18" w:rsidRDefault="00EA6B76" w:rsidP="002018EB">
            <w:r w:rsidRPr="00874E18">
              <w:t>Mr. FAROOQ, Muhammad Umar</w:t>
            </w:r>
          </w:p>
        </w:tc>
        <w:tc>
          <w:tcPr>
            <w:tcW w:w="2667" w:type="pct"/>
          </w:tcPr>
          <w:p w14:paraId="4FD4C046" w14:textId="77777777" w:rsidR="00EA6B76" w:rsidRPr="00874E18" w:rsidRDefault="006E0F9D" w:rsidP="002018EB">
            <w:r w:rsidRPr="00874E18">
              <w:t xml:space="preserve">Mr. </w:t>
            </w:r>
            <w:r w:rsidR="006A1C96" w:rsidRPr="00874E18">
              <w:t>SADEGH, Hamid Reza</w:t>
            </w:r>
          </w:p>
        </w:tc>
      </w:tr>
      <w:tr w:rsidR="00F84A15" w:rsidRPr="00874E18" w14:paraId="3B184AFD" w14:textId="77777777" w:rsidTr="002018EB">
        <w:trPr>
          <w:jc w:val="center"/>
        </w:trPr>
        <w:tc>
          <w:tcPr>
            <w:tcW w:w="2333" w:type="pct"/>
          </w:tcPr>
          <w:p w14:paraId="6971A1CC" w14:textId="77777777" w:rsidR="00F84A15" w:rsidRPr="00874E18" w:rsidRDefault="00F84A15" w:rsidP="002018EB">
            <w:r w:rsidRPr="00874E18">
              <w:t xml:space="preserve">Ms. SALEHTASH, </w:t>
            </w:r>
            <w:proofErr w:type="spellStart"/>
            <w:r w:rsidRPr="00874E18">
              <w:t>Farnoush</w:t>
            </w:r>
            <w:proofErr w:type="spellEnd"/>
          </w:p>
        </w:tc>
        <w:tc>
          <w:tcPr>
            <w:tcW w:w="2667" w:type="pct"/>
          </w:tcPr>
          <w:p w14:paraId="4758F769" w14:textId="77777777" w:rsidR="00F84A15" w:rsidRPr="00874E18" w:rsidRDefault="005D76F6" w:rsidP="002018EB">
            <w:r w:rsidRPr="00874E18">
              <w:t xml:space="preserve">Mr. Syed Muhammad </w:t>
            </w:r>
            <w:proofErr w:type="spellStart"/>
            <w:r w:rsidRPr="00874E18">
              <w:t>Awais</w:t>
            </w:r>
            <w:proofErr w:type="spellEnd"/>
            <w:r w:rsidRPr="00874E18">
              <w:t xml:space="preserve"> Ali</w:t>
            </w:r>
          </w:p>
        </w:tc>
      </w:tr>
      <w:tr w:rsidR="006063FD" w:rsidRPr="00874E18" w14:paraId="04C6A04E" w14:textId="77777777" w:rsidTr="002018EB">
        <w:trPr>
          <w:jc w:val="center"/>
        </w:trPr>
        <w:tc>
          <w:tcPr>
            <w:tcW w:w="2333" w:type="pct"/>
          </w:tcPr>
          <w:p w14:paraId="2E01AF91" w14:textId="7024AB2D" w:rsidR="006063FD" w:rsidRPr="00874E18" w:rsidRDefault="001C4EF9" w:rsidP="002018EB">
            <w:r>
              <w:t xml:space="preserve">Mr. </w:t>
            </w:r>
            <w:r w:rsidR="00EC25DF" w:rsidRPr="00874E18">
              <w:t>IQBAL, Aamir</w:t>
            </w:r>
          </w:p>
        </w:tc>
        <w:tc>
          <w:tcPr>
            <w:tcW w:w="2667" w:type="pct"/>
          </w:tcPr>
          <w:p w14:paraId="11B9177C" w14:textId="77777777" w:rsidR="006063FD" w:rsidRPr="00874E18" w:rsidRDefault="00EC25DF" w:rsidP="002018EB">
            <w:r w:rsidRPr="00874E18">
              <w:t>Mr. ABBAS, Naeem</w:t>
            </w:r>
          </w:p>
        </w:tc>
      </w:tr>
      <w:tr w:rsidR="00714FCC" w:rsidRPr="00874E18" w14:paraId="1F6FA480" w14:textId="77777777" w:rsidTr="002018EB">
        <w:trPr>
          <w:jc w:val="center"/>
        </w:trPr>
        <w:tc>
          <w:tcPr>
            <w:tcW w:w="2333" w:type="pct"/>
          </w:tcPr>
          <w:p w14:paraId="530082E9" w14:textId="77777777" w:rsidR="00714FCC" w:rsidRPr="00874E18" w:rsidRDefault="00714FCC" w:rsidP="002018EB">
            <w:r w:rsidRPr="00874E18">
              <w:t xml:space="preserve">Ms. </w:t>
            </w:r>
            <w:r w:rsidR="00EC25DF" w:rsidRPr="00874E18">
              <w:t xml:space="preserve">KHATUN, </w:t>
            </w:r>
            <w:proofErr w:type="spellStart"/>
            <w:r w:rsidR="00EC25DF" w:rsidRPr="00874E18">
              <w:t>Rickta</w:t>
            </w:r>
            <w:proofErr w:type="spellEnd"/>
          </w:p>
        </w:tc>
        <w:tc>
          <w:tcPr>
            <w:tcW w:w="2667" w:type="pct"/>
          </w:tcPr>
          <w:p w14:paraId="55AB15C9" w14:textId="77777777" w:rsidR="00714FCC" w:rsidRPr="00874E18" w:rsidRDefault="00EC25DF" w:rsidP="002018EB">
            <w:r w:rsidRPr="00874E18">
              <w:t>Mr. HUSSAIN, Nasir</w:t>
            </w:r>
          </w:p>
        </w:tc>
      </w:tr>
      <w:tr w:rsidR="00B11719" w:rsidRPr="00874E18" w14:paraId="183799B1" w14:textId="77777777" w:rsidTr="002018EB">
        <w:trPr>
          <w:jc w:val="center"/>
        </w:trPr>
        <w:tc>
          <w:tcPr>
            <w:tcW w:w="2333" w:type="pct"/>
          </w:tcPr>
          <w:p w14:paraId="19068C3B" w14:textId="1C868394" w:rsidR="00B11719" w:rsidRPr="00874E18" w:rsidRDefault="000071B3" w:rsidP="002018EB">
            <w:r>
              <w:t xml:space="preserve">Ms. </w:t>
            </w:r>
            <w:r w:rsidRPr="000071B3">
              <w:t>ALAHMAD</w:t>
            </w:r>
            <w:r>
              <w:t>,</w:t>
            </w:r>
            <w:r w:rsidRPr="000071B3">
              <w:t xml:space="preserve"> </w:t>
            </w:r>
            <w:proofErr w:type="spellStart"/>
            <w:r w:rsidRPr="000071B3">
              <w:t>Lubna</w:t>
            </w:r>
            <w:proofErr w:type="spellEnd"/>
          </w:p>
        </w:tc>
        <w:tc>
          <w:tcPr>
            <w:tcW w:w="2667" w:type="pct"/>
          </w:tcPr>
          <w:p w14:paraId="2B3E8315" w14:textId="77777777" w:rsidR="00B11719" w:rsidRPr="00874E18" w:rsidRDefault="00BB7DA7" w:rsidP="002018EB">
            <w:r w:rsidRPr="00874E18">
              <w:t>VAHAB, Aleesha</w:t>
            </w:r>
          </w:p>
        </w:tc>
      </w:tr>
      <w:tr w:rsidR="00756F57" w:rsidRPr="00874E18" w14:paraId="6F8A64A9" w14:textId="77777777" w:rsidTr="002018EB">
        <w:trPr>
          <w:jc w:val="center"/>
        </w:trPr>
        <w:tc>
          <w:tcPr>
            <w:tcW w:w="2333" w:type="pct"/>
          </w:tcPr>
          <w:p w14:paraId="280FE5B5" w14:textId="77777777" w:rsidR="00756F57" w:rsidRPr="00874E18" w:rsidRDefault="00756F57" w:rsidP="002018EB">
            <w:r w:rsidRPr="00874E18">
              <w:t>Mr. HANDA, Rahul</w:t>
            </w:r>
          </w:p>
        </w:tc>
        <w:tc>
          <w:tcPr>
            <w:tcW w:w="2667" w:type="pct"/>
          </w:tcPr>
          <w:p w14:paraId="04EC1265" w14:textId="77777777" w:rsidR="00756F57" w:rsidRPr="00874E18" w:rsidRDefault="001A1F20" w:rsidP="002018EB">
            <w:r w:rsidRPr="00874E18">
              <w:t>Mr. AZIMI, Mohammad</w:t>
            </w:r>
          </w:p>
        </w:tc>
      </w:tr>
      <w:tr w:rsidR="007267B6" w:rsidRPr="00874E18" w14:paraId="2C5C4059" w14:textId="77777777" w:rsidTr="002018EB">
        <w:trPr>
          <w:jc w:val="center"/>
        </w:trPr>
        <w:tc>
          <w:tcPr>
            <w:tcW w:w="2333" w:type="pct"/>
          </w:tcPr>
          <w:p w14:paraId="2B449B89" w14:textId="77777777" w:rsidR="007267B6" w:rsidRPr="00874E18" w:rsidRDefault="00B0341B" w:rsidP="002018EB">
            <w:r w:rsidRPr="00874E18">
              <w:t xml:space="preserve">Ms. </w:t>
            </w:r>
            <w:r w:rsidR="007267B6" w:rsidRPr="00874E18">
              <w:t xml:space="preserve">ZIA, </w:t>
            </w:r>
            <w:proofErr w:type="spellStart"/>
            <w:r w:rsidR="007267B6" w:rsidRPr="00874E18">
              <w:t>Tahmina</w:t>
            </w:r>
            <w:proofErr w:type="spellEnd"/>
          </w:p>
        </w:tc>
        <w:tc>
          <w:tcPr>
            <w:tcW w:w="2667" w:type="pct"/>
          </w:tcPr>
          <w:p w14:paraId="020F9F3B" w14:textId="77777777" w:rsidR="007267B6" w:rsidRPr="00874E18" w:rsidRDefault="007F3E4F" w:rsidP="002018EB">
            <w:r w:rsidRPr="00874E18">
              <w:t xml:space="preserve">Mr. HUSSAIN, Muhammad </w:t>
            </w:r>
            <w:proofErr w:type="spellStart"/>
            <w:r w:rsidRPr="00874E18">
              <w:t>Aamer</w:t>
            </w:r>
            <w:proofErr w:type="spellEnd"/>
          </w:p>
        </w:tc>
      </w:tr>
      <w:tr w:rsidR="003B64B8" w:rsidRPr="00874E18" w14:paraId="22618CC0" w14:textId="77777777" w:rsidTr="002018EB">
        <w:trPr>
          <w:jc w:val="center"/>
        </w:trPr>
        <w:tc>
          <w:tcPr>
            <w:tcW w:w="2333" w:type="pct"/>
          </w:tcPr>
          <w:p w14:paraId="6A1D6CB9" w14:textId="77777777" w:rsidR="003B64B8" w:rsidRPr="00874E18" w:rsidRDefault="003B64B8" w:rsidP="002018EB">
            <w:r w:rsidRPr="00874E18">
              <w:t>Ms. ANJUM, Salma</w:t>
            </w:r>
          </w:p>
        </w:tc>
        <w:tc>
          <w:tcPr>
            <w:tcW w:w="2667" w:type="pct"/>
          </w:tcPr>
          <w:p w14:paraId="05E0F69D" w14:textId="77777777" w:rsidR="003B64B8" w:rsidRPr="00874E18" w:rsidRDefault="00D467CF" w:rsidP="002018EB">
            <w:r w:rsidRPr="00874E18">
              <w:t xml:space="preserve">Ms. AFSHAR, </w:t>
            </w:r>
            <w:proofErr w:type="spellStart"/>
            <w:r w:rsidRPr="00874E18">
              <w:t>Saeedeh</w:t>
            </w:r>
            <w:proofErr w:type="spellEnd"/>
          </w:p>
        </w:tc>
      </w:tr>
      <w:tr w:rsidR="00497792" w:rsidRPr="00874E18" w14:paraId="13675E54" w14:textId="77777777" w:rsidTr="002018EB">
        <w:trPr>
          <w:jc w:val="center"/>
        </w:trPr>
        <w:tc>
          <w:tcPr>
            <w:tcW w:w="2333" w:type="pct"/>
          </w:tcPr>
          <w:p w14:paraId="13615F92" w14:textId="77777777" w:rsidR="00497792" w:rsidRPr="00874E18" w:rsidRDefault="00497792" w:rsidP="002018EB">
            <w:r w:rsidRPr="00874E18">
              <w:t>Mr. KAMANKESH, Amin</w:t>
            </w:r>
          </w:p>
        </w:tc>
        <w:tc>
          <w:tcPr>
            <w:tcW w:w="2667" w:type="pct"/>
          </w:tcPr>
          <w:p w14:paraId="199C11E6" w14:textId="77777777" w:rsidR="00497792" w:rsidRPr="00874E18" w:rsidRDefault="00773FA6" w:rsidP="002018EB">
            <w:r w:rsidRPr="00874E18">
              <w:t xml:space="preserve">Mr. HUSSAIN, </w:t>
            </w:r>
            <w:proofErr w:type="spellStart"/>
            <w:r w:rsidRPr="00874E18">
              <w:t>Sadam</w:t>
            </w:r>
            <w:proofErr w:type="spellEnd"/>
          </w:p>
        </w:tc>
      </w:tr>
      <w:tr w:rsidR="00AF3ABC" w:rsidRPr="00874E18" w14:paraId="779A84DC" w14:textId="77777777" w:rsidTr="002018EB">
        <w:trPr>
          <w:jc w:val="center"/>
        </w:trPr>
        <w:tc>
          <w:tcPr>
            <w:tcW w:w="2333" w:type="pct"/>
          </w:tcPr>
          <w:p w14:paraId="7F9A71B6" w14:textId="77777777" w:rsidR="00AF3ABC" w:rsidRPr="00874E18" w:rsidRDefault="00AF3ABC" w:rsidP="002018EB">
            <w:r w:rsidRPr="00874E18">
              <w:t>Mr. HAIDER Haroon</w:t>
            </w:r>
          </w:p>
        </w:tc>
        <w:tc>
          <w:tcPr>
            <w:tcW w:w="2667" w:type="pct"/>
          </w:tcPr>
          <w:p w14:paraId="630951F8" w14:textId="77777777" w:rsidR="00AF3ABC" w:rsidRPr="00874E18" w:rsidRDefault="001C1F86" w:rsidP="002018EB">
            <w:r w:rsidRPr="00874E18">
              <w:t xml:space="preserve">Mr. FARAHBAKHSH </w:t>
            </w:r>
            <w:proofErr w:type="spellStart"/>
            <w:r w:rsidRPr="00874E18">
              <w:t>Javad</w:t>
            </w:r>
            <w:proofErr w:type="spellEnd"/>
          </w:p>
        </w:tc>
      </w:tr>
      <w:tr w:rsidR="00355634" w:rsidRPr="00874E18" w14:paraId="0AB47E48" w14:textId="77777777" w:rsidTr="002018EB">
        <w:trPr>
          <w:jc w:val="center"/>
        </w:trPr>
        <w:tc>
          <w:tcPr>
            <w:tcW w:w="2333" w:type="pct"/>
          </w:tcPr>
          <w:p w14:paraId="7DE7F018" w14:textId="77777777" w:rsidR="00355634" w:rsidRPr="00874E18" w:rsidRDefault="00355634" w:rsidP="002018EB">
            <w:r w:rsidRPr="00874E18">
              <w:t>Mr. HASHMI, Zubair</w:t>
            </w:r>
          </w:p>
        </w:tc>
        <w:tc>
          <w:tcPr>
            <w:tcW w:w="2667" w:type="pct"/>
          </w:tcPr>
          <w:p w14:paraId="45F2B271" w14:textId="77777777" w:rsidR="00355634" w:rsidRPr="00874E18" w:rsidRDefault="007B1205" w:rsidP="002018EB">
            <w:r w:rsidRPr="00874E18">
              <w:t>Ms. RANI, Aisha</w:t>
            </w:r>
          </w:p>
        </w:tc>
      </w:tr>
      <w:tr w:rsidR="00607CFA" w:rsidRPr="00874E18" w14:paraId="5CB138DF" w14:textId="77777777" w:rsidTr="002018EB">
        <w:trPr>
          <w:jc w:val="center"/>
        </w:trPr>
        <w:tc>
          <w:tcPr>
            <w:tcW w:w="2333" w:type="pct"/>
          </w:tcPr>
          <w:p w14:paraId="495D52D8" w14:textId="77777777" w:rsidR="00607CFA" w:rsidRPr="00874E18" w:rsidRDefault="00607CFA" w:rsidP="002018EB">
            <w:r>
              <w:t xml:space="preserve">Mr. </w:t>
            </w:r>
            <w:r w:rsidRPr="002018EB">
              <w:t>KHAN, Shehryar</w:t>
            </w:r>
          </w:p>
        </w:tc>
        <w:tc>
          <w:tcPr>
            <w:tcW w:w="2667" w:type="pct"/>
          </w:tcPr>
          <w:p w14:paraId="1C3FF546" w14:textId="1DF0FDFC" w:rsidR="00607CFA" w:rsidRPr="00874E18" w:rsidRDefault="006E4F53" w:rsidP="002018EB">
            <w:r>
              <w:t xml:space="preserve">Ms. </w:t>
            </w:r>
            <w:r w:rsidRPr="006E4F53">
              <w:t>BIBI</w:t>
            </w:r>
            <w:r>
              <w:t>,</w:t>
            </w:r>
            <w:r w:rsidRPr="006E4F53">
              <w:t xml:space="preserve"> Asma</w:t>
            </w:r>
          </w:p>
        </w:tc>
      </w:tr>
      <w:tr w:rsidR="00742B5C" w:rsidRPr="00874E18" w14:paraId="098E9AD5" w14:textId="77777777" w:rsidTr="002018EB">
        <w:trPr>
          <w:jc w:val="center"/>
        </w:trPr>
        <w:tc>
          <w:tcPr>
            <w:tcW w:w="2333" w:type="pct"/>
          </w:tcPr>
          <w:p w14:paraId="0378AF25" w14:textId="1E6223E9" w:rsidR="00742B5C" w:rsidRDefault="00742B5C" w:rsidP="002018EB">
            <w:r>
              <w:t xml:space="preserve">Ms. BIBI, Shah </w:t>
            </w:r>
            <w:proofErr w:type="spellStart"/>
            <w:r>
              <w:t>Dehrai</w:t>
            </w:r>
            <w:proofErr w:type="spellEnd"/>
          </w:p>
        </w:tc>
        <w:tc>
          <w:tcPr>
            <w:tcW w:w="2667" w:type="pct"/>
          </w:tcPr>
          <w:p w14:paraId="47E3CF25" w14:textId="5EA07A0E" w:rsidR="00742B5C" w:rsidRDefault="00CD45C9" w:rsidP="002018EB">
            <w:r>
              <w:rPr>
                <w:rFonts w:hint="eastAsia"/>
              </w:rPr>
              <w:t>M</w:t>
            </w:r>
            <w:r>
              <w:t xml:space="preserve">s. </w:t>
            </w:r>
            <w:r w:rsidRPr="00CD45C9">
              <w:t>KHALID</w:t>
            </w:r>
            <w:r w:rsidR="002018EB">
              <w:t>,</w:t>
            </w:r>
            <w:r w:rsidRPr="00CD45C9">
              <w:t xml:space="preserve"> </w:t>
            </w:r>
            <w:proofErr w:type="spellStart"/>
            <w:r w:rsidRPr="00CD45C9">
              <w:t>Warda</w:t>
            </w:r>
            <w:proofErr w:type="spellEnd"/>
          </w:p>
        </w:tc>
      </w:tr>
      <w:tr w:rsidR="002018EB" w:rsidRPr="00874E18" w14:paraId="02EEAE66" w14:textId="77777777" w:rsidTr="002018EB">
        <w:trPr>
          <w:jc w:val="center"/>
        </w:trPr>
        <w:tc>
          <w:tcPr>
            <w:tcW w:w="2333" w:type="pct"/>
          </w:tcPr>
          <w:p w14:paraId="52DE4901" w14:textId="5DB48C62" w:rsidR="002018EB" w:rsidRDefault="002018EB" w:rsidP="002018EB">
            <w:pPr>
              <w:rPr>
                <w:sz w:val="22"/>
                <w:szCs w:val="22"/>
              </w:rPr>
            </w:pPr>
            <w:r w:rsidRPr="002018EB">
              <w:t xml:space="preserve">Mr. Wasi </w:t>
            </w:r>
            <w:proofErr w:type="spellStart"/>
            <w:r w:rsidRPr="002018EB">
              <w:t>ullah</w:t>
            </w:r>
            <w:proofErr w:type="spellEnd"/>
          </w:p>
        </w:tc>
        <w:tc>
          <w:tcPr>
            <w:tcW w:w="2667" w:type="pct"/>
          </w:tcPr>
          <w:p w14:paraId="34A39743" w14:textId="77777777" w:rsidR="002018EB" w:rsidRDefault="002018EB" w:rsidP="002018EB"/>
        </w:tc>
      </w:tr>
    </w:tbl>
    <w:p w14:paraId="15DFB6EE" w14:textId="77777777" w:rsidR="00E74288" w:rsidRPr="00874E18" w:rsidRDefault="00E74288" w:rsidP="002018EB"/>
    <w:p w14:paraId="42797BDD" w14:textId="77777777" w:rsidR="00D45AED" w:rsidRPr="00874E18" w:rsidRDefault="00D45AED" w:rsidP="002018EB">
      <w:r w:rsidRPr="00874E18">
        <w:t>M.Sc. APPLICANTS</w:t>
      </w: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5680"/>
        <w:gridCol w:w="4795"/>
      </w:tblGrid>
      <w:tr w:rsidR="00D45AED" w:rsidRPr="00874E18" w14:paraId="6EE3D715" w14:textId="77777777" w:rsidTr="00391E6D">
        <w:trPr>
          <w:jc w:val="center"/>
        </w:trPr>
        <w:tc>
          <w:tcPr>
            <w:tcW w:w="2711" w:type="pct"/>
          </w:tcPr>
          <w:p w14:paraId="499197FD" w14:textId="77777777" w:rsidR="00D45AED" w:rsidRPr="00874E18" w:rsidRDefault="00D45AED" w:rsidP="002018EB">
            <w:r w:rsidRPr="00874E18">
              <w:t>Mr. Vaibhav Srivastava</w:t>
            </w:r>
          </w:p>
        </w:tc>
        <w:tc>
          <w:tcPr>
            <w:tcW w:w="2289" w:type="pct"/>
          </w:tcPr>
          <w:p w14:paraId="7180A26B" w14:textId="77777777" w:rsidR="00D45AED" w:rsidRPr="00874E18" w:rsidRDefault="007D4DB8" w:rsidP="002018EB">
            <w:r w:rsidRPr="00874E18">
              <w:t>M</w:t>
            </w:r>
            <w:r w:rsidR="00F0496A" w:rsidRPr="00874E18">
              <w:t>r</w:t>
            </w:r>
            <w:r w:rsidRPr="00874E18">
              <w:t xml:space="preserve">. KAREEM, Muhammad </w:t>
            </w:r>
            <w:proofErr w:type="spellStart"/>
            <w:r w:rsidRPr="00874E18">
              <w:t>Ghawas</w:t>
            </w:r>
            <w:proofErr w:type="spellEnd"/>
          </w:p>
        </w:tc>
      </w:tr>
      <w:tr w:rsidR="00602DFD" w:rsidRPr="00874E18" w14:paraId="7547AC49" w14:textId="77777777" w:rsidTr="00391E6D">
        <w:trPr>
          <w:jc w:val="center"/>
        </w:trPr>
        <w:tc>
          <w:tcPr>
            <w:tcW w:w="2711" w:type="pct"/>
          </w:tcPr>
          <w:p w14:paraId="35BF3658" w14:textId="77777777" w:rsidR="00602DFD" w:rsidRPr="00874E18" w:rsidRDefault="00602DFD" w:rsidP="002018EB">
            <w:r w:rsidRPr="00874E18">
              <w:t xml:space="preserve">MAHMOOD, </w:t>
            </w:r>
            <w:proofErr w:type="spellStart"/>
            <w:r w:rsidRPr="00874E18">
              <w:t>Zarak</w:t>
            </w:r>
            <w:proofErr w:type="spellEnd"/>
          </w:p>
        </w:tc>
        <w:tc>
          <w:tcPr>
            <w:tcW w:w="2289" w:type="pct"/>
          </w:tcPr>
          <w:p w14:paraId="03948F3C" w14:textId="77777777" w:rsidR="00602DFD" w:rsidRPr="00874E18" w:rsidRDefault="008261F0" w:rsidP="002018EB">
            <w:r w:rsidRPr="00874E18">
              <w:t xml:space="preserve">MUHAMMAD, </w:t>
            </w:r>
            <w:proofErr w:type="spellStart"/>
            <w:r w:rsidRPr="00874E18">
              <w:t>Shafeeq</w:t>
            </w:r>
            <w:proofErr w:type="spellEnd"/>
          </w:p>
        </w:tc>
      </w:tr>
      <w:tr w:rsidR="00FE606A" w:rsidRPr="00874E18" w14:paraId="27848689" w14:textId="77777777" w:rsidTr="00391E6D">
        <w:trPr>
          <w:jc w:val="center"/>
        </w:trPr>
        <w:tc>
          <w:tcPr>
            <w:tcW w:w="2711" w:type="pct"/>
          </w:tcPr>
          <w:p w14:paraId="59A97543" w14:textId="77777777" w:rsidR="00FE606A" w:rsidRPr="00874E18" w:rsidRDefault="00FE606A" w:rsidP="002018EB">
            <w:r w:rsidRPr="00874E18">
              <w:t>Mr. ZAKIR, Muhammad</w:t>
            </w:r>
          </w:p>
        </w:tc>
        <w:tc>
          <w:tcPr>
            <w:tcW w:w="2289" w:type="pct"/>
          </w:tcPr>
          <w:p w14:paraId="55047836" w14:textId="77777777" w:rsidR="00FE606A" w:rsidRPr="00874E18" w:rsidRDefault="00F0496A" w:rsidP="002018EB">
            <w:r w:rsidRPr="00874E18">
              <w:t>Mr. ABBAS, Wajahat</w:t>
            </w:r>
          </w:p>
        </w:tc>
      </w:tr>
      <w:tr w:rsidR="009C2EE0" w:rsidRPr="00874E18" w14:paraId="6DF61AFA" w14:textId="77777777" w:rsidTr="00391E6D">
        <w:trPr>
          <w:jc w:val="center"/>
        </w:trPr>
        <w:tc>
          <w:tcPr>
            <w:tcW w:w="2711" w:type="pct"/>
          </w:tcPr>
          <w:p w14:paraId="222A0439" w14:textId="77777777" w:rsidR="009C2EE0" w:rsidRPr="00874E18" w:rsidRDefault="009C2EE0" w:rsidP="002018EB">
            <w:r w:rsidRPr="00874E18">
              <w:t xml:space="preserve">Mr. TAHIR, Muhammad </w:t>
            </w:r>
            <w:proofErr w:type="spellStart"/>
            <w:r w:rsidRPr="00874E18">
              <w:t>Faran</w:t>
            </w:r>
            <w:proofErr w:type="spellEnd"/>
          </w:p>
        </w:tc>
        <w:tc>
          <w:tcPr>
            <w:tcW w:w="2289" w:type="pct"/>
          </w:tcPr>
          <w:p w14:paraId="40F0B900" w14:textId="77777777" w:rsidR="009C2EE0" w:rsidRPr="00874E18" w:rsidRDefault="00603F52" w:rsidP="002018EB">
            <w:r w:rsidRPr="00874E18">
              <w:t>AMJAD, Muhammad</w:t>
            </w:r>
          </w:p>
        </w:tc>
      </w:tr>
      <w:tr w:rsidR="007808AC" w:rsidRPr="00874E18" w14:paraId="1D133EA6" w14:textId="77777777" w:rsidTr="00391E6D">
        <w:trPr>
          <w:jc w:val="center"/>
        </w:trPr>
        <w:tc>
          <w:tcPr>
            <w:tcW w:w="2711" w:type="pct"/>
          </w:tcPr>
          <w:p w14:paraId="1575CAD4" w14:textId="77777777" w:rsidR="007808AC" w:rsidRPr="00874E18" w:rsidRDefault="007808AC" w:rsidP="002018EB">
            <w:r w:rsidRPr="00874E18">
              <w:t xml:space="preserve">KHAN, Muhammad </w:t>
            </w:r>
            <w:proofErr w:type="spellStart"/>
            <w:r w:rsidRPr="00874E18">
              <w:t>Awais</w:t>
            </w:r>
            <w:proofErr w:type="spellEnd"/>
          </w:p>
        </w:tc>
        <w:tc>
          <w:tcPr>
            <w:tcW w:w="2289" w:type="pct"/>
          </w:tcPr>
          <w:p w14:paraId="62F2F0F8" w14:textId="77777777" w:rsidR="007808AC" w:rsidRPr="00874E18" w:rsidRDefault="0053784C" w:rsidP="002018EB">
            <w:r w:rsidRPr="00874E18">
              <w:t>Mr. MUSTAFA, Ghulam</w:t>
            </w:r>
          </w:p>
        </w:tc>
      </w:tr>
      <w:tr w:rsidR="00631526" w:rsidRPr="00874E18" w14:paraId="41BDC444" w14:textId="77777777" w:rsidTr="00391E6D">
        <w:trPr>
          <w:jc w:val="center"/>
        </w:trPr>
        <w:tc>
          <w:tcPr>
            <w:tcW w:w="2711" w:type="pct"/>
          </w:tcPr>
          <w:p w14:paraId="06573702" w14:textId="77777777" w:rsidR="00631526" w:rsidRPr="00874E18" w:rsidRDefault="00631526" w:rsidP="002018EB">
            <w:r w:rsidRPr="00874E18">
              <w:t xml:space="preserve">Mr. ULLAH, </w:t>
            </w:r>
            <w:proofErr w:type="spellStart"/>
            <w:r w:rsidRPr="00874E18">
              <w:t>Mohib</w:t>
            </w:r>
            <w:proofErr w:type="spellEnd"/>
          </w:p>
        </w:tc>
        <w:tc>
          <w:tcPr>
            <w:tcW w:w="2289" w:type="pct"/>
          </w:tcPr>
          <w:p w14:paraId="5AE5ECE4" w14:textId="77777777" w:rsidR="00631526" w:rsidRPr="00874E18" w:rsidRDefault="000C4B35" w:rsidP="002018EB">
            <w:r w:rsidRPr="00874E18">
              <w:t>Mr. QURESHI, Muhammad Waqas</w:t>
            </w:r>
          </w:p>
        </w:tc>
      </w:tr>
      <w:tr w:rsidR="00E80438" w:rsidRPr="00874E18" w14:paraId="4CA7A0AC" w14:textId="77777777" w:rsidTr="00391E6D">
        <w:trPr>
          <w:jc w:val="center"/>
        </w:trPr>
        <w:tc>
          <w:tcPr>
            <w:tcW w:w="2711" w:type="pct"/>
          </w:tcPr>
          <w:p w14:paraId="281F2B96" w14:textId="77777777" w:rsidR="00E80438" w:rsidRPr="00874E18" w:rsidRDefault="00E80438" w:rsidP="002018EB">
            <w:r w:rsidRPr="00874E18">
              <w:t>Mr. KUMAR Akash</w:t>
            </w:r>
          </w:p>
        </w:tc>
        <w:tc>
          <w:tcPr>
            <w:tcW w:w="2289" w:type="pct"/>
          </w:tcPr>
          <w:p w14:paraId="4ED7ECE3" w14:textId="77777777" w:rsidR="00E80438" w:rsidRPr="00874E18" w:rsidRDefault="00707485" w:rsidP="002018EB">
            <w:r w:rsidRPr="00874E18">
              <w:t xml:space="preserve">Mr. ULLAH, </w:t>
            </w:r>
            <w:proofErr w:type="spellStart"/>
            <w:r w:rsidRPr="00874E18">
              <w:t>Tahmeed</w:t>
            </w:r>
            <w:proofErr w:type="spellEnd"/>
          </w:p>
        </w:tc>
      </w:tr>
      <w:tr w:rsidR="00A32F29" w:rsidRPr="00874E18" w14:paraId="34A0D05C" w14:textId="77777777" w:rsidTr="00391E6D">
        <w:trPr>
          <w:jc w:val="center"/>
        </w:trPr>
        <w:tc>
          <w:tcPr>
            <w:tcW w:w="2711" w:type="pct"/>
          </w:tcPr>
          <w:p w14:paraId="55CBC904" w14:textId="77777777" w:rsidR="00A32F29" w:rsidRPr="00874E18" w:rsidRDefault="00A32F29" w:rsidP="002018EB">
            <w:r w:rsidRPr="00874E18">
              <w:t>Mr. SADEGHIEH, Sayed Mohammad</w:t>
            </w:r>
          </w:p>
        </w:tc>
        <w:tc>
          <w:tcPr>
            <w:tcW w:w="2289" w:type="pct"/>
          </w:tcPr>
          <w:p w14:paraId="05EB72D4" w14:textId="77777777" w:rsidR="00A32F29" w:rsidRPr="00874E18" w:rsidRDefault="00387F29" w:rsidP="002018EB">
            <w:r w:rsidRPr="00874E18">
              <w:t xml:space="preserve">Mr. JHATIAL, </w:t>
            </w:r>
            <w:proofErr w:type="spellStart"/>
            <w:r w:rsidRPr="00874E18">
              <w:t>Ashfaque</w:t>
            </w:r>
            <w:proofErr w:type="spellEnd"/>
            <w:r w:rsidRPr="00874E18">
              <w:t xml:space="preserve"> Ahmed</w:t>
            </w:r>
          </w:p>
        </w:tc>
      </w:tr>
      <w:tr w:rsidR="00C046BA" w:rsidRPr="00874E18" w14:paraId="05FA46FF" w14:textId="77777777" w:rsidTr="00391E6D">
        <w:trPr>
          <w:jc w:val="center"/>
        </w:trPr>
        <w:tc>
          <w:tcPr>
            <w:tcW w:w="2711" w:type="pct"/>
          </w:tcPr>
          <w:p w14:paraId="18662CBF" w14:textId="77777777" w:rsidR="00C046BA" w:rsidRPr="00874E18" w:rsidRDefault="00C046BA" w:rsidP="002018EB">
            <w:r w:rsidRPr="00874E18">
              <w:t xml:space="preserve">Mr. </w:t>
            </w:r>
            <w:r w:rsidR="00D1594A" w:rsidRPr="00874E18">
              <w:t>AKRAM, Wasim</w:t>
            </w:r>
          </w:p>
        </w:tc>
        <w:tc>
          <w:tcPr>
            <w:tcW w:w="2289" w:type="pct"/>
          </w:tcPr>
          <w:p w14:paraId="22CF4E44" w14:textId="77777777" w:rsidR="00C046BA" w:rsidRPr="00874E18" w:rsidRDefault="00EE4B7C" w:rsidP="002018EB">
            <w:r w:rsidRPr="00874E18">
              <w:t>SINGH, Shashank</w:t>
            </w:r>
          </w:p>
        </w:tc>
      </w:tr>
      <w:tr w:rsidR="00E87ED4" w:rsidRPr="00874E18" w14:paraId="4167E12C" w14:textId="77777777" w:rsidTr="00391E6D">
        <w:trPr>
          <w:jc w:val="center"/>
        </w:trPr>
        <w:tc>
          <w:tcPr>
            <w:tcW w:w="2711" w:type="pct"/>
          </w:tcPr>
          <w:p w14:paraId="6D825244" w14:textId="77777777" w:rsidR="00E87ED4" w:rsidRPr="00874E18" w:rsidRDefault="00E87ED4" w:rsidP="002018EB">
            <w:r w:rsidRPr="00874E18">
              <w:t>Mr. KUMAR, Akash</w:t>
            </w:r>
          </w:p>
        </w:tc>
        <w:tc>
          <w:tcPr>
            <w:tcW w:w="2289" w:type="pct"/>
          </w:tcPr>
          <w:p w14:paraId="3B9AEC4C" w14:textId="77777777" w:rsidR="00E87ED4" w:rsidRPr="00874E18" w:rsidRDefault="00E87ED4" w:rsidP="002018EB">
            <w:r w:rsidRPr="00874E18">
              <w:t>Mr. KHAN, Muhammad Amjad</w:t>
            </w:r>
          </w:p>
        </w:tc>
      </w:tr>
      <w:tr w:rsidR="009B2C9A" w:rsidRPr="00874E18" w14:paraId="294A7127" w14:textId="77777777" w:rsidTr="00391E6D">
        <w:trPr>
          <w:jc w:val="center"/>
        </w:trPr>
        <w:tc>
          <w:tcPr>
            <w:tcW w:w="2711" w:type="pct"/>
          </w:tcPr>
          <w:p w14:paraId="49362C5A" w14:textId="77777777" w:rsidR="009B2C9A" w:rsidRPr="00874E18" w:rsidRDefault="009B2C9A" w:rsidP="002018EB">
            <w:r w:rsidRPr="00874E18">
              <w:t>Mr. AHMAD, Waqar</w:t>
            </w:r>
          </w:p>
        </w:tc>
        <w:tc>
          <w:tcPr>
            <w:tcW w:w="2289" w:type="pct"/>
          </w:tcPr>
          <w:p w14:paraId="3E504A98" w14:textId="77777777" w:rsidR="009B2C9A" w:rsidRPr="00874E18" w:rsidRDefault="0081763E" w:rsidP="002018EB">
            <w:r w:rsidRPr="00874E18">
              <w:t>TAHIR, Muhammad</w:t>
            </w:r>
          </w:p>
        </w:tc>
      </w:tr>
      <w:tr w:rsidR="0081763E" w:rsidRPr="00874E18" w14:paraId="0023A270" w14:textId="77777777" w:rsidTr="00391E6D">
        <w:trPr>
          <w:jc w:val="center"/>
        </w:trPr>
        <w:tc>
          <w:tcPr>
            <w:tcW w:w="2711" w:type="pct"/>
          </w:tcPr>
          <w:p w14:paraId="27E3A708" w14:textId="77777777" w:rsidR="0081763E" w:rsidRPr="00874E18" w:rsidRDefault="0038760D" w:rsidP="002018EB">
            <w:r w:rsidRPr="00874E18">
              <w:t>Mr. BADSHAH, Muhammad Tariq</w:t>
            </w:r>
          </w:p>
        </w:tc>
        <w:tc>
          <w:tcPr>
            <w:tcW w:w="2289" w:type="pct"/>
          </w:tcPr>
          <w:p w14:paraId="638BAAC8" w14:textId="77777777" w:rsidR="0081763E" w:rsidRPr="00874E18" w:rsidRDefault="00DD6224" w:rsidP="002018EB">
            <w:r w:rsidRPr="00874E18">
              <w:t xml:space="preserve">JATOI, </w:t>
            </w:r>
            <w:proofErr w:type="spellStart"/>
            <w:r w:rsidRPr="00874E18">
              <w:t>Shifatullah</w:t>
            </w:r>
            <w:proofErr w:type="spellEnd"/>
          </w:p>
        </w:tc>
      </w:tr>
      <w:tr w:rsidR="00C12C02" w:rsidRPr="00874E18" w14:paraId="6101AE41" w14:textId="77777777" w:rsidTr="00391E6D">
        <w:trPr>
          <w:jc w:val="center"/>
        </w:trPr>
        <w:tc>
          <w:tcPr>
            <w:tcW w:w="2711" w:type="pct"/>
          </w:tcPr>
          <w:p w14:paraId="721B45C0" w14:textId="77777777" w:rsidR="00C12C02" w:rsidRPr="00874E18" w:rsidRDefault="00C12C02" w:rsidP="002018EB">
            <w:r w:rsidRPr="00874E18">
              <w:t xml:space="preserve">Mr. ALI, </w:t>
            </w:r>
            <w:proofErr w:type="spellStart"/>
            <w:r w:rsidRPr="00874E18">
              <w:t>Izaz</w:t>
            </w:r>
            <w:proofErr w:type="spellEnd"/>
          </w:p>
        </w:tc>
        <w:tc>
          <w:tcPr>
            <w:tcW w:w="2289" w:type="pct"/>
          </w:tcPr>
          <w:p w14:paraId="1B4FD742" w14:textId="77777777" w:rsidR="00C12C02" w:rsidRPr="00874E18" w:rsidRDefault="0018586E" w:rsidP="002018EB">
            <w:r w:rsidRPr="00874E18">
              <w:t xml:space="preserve">Mr. AZIZ, Muhammad </w:t>
            </w:r>
            <w:proofErr w:type="spellStart"/>
            <w:r w:rsidRPr="00874E18">
              <w:t>Aatif</w:t>
            </w:r>
            <w:proofErr w:type="spellEnd"/>
          </w:p>
        </w:tc>
      </w:tr>
      <w:tr w:rsidR="002532A7" w:rsidRPr="00874E18" w14:paraId="5B8ACC82" w14:textId="77777777" w:rsidTr="00391E6D">
        <w:trPr>
          <w:jc w:val="center"/>
        </w:trPr>
        <w:tc>
          <w:tcPr>
            <w:tcW w:w="2711" w:type="pct"/>
          </w:tcPr>
          <w:p w14:paraId="1886E50F" w14:textId="77777777" w:rsidR="002532A7" w:rsidRPr="00874E18" w:rsidRDefault="002532A7" w:rsidP="002018EB">
            <w:r w:rsidRPr="00874E18">
              <w:t>Mr. MEHMOOD, Nisar</w:t>
            </w:r>
          </w:p>
        </w:tc>
        <w:tc>
          <w:tcPr>
            <w:tcW w:w="2289" w:type="pct"/>
          </w:tcPr>
          <w:p w14:paraId="0A0E2414" w14:textId="77777777" w:rsidR="002532A7" w:rsidRPr="00874E18" w:rsidRDefault="001812A8" w:rsidP="002018EB">
            <w:r w:rsidRPr="00874E18">
              <w:t xml:space="preserve">HUSSAIN, </w:t>
            </w:r>
            <w:proofErr w:type="spellStart"/>
            <w:r w:rsidRPr="00874E18">
              <w:t>Sadam</w:t>
            </w:r>
            <w:proofErr w:type="spellEnd"/>
          </w:p>
        </w:tc>
      </w:tr>
      <w:tr w:rsidR="00BB3423" w:rsidRPr="00874E18" w14:paraId="3FB5AD13" w14:textId="77777777" w:rsidTr="00391E6D">
        <w:trPr>
          <w:jc w:val="center"/>
        </w:trPr>
        <w:tc>
          <w:tcPr>
            <w:tcW w:w="2711" w:type="pct"/>
          </w:tcPr>
          <w:p w14:paraId="76D48EBC" w14:textId="77777777" w:rsidR="00BB3423" w:rsidRPr="00874E18" w:rsidRDefault="00BB3423" w:rsidP="002018EB">
            <w:r w:rsidRPr="00874E18">
              <w:t>Mr. MUNIR, Afzal</w:t>
            </w:r>
          </w:p>
        </w:tc>
        <w:tc>
          <w:tcPr>
            <w:tcW w:w="2289" w:type="pct"/>
          </w:tcPr>
          <w:p w14:paraId="5374B7A2" w14:textId="77777777" w:rsidR="00BB3423" w:rsidRPr="00874E18" w:rsidRDefault="00781583" w:rsidP="002018EB">
            <w:r w:rsidRPr="00874E18">
              <w:t>Mr. ARBAB, Munawar</w:t>
            </w:r>
          </w:p>
        </w:tc>
      </w:tr>
      <w:tr w:rsidR="00090372" w:rsidRPr="00874E18" w14:paraId="12673D1A" w14:textId="77777777" w:rsidTr="00391E6D">
        <w:trPr>
          <w:jc w:val="center"/>
        </w:trPr>
        <w:tc>
          <w:tcPr>
            <w:tcW w:w="2711" w:type="pct"/>
          </w:tcPr>
          <w:p w14:paraId="37BD88F8" w14:textId="77777777" w:rsidR="00090372" w:rsidRPr="00874E18" w:rsidRDefault="00090372" w:rsidP="002018EB">
            <w:r w:rsidRPr="00874E18">
              <w:t>Mr. AHMED, Naeem</w:t>
            </w:r>
          </w:p>
        </w:tc>
        <w:tc>
          <w:tcPr>
            <w:tcW w:w="2289" w:type="pct"/>
          </w:tcPr>
          <w:p w14:paraId="7D3C6E7A" w14:textId="77777777" w:rsidR="00090372" w:rsidRPr="00874E18" w:rsidRDefault="00F82A92" w:rsidP="002018EB">
            <w:r w:rsidRPr="00874E18">
              <w:t>TARIQ, Talal</w:t>
            </w:r>
          </w:p>
        </w:tc>
      </w:tr>
      <w:tr w:rsidR="00DD2184" w:rsidRPr="00874E18" w14:paraId="6CD2305D" w14:textId="77777777" w:rsidTr="00391E6D">
        <w:trPr>
          <w:jc w:val="center"/>
        </w:trPr>
        <w:tc>
          <w:tcPr>
            <w:tcW w:w="2711" w:type="pct"/>
          </w:tcPr>
          <w:p w14:paraId="1D9FCED0" w14:textId="77777777" w:rsidR="00DD2184" w:rsidRPr="00874E18" w:rsidRDefault="00DD2184" w:rsidP="002018EB">
            <w:r w:rsidRPr="00874E18">
              <w:t>HABIB, Mudassir</w:t>
            </w:r>
          </w:p>
        </w:tc>
        <w:tc>
          <w:tcPr>
            <w:tcW w:w="2289" w:type="pct"/>
          </w:tcPr>
          <w:p w14:paraId="16CDB62A" w14:textId="77777777" w:rsidR="00DD2184" w:rsidRPr="00874E18" w:rsidRDefault="00CC20D7" w:rsidP="002018EB">
            <w:r w:rsidRPr="00874E18">
              <w:t xml:space="preserve">NAWAZ, </w:t>
            </w:r>
            <w:proofErr w:type="spellStart"/>
            <w:r w:rsidRPr="00874E18">
              <w:t>Saira</w:t>
            </w:r>
            <w:proofErr w:type="spellEnd"/>
          </w:p>
        </w:tc>
      </w:tr>
      <w:tr w:rsidR="00865210" w:rsidRPr="00874E18" w14:paraId="7BC8C065" w14:textId="77777777" w:rsidTr="00391E6D">
        <w:trPr>
          <w:jc w:val="center"/>
        </w:trPr>
        <w:tc>
          <w:tcPr>
            <w:tcW w:w="2711" w:type="pct"/>
          </w:tcPr>
          <w:p w14:paraId="56964816" w14:textId="77777777" w:rsidR="00865210" w:rsidRPr="00874E18" w:rsidRDefault="00865210" w:rsidP="002018EB">
            <w:r w:rsidRPr="00874E18">
              <w:t>Mr. LATIF</w:t>
            </w:r>
            <w:r w:rsidR="00CD6B91" w:rsidRPr="00874E18">
              <w:t>,</w:t>
            </w:r>
            <w:r w:rsidRPr="00874E18">
              <w:t xml:space="preserve"> Hafiz Muhammad </w:t>
            </w:r>
            <w:proofErr w:type="spellStart"/>
            <w:r w:rsidRPr="00874E18">
              <w:t>Muzzammal</w:t>
            </w:r>
            <w:proofErr w:type="spellEnd"/>
          </w:p>
        </w:tc>
        <w:tc>
          <w:tcPr>
            <w:tcW w:w="2289" w:type="pct"/>
          </w:tcPr>
          <w:p w14:paraId="5E5847D6" w14:textId="77777777" w:rsidR="00865210" w:rsidRPr="00874E18" w:rsidRDefault="00CD6B91" w:rsidP="002018EB">
            <w:r w:rsidRPr="00874E18">
              <w:t xml:space="preserve">RIAZ, Muhammad </w:t>
            </w:r>
            <w:proofErr w:type="spellStart"/>
            <w:r w:rsidRPr="00874E18">
              <w:t>Haris</w:t>
            </w:r>
            <w:proofErr w:type="spellEnd"/>
          </w:p>
        </w:tc>
      </w:tr>
      <w:tr w:rsidR="00751832" w:rsidRPr="00874E18" w14:paraId="389C1EF2" w14:textId="77777777" w:rsidTr="00391E6D">
        <w:trPr>
          <w:jc w:val="center"/>
        </w:trPr>
        <w:tc>
          <w:tcPr>
            <w:tcW w:w="2711" w:type="pct"/>
          </w:tcPr>
          <w:p w14:paraId="5F89D2DC" w14:textId="77777777" w:rsidR="00751832" w:rsidRPr="00874E18" w:rsidRDefault="00751832" w:rsidP="002018EB">
            <w:r w:rsidRPr="00874E18">
              <w:t>Mr. RAHMAN, Abdul</w:t>
            </w:r>
          </w:p>
        </w:tc>
        <w:tc>
          <w:tcPr>
            <w:tcW w:w="2289" w:type="pct"/>
          </w:tcPr>
          <w:p w14:paraId="456B189D" w14:textId="77777777" w:rsidR="00751832" w:rsidRPr="00874E18" w:rsidRDefault="008D45A1" w:rsidP="002018EB">
            <w:r w:rsidRPr="00874E18">
              <w:t>YASIR, Muhammad</w:t>
            </w:r>
          </w:p>
        </w:tc>
      </w:tr>
      <w:tr w:rsidR="00152C5E" w:rsidRPr="00874E18" w14:paraId="706E1866" w14:textId="77777777" w:rsidTr="00391E6D">
        <w:trPr>
          <w:jc w:val="center"/>
        </w:trPr>
        <w:tc>
          <w:tcPr>
            <w:tcW w:w="2711" w:type="pct"/>
          </w:tcPr>
          <w:p w14:paraId="585BF092" w14:textId="77777777" w:rsidR="00152C5E" w:rsidRPr="00874E18" w:rsidRDefault="00152C5E" w:rsidP="002018EB">
            <w:r w:rsidRPr="00874E18">
              <w:t>RAUF, Muhammad</w:t>
            </w:r>
          </w:p>
        </w:tc>
        <w:tc>
          <w:tcPr>
            <w:tcW w:w="2289" w:type="pct"/>
          </w:tcPr>
          <w:p w14:paraId="5A28F5E4" w14:textId="77777777" w:rsidR="00152C5E" w:rsidRPr="00874E18" w:rsidRDefault="005C0BE9" w:rsidP="002018EB">
            <w:r w:rsidRPr="00874E18">
              <w:t xml:space="preserve">Ms. MUSHTAQ, </w:t>
            </w:r>
            <w:proofErr w:type="spellStart"/>
            <w:r w:rsidRPr="00874E18">
              <w:t>Anam</w:t>
            </w:r>
            <w:proofErr w:type="spellEnd"/>
          </w:p>
        </w:tc>
      </w:tr>
      <w:tr w:rsidR="007F79FA" w:rsidRPr="00874E18" w14:paraId="653842A1" w14:textId="77777777" w:rsidTr="00391E6D">
        <w:trPr>
          <w:jc w:val="center"/>
        </w:trPr>
        <w:tc>
          <w:tcPr>
            <w:tcW w:w="2711" w:type="pct"/>
          </w:tcPr>
          <w:p w14:paraId="4AAAE276" w14:textId="77777777" w:rsidR="007F79FA" w:rsidRPr="00874E18" w:rsidRDefault="007F79FA" w:rsidP="002018EB">
            <w:r w:rsidRPr="00874E18">
              <w:t xml:space="preserve">Ms. SHAFQAT, </w:t>
            </w:r>
            <w:proofErr w:type="spellStart"/>
            <w:r w:rsidRPr="00874E18">
              <w:t>Maleeha</w:t>
            </w:r>
            <w:proofErr w:type="spellEnd"/>
          </w:p>
        </w:tc>
        <w:tc>
          <w:tcPr>
            <w:tcW w:w="2289" w:type="pct"/>
          </w:tcPr>
          <w:p w14:paraId="18BEA7CE" w14:textId="77777777" w:rsidR="007F79FA" w:rsidRPr="00874E18" w:rsidRDefault="0074529D" w:rsidP="002018EB">
            <w:r w:rsidRPr="00874E18">
              <w:t xml:space="preserve">Mr. </w:t>
            </w:r>
            <w:proofErr w:type="spellStart"/>
            <w:r w:rsidRPr="00874E18">
              <w:t>Miandad</w:t>
            </w:r>
            <w:proofErr w:type="spellEnd"/>
          </w:p>
        </w:tc>
      </w:tr>
      <w:tr w:rsidR="009B3C7A" w:rsidRPr="00874E18" w14:paraId="73472C8E" w14:textId="77777777" w:rsidTr="00391E6D">
        <w:trPr>
          <w:jc w:val="center"/>
        </w:trPr>
        <w:tc>
          <w:tcPr>
            <w:tcW w:w="2711" w:type="pct"/>
          </w:tcPr>
          <w:p w14:paraId="3A610E8E" w14:textId="77777777" w:rsidR="009B3C7A" w:rsidRPr="00874E18" w:rsidRDefault="009B3C7A" w:rsidP="002018EB">
            <w:r w:rsidRPr="00874E18">
              <w:t>Mr. ZERBAKHT, Kamal</w:t>
            </w:r>
          </w:p>
        </w:tc>
        <w:tc>
          <w:tcPr>
            <w:tcW w:w="2289" w:type="pct"/>
          </w:tcPr>
          <w:p w14:paraId="38781EED" w14:textId="77777777" w:rsidR="009B3C7A" w:rsidRPr="00874E18" w:rsidRDefault="00681485" w:rsidP="002018EB">
            <w:r w:rsidRPr="00874E18">
              <w:t>Ms. ASLAM, Sidra</w:t>
            </w:r>
          </w:p>
        </w:tc>
      </w:tr>
      <w:tr w:rsidR="002B3BC5" w:rsidRPr="00874E18" w14:paraId="7D790FC3" w14:textId="77777777" w:rsidTr="00391E6D">
        <w:trPr>
          <w:jc w:val="center"/>
        </w:trPr>
        <w:tc>
          <w:tcPr>
            <w:tcW w:w="2711" w:type="pct"/>
          </w:tcPr>
          <w:p w14:paraId="0C854836" w14:textId="77777777" w:rsidR="002B3BC5" w:rsidRPr="00874E18" w:rsidRDefault="002B3BC5" w:rsidP="002018EB">
            <w:r w:rsidRPr="00874E18">
              <w:t>Mr. IQBAL, Waqas</w:t>
            </w:r>
          </w:p>
        </w:tc>
        <w:tc>
          <w:tcPr>
            <w:tcW w:w="2289" w:type="pct"/>
          </w:tcPr>
          <w:p w14:paraId="70300692" w14:textId="77777777" w:rsidR="002B3BC5" w:rsidRPr="00874E18" w:rsidRDefault="00F07E5A" w:rsidP="002018EB">
            <w:r w:rsidRPr="00874E18">
              <w:t>Mr. TALLAT, Umair</w:t>
            </w:r>
          </w:p>
        </w:tc>
      </w:tr>
      <w:tr w:rsidR="00D7739A" w:rsidRPr="00874E18" w14:paraId="4932DCE2" w14:textId="77777777" w:rsidTr="00391E6D">
        <w:trPr>
          <w:jc w:val="center"/>
        </w:trPr>
        <w:tc>
          <w:tcPr>
            <w:tcW w:w="2711" w:type="pct"/>
          </w:tcPr>
          <w:p w14:paraId="285EAE71" w14:textId="77777777" w:rsidR="00D7739A" w:rsidRPr="00874E18" w:rsidRDefault="00D7739A" w:rsidP="002018EB">
            <w:r w:rsidRPr="00874E18">
              <w:t>Mr. AHMAD, Mudassir</w:t>
            </w:r>
          </w:p>
        </w:tc>
        <w:tc>
          <w:tcPr>
            <w:tcW w:w="2289" w:type="pct"/>
          </w:tcPr>
          <w:p w14:paraId="5356EF9B" w14:textId="721187B6" w:rsidR="00D7739A" w:rsidRPr="00874E18" w:rsidRDefault="00934D6B" w:rsidP="002018EB">
            <w:r>
              <w:t xml:space="preserve">Mr. </w:t>
            </w:r>
            <w:r w:rsidR="00D04DB3" w:rsidRPr="00874E18">
              <w:t xml:space="preserve">LATIF, </w:t>
            </w:r>
            <w:proofErr w:type="spellStart"/>
            <w:r w:rsidR="00D04DB3" w:rsidRPr="00874E18">
              <w:t>Aadrsh</w:t>
            </w:r>
            <w:proofErr w:type="spellEnd"/>
          </w:p>
        </w:tc>
      </w:tr>
      <w:tr w:rsidR="00EE7365" w:rsidRPr="00874E18" w14:paraId="113C8391" w14:textId="77777777" w:rsidTr="00391E6D">
        <w:trPr>
          <w:jc w:val="center"/>
        </w:trPr>
        <w:tc>
          <w:tcPr>
            <w:tcW w:w="2711" w:type="pct"/>
          </w:tcPr>
          <w:p w14:paraId="3F50A032" w14:textId="77777777" w:rsidR="00EE7365" w:rsidRPr="00874E18" w:rsidRDefault="00EE7365" w:rsidP="002018EB">
            <w:r w:rsidRPr="00874E18">
              <w:t>Mr. AHMAD, Bilal</w:t>
            </w:r>
          </w:p>
        </w:tc>
        <w:tc>
          <w:tcPr>
            <w:tcW w:w="2289" w:type="pct"/>
          </w:tcPr>
          <w:p w14:paraId="131E6CB1" w14:textId="77777777" w:rsidR="00EE7365" w:rsidRPr="00874E18" w:rsidRDefault="007D06BD" w:rsidP="002018EB">
            <w:r w:rsidRPr="00874E18">
              <w:rPr>
                <w:lang w:val="en-GB"/>
              </w:rPr>
              <w:t>RAFIQ, Adeel</w:t>
            </w:r>
          </w:p>
        </w:tc>
      </w:tr>
      <w:tr w:rsidR="001E3F43" w:rsidRPr="00874E18" w14:paraId="2E3DA5CC" w14:textId="77777777" w:rsidTr="00391E6D">
        <w:trPr>
          <w:jc w:val="center"/>
        </w:trPr>
        <w:tc>
          <w:tcPr>
            <w:tcW w:w="2711" w:type="pct"/>
          </w:tcPr>
          <w:p w14:paraId="59900D2B" w14:textId="77777777" w:rsidR="001E3F43" w:rsidRPr="00874E18" w:rsidRDefault="001E3F43" w:rsidP="002018EB">
            <w:r w:rsidRPr="00874E18">
              <w:t>Mr. NAWAZ, Muhammad Saqib</w:t>
            </w:r>
          </w:p>
        </w:tc>
        <w:tc>
          <w:tcPr>
            <w:tcW w:w="2289" w:type="pct"/>
          </w:tcPr>
          <w:p w14:paraId="06560D01" w14:textId="77777777" w:rsidR="001E3F43" w:rsidRPr="00874E18" w:rsidRDefault="00466069" w:rsidP="002018EB">
            <w:pPr>
              <w:rPr>
                <w:lang w:val="en-GB"/>
              </w:rPr>
            </w:pPr>
            <w:r w:rsidRPr="00874E18">
              <w:t xml:space="preserve">HAYYAT, </w:t>
            </w:r>
            <w:proofErr w:type="spellStart"/>
            <w:r w:rsidRPr="00874E18">
              <w:t>Khizar</w:t>
            </w:r>
            <w:proofErr w:type="spellEnd"/>
          </w:p>
        </w:tc>
      </w:tr>
      <w:tr w:rsidR="00BE7D52" w:rsidRPr="00874E18" w14:paraId="35B9551A" w14:textId="77777777" w:rsidTr="00391E6D">
        <w:trPr>
          <w:jc w:val="center"/>
        </w:trPr>
        <w:tc>
          <w:tcPr>
            <w:tcW w:w="2711" w:type="pct"/>
          </w:tcPr>
          <w:p w14:paraId="0E0E5310" w14:textId="77777777" w:rsidR="00BE7D52" w:rsidRPr="00874E18" w:rsidRDefault="00BE7D52" w:rsidP="002018EB">
            <w:proofErr w:type="spellStart"/>
            <w:r w:rsidRPr="00874E18">
              <w:t>Arib</w:t>
            </w:r>
            <w:proofErr w:type="spellEnd"/>
            <w:r w:rsidRPr="00874E18">
              <w:t xml:space="preserve"> Ali</w:t>
            </w:r>
          </w:p>
        </w:tc>
        <w:tc>
          <w:tcPr>
            <w:tcW w:w="2289" w:type="pct"/>
          </w:tcPr>
          <w:p w14:paraId="56953905" w14:textId="77777777" w:rsidR="00BE7D52" w:rsidRPr="00874E18" w:rsidRDefault="005915A1" w:rsidP="002018EB">
            <w:r w:rsidRPr="00874E18">
              <w:t xml:space="preserve">Christian Kwesi </w:t>
            </w:r>
            <w:proofErr w:type="spellStart"/>
            <w:r w:rsidRPr="00874E18">
              <w:t>Ofotsu</w:t>
            </w:r>
            <w:proofErr w:type="spellEnd"/>
            <w:r w:rsidRPr="00874E18">
              <w:t xml:space="preserve"> </w:t>
            </w:r>
            <w:proofErr w:type="spellStart"/>
            <w:r w:rsidRPr="00874E18">
              <w:t>Dzuvor</w:t>
            </w:r>
            <w:proofErr w:type="spellEnd"/>
          </w:p>
        </w:tc>
      </w:tr>
      <w:tr w:rsidR="00FA6A89" w:rsidRPr="00874E18" w14:paraId="7859F651" w14:textId="77777777" w:rsidTr="00391E6D">
        <w:trPr>
          <w:jc w:val="center"/>
        </w:trPr>
        <w:tc>
          <w:tcPr>
            <w:tcW w:w="2711" w:type="pct"/>
          </w:tcPr>
          <w:p w14:paraId="22028995" w14:textId="77777777" w:rsidR="00FA6A89" w:rsidRPr="00874E18" w:rsidRDefault="00FA6A89" w:rsidP="002018EB">
            <w:proofErr w:type="spellStart"/>
            <w:r w:rsidRPr="00874E18">
              <w:t>Rida</w:t>
            </w:r>
            <w:proofErr w:type="spellEnd"/>
            <w:r w:rsidRPr="00874E18">
              <w:t xml:space="preserve"> Zahra</w:t>
            </w:r>
          </w:p>
        </w:tc>
        <w:tc>
          <w:tcPr>
            <w:tcW w:w="2289" w:type="pct"/>
          </w:tcPr>
          <w:p w14:paraId="5664E960" w14:textId="77777777" w:rsidR="00FA6A89" w:rsidRPr="00874E18" w:rsidRDefault="00BD55F3" w:rsidP="002018EB">
            <w:r w:rsidRPr="00874E18">
              <w:t>Mr. Tan Chee Yeong</w:t>
            </w:r>
          </w:p>
        </w:tc>
      </w:tr>
      <w:tr w:rsidR="001E0EA1" w:rsidRPr="00874E18" w14:paraId="1117A3CF" w14:textId="77777777" w:rsidTr="00391E6D">
        <w:trPr>
          <w:jc w:val="center"/>
        </w:trPr>
        <w:tc>
          <w:tcPr>
            <w:tcW w:w="2711" w:type="pct"/>
          </w:tcPr>
          <w:p w14:paraId="2E4B7797" w14:textId="77777777" w:rsidR="001E0EA1" w:rsidRPr="00874E18" w:rsidRDefault="001E0EA1" w:rsidP="002018EB">
            <w:proofErr w:type="spellStart"/>
            <w:r w:rsidRPr="00874E18">
              <w:t>Munesh</w:t>
            </w:r>
            <w:proofErr w:type="spellEnd"/>
            <w:r w:rsidRPr="00874E18">
              <w:t xml:space="preserve"> Kumar</w:t>
            </w:r>
          </w:p>
        </w:tc>
        <w:tc>
          <w:tcPr>
            <w:tcW w:w="2289" w:type="pct"/>
          </w:tcPr>
          <w:p w14:paraId="2037A091" w14:textId="77777777" w:rsidR="001E0EA1" w:rsidRPr="00874E18" w:rsidRDefault="00CC10B3" w:rsidP="002018EB">
            <w:r w:rsidRPr="00874E18">
              <w:t>Mr. Ghulam Nabi</w:t>
            </w:r>
          </w:p>
        </w:tc>
      </w:tr>
      <w:tr w:rsidR="006A042A" w:rsidRPr="00874E18" w14:paraId="49FD04F6" w14:textId="77777777" w:rsidTr="00391E6D">
        <w:trPr>
          <w:jc w:val="center"/>
        </w:trPr>
        <w:tc>
          <w:tcPr>
            <w:tcW w:w="2711" w:type="pct"/>
          </w:tcPr>
          <w:p w14:paraId="52F3FA77" w14:textId="77777777" w:rsidR="006A042A" w:rsidRPr="00874E18" w:rsidRDefault="006A042A" w:rsidP="002018EB">
            <w:r w:rsidRPr="00874E18">
              <w:t>Mr. Hassan Raza</w:t>
            </w:r>
          </w:p>
        </w:tc>
        <w:tc>
          <w:tcPr>
            <w:tcW w:w="2289" w:type="pct"/>
          </w:tcPr>
          <w:p w14:paraId="74DC7EE5" w14:textId="77777777" w:rsidR="006A042A" w:rsidRPr="00874E18" w:rsidRDefault="003D7A52" w:rsidP="002018EB">
            <w:r w:rsidRPr="00874E18">
              <w:t>Mr. SHAH, Amir Ali</w:t>
            </w:r>
          </w:p>
        </w:tc>
      </w:tr>
      <w:tr w:rsidR="00CB7802" w:rsidRPr="00874E18" w14:paraId="4995F095" w14:textId="77777777" w:rsidTr="00391E6D">
        <w:trPr>
          <w:jc w:val="center"/>
        </w:trPr>
        <w:tc>
          <w:tcPr>
            <w:tcW w:w="2711" w:type="pct"/>
          </w:tcPr>
          <w:p w14:paraId="0AB42F42" w14:textId="77777777" w:rsidR="00CB7802" w:rsidRPr="00874E18" w:rsidRDefault="00CB7802" w:rsidP="002018EB">
            <w:r w:rsidRPr="00874E18">
              <w:t>Mr. OTHO, Ali Raza</w:t>
            </w:r>
          </w:p>
        </w:tc>
        <w:tc>
          <w:tcPr>
            <w:tcW w:w="2289" w:type="pct"/>
          </w:tcPr>
          <w:p w14:paraId="3D859AF1" w14:textId="77777777" w:rsidR="00CB7802" w:rsidRPr="00874E18" w:rsidRDefault="00F951F5" w:rsidP="002018EB">
            <w:r w:rsidRPr="00874E18">
              <w:t xml:space="preserve">Mr. MUGHAL, Sagar </w:t>
            </w:r>
            <w:proofErr w:type="spellStart"/>
            <w:r w:rsidRPr="00874E18">
              <w:t>Baig</w:t>
            </w:r>
            <w:proofErr w:type="spellEnd"/>
          </w:p>
        </w:tc>
      </w:tr>
      <w:tr w:rsidR="0038705D" w:rsidRPr="00874E18" w14:paraId="2E7AFE05" w14:textId="77777777" w:rsidTr="00391E6D">
        <w:trPr>
          <w:jc w:val="center"/>
        </w:trPr>
        <w:tc>
          <w:tcPr>
            <w:tcW w:w="2711" w:type="pct"/>
          </w:tcPr>
          <w:p w14:paraId="183B6696" w14:textId="77777777" w:rsidR="0038705D" w:rsidRPr="00874E18" w:rsidRDefault="0038705D" w:rsidP="002018EB">
            <w:r w:rsidRPr="00874E18">
              <w:t>Mr. LONE, Irfan Hussain</w:t>
            </w:r>
          </w:p>
        </w:tc>
        <w:tc>
          <w:tcPr>
            <w:tcW w:w="2289" w:type="pct"/>
          </w:tcPr>
          <w:p w14:paraId="39DB55E5" w14:textId="77777777" w:rsidR="0038705D" w:rsidRPr="00874E18" w:rsidRDefault="00C74D77" w:rsidP="002018EB">
            <w:r w:rsidRPr="00874E18">
              <w:t xml:space="preserve">Ms. HUSSAIN </w:t>
            </w:r>
            <w:proofErr w:type="spellStart"/>
            <w:r w:rsidRPr="00874E18">
              <w:t>Rubaisha</w:t>
            </w:r>
            <w:proofErr w:type="spellEnd"/>
          </w:p>
        </w:tc>
      </w:tr>
      <w:tr w:rsidR="00EB55D4" w:rsidRPr="00874E18" w14:paraId="41D421D7" w14:textId="77777777" w:rsidTr="00391E6D">
        <w:trPr>
          <w:jc w:val="center"/>
        </w:trPr>
        <w:tc>
          <w:tcPr>
            <w:tcW w:w="2711" w:type="pct"/>
          </w:tcPr>
          <w:p w14:paraId="3F6FD8C3" w14:textId="77777777" w:rsidR="00EB55D4" w:rsidRPr="00874E18" w:rsidRDefault="00EB55D4" w:rsidP="002018EB">
            <w:r w:rsidRPr="00874E18">
              <w:t>Mr. HYDER, Ghulam</w:t>
            </w:r>
          </w:p>
        </w:tc>
        <w:tc>
          <w:tcPr>
            <w:tcW w:w="2289" w:type="pct"/>
          </w:tcPr>
          <w:p w14:paraId="40DB8D9A" w14:textId="77777777" w:rsidR="00EB55D4" w:rsidRPr="00874E18" w:rsidRDefault="006145AF" w:rsidP="002018EB">
            <w:r w:rsidRPr="00874E18">
              <w:t>Mr. ADNAN, Muhammad</w:t>
            </w:r>
          </w:p>
        </w:tc>
      </w:tr>
      <w:tr w:rsidR="00874E18" w:rsidRPr="00874E18" w14:paraId="679D5825" w14:textId="77777777" w:rsidTr="00391E6D">
        <w:trPr>
          <w:jc w:val="center"/>
        </w:trPr>
        <w:tc>
          <w:tcPr>
            <w:tcW w:w="2711" w:type="pct"/>
          </w:tcPr>
          <w:p w14:paraId="0223073B" w14:textId="77777777" w:rsidR="00874E18" w:rsidRPr="00874E18" w:rsidRDefault="00874E18" w:rsidP="002018EB">
            <w:r>
              <w:t xml:space="preserve">Mr. </w:t>
            </w:r>
            <w:r w:rsidRPr="00874E18">
              <w:t>AHMAD</w:t>
            </w:r>
            <w:r>
              <w:t>,</w:t>
            </w:r>
            <w:r w:rsidRPr="00874E18">
              <w:t xml:space="preserve"> Noman</w:t>
            </w:r>
          </w:p>
        </w:tc>
        <w:tc>
          <w:tcPr>
            <w:tcW w:w="2289" w:type="pct"/>
          </w:tcPr>
          <w:p w14:paraId="14D918E9" w14:textId="77777777" w:rsidR="00874E18" w:rsidRPr="00874E18" w:rsidRDefault="00AA0E0B" w:rsidP="002018EB">
            <w:r>
              <w:t xml:space="preserve">Mr. </w:t>
            </w:r>
            <w:r w:rsidRPr="00AA0E0B">
              <w:t>LAGHARI</w:t>
            </w:r>
            <w:r>
              <w:t>,</w:t>
            </w:r>
            <w:r w:rsidRPr="00AA0E0B">
              <w:t xml:space="preserve"> Waleed Ali</w:t>
            </w:r>
          </w:p>
        </w:tc>
      </w:tr>
      <w:tr w:rsidR="00903399" w:rsidRPr="00874E18" w14:paraId="6E06C977" w14:textId="77777777" w:rsidTr="00391E6D">
        <w:trPr>
          <w:jc w:val="center"/>
        </w:trPr>
        <w:tc>
          <w:tcPr>
            <w:tcW w:w="2711" w:type="pct"/>
          </w:tcPr>
          <w:p w14:paraId="4DC2FDD6" w14:textId="0C0FBAF3" w:rsidR="00903399" w:rsidRDefault="00903399" w:rsidP="002018EB">
            <w:r>
              <w:rPr>
                <w:rFonts w:hint="eastAsia"/>
              </w:rPr>
              <w:t>M</w:t>
            </w:r>
            <w:r>
              <w:t xml:space="preserve">r. </w:t>
            </w:r>
            <w:r w:rsidRPr="00903399">
              <w:t>ONWUBIKO</w:t>
            </w:r>
            <w:r>
              <w:t>,</w:t>
            </w:r>
            <w:r w:rsidRPr="00903399">
              <w:t xml:space="preserve"> </w:t>
            </w:r>
            <w:r w:rsidR="00BE3E90" w:rsidRPr="00BE3E90">
              <w:rPr>
                <w:lang w:val="en-GB"/>
              </w:rPr>
              <w:t xml:space="preserve">Victor </w:t>
            </w:r>
            <w:proofErr w:type="spellStart"/>
            <w:r w:rsidR="00BE3E90" w:rsidRPr="00BE3E90">
              <w:rPr>
                <w:lang w:val="en-GB"/>
              </w:rPr>
              <w:t>Jachinma</w:t>
            </w:r>
            <w:proofErr w:type="spellEnd"/>
          </w:p>
        </w:tc>
        <w:tc>
          <w:tcPr>
            <w:tcW w:w="2289" w:type="pct"/>
          </w:tcPr>
          <w:p w14:paraId="4C90E750" w14:textId="0C6C973A" w:rsidR="00903399" w:rsidRDefault="00D36797" w:rsidP="002018EB">
            <w:r>
              <w:rPr>
                <w:rFonts w:hint="eastAsia"/>
              </w:rPr>
              <w:t>M</w:t>
            </w:r>
            <w:r>
              <w:t>r. YOUSUF, Muhammad</w:t>
            </w:r>
          </w:p>
        </w:tc>
      </w:tr>
      <w:tr w:rsidR="0069325E" w:rsidRPr="00874E18" w14:paraId="6F3B3AA6" w14:textId="77777777" w:rsidTr="00391E6D">
        <w:trPr>
          <w:jc w:val="center"/>
        </w:trPr>
        <w:tc>
          <w:tcPr>
            <w:tcW w:w="2711" w:type="pct"/>
          </w:tcPr>
          <w:p w14:paraId="0854A958" w14:textId="5E09AA33" w:rsidR="0069325E" w:rsidRDefault="00B447CE" w:rsidP="002018EB">
            <w:r>
              <w:t>Mr. SHAHERYAR, Muhammad</w:t>
            </w:r>
          </w:p>
        </w:tc>
        <w:tc>
          <w:tcPr>
            <w:tcW w:w="2289" w:type="pct"/>
          </w:tcPr>
          <w:p w14:paraId="32F15449" w14:textId="53BCA537" w:rsidR="0069325E" w:rsidRDefault="00B447CE" w:rsidP="002018EB">
            <w:r>
              <w:t xml:space="preserve">Mr. </w:t>
            </w:r>
            <w:r w:rsidRPr="00B447CE">
              <w:t>HUSSAIN, Iqrar</w:t>
            </w:r>
          </w:p>
        </w:tc>
      </w:tr>
      <w:tr w:rsidR="002D7D09" w:rsidRPr="00874E18" w14:paraId="53034C8B" w14:textId="77777777" w:rsidTr="00391E6D">
        <w:trPr>
          <w:jc w:val="center"/>
        </w:trPr>
        <w:tc>
          <w:tcPr>
            <w:tcW w:w="2711" w:type="pct"/>
          </w:tcPr>
          <w:p w14:paraId="568A656F" w14:textId="62021930" w:rsidR="002D7D09" w:rsidRDefault="002D7D09" w:rsidP="002D7D09">
            <w:pPr>
              <w:pStyle w:val="Default"/>
            </w:pPr>
            <w:r>
              <w:t xml:space="preserve">Mr. </w:t>
            </w:r>
            <w:r w:rsidRPr="002D7D09">
              <w:t>AHMAD</w:t>
            </w:r>
            <w:r>
              <w:t>,</w:t>
            </w:r>
            <w:r w:rsidRPr="002D7D09">
              <w:t xml:space="preserve"> Mehran</w:t>
            </w:r>
          </w:p>
        </w:tc>
        <w:tc>
          <w:tcPr>
            <w:tcW w:w="2289" w:type="pct"/>
          </w:tcPr>
          <w:p w14:paraId="16624525" w14:textId="4D93C0D5" w:rsidR="002D7D09" w:rsidRDefault="00391E6D" w:rsidP="00391E6D">
            <w:r>
              <w:t xml:space="preserve">Mr. </w:t>
            </w:r>
            <w:r w:rsidRPr="00391E6D">
              <w:t>KHATTAK</w:t>
            </w:r>
            <w:r>
              <w:t>,</w:t>
            </w:r>
            <w:r w:rsidRPr="00391E6D">
              <w:t xml:space="preserve"> Muhammad Afnan</w:t>
            </w:r>
          </w:p>
        </w:tc>
      </w:tr>
    </w:tbl>
    <w:p w14:paraId="1A4B6873" w14:textId="77777777" w:rsidR="00D45AED" w:rsidRPr="00874E18" w:rsidRDefault="00D45AED" w:rsidP="002018EB"/>
    <w:p w14:paraId="59F2B18F" w14:textId="77777777" w:rsidR="005F30D6" w:rsidRPr="00874E18" w:rsidRDefault="005F30D6" w:rsidP="002018EB">
      <w:r w:rsidRPr="00874E18">
        <w:t>UNDERGRADUATE APPLICANTS</w:t>
      </w: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5220"/>
        <w:gridCol w:w="4408"/>
      </w:tblGrid>
      <w:tr w:rsidR="005F30D6" w:rsidRPr="00874E18" w14:paraId="5300C875" w14:textId="77777777" w:rsidTr="00115799">
        <w:trPr>
          <w:jc w:val="center"/>
        </w:trPr>
        <w:tc>
          <w:tcPr>
            <w:tcW w:w="2711" w:type="pct"/>
          </w:tcPr>
          <w:p w14:paraId="4E92941D" w14:textId="77777777" w:rsidR="005F30D6" w:rsidRPr="00874E18" w:rsidRDefault="005F30D6" w:rsidP="002018EB">
            <w:r w:rsidRPr="00874E18">
              <w:t>Ujjwal Kumar Singh</w:t>
            </w:r>
          </w:p>
        </w:tc>
        <w:tc>
          <w:tcPr>
            <w:tcW w:w="2289" w:type="pct"/>
          </w:tcPr>
          <w:p w14:paraId="6848FC37" w14:textId="77777777" w:rsidR="005F30D6" w:rsidRPr="00874E18" w:rsidRDefault="002301B8" w:rsidP="002018EB">
            <w:r w:rsidRPr="00874E18">
              <w:t>Mr. Atish Kumar Agrawal</w:t>
            </w:r>
          </w:p>
        </w:tc>
      </w:tr>
      <w:tr w:rsidR="002A422A" w:rsidRPr="00874E18" w14:paraId="2007B1DB" w14:textId="77777777" w:rsidTr="00115799">
        <w:trPr>
          <w:jc w:val="center"/>
        </w:trPr>
        <w:tc>
          <w:tcPr>
            <w:tcW w:w="2711" w:type="pct"/>
          </w:tcPr>
          <w:p w14:paraId="601721B8" w14:textId="77777777" w:rsidR="002A422A" w:rsidRPr="00874E18" w:rsidRDefault="002A422A" w:rsidP="002018EB">
            <w:r w:rsidRPr="00874E18">
              <w:t>Ravi Kumar</w:t>
            </w:r>
          </w:p>
        </w:tc>
        <w:tc>
          <w:tcPr>
            <w:tcW w:w="2289" w:type="pct"/>
          </w:tcPr>
          <w:p w14:paraId="72757B4A" w14:textId="77777777" w:rsidR="002A422A" w:rsidRPr="00874E18" w:rsidRDefault="009A01F8" w:rsidP="002018EB">
            <w:r w:rsidRPr="00874E18">
              <w:t xml:space="preserve">Mr. </w:t>
            </w:r>
            <w:proofErr w:type="spellStart"/>
            <w:r w:rsidRPr="00874E18">
              <w:t>Ramashray</w:t>
            </w:r>
            <w:proofErr w:type="spellEnd"/>
            <w:r w:rsidRPr="00874E18">
              <w:t xml:space="preserve"> Srivastava</w:t>
            </w:r>
          </w:p>
        </w:tc>
      </w:tr>
      <w:tr w:rsidR="006B2E27" w:rsidRPr="00874E18" w14:paraId="49011D2C" w14:textId="77777777" w:rsidTr="00115799">
        <w:trPr>
          <w:jc w:val="center"/>
        </w:trPr>
        <w:tc>
          <w:tcPr>
            <w:tcW w:w="2711" w:type="pct"/>
          </w:tcPr>
          <w:p w14:paraId="623EEEA8" w14:textId="77777777" w:rsidR="006B2E27" w:rsidRPr="00874E18" w:rsidRDefault="006B2E27" w:rsidP="002018EB">
            <w:proofErr w:type="spellStart"/>
            <w:r w:rsidRPr="00874E18">
              <w:t>Abhas</w:t>
            </w:r>
            <w:proofErr w:type="spellEnd"/>
            <w:r w:rsidRPr="00874E18">
              <w:t xml:space="preserve"> Maheshwari</w:t>
            </w:r>
          </w:p>
        </w:tc>
        <w:tc>
          <w:tcPr>
            <w:tcW w:w="2289" w:type="pct"/>
          </w:tcPr>
          <w:p w14:paraId="2356838A" w14:textId="77777777" w:rsidR="006B2E27" w:rsidRPr="00874E18" w:rsidRDefault="00A40DD4" w:rsidP="002018EB">
            <w:r w:rsidRPr="00874E18">
              <w:t>Ms. Sonam Shukla</w:t>
            </w:r>
          </w:p>
        </w:tc>
      </w:tr>
      <w:tr w:rsidR="004F06F0" w:rsidRPr="00874E18" w14:paraId="0778D99A" w14:textId="77777777" w:rsidTr="00115799">
        <w:trPr>
          <w:jc w:val="center"/>
        </w:trPr>
        <w:tc>
          <w:tcPr>
            <w:tcW w:w="2711" w:type="pct"/>
          </w:tcPr>
          <w:p w14:paraId="4AC90B3B" w14:textId="77777777" w:rsidR="004F06F0" w:rsidRPr="00874E18" w:rsidRDefault="004F06F0" w:rsidP="002018EB">
            <w:r w:rsidRPr="00874E18">
              <w:t>Swati</w:t>
            </w:r>
          </w:p>
        </w:tc>
        <w:tc>
          <w:tcPr>
            <w:tcW w:w="2289" w:type="pct"/>
          </w:tcPr>
          <w:p w14:paraId="1DC0C601" w14:textId="77777777" w:rsidR="004F06F0" w:rsidRPr="00874E18" w:rsidRDefault="00E9767D" w:rsidP="002018EB">
            <w:r w:rsidRPr="00874E18">
              <w:t>Ashish Kumar Verma</w:t>
            </w:r>
          </w:p>
        </w:tc>
      </w:tr>
      <w:tr w:rsidR="0066358E" w:rsidRPr="00874E18" w14:paraId="2F845ADB" w14:textId="77777777" w:rsidTr="00115799">
        <w:trPr>
          <w:jc w:val="center"/>
        </w:trPr>
        <w:tc>
          <w:tcPr>
            <w:tcW w:w="2711" w:type="pct"/>
          </w:tcPr>
          <w:p w14:paraId="42409621" w14:textId="77777777" w:rsidR="0066358E" w:rsidRPr="00874E18" w:rsidRDefault="0066358E" w:rsidP="002018EB">
            <w:r w:rsidRPr="00874E18">
              <w:t>Abhijeet Mohapatra</w:t>
            </w:r>
          </w:p>
        </w:tc>
        <w:tc>
          <w:tcPr>
            <w:tcW w:w="2289" w:type="pct"/>
          </w:tcPr>
          <w:p w14:paraId="42CC37C5" w14:textId="77777777" w:rsidR="0066358E" w:rsidRPr="00874E18" w:rsidRDefault="00173577" w:rsidP="002018EB">
            <w:proofErr w:type="spellStart"/>
            <w:r w:rsidRPr="00874E18">
              <w:t>Khaitan</w:t>
            </w:r>
            <w:proofErr w:type="spellEnd"/>
            <w:r w:rsidRPr="00874E18">
              <w:t xml:space="preserve"> Harshit</w:t>
            </w:r>
          </w:p>
        </w:tc>
      </w:tr>
      <w:tr w:rsidR="00143C71" w:rsidRPr="00874E18" w14:paraId="21E620DA" w14:textId="77777777" w:rsidTr="00115799">
        <w:trPr>
          <w:jc w:val="center"/>
        </w:trPr>
        <w:tc>
          <w:tcPr>
            <w:tcW w:w="2711" w:type="pct"/>
          </w:tcPr>
          <w:p w14:paraId="039E58AE" w14:textId="77777777" w:rsidR="00143C71" w:rsidRPr="00874E18" w:rsidRDefault="00143C71" w:rsidP="002018EB">
            <w:r w:rsidRPr="00874E18">
              <w:t>Aman Agrawal</w:t>
            </w:r>
          </w:p>
        </w:tc>
        <w:tc>
          <w:tcPr>
            <w:tcW w:w="2289" w:type="pct"/>
          </w:tcPr>
          <w:p w14:paraId="6CBCCBDF" w14:textId="77777777" w:rsidR="00143C71" w:rsidRPr="00874E18" w:rsidRDefault="00E37481" w:rsidP="002018EB">
            <w:r w:rsidRPr="00874E18">
              <w:t>Mr. Devendra Kumar</w:t>
            </w:r>
          </w:p>
        </w:tc>
      </w:tr>
      <w:tr w:rsidR="002F3010" w:rsidRPr="00874E18" w14:paraId="7045B11B" w14:textId="77777777" w:rsidTr="00115799">
        <w:trPr>
          <w:jc w:val="center"/>
        </w:trPr>
        <w:tc>
          <w:tcPr>
            <w:tcW w:w="2711" w:type="pct"/>
          </w:tcPr>
          <w:p w14:paraId="148701F9" w14:textId="77777777" w:rsidR="002F3010" w:rsidRPr="00874E18" w:rsidRDefault="002F3010" w:rsidP="002018EB">
            <w:r w:rsidRPr="00874E18">
              <w:t>YVS Kishore</w:t>
            </w:r>
          </w:p>
        </w:tc>
        <w:tc>
          <w:tcPr>
            <w:tcW w:w="2289" w:type="pct"/>
          </w:tcPr>
          <w:p w14:paraId="1A635878" w14:textId="77777777" w:rsidR="002F3010" w:rsidRPr="00874E18" w:rsidRDefault="00AE70DE" w:rsidP="002018EB">
            <w:proofErr w:type="spellStart"/>
            <w:r w:rsidRPr="00874E18">
              <w:t>Parth</w:t>
            </w:r>
            <w:proofErr w:type="spellEnd"/>
            <w:r w:rsidRPr="00874E18">
              <w:t xml:space="preserve"> Vaswani</w:t>
            </w:r>
          </w:p>
        </w:tc>
      </w:tr>
      <w:tr w:rsidR="00001593" w:rsidRPr="00874E18" w14:paraId="37D78A20" w14:textId="77777777" w:rsidTr="00115799">
        <w:trPr>
          <w:jc w:val="center"/>
        </w:trPr>
        <w:tc>
          <w:tcPr>
            <w:tcW w:w="2711" w:type="pct"/>
          </w:tcPr>
          <w:p w14:paraId="3CA85DE2" w14:textId="77777777" w:rsidR="00001593" w:rsidRPr="00874E18" w:rsidRDefault="00001593" w:rsidP="002018EB">
            <w:r w:rsidRPr="00874E18">
              <w:t>Abhay Gupta</w:t>
            </w:r>
          </w:p>
        </w:tc>
        <w:tc>
          <w:tcPr>
            <w:tcW w:w="2289" w:type="pct"/>
          </w:tcPr>
          <w:p w14:paraId="2226715C" w14:textId="77777777" w:rsidR="00001593" w:rsidRPr="00874E18" w:rsidRDefault="00026C21" w:rsidP="002018EB">
            <w:r w:rsidRPr="00874E18">
              <w:t>Shubham Gupta</w:t>
            </w:r>
          </w:p>
        </w:tc>
      </w:tr>
      <w:tr w:rsidR="008207BC" w:rsidRPr="00874E18" w14:paraId="4B958DB3" w14:textId="77777777" w:rsidTr="00115799">
        <w:trPr>
          <w:jc w:val="center"/>
        </w:trPr>
        <w:tc>
          <w:tcPr>
            <w:tcW w:w="2711" w:type="pct"/>
          </w:tcPr>
          <w:p w14:paraId="62DAADD6" w14:textId="77777777" w:rsidR="008207BC" w:rsidRPr="00874E18" w:rsidRDefault="008207BC" w:rsidP="002018EB">
            <w:r w:rsidRPr="00874E18">
              <w:t xml:space="preserve">Vishal </w:t>
            </w:r>
            <w:proofErr w:type="spellStart"/>
            <w:r w:rsidRPr="00874E18">
              <w:t>Jadwani</w:t>
            </w:r>
            <w:proofErr w:type="spellEnd"/>
          </w:p>
        </w:tc>
        <w:tc>
          <w:tcPr>
            <w:tcW w:w="2289" w:type="pct"/>
          </w:tcPr>
          <w:p w14:paraId="7A4BDE21" w14:textId="77777777" w:rsidR="008207BC" w:rsidRPr="00874E18" w:rsidRDefault="005E5C27" w:rsidP="002018EB">
            <w:r w:rsidRPr="00874E18">
              <w:t>Srishti Gupta</w:t>
            </w:r>
          </w:p>
        </w:tc>
      </w:tr>
      <w:tr w:rsidR="008128BE" w:rsidRPr="00874E18" w14:paraId="0BED0A10" w14:textId="77777777" w:rsidTr="00115799">
        <w:trPr>
          <w:jc w:val="center"/>
        </w:trPr>
        <w:tc>
          <w:tcPr>
            <w:tcW w:w="2711" w:type="pct"/>
          </w:tcPr>
          <w:p w14:paraId="4369F3A7" w14:textId="77777777" w:rsidR="008128BE" w:rsidRPr="00874E18" w:rsidRDefault="008128BE" w:rsidP="002018EB">
            <w:r w:rsidRPr="00874E18">
              <w:t>Gaurav Saraf</w:t>
            </w:r>
          </w:p>
        </w:tc>
        <w:tc>
          <w:tcPr>
            <w:tcW w:w="2289" w:type="pct"/>
          </w:tcPr>
          <w:p w14:paraId="52B52F86" w14:textId="77777777" w:rsidR="008128BE" w:rsidRPr="00874E18" w:rsidRDefault="009A4D54" w:rsidP="002018EB">
            <w:r w:rsidRPr="00874E18">
              <w:t>Nimish Garg</w:t>
            </w:r>
          </w:p>
        </w:tc>
      </w:tr>
      <w:tr w:rsidR="00214B07" w:rsidRPr="00874E18" w14:paraId="2F98E251" w14:textId="77777777" w:rsidTr="00115799">
        <w:trPr>
          <w:jc w:val="center"/>
        </w:trPr>
        <w:tc>
          <w:tcPr>
            <w:tcW w:w="2711" w:type="pct"/>
          </w:tcPr>
          <w:p w14:paraId="1FA7CE3F" w14:textId="77777777" w:rsidR="00214B07" w:rsidRPr="00874E18" w:rsidRDefault="00214B07" w:rsidP="002018EB">
            <w:proofErr w:type="spellStart"/>
            <w:r w:rsidRPr="00874E18">
              <w:t>Nandit</w:t>
            </w:r>
            <w:proofErr w:type="spellEnd"/>
            <w:r w:rsidRPr="00874E18">
              <w:t xml:space="preserve"> Jain</w:t>
            </w:r>
          </w:p>
        </w:tc>
        <w:tc>
          <w:tcPr>
            <w:tcW w:w="2289" w:type="pct"/>
          </w:tcPr>
          <w:p w14:paraId="03A016D7" w14:textId="77777777" w:rsidR="00214B07" w:rsidRPr="00874E18" w:rsidRDefault="00BE1560" w:rsidP="002018EB">
            <w:proofErr w:type="spellStart"/>
            <w:r w:rsidRPr="00874E18">
              <w:t>Ajeet</w:t>
            </w:r>
            <w:proofErr w:type="spellEnd"/>
            <w:r w:rsidRPr="00874E18">
              <w:t xml:space="preserve"> Singh </w:t>
            </w:r>
            <w:proofErr w:type="spellStart"/>
            <w:r w:rsidRPr="00874E18">
              <w:t>Jhajhra</w:t>
            </w:r>
            <w:proofErr w:type="spellEnd"/>
          </w:p>
        </w:tc>
      </w:tr>
      <w:tr w:rsidR="00104F89" w:rsidRPr="00874E18" w14:paraId="7C8ACFD7" w14:textId="77777777" w:rsidTr="00115799">
        <w:trPr>
          <w:jc w:val="center"/>
        </w:trPr>
        <w:tc>
          <w:tcPr>
            <w:tcW w:w="2711" w:type="pct"/>
          </w:tcPr>
          <w:p w14:paraId="172EF759" w14:textId="77777777" w:rsidR="00104F89" w:rsidRPr="00874E18" w:rsidRDefault="00104F89" w:rsidP="002018EB">
            <w:r w:rsidRPr="00874E18">
              <w:t xml:space="preserve">Mukul </w:t>
            </w:r>
            <w:proofErr w:type="spellStart"/>
            <w:r w:rsidRPr="00874E18">
              <w:t>Mundle</w:t>
            </w:r>
            <w:proofErr w:type="spellEnd"/>
          </w:p>
        </w:tc>
        <w:tc>
          <w:tcPr>
            <w:tcW w:w="2289" w:type="pct"/>
          </w:tcPr>
          <w:p w14:paraId="7FD3D477" w14:textId="77777777" w:rsidR="00104F89" w:rsidRPr="00874E18" w:rsidRDefault="00466FBF" w:rsidP="002018EB">
            <w:r w:rsidRPr="00874E18">
              <w:t>Shashank Singh</w:t>
            </w:r>
          </w:p>
        </w:tc>
      </w:tr>
      <w:tr w:rsidR="00301E60" w:rsidRPr="00874E18" w14:paraId="716062A6" w14:textId="77777777" w:rsidTr="00115799">
        <w:trPr>
          <w:jc w:val="center"/>
        </w:trPr>
        <w:tc>
          <w:tcPr>
            <w:tcW w:w="2711" w:type="pct"/>
          </w:tcPr>
          <w:p w14:paraId="7454599F" w14:textId="77777777" w:rsidR="00301E60" w:rsidRPr="00874E18" w:rsidRDefault="00301E60" w:rsidP="002018EB">
            <w:r w:rsidRPr="00874E18">
              <w:t xml:space="preserve">Shivangi </w:t>
            </w:r>
            <w:proofErr w:type="spellStart"/>
            <w:r w:rsidRPr="00874E18">
              <w:t>Nivja</w:t>
            </w:r>
            <w:proofErr w:type="spellEnd"/>
          </w:p>
        </w:tc>
        <w:tc>
          <w:tcPr>
            <w:tcW w:w="2289" w:type="pct"/>
          </w:tcPr>
          <w:p w14:paraId="62FF25F7" w14:textId="77777777" w:rsidR="00301E60" w:rsidRPr="00874E18" w:rsidRDefault="00D06ADF" w:rsidP="002018EB">
            <w:r w:rsidRPr="00874E18">
              <w:t>Prateek Kumar Rajput</w:t>
            </w:r>
          </w:p>
        </w:tc>
      </w:tr>
      <w:tr w:rsidR="00D4025B" w:rsidRPr="00874E18" w14:paraId="58B08A89" w14:textId="77777777" w:rsidTr="00115799">
        <w:trPr>
          <w:jc w:val="center"/>
        </w:trPr>
        <w:tc>
          <w:tcPr>
            <w:tcW w:w="2711" w:type="pct"/>
          </w:tcPr>
          <w:p w14:paraId="19B5660E" w14:textId="77777777" w:rsidR="00D4025B" w:rsidRPr="00874E18" w:rsidRDefault="00D4025B" w:rsidP="002018EB">
            <w:r w:rsidRPr="00874E18">
              <w:t>Rajeev Sharma</w:t>
            </w:r>
          </w:p>
        </w:tc>
        <w:tc>
          <w:tcPr>
            <w:tcW w:w="2289" w:type="pct"/>
          </w:tcPr>
          <w:p w14:paraId="5F18E25A" w14:textId="77777777" w:rsidR="00D4025B" w:rsidRPr="00874E18" w:rsidRDefault="00584FB6" w:rsidP="002018EB">
            <w:r w:rsidRPr="00874E18">
              <w:t>Mr. Vivek Kumar</w:t>
            </w:r>
          </w:p>
        </w:tc>
      </w:tr>
      <w:tr w:rsidR="00E54199" w:rsidRPr="00874E18" w14:paraId="0EE62CA4" w14:textId="77777777" w:rsidTr="00115799">
        <w:trPr>
          <w:jc w:val="center"/>
        </w:trPr>
        <w:tc>
          <w:tcPr>
            <w:tcW w:w="2711" w:type="pct"/>
          </w:tcPr>
          <w:p w14:paraId="07BF7C92" w14:textId="77777777" w:rsidR="00E54199" w:rsidRPr="00874E18" w:rsidRDefault="0014127A" w:rsidP="002018EB">
            <w:r w:rsidRPr="00874E18">
              <w:t xml:space="preserve">Mr. </w:t>
            </w:r>
            <w:r w:rsidR="00E54199" w:rsidRPr="00874E18">
              <w:t>Arnav Das</w:t>
            </w:r>
          </w:p>
        </w:tc>
        <w:tc>
          <w:tcPr>
            <w:tcW w:w="2289" w:type="pct"/>
          </w:tcPr>
          <w:p w14:paraId="581A9580" w14:textId="77777777" w:rsidR="00E54199" w:rsidRPr="00874E18" w:rsidRDefault="004A48A6" w:rsidP="002018EB">
            <w:proofErr w:type="spellStart"/>
            <w:r w:rsidRPr="00874E18">
              <w:t>Shreyansh</w:t>
            </w:r>
            <w:proofErr w:type="spellEnd"/>
            <w:r w:rsidRPr="00874E18">
              <w:t xml:space="preserve"> Agarwal</w:t>
            </w:r>
          </w:p>
        </w:tc>
      </w:tr>
      <w:tr w:rsidR="00573332" w:rsidRPr="00874E18" w14:paraId="28CACB39" w14:textId="77777777" w:rsidTr="00115799">
        <w:trPr>
          <w:jc w:val="center"/>
        </w:trPr>
        <w:tc>
          <w:tcPr>
            <w:tcW w:w="2711" w:type="pct"/>
          </w:tcPr>
          <w:p w14:paraId="2F4B3A97" w14:textId="77777777" w:rsidR="00573332" w:rsidRPr="00874E18" w:rsidRDefault="00573332" w:rsidP="002018EB">
            <w:proofErr w:type="spellStart"/>
            <w:r w:rsidRPr="00874E18">
              <w:t>Pratijay</w:t>
            </w:r>
            <w:proofErr w:type="spellEnd"/>
            <w:r w:rsidRPr="00874E18">
              <w:t xml:space="preserve"> Guha</w:t>
            </w:r>
          </w:p>
        </w:tc>
        <w:tc>
          <w:tcPr>
            <w:tcW w:w="2289" w:type="pct"/>
          </w:tcPr>
          <w:p w14:paraId="7413705E" w14:textId="77777777" w:rsidR="00573332" w:rsidRPr="00874E18" w:rsidRDefault="00115799" w:rsidP="002018EB">
            <w:r>
              <w:t>Ayesha Shakoor</w:t>
            </w:r>
          </w:p>
        </w:tc>
      </w:tr>
    </w:tbl>
    <w:p w14:paraId="06E313F7" w14:textId="77777777" w:rsidR="00E74288" w:rsidRPr="00874E18" w:rsidRDefault="00E74288" w:rsidP="002018EB"/>
    <w:p w14:paraId="50819E6E" w14:textId="77777777" w:rsidR="005F30D6" w:rsidRPr="00874E18" w:rsidRDefault="005F30D6" w:rsidP="002018EB"/>
    <w:p w14:paraId="17A7C88A" w14:textId="77777777" w:rsidR="005F30D6" w:rsidRPr="00874E18" w:rsidRDefault="005F30D6" w:rsidP="002018EB"/>
    <w:p w14:paraId="1AC52329" w14:textId="77777777" w:rsidR="009A72A6" w:rsidRPr="00874E18" w:rsidRDefault="009A72A6" w:rsidP="002018EB">
      <w:r w:rsidRPr="00874E18">
        <w:t xml:space="preserve">Dr. </w:t>
      </w:r>
      <w:proofErr w:type="spellStart"/>
      <w:r w:rsidRPr="00874E18">
        <w:t>Suhas</w:t>
      </w:r>
      <w:proofErr w:type="spellEnd"/>
    </w:p>
    <w:p w14:paraId="17E2AB3F" w14:textId="77777777" w:rsidR="009A72A6" w:rsidRPr="00874E18" w:rsidRDefault="009A72A6" w:rsidP="002018EB">
      <w:r w:rsidRPr="00874E18">
        <w:t>Department</w:t>
      </w:r>
      <w:r w:rsidR="00764410" w:rsidRPr="00874E18">
        <w:t xml:space="preserve"> of </w:t>
      </w:r>
      <w:r w:rsidRPr="00874E18">
        <w:t>Chemistry,</w:t>
      </w:r>
      <w:r w:rsidR="000345FF" w:rsidRPr="00874E18">
        <w:t xml:space="preserve"> </w:t>
      </w:r>
      <w:r w:rsidRPr="00874E18">
        <w:t>Indian Institute</w:t>
      </w:r>
      <w:r w:rsidR="00764410" w:rsidRPr="00874E18">
        <w:t xml:space="preserve"> of </w:t>
      </w:r>
      <w:r w:rsidRPr="00874E18">
        <w:t>Technology Roorkee, Roorkee – 247667,</w:t>
      </w:r>
      <w:r w:rsidR="000345FF" w:rsidRPr="00874E18">
        <w:t xml:space="preserve"> </w:t>
      </w:r>
      <w:r w:rsidRPr="00874E18">
        <w:t>INDIA</w:t>
      </w:r>
    </w:p>
    <w:p w14:paraId="6DD05112" w14:textId="77777777" w:rsidR="009A72A6" w:rsidRPr="00874E18" w:rsidRDefault="009A72A6" w:rsidP="002018EB">
      <w:r w:rsidRPr="00874E18">
        <w:t xml:space="preserve">E-mail: </w:t>
      </w:r>
      <w:hyperlink r:id="rId14" w:history="1">
        <w:r w:rsidRPr="00874E18">
          <w:rPr>
            <w:spacing w:val="-3"/>
          </w:rPr>
          <w:t>suhasnatyan@yahoo.com</w:t>
        </w:r>
      </w:hyperlink>
    </w:p>
    <w:p w14:paraId="6BC320CA" w14:textId="77777777" w:rsidR="009A72A6" w:rsidRPr="00874E18" w:rsidRDefault="009A72A6" w:rsidP="002018EB">
      <w:r w:rsidRPr="00874E18">
        <w:t>Thesis: Development</w:t>
      </w:r>
      <w:r w:rsidR="00764410" w:rsidRPr="00874E18">
        <w:t xml:space="preserve"> of </w:t>
      </w:r>
      <w:proofErr w:type="gramStart"/>
      <w:r w:rsidRPr="00874E18">
        <w:t>low cost</w:t>
      </w:r>
      <w:proofErr w:type="gramEnd"/>
      <w:r w:rsidRPr="00874E18">
        <w:t xml:space="preserve"> adsorbents from industrial wastes for the removal</w:t>
      </w:r>
      <w:r w:rsidR="00764410" w:rsidRPr="00874E18">
        <w:t xml:space="preserve"> of </w:t>
      </w:r>
      <w:r w:rsidRPr="00874E18">
        <w:t>toxic substances</w:t>
      </w:r>
    </w:p>
    <w:p w14:paraId="37CDCBF6" w14:textId="77777777" w:rsidR="009A72A6" w:rsidRPr="00874E18" w:rsidRDefault="009A72A6" w:rsidP="002018EB"/>
    <w:p w14:paraId="6D166977" w14:textId="77777777" w:rsidR="009A72A6" w:rsidRPr="00874E18" w:rsidRDefault="009A72A6" w:rsidP="002018EB">
      <w:r w:rsidRPr="00874E18">
        <w:t>Dr. Rani Devi</w:t>
      </w:r>
    </w:p>
    <w:p w14:paraId="0FD8F6EA" w14:textId="77777777" w:rsidR="009A72A6" w:rsidRPr="00874E18" w:rsidRDefault="009A72A6" w:rsidP="002018EB">
      <w:r w:rsidRPr="00874E18">
        <w:t>Indian Institute</w:t>
      </w:r>
      <w:r w:rsidR="00764410" w:rsidRPr="00874E18">
        <w:t xml:space="preserve"> of </w:t>
      </w:r>
      <w:r w:rsidRPr="00874E18">
        <w:t>Technology,</w:t>
      </w:r>
      <w:r w:rsidR="000345FF" w:rsidRPr="00874E18">
        <w:t xml:space="preserve"> </w:t>
      </w:r>
      <w:r w:rsidRPr="00874E18">
        <w:t>New Delhi,</w:t>
      </w:r>
      <w:r w:rsidR="000345FF" w:rsidRPr="00874E18">
        <w:t xml:space="preserve"> </w:t>
      </w:r>
      <w:r w:rsidRPr="00874E18">
        <w:t>INDIA</w:t>
      </w:r>
    </w:p>
    <w:p w14:paraId="11852C14" w14:textId="77777777" w:rsidR="009A72A6" w:rsidRPr="00874E18" w:rsidRDefault="009A72A6" w:rsidP="002018EB">
      <w:r w:rsidRPr="00874E18">
        <w:t xml:space="preserve">E-mail: </w:t>
      </w:r>
      <w:hyperlink r:id="rId15" w:history="1">
        <w:r w:rsidRPr="00874E18">
          <w:t>rani_sahu@hotmail.com</w:t>
        </w:r>
      </w:hyperlink>
      <w:r w:rsidRPr="00874E18">
        <w:t xml:space="preserve">, </w:t>
      </w:r>
      <w:hyperlink r:id="rId16" w:history="1">
        <w:r w:rsidRPr="00874E18">
          <w:t>rani_sahu@yahoo.com</w:t>
        </w:r>
      </w:hyperlink>
    </w:p>
    <w:p w14:paraId="3CF8B02A" w14:textId="77777777" w:rsidR="009A72A6" w:rsidRPr="00874E18" w:rsidRDefault="009A72A6" w:rsidP="002018EB">
      <w:r w:rsidRPr="00874E18">
        <w:t>Thesis: Waste water treatment by low cost adsorbents</w:t>
      </w:r>
    </w:p>
    <w:p w14:paraId="2B8B1E3D" w14:textId="77777777" w:rsidR="009A72A6" w:rsidRPr="00874E18" w:rsidRDefault="009A72A6" w:rsidP="002018EB"/>
    <w:p w14:paraId="1313E1FB" w14:textId="77777777" w:rsidR="009A72A6" w:rsidRPr="00874E18" w:rsidRDefault="009A72A6" w:rsidP="002018EB">
      <w:r w:rsidRPr="00874E18">
        <w:t>Dr. ATTINTI, Ramesh</w:t>
      </w:r>
    </w:p>
    <w:p w14:paraId="7CD10929" w14:textId="77777777" w:rsidR="009A72A6" w:rsidRPr="00874E18" w:rsidRDefault="009A72A6" w:rsidP="002018EB">
      <w:r w:rsidRPr="00874E18">
        <w:t>Environmental Analytical Chemistry,</w:t>
      </w:r>
      <w:r w:rsidR="000345FF" w:rsidRPr="00874E18">
        <w:t xml:space="preserve"> </w:t>
      </w:r>
      <w:r w:rsidRPr="00874E18">
        <w:t xml:space="preserve">Sri </w:t>
      </w:r>
      <w:proofErr w:type="spellStart"/>
      <w:r w:rsidRPr="00874E18">
        <w:t>Venkateswara</w:t>
      </w:r>
      <w:proofErr w:type="spellEnd"/>
      <w:r w:rsidRPr="00874E18">
        <w:t xml:space="preserve"> University, Tirupati – 517 502,</w:t>
      </w:r>
      <w:r w:rsidR="000345FF" w:rsidRPr="00874E18">
        <w:t xml:space="preserve"> </w:t>
      </w:r>
      <w:r w:rsidRPr="00874E18">
        <w:t>INDIA</w:t>
      </w:r>
    </w:p>
    <w:p w14:paraId="7A5965D3" w14:textId="77777777" w:rsidR="009A72A6" w:rsidRPr="00874E18" w:rsidRDefault="009A72A6" w:rsidP="002018EB">
      <w:r w:rsidRPr="00874E18">
        <w:t>Thesis: Studies on trace metals in environmental samples</w:t>
      </w:r>
    </w:p>
    <w:p w14:paraId="52A43A46" w14:textId="77777777" w:rsidR="009A72A6" w:rsidRPr="00874E18" w:rsidRDefault="009A72A6" w:rsidP="002018EB">
      <w:r w:rsidRPr="00874E18">
        <w:t xml:space="preserve">E-mail: </w:t>
      </w:r>
      <w:hyperlink r:id="rId17" w:history="1">
        <w:r w:rsidRPr="00874E18">
          <w:t>r_attinti@yahoo.com</w:t>
        </w:r>
      </w:hyperlink>
      <w:r w:rsidRPr="00874E18">
        <w:t xml:space="preserve">; </w:t>
      </w:r>
      <w:hyperlink r:id="rId18" w:history="1">
        <w:r w:rsidRPr="00874E18">
          <w:t>attintiramesh@rediffmail.com</w:t>
        </w:r>
      </w:hyperlink>
    </w:p>
    <w:p w14:paraId="015C7B8E" w14:textId="77777777" w:rsidR="009A72A6" w:rsidRPr="00874E18" w:rsidRDefault="009A72A6" w:rsidP="002018EB"/>
    <w:p w14:paraId="53FCAE2F" w14:textId="77777777" w:rsidR="009A72A6" w:rsidRPr="00874E18" w:rsidRDefault="009A72A6" w:rsidP="002018EB">
      <w:r w:rsidRPr="00874E18">
        <w:t>Dr. MALIK, Pradip Kumar</w:t>
      </w:r>
    </w:p>
    <w:p w14:paraId="1FB31260" w14:textId="77777777" w:rsidR="009A72A6" w:rsidRPr="00874E18" w:rsidRDefault="009A72A6" w:rsidP="002018EB">
      <w:r w:rsidRPr="00874E18">
        <w:t>Centre for Surface Science,</w:t>
      </w:r>
      <w:r w:rsidR="000345FF" w:rsidRPr="00874E18">
        <w:t xml:space="preserve"> </w:t>
      </w:r>
      <w:r w:rsidRPr="00874E18">
        <w:t>Chemical Engineering Building, Jadavpur University, Kolkata 700 032,</w:t>
      </w:r>
      <w:r w:rsidR="000345FF" w:rsidRPr="00874E18">
        <w:t xml:space="preserve"> </w:t>
      </w:r>
      <w:r w:rsidRPr="00874E18">
        <w:t>INDIA</w:t>
      </w:r>
    </w:p>
    <w:p w14:paraId="33D4AEE3" w14:textId="77777777" w:rsidR="009A72A6" w:rsidRPr="00874E18" w:rsidRDefault="009A72A6" w:rsidP="002018EB">
      <w:r w:rsidRPr="00874E18">
        <w:t xml:space="preserve">E-mail: </w:t>
      </w:r>
      <w:hyperlink r:id="rId19" w:history="1">
        <w:r w:rsidRPr="00874E18">
          <w:t>pkmd14@yahoo.co.in</w:t>
        </w:r>
      </w:hyperlink>
    </w:p>
    <w:p w14:paraId="01461548" w14:textId="77777777" w:rsidR="009A72A6" w:rsidRPr="00874E18" w:rsidRDefault="009A72A6" w:rsidP="002018EB">
      <w:r w:rsidRPr="00874E18">
        <w:t>Thesis:</w:t>
      </w:r>
    </w:p>
    <w:p w14:paraId="78AB2453" w14:textId="77777777" w:rsidR="009A72A6" w:rsidRPr="00874E18" w:rsidRDefault="009A72A6" w:rsidP="002018EB"/>
    <w:p w14:paraId="589D74B2" w14:textId="77777777" w:rsidR="009A72A6" w:rsidRPr="00874E18" w:rsidRDefault="009A72A6" w:rsidP="002018EB">
      <w:r w:rsidRPr="00874E18">
        <w:t xml:space="preserve">Dr. </w:t>
      </w:r>
      <w:r w:rsidR="003926EB" w:rsidRPr="00874E18">
        <w:t xml:space="preserve">MAHENDRAN, </w:t>
      </w:r>
      <w:proofErr w:type="spellStart"/>
      <w:r w:rsidR="003926EB" w:rsidRPr="00874E18">
        <w:t>Basuvaraj</w:t>
      </w:r>
      <w:proofErr w:type="spellEnd"/>
    </w:p>
    <w:p w14:paraId="2B92AF4D" w14:textId="77777777" w:rsidR="009A72A6" w:rsidRPr="00874E18" w:rsidRDefault="009A72A6" w:rsidP="002018EB">
      <w:r w:rsidRPr="00874E18">
        <w:t>Center for Advanced Studies in Botany,</w:t>
      </w:r>
      <w:r w:rsidR="000345FF" w:rsidRPr="00874E18">
        <w:t xml:space="preserve"> </w:t>
      </w:r>
      <w:r w:rsidRPr="00874E18">
        <w:t>University</w:t>
      </w:r>
      <w:r w:rsidR="00764410" w:rsidRPr="00874E18">
        <w:t xml:space="preserve"> of </w:t>
      </w:r>
      <w:r w:rsidRPr="00874E18">
        <w:t>Madras, Guindy campus, Chennai 600 025,</w:t>
      </w:r>
      <w:r w:rsidR="000345FF" w:rsidRPr="00874E18">
        <w:t xml:space="preserve"> </w:t>
      </w:r>
      <w:r w:rsidRPr="00874E18">
        <w:t>INDIA</w:t>
      </w:r>
    </w:p>
    <w:p w14:paraId="355BE042" w14:textId="77777777" w:rsidR="009A72A6" w:rsidRPr="00874E18" w:rsidRDefault="009A72A6" w:rsidP="002018EB">
      <w:r w:rsidRPr="00874E18">
        <w:t>Thesis: Investigations on the role</w:t>
      </w:r>
      <w:r w:rsidR="00764410" w:rsidRPr="00874E18">
        <w:t xml:space="preserve"> of </w:t>
      </w:r>
      <w:proofErr w:type="spellStart"/>
      <w:r w:rsidRPr="00874E18">
        <w:t>tannase</w:t>
      </w:r>
      <w:proofErr w:type="spellEnd"/>
      <w:r w:rsidR="00764410" w:rsidRPr="00874E18">
        <w:t xml:space="preserve"> and </w:t>
      </w:r>
      <w:r w:rsidRPr="00874E18">
        <w:t>microbial consortium in tannery effluent treatment</w:t>
      </w:r>
    </w:p>
    <w:p w14:paraId="20B7222A" w14:textId="77777777" w:rsidR="009A72A6" w:rsidRPr="00874E18" w:rsidRDefault="009A72A6" w:rsidP="002018EB">
      <w:r w:rsidRPr="00874E18">
        <w:t xml:space="preserve">E-mail: </w:t>
      </w:r>
      <w:hyperlink r:id="rId20" w:history="1">
        <w:r w:rsidRPr="00874E18">
          <w:t>bmahesh16@yahoo.com</w:t>
        </w:r>
      </w:hyperlink>
    </w:p>
    <w:p w14:paraId="2CA66519" w14:textId="77777777" w:rsidR="009A72A6" w:rsidRPr="00874E18" w:rsidRDefault="009A72A6" w:rsidP="002018EB">
      <w:r w:rsidRPr="00874E18">
        <w:t>Thesis: Investigations on the Role</w:t>
      </w:r>
      <w:r w:rsidR="00764410" w:rsidRPr="00874E18">
        <w:t xml:space="preserve"> of </w:t>
      </w:r>
      <w:proofErr w:type="spellStart"/>
      <w:r w:rsidRPr="00874E18">
        <w:t>Tannase</w:t>
      </w:r>
      <w:proofErr w:type="spellEnd"/>
      <w:r w:rsidR="00764410" w:rsidRPr="00874E18">
        <w:t xml:space="preserve"> and </w:t>
      </w:r>
      <w:r w:rsidRPr="00874E18">
        <w:t>Microbial Consortium in Tannery Effluent Treatment</w:t>
      </w:r>
    </w:p>
    <w:p w14:paraId="068140A2" w14:textId="77777777" w:rsidR="009A72A6" w:rsidRPr="00874E18" w:rsidRDefault="009A72A6" w:rsidP="002018EB"/>
    <w:p w14:paraId="27994472" w14:textId="77777777" w:rsidR="009A72A6" w:rsidRPr="00874E18" w:rsidRDefault="009A72A6" w:rsidP="002018EB">
      <w:r w:rsidRPr="00874E18">
        <w:t>Dr. RANGANATHAN, K.</w:t>
      </w:r>
    </w:p>
    <w:p w14:paraId="3DE388BB" w14:textId="77777777" w:rsidR="009A72A6" w:rsidRPr="00874E18" w:rsidRDefault="009A72A6" w:rsidP="002018EB">
      <w:r w:rsidRPr="00874E18">
        <w:t>Environmental Sciences,</w:t>
      </w:r>
      <w:r w:rsidR="000345FF" w:rsidRPr="00874E18">
        <w:t xml:space="preserve"> </w:t>
      </w:r>
      <w:proofErr w:type="spellStart"/>
      <w:r w:rsidRPr="00874E18">
        <w:t>Bharathiar</w:t>
      </w:r>
      <w:proofErr w:type="spellEnd"/>
      <w:r w:rsidRPr="00874E18">
        <w:t xml:space="preserve"> University, Coimbatore - 641 046 Tamil Nadu,</w:t>
      </w:r>
      <w:r w:rsidR="000345FF" w:rsidRPr="00874E18">
        <w:t xml:space="preserve"> </w:t>
      </w:r>
      <w:r w:rsidRPr="00874E18">
        <w:t>INDIA</w:t>
      </w:r>
    </w:p>
    <w:p w14:paraId="5D013411" w14:textId="77777777" w:rsidR="009A72A6" w:rsidRPr="00874E18" w:rsidRDefault="009A72A6" w:rsidP="002018EB">
      <w:r w:rsidRPr="00874E18">
        <w:t>Thesis: Adsorption studies</w:t>
      </w:r>
      <w:r w:rsidR="00764410" w:rsidRPr="00874E18">
        <w:t xml:space="preserve"> of </w:t>
      </w:r>
      <w:r w:rsidRPr="00874E18">
        <w:t xml:space="preserve">heavy metals on ‘waste’ </w:t>
      </w:r>
      <w:proofErr w:type="gramStart"/>
      <w:r w:rsidRPr="00874E18">
        <w:t>Fe(</w:t>
      </w:r>
      <w:proofErr w:type="gramEnd"/>
      <w:r w:rsidRPr="00874E18">
        <w:t>III)/Cr(III) hydroxide from aqueous solutions</w:t>
      </w:r>
      <w:r w:rsidR="00764410" w:rsidRPr="00874E18">
        <w:t xml:space="preserve"> and </w:t>
      </w:r>
      <w:r w:rsidRPr="00874E18">
        <w:t>its applications to the treatment</w:t>
      </w:r>
      <w:r w:rsidR="00764410" w:rsidRPr="00874E18">
        <w:t xml:space="preserve"> of </w:t>
      </w:r>
      <w:r w:rsidRPr="00874E18">
        <w:t>metal bearing wastewaters</w:t>
      </w:r>
    </w:p>
    <w:p w14:paraId="12374A9E" w14:textId="77777777" w:rsidR="009A72A6" w:rsidRPr="00874E18" w:rsidRDefault="009A72A6" w:rsidP="002018EB">
      <w:r w:rsidRPr="00874E18">
        <w:t xml:space="preserve">E-mail: </w:t>
      </w:r>
      <w:hyperlink r:id="rId21" w:history="1">
        <w:r w:rsidRPr="00874E18">
          <w:t>rangacpcb@yahoo.com</w:t>
        </w:r>
      </w:hyperlink>
    </w:p>
    <w:p w14:paraId="6E364C16" w14:textId="77777777" w:rsidR="009A72A6" w:rsidRPr="00874E18" w:rsidRDefault="009A72A6" w:rsidP="002018EB"/>
    <w:p w14:paraId="3411ED24" w14:textId="77777777" w:rsidR="009A72A6" w:rsidRPr="00874E18" w:rsidRDefault="009A72A6" w:rsidP="002018EB">
      <w:r w:rsidRPr="00874E18">
        <w:t xml:space="preserve">Dr. GAIKWAD, Bhaskar </w:t>
      </w:r>
      <w:proofErr w:type="spellStart"/>
      <w:r w:rsidRPr="00874E18">
        <w:t>Ganpatrao</w:t>
      </w:r>
      <w:proofErr w:type="spellEnd"/>
    </w:p>
    <w:p w14:paraId="2EC34F60" w14:textId="77777777" w:rsidR="009A72A6" w:rsidRPr="00874E18" w:rsidRDefault="009A72A6" w:rsidP="002018EB">
      <w:r w:rsidRPr="00874E18">
        <w:t>Chemical Engineering Division,</w:t>
      </w:r>
      <w:r w:rsidR="000345FF" w:rsidRPr="00874E18">
        <w:t xml:space="preserve"> </w:t>
      </w:r>
      <w:r w:rsidRPr="00874E18">
        <w:t>Pune University, Pune,</w:t>
      </w:r>
      <w:r w:rsidR="000345FF" w:rsidRPr="00874E18">
        <w:t xml:space="preserve"> </w:t>
      </w:r>
      <w:r w:rsidRPr="00874E18">
        <w:t>INDIA</w:t>
      </w:r>
    </w:p>
    <w:p w14:paraId="15C8F2CA" w14:textId="77777777" w:rsidR="009A72A6" w:rsidRPr="00874E18" w:rsidRDefault="009A72A6" w:rsidP="002018EB">
      <w:r w:rsidRPr="00874E18">
        <w:t>Thesis: Studies on the production, extraction, purification</w:t>
      </w:r>
      <w:r w:rsidR="00764410" w:rsidRPr="00874E18">
        <w:t xml:space="preserve"> and </w:t>
      </w:r>
      <w:r w:rsidRPr="00874E18">
        <w:t>use</w:t>
      </w:r>
      <w:r w:rsidR="00764410" w:rsidRPr="00874E18">
        <w:t xml:space="preserve"> of </w:t>
      </w:r>
      <w:proofErr w:type="spellStart"/>
      <w:r w:rsidRPr="00874E18">
        <w:t>hydantoinase</w:t>
      </w:r>
      <w:proofErr w:type="spellEnd"/>
    </w:p>
    <w:p w14:paraId="5916EBD9" w14:textId="77777777" w:rsidR="009A72A6" w:rsidRPr="00874E18" w:rsidRDefault="009A72A6" w:rsidP="002018EB">
      <w:r w:rsidRPr="00874E18">
        <w:t xml:space="preserve">E-mail: </w:t>
      </w:r>
      <w:hyperlink r:id="rId22" w:history="1">
        <w:r w:rsidRPr="00874E18">
          <w:t>bhaskarg@che.ncl.res.in</w:t>
        </w:r>
      </w:hyperlink>
      <w:r w:rsidRPr="00874E18">
        <w:t xml:space="preserve">; </w:t>
      </w:r>
      <w:hyperlink r:id="rId23" w:history="1">
        <w:r w:rsidRPr="00874E18">
          <w:t>bggaikwad@yahoo.com</w:t>
        </w:r>
      </w:hyperlink>
    </w:p>
    <w:p w14:paraId="5F62D413" w14:textId="77777777" w:rsidR="009A72A6" w:rsidRPr="00874E18" w:rsidRDefault="009A72A6" w:rsidP="002018EB">
      <w:r w:rsidRPr="00874E18">
        <w:t>Thesis: Studies on the production, extraction, purification</w:t>
      </w:r>
      <w:r w:rsidR="00764410" w:rsidRPr="00874E18">
        <w:t xml:space="preserve"> and </w:t>
      </w:r>
      <w:r w:rsidRPr="00874E18">
        <w:t>use</w:t>
      </w:r>
      <w:r w:rsidR="00764410" w:rsidRPr="00874E18">
        <w:t xml:space="preserve"> of </w:t>
      </w:r>
      <w:proofErr w:type="spellStart"/>
      <w:r w:rsidRPr="00874E18">
        <w:t>hydantoinase</w:t>
      </w:r>
      <w:proofErr w:type="spellEnd"/>
    </w:p>
    <w:p w14:paraId="6D6EBA7C" w14:textId="77777777" w:rsidR="009A72A6" w:rsidRPr="00874E18" w:rsidRDefault="009A72A6" w:rsidP="002018EB"/>
    <w:p w14:paraId="4BF5223B" w14:textId="77777777" w:rsidR="009A72A6" w:rsidRPr="00874E18" w:rsidRDefault="009A72A6" w:rsidP="002018EB">
      <w:r w:rsidRPr="00874E18">
        <w:t xml:space="preserve">Dr. ANNADURAI, </w:t>
      </w:r>
      <w:proofErr w:type="spellStart"/>
      <w:r w:rsidRPr="00874E18">
        <w:t>Gurusamy</w:t>
      </w:r>
      <w:proofErr w:type="spellEnd"/>
    </w:p>
    <w:p w14:paraId="162EFC97" w14:textId="77777777" w:rsidR="009A72A6" w:rsidRPr="00874E18" w:rsidRDefault="009A72A6" w:rsidP="002018EB">
      <w:r w:rsidRPr="00874E18">
        <w:t>Department</w:t>
      </w:r>
      <w:r w:rsidR="00764410" w:rsidRPr="00874E18">
        <w:t xml:space="preserve"> of </w:t>
      </w:r>
      <w:r w:rsidRPr="00874E18">
        <w:t>Chemical Engineering,</w:t>
      </w:r>
      <w:r w:rsidR="000345FF" w:rsidRPr="00874E18">
        <w:t xml:space="preserve"> </w:t>
      </w:r>
      <w:proofErr w:type="spellStart"/>
      <w:r w:rsidRPr="00874E18">
        <w:t>Alagappa</w:t>
      </w:r>
      <w:proofErr w:type="spellEnd"/>
      <w:r w:rsidRPr="00874E18">
        <w:t xml:space="preserve"> College</w:t>
      </w:r>
      <w:r w:rsidR="00764410" w:rsidRPr="00874E18">
        <w:t xml:space="preserve"> of </w:t>
      </w:r>
      <w:r w:rsidRPr="00874E18">
        <w:t>Technology, Anna University, Chennai-600 025,</w:t>
      </w:r>
      <w:r w:rsidR="000345FF" w:rsidRPr="00874E18">
        <w:t xml:space="preserve"> </w:t>
      </w:r>
      <w:r w:rsidRPr="00874E18">
        <w:t>INDIA</w:t>
      </w:r>
    </w:p>
    <w:p w14:paraId="239CE774" w14:textId="77777777" w:rsidR="009A72A6" w:rsidRPr="00874E18" w:rsidRDefault="009A72A6" w:rsidP="002018EB">
      <w:r w:rsidRPr="00874E18">
        <w:t>Field</w:t>
      </w:r>
      <w:r w:rsidR="00764410" w:rsidRPr="00874E18">
        <w:t xml:space="preserve"> of </w:t>
      </w:r>
      <w:r w:rsidRPr="00874E18">
        <w:t>study: Color removal from aqueous environ by waste - derived biopolymer.</w:t>
      </w:r>
    </w:p>
    <w:p w14:paraId="55680244" w14:textId="77777777" w:rsidR="009A72A6" w:rsidRPr="00874E18" w:rsidRDefault="009A72A6" w:rsidP="002018EB">
      <w:r w:rsidRPr="00874E18">
        <w:t xml:space="preserve">E-mail: </w:t>
      </w:r>
      <w:hyperlink r:id="rId24" w:history="1">
        <w:r w:rsidRPr="00874E18">
          <w:t>gannadurai@hotmail.com</w:t>
        </w:r>
      </w:hyperlink>
      <w:r w:rsidRPr="00874E18">
        <w:t xml:space="preserve">; </w:t>
      </w:r>
      <w:hyperlink r:id="rId25" w:history="1">
        <w:r w:rsidRPr="00874E18">
          <w:t>anu_anna2001@yahoo.com</w:t>
        </w:r>
      </w:hyperlink>
      <w:r w:rsidRPr="00874E18">
        <w:t xml:space="preserve">; </w:t>
      </w:r>
      <w:hyperlink r:id="rId26" w:history="1">
        <w:r w:rsidRPr="00874E18">
          <w:t>Guru-annadurai@aist.go.jp</w:t>
        </w:r>
      </w:hyperlink>
    </w:p>
    <w:p w14:paraId="122BBC3A" w14:textId="77777777" w:rsidR="009A72A6" w:rsidRPr="00874E18" w:rsidRDefault="009A72A6" w:rsidP="002018EB"/>
    <w:p w14:paraId="32E0C886" w14:textId="77777777" w:rsidR="009A72A6" w:rsidRPr="00874E18" w:rsidRDefault="009A72A6" w:rsidP="002018EB">
      <w:r w:rsidRPr="00874E18">
        <w:t xml:space="preserve">Dr. D. </w:t>
      </w:r>
      <w:proofErr w:type="spellStart"/>
      <w:r w:rsidRPr="00874E18">
        <w:t>Shanthana</w:t>
      </w:r>
      <w:proofErr w:type="spellEnd"/>
      <w:r w:rsidRPr="00874E18">
        <w:t xml:space="preserve"> Lakshmi</w:t>
      </w:r>
    </w:p>
    <w:p w14:paraId="74799325" w14:textId="77777777" w:rsidR="009A72A6" w:rsidRPr="00874E18" w:rsidRDefault="009A72A6" w:rsidP="002018EB">
      <w:r w:rsidRPr="00874E18">
        <w:t>Membrane Laboratory,</w:t>
      </w:r>
      <w:r w:rsidR="000345FF" w:rsidRPr="00874E18">
        <w:t xml:space="preserve"> </w:t>
      </w:r>
      <w:r w:rsidRPr="00874E18">
        <w:t>Department</w:t>
      </w:r>
      <w:r w:rsidR="00764410" w:rsidRPr="00874E18">
        <w:t xml:space="preserve"> of </w:t>
      </w:r>
      <w:r w:rsidRPr="00874E18">
        <w:t>Chemical Engineering,</w:t>
      </w:r>
      <w:r w:rsidR="000345FF" w:rsidRPr="00874E18">
        <w:t xml:space="preserve"> </w:t>
      </w:r>
      <w:proofErr w:type="spellStart"/>
      <w:r w:rsidRPr="00874E18">
        <w:t>A.</w:t>
      </w:r>
      <w:proofErr w:type="gramStart"/>
      <w:r w:rsidRPr="00874E18">
        <w:t>C.Tech</w:t>
      </w:r>
      <w:proofErr w:type="spellEnd"/>
      <w:proofErr w:type="gramEnd"/>
      <w:r w:rsidRPr="00874E18">
        <w:t>, Anna University, Guindy,</w:t>
      </w:r>
      <w:r w:rsidR="000345FF" w:rsidRPr="00874E18">
        <w:t xml:space="preserve"> </w:t>
      </w:r>
      <w:r w:rsidRPr="00874E18">
        <w:t>Chennai 600 025,</w:t>
      </w:r>
      <w:r w:rsidR="000345FF" w:rsidRPr="00874E18">
        <w:t xml:space="preserve"> </w:t>
      </w:r>
      <w:r w:rsidRPr="00874E18">
        <w:t>INDIA</w:t>
      </w:r>
    </w:p>
    <w:p w14:paraId="770EE3CE" w14:textId="77777777" w:rsidR="009A72A6" w:rsidRPr="00874E18" w:rsidRDefault="009A72A6" w:rsidP="002018EB">
      <w:r w:rsidRPr="00874E18">
        <w:t>FAX: +91- 44 –2235 2642</w:t>
      </w:r>
    </w:p>
    <w:p w14:paraId="11464F4C" w14:textId="77777777" w:rsidR="009A72A6" w:rsidRPr="00874E18" w:rsidRDefault="009A72A6" w:rsidP="002018EB">
      <w:r w:rsidRPr="00874E18">
        <w:t>PHONE: +91 –44 - 2235 1126* 3530</w:t>
      </w:r>
    </w:p>
    <w:p w14:paraId="515CDB05" w14:textId="77777777" w:rsidR="009A72A6" w:rsidRPr="00874E18" w:rsidRDefault="00445975" w:rsidP="002018EB">
      <w:hyperlink r:id="rId27" w:history="1">
        <w:r w:rsidR="009A72A6" w:rsidRPr="00874E18">
          <w:t>lakshaluv@rediffmail.com</w:t>
        </w:r>
      </w:hyperlink>
    </w:p>
    <w:p w14:paraId="724B226F" w14:textId="77777777" w:rsidR="009A72A6" w:rsidRPr="00874E18" w:rsidRDefault="009A72A6" w:rsidP="002018EB"/>
    <w:p w14:paraId="4774F170" w14:textId="77777777" w:rsidR="009A72A6" w:rsidRPr="00874E18" w:rsidRDefault="009A72A6" w:rsidP="002018EB">
      <w:r w:rsidRPr="00874E18">
        <w:t xml:space="preserve">Dr. B. Stephen </w:t>
      </w:r>
      <w:proofErr w:type="spellStart"/>
      <w:r w:rsidRPr="00874E18">
        <w:t>Inbaraj</w:t>
      </w:r>
      <w:proofErr w:type="spellEnd"/>
    </w:p>
    <w:p w14:paraId="6C5F2BED" w14:textId="77777777" w:rsidR="009A72A6" w:rsidRPr="00874E18" w:rsidRDefault="009A72A6" w:rsidP="002018EB">
      <w:r w:rsidRPr="00874E18">
        <w:t>Research Associate,</w:t>
      </w:r>
      <w:r w:rsidR="000345FF" w:rsidRPr="00874E18">
        <w:t xml:space="preserve"> </w:t>
      </w:r>
      <w:r w:rsidRPr="00874E18">
        <w:t>Department</w:t>
      </w:r>
      <w:r w:rsidR="00764410" w:rsidRPr="00874E18">
        <w:t xml:space="preserve"> of </w:t>
      </w:r>
      <w:r w:rsidRPr="00874E18">
        <w:t>Chemistry,</w:t>
      </w:r>
      <w:r w:rsidR="000345FF" w:rsidRPr="00874E18">
        <w:t xml:space="preserve"> </w:t>
      </w:r>
      <w:r w:rsidRPr="00874E18">
        <w:t>National Institute</w:t>
      </w:r>
      <w:r w:rsidR="00764410" w:rsidRPr="00874E18">
        <w:t xml:space="preserve"> of </w:t>
      </w:r>
      <w:r w:rsidRPr="00874E18">
        <w:t>Technology,</w:t>
      </w:r>
      <w:r w:rsidR="000345FF" w:rsidRPr="00874E18">
        <w:t xml:space="preserve"> </w:t>
      </w:r>
      <w:r w:rsidRPr="00874E18">
        <w:t>Tiruchirappalli-620015,</w:t>
      </w:r>
      <w:r w:rsidR="000345FF" w:rsidRPr="00874E18">
        <w:t xml:space="preserve"> </w:t>
      </w:r>
      <w:r w:rsidRPr="00874E18">
        <w:t>INDIA</w:t>
      </w:r>
    </w:p>
    <w:p w14:paraId="1A2525ED" w14:textId="77777777" w:rsidR="009A72A6" w:rsidRPr="00874E18" w:rsidRDefault="009A72A6" w:rsidP="002018EB">
      <w:r w:rsidRPr="00874E18">
        <w:t xml:space="preserve">Tel.: +91-431-2501802-10 </w:t>
      </w:r>
      <w:proofErr w:type="spellStart"/>
      <w:r w:rsidRPr="00874E18">
        <w:t>ext</w:t>
      </w:r>
      <w:proofErr w:type="spellEnd"/>
      <w:r w:rsidRPr="00874E18">
        <w:t xml:space="preserve"> 3602 (Off.)</w:t>
      </w:r>
    </w:p>
    <w:p w14:paraId="1E2CAE45" w14:textId="77777777" w:rsidR="009A72A6" w:rsidRPr="00874E18" w:rsidRDefault="009A72A6" w:rsidP="002018EB">
      <w:r w:rsidRPr="00874E18">
        <w:t>Fax No.: +91-431-2500133</w:t>
      </w:r>
    </w:p>
    <w:p w14:paraId="3326573F" w14:textId="77777777" w:rsidR="009A72A6" w:rsidRPr="00874E18" w:rsidRDefault="009A72A6" w:rsidP="002018EB">
      <w:r w:rsidRPr="00874E18">
        <w:t xml:space="preserve">E-mail: </w:t>
      </w:r>
      <w:hyperlink r:id="rId28" w:history="1">
        <w:r w:rsidRPr="00874E18">
          <w:t>stephen@nitt.edu</w:t>
        </w:r>
      </w:hyperlink>
      <w:r w:rsidRPr="00874E18">
        <w:t xml:space="preserve">; </w:t>
      </w:r>
      <w:hyperlink r:id="rId29" w:history="1">
        <w:r w:rsidRPr="00874E18">
          <w:t>sinbaraj@yahoo.com</w:t>
        </w:r>
      </w:hyperlink>
    </w:p>
    <w:p w14:paraId="60EDDEFB" w14:textId="77777777" w:rsidR="009A72A6" w:rsidRPr="00874E18" w:rsidRDefault="009A72A6" w:rsidP="002018EB">
      <w:r w:rsidRPr="00874E18">
        <w:t>Thesis: Studies on Carbonaceous Sorbents Prepared from Agricultural Wastes for the Removal</w:t>
      </w:r>
      <w:r w:rsidR="00764410" w:rsidRPr="00874E18">
        <w:t xml:space="preserve"> of </w:t>
      </w:r>
      <w:r w:rsidRPr="00874E18">
        <w:t>Metals</w:t>
      </w:r>
      <w:r w:rsidR="00764410" w:rsidRPr="00874E18">
        <w:t xml:space="preserve"> and </w:t>
      </w:r>
      <w:r w:rsidRPr="00874E18">
        <w:t>Dyes from Water</w:t>
      </w:r>
    </w:p>
    <w:p w14:paraId="20902DE2" w14:textId="77777777" w:rsidR="009A72A6" w:rsidRPr="00874E18" w:rsidRDefault="009A72A6" w:rsidP="002018EB"/>
    <w:p w14:paraId="563D03C1" w14:textId="77777777" w:rsidR="009A72A6" w:rsidRPr="00874E18" w:rsidRDefault="009A72A6" w:rsidP="002018EB">
      <w:r w:rsidRPr="00874E18">
        <w:t xml:space="preserve">Dr. </w:t>
      </w:r>
      <w:proofErr w:type="spellStart"/>
      <w:r w:rsidRPr="00874E18">
        <w:t>Pugalenthi</w:t>
      </w:r>
      <w:proofErr w:type="spellEnd"/>
      <w:r w:rsidRPr="00874E18">
        <w:t xml:space="preserve"> </w:t>
      </w:r>
      <w:proofErr w:type="spellStart"/>
      <w:r w:rsidRPr="00874E18">
        <w:t>Velan</w:t>
      </w:r>
      <w:proofErr w:type="spellEnd"/>
    </w:p>
    <w:p w14:paraId="7DC5D5FB" w14:textId="77777777" w:rsidR="009A72A6" w:rsidRPr="00874E18" w:rsidRDefault="009A72A6" w:rsidP="002018EB">
      <w:r w:rsidRPr="00874E18">
        <w:t>Senior Research Fellow</w:t>
      </w:r>
    </w:p>
    <w:p w14:paraId="29AEFA57" w14:textId="77777777" w:rsidR="009A72A6" w:rsidRPr="00874E18" w:rsidRDefault="009A72A6" w:rsidP="002018EB">
      <w:r w:rsidRPr="00874E18">
        <w:t>Department</w:t>
      </w:r>
      <w:r w:rsidR="00764410" w:rsidRPr="00874E18">
        <w:t xml:space="preserve"> of </w:t>
      </w:r>
      <w:r w:rsidRPr="00874E18">
        <w:t>Chemical Engineering</w:t>
      </w:r>
      <w:r w:rsidR="000345FF" w:rsidRPr="00874E18">
        <w:t xml:space="preserve">, </w:t>
      </w:r>
      <w:r w:rsidRPr="00874E18">
        <w:t>A.C. College</w:t>
      </w:r>
      <w:r w:rsidR="00764410" w:rsidRPr="00874E18">
        <w:t xml:space="preserve"> of </w:t>
      </w:r>
      <w:r w:rsidRPr="00874E18">
        <w:t xml:space="preserve">Technology, Anna University, Chennai - 600025, </w:t>
      </w:r>
      <w:proofErr w:type="spellStart"/>
      <w:r w:rsidRPr="00874E18">
        <w:t>Tamilnadu</w:t>
      </w:r>
      <w:proofErr w:type="spellEnd"/>
      <w:r w:rsidRPr="00874E18">
        <w:t xml:space="preserve"> State, INDIA</w:t>
      </w:r>
    </w:p>
    <w:p w14:paraId="38C6B4B2" w14:textId="77777777" w:rsidR="009A72A6" w:rsidRPr="00874E18" w:rsidRDefault="009A72A6" w:rsidP="002018EB">
      <w:r w:rsidRPr="00874E18">
        <w:t>Tel.: 91- 44 - 22203538</w:t>
      </w:r>
    </w:p>
    <w:p w14:paraId="3A0EE961" w14:textId="77777777" w:rsidR="009A72A6" w:rsidRPr="00874E18" w:rsidRDefault="009A72A6" w:rsidP="002018EB">
      <w:r w:rsidRPr="00874E18">
        <w:t>Fax No: 91- 44 - 22352642</w:t>
      </w:r>
    </w:p>
    <w:p w14:paraId="691C0A79" w14:textId="77777777" w:rsidR="009A72A6" w:rsidRPr="00874E18" w:rsidRDefault="009A72A6" w:rsidP="002018EB">
      <w:r w:rsidRPr="00874E18">
        <w:t xml:space="preserve">E-mail: </w:t>
      </w:r>
      <w:hyperlink r:id="rId30" w:history="1">
        <w:r w:rsidRPr="00874E18">
          <w:t>vpugal@yahoo.com</w:t>
        </w:r>
      </w:hyperlink>
      <w:r w:rsidRPr="00874E18">
        <w:t xml:space="preserve">; </w:t>
      </w:r>
      <w:hyperlink r:id="rId31" w:history="1">
        <w:r w:rsidRPr="00874E18">
          <w:t>vpugal@bharatmail.com</w:t>
        </w:r>
      </w:hyperlink>
    </w:p>
    <w:p w14:paraId="73CAB4CC" w14:textId="77777777" w:rsidR="009A72A6" w:rsidRPr="00874E18" w:rsidRDefault="009A72A6" w:rsidP="002018EB">
      <w:r w:rsidRPr="00874E18">
        <w:t>Thesis: Biodegradation Kinetics</w:t>
      </w:r>
      <w:r w:rsidR="00764410" w:rsidRPr="00874E18">
        <w:t xml:space="preserve"> of </w:t>
      </w:r>
      <w:r w:rsidRPr="00874E18">
        <w:t>Benzene, Toluene, Ethylbenzene</w:t>
      </w:r>
      <w:r w:rsidR="00764410" w:rsidRPr="00874E18">
        <w:t xml:space="preserve"> and </w:t>
      </w:r>
      <w:r w:rsidRPr="00874E18">
        <w:t>o-Xylene (BTEX) in the presence</w:t>
      </w:r>
      <w:r w:rsidR="00764410" w:rsidRPr="00874E18">
        <w:t xml:space="preserve"> of </w:t>
      </w:r>
      <w:r w:rsidRPr="00874E18">
        <w:t xml:space="preserve">Non-ionic Surfactants by using Micrococcus </w:t>
      </w:r>
      <w:proofErr w:type="spellStart"/>
      <w:r w:rsidRPr="00874E18">
        <w:t>sp</w:t>
      </w:r>
      <w:proofErr w:type="spellEnd"/>
      <w:r w:rsidRPr="00874E18">
        <w:t>, Pseudomonas putida HC-1</w:t>
      </w:r>
      <w:r w:rsidR="00764410" w:rsidRPr="00874E18">
        <w:t xml:space="preserve"> and </w:t>
      </w:r>
      <w:r w:rsidRPr="00874E18">
        <w:t>Bacterial Consortia.</w:t>
      </w:r>
    </w:p>
    <w:p w14:paraId="4286E514" w14:textId="77777777" w:rsidR="009A72A6" w:rsidRPr="00874E18" w:rsidRDefault="009A72A6" w:rsidP="002018EB"/>
    <w:p w14:paraId="4C0F0A8E" w14:textId="77777777" w:rsidR="009A72A6" w:rsidRPr="00874E18" w:rsidRDefault="009A72A6" w:rsidP="002018EB">
      <w:r w:rsidRPr="00874E18">
        <w:t>Dr. J. Rajesh Kumar</w:t>
      </w:r>
    </w:p>
    <w:p w14:paraId="7814BEB4" w14:textId="77777777" w:rsidR="009A72A6" w:rsidRPr="00874E18" w:rsidRDefault="009A72A6" w:rsidP="002018EB">
      <w:r w:rsidRPr="00874E18">
        <w:t xml:space="preserve">C/o Dr. A. </w:t>
      </w:r>
      <w:proofErr w:type="spellStart"/>
      <w:r w:rsidRPr="00874E18">
        <w:t>Varada</w:t>
      </w:r>
      <w:proofErr w:type="spellEnd"/>
      <w:r w:rsidRPr="00874E18">
        <w:t xml:space="preserve"> Reddy,</w:t>
      </w:r>
      <w:r w:rsidR="000345FF" w:rsidRPr="00874E18">
        <w:t xml:space="preserve"> </w:t>
      </w:r>
      <w:r w:rsidRPr="00874E18">
        <w:t>Department</w:t>
      </w:r>
      <w:r w:rsidR="00764410" w:rsidRPr="00874E18">
        <w:t xml:space="preserve"> of </w:t>
      </w:r>
      <w:r w:rsidRPr="00874E18">
        <w:t>Chemistry,</w:t>
      </w:r>
      <w:r w:rsidR="000345FF" w:rsidRPr="00874E18">
        <w:t xml:space="preserve"> </w:t>
      </w:r>
      <w:r w:rsidRPr="00874E18">
        <w:t xml:space="preserve">Sri </w:t>
      </w:r>
      <w:proofErr w:type="spellStart"/>
      <w:r w:rsidRPr="00874E18">
        <w:t>Venkateswara</w:t>
      </w:r>
      <w:proofErr w:type="spellEnd"/>
      <w:r w:rsidRPr="00874E18">
        <w:t xml:space="preserve"> University,</w:t>
      </w:r>
      <w:r w:rsidR="000345FF" w:rsidRPr="00874E18">
        <w:t xml:space="preserve"> </w:t>
      </w:r>
      <w:r w:rsidRPr="00874E18">
        <w:t>TIRUPATI -517 502, A. P,</w:t>
      </w:r>
      <w:r w:rsidR="000345FF" w:rsidRPr="00874E18">
        <w:t xml:space="preserve"> </w:t>
      </w:r>
      <w:r w:rsidRPr="00874E18">
        <w:t>INDIA</w:t>
      </w:r>
    </w:p>
    <w:p w14:paraId="4EE4E66B" w14:textId="77777777" w:rsidR="009A72A6" w:rsidRPr="00874E18" w:rsidRDefault="009A72A6" w:rsidP="002018EB">
      <w:r w:rsidRPr="00874E18">
        <w:t>Tel: +91-8772232659</w:t>
      </w:r>
    </w:p>
    <w:p w14:paraId="3E68676B" w14:textId="77777777" w:rsidR="009A72A6" w:rsidRPr="00874E18" w:rsidRDefault="009A72A6" w:rsidP="002018EB">
      <w:r w:rsidRPr="00874E18">
        <w:t xml:space="preserve">E-mail: </w:t>
      </w:r>
      <w:hyperlink r:id="rId32" w:history="1">
        <w:r w:rsidRPr="00874E18">
          <w:t>rajeshkumarphd@rediffmail.com</w:t>
        </w:r>
      </w:hyperlink>
    </w:p>
    <w:p w14:paraId="465457D3" w14:textId="77777777" w:rsidR="009A72A6" w:rsidRPr="00874E18" w:rsidRDefault="009A72A6" w:rsidP="002018EB">
      <w:r w:rsidRPr="00874E18">
        <w:t>Thesis: Studies on Liquid – Liquid Extraction</w:t>
      </w:r>
      <w:r w:rsidR="00764410" w:rsidRPr="00874E18">
        <w:t xml:space="preserve"> of </w:t>
      </w:r>
      <w:r w:rsidRPr="00874E18">
        <w:t>Tetravalent Zirconium</w:t>
      </w:r>
      <w:r w:rsidR="00764410" w:rsidRPr="00874E18">
        <w:t xml:space="preserve"> and </w:t>
      </w:r>
      <w:r w:rsidRPr="00874E18">
        <w:t>Hafnium</w:t>
      </w:r>
    </w:p>
    <w:p w14:paraId="2CBA1F55" w14:textId="77777777" w:rsidR="009A72A6" w:rsidRPr="00874E18" w:rsidRDefault="009A72A6" w:rsidP="002018EB"/>
    <w:p w14:paraId="7B50C602" w14:textId="77777777" w:rsidR="009A72A6" w:rsidRPr="00874E18" w:rsidRDefault="009A72A6" w:rsidP="002018EB">
      <w:r w:rsidRPr="00874E18">
        <w:t xml:space="preserve">Dr. A. </w:t>
      </w:r>
      <w:proofErr w:type="spellStart"/>
      <w:r w:rsidRPr="00874E18">
        <w:t>Shunmuga</w:t>
      </w:r>
      <w:proofErr w:type="spellEnd"/>
      <w:r w:rsidRPr="00874E18">
        <w:t xml:space="preserve"> </w:t>
      </w:r>
      <w:proofErr w:type="spellStart"/>
      <w:r w:rsidRPr="00874E18">
        <w:t>Sundarraj</w:t>
      </w:r>
      <w:proofErr w:type="spellEnd"/>
    </w:p>
    <w:p w14:paraId="64C93B87" w14:textId="77777777" w:rsidR="009A72A6" w:rsidRPr="00874E18" w:rsidRDefault="009A72A6" w:rsidP="002018EB">
      <w:r w:rsidRPr="00874E18">
        <w:t>Research Associate,</w:t>
      </w:r>
      <w:r w:rsidR="000345FF" w:rsidRPr="00874E18">
        <w:t xml:space="preserve"> </w:t>
      </w:r>
      <w:r w:rsidRPr="00874E18">
        <w:t>Department</w:t>
      </w:r>
      <w:r w:rsidR="00764410" w:rsidRPr="00874E18">
        <w:t xml:space="preserve"> of </w:t>
      </w:r>
      <w:r w:rsidRPr="00874E18">
        <w:t>Chemistry,</w:t>
      </w:r>
      <w:r w:rsidR="000345FF" w:rsidRPr="00874E18">
        <w:t xml:space="preserve"> </w:t>
      </w:r>
      <w:proofErr w:type="spellStart"/>
      <w:r w:rsidRPr="00874E18">
        <w:t>Gandhigram</w:t>
      </w:r>
      <w:proofErr w:type="spellEnd"/>
      <w:r w:rsidRPr="00874E18">
        <w:t xml:space="preserve"> Rural Institute – Deemed University,</w:t>
      </w:r>
    </w:p>
    <w:p w14:paraId="16FD8D2D" w14:textId="77777777" w:rsidR="009A72A6" w:rsidRPr="00874E18" w:rsidRDefault="009A72A6" w:rsidP="002018EB">
      <w:proofErr w:type="spellStart"/>
      <w:r w:rsidRPr="00874E18">
        <w:t>Gandhigram</w:t>
      </w:r>
      <w:proofErr w:type="spellEnd"/>
      <w:r w:rsidRPr="00874E18">
        <w:t xml:space="preserve"> 624 302, Tamil Nadu,</w:t>
      </w:r>
      <w:r w:rsidR="000345FF" w:rsidRPr="00874E18">
        <w:t xml:space="preserve"> </w:t>
      </w:r>
      <w:r w:rsidRPr="00874E18">
        <w:t>INDIA</w:t>
      </w:r>
    </w:p>
    <w:p w14:paraId="181DB6BD" w14:textId="77777777" w:rsidR="009A72A6" w:rsidRPr="00874E18" w:rsidRDefault="009A72A6" w:rsidP="002018EB">
      <w:r w:rsidRPr="00874E18">
        <w:t>Telephone: 91-451-2452371(O)</w:t>
      </w:r>
    </w:p>
    <w:p w14:paraId="46F83DC3" w14:textId="77777777" w:rsidR="009A72A6" w:rsidRPr="00874E18" w:rsidRDefault="009A72A6" w:rsidP="002018EB">
      <w:r w:rsidRPr="00874E18">
        <w:t xml:space="preserve">Email: </w:t>
      </w:r>
      <w:hyperlink r:id="rId33" w:history="1">
        <w:r w:rsidRPr="00874E18">
          <w:t>shunmugasundarraj@rediffmail.com</w:t>
        </w:r>
      </w:hyperlink>
    </w:p>
    <w:p w14:paraId="3C663828" w14:textId="77777777" w:rsidR="009A72A6" w:rsidRPr="00874E18" w:rsidRDefault="009A72A6" w:rsidP="002018EB">
      <w:r w:rsidRPr="00874E18">
        <w:t>Thesis: Adsorption dynamics</w:t>
      </w:r>
      <w:r w:rsidR="00764410" w:rsidRPr="00874E18">
        <w:t xml:space="preserve"> and </w:t>
      </w:r>
      <w:r w:rsidRPr="00874E18">
        <w:t>chemometric studies</w:t>
      </w:r>
      <w:r w:rsidR="00764410" w:rsidRPr="00874E18">
        <w:t xml:space="preserve"> of </w:t>
      </w:r>
      <w:r w:rsidRPr="00874E18">
        <w:t>fluoride</w:t>
      </w:r>
      <w:r w:rsidR="00764410" w:rsidRPr="00874E18">
        <w:t xml:space="preserve"> and </w:t>
      </w:r>
      <w:r w:rsidRPr="00874E18">
        <w:t>development</w:t>
      </w:r>
      <w:r w:rsidR="00764410" w:rsidRPr="00874E18">
        <w:t xml:space="preserve"> of </w:t>
      </w:r>
      <w:r w:rsidRPr="00874E18">
        <w:t xml:space="preserve">handpump attachable </w:t>
      </w:r>
      <w:proofErr w:type="spellStart"/>
      <w:r w:rsidRPr="00874E18">
        <w:t>defluoridation</w:t>
      </w:r>
      <w:proofErr w:type="spellEnd"/>
      <w:r w:rsidRPr="00874E18">
        <w:t xml:space="preserve"> model</w:t>
      </w:r>
    </w:p>
    <w:p w14:paraId="388539F6" w14:textId="77777777" w:rsidR="009A72A6" w:rsidRPr="00874E18" w:rsidRDefault="009A72A6" w:rsidP="002018EB"/>
    <w:p w14:paraId="6A0D6DA1" w14:textId="77777777" w:rsidR="009A72A6" w:rsidRPr="00874E18" w:rsidRDefault="009A72A6" w:rsidP="002018EB">
      <w:r w:rsidRPr="00874E18">
        <w:t xml:space="preserve">Dr. </w:t>
      </w:r>
      <w:proofErr w:type="spellStart"/>
      <w:r w:rsidRPr="00874E18">
        <w:t>Biswaranjan</w:t>
      </w:r>
      <w:proofErr w:type="spellEnd"/>
      <w:r w:rsidRPr="00874E18">
        <w:t xml:space="preserve"> Manna</w:t>
      </w:r>
    </w:p>
    <w:p w14:paraId="20339C79" w14:textId="77777777" w:rsidR="009A72A6" w:rsidRPr="00874E18" w:rsidRDefault="009A72A6" w:rsidP="002018EB">
      <w:r w:rsidRPr="00874E18">
        <w:t>Department</w:t>
      </w:r>
      <w:r w:rsidR="00764410" w:rsidRPr="00874E18">
        <w:t xml:space="preserve"> of </w:t>
      </w:r>
      <w:r w:rsidRPr="00874E18">
        <w:t>Chemistry,</w:t>
      </w:r>
      <w:r w:rsidR="000345FF" w:rsidRPr="00874E18">
        <w:t xml:space="preserve"> </w:t>
      </w:r>
      <w:r w:rsidRPr="00874E18">
        <w:t>Presidency College,</w:t>
      </w:r>
      <w:r w:rsidR="000345FF" w:rsidRPr="00874E18">
        <w:t xml:space="preserve"> </w:t>
      </w:r>
      <w:r w:rsidRPr="00874E18">
        <w:t>86/1 College Street, Kolkata- 700 073,</w:t>
      </w:r>
      <w:r w:rsidR="000345FF" w:rsidRPr="00874E18">
        <w:t xml:space="preserve"> </w:t>
      </w:r>
      <w:r w:rsidRPr="00874E18">
        <w:t>INDIA</w:t>
      </w:r>
    </w:p>
    <w:p w14:paraId="77067F68" w14:textId="77777777" w:rsidR="009A72A6" w:rsidRPr="00874E18" w:rsidRDefault="009A72A6" w:rsidP="002018EB">
      <w:r w:rsidRPr="00874E18">
        <w:t>Tel: +91-33-22413893</w:t>
      </w:r>
    </w:p>
    <w:p w14:paraId="4F52B47D" w14:textId="77777777" w:rsidR="009A72A6" w:rsidRPr="00874E18" w:rsidRDefault="009A72A6" w:rsidP="002018EB">
      <w:r w:rsidRPr="00874E18">
        <w:t xml:space="preserve">E-mail: </w:t>
      </w:r>
      <w:hyperlink r:id="rId34" w:history="1">
        <w:r w:rsidRPr="00874E18">
          <w:t>br37m@yahoo.co.in</w:t>
        </w:r>
      </w:hyperlink>
      <w:r w:rsidRPr="00874E18">
        <w:t xml:space="preserve">; </w:t>
      </w:r>
      <w:hyperlink r:id="rId35" w:history="1">
        <w:r w:rsidRPr="00874E18">
          <w:t>brmanna@rediffmail.com</w:t>
        </w:r>
      </w:hyperlink>
    </w:p>
    <w:p w14:paraId="32E2F50E" w14:textId="77777777" w:rsidR="009A72A6" w:rsidRPr="00874E18" w:rsidRDefault="009A72A6" w:rsidP="002018EB">
      <w:r w:rsidRPr="00874E18">
        <w:t>Thesis: Removal</w:t>
      </w:r>
      <w:r w:rsidR="00764410" w:rsidRPr="00874E18">
        <w:t xml:space="preserve"> of </w:t>
      </w:r>
      <w:r w:rsidRPr="00874E18">
        <w:t>arsenic from water by hydrous polyvalent metal oxides</w:t>
      </w:r>
    </w:p>
    <w:p w14:paraId="47DFE52A" w14:textId="77777777" w:rsidR="009A72A6" w:rsidRPr="00874E18" w:rsidRDefault="009A72A6" w:rsidP="002018EB"/>
    <w:p w14:paraId="7367563E" w14:textId="77777777" w:rsidR="009A72A6" w:rsidRPr="00874E18" w:rsidRDefault="009A72A6" w:rsidP="002018EB">
      <w:r w:rsidRPr="00874E18">
        <w:t>Dr. T.S. Pathak</w:t>
      </w:r>
    </w:p>
    <w:p w14:paraId="5E648E7E" w14:textId="77777777" w:rsidR="009A72A6" w:rsidRPr="00874E18" w:rsidRDefault="009A72A6" w:rsidP="002018EB">
      <w:r w:rsidRPr="00874E18">
        <w:t>Chemical Engineering Division</w:t>
      </w:r>
      <w:r w:rsidR="000345FF" w:rsidRPr="00874E18">
        <w:t xml:space="preserve">, </w:t>
      </w:r>
      <w:r w:rsidRPr="00874E18">
        <w:t>National Chemical Laboratory</w:t>
      </w:r>
      <w:r w:rsidR="000345FF" w:rsidRPr="00874E18">
        <w:t xml:space="preserve">, </w:t>
      </w:r>
      <w:r w:rsidRPr="00874E18">
        <w:t xml:space="preserve">Pune-411008, </w:t>
      </w:r>
      <w:r w:rsidR="000345FF" w:rsidRPr="00874E18">
        <w:t>INDIA</w:t>
      </w:r>
    </w:p>
    <w:p w14:paraId="52BB6F49" w14:textId="77777777" w:rsidR="009A72A6" w:rsidRPr="00874E18" w:rsidRDefault="009A72A6" w:rsidP="002018EB">
      <w:r w:rsidRPr="00874E18">
        <w:t xml:space="preserve">E mail: </w:t>
      </w:r>
      <w:hyperlink r:id="rId36" w:history="1">
        <w:r w:rsidRPr="00874E18">
          <w:t>pathak@che.ncl.res.in</w:t>
        </w:r>
      </w:hyperlink>
      <w:r w:rsidRPr="00874E18">
        <w:t xml:space="preserve">, </w:t>
      </w:r>
      <w:hyperlink r:id="rId37" w:history="1">
        <w:r w:rsidRPr="00874E18">
          <w:t>t_pathak@yahoo.com</w:t>
        </w:r>
      </w:hyperlink>
    </w:p>
    <w:p w14:paraId="7BA9127E" w14:textId="77777777" w:rsidR="009A72A6" w:rsidRPr="00874E18" w:rsidRDefault="009A72A6" w:rsidP="002018EB">
      <w:r w:rsidRPr="00874E18">
        <w:t xml:space="preserve">Thesis: </w:t>
      </w:r>
      <w:proofErr w:type="spellStart"/>
      <w:r w:rsidRPr="00874E18">
        <w:t>Macroporous</w:t>
      </w:r>
      <w:proofErr w:type="spellEnd"/>
      <w:r w:rsidRPr="00874E18">
        <w:t xml:space="preserve"> polymeric affinity matrices for selective separation</w:t>
      </w:r>
      <w:r w:rsidR="00764410" w:rsidRPr="00874E18">
        <w:t xml:space="preserve"> of </w:t>
      </w:r>
      <w:r w:rsidRPr="00874E18">
        <w:t>contaminants</w:t>
      </w:r>
    </w:p>
    <w:p w14:paraId="203756D9" w14:textId="77777777" w:rsidR="009A72A6" w:rsidRPr="00874E18" w:rsidRDefault="009A72A6" w:rsidP="002018EB"/>
    <w:p w14:paraId="060B8C0A" w14:textId="77777777" w:rsidR="009A72A6" w:rsidRPr="00874E18" w:rsidRDefault="009A72A6" w:rsidP="002018EB">
      <w:r w:rsidRPr="00874E18">
        <w:t xml:space="preserve">Dr. </w:t>
      </w:r>
      <w:r w:rsidR="003926EB" w:rsidRPr="00874E18">
        <w:t xml:space="preserve">MAHENDRAN, </w:t>
      </w:r>
      <w:r w:rsidRPr="00874E18">
        <w:t>Rajagopalan</w:t>
      </w:r>
    </w:p>
    <w:p w14:paraId="040820DF" w14:textId="77777777" w:rsidR="009A72A6" w:rsidRPr="00874E18" w:rsidRDefault="009A72A6" w:rsidP="002018EB">
      <w:r w:rsidRPr="00874E18">
        <w:t>Indian Institute</w:t>
      </w:r>
      <w:r w:rsidR="00764410" w:rsidRPr="00874E18">
        <w:t xml:space="preserve"> of </w:t>
      </w:r>
      <w:r w:rsidRPr="00874E18">
        <w:t>Technology,</w:t>
      </w:r>
      <w:r w:rsidR="000345FF" w:rsidRPr="00874E18">
        <w:t xml:space="preserve"> </w:t>
      </w:r>
      <w:r w:rsidRPr="00874E18">
        <w:t>Kanpur,</w:t>
      </w:r>
      <w:r w:rsidR="000345FF" w:rsidRPr="00874E18">
        <w:t xml:space="preserve"> INDIA</w:t>
      </w:r>
    </w:p>
    <w:p w14:paraId="46E1B832" w14:textId="77777777" w:rsidR="009A72A6" w:rsidRPr="00874E18" w:rsidRDefault="009A72A6" w:rsidP="002018EB">
      <w:r w:rsidRPr="00874E18">
        <w:t xml:space="preserve">E-mail: </w:t>
      </w:r>
      <w:hyperlink r:id="rId38" w:history="1">
        <w:r w:rsidRPr="00874E18">
          <w:t>mahendranr2005@yahoo.com</w:t>
        </w:r>
      </w:hyperlink>
    </w:p>
    <w:p w14:paraId="5C641DF2" w14:textId="77777777" w:rsidR="009A72A6" w:rsidRPr="00874E18" w:rsidRDefault="009A72A6" w:rsidP="002018EB">
      <w:r w:rsidRPr="00874E18">
        <w:t>Anna University, Chennai, India</w:t>
      </w:r>
    </w:p>
    <w:p w14:paraId="07DDA735" w14:textId="77777777" w:rsidR="009A72A6" w:rsidRPr="00874E18" w:rsidRDefault="009A72A6" w:rsidP="002018EB">
      <w:r w:rsidRPr="00874E18">
        <w:t xml:space="preserve">Thesis: Studies on cellulose acetate, </w:t>
      </w:r>
      <w:proofErr w:type="spellStart"/>
      <w:r w:rsidRPr="00874E18">
        <w:t>polyethersulfone</w:t>
      </w:r>
      <w:proofErr w:type="spellEnd"/>
      <w:r w:rsidR="00764410" w:rsidRPr="00874E18">
        <w:t xml:space="preserve"> and </w:t>
      </w:r>
      <w:r w:rsidRPr="00874E18">
        <w:t xml:space="preserve">sulfonated </w:t>
      </w:r>
      <w:proofErr w:type="spellStart"/>
      <w:r w:rsidRPr="00874E18">
        <w:t>polyethersulfone</w:t>
      </w:r>
      <w:proofErr w:type="spellEnd"/>
      <w:r w:rsidRPr="00874E18">
        <w:t xml:space="preserve"> blend ultrafiltration membranes</w:t>
      </w:r>
    </w:p>
    <w:p w14:paraId="5D644B02" w14:textId="77777777" w:rsidR="009A72A6" w:rsidRPr="00874E18" w:rsidRDefault="009A72A6" w:rsidP="002018EB"/>
    <w:p w14:paraId="6B9E72C0" w14:textId="77777777" w:rsidR="009A72A6" w:rsidRPr="00874E18" w:rsidRDefault="009A72A6" w:rsidP="002018EB">
      <w:r w:rsidRPr="00874E18">
        <w:t>Dr. Naseem Rauf</w:t>
      </w:r>
    </w:p>
    <w:p w14:paraId="38A52696" w14:textId="77777777" w:rsidR="009A72A6" w:rsidRPr="00874E18" w:rsidRDefault="009A72A6" w:rsidP="002018EB">
      <w:r w:rsidRPr="00874E18">
        <w:t>Environmental Analytical Laboratory,</w:t>
      </w:r>
      <w:r w:rsidR="000345FF" w:rsidRPr="00874E18">
        <w:t xml:space="preserve"> </w:t>
      </w:r>
      <w:r w:rsidRPr="00874E18">
        <w:t>Pakistan Council</w:t>
      </w:r>
      <w:r w:rsidR="00764410" w:rsidRPr="00874E18">
        <w:t xml:space="preserve"> of </w:t>
      </w:r>
      <w:r w:rsidRPr="00874E18">
        <w:t>Scientific &amp; Industrial Research,</w:t>
      </w:r>
    </w:p>
    <w:p w14:paraId="32C625A1" w14:textId="77777777" w:rsidR="009A72A6" w:rsidRPr="00874E18" w:rsidRDefault="009A72A6" w:rsidP="002018EB">
      <w:r w:rsidRPr="00874E18">
        <w:t>Plot # 16, Sector H-9, Islamabad,</w:t>
      </w:r>
      <w:r w:rsidR="000345FF" w:rsidRPr="00874E18">
        <w:t xml:space="preserve"> </w:t>
      </w:r>
      <w:r w:rsidRPr="00874E18">
        <w:t>PAKISTAN</w:t>
      </w:r>
    </w:p>
    <w:p w14:paraId="769E62DB" w14:textId="77777777" w:rsidR="009A72A6" w:rsidRPr="00874E18" w:rsidRDefault="009A72A6" w:rsidP="002018EB">
      <w:r w:rsidRPr="00874E18">
        <w:t>Phone: 92-051-9258161</w:t>
      </w:r>
    </w:p>
    <w:p w14:paraId="354375CD" w14:textId="77777777" w:rsidR="009A72A6" w:rsidRPr="00874E18" w:rsidRDefault="009A72A6" w:rsidP="002018EB">
      <w:r w:rsidRPr="00874E18">
        <w:t>Fax: 92-051-9258167</w:t>
      </w:r>
    </w:p>
    <w:p w14:paraId="780B1841" w14:textId="77777777" w:rsidR="009A72A6" w:rsidRPr="00874E18" w:rsidRDefault="009A72A6" w:rsidP="002018EB">
      <w:r w:rsidRPr="00874E18">
        <w:t xml:space="preserve">E-mail: </w:t>
      </w:r>
      <w:hyperlink r:id="rId39" w:history="1">
        <w:r w:rsidRPr="00874E18">
          <w:t>pcsir@isb.paknet.com.pk</w:t>
        </w:r>
      </w:hyperlink>
      <w:r w:rsidRPr="00874E18">
        <w:t xml:space="preserve">; </w:t>
      </w:r>
      <w:hyperlink r:id="rId40" w:history="1">
        <w:r w:rsidRPr="00874E18">
          <w:t>naseemrauf@yahoo.com</w:t>
        </w:r>
      </w:hyperlink>
    </w:p>
    <w:p w14:paraId="5CAE6D33" w14:textId="77777777" w:rsidR="009A72A6" w:rsidRPr="00874E18" w:rsidRDefault="009A72A6" w:rsidP="002018EB">
      <w:r w:rsidRPr="00874E18">
        <w:t>Quaid-</w:t>
      </w:r>
      <w:proofErr w:type="spellStart"/>
      <w:r w:rsidRPr="00874E18">
        <w:t>i</w:t>
      </w:r>
      <w:proofErr w:type="spellEnd"/>
      <w:r w:rsidRPr="00874E18">
        <w:t>-Azam University, Islamabad, Pakistan</w:t>
      </w:r>
    </w:p>
    <w:p w14:paraId="2AA01379" w14:textId="77777777" w:rsidR="009A72A6" w:rsidRPr="00874E18" w:rsidRDefault="009A72A6" w:rsidP="002018EB">
      <w:r w:rsidRPr="00874E18">
        <w:t>Thesis: Selective Removal</w:t>
      </w:r>
      <w:r w:rsidR="00764410" w:rsidRPr="00874E18">
        <w:t xml:space="preserve"> of </w:t>
      </w:r>
      <w:r w:rsidRPr="00874E18">
        <w:t>Toxic/Heavy Metals from Electrolytic Aqueous/Industrial Wastewater by Adsorption onto bentonite Clay</w:t>
      </w:r>
    </w:p>
    <w:p w14:paraId="5A17C98B" w14:textId="77777777" w:rsidR="009A72A6" w:rsidRPr="00874E18" w:rsidRDefault="009A72A6" w:rsidP="002018EB"/>
    <w:p w14:paraId="5D9BC95D" w14:textId="77777777" w:rsidR="009A72A6" w:rsidRPr="00874E18" w:rsidRDefault="009A72A6" w:rsidP="002018EB">
      <w:r w:rsidRPr="00874E18">
        <w:t xml:space="preserve">Dr. </w:t>
      </w:r>
      <w:proofErr w:type="spellStart"/>
      <w:r w:rsidRPr="00874E18">
        <w:t>Sadasivam</w:t>
      </w:r>
      <w:proofErr w:type="spellEnd"/>
      <w:r w:rsidRPr="00874E18">
        <w:t xml:space="preserve"> </w:t>
      </w:r>
      <w:proofErr w:type="spellStart"/>
      <w:r w:rsidRPr="00874E18">
        <w:t>Senthilkumaar</w:t>
      </w:r>
      <w:proofErr w:type="spellEnd"/>
    </w:p>
    <w:p w14:paraId="3C88D5E5" w14:textId="77777777" w:rsidR="009A72A6" w:rsidRPr="00874E18" w:rsidRDefault="009A72A6" w:rsidP="002018EB">
      <w:r w:rsidRPr="00874E18">
        <w:t>Faculty Member &amp; ISO 14001 EMS Consultants,</w:t>
      </w:r>
      <w:r w:rsidR="000345FF" w:rsidRPr="00874E18">
        <w:t xml:space="preserve"> </w:t>
      </w:r>
      <w:r w:rsidRPr="00874E18">
        <w:t>Department</w:t>
      </w:r>
      <w:r w:rsidR="00764410" w:rsidRPr="00874E18">
        <w:t xml:space="preserve"> of </w:t>
      </w:r>
      <w:r w:rsidRPr="00874E18">
        <w:t>Chemistry,</w:t>
      </w:r>
      <w:r w:rsidR="000345FF" w:rsidRPr="00874E18">
        <w:t xml:space="preserve"> </w:t>
      </w:r>
      <w:r w:rsidRPr="00874E18">
        <w:t>PSG College</w:t>
      </w:r>
      <w:r w:rsidR="00764410" w:rsidRPr="00874E18">
        <w:t xml:space="preserve"> of </w:t>
      </w:r>
      <w:r w:rsidRPr="00874E18">
        <w:t>Technology,</w:t>
      </w:r>
      <w:r w:rsidR="000345FF" w:rsidRPr="00874E18">
        <w:t xml:space="preserve"> </w:t>
      </w:r>
      <w:proofErr w:type="spellStart"/>
      <w:r w:rsidRPr="00874E18">
        <w:t>Peelamedu</w:t>
      </w:r>
      <w:proofErr w:type="spellEnd"/>
      <w:r w:rsidRPr="00874E18">
        <w:t>,</w:t>
      </w:r>
      <w:r w:rsidR="000345FF" w:rsidRPr="00874E18">
        <w:t xml:space="preserve"> </w:t>
      </w:r>
      <w:r w:rsidRPr="00874E18">
        <w:t>Coimbatore-641 004,</w:t>
      </w:r>
      <w:r w:rsidR="000345FF" w:rsidRPr="00874E18">
        <w:t xml:space="preserve"> </w:t>
      </w:r>
      <w:r w:rsidRPr="00874E18">
        <w:t>INDIA</w:t>
      </w:r>
    </w:p>
    <w:p w14:paraId="68827540" w14:textId="77777777" w:rsidR="009A72A6" w:rsidRPr="00874E18" w:rsidRDefault="009A72A6" w:rsidP="002018EB">
      <w:r w:rsidRPr="00874E18">
        <w:t>Tel: +91-422-5344777 Extn.4145, 4454, 4236 (OFFICE)</w:t>
      </w:r>
    </w:p>
    <w:p w14:paraId="6FD907E4" w14:textId="77777777" w:rsidR="009A72A6" w:rsidRPr="00874E18" w:rsidRDefault="009A72A6" w:rsidP="002018EB">
      <w:r w:rsidRPr="00874E18">
        <w:t>Fax: +91-422-2573833 (OFFICE)</w:t>
      </w:r>
    </w:p>
    <w:p w14:paraId="7410A864" w14:textId="77777777" w:rsidR="009A72A6" w:rsidRPr="00874E18" w:rsidRDefault="009A72A6" w:rsidP="002018EB">
      <w:r w:rsidRPr="00874E18">
        <w:t xml:space="preserve">E-mail: </w:t>
      </w:r>
      <w:hyperlink r:id="rId41" w:history="1">
        <w:r w:rsidRPr="00874E18">
          <w:rPr>
            <w:lang w:val="fr-FR"/>
          </w:rPr>
          <w:t>senthilkumaar@mail.psgtech.ac.in</w:t>
        </w:r>
      </w:hyperlink>
    </w:p>
    <w:p w14:paraId="3E18FA31" w14:textId="77777777" w:rsidR="009A72A6" w:rsidRPr="00874E18" w:rsidRDefault="009A72A6" w:rsidP="002018EB"/>
    <w:p w14:paraId="5F42F900" w14:textId="77777777" w:rsidR="00145324" w:rsidRPr="00874E18" w:rsidRDefault="00145324" w:rsidP="002018EB">
      <w:r w:rsidRPr="00874E18">
        <w:t xml:space="preserve">Dr. S. </w:t>
      </w:r>
      <w:proofErr w:type="spellStart"/>
      <w:r w:rsidRPr="00874E18">
        <w:t>Suriyanarayanan</w:t>
      </w:r>
      <w:proofErr w:type="spellEnd"/>
    </w:p>
    <w:p w14:paraId="27574E9E" w14:textId="77777777" w:rsidR="00145324" w:rsidRPr="00874E18" w:rsidRDefault="00145324" w:rsidP="002018EB">
      <w:r w:rsidRPr="00874E18">
        <w:t>Department</w:t>
      </w:r>
      <w:r w:rsidR="00764410" w:rsidRPr="00874E18">
        <w:t xml:space="preserve"> of </w:t>
      </w:r>
      <w:r w:rsidRPr="00874E18">
        <w:t>Environmental Sciences,</w:t>
      </w:r>
      <w:r w:rsidR="000345FF" w:rsidRPr="00874E18">
        <w:t xml:space="preserve"> </w:t>
      </w:r>
      <w:proofErr w:type="spellStart"/>
      <w:r w:rsidRPr="00874E18">
        <w:t>Bharathiar</w:t>
      </w:r>
      <w:proofErr w:type="spellEnd"/>
      <w:r w:rsidRPr="00874E18">
        <w:t xml:space="preserve"> University,</w:t>
      </w:r>
      <w:r w:rsidR="000345FF" w:rsidRPr="00874E18">
        <w:t xml:space="preserve"> </w:t>
      </w:r>
      <w:r w:rsidRPr="00874E18">
        <w:t xml:space="preserve">Coimbatore 641 046 </w:t>
      </w:r>
      <w:proofErr w:type="spellStart"/>
      <w:r w:rsidRPr="00874E18">
        <w:t>Tamilnadu</w:t>
      </w:r>
      <w:proofErr w:type="spellEnd"/>
      <w:r w:rsidRPr="00874E18">
        <w:t>,</w:t>
      </w:r>
      <w:r w:rsidR="000345FF" w:rsidRPr="00874E18">
        <w:t xml:space="preserve"> </w:t>
      </w:r>
      <w:r w:rsidRPr="00874E18">
        <w:t>INDIA</w:t>
      </w:r>
    </w:p>
    <w:p w14:paraId="5B6FC02A" w14:textId="77777777" w:rsidR="00145324" w:rsidRPr="00874E18" w:rsidRDefault="00145324" w:rsidP="002018EB">
      <w:r w:rsidRPr="00874E18">
        <w:t xml:space="preserve">E-mail: </w:t>
      </w:r>
      <w:hyperlink r:id="rId42" w:history="1">
        <w:r w:rsidR="004A7339" w:rsidRPr="00874E18">
          <w:t>cbesuri@sify.com</w:t>
        </w:r>
      </w:hyperlink>
    </w:p>
    <w:p w14:paraId="692BF102" w14:textId="77777777" w:rsidR="00145324" w:rsidRPr="00874E18" w:rsidRDefault="00145324" w:rsidP="002018EB">
      <w:r w:rsidRPr="00874E18">
        <w:t>sun_sjk@yahoo.com</w:t>
      </w:r>
    </w:p>
    <w:p w14:paraId="55C9CD31" w14:textId="77777777" w:rsidR="00145324" w:rsidRPr="00874E18" w:rsidRDefault="00145324" w:rsidP="002018EB">
      <w:r w:rsidRPr="00874E18">
        <w:t>susj02@yahoo.co.in</w:t>
      </w:r>
    </w:p>
    <w:p w14:paraId="39D1A71E" w14:textId="77777777" w:rsidR="009A72A6" w:rsidRPr="00874E18" w:rsidRDefault="009A72A6" w:rsidP="002018EB">
      <w:r w:rsidRPr="00874E18">
        <w:t>Thesis: Effect</w:t>
      </w:r>
      <w:r w:rsidR="00764410" w:rsidRPr="00874E18">
        <w:t xml:space="preserve"> of </w:t>
      </w:r>
      <w:r w:rsidRPr="00874E18">
        <w:t>Paper mill Effluent on soil, groundwater</w:t>
      </w:r>
      <w:r w:rsidR="00764410" w:rsidRPr="00874E18">
        <w:t xml:space="preserve"> and </w:t>
      </w:r>
      <w:r w:rsidRPr="00874E18">
        <w:t>biomass production</w:t>
      </w:r>
    </w:p>
    <w:p w14:paraId="3B050D54" w14:textId="77777777" w:rsidR="00145324" w:rsidRPr="00874E18" w:rsidRDefault="00145324" w:rsidP="002018EB"/>
    <w:p w14:paraId="4BDD2AC7" w14:textId="77777777" w:rsidR="007D5CE0" w:rsidRPr="00874E18" w:rsidRDefault="007D5CE0" w:rsidP="002018EB">
      <w:r w:rsidRPr="00874E18">
        <w:t xml:space="preserve">Dr. </w:t>
      </w:r>
      <w:proofErr w:type="spellStart"/>
      <w:r w:rsidRPr="00874E18">
        <w:t>Kaustubha</w:t>
      </w:r>
      <w:proofErr w:type="spellEnd"/>
      <w:r w:rsidRPr="00874E18">
        <w:t xml:space="preserve"> Mohanty</w:t>
      </w:r>
    </w:p>
    <w:p w14:paraId="7EBEF745" w14:textId="77777777" w:rsidR="007D5CE0" w:rsidRPr="00874E18" w:rsidRDefault="007D5CE0" w:rsidP="002018EB">
      <w:r w:rsidRPr="00874E18">
        <w:t>Department</w:t>
      </w:r>
      <w:r w:rsidR="00764410" w:rsidRPr="00874E18">
        <w:t xml:space="preserve"> of </w:t>
      </w:r>
      <w:r w:rsidRPr="00874E18">
        <w:t>Chemical Engineering,</w:t>
      </w:r>
      <w:r w:rsidR="000345FF" w:rsidRPr="00874E18">
        <w:t xml:space="preserve"> </w:t>
      </w:r>
      <w:r w:rsidRPr="00874E18">
        <w:t>Indian Institute</w:t>
      </w:r>
      <w:r w:rsidR="00764410" w:rsidRPr="00874E18">
        <w:t xml:space="preserve"> of </w:t>
      </w:r>
      <w:r w:rsidRPr="00874E18">
        <w:t>Technology, Kharagpur - 721302,</w:t>
      </w:r>
      <w:r w:rsidR="000345FF" w:rsidRPr="00874E18">
        <w:t xml:space="preserve"> </w:t>
      </w:r>
      <w:r w:rsidRPr="00874E18">
        <w:t>INDIA</w:t>
      </w:r>
    </w:p>
    <w:p w14:paraId="7F21103E" w14:textId="77777777" w:rsidR="007D5CE0" w:rsidRPr="00874E18" w:rsidRDefault="007D5CE0" w:rsidP="002018EB">
      <w:r w:rsidRPr="00874E18">
        <w:t>Mobile: +91-9437138432</w:t>
      </w:r>
    </w:p>
    <w:p w14:paraId="3279163B" w14:textId="77777777" w:rsidR="000449FF" w:rsidRPr="00874E18" w:rsidRDefault="007D5CE0" w:rsidP="002018EB">
      <w:r w:rsidRPr="00874E18">
        <w:t>Fax: +91-3222-282250</w:t>
      </w:r>
    </w:p>
    <w:p w14:paraId="6A56AB13" w14:textId="77777777" w:rsidR="007D5CE0" w:rsidRPr="00874E18" w:rsidRDefault="007D5CE0" w:rsidP="002018EB">
      <w:r w:rsidRPr="00874E18">
        <w:t xml:space="preserve">E-mail: </w:t>
      </w:r>
      <w:hyperlink r:id="rId43" w:tooltip="mailto:mohanty_k_iit@yahoo.com" w:history="1">
        <w:r w:rsidRPr="00874E18">
          <w:rPr>
            <w:lang w:val="fr-FR"/>
          </w:rPr>
          <w:t>mohanty_k_iit@yahoo.com</w:t>
        </w:r>
      </w:hyperlink>
    </w:p>
    <w:p w14:paraId="19EDE959" w14:textId="77777777" w:rsidR="007D5CE0" w:rsidRPr="00874E18" w:rsidRDefault="007D5CE0" w:rsidP="002018EB"/>
    <w:p w14:paraId="571DAEF5" w14:textId="77777777" w:rsidR="004C565E" w:rsidRPr="00874E18" w:rsidRDefault="004C565E" w:rsidP="002018EB">
      <w:r w:rsidRPr="00874E18">
        <w:t xml:space="preserve">Dr. </w:t>
      </w:r>
      <w:proofErr w:type="spellStart"/>
      <w:r w:rsidRPr="00874E18">
        <w:t>Bestemin</w:t>
      </w:r>
      <w:proofErr w:type="spellEnd"/>
      <w:r w:rsidRPr="00874E18">
        <w:t xml:space="preserve"> ÖZKAYA</w:t>
      </w:r>
    </w:p>
    <w:p w14:paraId="28CDCC9D" w14:textId="77777777" w:rsidR="004C565E" w:rsidRPr="00874E18" w:rsidRDefault="004C565E" w:rsidP="002018EB">
      <w:proofErr w:type="spellStart"/>
      <w:r w:rsidRPr="00874E18">
        <w:t>Yıldız</w:t>
      </w:r>
      <w:proofErr w:type="spellEnd"/>
      <w:r w:rsidRPr="00874E18">
        <w:t xml:space="preserve"> Technical University,</w:t>
      </w:r>
      <w:r w:rsidR="000345FF" w:rsidRPr="00874E18">
        <w:t xml:space="preserve"> </w:t>
      </w:r>
      <w:r w:rsidRPr="00874E18">
        <w:t>Civil Engineering Faculty,</w:t>
      </w:r>
      <w:r w:rsidR="000345FF" w:rsidRPr="00874E18">
        <w:t xml:space="preserve"> </w:t>
      </w:r>
      <w:r w:rsidRPr="00874E18">
        <w:t>Environmental Engineering Department,</w:t>
      </w:r>
      <w:r w:rsidR="000345FF" w:rsidRPr="00874E18">
        <w:t xml:space="preserve"> </w:t>
      </w:r>
      <w:r w:rsidRPr="00874E18">
        <w:t>TURKEY</w:t>
      </w:r>
    </w:p>
    <w:p w14:paraId="7A2F742E" w14:textId="77777777" w:rsidR="004C565E" w:rsidRPr="00874E18" w:rsidRDefault="004C565E" w:rsidP="002018EB">
      <w:r w:rsidRPr="00874E18">
        <w:t xml:space="preserve">Tel: </w:t>
      </w:r>
    </w:p>
    <w:p w14:paraId="0988FE0D" w14:textId="77777777" w:rsidR="004C565E" w:rsidRPr="00874E18" w:rsidRDefault="004C565E" w:rsidP="002018EB">
      <w:r w:rsidRPr="00874E18">
        <w:t xml:space="preserve">E-mail: </w:t>
      </w:r>
      <w:hyperlink r:id="rId44" w:history="1">
        <w:r w:rsidRPr="00874E18">
          <w:t>bozkaya@yildiz.edu.tr</w:t>
        </w:r>
      </w:hyperlink>
    </w:p>
    <w:p w14:paraId="6786FD94" w14:textId="77777777" w:rsidR="004C565E" w:rsidRPr="00874E18" w:rsidRDefault="004C565E" w:rsidP="002018EB">
      <w:r w:rsidRPr="00874E18">
        <w:t>Thesis: The effects</w:t>
      </w:r>
      <w:r w:rsidR="00764410" w:rsidRPr="00874E18">
        <w:t xml:space="preserve"> of </w:t>
      </w:r>
      <w:r w:rsidRPr="00874E18">
        <w:t xml:space="preserve">leachate recirculation on waste </w:t>
      </w:r>
      <w:proofErr w:type="spellStart"/>
      <w:r w:rsidRPr="00874E18">
        <w:t>degredation</w:t>
      </w:r>
      <w:proofErr w:type="spellEnd"/>
      <w:r w:rsidRPr="00874E18">
        <w:t xml:space="preserve"> at field scale test cells</w:t>
      </w:r>
    </w:p>
    <w:p w14:paraId="40BB1432" w14:textId="77777777" w:rsidR="004C565E" w:rsidRPr="00874E18" w:rsidRDefault="004C565E" w:rsidP="002018EB"/>
    <w:p w14:paraId="64029E8C" w14:textId="77777777" w:rsidR="000A6982" w:rsidRPr="00874E18" w:rsidRDefault="000A6982" w:rsidP="002018EB">
      <w:r w:rsidRPr="00874E18">
        <w:t xml:space="preserve">Dr. Zhen-Xing </w:t>
      </w:r>
      <w:r w:rsidR="003F603D" w:rsidRPr="00874E18">
        <w:t>TANG</w:t>
      </w:r>
    </w:p>
    <w:p w14:paraId="53895FA3" w14:textId="77777777" w:rsidR="000A6982" w:rsidRPr="00874E18" w:rsidRDefault="000A6982" w:rsidP="002018EB">
      <w:r w:rsidRPr="00874E18">
        <w:t>Zhejiang University</w:t>
      </w:r>
      <w:r w:rsidR="00764410" w:rsidRPr="00874E18">
        <w:t xml:space="preserve"> of </w:t>
      </w:r>
      <w:proofErr w:type="spellStart"/>
      <w:proofErr w:type="gramStart"/>
      <w:r w:rsidRPr="00874E18">
        <w:t>Technology,Industrial</w:t>
      </w:r>
      <w:proofErr w:type="spellEnd"/>
      <w:proofErr w:type="gramEnd"/>
      <w:r w:rsidRPr="00874E18">
        <w:t xml:space="preserve"> Catalysis, Institute</w:t>
      </w:r>
      <w:r w:rsidR="00764410" w:rsidRPr="00874E18">
        <w:t xml:space="preserve"> of </w:t>
      </w:r>
      <w:r w:rsidRPr="00874E18">
        <w:t>Catalysis, College</w:t>
      </w:r>
      <w:r w:rsidR="00764410" w:rsidRPr="00874E18">
        <w:t xml:space="preserve"> of </w:t>
      </w:r>
      <w:r w:rsidRPr="00874E18">
        <w:t>Chemical Engineering</w:t>
      </w:r>
      <w:r w:rsidR="00764410" w:rsidRPr="00874E18">
        <w:t xml:space="preserve"> and </w:t>
      </w:r>
      <w:r w:rsidRPr="00874E18">
        <w:t>Material Science,</w:t>
      </w:r>
      <w:r w:rsidR="000345FF" w:rsidRPr="00874E18">
        <w:t xml:space="preserve"> CHINA</w:t>
      </w:r>
    </w:p>
    <w:p w14:paraId="5826D6F1" w14:textId="77777777" w:rsidR="000A6982" w:rsidRPr="00874E18" w:rsidRDefault="000A6982" w:rsidP="002018EB">
      <w:r w:rsidRPr="00874E18">
        <w:t>Tel. 086-0571-88320803-802</w:t>
      </w:r>
    </w:p>
    <w:p w14:paraId="6510B683" w14:textId="77777777" w:rsidR="000A6982" w:rsidRPr="00874E18" w:rsidRDefault="000A6982" w:rsidP="002018EB">
      <w:r w:rsidRPr="00874E18">
        <w:t xml:space="preserve">E-mail: </w:t>
      </w:r>
      <w:hyperlink r:id="rId45" w:history="1">
        <w:r w:rsidRPr="00874E18">
          <w:t>tangzhenxing@126.com</w:t>
        </w:r>
      </w:hyperlink>
    </w:p>
    <w:p w14:paraId="4D36AD0F" w14:textId="77777777" w:rsidR="000A6982" w:rsidRPr="00874E18" w:rsidRDefault="000A6982" w:rsidP="002018EB">
      <w:r w:rsidRPr="00874E18">
        <w:t>Thesis: Preparation</w:t>
      </w:r>
      <w:r w:rsidR="00764410" w:rsidRPr="00874E18">
        <w:t xml:space="preserve"> of </w:t>
      </w:r>
      <w:r w:rsidRPr="00874E18">
        <w:t xml:space="preserve">chitosan </w:t>
      </w:r>
      <w:proofErr w:type="spellStart"/>
      <w:r w:rsidRPr="00874E18">
        <w:t>nano</w:t>
      </w:r>
      <w:proofErr w:type="spellEnd"/>
      <w:r w:rsidRPr="00874E18">
        <w:t>-particles as immobilized enzyme carrier</w:t>
      </w:r>
      <w:r w:rsidR="00764410" w:rsidRPr="00874E18">
        <w:t xml:space="preserve"> and </w:t>
      </w:r>
      <w:r w:rsidRPr="00874E18">
        <w:t>study</w:t>
      </w:r>
      <w:r w:rsidR="00764410" w:rsidRPr="00874E18">
        <w:t xml:space="preserve"> of </w:t>
      </w:r>
      <w:r w:rsidRPr="00874E18">
        <w:t>immobilized enzyme characteristics</w:t>
      </w:r>
    </w:p>
    <w:p w14:paraId="459A00C0" w14:textId="77777777" w:rsidR="000A6982" w:rsidRPr="00874E18" w:rsidRDefault="000A6982" w:rsidP="002018EB"/>
    <w:p w14:paraId="401B9998" w14:textId="77777777" w:rsidR="003F603D" w:rsidRPr="00874E18" w:rsidRDefault="003F603D" w:rsidP="002018EB">
      <w:r w:rsidRPr="00874E18">
        <w:t>Dr. T.V.N. PADMESH</w:t>
      </w:r>
    </w:p>
    <w:p w14:paraId="7DE03FDF" w14:textId="77777777" w:rsidR="003F603D" w:rsidRPr="00874E18" w:rsidRDefault="003F603D" w:rsidP="002018EB">
      <w:r w:rsidRPr="00874E18">
        <w:t>Department</w:t>
      </w:r>
      <w:r w:rsidR="00764410" w:rsidRPr="00874E18">
        <w:t xml:space="preserve"> of </w:t>
      </w:r>
      <w:r w:rsidRPr="00874E18">
        <w:t>Chemical Engineering, A.C. College</w:t>
      </w:r>
      <w:r w:rsidR="00764410" w:rsidRPr="00874E18">
        <w:t xml:space="preserve"> of </w:t>
      </w:r>
      <w:r w:rsidRPr="00874E18">
        <w:t xml:space="preserve">Technology, Anna University, </w:t>
      </w:r>
      <w:proofErr w:type="spellStart"/>
      <w:r w:rsidRPr="00874E18">
        <w:t>Tamilnadu</w:t>
      </w:r>
      <w:proofErr w:type="spellEnd"/>
      <w:r w:rsidRPr="00874E18">
        <w:t>, INDIA</w:t>
      </w:r>
    </w:p>
    <w:p w14:paraId="1EFF3E2F" w14:textId="77777777" w:rsidR="003F603D" w:rsidRPr="00874E18" w:rsidRDefault="003F603D" w:rsidP="002018EB">
      <w:r w:rsidRPr="00874E18">
        <w:t>Tel: +91 – 44 - 22203538</w:t>
      </w:r>
    </w:p>
    <w:p w14:paraId="41014167" w14:textId="77777777" w:rsidR="003F603D" w:rsidRPr="00874E18" w:rsidRDefault="003F603D" w:rsidP="002018EB">
      <w:r w:rsidRPr="00874E18">
        <w:t xml:space="preserve">E-mail: </w:t>
      </w:r>
      <w:hyperlink r:id="rId46" w:history="1">
        <w:r w:rsidRPr="00874E18">
          <w:t>padmeshtvn@yahoo.com</w:t>
        </w:r>
      </w:hyperlink>
    </w:p>
    <w:p w14:paraId="6836EC53" w14:textId="77777777" w:rsidR="003F603D" w:rsidRPr="00874E18" w:rsidRDefault="003F603D" w:rsidP="002018EB">
      <w:r w:rsidRPr="00874E18">
        <w:t>Thesis: Biosorption</w:t>
      </w:r>
      <w:r w:rsidR="00764410" w:rsidRPr="00874E18">
        <w:t xml:space="preserve"> of </w:t>
      </w:r>
      <w:r w:rsidRPr="00874E18">
        <w:t>Acid dyes onto Fresh water macro algae: Batch</w:t>
      </w:r>
      <w:r w:rsidR="00764410" w:rsidRPr="00874E18">
        <w:t xml:space="preserve"> and </w:t>
      </w:r>
      <w:r w:rsidRPr="00874E18">
        <w:t>column studies</w:t>
      </w:r>
    </w:p>
    <w:p w14:paraId="1E15192D" w14:textId="77777777" w:rsidR="000A6982" w:rsidRPr="00874E18" w:rsidRDefault="000A6982" w:rsidP="002018EB"/>
    <w:p w14:paraId="2A7391D7" w14:textId="77777777" w:rsidR="00975276" w:rsidRPr="00874E18" w:rsidRDefault="00975276" w:rsidP="002018EB">
      <w:r w:rsidRPr="00874E18">
        <w:t xml:space="preserve">Dr. </w:t>
      </w:r>
      <w:proofErr w:type="spellStart"/>
      <w:r w:rsidRPr="00874E18">
        <w:t>Porkodi</w:t>
      </w:r>
      <w:proofErr w:type="spellEnd"/>
      <w:r w:rsidRPr="00874E18">
        <w:t xml:space="preserve">, </w:t>
      </w:r>
      <w:proofErr w:type="spellStart"/>
      <w:r w:rsidRPr="00874E18">
        <w:t>Kathirvel</w:t>
      </w:r>
      <w:proofErr w:type="spellEnd"/>
    </w:p>
    <w:p w14:paraId="2EAEAB51" w14:textId="77777777" w:rsidR="00975276" w:rsidRPr="00874E18" w:rsidRDefault="00975276" w:rsidP="002018EB">
      <w:smartTag w:uri="urn:schemas-microsoft-com:office:smarttags" w:element="chmetcnv">
        <w:smartTagPr>
          <w:attr w:name="UnitName" w:val="a"/>
          <w:attr w:name="SourceValue" w:val="42"/>
          <w:attr w:name="HasSpace" w:val="True"/>
          <w:attr w:name="Negative" w:val="False"/>
          <w:attr w:name="NumberType" w:val="1"/>
          <w:attr w:name="TCSC" w:val="0"/>
        </w:smartTagPr>
        <w:r w:rsidRPr="00874E18">
          <w:t>42 A</w:t>
        </w:r>
      </w:smartTag>
      <w:r w:rsidRPr="00874E18">
        <w:t xml:space="preserve">, </w:t>
      </w:r>
      <w:proofErr w:type="spellStart"/>
      <w:r w:rsidRPr="00874E18">
        <w:t>Palaniappa</w:t>
      </w:r>
      <w:proofErr w:type="spellEnd"/>
      <w:r w:rsidRPr="00874E18">
        <w:t xml:space="preserve"> Nagar, </w:t>
      </w:r>
      <w:proofErr w:type="spellStart"/>
      <w:r w:rsidRPr="00874E18">
        <w:t>Kongunagar</w:t>
      </w:r>
      <w:proofErr w:type="spellEnd"/>
      <w:r w:rsidRPr="00874E18">
        <w:t xml:space="preserve"> Extension, </w:t>
      </w:r>
      <w:proofErr w:type="spellStart"/>
      <w:r w:rsidRPr="00874E18">
        <w:t>Ramanathapuram</w:t>
      </w:r>
      <w:proofErr w:type="spellEnd"/>
      <w:r w:rsidRPr="00874E18">
        <w:t>, Coimbatore – 641 045, INDIA</w:t>
      </w:r>
    </w:p>
    <w:p w14:paraId="7DEEFD77" w14:textId="77777777" w:rsidR="00975276" w:rsidRPr="00874E18" w:rsidRDefault="00975276" w:rsidP="002018EB">
      <w:r w:rsidRPr="00874E18">
        <w:t>Tel: +91-98942 31239</w:t>
      </w:r>
    </w:p>
    <w:p w14:paraId="547EC387" w14:textId="77777777" w:rsidR="00975276" w:rsidRPr="00874E18" w:rsidRDefault="00975276" w:rsidP="002018EB">
      <w:r w:rsidRPr="00874E18">
        <w:t xml:space="preserve">E-mail: </w:t>
      </w:r>
      <w:hyperlink r:id="rId47" w:history="1">
        <w:r w:rsidRPr="00874E18">
          <w:t>porkodivasanth@yahoo.co.in</w:t>
        </w:r>
      </w:hyperlink>
    </w:p>
    <w:p w14:paraId="1E1FF147" w14:textId="77777777" w:rsidR="00975276" w:rsidRPr="00874E18" w:rsidRDefault="00975276" w:rsidP="002018EB">
      <w:r w:rsidRPr="00874E18">
        <w:t xml:space="preserve">Thesis: Sol – gel derived </w:t>
      </w:r>
      <w:proofErr w:type="spellStart"/>
      <w:r w:rsidRPr="00874E18">
        <w:t>nano</w:t>
      </w:r>
      <w:proofErr w:type="spellEnd"/>
      <w:r w:rsidRPr="00874E18">
        <w:t xml:space="preserve"> </w:t>
      </w:r>
      <w:proofErr w:type="spellStart"/>
      <w:r w:rsidRPr="00874E18">
        <w:t>titania</w:t>
      </w:r>
      <w:proofErr w:type="spellEnd"/>
      <w:r w:rsidRPr="00874E18">
        <w:t>: spectroscopic properties</w:t>
      </w:r>
      <w:r w:rsidR="00764410" w:rsidRPr="00874E18">
        <w:t xml:space="preserve"> and </w:t>
      </w:r>
      <w:r w:rsidRPr="00874E18">
        <w:t>its photocatalytic degradation</w:t>
      </w:r>
      <w:r w:rsidR="00764410" w:rsidRPr="00874E18">
        <w:t xml:space="preserve"> of </w:t>
      </w:r>
      <w:r w:rsidRPr="00874E18">
        <w:t>dyes</w:t>
      </w:r>
    </w:p>
    <w:p w14:paraId="4A780576" w14:textId="77777777" w:rsidR="00975276" w:rsidRPr="00874E18" w:rsidRDefault="00975276" w:rsidP="002018EB"/>
    <w:p w14:paraId="79766372" w14:textId="77777777" w:rsidR="00D61A38" w:rsidRPr="00874E18" w:rsidRDefault="00D61A38" w:rsidP="002018EB">
      <w:r w:rsidRPr="00874E18">
        <w:t xml:space="preserve">Dr. Abhijit </w:t>
      </w:r>
      <w:proofErr w:type="spellStart"/>
      <w:r w:rsidRPr="00874E18">
        <w:t>Vasantrao</w:t>
      </w:r>
      <w:proofErr w:type="spellEnd"/>
      <w:r w:rsidRPr="00874E18">
        <w:t xml:space="preserve"> </w:t>
      </w:r>
      <w:proofErr w:type="spellStart"/>
      <w:r w:rsidRPr="00874E18">
        <w:t>Jamode</w:t>
      </w:r>
      <w:proofErr w:type="spellEnd"/>
    </w:p>
    <w:p w14:paraId="4DD1F59D" w14:textId="77777777" w:rsidR="00D61A38" w:rsidRPr="00874E18" w:rsidRDefault="00D61A38" w:rsidP="002018EB">
      <w:r w:rsidRPr="00874E18">
        <w:t>Chemical Engineering Department,</w:t>
      </w:r>
      <w:r w:rsidR="000345FF" w:rsidRPr="00874E18">
        <w:t xml:space="preserve"> </w:t>
      </w:r>
      <w:r w:rsidRPr="00874E18">
        <w:t xml:space="preserve">Jawaharlal </w:t>
      </w:r>
      <w:proofErr w:type="spellStart"/>
      <w:r w:rsidRPr="00874E18">
        <w:t>Darda</w:t>
      </w:r>
      <w:proofErr w:type="spellEnd"/>
      <w:r w:rsidRPr="00874E18">
        <w:t xml:space="preserve"> Institute</w:t>
      </w:r>
      <w:r w:rsidR="00764410" w:rsidRPr="00874E18">
        <w:t xml:space="preserve"> of </w:t>
      </w:r>
      <w:proofErr w:type="spellStart"/>
      <w:r w:rsidRPr="00874E18">
        <w:t>Engg</w:t>
      </w:r>
      <w:proofErr w:type="spellEnd"/>
      <w:r w:rsidRPr="00874E18">
        <w:t>. &amp; Tech.</w:t>
      </w:r>
      <w:r w:rsidR="000345FF" w:rsidRPr="00874E18">
        <w:t xml:space="preserve">, </w:t>
      </w:r>
      <w:r w:rsidRPr="00874E18">
        <w:t xml:space="preserve">M.I.D.C., </w:t>
      </w:r>
      <w:proofErr w:type="spellStart"/>
      <w:r w:rsidRPr="00874E18">
        <w:t>Lohara</w:t>
      </w:r>
      <w:proofErr w:type="spellEnd"/>
      <w:r w:rsidRPr="00874E18">
        <w:t>,</w:t>
      </w:r>
      <w:r w:rsidR="000345FF" w:rsidRPr="00874E18">
        <w:t xml:space="preserve"> </w:t>
      </w:r>
      <w:proofErr w:type="spellStart"/>
      <w:r w:rsidRPr="00874E18">
        <w:t>Yavatmal</w:t>
      </w:r>
      <w:proofErr w:type="spellEnd"/>
      <w:r w:rsidRPr="00874E18">
        <w:t xml:space="preserve">- 445 001, </w:t>
      </w:r>
      <w:proofErr w:type="spellStart"/>
      <w:r w:rsidRPr="00874E18">
        <w:t>Maharastra</w:t>
      </w:r>
      <w:proofErr w:type="spellEnd"/>
      <w:r w:rsidRPr="00874E18">
        <w:t>,</w:t>
      </w:r>
      <w:r w:rsidR="000345FF" w:rsidRPr="00874E18">
        <w:t xml:space="preserve"> </w:t>
      </w:r>
      <w:r w:rsidRPr="00874E18">
        <w:t>INDIA</w:t>
      </w:r>
    </w:p>
    <w:p w14:paraId="0AC862C7" w14:textId="77777777" w:rsidR="00D61A38" w:rsidRPr="00874E18" w:rsidRDefault="00D61A38" w:rsidP="002018EB">
      <w:r w:rsidRPr="00874E18">
        <w:t>Tel. - 07232-249378 (209)</w:t>
      </w:r>
    </w:p>
    <w:p w14:paraId="44821E7F" w14:textId="77777777" w:rsidR="00D61A38" w:rsidRPr="00874E18" w:rsidRDefault="00D61A38" w:rsidP="002018EB">
      <w:r w:rsidRPr="00874E18">
        <w:t>Fax. – 07232- 249460 (210)</w:t>
      </w:r>
    </w:p>
    <w:p w14:paraId="4ED8BC70" w14:textId="77777777" w:rsidR="00D61A38" w:rsidRPr="00874E18" w:rsidRDefault="00D61A38" w:rsidP="002018EB">
      <w:r w:rsidRPr="00874E18">
        <w:t xml:space="preserve">E-mail: </w:t>
      </w:r>
      <w:hyperlink r:id="rId48" w:history="1">
        <w:r w:rsidRPr="00874E18">
          <w:t>jamodeav@rediffmail.com</w:t>
        </w:r>
      </w:hyperlink>
      <w:r w:rsidRPr="00874E18">
        <w:t xml:space="preserve">; </w:t>
      </w:r>
      <w:hyperlink r:id="rId49" w:history="1">
        <w:r w:rsidRPr="00874E18">
          <w:t>avjamode@Sify.Com</w:t>
        </w:r>
      </w:hyperlink>
    </w:p>
    <w:p w14:paraId="6BC1E768" w14:textId="77777777" w:rsidR="00D61A38" w:rsidRPr="00874E18" w:rsidRDefault="00D61A38" w:rsidP="002018EB">
      <w:r w:rsidRPr="00874E18">
        <w:t xml:space="preserve">Thesis: </w:t>
      </w:r>
      <w:r w:rsidR="007D2E27" w:rsidRPr="00874E18">
        <w:t>Studies on Performance</w:t>
      </w:r>
      <w:r w:rsidR="00764410" w:rsidRPr="00874E18">
        <w:t xml:space="preserve"> and </w:t>
      </w:r>
      <w:r w:rsidR="007D2E27" w:rsidRPr="00874E18">
        <w:t>Kinetics</w:t>
      </w:r>
      <w:r w:rsidR="00764410" w:rsidRPr="00874E18">
        <w:t xml:space="preserve"> of </w:t>
      </w:r>
      <w:r w:rsidR="007D2E27" w:rsidRPr="00874E18">
        <w:t xml:space="preserve">Various Leaf Powders as Adsorbents for </w:t>
      </w:r>
      <w:proofErr w:type="spellStart"/>
      <w:r w:rsidR="007D2E27" w:rsidRPr="00874E18">
        <w:t>Defluoridation</w:t>
      </w:r>
      <w:proofErr w:type="spellEnd"/>
    </w:p>
    <w:p w14:paraId="08D76F01" w14:textId="77777777" w:rsidR="00D61A38" w:rsidRPr="00874E18" w:rsidRDefault="00D61A38" w:rsidP="002018EB"/>
    <w:p w14:paraId="4BCA3455" w14:textId="77777777" w:rsidR="000617AD" w:rsidRPr="00874E18" w:rsidRDefault="000617AD" w:rsidP="002018EB">
      <w:r w:rsidRPr="00874E18">
        <w:t xml:space="preserve">Dr. Srinivasa Rao </w:t>
      </w:r>
      <w:proofErr w:type="spellStart"/>
      <w:r w:rsidRPr="00874E18">
        <w:t>Popuri</w:t>
      </w:r>
      <w:proofErr w:type="spellEnd"/>
    </w:p>
    <w:p w14:paraId="274678D9" w14:textId="77777777" w:rsidR="000617AD" w:rsidRPr="00874E18" w:rsidRDefault="000617AD" w:rsidP="002018EB">
      <w:r w:rsidRPr="00874E18">
        <w:t>Doctoral Fellow</w:t>
      </w:r>
    </w:p>
    <w:p w14:paraId="5596D9BF" w14:textId="77777777" w:rsidR="000617AD" w:rsidRPr="00874E18" w:rsidRDefault="000617AD" w:rsidP="002018EB">
      <w:r w:rsidRPr="00874E18">
        <w:t>Department</w:t>
      </w:r>
      <w:r w:rsidR="00764410" w:rsidRPr="00874E18">
        <w:t xml:space="preserve"> of </w:t>
      </w:r>
      <w:r w:rsidRPr="00874E18">
        <w:t>Chemistry</w:t>
      </w:r>
      <w:r w:rsidR="000345FF" w:rsidRPr="00874E18">
        <w:t xml:space="preserve">, </w:t>
      </w:r>
      <w:r w:rsidRPr="00874E18">
        <w:t xml:space="preserve">Sri </w:t>
      </w:r>
      <w:proofErr w:type="spellStart"/>
      <w:r w:rsidRPr="00874E18">
        <w:t>Venkateswara</w:t>
      </w:r>
      <w:proofErr w:type="spellEnd"/>
      <w:r w:rsidRPr="00874E18">
        <w:t xml:space="preserve"> University</w:t>
      </w:r>
      <w:r w:rsidR="000345FF" w:rsidRPr="00874E18">
        <w:t xml:space="preserve">, </w:t>
      </w:r>
      <w:r w:rsidRPr="00874E18">
        <w:t xml:space="preserve">Tirupati - 517 502, </w:t>
      </w:r>
      <w:r w:rsidR="000345FF" w:rsidRPr="00874E18">
        <w:t>INDIA</w:t>
      </w:r>
    </w:p>
    <w:p w14:paraId="172C6814" w14:textId="77777777" w:rsidR="000617AD" w:rsidRPr="00874E18" w:rsidRDefault="000617AD" w:rsidP="002018EB">
      <w:r w:rsidRPr="00874E18">
        <w:t>Tel: +91-9440949167</w:t>
      </w:r>
    </w:p>
    <w:p w14:paraId="1DA18C21" w14:textId="77777777" w:rsidR="000617AD" w:rsidRPr="00874E18" w:rsidRDefault="000617AD" w:rsidP="002018EB">
      <w:r w:rsidRPr="00874E18">
        <w:t xml:space="preserve">E-mail: </w:t>
      </w:r>
      <w:hyperlink r:id="rId50" w:history="1">
        <w:r w:rsidRPr="00874E18">
          <w:rPr>
            <w:lang w:val="fr-FR"/>
          </w:rPr>
          <w:t>popurishrinu@yahoo.com</w:t>
        </w:r>
      </w:hyperlink>
      <w:r w:rsidRPr="00874E18">
        <w:t xml:space="preserve">; </w:t>
      </w:r>
      <w:hyperlink r:id="rId51" w:history="1">
        <w:r w:rsidRPr="00874E18">
          <w:rPr>
            <w:lang w:val="fr-FR"/>
          </w:rPr>
          <w:t>popurishrinu@gmail.com</w:t>
        </w:r>
      </w:hyperlink>
    </w:p>
    <w:p w14:paraId="59897EB1" w14:textId="77777777" w:rsidR="000617AD" w:rsidRPr="00874E18" w:rsidRDefault="000617AD" w:rsidP="002018EB">
      <w:r w:rsidRPr="00874E18">
        <w:t>Thesis: Development, Characterization</w:t>
      </w:r>
      <w:r w:rsidR="00764410" w:rsidRPr="00874E18">
        <w:t xml:space="preserve"> and </w:t>
      </w:r>
      <w:r w:rsidRPr="00874E18">
        <w:t>Evaluation</w:t>
      </w:r>
      <w:r w:rsidR="00764410" w:rsidRPr="00874E18">
        <w:t xml:space="preserve"> of </w:t>
      </w:r>
      <w:r w:rsidRPr="00874E18">
        <w:t>Pervaporation Membranes</w:t>
      </w:r>
      <w:r w:rsidR="00764410" w:rsidRPr="00874E18">
        <w:t xml:space="preserve"> and </w:t>
      </w:r>
      <w:proofErr w:type="spellStart"/>
      <w:r w:rsidRPr="00874E18">
        <w:t>Biosorbents</w:t>
      </w:r>
      <w:proofErr w:type="spellEnd"/>
    </w:p>
    <w:p w14:paraId="0ACE28B1" w14:textId="77777777" w:rsidR="000617AD" w:rsidRPr="00874E18" w:rsidRDefault="000617AD" w:rsidP="002018EB"/>
    <w:p w14:paraId="21FBC05B" w14:textId="77777777" w:rsidR="004C3096" w:rsidRPr="00874E18" w:rsidRDefault="004C3096" w:rsidP="002018EB">
      <w:r w:rsidRPr="00874E18">
        <w:t>Dr. GOPI KRISHNA, P.</w:t>
      </w:r>
    </w:p>
    <w:p w14:paraId="520F236C" w14:textId="77777777" w:rsidR="004C3096" w:rsidRPr="00874E18" w:rsidRDefault="004C3096" w:rsidP="002018EB">
      <w:r w:rsidRPr="00874E18">
        <w:t>Department</w:t>
      </w:r>
      <w:r w:rsidR="00764410" w:rsidRPr="00874E18">
        <w:t xml:space="preserve"> of </w:t>
      </w:r>
      <w:r w:rsidRPr="00874E18">
        <w:t>Environmental Sciences,</w:t>
      </w:r>
      <w:r w:rsidR="000345FF" w:rsidRPr="00874E18">
        <w:t xml:space="preserve"> </w:t>
      </w:r>
      <w:r w:rsidRPr="00874E18">
        <w:t>S.V. University, INDIA</w:t>
      </w:r>
    </w:p>
    <w:p w14:paraId="29CEC133" w14:textId="77777777" w:rsidR="004C3096" w:rsidRPr="00874E18" w:rsidRDefault="004C3096" w:rsidP="002018EB">
      <w:r w:rsidRPr="00874E18">
        <w:t>Tel: 91-877-2249666 Ext 297 (W)</w:t>
      </w:r>
    </w:p>
    <w:p w14:paraId="7BD688A2" w14:textId="77777777" w:rsidR="004C3096" w:rsidRPr="00874E18" w:rsidRDefault="004C3096" w:rsidP="002018EB">
      <w:r w:rsidRPr="00874E18">
        <w:t xml:space="preserve">Email: </w:t>
      </w:r>
      <w:hyperlink r:id="rId52" w:history="1">
        <w:r w:rsidRPr="00874E18">
          <w:rPr>
            <w:lang w:val="fr-FR"/>
          </w:rPr>
          <w:t>gopikrishnp@yahoo.com</w:t>
        </w:r>
      </w:hyperlink>
      <w:r w:rsidRPr="00874E18">
        <w:t xml:space="preserve">; </w:t>
      </w:r>
      <w:hyperlink r:id="rId53" w:history="1">
        <w:r w:rsidRPr="00874E18">
          <w:rPr>
            <w:lang w:val="fr-FR"/>
          </w:rPr>
          <w:t>gopikrishnp@gmail.com</w:t>
        </w:r>
      </w:hyperlink>
    </w:p>
    <w:p w14:paraId="70449726" w14:textId="77777777" w:rsidR="00975276" w:rsidRPr="00874E18" w:rsidRDefault="00975276" w:rsidP="002018EB"/>
    <w:p w14:paraId="12678704" w14:textId="77777777" w:rsidR="00CA66B8" w:rsidRPr="00874E18" w:rsidRDefault="00057323" w:rsidP="002018EB">
      <w:r w:rsidRPr="00874E18">
        <w:t xml:space="preserve">Dr. KUNDU, </w:t>
      </w:r>
      <w:proofErr w:type="spellStart"/>
      <w:r w:rsidRPr="00874E18">
        <w:t>Sanghamitra</w:t>
      </w:r>
      <w:proofErr w:type="spellEnd"/>
    </w:p>
    <w:p w14:paraId="28B361D2" w14:textId="77777777" w:rsidR="00057323" w:rsidRPr="00874E18" w:rsidRDefault="00057323" w:rsidP="002018EB">
      <w:r w:rsidRPr="00874E18">
        <w:t>Environmental Engineering</w:t>
      </w:r>
      <w:r w:rsidR="00764410" w:rsidRPr="00874E18">
        <w:t xml:space="preserve"> and </w:t>
      </w:r>
      <w:r w:rsidRPr="00874E18">
        <w:t>Management Division,</w:t>
      </w:r>
      <w:r w:rsidR="000345FF" w:rsidRPr="00874E18">
        <w:t xml:space="preserve"> </w:t>
      </w:r>
      <w:r w:rsidRPr="00874E18">
        <w:t>Department</w:t>
      </w:r>
      <w:r w:rsidR="00764410" w:rsidRPr="00874E18">
        <w:t xml:space="preserve"> of </w:t>
      </w:r>
      <w:r w:rsidRPr="00874E18">
        <w:t>Civil Engineering,</w:t>
      </w:r>
      <w:r w:rsidR="000345FF" w:rsidRPr="00874E18">
        <w:t xml:space="preserve"> </w:t>
      </w:r>
      <w:r w:rsidRPr="00874E18">
        <w:t>Indian Institute</w:t>
      </w:r>
      <w:r w:rsidR="00764410" w:rsidRPr="00874E18">
        <w:t xml:space="preserve"> of </w:t>
      </w:r>
      <w:r w:rsidRPr="00874E18">
        <w:t>Technology,</w:t>
      </w:r>
      <w:r w:rsidR="000345FF" w:rsidRPr="00874E18">
        <w:t xml:space="preserve"> </w:t>
      </w:r>
      <w:r w:rsidRPr="00874E18">
        <w:t>Kharagpur-721302 West Bengal,</w:t>
      </w:r>
      <w:r w:rsidR="000345FF" w:rsidRPr="00874E18">
        <w:t xml:space="preserve"> </w:t>
      </w:r>
      <w:r w:rsidRPr="00874E18">
        <w:t>INDIA</w:t>
      </w:r>
    </w:p>
    <w:p w14:paraId="04BC8611" w14:textId="77777777" w:rsidR="00057323" w:rsidRPr="00874E18" w:rsidRDefault="000345FF" w:rsidP="002018EB">
      <w:r w:rsidRPr="00874E18">
        <w:t>Tel: (+91) 9434192988</w:t>
      </w:r>
    </w:p>
    <w:p w14:paraId="4F6FE64F" w14:textId="77777777" w:rsidR="00057323" w:rsidRPr="00874E18" w:rsidRDefault="00057323" w:rsidP="002018EB">
      <w:r w:rsidRPr="00874E18">
        <w:t xml:space="preserve">Email: </w:t>
      </w:r>
      <w:hyperlink r:id="rId54" w:history="1">
        <w:r w:rsidRPr="00874E18">
          <w:t>sanghamitra_b4u@yahoo.co.in</w:t>
        </w:r>
      </w:hyperlink>
    </w:p>
    <w:p w14:paraId="12E33E04" w14:textId="77777777" w:rsidR="00057323" w:rsidRPr="00874E18" w:rsidRDefault="00057323" w:rsidP="002018EB">
      <w:r w:rsidRPr="00874E18">
        <w:t>Thesis: Analysis</w:t>
      </w:r>
      <w:r w:rsidR="00764410" w:rsidRPr="00874E18">
        <w:t xml:space="preserve"> and </w:t>
      </w:r>
      <w:r w:rsidRPr="00874E18">
        <w:t>modeling</w:t>
      </w:r>
      <w:r w:rsidR="00764410" w:rsidRPr="00874E18">
        <w:t xml:space="preserve"> of </w:t>
      </w:r>
      <w:r w:rsidRPr="00874E18">
        <w:t>arsenic sorption onto Iron Oxide Coated Cement (IOCC) from aqueous environment</w:t>
      </w:r>
    </w:p>
    <w:p w14:paraId="32CEE6B6" w14:textId="77777777" w:rsidR="00057323" w:rsidRPr="00874E18" w:rsidRDefault="00057323" w:rsidP="002018EB"/>
    <w:p w14:paraId="4675A3FE" w14:textId="77777777" w:rsidR="00057323" w:rsidRPr="00874E18" w:rsidRDefault="006A5F3B" w:rsidP="002018EB">
      <w:r w:rsidRPr="00874E18">
        <w:t>Dr. DING, Peng</w:t>
      </w:r>
    </w:p>
    <w:p w14:paraId="2A2112E1" w14:textId="77777777" w:rsidR="006A5F3B" w:rsidRPr="00874E18" w:rsidRDefault="006A5F3B" w:rsidP="002018EB">
      <w:r w:rsidRPr="00874E18">
        <w:t>Build 323, Room 415,</w:t>
      </w:r>
      <w:r w:rsidR="000345FF" w:rsidRPr="00874E18">
        <w:t xml:space="preserve"> </w:t>
      </w:r>
      <w:proofErr w:type="spellStart"/>
      <w:r w:rsidRPr="00874E18">
        <w:t>Deptartment</w:t>
      </w:r>
      <w:proofErr w:type="spellEnd"/>
      <w:r w:rsidR="00764410" w:rsidRPr="00874E18">
        <w:t xml:space="preserve"> of </w:t>
      </w:r>
      <w:r w:rsidRPr="00874E18">
        <w:t>Polymer Science</w:t>
      </w:r>
      <w:r w:rsidR="00764410" w:rsidRPr="00874E18">
        <w:t xml:space="preserve"> and </w:t>
      </w:r>
      <w:r w:rsidRPr="00874E18">
        <w:t>Engineering,</w:t>
      </w:r>
      <w:r w:rsidR="000345FF" w:rsidRPr="00874E18">
        <w:t xml:space="preserve"> </w:t>
      </w:r>
      <w:r w:rsidRPr="00874E18">
        <w:t>University</w:t>
      </w:r>
      <w:r w:rsidR="00764410" w:rsidRPr="00874E18">
        <w:t xml:space="preserve"> of </w:t>
      </w:r>
      <w:r w:rsidRPr="00874E18">
        <w:t>Science</w:t>
      </w:r>
      <w:r w:rsidR="00764410" w:rsidRPr="00874E18">
        <w:t xml:space="preserve"> and </w:t>
      </w:r>
      <w:r w:rsidRPr="00874E18">
        <w:t>Technology</w:t>
      </w:r>
      <w:r w:rsidR="00764410" w:rsidRPr="00874E18">
        <w:t xml:space="preserve"> of </w:t>
      </w:r>
      <w:r w:rsidRPr="00874E18">
        <w:t>China,</w:t>
      </w:r>
      <w:r w:rsidR="000345FF" w:rsidRPr="00874E18">
        <w:t xml:space="preserve"> </w:t>
      </w:r>
      <w:r w:rsidRPr="00874E18">
        <w:t>Hefei, Anhui 230026,</w:t>
      </w:r>
      <w:r w:rsidR="000345FF" w:rsidRPr="00874E18">
        <w:t xml:space="preserve"> </w:t>
      </w:r>
      <w:r w:rsidRPr="00874E18">
        <w:t>P.R. CHINA</w:t>
      </w:r>
    </w:p>
    <w:p w14:paraId="51DDFFC7" w14:textId="77777777" w:rsidR="00057323" w:rsidRPr="00874E18" w:rsidRDefault="006A5F3B" w:rsidP="002018EB">
      <w:r w:rsidRPr="00874E18">
        <w:t>Tel: +86-551-3606467, +86-13956060895</w:t>
      </w:r>
    </w:p>
    <w:p w14:paraId="4CAA5E6B" w14:textId="77777777" w:rsidR="00057323" w:rsidRPr="00874E18" w:rsidRDefault="006A5F3B" w:rsidP="002018EB">
      <w:r w:rsidRPr="00874E18">
        <w:t>Fax: +86-551-3607245</w:t>
      </w:r>
    </w:p>
    <w:p w14:paraId="3EF502A4" w14:textId="77777777" w:rsidR="00CA66B8" w:rsidRPr="00874E18" w:rsidRDefault="006A5F3B" w:rsidP="002018EB">
      <w:r w:rsidRPr="00874E18">
        <w:t xml:space="preserve">E-mail: </w:t>
      </w:r>
      <w:hyperlink r:id="rId55" w:history="1">
        <w:r w:rsidRPr="00874E18">
          <w:t>pengding@mail.ustc.edu.cn</w:t>
        </w:r>
      </w:hyperlink>
      <w:r w:rsidRPr="00874E18">
        <w:t xml:space="preserve">; </w:t>
      </w:r>
      <w:hyperlink r:id="rId56" w:history="1">
        <w:r w:rsidRPr="00874E18">
          <w:t>dingpengemail@gmail.com</w:t>
        </w:r>
      </w:hyperlink>
    </w:p>
    <w:p w14:paraId="58732A43" w14:textId="77777777" w:rsidR="006A5F3B" w:rsidRPr="00874E18" w:rsidRDefault="006A5F3B" w:rsidP="002018EB"/>
    <w:p w14:paraId="552940A1" w14:textId="77777777" w:rsidR="008C3E88" w:rsidRPr="00874E18" w:rsidRDefault="008C3E88" w:rsidP="002018EB">
      <w:r w:rsidRPr="00874E18">
        <w:t xml:space="preserve">Dr. </w:t>
      </w:r>
      <w:r w:rsidR="00142101" w:rsidRPr="00874E18">
        <w:t>KUMAR</w:t>
      </w:r>
      <w:r w:rsidRPr="00874E18">
        <w:t>, R. Naresh</w:t>
      </w:r>
    </w:p>
    <w:p w14:paraId="2AA136BB" w14:textId="77777777" w:rsidR="008C3E88" w:rsidRPr="00874E18" w:rsidRDefault="008C3E88" w:rsidP="002018EB">
      <w:r w:rsidRPr="00874E18">
        <w:t xml:space="preserve">Centre for Environmental Studies, Anna University, Chennai, </w:t>
      </w:r>
      <w:r w:rsidR="000345FF" w:rsidRPr="00874E18">
        <w:t>INDIA</w:t>
      </w:r>
    </w:p>
    <w:p w14:paraId="05BD8066" w14:textId="77777777" w:rsidR="008C3E88" w:rsidRPr="00874E18" w:rsidRDefault="008C3E88" w:rsidP="002018EB">
      <w:r w:rsidRPr="00874E18">
        <w:t xml:space="preserve">No. 5, Dr. Radhakrishnan Street, </w:t>
      </w:r>
      <w:proofErr w:type="spellStart"/>
      <w:r w:rsidRPr="00874E18">
        <w:t>Manavalanagar</w:t>
      </w:r>
      <w:proofErr w:type="spellEnd"/>
      <w:r w:rsidRPr="00874E18">
        <w:t xml:space="preserve">, Tiruvallur - 602 002, </w:t>
      </w:r>
      <w:proofErr w:type="spellStart"/>
      <w:r w:rsidRPr="00874E18">
        <w:t>Tamilnadu</w:t>
      </w:r>
      <w:proofErr w:type="spellEnd"/>
      <w:r w:rsidRPr="00874E18">
        <w:t>, INDIA</w:t>
      </w:r>
    </w:p>
    <w:p w14:paraId="51F38213" w14:textId="77777777" w:rsidR="008C3E88" w:rsidRPr="00874E18" w:rsidRDefault="008C3E88" w:rsidP="002018EB">
      <w:r w:rsidRPr="00874E18">
        <w:t>Tel: +9144 - 27640309</w:t>
      </w:r>
    </w:p>
    <w:p w14:paraId="05D1F583" w14:textId="77777777" w:rsidR="008C3E88" w:rsidRPr="00874E18" w:rsidRDefault="008C3E88" w:rsidP="002018EB">
      <w:r w:rsidRPr="00874E18">
        <w:t>Thesis: Bioleaching</w:t>
      </w:r>
      <w:r w:rsidR="00764410" w:rsidRPr="00874E18">
        <w:t xml:space="preserve"> of </w:t>
      </w:r>
      <w:r w:rsidRPr="00874E18">
        <w:t xml:space="preserve">heavy metals from soil using </w:t>
      </w:r>
      <w:proofErr w:type="spellStart"/>
      <w:r w:rsidRPr="002018EB">
        <w:t>Acidithiobacillus</w:t>
      </w:r>
      <w:proofErr w:type="spellEnd"/>
      <w:r w:rsidRPr="002018EB">
        <w:t xml:space="preserve"> </w:t>
      </w:r>
      <w:proofErr w:type="spellStart"/>
      <w:r w:rsidRPr="002018EB">
        <w:t>thiooxidans</w:t>
      </w:r>
      <w:proofErr w:type="spellEnd"/>
    </w:p>
    <w:p w14:paraId="62C45790" w14:textId="77777777" w:rsidR="006A5F3B" w:rsidRPr="00874E18" w:rsidRDefault="002D093B" w:rsidP="002018EB">
      <w:r w:rsidRPr="00874E18">
        <w:t xml:space="preserve">E-mail: </w:t>
      </w:r>
      <w:hyperlink r:id="rId57" w:history="1">
        <w:r w:rsidRPr="00874E18">
          <w:rPr>
            <w:lang w:val="fr-FR"/>
          </w:rPr>
          <w:t>nareshkrish@hotmail.com</w:t>
        </w:r>
      </w:hyperlink>
    </w:p>
    <w:p w14:paraId="21601943" w14:textId="77777777" w:rsidR="002D093B" w:rsidRPr="00874E18" w:rsidRDefault="002D093B" w:rsidP="002018EB"/>
    <w:p w14:paraId="7EB5F308" w14:textId="77777777" w:rsidR="001338F3" w:rsidRPr="00874E18" w:rsidRDefault="001338F3" w:rsidP="002018EB">
      <w:r w:rsidRPr="00874E18">
        <w:t xml:space="preserve">Dr. </w:t>
      </w:r>
      <w:proofErr w:type="spellStart"/>
      <w:r w:rsidRPr="00874E18">
        <w:t>Sudipta</w:t>
      </w:r>
      <w:proofErr w:type="spellEnd"/>
      <w:r w:rsidRPr="00874E18">
        <w:t xml:space="preserve"> Chatterjee</w:t>
      </w:r>
    </w:p>
    <w:p w14:paraId="253975FD" w14:textId="77777777" w:rsidR="001338F3" w:rsidRPr="00874E18" w:rsidRDefault="001338F3" w:rsidP="002018EB">
      <w:r w:rsidRPr="00874E18">
        <w:t>Senior Research Fellow</w:t>
      </w:r>
    </w:p>
    <w:p w14:paraId="28703CF5" w14:textId="77777777" w:rsidR="001338F3" w:rsidRPr="00874E18" w:rsidRDefault="001338F3" w:rsidP="002018EB">
      <w:r w:rsidRPr="00874E18">
        <w:t>Department</w:t>
      </w:r>
      <w:r w:rsidR="00764410" w:rsidRPr="00874E18">
        <w:t xml:space="preserve"> of </w:t>
      </w:r>
      <w:r w:rsidRPr="00874E18">
        <w:t>Biological Chemistry</w:t>
      </w:r>
      <w:r w:rsidR="000345FF" w:rsidRPr="00874E18">
        <w:t xml:space="preserve">, </w:t>
      </w:r>
      <w:r w:rsidRPr="00874E18">
        <w:t>Indian Association for the Cultivation</w:t>
      </w:r>
      <w:r w:rsidR="00764410" w:rsidRPr="00874E18">
        <w:t xml:space="preserve"> of </w:t>
      </w:r>
      <w:r w:rsidRPr="00874E18">
        <w:t>Science</w:t>
      </w:r>
      <w:r w:rsidR="000345FF" w:rsidRPr="00874E18">
        <w:t xml:space="preserve">, </w:t>
      </w:r>
      <w:r w:rsidRPr="00874E18">
        <w:t>Jadavpur, Kolkata 700 032,</w:t>
      </w:r>
      <w:r w:rsidR="000345FF" w:rsidRPr="00874E18">
        <w:t xml:space="preserve"> </w:t>
      </w:r>
      <w:r w:rsidRPr="00874E18">
        <w:t>INDIA</w:t>
      </w:r>
    </w:p>
    <w:p w14:paraId="74DF58DE" w14:textId="77777777" w:rsidR="001338F3" w:rsidRPr="00874E18" w:rsidRDefault="001338F3" w:rsidP="002018EB">
      <w:r w:rsidRPr="00874E18">
        <w:t>Phone: +91-33-2473-4971 /3372 / 5904 (Extn. 501)</w:t>
      </w:r>
    </w:p>
    <w:p w14:paraId="376142FF" w14:textId="77777777" w:rsidR="001338F3" w:rsidRPr="00874E18" w:rsidRDefault="001338F3" w:rsidP="002018EB">
      <w:r w:rsidRPr="00874E18">
        <w:t>Fax: +91-33-2473-2805</w:t>
      </w:r>
    </w:p>
    <w:p w14:paraId="2953FE57" w14:textId="3E906C2A" w:rsidR="001338F3" w:rsidRPr="00874E18" w:rsidRDefault="001338F3" w:rsidP="002018EB">
      <w:bookmarkStart w:id="0" w:name="_Hlt535588029"/>
      <w:r w:rsidRPr="00874E18">
        <w:t xml:space="preserve">E-mail: </w:t>
      </w:r>
      <w:hyperlink r:id="rId58" w:history="1">
        <w:r w:rsidRPr="00874E18">
          <w:t>bcsc2@mahendra.iacs.res.in</w:t>
        </w:r>
      </w:hyperlink>
      <w:bookmarkEnd w:id="0"/>
      <w:r w:rsidRPr="00874E18">
        <w:t xml:space="preserve">; </w:t>
      </w:r>
      <w:hyperlink r:id="rId59" w:history="1">
        <w:r w:rsidRPr="00874E18">
          <w:t>sudipto_ch77@yahoo.co.in</w:t>
        </w:r>
      </w:hyperlink>
      <w:r w:rsidRPr="00874E18">
        <w:t xml:space="preserve">; </w:t>
      </w:r>
      <w:hyperlink r:id="rId60" w:history="1">
        <w:r w:rsidRPr="00874E18">
          <w:t>sudipto_biolchem1977@yahoo.co.in</w:t>
        </w:r>
      </w:hyperlink>
    </w:p>
    <w:p w14:paraId="165110F2" w14:textId="77777777" w:rsidR="006A5F3B" w:rsidRPr="00874E18" w:rsidRDefault="001338F3" w:rsidP="002018EB">
      <w:r w:rsidRPr="00874E18">
        <w:t>Thesis: Studies on Chitosan with Special Reference to Production</w:t>
      </w:r>
      <w:r w:rsidR="00764410" w:rsidRPr="00874E18">
        <w:t xml:space="preserve"> and </w:t>
      </w:r>
      <w:r w:rsidRPr="00874E18">
        <w:t>Biotechnological Application</w:t>
      </w:r>
    </w:p>
    <w:p w14:paraId="3F03D660" w14:textId="77777777" w:rsidR="00CC2A81" w:rsidRPr="00874E18" w:rsidRDefault="00CC2A81" w:rsidP="002018EB"/>
    <w:p w14:paraId="1143FF23" w14:textId="77777777" w:rsidR="00CC2A81" w:rsidRPr="00874E18" w:rsidRDefault="00CC2A81" w:rsidP="002018EB">
      <w:r w:rsidRPr="00874E18">
        <w:t xml:space="preserve">Dr. </w:t>
      </w:r>
      <w:proofErr w:type="spellStart"/>
      <w:r w:rsidRPr="00874E18">
        <w:t>Harshala</w:t>
      </w:r>
      <w:proofErr w:type="spellEnd"/>
      <w:r w:rsidRPr="00874E18">
        <w:t xml:space="preserve"> J. </w:t>
      </w:r>
      <w:proofErr w:type="spellStart"/>
      <w:r w:rsidRPr="00874E18">
        <w:t>Parab</w:t>
      </w:r>
      <w:proofErr w:type="spellEnd"/>
    </w:p>
    <w:p w14:paraId="789FA885" w14:textId="77777777" w:rsidR="000345FF" w:rsidRPr="00874E18" w:rsidRDefault="00CC2A81" w:rsidP="002018EB">
      <w:r w:rsidRPr="00874E18">
        <w:t>Senior Research Fellow</w:t>
      </w:r>
    </w:p>
    <w:p w14:paraId="2010E91C" w14:textId="77777777" w:rsidR="00CC2A81" w:rsidRPr="00874E18" w:rsidRDefault="00CC2A81" w:rsidP="002018EB">
      <w:r w:rsidRPr="00874E18">
        <w:t>Analytical Chemistry Division,</w:t>
      </w:r>
      <w:r w:rsidR="000345FF" w:rsidRPr="00874E18">
        <w:t xml:space="preserve"> </w:t>
      </w:r>
      <w:r w:rsidRPr="00874E18">
        <w:t>Bhabha Atomic Research Centre,</w:t>
      </w:r>
      <w:r w:rsidR="000345FF" w:rsidRPr="00874E18">
        <w:t xml:space="preserve"> </w:t>
      </w:r>
      <w:r w:rsidRPr="00874E18">
        <w:t>Mumbai 400 085,</w:t>
      </w:r>
      <w:r w:rsidR="000345FF" w:rsidRPr="00874E18">
        <w:t xml:space="preserve"> </w:t>
      </w:r>
      <w:r w:rsidRPr="00874E18">
        <w:t>INDIA</w:t>
      </w:r>
    </w:p>
    <w:p w14:paraId="43CB9523" w14:textId="77777777" w:rsidR="00CC2A81" w:rsidRPr="00874E18" w:rsidRDefault="00CC2A81" w:rsidP="002018EB">
      <w:r w:rsidRPr="00874E18">
        <w:t>Ph: +91-22-25592238 (O)</w:t>
      </w:r>
    </w:p>
    <w:p w14:paraId="742541DE" w14:textId="77777777" w:rsidR="006A5F3B" w:rsidRPr="00874E18" w:rsidRDefault="00CC2A81" w:rsidP="002018EB">
      <w:r w:rsidRPr="00874E18">
        <w:t xml:space="preserve">E-mail: </w:t>
      </w:r>
      <w:hyperlink r:id="rId61" w:history="1">
        <w:r w:rsidRPr="00874E18">
          <w:rPr>
            <w:lang w:val="fr-FR"/>
          </w:rPr>
          <w:t>harshprb@gmail.com</w:t>
        </w:r>
      </w:hyperlink>
    </w:p>
    <w:p w14:paraId="545CDFE7" w14:textId="77777777" w:rsidR="00CC2A81" w:rsidRPr="00874E18" w:rsidRDefault="00CC2A81" w:rsidP="002018EB">
      <w:r w:rsidRPr="00874E18">
        <w:t>Thesis: Application</w:t>
      </w:r>
      <w:r w:rsidR="00764410" w:rsidRPr="00874E18">
        <w:t xml:space="preserve"> of </w:t>
      </w:r>
      <w:r w:rsidRPr="00874E18">
        <w:t>Modern Separation Techniques for Nuclear Materials</w:t>
      </w:r>
    </w:p>
    <w:p w14:paraId="0A067D4F" w14:textId="77777777" w:rsidR="00CC2A81" w:rsidRPr="00874E18" w:rsidRDefault="00CC2A81" w:rsidP="002018EB"/>
    <w:p w14:paraId="3601F1C1" w14:textId="77777777" w:rsidR="00CC2A81" w:rsidRPr="00874E18" w:rsidRDefault="006736FF" w:rsidP="002018EB">
      <w:r w:rsidRPr="00874E18">
        <w:t xml:space="preserve">Dr. </w:t>
      </w:r>
      <w:proofErr w:type="spellStart"/>
      <w:r w:rsidRPr="00874E18">
        <w:t>Sudarsu</w:t>
      </w:r>
      <w:proofErr w:type="spellEnd"/>
      <w:r w:rsidRPr="00874E18">
        <w:t xml:space="preserve"> Venkata </w:t>
      </w:r>
      <w:proofErr w:type="spellStart"/>
      <w:r w:rsidRPr="00874E18">
        <w:t>Ramanaiah</w:t>
      </w:r>
      <w:proofErr w:type="spellEnd"/>
    </w:p>
    <w:p w14:paraId="03A4397B" w14:textId="77777777" w:rsidR="006736FF" w:rsidRPr="00874E18" w:rsidRDefault="006736FF" w:rsidP="002018EB">
      <w:r w:rsidRPr="00874E18">
        <w:t>Bioengineering</w:t>
      </w:r>
      <w:r w:rsidR="00764410" w:rsidRPr="00874E18">
        <w:t xml:space="preserve"> and </w:t>
      </w:r>
      <w:r w:rsidRPr="00874E18">
        <w:t>Environmental Center,</w:t>
      </w:r>
      <w:r w:rsidR="000345FF" w:rsidRPr="00874E18">
        <w:t xml:space="preserve"> </w:t>
      </w:r>
      <w:r w:rsidRPr="00874E18">
        <w:t>Indian Institute</w:t>
      </w:r>
      <w:r w:rsidR="00764410" w:rsidRPr="00874E18">
        <w:t xml:space="preserve"> of </w:t>
      </w:r>
      <w:r w:rsidRPr="00874E18">
        <w:t>Chemical Technology,</w:t>
      </w:r>
      <w:r w:rsidR="000345FF" w:rsidRPr="00874E18">
        <w:t xml:space="preserve"> </w:t>
      </w:r>
      <w:r w:rsidRPr="00874E18">
        <w:t>Hyderabad – 500 007,</w:t>
      </w:r>
      <w:r w:rsidR="000345FF" w:rsidRPr="00874E18">
        <w:t xml:space="preserve"> </w:t>
      </w:r>
      <w:r w:rsidRPr="00874E18">
        <w:t>INDIA</w:t>
      </w:r>
    </w:p>
    <w:p w14:paraId="4E3DD848" w14:textId="77777777" w:rsidR="006736FF" w:rsidRPr="00874E18" w:rsidRDefault="006736FF" w:rsidP="002018EB">
      <w:r w:rsidRPr="00874E18">
        <w:t xml:space="preserve">E-mail: </w:t>
      </w:r>
      <w:hyperlink r:id="rId62" w:history="1">
        <w:r w:rsidRPr="00874E18">
          <w:t>ramana_sudarsan@yahoo.com</w:t>
        </w:r>
      </w:hyperlink>
    </w:p>
    <w:p w14:paraId="359F2FA1" w14:textId="77777777" w:rsidR="006736FF" w:rsidRPr="00874E18" w:rsidRDefault="006736FF" w:rsidP="002018EB">
      <w:r w:rsidRPr="00874E18">
        <w:t>Thesis: Monitoring</w:t>
      </w:r>
      <w:r w:rsidR="00764410" w:rsidRPr="00874E18">
        <w:t xml:space="preserve"> of </w:t>
      </w:r>
      <w:r w:rsidRPr="00874E18">
        <w:t>fluoride in fluorosis affected areas</w:t>
      </w:r>
      <w:r w:rsidR="00764410" w:rsidRPr="00874E18">
        <w:t xml:space="preserve"> of </w:t>
      </w:r>
      <w:proofErr w:type="spellStart"/>
      <w:r w:rsidRPr="00874E18">
        <w:t>Prakasham</w:t>
      </w:r>
      <w:proofErr w:type="spellEnd"/>
      <w:r w:rsidRPr="00874E18">
        <w:t xml:space="preserve"> District in Andhra </w:t>
      </w:r>
      <w:proofErr w:type="spellStart"/>
      <w:r w:rsidRPr="00874E18">
        <w:t>Paradesh</w:t>
      </w:r>
      <w:proofErr w:type="spellEnd"/>
      <w:r w:rsidR="00764410" w:rsidRPr="00874E18">
        <w:t xml:space="preserve"> and </w:t>
      </w:r>
      <w:r w:rsidRPr="00874E18">
        <w:t>biosorption studies for remediation</w:t>
      </w:r>
    </w:p>
    <w:p w14:paraId="36F2F56D" w14:textId="77777777" w:rsidR="006736FF" w:rsidRPr="00874E18" w:rsidRDefault="006736FF" w:rsidP="002018EB"/>
    <w:p w14:paraId="21BE2A72" w14:textId="77777777" w:rsidR="006736FF" w:rsidRPr="00874E18" w:rsidRDefault="004333CA" w:rsidP="002018EB">
      <w:r w:rsidRPr="00874E18">
        <w:t xml:space="preserve">Dr. Yasmin </w:t>
      </w:r>
      <w:proofErr w:type="spellStart"/>
      <w:r w:rsidRPr="00874E18">
        <w:t>Khambhaty</w:t>
      </w:r>
      <w:proofErr w:type="spellEnd"/>
    </w:p>
    <w:p w14:paraId="176F14B5" w14:textId="77777777" w:rsidR="004333CA" w:rsidRPr="00874E18" w:rsidRDefault="004333CA" w:rsidP="002018EB">
      <w:r w:rsidRPr="00874E18">
        <w:t>Marine Biotechnology &amp; Ecology Department</w:t>
      </w:r>
      <w:r w:rsidR="000345FF" w:rsidRPr="00874E18">
        <w:t xml:space="preserve">, </w:t>
      </w:r>
      <w:r w:rsidRPr="00874E18">
        <w:t>Central Salt &amp; Marine Chemicals Research Institute</w:t>
      </w:r>
      <w:r w:rsidR="000345FF" w:rsidRPr="00874E18">
        <w:t xml:space="preserve">, </w:t>
      </w:r>
      <w:r w:rsidRPr="00874E18">
        <w:t>Bhavnagar- 364 002, Gujarat,</w:t>
      </w:r>
      <w:r w:rsidR="000345FF" w:rsidRPr="00874E18">
        <w:t xml:space="preserve"> </w:t>
      </w:r>
      <w:r w:rsidRPr="00874E18">
        <w:t>INDIA</w:t>
      </w:r>
    </w:p>
    <w:p w14:paraId="1B7A2D90" w14:textId="77777777" w:rsidR="004333CA" w:rsidRPr="00874E18" w:rsidRDefault="004333CA" w:rsidP="002018EB">
      <w:r w:rsidRPr="00874E18">
        <w:t>Phone: +91-9879183687</w:t>
      </w:r>
    </w:p>
    <w:p w14:paraId="39329D91" w14:textId="77777777" w:rsidR="004333CA" w:rsidRPr="00874E18" w:rsidRDefault="004333CA" w:rsidP="002018EB">
      <w:r w:rsidRPr="00874E18">
        <w:t xml:space="preserve">Email: </w:t>
      </w:r>
      <w:hyperlink r:id="rId63" w:history="1">
        <w:r w:rsidRPr="00874E18">
          <w:t>ykhambhaty@rediffmail.com</w:t>
        </w:r>
      </w:hyperlink>
      <w:r w:rsidRPr="00874E18">
        <w:t xml:space="preserve">; </w:t>
      </w:r>
      <w:hyperlink r:id="rId64" w:history="1">
        <w:r w:rsidRPr="00874E18">
          <w:t>yasmink@csmcri.org</w:t>
        </w:r>
      </w:hyperlink>
    </w:p>
    <w:p w14:paraId="65D39C9D" w14:textId="77777777" w:rsidR="004333CA" w:rsidRPr="00874E18" w:rsidRDefault="004333CA" w:rsidP="002018EB"/>
    <w:p w14:paraId="022C242E" w14:textId="77777777" w:rsidR="006736FF" w:rsidRPr="00874E18" w:rsidRDefault="00F10B77" w:rsidP="002018EB">
      <w:r w:rsidRPr="00874E18">
        <w:t xml:space="preserve">Dr. </w:t>
      </w:r>
      <w:proofErr w:type="spellStart"/>
      <w:r w:rsidRPr="00874E18">
        <w:t>Neela</w:t>
      </w:r>
      <w:proofErr w:type="spellEnd"/>
      <w:r w:rsidRPr="00874E18">
        <w:t xml:space="preserve"> Priya </w:t>
      </w:r>
      <w:proofErr w:type="spellStart"/>
      <w:r w:rsidRPr="00874E18">
        <w:t>Devulapalli</w:t>
      </w:r>
      <w:proofErr w:type="spellEnd"/>
    </w:p>
    <w:p w14:paraId="7274B6D3" w14:textId="77777777" w:rsidR="00F10B77" w:rsidRPr="00874E18" w:rsidRDefault="00F10B77" w:rsidP="002018EB">
      <w:r w:rsidRPr="00874E18">
        <w:t>C/o Dr. B. Ramachandra Reddy,</w:t>
      </w:r>
      <w:r w:rsidR="000345FF" w:rsidRPr="00874E18">
        <w:t xml:space="preserve"> </w:t>
      </w:r>
      <w:r w:rsidRPr="00874E18">
        <w:t>Scientist F,</w:t>
      </w:r>
      <w:r w:rsidR="000345FF" w:rsidRPr="00874E18">
        <w:t xml:space="preserve"> </w:t>
      </w:r>
      <w:r w:rsidRPr="00874E18">
        <w:t>I &amp; PC Division,</w:t>
      </w:r>
      <w:r w:rsidR="000345FF" w:rsidRPr="00874E18">
        <w:t xml:space="preserve"> </w:t>
      </w:r>
      <w:r w:rsidRPr="00874E18">
        <w:t>Indian Institute</w:t>
      </w:r>
      <w:r w:rsidR="00764410" w:rsidRPr="00874E18">
        <w:t xml:space="preserve"> of </w:t>
      </w:r>
      <w:r w:rsidRPr="00874E18">
        <w:t>Chemical Technology,</w:t>
      </w:r>
      <w:r w:rsidR="000345FF" w:rsidRPr="00874E18">
        <w:t xml:space="preserve"> </w:t>
      </w:r>
      <w:r w:rsidRPr="00874E18">
        <w:t>Hyderabad-500007</w:t>
      </w:r>
      <w:r w:rsidR="000345FF" w:rsidRPr="00874E18">
        <w:t xml:space="preserve">, </w:t>
      </w:r>
      <w:r w:rsidRPr="00874E18">
        <w:t>INDIA</w:t>
      </w:r>
    </w:p>
    <w:p w14:paraId="0296ACC0" w14:textId="77777777" w:rsidR="00F10B77" w:rsidRPr="00874E18" w:rsidRDefault="00F10B77" w:rsidP="002018EB">
      <w:r w:rsidRPr="00874E18">
        <w:t>Telefax-91-40-27160921</w:t>
      </w:r>
    </w:p>
    <w:p w14:paraId="696E021C" w14:textId="77777777" w:rsidR="006736FF" w:rsidRPr="00874E18" w:rsidRDefault="00F10B77" w:rsidP="002018EB">
      <w:r w:rsidRPr="00874E18">
        <w:t>Tel: 91-40-27193510</w:t>
      </w:r>
    </w:p>
    <w:p w14:paraId="3C53ED80" w14:textId="77777777" w:rsidR="00F10B77" w:rsidRPr="00874E18" w:rsidRDefault="00F10B77" w:rsidP="002018EB">
      <w:r w:rsidRPr="00874E18">
        <w:t xml:space="preserve">E-mail: </w:t>
      </w:r>
      <w:hyperlink r:id="rId65" w:history="1">
        <w:r w:rsidRPr="00874E18">
          <w:t>dneelapriya@gmail.com</w:t>
        </w:r>
      </w:hyperlink>
    </w:p>
    <w:p w14:paraId="7ACB259B" w14:textId="77777777" w:rsidR="00F10B77" w:rsidRPr="00874E18" w:rsidRDefault="00F10B77" w:rsidP="002018EB">
      <w:r w:rsidRPr="00874E18">
        <w:t>Thesis: Recovery</w:t>
      </w:r>
      <w:r w:rsidR="00764410" w:rsidRPr="00874E18">
        <w:t xml:space="preserve"> of </w:t>
      </w:r>
      <w:r w:rsidRPr="00874E18">
        <w:t>nickel</w:t>
      </w:r>
      <w:r w:rsidR="00764410" w:rsidRPr="00874E18">
        <w:t xml:space="preserve"> and </w:t>
      </w:r>
      <w:r w:rsidRPr="00874E18">
        <w:t xml:space="preserve">cadmium from spent nickel-cadmium batteries by </w:t>
      </w:r>
      <w:proofErr w:type="gramStart"/>
      <w:r w:rsidRPr="00874E18">
        <w:t>environmental</w:t>
      </w:r>
      <w:proofErr w:type="gramEnd"/>
      <w:r w:rsidRPr="00874E18">
        <w:t xml:space="preserve"> friendly hydrometallurgical route</w:t>
      </w:r>
    </w:p>
    <w:p w14:paraId="5E6EB0E7" w14:textId="77777777" w:rsidR="00F10B77" w:rsidRPr="00874E18" w:rsidRDefault="00F10B77" w:rsidP="002018EB"/>
    <w:p w14:paraId="57858906" w14:textId="77777777" w:rsidR="00720060" w:rsidRPr="00874E18" w:rsidRDefault="00720060" w:rsidP="002018EB">
      <w:r w:rsidRPr="00874E18">
        <w:t xml:space="preserve">Dr. S.V. </w:t>
      </w:r>
      <w:proofErr w:type="spellStart"/>
      <w:r w:rsidRPr="00874E18">
        <w:t>Ramanaiah</w:t>
      </w:r>
      <w:proofErr w:type="spellEnd"/>
    </w:p>
    <w:p w14:paraId="38E695BA" w14:textId="77777777" w:rsidR="00720060" w:rsidRPr="00874E18" w:rsidRDefault="00720060" w:rsidP="002018EB">
      <w:r w:rsidRPr="00874E18">
        <w:t>Bioengineering</w:t>
      </w:r>
      <w:r w:rsidR="00764410" w:rsidRPr="00874E18">
        <w:t xml:space="preserve"> and </w:t>
      </w:r>
      <w:r w:rsidRPr="00874E18">
        <w:t>Environmental Center,</w:t>
      </w:r>
      <w:r w:rsidR="000345FF" w:rsidRPr="00874E18">
        <w:t xml:space="preserve"> </w:t>
      </w:r>
      <w:r w:rsidRPr="00874E18">
        <w:t>Indian Institute</w:t>
      </w:r>
      <w:r w:rsidR="00764410" w:rsidRPr="00874E18">
        <w:t xml:space="preserve"> of </w:t>
      </w:r>
      <w:r w:rsidRPr="00874E18">
        <w:t>Chemical Technology,</w:t>
      </w:r>
      <w:r w:rsidR="000345FF" w:rsidRPr="00874E18">
        <w:t xml:space="preserve"> </w:t>
      </w:r>
      <w:r w:rsidRPr="00874E18">
        <w:t>(Council</w:t>
      </w:r>
      <w:r w:rsidR="00764410" w:rsidRPr="00874E18">
        <w:t xml:space="preserve"> of </w:t>
      </w:r>
      <w:r w:rsidRPr="00874E18">
        <w:t>Scientific Industrial Research),</w:t>
      </w:r>
      <w:r w:rsidR="000345FF" w:rsidRPr="00874E18">
        <w:t xml:space="preserve"> </w:t>
      </w:r>
      <w:r w:rsidRPr="00874E18">
        <w:t>Hyderabad-500 007,</w:t>
      </w:r>
      <w:r w:rsidR="000345FF" w:rsidRPr="00874E18">
        <w:t xml:space="preserve"> </w:t>
      </w:r>
      <w:r w:rsidRPr="00874E18">
        <w:t>INDIA</w:t>
      </w:r>
    </w:p>
    <w:p w14:paraId="010AE5A7" w14:textId="77777777" w:rsidR="00720060" w:rsidRPr="00874E18" w:rsidRDefault="00720060" w:rsidP="002018EB">
      <w:r w:rsidRPr="00874E18">
        <w:t xml:space="preserve">Email: </w:t>
      </w:r>
      <w:hyperlink r:id="rId66" w:history="1">
        <w:r w:rsidRPr="00874E18">
          <w:rPr>
            <w:lang w:val="fr-FR"/>
          </w:rPr>
          <w:t>ramana_sudarsan@yahoo.com</w:t>
        </w:r>
      </w:hyperlink>
    </w:p>
    <w:p w14:paraId="1A18EC6C" w14:textId="77777777" w:rsidR="00720060" w:rsidRPr="00874E18" w:rsidRDefault="00720060" w:rsidP="002018EB">
      <w:r w:rsidRPr="00874E18">
        <w:t>Tel: 91-40-27193159</w:t>
      </w:r>
    </w:p>
    <w:p w14:paraId="493299EA" w14:textId="77777777" w:rsidR="00E9059D" w:rsidRPr="00874E18" w:rsidRDefault="00720060" w:rsidP="002018EB">
      <w:r w:rsidRPr="00874E18">
        <w:t>Fax: 91-40-27193159</w:t>
      </w:r>
    </w:p>
    <w:p w14:paraId="35479191" w14:textId="77777777" w:rsidR="00720060" w:rsidRPr="00874E18" w:rsidRDefault="00720060" w:rsidP="002018EB">
      <w:r w:rsidRPr="00874E18">
        <w:t>Osmania University, Ph.D.: Monitoring</w:t>
      </w:r>
      <w:r w:rsidR="00764410" w:rsidRPr="00874E18">
        <w:t xml:space="preserve"> of </w:t>
      </w:r>
      <w:r w:rsidRPr="00874E18">
        <w:t>fluoride in fluorosis affected areas</w:t>
      </w:r>
      <w:r w:rsidR="00764410" w:rsidRPr="00874E18">
        <w:t xml:space="preserve"> of </w:t>
      </w:r>
      <w:proofErr w:type="spellStart"/>
      <w:r w:rsidRPr="00874E18">
        <w:t>Prakasham</w:t>
      </w:r>
      <w:proofErr w:type="spellEnd"/>
      <w:r w:rsidRPr="00874E18">
        <w:t xml:space="preserve"> District in Andhra Pradesh, India</w:t>
      </w:r>
      <w:r w:rsidR="00764410" w:rsidRPr="00874E18">
        <w:t xml:space="preserve"> and </w:t>
      </w:r>
      <w:r w:rsidRPr="00874E18">
        <w:t>biosorption studies for remediation.</w:t>
      </w:r>
    </w:p>
    <w:p w14:paraId="15A84AE2" w14:textId="77777777" w:rsidR="00F10B77" w:rsidRPr="00874E18" w:rsidRDefault="00F10B77" w:rsidP="002018EB"/>
    <w:p w14:paraId="744D8675" w14:textId="77777777" w:rsidR="008E2972" w:rsidRPr="00874E18" w:rsidRDefault="008E2972" w:rsidP="002018EB">
      <w:r w:rsidRPr="00874E18">
        <w:t>Dr. V. Srinivasa Rao,</w:t>
      </w:r>
    </w:p>
    <w:p w14:paraId="5D2C25D9" w14:textId="77777777" w:rsidR="008E2972" w:rsidRPr="00874E18" w:rsidRDefault="008E2972" w:rsidP="002018EB">
      <w:r w:rsidRPr="00874E18">
        <w:t>Head</w:t>
      </w:r>
      <w:r w:rsidR="00764410" w:rsidRPr="00874E18">
        <w:t xml:space="preserve"> of </w:t>
      </w:r>
      <w:r w:rsidRPr="00874E18">
        <w:t>the department,</w:t>
      </w:r>
    </w:p>
    <w:p w14:paraId="01B4CCAE" w14:textId="77777777" w:rsidR="008E2972" w:rsidRPr="00874E18" w:rsidRDefault="008E2972" w:rsidP="002018EB">
      <w:r w:rsidRPr="00874E18">
        <w:t>Dept</w:t>
      </w:r>
      <w:r w:rsidR="00764410" w:rsidRPr="00874E18">
        <w:t xml:space="preserve"> of </w:t>
      </w:r>
      <w:r w:rsidRPr="00874E18">
        <w:t>chemistry,</w:t>
      </w:r>
      <w:r w:rsidR="000345FF" w:rsidRPr="00874E18">
        <w:t xml:space="preserve"> </w:t>
      </w:r>
      <w:r w:rsidRPr="00874E18">
        <w:t>Aditya Degree &amp; P.G college,</w:t>
      </w:r>
      <w:r w:rsidR="000345FF" w:rsidRPr="00874E18">
        <w:t xml:space="preserve"> </w:t>
      </w:r>
      <w:r w:rsidRPr="00874E18">
        <w:t>Kakinada</w:t>
      </w:r>
      <w:r w:rsidR="000345FF" w:rsidRPr="00874E18">
        <w:t xml:space="preserve">, </w:t>
      </w:r>
      <w:r w:rsidRPr="00874E18">
        <w:t>INDIA</w:t>
      </w:r>
    </w:p>
    <w:p w14:paraId="101CD055" w14:textId="77777777" w:rsidR="00F17E8B" w:rsidRPr="00874E18" w:rsidRDefault="00F17E8B" w:rsidP="002018EB"/>
    <w:p w14:paraId="3C710B4C" w14:textId="77777777" w:rsidR="00F17E8B" w:rsidRPr="00874E18" w:rsidRDefault="00F17E8B" w:rsidP="002018EB">
      <w:r w:rsidRPr="00874E18">
        <w:t>Dr. Aparna Banerjee</w:t>
      </w:r>
    </w:p>
    <w:p w14:paraId="57CB38DA" w14:textId="77777777" w:rsidR="00F17E8B" w:rsidRPr="00874E18" w:rsidRDefault="00F17E8B" w:rsidP="002018EB">
      <w:proofErr w:type="spellStart"/>
      <w:r w:rsidRPr="00874E18">
        <w:t>Gayeshpur</w:t>
      </w:r>
      <w:proofErr w:type="spellEnd"/>
      <w:r w:rsidRPr="00874E18">
        <w:t xml:space="preserve"> Netaji </w:t>
      </w:r>
      <w:proofErr w:type="spellStart"/>
      <w:r w:rsidRPr="00874E18">
        <w:t>Vidyamandir</w:t>
      </w:r>
      <w:proofErr w:type="spellEnd"/>
      <w:r w:rsidRPr="00874E18">
        <w:t xml:space="preserve"> (H.S.),</w:t>
      </w:r>
      <w:r w:rsidR="000345FF" w:rsidRPr="00874E18">
        <w:t xml:space="preserve"> </w:t>
      </w:r>
      <w:proofErr w:type="spellStart"/>
      <w:r w:rsidRPr="00874E18">
        <w:t>Gayeshpur</w:t>
      </w:r>
      <w:proofErr w:type="spellEnd"/>
      <w:r w:rsidRPr="00874E18">
        <w:t>, Nadia, PIN-741404, W.B.,</w:t>
      </w:r>
      <w:r w:rsidR="000345FF" w:rsidRPr="00874E18">
        <w:t xml:space="preserve"> </w:t>
      </w:r>
      <w:r w:rsidR="00D32B74" w:rsidRPr="00874E18">
        <w:t>INDIA</w:t>
      </w:r>
    </w:p>
    <w:p w14:paraId="2A50DFA9" w14:textId="77777777" w:rsidR="00F17E8B" w:rsidRPr="00874E18" w:rsidRDefault="00F17E8B" w:rsidP="002018EB">
      <w:r w:rsidRPr="00874E18">
        <w:t xml:space="preserve">E-mail: </w:t>
      </w:r>
      <w:hyperlink r:id="rId67" w:history="1">
        <w:r w:rsidRPr="00874E18">
          <w:t>aparna_ku@rediffmail.com</w:t>
        </w:r>
      </w:hyperlink>
    </w:p>
    <w:p w14:paraId="7BA10F69" w14:textId="77777777" w:rsidR="00720060" w:rsidRPr="00874E18" w:rsidRDefault="00720060" w:rsidP="002018EB"/>
    <w:p w14:paraId="6CD9381C" w14:textId="77777777" w:rsidR="00720060" w:rsidRPr="00874E18" w:rsidRDefault="00B22C4A" w:rsidP="002018EB">
      <w:r w:rsidRPr="00874E18">
        <w:t>D</w:t>
      </w:r>
      <w:r w:rsidR="005C7133" w:rsidRPr="00874E18">
        <w:t>r</w:t>
      </w:r>
      <w:r w:rsidRPr="00874E18">
        <w:t xml:space="preserve">. </w:t>
      </w:r>
      <w:proofErr w:type="spellStart"/>
      <w:r w:rsidRPr="00874E18">
        <w:t>Rengasamy</w:t>
      </w:r>
      <w:proofErr w:type="spellEnd"/>
      <w:r w:rsidRPr="00874E18">
        <w:t xml:space="preserve"> </w:t>
      </w:r>
      <w:proofErr w:type="spellStart"/>
      <w:r w:rsidRPr="00874E18">
        <w:t>Alagarsamy</w:t>
      </w:r>
      <w:proofErr w:type="spellEnd"/>
    </w:p>
    <w:p w14:paraId="644A8BDF" w14:textId="77777777" w:rsidR="00B22C4A" w:rsidRPr="00874E18" w:rsidRDefault="00B22C4A" w:rsidP="002018EB">
      <w:r w:rsidRPr="00874E18">
        <w:t>Department</w:t>
      </w:r>
      <w:r w:rsidR="00764410" w:rsidRPr="00874E18">
        <w:t xml:space="preserve"> of </w:t>
      </w:r>
      <w:r w:rsidRPr="00874E18">
        <w:t>Earth Sciences, NCKU, Tainan 70101</w:t>
      </w:r>
      <w:r w:rsidR="000345FF" w:rsidRPr="00874E18">
        <w:t xml:space="preserve">, </w:t>
      </w:r>
      <w:r w:rsidRPr="00874E18">
        <w:t xml:space="preserve">D-11, NIO Colony, </w:t>
      </w:r>
      <w:proofErr w:type="spellStart"/>
      <w:r w:rsidRPr="00874E18">
        <w:t>Donapaula</w:t>
      </w:r>
      <w:proofErr w:type="spellEnd"/>
      <w:r w:rsidRPr="00874E18">
        <w:t>, Goa-403 004,</w:t>
      </w:r>
      <w:r w:rsidR="000345FF" w:rsidRPr="00874E18">
        <w:t xml:space="preserve"> </w:t>
      </w:r>
      <w:r w:rsidRPr="00874E18">
        <w:t>INDIA</w:t>
      </w:r>
    </w:p>
    <w:p w14:paraId="1AE4D40A" w14:textId="77777777" w:rsidR="00B22C4A" w:rsidRPr="00874E18" w:rsidRDefault="00B22C4A" w:rsidP="002018EB">
      <w:r w:rsidRPr="00874E18">
        <w:t xml:space="preserve">E-mail: </w:t>
      </w:r>
      <w:hyperlink r:id="rId68" w:history="1">
        <w:r w:rsidRPr="00874E18">
          <w:t>alagar8@gmail.com</w:t>
        </w:r>
      </w:hyperlink>
      <w:r w:rsidRPr="00874E18">
        <w:t xml:space="preserve">, </w:t>
      </w:r>
      <w:hyperlink r:id="rId69" w:history="1">
        <w:r w:rsidRPr="00874E18">
          <w:t>alaprni@yahoo.com</w:t>
        </w:r>
      </w:hyperlink>
    </w:p>
    <w:p w14:paraId="57A737EF" w14:textId="77777777" w:rsidR="00B22C4A" w:rsidRPr="00874E18" w:rsidRDefault="00B22C4A" w:rsidP="002018EB"/>
    <w:p w14:paraId="45199D6C" w14:textId="77777777" w:rsidR="005C7133" w:rsidRPr="00874E18" w:rsidRDefault="005C7133" w:rsidP="002018EB">
      <w:r w:rsidRPr="00874E18">
        <w:t xml:space="preserve">Dr. </w:t>
      </w:r>
      <w:proofErr w:type="spellStart"/>
      <w:r w:rsidRPr="00874E18">
        <w:t>Moonis</w:t>
      </w:r>
      <w:proofErr w:type="spellEnd"/>
      <w:r w:rsidRPr="00874E18">
        <w:t xml:space="preserve"> Ali Khan</w:t>
      </w:r>
    </w:p>
    <w:p w14:paraId="02B90AA9" w14:textId="77777777" w:rsidR="005C7133" w:rsidRPr="00874E18" w:rsidRDefault="005C7133" w:rsidP="002018EB">
      <w:r w:rsidRPr="00874E18">
        <w:t>Department</w:t>
      </w:r>
      <w:r w:rsidR="00764410" w:rsidRPr="00874E18">
        <w:t xml:space="preserve"> of </w:t>
      </w:r>
      <w:r w:rsidRPr="00874E18">
        <w:t>Applied Chemistry</w:t>
      </w:r>
      <w:r w:rsidR="000345FF" w:rsidRPr="00874E18">
        <w:t xml:space="preserve">, </w:t>
      </w:r>
      <w:r w:rsidRPr="00874E18">
        <w:t>Faculty</w:t>
      </w:r>
      <w:r w:rsidR="00764410" w:rsidRPr="00874E18">
        <w:t xml:space="preserve"> of </w:t>
      </w:r>
      <w:r w:rsidRPr="00874E18">
        <w:t>Engineering</w:t>
      </w:r>
      <w:r w:rsidR="00764410" w:rsidRPr="00874E18">
        <w:t xml:space="preserve"> and </w:t>
      </w:r>
      <w:r w:rsidRPr="00874E18">
        <w:t>Technology</w:t>
      </w:r>
      <w:r w:rsidR="000345FF" w:rsidRPr="00874E18">
        <w:t xml:space="preserve">, </w:t>
      </w:r>
      <w:r w:rsidRPr="00874E18">
        <w:t>Aligarh Muslim University</w:t>
      </w:r>
      <w:r w:rsidR="000345FF" w:rsidRPr="00874E18">
        <w:t xml:space="preserve">, </w:t>
      </w:r>
      <w:r w:rsidRPr="00874E18">
        <w:t>Aligarh, 202002</w:t>
      </w:r>
      <w:r w:rsidR="000345FF" w:rsidRPr="00874E18">
        <w:t xml:space="preserve">, </w:t>
      </w:r>
      <w:r w:rsidRPr="00874E18">
        <w:t>INDIA</w:t>
      </w:r>
    </w:p>
    <w:p w14:paraId="0FDAA161" w14:textId="77777777" w:rsidR="005C7133" w:rsidRPr="00874E18" w:rsidRDefault="005C7133" w:rsidP="002018EB">
      <w:r w:rsidRPr="00874E18">
        <w:t>Contact number: +919997949020</w:t>
      </w:r>
    </w:p>
    <w:p w14:paraId="516DD19E" w14:textId="77777777" w:rsidR="005C7133" w:rsidRPr="00874E18" w:rsidRDefault="005C7133" w:rsidP="002018EB">
      <w:r w:rsidRPr="00874E18">
        <w:t xml:space="preserve">E-mail: </w:t>
      </w:r>
      <w:hyperlink r:id="rId70" w:history="1">
        <w:r w:rsidRPr="00874E18">
          <w:t>moonisalikhan@gmail.com</w:t>
        </w:r>
      </w:hyperlink>
    </w:p>
    <w:p w14:paraId="7D0F80E6" w14:textId="77777777" w:rsidR="005C7133" w:rsidRPr="00874E18" w:rsidRDefault="005C7133" w:rsidP="002018EB">
      <w:proofErr w:type="spellStart"/>
      <w:proofErr w:type="gramStart"/>
      <w:r w:rsidRPr="00874E18">
        <w:t>Ph.D</w:t>
      </w:r>
      <w:proofErr w:type="spellEnd"/>
      <w:proofErr w:type="gramEnd"/>
      <w:r w:rsidRPr="00874E18">
        <w:t xml:space="preserve"> in Applied Chemistry “Studies on some non-conventional adsorbents</w:t>
      </w:r>
      <w:r w:rsidR="00764410" w:rsidRPr="00874E18">
        <w:t xml:space="preserve"> and </w:t>
      </w:r>
      <w:r w:rsidRPr="00874E18">
        <w:t>their</w:t>
      </w:r>
    </w:p>
    <w:p w14:paraId="56D0E3FA" w14:textId="77777777" w:rsidR="005C7133" w:rsidRPr="00874E18" w:rsidRDefault="005C7133" w:rsidP="002018EB">
      <w:r w:rsidRPr="00874E18">
        <w:t>possible use in the removal</w:t>
      </w:r>
      <w:r w:rsidR="00764410" w:rsidRPr="00874E18">
        <w:t xml:space="preserve"> of </w:t>
      </w:r>
      <w:r w:rsidRPr="00874E18">
        <w:t>heavy metals</w:t>
      </w:r>
      <w:r w:rsidR="00764410" w:rsidRPr="00874E18">
        <w:t xml:space="preserve"> and </w:t>
      </w:r>
      <w:r w:rsidRPr="00874E18">
        <w:t>organic pollutants from wastewater”</w:t>
      </w:r>
    </w:p>
    <w:p w14:paraId="26C6C15E" w14:textId="77777777" w:rsidR="00B22C4A" w:rsidRPr="00874E18" w:rsidRDefault="00B22C4A" w:rsidP="002018EB"/>
    <w:p w14:paraId="31F4FAEE" w14:textId="77777777" w:rsidR="00FB7B13" w:rsidRPr="00874E18" w:rsidRDefault="00FB7B13" w:rsidP="002018EB">
      <w:r w:rsidRPr="00874E18">
        <w:t xml:space="preserve">Dr. </w:t>
      </w:r>
      <w:proofErr w:type="spellStart"/>
      <w:r w:rsidRPr="00874E18">
        <w:t>Najeem</w:t>
      </w:r>
      <w:proofErr w:type="spellEnd"/>
      <w:r w:rsidRPr="00874E18">
        <w:t xml:space="preserve"> </w:t>
      </w:r>
      <w:proofErr w:type="spellStart"/>
      <w:r w:rsidRPr="00874E18">
        <w:t>Abiola</w:t>
      </w:r>
      <w:proofErr w:type="spellEnd"/>
      <w:r w:rsidRPr="00874E18">
        <w:t xml:space="preserve"> Adesola </w:t>
      </w:r>
      <w:proofErr w:type="spellStart"/>
      <w:r w:rsidRPr="00874E18">
        <w:t>Babarinde</w:t>
      </w:r>
      <w:proofErr w:type="spellEnd"/>
    </w:p>
    <w:p w14:paraId="1E4B56C0" w14:textId="77777777" w:rsidR="00B22C4A" w:rsidRPr="00874E18" w:rsidRDefault="00FB7B13" w:rsidP="002018EB">
      <w:r w:rsidRPr="00874E18">
        <w:t>Department</w:t>
      </w:r>
      <w:r w:rsidR="00764410" w:rsidRPr="00874E18">
        <w:t xml:space="preserve"> of </w:t>
      </w:r>
      <w:r w:rsidRPr="00874E18">
        <w:t>Chemical Sciences, Olabisi Onabanjo University, Ago-</w:t>
      </w:r>
      <w:proofErr w:type="spellStart"/>
      <w:r w:rsidRPr="00874E18">
        <w:t>Iwoye</w:t>
      </w:r>
      <w:proofErr w:type="spellEnd"/>
      <w:r w:rsidRPr="00874E18">
        <w:t xml:space="preserve">, </w:t>
      </w:r>
      <w:r w:rsidR="000345FF" w:rsidRPr="00874E18">
        <w:t>NIGERIA</w:t>
      </w:r>
    </w:p>
    <w:p w14:paraId="4B4BD8DE" w14:textId="77777777" w:rsidR="00720060" w:rsidRPr="00874E18" w:rsidRDefault="00445975" w:rsidP="002018EB">
      <w:hyperlink r:id="rId71" w:history="1">
        <w:r w:rsidR="00FB7B13" w:rsidRPr="00874E18">
          <w:t>solababarinde@yahoo.com</w:t>
        </w:r>
      </w:hyperlink>
    </w:p>
    <w:p w14:paraId="37CBA3AD" w14:textId="77777777" w:rsidR="00FB7B13" w:rsidRPr="00874E18" w:rsidRDefault="00FB7B13" w:rsidP="002018EB"/>
    <w:p w14:paraId="1A52F453" w14:textId="77777777" w:rsidR="00416B54" w:rsidRPr="00874E18" w:rsidRDefault="00416B54" w:rsidP="002018EB">
      <w:r w:rsidRPr="00874E18">
        <w:t xml:space="preserve">Dr. Tanmoy </w:t>
      </w:r>
      <w:proofErr w:type="spellStart"/>
      <w:r w:rsidRPr="00874E18">
        <w:t>Karak</w:t>
      </w:r>
      <w:proofErr w:type="spellEnd"/>
    </w:p>
    <w:p w14:paraId="7B73CAC6" w14:textId="77777777" w:rsidR="00416B54" w:rsidRPr="00874E18" w:rsidRDefault="00416B54" w:rsidP="002018EB">
      <w:r w:rsidRPr="00874E18">
        <w:t xml:space="preserve">C/o. Mr. </w:t>
      </w:r>
      <w:proofErr w:type="spellStart"/>
      <w:r w:rsidRPr="00874E18">
        <w:t>Pramesh</w:t>
      </w:r>
      <w:proofErr w:type="spellEnd"/>
      <w:r w:rsidRPr="00874E18">
        <w:t xml:space="preserve"> Ch. Das, </w:t>
      </w:r>
      <w:proofErr w:type="spellStart"/>
      <w:r w:rsidRPr="00874E18">
        <w:t>Nilgiri</w:t>
      </w:r>
      <w:proofErr w:type="spellEnd"/>
      <w:r w:rsidRPr="00874E18">
        <w:t xml:space="preserve"> Apartment; Flat No.-105K, </w:t>
      </w:r>
      <w:proofErr w:type="spellStart"/>
      <w:r w:rsidRPr="00874E18">
        <w:t>Adabari</w:t>
      </w:r>
      <w:proofErr w:type="spellEnd"/>
      <w:r w:rsidRPr="00874E18">
        <w:t xml:space="preserve"> </w:t>
      </w:r>
      <w:proofErr w:type="spellStart"/>
      <w:r w:rsidRPr="00874E18">
        <w:t>Tiniali</w:t>
      </w:r>
      <w:proofErr w:type="spellEnd"/>
      <w:r w:rsidRPr="00874E18">
        <w:t>, Guwahati-12 Assam,</w:t>
      </w:r>
      <w:r w:rsidR="000345FF" w:rsidRPr="00874E18">
        <w:t xml:space="preserve"> </w:t>
      </w:r>
      <w:r w:rsidRPr="00874E18">
        <w:t>INDIA</w:t>
      </w:r>
    </w:p>
    <w:p w14:paraId="2436F7BB" w14:textId="77777777" w:rsidR="00416B54" w:rsidRPr="00874E18" w:rsidRDefault="00416B54" w:rsidP="002018EB">
      <w:r w:rsidRPr="00874E18">
        <w:t xml:space="preserve">Email: </w:t>
      </w:r>
      <w:hyperlink r:id="rId72" w:history="1">
        <w:r w:rsidRPr="00874E18">
          <w:t>tanmay.karak@gmail.com</w:t>
        </w:r>
      </w:hyperlink>
    </w:p>
    <w:p w14:paraId="6BCA86B1" w14:textId="77777777" w:rsidR="00FB7B13" w:rsidRPr="00874E18" w:rsidRDefault="00416B54" w:rsidP="002018EB">
      <w:r w:rsidRPr="00874E18">
        <w:t xml:space="preserve">Ph.D. Agricultural Chemistry &amp; soil Science, </w:t>
      </w:r>
      <w:proofErr w:type="spellStart"/>
      <w:r w:rsidRPr="00874E18">
        <w:t>Bidhan</w:t>
      </w:r>
      <w:proofErr w:type="spellEnd"/>
      <w:r w:rsidRPr="00874E18">
        <w:t xml:space="preserve"> Chandra Krishi </w:t>
      </w:r>
      <w:proofErr w:type="spellStart"/>
      <w:r w:rsidRPr="00874E18">
        <w:t>Viswavidyalaya</w:t>
      </w:r>
      <w:proofErr w:type="spellEnd"/>
      <w:r w:rsidRPr="00874E18">
        <w:t xml:space="preserve">, West Bengal, </w:t>
      </w:r>
      <w:r w:rsidR="000345FF" w:rsidRPr="00874E18">
        <w:t>INDIA</w:t>
      </w:r>
    </w:p>
    <w:p w14:paraId="539E1243" w14:textId="77777777" w:rsidR="00416B54" w:rsidRPr="00874E18" w:rsidRDefault="00416B54" w:rsidP="002018EB"/>
    <w:p w14:paraId="722F65C9" w14:textId="77777777" w:rsidR="00785FBF" w:rsidRPr="00874E18" w:rsidRDefault="00785FBF" w:rsidP="002018EB">
      <w:r w:rsidRPr="00874E18">
        <w:t>Dr. Vinod Kumar Singh</w:t>
      </w:r>
    </w:p>
    <w:p w14:paraId="1F60BADF" w14:textId="77777777" w:rsidR="00785FBF" w:rsidRPr="00874E18" w:rsidRDefault="00785FBF" w:rsidP="002018EB">
      <w:r w:rsidRPr="00874E18">
        <w:t xml:space="preserve">C/o Sri Naresh Singh Chauhan, </w:t>
      </w:r>
      <w:proofErr w:type="spellStart"/>
      <w:r w:rsidRPr="00874E18">
        <w:t>H.No</w:t>
      </w:r>
      <w:proofErr w:type="spellEnd"/>
      <w:r w:rsidRPr="00874E18">
        <w:t>.- C-126, Sector ‘D’, LDA Colony, Kanpur Road, Lucknow – 226012,</w:t>
      </w:r>
      <w:r w:rsidR="000345FF" w:rsidRPr="00874E18">
        <w:t xml:space="preserve"> </w:t>
      </w:r>
      <w:r w:rsidRPr="00874E18">
        <w:t>INDIA</w:t>
      </w:r>
    </w:p>
    <w:p w14:paraId="5CEDB163" w14:textId="77777777" w:rsidR="00785FBF" w:rsidRPr="00874E18" w:rsidRDefault="00785FBF" w:rsidP="002018EB">
      <w:r w:rsidRPr="00874E18">
        <w:t>Tel: +91-9450394748</w:t>
      </w:r>
    </w:p>
    <w:p w14:paraId="25BAFB88" w14:textId="77777777" w:rsidR="00785FBF" w:rsidRPr="00874E18" w:rsidRDefault="00785FBF" w:rsidP="002018EB">
      <w:r w:rsidRPr="00874E18">
        <w:t xml:space="preserve">E-mail: </w:t>
      </w:r>
      <w:hyperlink r:id="rId73" w:history="1">
        <w:r w:rsidRPr="00874E18">
          <w:t>singhvkenv@rediffmail.com</w:t>
        </w:r>
      </w:hyperlink>
      <w:r w:rsidRPr="00874E18">
        <w:t xml:space="preserve">; </w:t>
      </w:r>
      <w:hyperlink r:id="rId74" w:history="1">
        <w:r w:rsidRPr="00874E18">
          <w:t>singhvkenv77@gmail.com</w:t>
        </w:r>
      </w:hyperlink>
    </w:p>
    <w:p w14:paraId="11505EB6" w14:textId="77777777" w:rsidR="00785FBF" w:rsidRPr="00874E18" w:rsidRDefault="00785FBF" w:rsidP="002018EB">
      <w:r w:rsidRPr="00874E18">
        <w:t>Ph.D.: Gurukul Kangri University, Hardwar, Uttaranchal Awarded (Environmental Sciences)</w:t>
      </w:r>
    </w:p>
    <w:p w14:paraId="534E1879" w14:textId="77777777" w:rsidR="00785FBF" w:rsidRPr="00874E18" w:rsidRDefault="00785FBF" w:rsidP="002018EB">
      <w:r w:rsidRPr="00874E18">
        <w:t>Thesis: Distribution</w:t>
      </w:r>
      <w:r w:rsidR="00764410" w:rsidRPr="00874E18">
        <w:t xml:space="preserve"> of </w:t>
      </w:r>
      <w:r w:rsidRPr="00874E18">
        <w:t>Heavy Metals in Gomti River</w:t>
      </w:r>
      <w:r w:rsidR="00764410" w:rsidRPr="00874E18">
        <w:t xml:space="preserve"> and </w:t>
      </w:r>
      <w:r w:rsidRPr="00874E18">
        <w:t>Development</w:t>
      </w:r>
      <w:r w:rsidR="00764410" w:rsidRPr="00874E18">
        <w:t xml:space="preserve"> of </w:t>
      </w:r>
      <w:r w:rsidRPr="00874E18">
        <w:t>Low-cost Adsorbent for their Removal</w:t>
      </w:r>
    </w:p>
    <w:p w14:paraId="760DC82C" w14:textId="77777777" w:rsidR="00785FBF" w:rsidRPr="00874E18" w:rsidRDefault="00785FBF" w:rsidP="002018EB"/>
    <w:p w14:paraId="09C5479C" w14:textId="77777777" w:rsidR="00785FBF" w:rsidRPr="00874E18" w:rsidRDefault="007C264B" w:rsidP="002018EB">
      <w:r w:rsidRPr="00874E18">
        <w:t>Dr. Olugbenga Solomon Bello</w:t>
      </w:r>
    </w:p>
    <w:p w14:paraId="7058D674" w14:textId="77777777" w:rsidR="007C264B" w:rsidRPr="00874E18" w:rsidRDefault="007C264B" w:rsidP="002018EB">
      <w:r w:rsidRPr="00874E18">
        <w:t>Ladoke Akintola University</w:t>
      </w:r>
      <w:r w:rsidR="00764410" w:rsidRPr="00874E18">
        <w:t xml:space="preserve"> of </w:t>
      </w:r>
      <w:r w:rsidRPr="00874E18">
        <w:t>Technology, Nigeria</w:t>
      </w:r>
    </w:p>
    <w:p w14:paraId="1B28157B" w14:textId="77777777" w:rsidR="007C264B" w:rsidRPr="00874E18" w:rsidRDefault="007C264B" w:rsidP="002018EB">
      <w:r w:rsidRPr="00874E18">
        <w:t>Thesis: Equilibrium</w:t>
      </w:r>
      <w:r w:rsidR="00764410" w:rsidRPr="00874E18">
        <w:t xml:space="preserve"> and </w:t>
      </w:r>
      <w:r w:rsidRPr="00874E18">
        <w:t>Kinetic parameters</w:t>
      </w:r>
      <w:r w:rsidR="00764410" w:rsidRPr="00874E18">
        <w:t xml:space="preserve"> of </w:t>
      </w:r>
      <w:r w:rsidRPr="00874E18">
        <w:t>the reactions</w:t>
      </w:r>
      <w:r w:rsidR="00764410" w:rsidRPr="00874E18">
        <w:t xml:space="preserve"> of </w:t>
      </w:r>
      <w:r w:rsidRPr="00874E18">
        <w:t xml:space="preserve">5,5- </w:t>
      </w:r>
      <w:proofErr w:type="spellStart"/>
      <w:r w:rsidRPr="00874E18">
        <w:t>dithiobis</w:t>
      </w:r>
      <w:proofErr w:type="spellEnd"/>
      <w:r w:rsidRPr="00874E18">
        <w:t xml:space="preserve"> 2-nitrobenzoate with the </w:t>
      </w:r>
      <w:proofErr w:type="spellStart"/>
      <w:r w:rsidRPr="00874E18">
        <w:t>sulphydryl</w:t>
      </w:r>
      <w:proofErr w:type="spellEnd"/>
      <w:r w:rsidRPr="00874E18">
        <w:t xml:space="preserve"> groups</w:t>
      </w:r>
      <w:r w:rsidR="00764410" w:rsidRPr="00874E18">
        <w:t xml:space="preserve"> of </w:t>
      </w:r>
      <w:r w:rsidRPr="00874E18">
        <w:t xml:space="preserve">the </w:t>
      </w:r>
      <w:proofErr w:type="spellStart"/>
      <w:r w:rsidRPr="00874E18">
        <w:t>haemoglobins</w:t>
      </w:r>
      <w:proofErr w:type="spellEnd"/>
      <w:r w:rsidR="00764410" w:rsidRPr="00874E18">
        <w:t xml:space="preserve"> of </w:t>
      </w:r>
      <w:r w:rsidRPr="00874E18">
        <w:t>the Japanese Quail (</w:t>
      </w:r>
      <w:proofErr w:type="spellStart"/>
      <w:r w:rsidRPr="00874E18">
        <w:t>Cortunix</w:t>
      </w:r>
      <w:proofErr w:type="spellEnd"/>
      <w:r w:rsidRPr="00874E18">
        <w:t xml:space="preserve"> </w:t>
      </w:r>
      <w:proofErr w:type="spellStart"/>
      <w:r w:rsidRPr="00874E18">
        <w:t>Cortunix</w:t>
      </w:r>
      <w:proofErr w:type="spellEnd"/>
      <w:r w:rsidRPr="00874E18">
        <w:t xml:space="preserve"> japonica)</w:t>
      </w:r>
    </w:p>
    <w:p w14:paraId="6BCCD48A" w14:textId="77777777" w:rsidR="007C264B" w:rsidRPr="00874E18" w:rsidRDefault="007C264B" w:rsidP="002018EB">
      <w:r w:rsidRPr="00874E18">
        <w:t xml:space="preserve">Salem Baptist Church, </w:t>
      </w:r>
      <w:proofErr w:type="spellStart"/>
      <w:r w:rsidRPr="00874E18">
        <w:t>P.</w:t>
      </w:r>
      <w:proofErr w:type="gramStart"/>
      <w:r w:rsidRPr="00874E18">
        <w:t>O.Box</w:t>
      </w:r>
      <w:proofErr w:type="spellEnd"/>
      <w:proofErr w:type="gramEnd"/>
      <w:r w:rsidRPr="00874E18">
        <w:t xml:space="preserve"> 1128 </w:t>
      </w:r>
      <w:proofErr w:type="spellStart"/>
      <w:r w:rsidRPr="00874E18">
        <w:t>Ogbomoso</w:t>
      </w:r>
      <w:proofErr w:type="spellEnd"/>
      <w:r w:rsidRPr="00874E18">
        <w:t>,</w:t>
      </w:r>
      <w:r w:rsidR="00011E45" w:rsidRPr="00874E18">
        <w:t xml:space="preserve"> </w:t>
      </w:r>
      <w:r w:rsidR="00CB2B2B" w:rsidRPr="00874E18">
        <w:t>NIGERIA</w:t>
      </w:r>
    </w:p>
    <w:p w14:paraId="2C02AF90" w14:textId="77777777" w:rsidR="007C264B" w:rsidRPr="00874E18" w:rsidRDefault="007C264B" w:rsidP="002018EB"/>
    <w:p w14:paraId="7E1603D8" w14:textId="77777777" w:rsidR="007C264B" w:rsidRPr="00874E18" w:rsidRDefault="00CB2B2B" w:rsidP="002018EB">
      <w:r w:rsidRPr="00874E18">
        <w:t xml:space="preserve">Dr. P. </w:t>
      </w:r>
      <w:proofErr w:type="spellStart"/>
      <w:r w:rsidRPr="00874E18">
        <w:t>Panneerselvam</w:t>
      </w:r>
      <w:proofErr w:type="spellEnd"/>
    </w:p>
    <w:p w14:paraId="2D9E822F" w14:textId="77777777" w:rsidR="00CB2B2B" w:rsidRPr="00874E18" w:rsidRDefault="00CB2B2B" w:rsidP="002018EB">
      <w:r w:rsidRPr="00874E18">
        <w:t>Department</w:t>
      </w:r>
      <w:r w:rsidR="00764410" w:rsidRPr="00874E18">
        <w:t xml:space="preserve"> of </w:t>
      </w:r>
      <w:r w:rsidRPr="00874E18">
        <w:t>Chemical Engineering,</w:t>
      </w:r>
      <w:r w:rsidR="00011E45" w:rsidRPr="00874E18">
        <w:t xml:space="preserve"> </w:t>
      </w:r>
      <w:r w:rsidRPr="00874E18">
        <w:t>A.C. Technology, Anna University,</w:t>
      </w:r>
      <w:r w:rsidR="00011E45" w:rsidRPr="00874E18">
        <w:t xml:space="preserve"> </w:t>
      </w:r>
      <w:r w:rsidRPr="00874E18">
        <w:t>Sardar Patel Road,</w:t>
      </w:r>
    </w:p>
    <w:p w14:paraId="34F523B6" w14:textId="77777777" w:rsidR="00CB2B2B" w:rsidRPr="00874E18" w:rsidRDefault="00CB2B2B" w:rsidP="002018EB">
      <w:r w:rsidRPr="00874E18">
        <w:t>Guindy, Chennai – 600 025, Chennai, Tamil Nadu State,</w:t>
      </w:r>
      <w:r w:rsidR="00011E45" w:rsidRPr="00874E18">
        <w:t xml:space="preserve"> </w:t>
      </w:r>
      <w:r w:rsidRPr="00874E18">
        <w:t>INDIA</w:t>
      </w:r>
    </w:p>
    <w:p w14:paraId="3B67C067" w14:textId="77777777" w:rsidR="00CB2B2B" w:rsidRPr="00874E18" w:rsidRDefault="00CB2B2B" w:rsidP="002018EB">
      <w:r w:rsidRPr="00874E18">
        <w:t>Thesis: Removal</w:t>
      </w:r>
      <w:r w:rsidR="00764410" w:rsidRPr="00874E18">
        <w:t xml:space="preserve"> of </w:t>
      </w:r>
      <w:r w:rsidRPr="00874E18">
        <w:t>heavy metal ions from aqueous solution using modified zeolites</w:t>
      </w:r>
    </w:p>
    <w:p w14:paraId="164D0D9B" w14:textId="77777777" w:rsidR="00CB2B2B" w:rsidRPr="00874E18" w:rsidRDefault="00CB2B2B" w:rsidP="002018EB">
      <w:r w:rsidRPr="00874E18">
        <w:t>Fax: +91 - 44 2220 3525</w:t>
      </w:r>
    </w:p>
    <w:p w14:paraId="250FB326" w14:textId="77777777" w:rsidR="00CB2B2B" w:rsidRPr="00874E18" w:rsidRDefault="00CB2B2B" w:rsidP="002018EB">
      <w:r w:rsidRPr="00874E18">
        <w:t>Tel: +91 - 44 2220 3525</w:t>
      </w:r>
    </w:p>
    <w:p w14:paraId="6658895A" w14:textId="77777777" w:rsidR="00CB2B2B" w:rsidRPr="00874E18" w:rsidRDefault="00CB2B2B" w:rsidP="002018EB">
      <w:r w:rsidRPr="00874E18">
        <w:t xml:space="preserve">E-mail: </w:t>
      </w:r>
      <w:hyperlink r:id="rId75" w:history="1">
        <w:r w:rsidRPr="00874E18">
          <w:t>panneerselvam1982@yahoo.co.in</w:t>
        </w:r>
      </w:hyperlink>
      <w:r w:rsidRPr="00874E18">
        <w:t xml:space="preserve">; </w:t>
      </w:r>
      <w:hyperlink r:id="rId76" w:history="1">
        <w:r w:rsidRPr="00874E18">
          <w:t>panneerchem82@gmail.com</w:t>
        </w:r>
      </w:hyperlink>
    </w:p>
    <w:p w14:paraId="6D9A25A6" w14:textId="77777777" w:rsidR="00CB2B2B" w:rsidRPr="00874E18" w:rsidRDefault="00CB2B2B" w:rsidP="002018EB"/>
    <w:p w14:paraId="4DA336FB" w14:textId="77777777" w:rsidR="004F16D3" w:rsidRPr="00874E18" w:rsidRDefault="004F16D3" w:rsidP="002018EB">
      <w:r w:rsidRPr="00874E18">
        <w:t xml:space="preserve">Dr. </w:t>
      </w:r>
      <w:proofErr w:type="spellStart"/>
      <w:r w:rsidRPr="00874E18">
        <w:t>Deeksha</w:t>
      </w:r>
      <w:proofErr w:type="spellEnd"/>
      <w:r w:rsidRPr="00874E18">
        <w:t xml:space="preserve"> Ranjan</w:t>
      </w:r>
    </w:p>
    <w:p w14:paraId="098127C2" w14:textId="77777777" w:rsidR="008F3D46" w:rsidRPr="00874E18" w:rsidRDefault="008F3D46" w:rsidP="002018EB">
      <w:r w:rsidRPr="00874E18">
        <w:t>Research Scholar</w:t>
      </w:r>
    </w:p>
    <w:p w14:paraId="3ADEF885" w14:textId="77777777" w:rsidR="008F3D46" w:rsidRPr="00874E18" w:rsidRDefault="008F3D46" w:rsidP="002018EB">
      <w:r w:rsidRPr="00874E18">
        <w:t>Water Pollution Research Laboratory, Department</w:t>
      </w:r>
      <w:r w:rsidR="00764410" w:rsidRPr="00874E18">
        <w:t xml:space="preserve"> of </w:t>
      </w:r>
      <w:r w:rsidRPr="00874E18">
        <w:t>Applied Chemistry, Institute</w:t>
      </w:r>
      <w:r w:rsidR="00764410" w:rsidRPr="00874E18">
        <w:t xml:space="preserve"> of </w:t>
      </w:r>
      <w:r w:rsidRPr="00874E18">
        <w:t>Technology, Banaras Hindu University, Varanasi – 221 005 (U.P.)</w:t>
      </w:r>
    </w:p>
    <w:p w14:paraId="16F0E541" w14:textId="77777777" w:rsidR="008F3D46" w:rsidRPr="00874E18" w:rsidRDefault="008F3D46" w:rsidP="002018EB">
      <w:r w:rsidRPr="00874E18">
        <w:t>INDIA</w:t>
      </w:r>
    </w:p>
    <w:p w14:paraId="3297A769" w14:textId="77777777" w:rsidR="008F3D46" w:rsidRPr="00874E18" w:rsidRDefault="008F3D46" w:rsidP="002018EB">
      <w:r w:rsidRPr="00874E18">
        <w:t>Thesis: Studies on the remediation</w:t>
      </w:r>
      <w:r w:rsidR="00764410" w:rsidRPr="00874E18">
        <w:t xml:space="preserve"> of </w:t>
      </w:r>
      <w:r w:rsidRPr="00874E18">
        <w:t>arsenic</w:t>
      </w:r>
      <w:r w:rsidR="00764410" w:rsidRPr="00874E18">
        <w:t xml:space="preserve"> and </w:t>
      </w:r>
      <w:r w:rsidRPr="00874E18">
        <w:t>selenium from water</w:t>
      </w:r>
    </w:p>
    <w:p w14:paraId="7EFE34D7" w14:textId="77777777" w:rsidR="008F3D46" w:rsidRPr="00874E18" w:rsidRDefault="008F3D46" w:rsidP="002018EB">
      <w:r w:rsidRPr="00874E18">
        <w:t xml:space="preserve">E-mail: </w:t>
      </w:r>
      <w:hyperlink r:id="rId77" w:history="1">
        <w:r w:rsidRPr="00874E18">
          <w:t>deeksha.ranjan.rs.apc@itbhu.ac.in</w:t>
        </w:r>
      </w:hyperlink>
      <w:r w:rsidRPr="00874E18">
        <w:t xml:space="preserve">; </w:t>
      </w:r>
      <w:hyperlink r:id="rId78" w:history="1">
        <w:r w:rsidRPr="00874E18">
          <w:t>ranjan.deeksha@gmail.com</w:t>
        </w:r>
      </w:hyperlink>
      <w:r w:rsidRPr="00874E18">
        <w:t xml:space="preserve">; </w:t>
      </w:r>
      <w:hyperlink r:id="rId79" w:history="1">
        <w:r w:rsidRPr="00874E18">
          <w:t>ranjan_deeksha@yahoo.co.in</w:t>
        </w:r>
      </w:hyperlink>
    </w:p>
    <w:p w14:paraId="793E2A2B" w14:textId="77777777" w:rsidR="004F16D3" w:rsidRPr="00874E18" w:rsidRDefault="004F16D3" w:rsidP="002018EB">
      <w:r w:rsidRPr="00874E18">
        <w:t>Ph. No.: 05862-225059</w:t>
      </w:r>
      <w:r w:rsidRPr="00874E18">
        <w:br/>
      </w:r>
    </w:p>
    <w:p w14:paraId="60E49C72" w14:textId="77777777" w:rsidR="00A1340F" w:rsidRPr="00874E18" w:rsidRDefault="00A1340F" w:rsidP="002018EB">
      <w:r w:rsidRPr="00874E18">
        <w:t xml:space="preserve">Dr. </w:t>
      </w:r>
      <w:proofErr w:type="spellStart"/>
      <w:r w:rsidRPr="00874E18">
        <w:t>Ngnie</w:t>
      </w:r>
      <w:proofErr w:type="spellEnd"/>
      <w:r w:rsidRPr="00874E18">
        <w:t xml:space="preserve"> </w:t>
      </w:r>
      <w:proofErr w:type="spellStart"/>
      <w:r w:rsidRPr="00874E18">
        <w:t>Tuemgnie</w:t>
      </w:r>
      <w:proofErr w:type="spellEnd"/>
      <w:r w:rsidRPr="00874E18">
        <w:t xml:space="preserve"> </w:t>
      </w:r>
      <w:proofErr w:type="spellStart"/>
      <w:r w:rsidRPr="00874E18">
        <w:t>Gaelle</w:t>
      </w:r>
      <w:proofErr w:type="spellEnd"/>
      <w:r w:rsidRPr="00874E18">
        <w:t xml:space="preserve"> Tatiana</w:t>
      </w:r>
    </w:p>
    <w:p w14:paraId="3D529FC0" w14:textId="77777777" w:rsidR="00A1340F" w:rsidRPr="00874E18" w:rsidRDefault="00A1340F" w:rsidP="002018EB">
      <w:r w:rsidRPr="00874E18">
        <w:t>Address: University</w:t>
      </w:r>
      <w:r w:rsidR="00764410" w:rsidRPr="00874E18">
        <w:t xml:space="preserve"> of </w:t>
      </w:r>
      <w:r w:rsidRPr="00874E18">
        <w:t>Yaoundé I, Faculty</w:t>
      </w:r>
      <w:r w:rsidR="00764410" w:rsidRPr="00874E18">
        <w:t xml:space="preserve"> of </w:t>
      </w:r>
      <w:r w:rsidRPr="00874E18">
        <w:t>Science, Department</w:t>
      </w:r>
      <w:r w:rsidR="00764410" w:rsidRPr="00874E18">
        <w:t xml:space="preserve"> of </w:t>
      </w:r>
      <w:r w:rsidRPr="00874E18">
        <w:t>Inorganic Chemistry</w:t>
      </w:r>
    </w:p>
    <w:p w14:paraId="25C75687" w14:textId="77777777" w:rsidR="00A1340F" w:rsidRPr="00874E18" w:rsidRDefault="00A1340F" w:rsidP="002018EB">
      <w:proofErr w:type="spellStart"/>
      <w:r w:rsidRPr="00874E18">
        <w:t>P.</w:t>
      </w:r>
      <w:proofErr w:type="gramStart"/>
      <w:r w:rsidRPr="00874E18">
        <w:t>O.Box</w:t>
      </w:r>
      <w:proofErr w:type="spellEnd"/>
      <w:proofErr w:type="gramEnd"/>
      <w:r w:rsidRPr="00874E18">
        <w:t xml:space="preserve"> 812 Yaoundé, </w:t>
      </w:r>
      <w:r w:rsidR="00CB7D37" w:rsidRPr="00874E18">
        <w:t>CAMEROON</w:t>
      </w:r>
    </w:p>
    <w:p w14:paraId="6B4F4159" w14:textId="77777777" w:rsidR="00A1340F" w:rsidRPr="00874E18" w:rsidRDefault="00A1340F" w:rsidP="002018EB">
      <w:r w:rsidRPr="00874E18">
        <w:t xml:space="preserve">Email: </w:t>
      </w:r>
      <w:hyperlink r:id="rId80" w:history="1">
        <w:r w:rsidRPr="00874E18">
          <w:t>ngaelle3@yahoo.fr</w:t>
        </w:r>
      </w:hyperlink>
    </w:p>
    <w:p w14:paraId="5A8AD809" w14:textId="77777777" w:rsidR="00A1340F" w:rsidRPr="00874E18" w:rsidRDefault="00A1340F" w:rsidP="002018EB">
      <w:r w:rsidRPr="00874E18">
        <w:t xml:space="preserve">Thesis: </w:t>
      </w:r>
      <w:proofErr w:type="spellStart"/>
      <w:r w:rsidRPr="00874E18">
        <w:t>Cinétique</w:t>
      </w:r>
      <w:proofErr w:type="spellEnd"/>
      <w:r w:rsidRPr="00874E18">
        <w:t xml:space="preserve"> </w:t>
      </w:r>
      <w:proofErr w:type="spellStart"/>
      <w:r w:rsidRPr="00874E18">
        <w:t>d’adsorption</w:t>
      </w:r>
      <w:proofErr w:type="spellEnd"/>
      <w:r w:rsidRPr="00874E18">
        <w:t xml:space="preserve"> des ions </w:t>
      </w:r>
      <w:proofErr w:type="gramStart"/>
      <w:r w:rsidRPr="00874E18">
        <w:t>Cobalt(</w:t>
      </w:r>
      <w:proofErr w:type="gramEnd"/>
      <w:r w:rsidRPr="00874E18">
        <w:t xml:space="preserve">II) sur le </w:t>
      </w:r>
      <w:proofErr w:type="spellStart"/>
      <w:r w:rsidRPr="00874E18">
        <w:t>charbon</w:t>
      </w:r>
      <w:proofErr w:type="spellEnd"/>
      <w:r w:rsidRPr="00874E18">
        <w:t xml:space="preserve"> </w:t>
      </w:r>
      <w:proofErr w:type="spellStart"/>
      <w:r w:rsidRPr="00874E18">
        <w:t>actif</w:t>
      </w:r>
      <w:proofErr w:type="spellEnd"/>
      <w:r w:rsidRPr="00874E18">
        <w:t xml:space="preserve">, la </w:t>
      </w:r>
      <w:proofErr w:type="spellStart"/>
      <w:r w:rsidRPr="00874E18">
        <w:t>zéolithe</w:t>
      </w:r>
      <w:proofErr w:type="spellEnd"/>
      <w:r w:rsidRPr="00874E18">
        <w:t xml:space="preserve"> et deux </w:t>
      </w:r>
      <w:proofErr w:type="spellStart"/>
      <w:r w:rsidRPr="00874E18">
        <w:t>argiles</w:t>
      </w:r>
      <w:proofErr w:type="spellEnd"/>
      <w:r w:rsidRPr="00874E18">
        <w:t xml:space="preserve"> locales</w:t>
      </w:r>
    </w:p>
    <w:p w14:paraId="1B8EAFE8" w14:textId="77777777" w:rsidR="00CB2B2B" w:rsidRPr="00874E18" w:rsidRDefault="00CB2B2B" w:rsidP="002018EB"/>
    <w:p w14:paraId="4BFF1A91" w14:textId="77777777" w:rsidR="007C264B" w:rsidRPr="00874E18" w:rsidRDefault="000D77D1" w:rsidP="002018EB">
      <w:r w:rsidRPr="00874E18">
        <w:t xml:space="preserve">Dr. V. </w:t>
      </w:r>
      <w:proofErr w:type="spellStart"/>
      <w:r w:rsidRPr="00874E18">
        <w:t>Tharanitharan</w:t>
      </w:r>
      <w:proofErr w:type="spellEnd"/>
    </w:p>
    <w:p w14:paraId="14AB0ADD" w14:textId="77777777" w:rsidR="007C264B" w:rsidRPr="00874E18" w:rsidRDefault="007C264B" w:rsidP="002018EB"/>
    <w:p w14:paraId="00CC8021" w14:textId="77777777" w:rsidR="00CB2B2B" w:rsidRPr="00874E18" w:rsidRDefault="00CB2B2B" w:rsidP="002018EB"/>
    <w:p w14:paraId="405C1C2C" w14:textId="77777777" w:rsidR="00A15147" w:rsidRPr="00874E18" w:rsidRDefault="00A15147" w:rsidP="002018EB">
      <w:r w:rsidRPr="00874E18">
        <w:t xml:space="preserve">Dr. Martins </w:t>
      </w:r>
      <w:proofErr w:type="spellStart"/>
      <w:r w:rsidRPr="00874E18">
        <w:t>Osaigbovo</w:t>
      </w:r>
      <w:proofErr w:type="spellEnd"/>
      <w:r w:rsidRPr="00874E18">
        <w:t xml:space="preserve"> </w:t>
      </w:r>
      <w:proofErr w:type="spellStart"/>
      <w:r w:rsidRPr="00874E18">
        <w:t>Omorogie</w:t>
      </w:r>
      <w:proofErr w:type="spellEnd"/>
    </w:p>
    <w:p w14:paraId="28B1A7F1" w14:textId="77777777" w:rsidR="00A15147" w:rsidRPr="00874E18" w:rsidRDefault="00A15147" w:rsidP="002018EB">
      <w:r w:rsidRPr="00874E18">
        <w:t>Department</w:t>
      </w:r>
      <w:r w:rsidR="00764410" w:rsidRPr="00874E18">
        <w:t xml:space="preserve"> of </w:t>
      </w:r>
      <w:r w:rsidRPr="00874E18">
        <w:t xml:space="preserve">Chemist, </w:t>
      </w:r>
      <w:proofErr w:type="spellStart"/>
      <w:r w:rsidRPr="00874E18">
        <w:t>ry</w:t>
      </w:r>
      <w:proofErr w:type="spellEnd"/>
      <w:r w:rsidRPr="00874E18">
        <w:t>, Faculty</w:t>
      </w:r>
      <w:r w:rsidR="00764410" w:rsidRPr="00874E18">
        <w:t xml:space="preserve"> of </w:t>
      </w:r>
      <w:r w:rsidRPr="00874E18">
        <w:t>Science, University</w:t>
      </w:r>
      <w:r w:rsidR="00764410" w:rsidRPr="00874E18">
        <w:t xml:space="preserve"> of </w:t>
      </w:r>
      <w:r w:rsidRPr="00874E18">
        <w:t>Ibadan, Ibadan,</w:t>
      </w:r>
      <w:r w:rsidR="00011E45" w:rsidRPr="00874E18">
        <w:t xml:space="preserve"> </w:t>
      </w:r>
      <w:r w:rsidRPr="00874E18">
        <w:t>NIGERIA</w:t>
      </w:r>
    </w:p>
    <w:p w14:paraId="42849354" w14:textId="77777777" w:rsidR="00A15147" w:rsidRPr="00874E18" w:rsidRDefault="00A15147" w:rsidP="002018EB">
      <w:r w:rsidRPr="00874E18">
        <w:t xml:space="preserve">E-mail: </w:t>
      </w:r>
      <w:hyperlink r:id="rId81" w:history="1">
        <w:r w:rsidRPr="00874E18">
          <w:t>omorogiemoon@yahoo.com,osaigbovoohirei</w:t>
        </w:r>
      </w:hyperlink>
      <w:r w:rsidRPr="00874E18">
        <w:t xml:space="preserve">; </w:t>
      </w:r>
      <w:hyperlink r:id="rId82" w:history="1">
        <w:r w:rsidRPr="00874E18">
          <w:t>men@gmail.com</w:t>
        </w:r>
      </w:hyperlink>
    </w:p>
    <w:p w14:paraId="7314E1FE" w14:textId="77777777" w:rsidR="00A15147" w:rsidRPr="00874E18" w:rsidRDefault="00A15147" w:rsidP="002018EB"/>
    <w:p w14:paraId="032EBD5F" w14:textId="77777777" w:rsidR="00A15147" w:rsidRPr="00874E18" w:rsidRDefault="0026633B" w:rsidP="002018EB">
      <w:r w:rsidRPr="00874E18">
        <w:t xml:space="preserve">Dr. M. Venkata </w:t>
      </w:r>
      <w:proofErr w:type="spellStart"/>
      <w:r w:rsidRPr="00874E18">
        <w:t>Subbaiah</w:t>
      </w:r>
      <w:proofErr w:type="spellEnd"/>
    </w:p>
    <w:p w14:paraId="33238ECC" w14:textId="77777777" w:rsidR="0026633B" w:rsidRPr="00874E18" w:rsidRDefault="0026633B" w:rsidP="002018EB">
      <w:r w:rsidRPr="00874E18">
        <w:t>Department</w:t>
      </w:r>
      <w:r w:rsidR="00764410" w:rsidRPr="00874E18">
        <w:t xml:space="preserve"> of </w:t>
      </w:r>
      <w:r w:rsidRPr="00874E18">
        <w:t>Chemistry</w:t>
      </w:r>
      <w:r w:rsidR="00011E45" w:rsidRPr="00874E18">
        <w:t xml:space="preserve">, </w:t>
      </w:r>
      <w:r w:rsidRPr="00874E18">
        <w:t xml:space="preserve">Sri </w:t>
      </w:r>
      <w:proofErr w:type="spellStart"/>
      <w:r w:rsidRPr="00874E18">
        <w:t>Venkateswara</w:t>
      </w:r>
      <w:proofErr w:type="spellEnd"/>
      <w:r w:rsidRPr="00874E18">
        <w:t xml:space="preserve"> University</w:t>
      </w:r>
      <w:r w:rsidR="00011E45" w:rsidRPr="00874E18">
        <w:t xml:space="preserve"> </w:t>
      </w:r>
      <w:r w:rsidRPr="00874E18">
        <w:t>Tirupati – 517 502, A.P.,</w:t>
      </w:r>
      <w:r w:rsidR="00011E45" w:rsidRPr="00874E18">
        <w:t xml:space="preserve"> </w:t>
      </w:r>
      <w:r w:rsidRPr="00874E18">
        <w:t>INDIA.</w:t>
      </w:r>
    </w:p>
    <w:p w14:paraId="762A052B" w14:textId="77777777" w:rsidR="00A15147" w:rsidRPr="00874E18" w:rsidRDefault="0026633B" w:rsidP="002018EB">
      <w:r w:rsidRPr="00874E18">
        <w:t xml:space="preserve">E-mail: </w:t>
      </w:r>
      <w:hyperlink r:id="rId83" w:history="1">
        <w:r w:rsidRPr="00874E18">
          <w:t>mvsmunagapati@gmail.com</w:t>
        </w:r>
      </w:hyperlink>
    </w:p>
    <w:p w14:paraId="45154A64" w14:textId="77777777" w:rsidR="0026633B" w:rsidRPr="00874E18" w:rsidRDefault="00AA7BD6" w:rsidP="002018EB">
      <w:r w:rsidRPr="00874E18">
        <w:t>Thesis title: A study on removal</w:t>
      </w:r>
      <w:r w:rsidR="00764410" w:rsidRPr="00874E18">
        <w:t xml:space="preserve"> of </w:t>
      </w:r>
      <w:r w:rsidRPr="00874E18">
        <w:t>metal ions from aqueous environment</w:t>
      </w:r>
    </w:p>
    <w:p w14:paraId="5CD3BD43" w14:textId="77777777" w:rsidR="00AA7BD6" w:rsidRPr="00874E18" w:rsidRDefault="00AA7BD6" w:rsidP="002018EB"/>
    <w:p w14:paraId="42109280" w14:textId="77777777" w:rsidR="00E866F4" w:rsidRPr="00874E18" w:rsidRDefault="00E866F4" w:rsidP="002018EB">
      <w:r w:rsidRPr="00874E18">
        <w:t xml:space="preserve">Dr. Jude C. </w:t>
      </w:r>
      <w:proofErr w:type="spellStart"/>
      <w:r w:rsidRPr="00874E18">
        <w:t>Igwe</w:t>
      </w:r>
      <w:proofErr w:type="spellEnd"/>
    </w:p>
    <w:p w14:paraId="10D10634" w14:textId="77777777" w:rsidR="00E866F4" w:rsidRPr="00874E18" w:rsidRDefault="00E866F4" w:rsidP="002018EB">
      <w:r w:rsidRPr="00874E18">
        <w:t>Department</w:t>
      </w:r>
      <w:r w:rsidR="00764410" w:rsidRPr="00874E18">
        <w:t xml:space="preserve"> of </w:t>
      </w:r>
      <w:r w:rsidRPr="00874E18">
        <w:t>Industrial Chemistry, Faculty</w:t>
      </w:r>
      <w:r w:rsidR="00764410" w:rsidRPr="00874E18">
        <w:t xml:space="preserve"> of </w:t>
      </w:r>
      <w:r w:rsidRPr="00874E18">
        <w:t>Biological</w:t>
      </w:r>
      <w:r w:rsidR="00764410" w:rsidRPr="00874E18">
        <w:t xml:space="preserve"> and </w:t>
      </w:r>
      <w:r w:rsidRPr="00874E18">
        <w:t>Physical Sciences,</w:t>
      </w:r>
      <w:r w:rsidR="00011E45" w:rsidRPr="00874E18">
        <w:t xml:space="preserve"> </w:t>
      </w:r>
      <w:proofErr w:type="spellStart"/>
      <w:r w:rsidRPr="00874E18">
        <w:t>Abia</w:t>
      </w:r>
      <w:proofErr w:type="spellEnd"/>
      <w:r w:rsidRPr="00874E18">
        <w:t xml:space="preserve"> State University, P.M.B. 2000 </w:t>
      </w:r>
      <w:proofErr w:type="spellStart"/>
      <w:r w:rsidRPr="00874E18">
        <w:t>Uturu</w:t>
      </w:r>
      <w:proofErr w:type="spellEnd"/>
      <w:r w:rsidRPr="00874E18">
        <w:t xml:space="preserve">, </w:t>
      </w:r>
      <w:proofErr w:type="spellStart"/>
      <w:r w:rsidRPr="00874E18">
        <w:t>Abia</w:t>
      </w:r>
      <w:proofErr w:type="spellEnd"/>
      <w:r w:rsidRPr="00874E18">
        <w:t xml:space="preserve"> State,</w:t>
      </w:r>
      <w:r w:rsidR="00011E45" w:rsidRPr="00874E18">
        <w:t xml:space="preserve"> </w:t>
      </w:r>
      <w:r w:rsidRPr="00874E18">
        <w:t>NIGERIA</w:t>
      </w:r>
    </w:p>
    <w:p w14:paraId="3DE7BA3B" w14:textId="77777777" w:rsidR="00E866F4" w:rsidRPr="00874E18" w:rsidRDefault="00E866F4" w:rsidP="002018EB">
      <w:r w:rsidRPr="00874E18">
        <w:t xml:space="preserve">E-mail: </w:t>
      </w:r>
      <w:hyperlink r:id="rId84" w:history="1">
        <w:r w:rsidRPr="00874E18">
          <w:t>jcigwe2001@yahoo.com</w:t>
        </w:r>
      </w:hyperlink>
    </w:p>
    <w:p w14:paraId="7DE02BE4" w14:textId="77777777" w:rsidR="00E866F4" w:rsidRPr="00874E18" w:rsidRDefault="00E866F4" w:rsidP="002018EB">
      <w:r w:rsidRPr="00874E18">
        <w:t>Thesis title: Equilibrium</w:t>
      </w:r>
      <w:r w:rsidR="00764410" w:rsidRPr="00874E18">
        <w:t xml:space="preserve"> and </w:t>
      </w:r>
      <w:r w:rsidRPr="00874E18">
        <w:t>Kinetic studies</w:t>
      </w:r>
      <w:r w:rsidR="00764410" w:rsidRPr="00874E18">
        <w:t xml:space="preserve"> of </w:t>
      </w:r>
      <w:r w:rsidRPr="00874E18">
        <w:t>Al, As, Cr</w:t>
      </w:r>
      <w:r w:rsidR="00764410" w:rsidRPr="00874E18">
        <w:t xml:space="preserve"> and </w:t>
      </w:r>
      <w:r w:rsidRPr="00874E18">
        <w:t>Ni ions adsorption from aqueous solutions using cocoa pod husk</w:t>
      </w:r>
    </w:p>
    <w:p w14:paraId="1C00CE74" w14:textId="77777777" w:rsidR="0026633B" w:rsidRPr="00874E18" w:rsidRDefault="0026633B" w:rsidP="002018EB"/>
    <w:p w14:paraId="65FCFF19" w14:textId="77777777" w:rsidR="009D2ECD" w:rsidRPr="00874E18" w:rsidRDefault="009D2ECD" w:rsidP="002018EB">
      <w:r w:rsidRPr="00874E18">
        <w:t xml:space="preserve">Dr. </w:t>
      </w:r>
      <w:proofErr w:type="spellStart"/>
      <w:r w:rsidRPr="00874E18">
        <w:t>Sutapa</w:t>
      </w:r>
      <w:proofErr w:type="spellEnd"/>
      <w:r w:rsidRPr="00874E18">
        <w:t xml:space="preserve"> Chakrabarty</w:t>
      </w:r>
    </w:p>
    <w:p w14:paraId="35D33C72" w14:textId="77777777" w:rsidR="009D2ECD" w:rsidRPr="00874E18" w:rsidRDefault="009D2ECD" w:rsidP="002018EB">
      <w:r w:rsidRPr="00874E18">
        <w:t>Department</w:t>
      </w:r>
      <w:r w:rsidR="00764410" w:rsidRPr="00874E18">
        <w:t xml:space="preserve"> of </w:t>
      </w:r>
      <w:r w:rsidRPr="00874E18">
        <w:t xml:space="preserve">Environmental Science, </w:t>
      </w:r>
      <w:proofErr w:type="spellStart"/>
      <w:r w:rsidRPr="00874E18">
        <w:t>Gauhati</w:t>
      </w:r>
      <w:proofErr w:type="spellEnd"/>
      <w:r w:rsidRPr="00874E18">
        <w:t xml:space="preserve"> University,</w:t>
      </w:r>
      <w:r w:rsidR="00011E45" w:rsidRPr="00874E18">
        <w:t xml:space="preserve"> </w:t>
      </w:r>
      <w:r w:rsidRPr="00874E18">
        <w:t>C/O Rajiv Dey</w:t>
      </w:r>
      <w:r w:rsidR="0098517D" w:rsidRPr="00874E18">
        <w:t xml:space="preserve">, </w:t>
      </w:r>
      <w:r w:rsidRPr="00874E18">
        <w:t xml:space="preserve">Qr. No. B/12, </w:t>
      </w:r>
      <w:r w:rsidR="00601D8C" w:rsidRPr="00874E18">
        <w:t>Indian Institute</w:t>
      </w:r>
      <w:r w:rsidR="00764410" w:rsidRPr="00874E18">
        <w:t xml:space="preserve"> of </w:t>
      </w:r>
      <w:r w:rsidR="00601D8C" w:rsidRPr="00874E18">
        <w:t>Technology,</w:t>
      </w:r>
      <w:r w:rsidRPr="00874E18">
        <w:t xml:space="preserve"> Guwahati. Ghy-39</w:t>
      </w:r>
      <w:r w:rsidR="00011E45" w:rsidRPr="00874E18">
        <w:t xml:space="preserve">, </w:t>
      </w:r>
      <w:r w:rsidRPr="00874E18">
        <w:t>INDIA</w:t>
      </w:r>
    </w:p>
    <w:p w14:paraId="03C2BD81" w14:textId="77777777" w:rsidR="009D2ECD" w:rsidRPr="00874E18" w:rsidRDefault="009D2ECD" w:rsidP="002018EB">
      <w:r w:rsidRPr="00874E18">
        <w:t>Tel: +91-98640-40790</w:t>
      </w:r>
    </w:p>
    <w:p w14:paraId="60ECBA67" w14:textId="77777777" w:rsidR="009D2ECD" w:rsidRPr="00874E18" w:rsidRDefault="009D2ECD" w:rsidP="002018EB">
      <w:r w:rsidRPr="00874E18">
        <w:t xml:space="preserve">E-mail: </w:t>
      </w:r>
      <w:hyperlink r:id="rId85" w:history="1">
        <w:r w:rsidR="004A7339" w:rsidRPr="00874E18">
          <w:t>sutapa.chk@gmail.com</w:t>
        </w:r>
      </w:hyperlink>
    </w:p>
    <w:p w14:paraId="74B7F8A0" w14:textId="77777777" w:rsidR="0026633B" w:rsidRPr="00874E18" w:rsidRDefault="0026633B" w:rsidP="002018EB"/>
    <w:p w14:paraId="50CA11F4" w14:textId="77777777" w:rsidR="0026633B" w:rsidRPr="00874E18" w:rsidRDefault="0098517D" w:rsidP="002018EB">
      <w:r w:rsidRPr="00874E18">
        <w:t>Dr. NATH, Suresh Kumar</w:t>
      </w:r>
    </w:p>
    <w:p w14:paraId="731F92FB" w14:textId="77777777" w:rsidR="0098517D" w:rsidRPr="00874E18" w:rsidRDefault="0098517D" w:rsidP="002018EB">
      <w:r w:rsidRPr="00874E18">
        <w:t>Department</w:t>
      </w:r>
      <w:r w:rsidR="00764410" w:rsidRPr="00874E18">
        <w:t xml:space="preserve"> of </w:t>
      </w:r>
      <w:r w:rsidRPr="00874E18">
        <w:t xml:space="preserve">Chemical Sciences, </w:t>
      </w:r>
      <w:proofErr w:type="spellStart"/>
      <w:r w:rsidRPr="00874E18">
        <w:t>Tezpur</w:t>
      </w:r>
      <w:proofErr w:type="spellEnd"/>
      <w:r w:rsidRPr="00874E18">
        <w:t xml:space="preserve"> University, </w:t>
      </w:r>
      <w:proofErr w:type="spellStart"/>
      <w:r w:rsidRPr="00874E18">
        <w:t>Napaam</w:t>
      </w:r>
      <w:proofErr w:type="spellEnd"/>
      <w:r w:rsidRPr="00874E18">
        <w:t xml:space="preserve">, </w:t>
      </w:r>
      <w:proofErr w:type="spellStart"/>
      <w:r w:rsidRPr="00874E18">
        <w:t>Tezpur</w:t>
      </w:r>
      <w:proofErr w:type="spellEnd"/>
      <w:r w:rsidRPr="00874E18">
        <w:t>, Assam (India) – 784028</w:t>
      </w:r>
      <w:r w:rsidR="00011E45" w:rsidRPr="00874E18">
        <w:t xml:space="preserve">, </w:t>
      </w:r>
      <w:r w:rsidRPr="00874E18">
        <w:t>INDIA</w:t>
      </w:r>
    </w:p>
    <w:p w14:paraId="1D56A31E" w14:textId="77777777" w:rsidR="0098517D" w:rsidRPr="00874E18" w:rsidRDefault="0098517D" w:rsidP="002018EB">
      <w:r w:rsidRPr="00874E18">
        <w:t>Tel. - +91-9864206722</w:t>
      </w:r>
    </w:p>
    <w:p w14:paraId="1FBC7A29" w14:textId="77777777" w:rsidR="0098517D" w:rsidRPr="00874E18" w:rsidRDefault="0098517D" w:rsidP="002018EB">
      <w:r w:rsidRPr="00874E18">
        <w:t>E</w:t>
      </w:r>
      <w:r w:rsidR="009C137B" w:rsidRPr="00874E18">
        <w:t>-</w:t>
      </w:r>
      <w:r w:rsidRPr="00874E18">
        <w:t>mail</w:t>
      </w:r>
      <w:r w:rsidR="009C137B" w:rsidRPr="00874E18">
        <w:t>:</w:t>
      </w:r>
      <w:r w:rsidRPr="00874E18">
        <w:t xml:space="preserve"> </w:t>
      </w:r>
      <w:hyperlink r:id="rId86" w:history="1">
        <w:r w:rsidRPr="00874E18">
          <w:t>nathsuresh2009@gmail.com</w:t>
        </w:r>
      </w:hyperlink>
    </w:p>
    <w:p w14:paraId="1CA73C95" w14:textId="77777777" w:rsidR="0098517D" w:rsidRPr="00874E18" w:rsidRDefault="0098517D" w:rsidP="002018EB">
      <w:r w:rsidRPr="00874E18">
        <w:t>Thesis title: Development</w:t>
      </w:r>
      <w:r w:rsidR="00764410" w:rsidRPr="00874E18">
        <w:t xml:space="preserve"> of </w:t>
      </w:r>
      <w:proofErr w:type="spellStart"/>
      <w:r w:rsidRPr="00874E18">
        <w:t>defluoridation</w:t>
      </w:r>
      <w:proofErr w:type="spellEnd"/>
      <w:r w:rsidRPr="00874E18">
        <w:t xml:space="preserve"> methods for water by enhancement</w:t>
      </w:r>
      <w:r w:rsidR="00764410" w:rsidRPr="00874E18">
        <w:t xml:space="preserve"> of </w:t>
      </w:r>
      <w:r w:rsidRPr="00874E18">
        <w:t>calcium ion activity in filter bed or column</w:t>
      </w:r>
      <w:r w:rsidR="00764410" w:rsidRPr="00874E18">
        <w:t xml:space="preserve"> of </w:t>
      </w:r>
      <w:r w:rsidRPr="00874E18">
        <w:t>lime materials</w:t>
      </w:r>
    </w:p>
    <w:p w14:paraId="56CBD0C2" w14:textId="77777777" w:rsidR="0098517D" w:rsidRPr="00874E18" w:rsidRDefault="0098517D" w:rsidP="002018EB"/>
    <w:p w14:paraId="641477E5" w14:textId="77777777" w:rsidR="00AC379E" w:rsidRPr="00874E18" w:rsidRDefault="00AC379E" w:rsidP="002018EB">
      <w:r w:rsidRPr="00874E18">
        <w:t>Dr. Shahid Adeel</w:t>
      </w:r>
    </w:p>
    <w:p w14:paraId="004868BB" w14:textId="77777777" w:rsidR="00011E45" w:rsidRPr="00874E18" w:rsidRDefault="00AC379E" w:rsidP="002018EB">
      <w:r w:rsidRPr="00874E18">
        <w:t xml:space="preserve">University Degree College, </w:t>
      </w:r>
      <w:proofErr w:type="spellStart"/>
      <w:r w:rsidRPr="00874E18">
        <w:t>G.</w:t>
      </w:r>
      <w:proofErr w:type="gramStart"/>
      <w:r w:rsidRPr="00874E18">
        <w:t>C.University</w:t>
      </w:r>
      <w:proofErr w:type="spellEnd"/>
      <w:proofErr w:type="gramEnd"/>
      <w:r w:rsidRPr="00874E18">
        <w:t xml:space="preserve"> Faisalabad</w:t>
      </w:r>
      <w:r w:rsidR="00011E45" w:rsidRPr="00874E18">
        <w:t>, PAKISTAN</w:t>
      </w:r>
    </w:p>
    <w:p w14:paraId="74E68DEB" w14:textId="77777777" w:rsidR="00AC379E" w:rsidRPr="00874E18" w:rsidRDefault="00AC379E" w:rsidP="002018EB">
      <w:r w:rsidRPr="00874E18">
        <w:t xml:space="preserve">E-mail: </w:t>
      </w:r>
      <w:hyperlink r:id="rId87" w:history="1">
        <w:r w:rsidRPr="00874E18">
          <w:t>shahidadeelchemist@hotmail.com</w:t>
        </w:r>
      </w:hyperlink>
      <w:r w:rsidRPr="00874E18">
        <w:t xml:space="preserve">, </w:t>
      </w:r>
      <w:hyperlink r:id="rId88" w:history="1">
        <w:r w:rsidRPr="00874E18">
          <w:t>shahidadeelchemist@gmail.com</w:t>
        </w:r>
      </w:hyperlink>
    </w:p>
    <w:p w14:paraId="4BDF7538" w14:textId="77777777" w:rsidR="00AC379E" w:rsidRPr="00874E18" w:rsidRDefault="00AC379E" w:rsidP="002018EB">
      <w:r w:rsidRPr="00874E18">
        <w:t>Tel: +92-332-6831161</w:t>
      </w:r>
    </w:p>
    <w:p w14:paraId="56A0CF84" w14:textId="77777777" w:rsidR="00AC379E" w:rsidRPr="00874E18" w:rsidRDefault="00AC379E" w:rsidP="002018EB">
      <w:r w:rsidRPr="00874E18">
        <w:t>Fax: +92-41-8017071</w:t>
      </w:r>
    </w:p>
    <w:p w14:paraId="7245E38D" w14:textId="77777777" w:rsidR="00AC379E" w:rsidRPr="00874E18" w:rsidRDefault="00AC379E" w:rsidP="002018EB"/>
    <w:p w14:paraId="7E3787F0" w14:textId="77777777" w:rsidR="00C059D4" w:rsidRPr="00874E18" w:rsidRDefault="00C059D4" w:rsidP="002018EB">
      <w:r w:rsidRPr="00874E18">
        <w:t>Dr. B. Naresh Kumar</w:t>
      </w:r>
    </w:p>
    <w:p w14:paraId="3366FBCC" w14:textId="77777777" w:rsidR="00C059D4" w:rsidRPr="00874E18" w:rsidRDefault="00C059D4" w:rsidP="002018EB">
      <w:r w:rsidRPr="00874E18">
        <w:t>Department</w:t>
      </w:r>
      <w:r w:rsidR="00764410" w:rsidRPr="00874E18">
        <w:t xml:space="preserve"> of </w:t>
      </w:r>
      <w:r w:rsidRPr="00874E18">
        <w:t xml:space="preserve">Chemistry, Sri </w:t>
      </w:r>
      <w:proofErr w:type="spellStart"/>
      <w:r w:rsidRPr="00874E18">
        <w:t>Venkateswara</w:t>
      </w:r>
      <w:proofErr w:type="spellEnd"/>
      <w:r w:rsidRPr="00874E18">
        <w:t xml:space="preserve"> University, Tirupati – 517 502, A.P.,</w:t>
      </w:r>
      <w:r w:rsidR="00011E45" w:rsidRPr="00874E18">
        <w:t xml:space="preserve"> </w:t>
      </w:r>
      <w:r w:rsidRPr="00874E18">
        <w:t>INDIA.</w:t>
      </w:r>
    </w:p>
    <w:p w14:paraId="10D69375" w14:textId="77777777" w:rsidR="00C059D4" w:rsidRPr="00874E18" w:rsidRDefault="00C059D4" w:rsidP="002018EB">
      <w:r w:rsidRPr="00874E18">
        <w:t xml:space="preserve">Email: </w:t>
      </w:r>
      <w:hyperlink r:id="rId89" w:history="1">
        <w:r w:rsidRPr="00874E18">
          <w:t>nareshchem1310@gmail.com</w:t>
        </w:r>
      </w:hyperlink>
    </w:p>
    <w:p w14:paraId="12E3BAE3" w14:textId="77777777" w:rsidR="00C059D4" w:rsidRPr="00874E18" w:rsidRDefault="00C059D4" w:rsidP="002018EB">
      <w:r w:rsidRPr="00874E18">
        <w:t>Thesis title: Synthesis</w:t>
      </w:r>
      <w:r w:rsidR="00764410" w:rsidRPr="00874E18">
        <w:t xml:space="preserve"> and </w:t>
      </w:r>
      <w:r w:rsidRPr="00874E18">
        <w:t>characterization</w:t>
      </w:r>
      <w:r w:rsidR="00764410" w:rsidRPr="00874E18">
        <w:t xml:space="preserve"> of </w:t>
      </w:r>
      <w:r w:rsidRPr="00874E18">
        <w:t>novel organic reagents</w:t>
      </w:r>
      <w:r w:rsidR="00764410" w:rsidRPr="00874E18">
        <w:t xml:space="preserve"> and </w:t>
      </w:r>
      <w:r w:rsidRPr="00874E18">
        <w:t>their application in trace metal analysis</w:t>
      </w:r>
    </w:p>
    <w:p w14:paraId="45853F9A" w14:textId="77777777" w:rsidR="00C059D4" w:rsidRPr="00874E18" w:rsidRDefault="00C059D4" w:rsidP="002018EB"/>
    <w:p w14:paraId="23E5C612" w14:textId="77777777" w:rsidR="002C2944" w:rsidRPr="00874E18" w:rsidRDefault="002C2944" w:rsidP="002018EB">
      <w:r w:rsidRPr="00874E18">
        <w:t xml:space="preserve">Dr. B. G. </w:t>
      </w:r>
      <w:proofErr w:type="spellStart"/>
      <w:r w:rsidRPr="00874E18">
        <w:t>Balakrishnaiah</w:t>
      </w:r>
      <w:proofErr w:type="spellEnd"/>
    </w:p>
    <w:p w14:paraId="40EC732F" w14:textId="77777777" w:rsidR="002C2944" w:rsidRPr="00874E18" w:rsidRDefault="002C2944" w:rsidP="002018EB">
      <w:r w:rsidRPr="00874E18">
        <w:t>Aerosol &amp; Atmospheric Research Laboratory, Department</w:t>
      </w:r>
      <w:r w:rsidR="00764410" w:rsidRPr="00874E18">
        <w:t xml:space="preserve"> of </w:t>
      </w:r>
      <w:r w:rsidRPr="00874E18">
        <w:t xml:space="preserve">Physics, Sri </w:t>
      </w:r>
      <w:proofErr w:type="spellStart"/>
      <w:r w:rsidRPr="00874E18">
        <w:t>Krishnadevaraya</w:t>
      </w:r>
      <w:proofErr w:type="spellEnd"/>
      <w:r w:rsidRPr="00874E18">
        <w:t xml:space="preserve"> University, Anantapur – 515 055 (A.P.)</w:t>
      </w:r>
      <w:r w:rsidR="00011E45" w:rsidRPr="00874E18">
        <w:t xml:space="preserve">, </w:t>
      </w:r>
      <w:r w:rsidRPr="00874E18">
        <w:t>INDIA</w:t>
      </w:r>
    </w:p>
    <w:p w14:paraId="4A0BB953" w14:textId="77777777" w:rsidR="002C2944" w:rsidRPr="00874E18" w:rsidRDefault="002C2944" w:rsidP="002018EB">
      <w:r w:rsidRPr="00874E18">
        <w:t>Tel: +91-8554-255704/255910</w:t>
      </w:r>
      <w:r w:rsidR="007F2626" w:rsidRPr="00874E18">
        <w:t xml:space="preserve"> </w:t>
      </w:r>
      <w:r w:rsidRPr="00874E18">
        <w:t>(Off)</w:t>
      </w:r>
    </w:p>
    <w:p w14:paraId="3ED18A88" w14:textId="77777777" w:rsidR="002C2944" w:rsidRPr="00874E18" w:rsidRDefault="002C2944" w:rsidP="002018EB">
      <w:r w:rsidRPr="00874E18">
        <w:t>Fax: +91-8554-255710</w:t>
      </w:r>
    </w:p>
    <w:p w14:paraId="07BC5408" w14:textId="77777777" w:rsidR="002C2944" w:rsidRPr="00874E18" w:rsidRDefault="002C2944" w:rsidP="002018EB">
      <w:r w:rsidRPr="00874E18">
        <w:t xml:space="preserve">Email: </w:t>
      </w:r>
      <w:hyperlink r:id="rId90" w:history="1">
        <w:r w:rsidRPr="00874E18">
          <w:t>gbkroyal@gmail.com</w:t>
        </w:r>
      </w:hyperlink>
      <w:r w:rsidRPr="00874E18">
        <w:t xml:space="preserve">, </w:t>
      </w:r>
      <w:hyperlink r:id="rId91" w:history="1">
        <w:r w:rsidRPr="00874E18">
          <w:t>gbkroyal@yahoo.co.in</w:t>
        </w:r>
      </w:hyperlink>
    </w:p>
    <w:p w14:paraId="5EF07B77" w14:textId="77777777" w:rsidR="002C2944" w:rsidRPr="00874E18" w:rsidRDefault="002C2944" w:rsidP="002018EB">
      <w:r w:rsidRPr="00874E18">
        <w:t>Thesis title: Studies on aerosol climatology over a semi-arid environment</w:t>
      </w:r>
      <w:r w:rsidR="00764410" w:rsidRPr="00874E18">
        <w:t xml:space="preserve"> and </w:t>
      </w:r>
      <w:r w:rsidRPr="00874E18">
        <w:t>aerosol-cloud interactions using MODIS</w:t>
      </w:r>
    </w:p>
    <w:p w14:paraId="4ABD65C9" w14:textId="77777777" w:rsidR="002C2944" w:rsidRPr="00874E18" w:rsidRDefault="002C2944" w:rsidP="002018EB"/>
    <w:p w14:paraId="5EF6BCE4" w14:textId="77777777" w:rsidR="00E93030" w:rsidRPr="00874E18" w:rsidRDefault="00E93030" w:rsidP="002018EB">
      <w:r w:rsidRPr="00874E18">
        <w:t xml:space="preserve">Dr. </w:t>
      </w:r>
      <w:r w:rsidR="00D4230F" w:rsidRPr="00874E18">
        <w:t>RAJESHKUMAR, Ramasamy</w:t>
      </w:r>
    </w:p>
    <w:p w14:paraId="3AB94DBF" w14:textId="77777777" w:rsidR="00E93030" w:rsidRPr="00874E18" w:rsidRDefault="00D4230F" w:rsidP="002018EB">
      <w:r w:rsidRPr="00874E18">
        <w:t>Department</w:t>
      </w:r>
      <w:r w:rsidR="00764410" w:rsidRPr="00874E18">
        <w:t xml:space="preserve"> of </w:t>
      </w:r>
      <w:r w:rsidRPr="00874E18">
        <w:t>Environmental Biotechnology, Bharathidasan University, Tiruchirappalli - 620024 - INDIA</w:t>
      </w:r>
    </w:p>
    <w:p w14:paraId="71E866D5" w14:textId="77777777" w:rsidR="00C059D4" w:rsidRPr="00874E18" w:rsidRDefault="00E93030" w:rsidP="002018EB">
      <w:r w:rsidRPr="00874E18">
        <w:t xml:space="preserve">E-mail: </w:t>
      </w:r>
      <w:hyperlink r:id="rId92" w:history="1">
        <w:r w:rsidR="004A7339" w:rsidRPr="00874E18">
          <w:t>genomicsraj@gmail.com</w:t>
        </w:r>
      </w:hyperlink>
    </w:p>
    <w:p w14:paraId="7BBE0065" w14:textId="77777777" w:rsidR="00E93030" w:rsidRPr="00874E18" w:rsidRDefault="00E93030" w:rsidP="002018EB"/>
    <w:p w14:paraId="43222F2F" w14:textId="77777777" w:rsidR="005B0BC6" w:rsidRPr="00874E18" w:rsidRDefault="005B0BC6" w:rsidP="002018EB">
      <w:r w:rsidRPr="00874E18">
        <w:t xml:space="preserve">Dr. </w:t>
      </w:r>
      <w:r w:rsidR="00E312FD" w:rsidRPr="00874E18">
        <w:t xml:space="preserve">Tania </w:t>
      </w:r>
      <w:proofErr w:type="spellStart"/>
      <w:r w:rsidR="00E312FD" w:rsidRPr="00874E18">
        <w:t>Farías</w:t>
      </w:r>
      <w:proofErr w:type="spellEnd"/>
      <w:r w:rsidR="00E312FD" w:rsidRPr="00874E18">
        <w:t xml:space="preserve"> </w:t>
      </w:r>
      <w:proofErr w:type="spellStart"/>
      <w:r w:rsidR="00E312FD" w:rsidRPr="00874E18">
        <w:t>Piñeira</w:t>
      </w:r>
      <w:proofErr w:type="spellEnd"/>
    </w:p>
    <w:p w14:paraId="1178E7BB" w14:textId="77777777" w:rsidR="005B0BC6" w:rsidRPr="00874E18" w:rsidRDefault="005B0BC6" w:rsidP="002018EB">
      <w:r w:rsidRPr="00874E18">
        <w:t>Zeolite Engineering Laboratory, Institute</w:t>
      </w:r>
      <w:r w:rsidR="00764410" w:rsidRPr="00874E18">
        <w:t xml:space="preserve"> of </w:t>
      </w:r>
      <w:r w:rsidRPr="00874E18">
        <w:t>Materials Science,</w:t>
      </w:r>
      <w:r w:rsidR="00764410" w:rsidRPr="00874E18">
        <w:t xml:space="preserve"> and </w:t>
      </w:r>
      <w:r w:rsidRPr="00874E18">
        <w:t>Technology (IMRE), University</w:t>
      </w:r>
      <w:r w:rsidR="00764410" w:rsidRPr="00874E18">
        <w:t xml:space="preserve"> of </w:t>
      </w:r>
      <w:r w:rsidRPr="00874E18">
        <w:t>Habana, Cuba</w:t>
      </w:r>
    </w:p>
    <w:p w14:paraId="665EB99D" w14:textId="77777777" w:rsidR="00EB01F7" w:rsidRPr="00874E18" w:rsidRDefault="00EB01F7" w:rsidP="002018EB">
      <w:r w:rsidRPr="00874E18">
        <w:t>Institute</w:t>
      </w:r>
      <w:r w:rsidR="00764410" w:rsidRPr="00874E18">
        <w:t xml:space="preserve"> of </w:t>
      </w:r>
      <w:r w:rsidRPr="00874E18">
        <w:t>Materials Science</w:t>
      </w:r>
      <w:r w:rsidR="00764410" w:rsidRPr="00874E18">
        <w:t xml:space="preserve"> and </w:t>
      </w:r>
      <w:r w:rsidRPr="00874E18">
        <w:t>Technology, University</w:t>
      </w:r>
      <w:r w:rsidR="00764410" w:rsidRPr="00874E18">
        <w:t xml:space="preserve"> of </w:t>
      </w:r>
      <w:r w:rsidRPr="00874E18">
        <w:t>Havana, Cuba,</w:t>
      </w:r>
      <w:r w:rsidR="00764410" w:rsidRPr="00874E18">
        <w:t xml:space="preserve"> and </w:t>
      </w:r>
      <w:r w:rsidRPr="00874E18">
        <w:t>University</w:t>
      </w:r>
      <w:r w:rsidR="00764410" w:rsidRPr="00874E18">
        <w:t xml:space="preserve"> of </w:t>
      </w:r>
      <w:r w:rsidRPr="00874E18">
        <w:t>Montpellier II, France</w:t>
      </w:r>
    </w:p>
    <w:p w14:paraId="5B039D37" w14:textId="77777777" w:rsidR="00EB01F7" w:rsidRPr="00874E18" w:rsidRDefault="00EB01F7" w:rsidP="002018EB">
      <w:r w:rsidRPr="00874E18">
        <w:t>Ph.D. Thesis: Zeolite-surfactant-drug composites with potential use in the pharmaceutical industry.</w:t>
      </w:r>
    </w:p>
    <w:p w14:paraId="34B33760" w14:textId="77777777" w:rsidR="00E93030" w:rsidRPr="00874E18" w:rsidRDefault="005B0BC6" w:rsidP="002018EB">
      <w:r w:rsidRPr="00874E18">
        <w:t>E-</w:t>
      </w:r>
      <w:r w:rsidR="00EB01F7" w:rsidRPr="00874E18">
        <w:t>ma</w:t>
      </w:r>
      <w:r w:rsidRPr="00874E18">
        <w:t xml:space="preserve">il: </w:t>
      </w:r>
      <w:hyperlink r:id="rId93" w:history="1">
        <w:r w:rsidRPr="00874E18">
          <w:t>tania@imre.oc.uh.cu</w:t>
        </w:r>
      </w:hyperlink>
      <w:r w:rsidR="00EB01F7" w:rsidRPr="00874E18">
        <w:t>; fariascu@yahoo.es</w:t>
      </w:r>
    </w:p>
    <w:p w14:paraId="5A602308" w14:textId="77777777" w:rsidR="005B0BC6" w:rsidRPr="00874E18" w:rsidRDefault="005B0BC6" w:rsidP="002018EB"/>
    <w:p w14:paraId="352CDCD9" w14:textId="77777777" w:rsidR="00837B98" w:rsidRPr="00874E18" w:rsidRDefault="00837B98" w:rsidP="002018EB">
      <w:r w:rsidRPr="00874E18">
        <w:t xml:space="preserve">Dr. </w:t>
      </w:r>
      <w:proofErr w:type="spellStart"/>
      <w:r w:rsidRPr="00874E18">
        <w:t>Ambrish</w:t>
      </w:r>
      <w:proofErr w:type="spellEnd"/>
      <w:r w:rsidRPr="00874E18">
        <w:t xml:space="preserve"> Singh</w:t>
      </w:r>
    </w:p>
    <w:p w14:paraId="15213CBD" w14:textId="77777777" w:rsidR="00837B98" w:rsidRPr="00874E18" w:rsidRDefault="00837B98" w:rsidP="002018EB">
      <w:r w:rsidRPr="00874E18">
        <w:rPr>
          <w:lang w:val="pt-BR"/>
        </w:rPr>
        <w:t xml:space="preserve">SH-9/132-A-KH, Suddhipur, Shivpur, </w:t>
      </w:r>
      <w:r w:rsidRPr="00874E18">
        <w:t>Varanasi, U.P., INDIA -221003</w:t>
      </w:r>
    </w:p>
    <w:p w14:paraId="3723D236" w14:textId="77777777" w:rsidR="00837B98" w:rsidRPr="00874E18" w:rsidRDefault="00837B98" w:rsidP="002018EB">
      <w:pPr>
        <w:rPr>
          <w:lang w:val="de-DE"/>
        </w:rPr>
      </w:pPr>
      <w:r w:rsidRPr="00874E18">
        <w:rPr>
          <w:lang w:val="de-DE"/>
        </w:rPr>
        <w:t xml:space="preserve">E-mail: </w:t>
      </w:r>
      <w:r w:rsidR="00445975">
        <w:fldChar w:fldCharType="begin"/>
      </w:r>
      <w:r w:rsidR="00445975">
        <w:instrText xml:space="preserve"> HYPERLINK "mailto:vishisingh4uall@gmail.com" </w:instrText>
      </w:r>
      <w:r w:rsidR="00445975">
        <w:fldChar w:fldCharType="separate"/>
      </w:r>
      <w:r w:rsidRPr="00874E18">
        <w:rPr>
          <w:lang w:val="de-DE"/>
        </w:rPr>
        <w:t>vishisingh4uall@gmail.com</w:t>
      </w:r>
      <w:r w:rsidR="00445975">
        <w:rPr>
          <w:lang w:val="de-DE"/>
        </w:rPr>
        <w:fldChar w:fldCharType="end"/>
      </w:r>
      <w:r w:rsidRPr="00874E18">
        <w:rPr>
          <w:lang w:val="de-DE"/>
        </w:rPr>
        <w:t xml:space="preserve">; </w:t>
      </w:r>
      <w:hyperlink r:id="rId94" w:history="1">
        <w:r w:rsidRPr="00874E18">
          <w:rPr>
            <w:lang w:val="de-DE"/>
          </w:rPr>
          <w:t>vishisingh4uall@rediffmail.com</w:t>
        </w:r>
      </w:hyperlink>
    </w:p>
    <w:p w14:paraId="74443A41" w14:textId="77777777" w:rsidR="00E93030" w:rsidRPr="00874E18" w:rsidRDefault="00E93030" w:rsidP="002018EB"/>
    <w:p w14:paraId="787BCB3E" w14:textId="77777777" w:rsidR="00837B98" w:rsidRPr="00874E18" w:rsidRDefault="00B34E29" w:rsidP="002018EB">
      <w:r w:rsidRPr="00874E18">
        <w:t xml:space="preserve">Dr. Ali </w:t>
      </w:r>
      <w:proofErr w:type="spellStart"/>
      <w:r w:rsidRPr="00874E18">
        <w:t>Karami</w:t>
      </w:r>
      <w:proofErr w:type="spellEnd"/>
    </w:p>
    <w:p w14:paraId="4030FEA3" w14:textId="77777777" w:rsidR="00B34E29" w:rsidRPr="00874E18" w:rsidRDefault="00B34E29" w:rsidP="002018EB">
      <w:r w:rsidRPr="00874E18">
        <w:t>Candidate in Aquatic Toxicology, Institute</w:t>
      </w:r>
      <w:r w:rsidR="00764410" w:rsidRPr="00874E18">
        <w:t xml:space="preserve"> of </w:t>
      </w:r>
      <w:r w:rsidRPr="00874E18">
        <w:t xml:space="preserve">Bioscience, </w:t>
      </w:r>
      <w:proofErr w:type="spellStart"/>
      <w:r w:rsidRPr="00874E18">
        <w:t>Universiti</w:t>
      </w:r>
      <w:proofErr w:type="spellEnd"/>
      <w:r w:rsidRPr="00874E18">
        <w:t xml:space="preserve"> Putra Malaysia (UPM), MALAYSIA</w:t>
      </w:r>
    </w:p>
    <w:p w14:paraId="32A58975" w14:textId="77777777" w:rsidR="00B34E29" w:rsidRPr="00874E18" w:rsidRDefault="004A7339" w:rsidP="002018EB">
      <w:r w:rsidRPr="00874E18">
        <w:t xml:space="preserve">E-mail: </w:t>
      </w:r>
      <w:hyperlink r:id="rId95" w:history="1">
        <w:r w:rsidRPr="00874E18">
          <w:t>alikaramiv@gmail.com</w:t>
        </w:r>
      </w:hyperlink>
    </w:p>
    <w:p w14:paraId="139729F8" w14:textId="77777777" w:rsidR="00B34E29" w:rsidRPr="00874E18" w:rsidRDefault="00B34E29" w:rsidP="002018EB">
      <w:r w:rsidRPr="00874E18">
        <w:t>Website: https://sites.google.com/site/alikaramiv/</w:t>
      </w:r>
    </w:p>
    <w:p w14:paraId="2931C81E" w14:textId="77777777" w:rsidR="00837B98" w:rsidRPr="00874E18" w:rsidRDefault="00837B98" w:rsidP="002018EB"/>
    <w:p w14:paraId="75D6E323" w14:textId="77777777" w:rsidR="00A659A9" w:rsidRPr="00874E18" w:rsidRDefault="00A659A9" w:rsidP="002018EB">
      <w:r w:rsidRPr="00874E18">
        <w:t xml:space="preserve">Dr. D. </w:t>
      </w:r>
      <w:proofErr w:type="spellStart"/>
      <w:r w:rsidRPr="00874E18">
        <w:t>Gangadharan</w:t>
      </w:r>
      <w:proofErr w:type="spellEnd"/>
    </w:p>
    <w:p w14:paraId="4FD4B76A" w14:textId="77777777" w:rsidR="00A659A9" w:rsidRPr="00874E18" w:rsidRDefault="00A659A9" w:rsidP="002018EB">
      <w:r w:rsidRPr="00874E18">
        <w:t xml:space="preserve">Thesis submitted to Bhavnagar University for </w:t>
      </w:r>
      <w:proofErr w:type="spellStart"/>
      <w:proofErr w:type="gramStart"/>
      <w:r w:rsidRPr="00874E18">
        <w:t>Ph.D</w:t>
      </w:r>
      <w:proofErr w:type="spellEnd"/>
      <w:proofErr w:type="gramEnd"/>
      <w:r w:rsidRPr="00874E18">
        <w:t xml:space="preserve"> degree on 20/06/2011.</w:t>
      </w:r>
    </w:p>
    <w:p w14:paraId="2E8D4788" w14:textId="77777777" w:rsidR="00A659A9" w:rsidRPr="00874E18" w:rsidRDefault="00A659A9" w:rsidP="002018EB">
      <w:r w:rsidRPr="00874E18">
        <w:t>Title: “Synthesis</w:t>
      </w:r>
      <w:r w:rsidR="00764410" w:rsidRPr="00874E18">
        <w:t xml:space="preserve"> of </w:t>
      </w:r>
      <w:r w:rsidRPr="00874E18">
        <w:t>biocidal polymers for disinfecting drinking water”</w:t>
      </w:r>
    </w:p>
    <w:p w14:paraId="7CFE0711" w14:textId="77777777" w:rsidR="00A659A9" w:rsidRPr="00874E18" w:rsidRDefault="00A659A9" w:rsidP="002018EB">
      <w:r w:rsidRPr="00874E18">
        <w:t xml:space="preserve">C/O </w:t>
      </w:r>
      <w:proofErr w:type="spellStart"/>
      <w:r w:rsidRPr="00874E18">
        <w:t>Dr.P.</w:t>
      </w:r>
      <w:proofErr w:type="gramStart"/>
      <w:r w:rsidRPr="00874E18">
        <w:t>S.Anand</w:t>
      </w:r>
      <w:proofErr w:type="spellEnd"/>
      <w:proofErr w:type="gramEnd"/>
    </w:p>
    <w:p w14:paraId="38620F23" w14:textId="77777777" w:rsidR="00A659A9" w:rsidRPr="00874E18" w:rsidRDefault="00A659A9" w:rsidP="002018EB">
      <w:r w:rsidRPr="00874E18">
        <w:t>Scientist</w:t>
      </w:r>
    </w:p>
    <w:p w14:paraId="24EB8436" w14:textId="77777777" w:rsidR="00A659A9" w:rsidRPr="00874E18" w:rsidRDefault="00A659A9" w:rsidP="002018EB">
      <w:r w:rsidRPr="00874E18">
        <w:t>Reverse Osmosis Membrane Division, Central Salt &amp; Marine Chemicals Research Institute, Bhavnagar, Gujarat – 364002, INDIA</w:t>
      </w:r>
    </w:p>
    <w:p w14:paraId="7A3BE4EE" w14:textId="77777777" w:rsidR="00A659A9" w:rsidRPr="00874E18" w:rsidRDefault="00A659A9" w:rsidP="002018EB">
      <w:r w:rsidRPr="00874E18">
        <w:t>Gujarat – 364002.</w:t>
      </w:r>
    </w:p>
    <w:p w14:paraId="66CA6C14" w14:textId="77777777" w:rsidR="00A659A9" w:rsidRPr="00874E18" w:rsidRDefault="00A659A9" w:rsidP="002018EB">
      <w:r w:rsidRPr="00874E18">
        <w:t xml:space="preserve">E-mail: </w:t>
      </w:r>
      <w:hyperlink r:id="rId96" w:history="1">
        <w:r w:rsidRPr="00874E18">
          <w:t>dharan.ganga@gmail.com</w:t>
        </w:r>
      </w:hyperlink>
      <w:r w:rsidRPr="00874E18">
        <w:t>; dayalganga@yahoo.co.in</w:t>
      </w:r>
    </w:p>
    <w:p w14:paraId="7EA13193" w14:textId="77777777" w:rsidR="00E93030" w:rsidRPr="00874E18" w:rsidRDefault="00445975" w:rsidP="002018EB">
      <w:hyperlink r:id="rId97" w:history="1">
        <w:r w:rsidR="00A659A9" w:rsidRPr="00874E18">
          <w:t>http://www.researcherid.com/rid/G-3695-2010</w:t>
        </w:r>
      </w:hyperlink>
    </w:p>
    <w:p w14:paraId="08F7CD57" w14:textId="77777777" w:rsidR="00A659A9" w:rsidRPr="00874E18" w:rsidRDefault="00A659A9" w:rsidP="002018EB"/>
    <w:p w14:paraId="258D3CAD" w14:textId="77777777" w:rsidR="00A659A9" w:rsidRPr="00874E18" w:rsidRDefault="00C0476B" w:rsidP="002018EB">
      <w:r w:rsidRPr="00874E18">
        <w:t xml:space="preserve">Dr. </w:t>
      </w:r>
      <w:proofErr w:type="spellStart"/>
      <w:r w:rsidRPr="00874E18">
        <w:t>Fazle</w:t>
      </w:r>
      <w:proofErr w:type="spellEnd"/>
      <w:r w:rsidRPr="00874E18">
        <w:t xml:space="preserve"> Subhan</w:t>
      </w:r>
    </w:p>
    <w:p w14:paraId="365D89EC" w14:textId="77777777" w:rsidR="00C0476B" w:rsidRPr="00874E18" w:rsidRDefault="00C0476B" w:rsidP="002018EB">
      <w:r w:rsidRPr="00874E18">
        <w:t>Department</w:t>
      </w:r>
      <w:r w:rsidR="00764410" w:rsidRPr="00874E18">
        <w:t xml:space="preserve"> of </w:t>
      </w:r>
      <w:r w:rsidRPr="00874E18">
        <w:t>Chemistry</w:t>
      </w:r>
      <w:r w:rsidR="004A7339" w:rsidRPr="00874E18">
        <w:t xml:space="preserve">, </w:t>
      </w:r>
      <w:r w:rsidRPr="00874E18">
        <w:t>School</w:t>
      </w:r>
      <w:r w:rsidR="00764410" w:rsidRPr="00874E18">
        <w:t xml:space="preserve"> of </w:t>
      </w:r>
      <w:r w:rsidRPr="00874E18">
        <w:t>Science</w:t>
      </w:r>
      <w:r w:rsidR="004A7339" w:rsidRPr="00874E18">
        <w:t xml:space="preserve">, </w:t>
      </w:r>
      <w:r w:rsidRPr="00874E18">
        <w:t>Tianjin University, Tianjin 300072, China</w:t>
      </w:r>
    </w:p>
    <w:p w14:paraId="3D80EABE" w14:textId="77777777" w:rsidR="00C0476B" w:rsidRPr="00874E18" w:rsidRDefault="00C0476B" w:rsidP="002018EB">
      <w:r w:rsidRPr="00874E18">
        <w:t xml:space="preserve">E-mail: </w:t>
      </w:r>
      <w:hyperlink r:id="rId98" w:history="1">
        <w:r w:rsidR="00011E45" w:rsidRPr="00874E18">
          <w:t>sirifsubhan@yahoo.com</w:t>
        </w:r>
      </w:hyperlink>
    </w:p>
    <w:p w14:paraId="15BA43DB" w14:textId="77777777" w:rsidR="00C0476B" w:rsidRPr="00874E18" w:rsidRDefault="00C0476B" w:rsidP="002018EB"/>
    <w:p w14:paraId="25C9F151" w14:textId="77777777" w:rsidR="00C0476B" w:rsidRPr="00874E18" w:rsidRDefault="007507BE" w:rsidP="002018EB">
      <w:r w:rsidRPr="00874E18">
        <w:t xml:space="preserve">Dr. </w:t>
      </w:r>
      <w:proofErr w:type="spellStart"/>
      <w:r w:rsidRPr="00874E18">
        <w:rPr>
          <w:lang w:val="fr-FR"/>
        </w:rPr>
        <w:t>Kambam</w:t>
      </w:r>
      <w:proofErr w:type="spellEnd"/>
      <w:r w:rsidRPr="00874E18">
        <w:rPr>
          <w:lang w:val="fr-FR"/>
        </w:rPr>
        <w:t xml:space="preserve"> </w:t>
      </w:r>
      <w:proofErr w:type="spellStart"/>
      <w:r w:rsidRPr="00874E18">
        <w:rPr>
          <w:lang w:val="fr-FR"/>
        </w:rPr>
        <w:t>Srinivasulu</w:t>
      </w:r>
      <w:proofErr w:type="spellEnd"/>
    </w:p>
    <w:p w14:paraId="4F3B7236" w14:textId="77777777" w:rsidR="007507BE" w:rsidRPr="00874E18" w:rsidRDefault="007507BE" w:rsidP="002018EB">
      <w:r w:rsidRPr="00874E18">
        <w:t>Dr. C. Naga Raju group, Department</w:t>
      </w:r>
      <w:r w:rsidR="00764410" w:rsidRPr="00874E18">
        <w:t xml:space="preserve"> of </w:t>
      </w:r>
      <w:r w:rsidRPr="00874E18">
        <w:rPr>
          <w:lang w:eastAsia="ja-JP"/>
        </w:rPr>
        <w:t>C</w:t>
      </w:r>
      <w:r w:rsidRPr="00874E18">
        <w:t xml:space="preserve">hemistry, Sri </w:t>
      </w:r>
      <w:proofErr w:type="spellStart"/>
      <w:r w:rsidRPr="00874E18">
        <w:t>Venkateswara</w:t>
      </w:r>
      <w:proofErr w:type="spellEnd"/>
      <w:r w:rsidRPr="00874E18">
        <w:t xml:space="preserve"> University, Tirupati,</w:t>
      </w:r>
    </w:p>
    <w:p w14:paraId="36996DE4" w14:textId="77777777" w:rsidR="007507BE" w:rsidRPr="00874E18" w:rsidRDefault="007507BE" w:rsidP="002018EB">
      <w:r w:rsidRPr="00874E18">
        <w:t>INDIA</w:t>
      </w:r>
    </w:p>
    <w:p w14:paraId="3719895D" w14:textId="77777777" w:rsidR="00C0476B" w:rsidRPr="00874E18" w:rsidRDefault="007507BE" w:rsidP="002018EB">
      <w:pPr>
        <w:rPr>
          <w:lang w:val="fr-FR"/>
        </w:rPr>
      </w:pPr>
      <w:proofErr w:type="gramStart"/>
      <w:r w:rsidRPr="00874E18">
        <w:rPr>
          <w:lang w:val="fr-FR"/>
        </w:rPr>
        <w:t>E-mail:</w:t>
      </w:r>
      <w:proofErr w:type="gramEnd"/>
      <w:r w:rsidRPr="00874E18">
        <w:rPr>
          <w:lang w:val="fr-FR"/>
        </w:rPr>
        <w:t xml:space="preserve"> </w:t>
      </w:r>
      <w:hyperlink r:id="rId99" w:history="1">
        <w:r w:rsidR="004A7339" w:rsidRPr="00874E18">
          <w:rPr>
            <w:lang w:val="fr-FR"/>
          </w:rPr>
          <w:t>srinivaskambam@yahoo.com</w:t>
        </w:r>
      </w:hyperlink>
    </w:p>
    <w:p w14:paraId="69B77DD7" w14:textId="77777777" w:rsidR="00A659A9" w:rsidRPr="00874E18" w:rsidRDefault="00A659A9" w:rsidP="002018EB"/>
    <w:p w14:paraId="3F637EC4" w14:textId="77777777" w:rsidR="00A659A9" w:rsidRPr="00874E18" w:rsidRDefault="00271361" w:rsidP="002018EB">
      <w:r w:rsidRPr="00874E18">
        <w:t xml:space="preserve">Dr. R. </w:t>
      </w:r>
      <w:proofErr w:type="spellStart"/>
      <w:r w:rsidRPr="00874E18">
        <w:t>Viswanatha</w:t>
      </w:r>
      <w:proofErr w:type="spellEnd"/>
    </w:p>
    <w:p w14:paraId="670300FD" w14:textId="77777777" w:rsidR="00271361" w:rsidRPr="00874E18" w:rsidRDefault="00271361" w:rsidP="002018EB">
      <w:r w:rsidRPr="00874E18">
        <w:t>Department</w:t>
      </w:r>
      <w:r w:rsidR="00764410" w:rsidRPr="00874E18">
        <w:t xml:space="preserve"> of </w:t>
      </w:r>
      <w:r w:rsidRPr="00874E18">
        <w:t xml:space="preserve">Chemistry, </w:t>
      </w:r>
      <w:proofErr w:type="spellStart"/>
      <w:r w:rsidRPr="00874E18">
        <w:t>Kuvempu</w:t>
      </w:r>
      <w:proofErr w:type="spellEnd"/>
      <w:r w:rsidRPr="00874E18">
        <w:t xml:space="preserve"> University, </w:t>
      </w:r>
      <w:proofErr w:type="spellStart"/>
      <w:r w:rsidRPr="00874E18">
        <w:t>Shimoga</w:t>
      </w:r>
      <w:proofErr w:type="spellEnd"/>
      <w:r w:rsidRPr="00874E18">
        <w:t xml:space="preserve">, </w:t>
      </w:r>
      <w:r w:rsidR="00011E45" w:rsidRPr="00874E18">
        <w:t>INDIA</w:t>
      </w:r>
    </w:p>
    <w:p w14:paraId="7949D74D" w14:textId="77777777" w:rsidR="00271361" w:rsidRPr="00874E18" w:rsidRDefault="00271361" w:rsidP="002018EB">
      <w:r w:rsidRPr="00874E18">
        <w:t>Thesis: Preparation</w:t>
      </w:r>
      <w:r w:rsidR="00764410" w:rsidRPr="00874E18">
        <w:t xml:space="preserve"> of </w:t>
      </w:r>
      <w:r w:rsidRPr="00874E18">
        <w:t>metal oxide nanoparticles as materials for solar energy harvesting devices</w:t>
      </w:r>
    </w:p>
    <w:p w14:paraId="20D5ACAC" w14:textId="77777777" w:rsidR="00271361" w:rsidRPr="00874E18" w:rsidRDefault="00271361" w:rsidP="002018EB">
      <w:r w:rsidRPr="00874E18">
        <w:t xml:space="preserve">Email: </w:t>
      </w:r>
      <w:hyperlink r:id="rId100" w:history="1">
        <w:r w:rsidR="00011E45" w:rsidRPr="00874E18">
          <w:t>vishwahosur@gmail.com</w:t>
        </w:r>
      </w:hyperlink>
    </w:p>
    <w:p w14:paraId="404DF42A" w14:textId="77777777" w:rsidR="00271361" w:rsidRPr="00874E18" w:rsidRDefault="00271361" w:rsidP="002018EB"/>
    <w:p w14:paraId="099CB326" w14:textId="77777777" w:rsidR="002F77B9" w:rsidRPr="00874E18" w:rsidRDefault="002F77B9" w:rsidP="002018EB">
      <w:r w:rsidRPr="00874E18">
        <w:t>Dr. Saurabh Dhiman</w:t>
      </w:r>
    </w:p>
    <w:p w14:paraId="5B915BA5" w14:textId="77777777" w:rsidR="002F77B9" w:rsidRPr="00874E18" w:rsidRDefault="002F77B9" w:rsidP="002018EB">
      <w:r w:rsidRPr="00874E18">
        <w:t>Department</w:t>
      </w:r>
      <w:r w:rsidR="00764410" w:rsidRPr="00874E18">
        <w:t xml:space="preserve"> of </w:t>
      </w:r>
      <w:r w:rsidRPr="00874E18">
        <w:t>Chemical Engineering</w:t>
      </w:r>
      <w:r w:rsidR="00011E45" w:rsidRPr="00874E18">
        <w:t xml:space="preserve">, </w:t>
      </w:r>
      <w:proofErr w:type="spellStart"/>
      <w:r w:rsidRPr="00874E18">
        <w:t>Konkuk</w:t>
      </w:r>
      <w:proofErr w:type="spellEnd"/>
      <w:r w:rsidRPr="00874E18">
        <w:t xml:space="preserve"> University, Seoul, Republic</w:t>
      </w:r>
      <w:r w:rsidR="00764410" w:rsidRPr="00874E18">
        <w:t xml:space="preserve"> of </w:t>
      </w:r>
      <w:r w:rsidR="00011E45" w:rsidRPr="00874E18">
        <w:t>SOUTH KOREA</w:t>
      </w:r>
    </w:p>
    <w:p w14:paraId="7275B489" w14:textId="77777777" w:rsidR="002F77B9" w:rsidRPr="00874E18" w:rsidRDefault="002F77B9" w:rsidP="002018EB">
      <w:r w:rsidRPr="00874E18">
        <w:t xml:space="preserve">E–mail: </w:t>
      </w:r>
      <w:hyperlink r:id="rId101" w:history="1">
        <w:r w:rsidRPr="00874E18">
          <w:t>saurabhsudhadhiman@gmail.com</w:t>
        </w:r>
      </w:hyperlink>
    </w:p>
    <w:p w14:paraId="289BE5AE" w14:textId="77777777" w:rsidR="002F77B9" w:rsidRPr="00874E18" w:rsidRDefault="002F77B9" w:rsidP="002018EB"/>
    <w:p w14:paraId="7FC70C10" w14:textId="77777777" w:rsidR="00530AD7" w:rsidRPr="00874E18" w:rsidRDefault="00530AD7" w:rsidP="002018EB">
      <w:r w:rsidRPr="00874E18">
        <w:t xml:space="preserve">Dr. Arun Kumar Reddy </w:t>
      </w:r>
      <w:proofErr w:type="spellStart"/>
      <w:r w:rsidRPr="00874E18">
        <w:t>Loka</w:t>
      </w:r>
      <w:proofErr w:type="spellEnd"/>
    </w:p>
    <w:p w14:paraId="1226C970" w14:textId="77777777" w:rsidR="00530AD7" w:rsidRPr="00874E18" w:rsidRDefault="00530AD7" w:rsidP="002018EB">
      <w:r w:rsidRPr="00874E18">
        <w:t>Ph.D.: Thesis entitled, “chemistry</w:t>
      </w:r>
      <w:r w:rsidR="00764410" w:rsidRPr="00874E18">
        <w:t xml:space="preserve"> and </w:t>
      </w:r>
      <w:r w:rsidRPr="00874E18">
        <w:t>sources</w:t>
      </w:r>
      <w:r w:rsidR="00764410" w:rsidRPr="00874E18">
        <w:t xml:space="preserve"> of </w:t>
      </w:r>
      <w:r w:rsidRPr="00874E18">
        <w:t xml:space="preserve">urban atmospheric aerosols in Indian region” Submitted to Osmania university, Hyderabad, </w:t>
      </w:r>
      <w:r w:rsidR="00255D2A" w:rsidRPr="00874E18">
        <w:t>INDIA</w:t>
      </w:r>
      <w:r w:rsidRPr="00874E18">
        <w:t>.</w:t>
      </w:r>
    </w:p>
    <w:p w14:paraId="750A7878" w14:textId="77777777" w:rsidR="002F77B9" w:rsidRPr="00874E18" w:rsidRDefault="00530AD7" w:rsidP="002018EB">
      <w:r w:rsidRPr="00874E18">
        <w:t xml:space="preserve">E-mail: </w:t>
      </w:r>
      <w:hyperlink r:id="rId102" w:history="1">
        <w:r w:rsidRPr="00874E18">
          <w:t>arunkumarreddyloka@yahoo.in</w:t>
        </w:r>
      </w:hyperlink>
    </w:p>
    <w:p w14:paraId="2DBC88EF" w14:textId="77777777" w:rsidR="00530AD7" w:rsidRPr="00874E18" w:rsidRDefault="00530AD7" w:rsidP="002018EB"/>
    <w:p w14:paraId="34DDFDAF" w14:textId="77777777" w:rsidR="00255D2A" w:rsidRPr="00874E18" w:rsidRDefault="00255D2A" w:rsidP="002018EB">
      <w:r w:rsidRPr="00874E18">
        <w:t>Dr. Monika Jain</w:t>
      </w:r>
    </w:p>
    <w:p w14:paraId="4359F9A4" w14:textId="77777777" w:rsidR="00255D2A" w:rsidRPr="00874E18" w:rsidRDefault="00255D2A" w:rsidP="002018EB">
      <w:r w:rsidRPr="00874E18">
        <w:t xml:space="preserve">House No. 281/4, Bishan </w:t>
      </w:r>
      <w:proofErr w:type="spellStart"/>
      <w:r w:rsidRPr="00874E18">
        <w:t>Sarup</w:t>
      </w:r>
      <w:proofErr w:type="spellEnd"/>
      <w:r w:rsidRPr="00874E18">
        <w:t xml:space="preserve"> Colony, Vardhman Glass House, Panipat-132103, Haryana, INDIA</w:t>
      </w:r>
    </w:p>
    <w:p w14:paraId="6DCAE4F6" w14:textId="77777777" w:rsidR="00255D2A" w:rsidRPr="00874E18" w:rsidRDefault="00255D2A" w:rsidP="002018EB">
      <w:r w:rsidRPr="00874E18">
        <w:t xml:space="preserve">Ph.D. in Environmental Sciences to Guru </w:t>
      </w:r>
      <w:proofErr w:type="spellStart"/>
      <w:r w:rsidRPr="00874E18">
        <w:t>Jambheshwar</w:t>
      </w:r>
      <w:proofErr w:type="spellEnd"/>
      <w:r w:rsidRPr="00874E18">
        <w:t xml:space="preserve"> University</w:t>
      </w:r>
      <w:r w:rsidR="00764410" w:rsidRPr="00874E18">
        <w:t xml:space="preserve"> of </w:t>
      </w:r>
      <w:r w:rsidRPr="00874E18">
        <w:t>Science &amp; Technology, Hisar</w:t>
      </w:r>
    </w:p>
    <w:p w14:paraId="1BBEB026" w14:textId="77777777" w:rsidR="00255D2A" w:rsidRPr="00874E18" w:rsidRDefault="00255D2A" w:rsidP="002018EB">
      <w:r w:rsidRPr="00874E18">
        <w:t>Ph. No.: +91 (0180) – 2647807</w:t>
      </w:r>
    </w:p>
    <w:p w14:paraId="7D78622A" w14:textId="77777777" w:rsidR="00255D2A" w:rsidRPr="00874E18" w:rsidRDefault="00255D2A" w:rsidP="002018EB">
      <w:r w:rsidRPr="00874E18">
        <w:t xml:space="preserve">Email id: </w:t>
      </w:r>
      <w:hyperlink r:id="rId103" w:history="1">
        <w:r w:rsidR="00EE45DC" w:rsidRPr="00874E18">
          <w:t>sunflower07@ymail.com</w:t>
        </w:r>
      </w:hyperlink>
    </w:p>
    <w:p w14:paraId="0E5AE696" w14:textId="77777777" w:rsidR="00EE45DC" w:rsidRPr="00874E18" w:rsidRDefault="00EE45DC" w:rsidP="002018EB"/>
    <w:p w14:paraId="504CCFC0" w14:textId="77777777" w:rsidR="00255D2A" w:rsidRPr="00874E18" w:rsidRDefault="000077EC" w:rsidP="002018EB">
      <w:r w:rsidRPr="00874E18">
        <w:t xml:space="preserve">Dr. </w:t>
      </w:r>
      <w:proofErr w:type="spellStart"/>
      <w:r w:rsidRPr="00874E18">
        <w:t>Barot</w:t>
      </w:r>
      <w:proofErr w:type="spellEnd"/>
      <w:r w:rsidRPr="00874E18">
        <w:t xml:space="preserve"> Nisha Suresh Bhai</w:t>
      </w:r>
    </w:p>
    <w:p w14:paraId="2DCAC8A0" w14:textId="77777777" w:rsidR="002F77B9" w:rsidRPr="00874E18" w:rsidRDefault="000077EC" w:rsidP="002018EB">
      <w:r w:rsidRPr="00874E18">
        <w:t xml:space="preserve">Nuclear &amp; Radiochemistry Department, K. C. College, D. W. Road, </w:t>
      </w:r>
      <w:proofErr w:type="spellStart"/>
      <w:r w:rsidRPr="00874E18">
        <w:t>Churchgate</w:t>
      </w:r>
      <w:proofErr w:type="spellEnd"/>
      <w:r w:rsidRPr="00874E18">
        <w:t>, Mumbai-4000020</w:t>
      </w:r>
    </w:p>
    <w:p w14:paraId="577F6DBA" w14:textId="77777777" w:rsidR="000077EC" w:rsidRPr="00874E18" w:rsidRDefault="000077EC" w:rsidP="002018EB">
      <w:r w:rsidRPr="00874E18">
        <w:t xml:space="preserve">Ph. D. in (Inorganic Chemistry, </w:t>
      </w:r>
      <w:proofErr w:type="gramStart"/>
      <w:r w:rsidRPr="00874E18">
        <w:t>March,</w:t>
      </w:r>
      <w:proofErr w:type="gramEnd"/>
      <w:r w:rsidRPr="00874E18">
        <w:t xml:space="preserve"> 2012)</w:t>
      </w:r>
    </w:p>
    <w:p w14:paraId="4EA15CF9" w14:textId="77777777" w:rsidR="000077EC" w:rsidRPr="00874E18" w:rsidRDefault="000077EC" w:rsidP="002018EB">
      <w:r w:rsidRPr="00874E18">
        <w:t>Thesis: Adsorption studies</w:t>
      </w:r>
      <w:r w:rsidR="00764410" w:rsidRPr="00874E18">
        <w:t xml:space="preserve"> of </w:t>
      </w:r>
      <w:r w:rsidRPr="00874E18">
        <w:t>metals on eco-friendly resin by tracer technique</w:t>
      </w:r>
    </w:p>
    <w:p w14:paraId="1F78A595" w14:textId="77777777" w:rsidR="000077EC" w:rsidRPr="00874E18" w:rsidRDefault="000077EC" w:rsidP="002018EB">
      <w:r w:rsidRPr="00874E18">
        <w:t xml:space="preserve">E-mail: </w:t>
      </w:r>
      <w:hyperlink r:id="rId104" w:history="1">
        <w:r w:rsidRPr="00874E18">
          <w:t>barot_nisha@hotmail.com</w:t>
        </w:r>
      </w:hyperlink>
    </w:p>
    <w:p w14:paraId="727518E5" w14:textId="77777777" w:rsidR="000077EC" w:rsidRPr="00874E18" w:rsidRDefault="000077EC" w:rsidP="002018EB"/>
    <w:p w14:paraId="11490C3F" w14:textId="77777777" w:rsidR="00354EBD" w:rsidRPr="00874E18" w:rsidRDefault="00354EBD" w:rsidP="002018EB">
      <w:r w:rsidRPr="00874E18">
        <w:t xml:space="preserve">Dr. </w:t>
      </w:r>
      <w:r w:rsidR="005A5566" w:rsidRPr="00874E18">
        <w:t xml:space="preserve">A. </w:t>
      </w:r>
      <w:proofErr w:type="spellStart"/>
      <w:r w:rsidR="005A5566" w:rsidRPr="00874E18">
        <w:t>Santhana</w:t>
      </w:r>
      <w:proofErr w:type="spellEnd"/>
      <w:r w:rsidR="005A5566" w:rsidRPr="00874E18">
        <w:t xml:space="preserve"> Krishna Kumar</w:t>
      </w:r>
    </w:p>
    <w:p w14:paraId="3A677486" w14:textId="77777777" w:rsidR="00354EBD" w:rsidRPr="00874E18" w:rsidRDefault="00354EBD" w:rsidP="002018EB">
      <w:r w:rsidRPr="00874E18">
        <w:t>Birla Institute</w:t>
      </w:r>
      <w:r w:rsidR="00764410" w:rsidRPr="00874E18">
        <w:t xml:space="preserve"> of </w:t>
      </w:r>
      <w:r w:rsidRPr="00874E18">
        <w:t>Technology</w:t>
      </w:r>
      <w:r w:rsidR="00764410" w:rsidRPr="00874E18">
        <w:t xml:space="preserve"> and </w:t>
      </w:r>
      <w:r w:rsidRPr="00874E18">
        <w:t xml:space="preserve">Science, </w:t>
      </w:r>
      <w:proofErr w:type="spellStart"/>
      <w:r w:rsidRPr="00874E18">
        <w:t>Pilani</w:t>
      </w:r>
      <w:proofErr w:type="spellEnd"/>
      <w:r w:rsidRPr="00874E18">
        <w:t>- Hyderabad (BITS-</w:t>
      </w:r>
      <w:proofErr w:type="spellStart"/>
      <w:r w:rsidRPr="00874E18">
        <w:t>Pilani</w:t>
      </w:r>
      <w:proofErr w:type="spellEnd"/>
      <w:r w:rsidRPr="00874E18">
        <w:t xml:space="preserve">), Jawahar Nagar, </w:t>
      </w:r>
      <w:proofErr w:type="spellStart"/>
      <w:r w:rsidRPr="00874E18">
        <w:t>Shameerpet</w:t>
      </w:r>
      <w:proofErr w:type="spellEnd"/>
      <w:r w:rsidRPr="00874E18">
        <w:t xml:space="preserve"> (M), R.R (</w:t>
      </w:r>
      <w:proofErr w:type="spellStart"/>
      <w:r w:rsidRPr="00874E18">
        <w:t>Dist</w:t>
      </w:r>
      <w:proofErr w:type="spellEnd"/>
      <w:r w:rsidRPr="00874E18">
        <w:t>), Hyderabad- 500 078, Andhra Pradesh, INDIA</w:t>
      </w:r>
    </w:p>
    <w:p w14:paraId="2DEE15E4" w14:textId="77777777" w:rsidR="00354EBD" w:rsidRPr="00874E18" w:rsidRDefault="00354EBD" w:rsidP="002018EB">
      <w:pPr>
        <w:rPr>
          <w:lang w:val="pt-BR"/>
        </w:rPr>
      </w:pPr>
      <w:r w:rsidRPr="00874E18">
        <w:rPr>
          <w:lang w:val="pt-BR"/>
        </w:rPr>
        <w:t xml:space="preserve">E-mail: </w:t>
      </w:r>
      <w:r w:rsidR="00445975">
        <w:fldChar w:fldCharType="begin"/>
      </w:r>
      <w:r w:rsidR="00445975">
        <w:instrText xml:space="preserve"> HYPERLINK "mailto:santhanakumarbits@gmail.com" </w:instrText>
      </w:r>
      <w:r w:rsidR="00445975">
        <w:fldChar w:fldCharType="separate"/>
      </w:r>
      <w:r w:rsidR="005A5566" w:rsidRPr="00874E18">
        <w:rPr>
          <w:lang w:val="pt-BR"/>
        </w:rPr>
        <w:t>santhanakumarbits@gmail.com</w:t>
      </w:r>
      <w:r w:rsidR="00445975">
        <w:rPr>
          <w:lang w:val="pt-BR"/>
        </w:rPr>
        <w:fldChar w:fldCharType="end"/>
      </w:r>
    </w:p>
    <w:p w14:paraId="21CAA42C" w14:textId="77777777" w:rsidR="00354EBD" w:rsidRPr="00874E18" w:rsidRDefault="00354EBD" w:rsidP="002018EB">
      <w:r w:rsidRPr="00874E18">
        <w:t>Thesis: Polymeric Adsorbents for the Removal</w:t>
      </w:r>
      <w:r w:rsidR="00764410" w:rsidRPr="00874E18">
        <w:t xml:space="preserve"> of </w:t>
      </w:r>
      <w:r w:rsidRPr="00874E18">
        <w:t>Toxic Heavy Metal Ions from Industrial Effluents</w:t>
      </w:r>
    </w:p>
    <w:p w14:paraId="7608E560" w14:textId="77777777" w:rsidR="000077EC" w:rsidRPr="00874E18" w:rsidRDefault="000077EC" w:rsidP="002018EB">
      <w:pPr>
        <w:rPr>
          <w:lang w:val="en-IN"/>
        </w:rPr>
      </w:pPr>
    </w:p>
    <w:p w14:paraId="4E549952" w14:textId="77777777" w:rsidR="00B119C4" w:rsidRPr="00874E18" w:rsidRDefault="00B119C4" w:rsidP="002018EB">
      <w:r w:rsidRPr="00874E18">
        <w:t>Dr. Bushra Ismail</w:t>
      </w:r>
    </w:p>
    <w:p w14:paraId="1E8ACBF6" w14:textId="77777777" w:rsidR="00B119C4" w:rsidRPr="00874E18" w:rsidRDefault="00B119C4" w:rsidP="002018EB">
      <w:r w:rsidRPr="00874E18">
        <w:t>Assistant Professor</w:t>
      </w:r>
    </w:p>
    <w:p w14:paraId="4DBF68CB" w14:textId="77777777" w:rsidR="00B119C4" w:rsidRPr="00874E18" w:rsidRDefault="00B119C4" w:rsidP="002018EB">
      <w:r w:rsidRPr="00874E18">
        <w:t>COMSATS Institute</w:t>
      </w:r>
      <w:r w:rsidR="00764410" w:rsidRPr="00874E18">
        <w:t xml:space="preserve"> of </w:t>
      </w:r>
      <w:r w:rsidRPr="00874E18">
        <w:t>Information Technology,</w:t>
      </w:r>
      <w:r w:rsidR="00011E45" w:rsidRPr="00874E18">
        <w:t xml:space="preserve"> </w:t>
      </w:r>
      <w:proofErr w:type="spellStart"/>
      <w:r w:rsidRPr="00874E18">
        <w:t>Abbotabad</w:t>
      </w:r>
      <w:proofErr w:type="spellEnd"/>
      <w:r w:rsidRPr="00874E18">
        <w:t xml:space="preserve"> Campus, University Road, Abbottabad,</w:t>
      </w:r>
      <w:r w:rsidR="00011E45" w:rsidRPr="00874E18">
        <w:t xml:space="preserve"> </w:t>
      </w:r>
      <w:r w:rsidRPr="00874E18">
        <w:t>PAKISTAN</w:t>
      </w:r>
    </w:p>
    <w:p w14:paraId="43241813" w14:textId="77777777" w:rsidR="00B119C4" w:rsidRPr="00874E18" w:rsidRDefault="00B119C4" w:rsidP="002018EB">
      <w:pPr>
        <w:rPr>
          <w:lang w:val="en-IN"/>
        </w:rPr>
      </w:pPr>
    </w:p>
    <w:p w14:paraId="5ABC730F" w14:textId="77777777" w:rsidR="001D5ABB" w:rsidRPr="00874E18" w:rsidRDefault="001D5ABB" w:rsidP="002018EB">
      <w:pPr>
        <w:rPr>
          <w:lang w:val="en-IN"/>
        </w:rPr>
      </w:pPr>
      <w:proofErr w:type="spellStart"/>
      <w:r w:rsidRPr="00874E18">
        <w:rPr>
          <w:lang w:val="en-IN"/>
        </w:rPr>
        <w:t>Dr.</w:t>
      </w:r>
      <w:proofErr w:type="spellEnd"/>
      <w:r w:rsidRPr="00874E18">
        <w:rPr>
          <w:lang w:val="en-IN"/>
        </w:rPr>
        <w:t xml:space="preserve"> </w:t>
      </w:r>
      <w:r w:rsidRPr="00874E18">
        <w:t xml:space="preserve">L. </w:t>
      </w:r>
      <w:proofErr w:type="spellStart"/>
      <w:r w:rsidRPr="00874E18">
        <w:t>Sivarama</w:t>
      </w:r>
      <w:proofErr w:type="spellEnd"/>
      <w:r w:rsidRPr="00874E18">
        <w:t xml:space="preserve"> Krishna</w:t>
      </w:r>
    </w:p>
    <w:p w14:paraId="0A96DE58" w14:textId="77777777" w:rsidR="001D5ABB" w:rsidRPr="00874E18" w:rsidRDefault="001D5ABB" w:rsidP="002018EB">
      <w:pPr>
        <w:rPr>
          <w:lang w:val="en-IN"/>
        </w:rPr>
      </w:pPr>
      <w:r w:rsidRPr="00874E18">
        <w:rPr>
          <w:lang w:val="en-IN"/>
        </w:rPr>
        <w:t xml:space="preserve">C/o Prof. A. </w:t>
      </w:r>
      <w:proofErr w:type="spellStart"/>
      <w:r w:rsidRPr="00874E18">
        <w:rPr>
          <w:lang w:val="en-IN"/>
        </w:rPr>
        <w:t>Varada</w:t>
      </w:r>
      <w:proofErr w:type="spellEnd"/>
      <w:r w:rsidRPr="00874E18">
        <w:rPr>
          <w:lang w:val="en-IN"/>
        </w:rPr>
        <w:t xml:space="preserve"> Reddy, Department</w:t>
      </w:r>
      <w:r w:rsidR="00764410" w:rsidRPr="00874E18">
        <w:rPr>
          <w:lang w:val="en-IN"/>
        </w:rPr>
        <w:t xml:space="preserve"> of </w:t>
      </w:r>
      <w:r w:rsidRPr="00874E18">
        <w:rPr>
          <w:lang w:val="en-IN"/>
        </w:rPr>
        <w:t xml:space="preserve">Chemistry, Sri </w:t>
      </w:r>
      <w:proofErr w:type="spellStart"/>
      <w:r w:rsidRPr="00874E18">
        <w:rPr>
          <w:lang w:val="en-IN"/>
        </w:rPr>
        <w:t>Venkateswara</w:t>
      </w:r>
      <w:proofErr w:type="spellEnd"/>
      <w:r w:rsidRPr="00874E18">
        <w:rPr>
          <w:lang w:val="en-IN"/>
        </w:rPr>
        <w:t xml:space="preserve"> University</w:t>
      </w:r>
      <w:r w:rsidR="00011E45" w:rsidRPr="00874E18">
        <w:rPr>
          <w:lang w:val="en-IN"/>
        </w:rPr>
        <w:t xml:space="preserve">, </w:t>
      </w:r>
      <w:r w:rsidRPr="00874E18">
        <w:rPr>
          <w:lang w:val="en-IN"/>
        </w:rPr>
        <w:t>Tirupati-517502, Andhra Pradesh, INDIA.</w:t>
      </w:r>
    </w:p>
    <w:p w14:paraId="58DC8BEA" w14:textId="77777777" w:rsidR="001D5ABB" w:rsidRPr="00874E18" w:rsidRDefault="001D5ABB" w:rsidP="002018EB">
      <w:pPr>
        <w:rPr>
          <w:lang w:val="en-IN"/>
        </w:rPr>
      </w:pPr>
      <w:r w:rsidRPr="00874E18">
        <w:rPr>
          <w:lang w:val="en-IN"/>
        </w:rPr>
        <w:t xml:space="preserve">E-mail: </w:t>
      </w:r>
      <w:hyperlink r:id="rId105" w:history="1">
        <w:r w:rsidRPr="00874E18">
          <w:rPr>
            <w:lang w:val="en-IN"/>
          </w:rPr>
          <w:t>lramsphd@gmail.com</w:t>
        </w:r>
      </w:hyperlink>
    </w:p>
    <w:p w14:paraId="1FF087D2" w14:textId="77777777" w:rsidR="001D5ABB" w:rsidRPr="00874E18" w:rsidRDefault="001D5ABB" w:rsidP="002018EB">
      <w:pPr>
        <w:rPr>
          <w:lang w:val="en-IN"/>
        </w:rPr>
      </w:pPr>
    </w:p>
    <w:p w14:paraId="699747C5" w14:textId="77777777" w:rsidR="001D5ABB" w:rsidRPr="00874E18" w:rsidRDefault="000D345E" w:rsidP="002018EB">
      <w:pPr>
        <w:rPr>
          <w:lang w:val="fr-FR"/>
        </w:rPr>
      </w:pPr>
      <w:proofErr w:type="spellStart"/>
      <w:r w:rsidRPr="00874E18">
        <w:rPr>
          <w:lang w:val="en-IN"/>
        </w:rPr>
        <w:t>Dr.</w:t>
      </w:r>
      <w:proofErr w:type="spellEnd"/>
      <w:r w:rsidRPr="00874E18">
        <w:rPr>
          <w:lang w:val="en-IN"/>
        </w:rPr>
        <w:t xml:space="preserve"> </w:t>
      </w:r>
      <w:r w:rsidRPr="00874E18">
        <w:rPr>
          <w:lang w:val="fr-FR"/>
        </w:rPr>
        <w:t>Jolly Pal</w:t>
      </w:r>
    </w:p>
    <w:p w14:paraId="6BA95184" w14:textId="77777777" w:rsidR="000D345E" w:rsidRPr="00874E18" w:rsidRDefault="000D345E" w:rsidP="002018EB">
      <w:pPr>
        <w:rPr>
          <w:lang w:val="en-IN"/>
        </w:rPr>
      </w:pPr>
      <w:r w:rsidRPr="00874E18">
        <w:t>School</w:t>
      </w:r>
      <w:r w:rsidR="00764410" w:rsidRPr="00874E18">
        <w:t xml:space="preserve"> of </w:t>
      </w:r>
      <w:r w:rsidRPr="00874E18">
        <w:t>Studies in chemistry, Pt. Ravishankar Shukla University, Raipur - 492 010, INDIA</w:t>
      </w:r>
    </w:p>
    <w:p w14:paraId="59A925F2" w14:textId="77777777" w:rsidR="000D345E" w:rsidRPr="00874E18" w:rsidRDefault="000D345E" w:rsidP="002018EB">
      <w:r w:rsidRPr="00874E18">
        <w:t xml:space="preserve">E-mail: </w:t>
      </w:r>
      <w:hyperlink r:id="rId106" w:history="1">
        <w:r w:rsidR="00657BE4" w:rsidRPr="00874E18">
          <w:rPr>
            <w:rFonts w:eastAsia="Batang"/>
          </w:rPr>
          <w:t>jollypal08@yahoo.co.in</w:t>
        </w:r>
      </w:hyperlink>
    </w:p>
    <w:p w14:paraId="49218B75" w14:textId="77777777" w:rsidR="000077EC" w:rsidRPr="00874E18" w:rsidRDefault="000077EC" w:rsidP="002018EB"/>
    <w:p w14:paraId="26EFD97A" w14:textId="77777777" w:rsidR="00411FBD" w:rsidRPr="00874E18" w:rsidRDefault="00411FBD" w:rsidP="002018EB">
      <w:r w:rsidRPr="00874E18">
        <w:t>Dr. Akbar Esmaeili</w:t>
      </w:r>
    </w:p>
    <w:p w14:paraId="5A76EC38" w14:textId="77777777" w:rsidR="00F65162" w:rsidRPr="00874E18" w:rsidRDefault="00F65162" w:rsidP="002018EB">
      <w:r w:rsidRPr="00874E18">
        <w:t>Department</w:t>
      </w:r>
      <w:r w:rsidR="00764410" w:rsidRPr="00874E18">
        <w:t xml:space="preserve"> of </w:t>
      </w:r>
      <w:r w:rsidRPr="00874E18">
        <w:t>Chemical Engineering, North Tehran Branch, Islamic Azad University, Tehran, IRAN</w:t>
      </w:r>
    </w:p>
    <w:p w14:paraId="1F510473" w14:textId="77777777" w:rsidR="00411FBD" w:rsidRPr="00874E18" w:rsidRDefault="00411FBD" w:rsidP="002018EB">
      <w:r w:rsidRPr="00874E18">
        <w:t xml:space="preserve">E-mail: </w:t>
      </w:r>
      <w:hyperlink r:id="rId107" w:history="1">
        <w:r w:rsidRPr="00874E18">
          <w:rPr>
            <w:rFonts w:eastAsiaTheme="minorEastAsia"/>
          </w:rPr>
          <w:t>akbaresmaeili@yahoo.com</w:t>
        </w:r>
      </w:hyperlink>
    </w:p>
    <w:p w14:paraId="02247D08" w14:textId="77777777" w:rsidR="00411FBD" w:rsidRPr="00874E18" w:rsidRDefault="00411FBD" w:rsidP="002018EB"/>
    <w:p w14:paraId="4CDD59CC" w14:textId="77777777" w:rsidR="008F27F0" w:rsidRPr="00874E18" w:rsidRDefault="008F27F0" w:rsidP="002018EB">
      <w:r w:rsidRPr="00874E18">
        <w:t>Dr. K. Suresh Kumar</w:t>
      </w:r>
    </w:p>
    <w:p w14:paraId="62CAC24C" w14:textId="77777777" w:rsidR="008F27F0" w:rsidRPr="00874E18" w:rsidRDefault="008F27F0" w:rsidP="002018EB">
      <w:r w:rsidRPr="00874E18">
        <w:t>School</w:t>
      </w:r>
      <w:r w:rsidR="00764410" w:rsidRPr="00874E18">
        <w:t xml:space="preserve"> of </w:t>
      </w:r>
      <w:r w:rsidRPr="00874E18">
        <w:t>Chemistry &amp; Chemical Engineering, Nanjing University, Nanjing-210046, CHINA</w:t>
      </w:r>
    </w:p>
    <w:p w14:paraId="178CD0A1" w14:textId="77777777" w:rsidR="008F27F0" w:rsidRPr="00874E18" w:rsidRDefault="008F27F0" w:rsidP="002018EB">
      <w:proofErr w:type="gramStart"/>
      <w:r w:rsidRPr="00874E18">
        <w:t>E-mail :</w:t>
      </w:r>
      <w:proofErr w:type="gramEnd"/>
      <w:r w:rsidRPr="00874E18">
        <w:t xml:space="preserve"> </w:t>
      </w:r>
      <w:hyperlink r:id="rId108" w:history="1">
        <w:r w:rsidRPr="00874E18">
          <w:t>drksureshreddy@gmail.com</w:t>
        </w:r>
      </w:hyperlink>
    </w:p>
    <w:p w14:paraId="102C5D00" w14:textId="77777777" w:rsidR="008F27F0" w:rsidRPr="00874E18" w:rsidRDefault="008F27F0" w:rsidP="002018EB"/>
    <w:p w14:paraId="10F8786F" w14:textId="77777777" w:rsidR="00A614DB" w:rsidRPr="00874E18" w:rsidRDefault="00A614DB" w:rsidP="002018EB">
      <w:r w:rsidRPr="00874E18">
        <w:t xml:space="preserve">Dr. Md. </w:t>
      </w:r>
      <w:proofErr w:type="spellStart"/>
      <w:r w:rsidRPr="00874E18">
        <w:t>Tajuddin</w:t>
      </w:r>
      <w:proofErr w:type="spellEnd"/>
      <w:r w:rsidRPr="00874E18">
        <w:t xml:space="preserve"> </w:t>
      </w:r>
      <w:proofErr w:type="spellStart"/>
      <w:r w:rsidRPr="00874E18">
        <w:t>Sikder</w:t>
      </w:r>
      <w:proofErr w:type="spellEnd"/>
    </w:p>
    <w:p w14:paraId="2730ECFA" w14:textId="77777777" w:rsidR="00A614DB" w:rsidRPr="00874E18" w:rsidRDefault="00A614DB" w:rsidP="002018EB">
      <w:r w:rsidRPr="00874E18">
        <w:t>Department</w:t>
      </w:r>
      <w:r w:rsidR="00764410" w:rsidRPr="00874E18">
        <w:t xml:space="preserve"> of </w:t>
      </w:r>
      <w:r w:rsidRPr="00874E18">
        <w:t>Environmental Science, Stamford University Bangladesh</w:t>
      </w:r>
      <w:r w:rsidR="004A7339" w:rsidRPr="00874E18">
        <w:t xml:space="preserve"> </w:t>
      </w:r>
      <w:r w:rsidRPr="00874E18">
        <w:t xml:space="preserve">44 (744 Old), </w:t>
      </w:r>
      <w:proofErr w:type="spellStart"/>
      <w:r w:rsidRPr="00874E18">
        <w:t>Satmosjid</w:t>
      </w:r>
      <w:proofErr w:type="spellEnd"/>
      <w:r w:rsidRPr="00874E18">
        <w:t xml:space="preserve"> Road, Dhanmondi, Dhaka-1209, </w:t>
      </w:r>
      <w:r w:rsidR="002F7E82" w:rsidRPr="00874E18">
        <w:t>BANGLADESH</w:t>
      </w:r>
    </w:p>
    <w:p w14:paraId="1B000492" w14:textId="77777777" w:rsidR="00A614DB" w:rsidRPr="00874E18" w:rsidRDefault="00A614DB" w:rsidP="002018EB">
      <w:pPr>
        <w:rPr>
          <w:lang w:eastAsia="ja-JP"/>
        </w:rPr>
      </w:pPr>
      <w:r w:rsidRPr="00874E18">
        <w:t xml:space="preserve">E-mail: </w:t>
      </w:r>
      <w:hyperlink r:id="rId109" w:history="1">
        <w:r w:rsidRPr="00874E18">
          <w:rPr>
            <w:lang w:eastAsia="ja-JP"/>
          </w:rPr>
          <w:t>sikder.stamford@gmail.com</w:t>
        </w:r>
      </w:hyperlink>
      <w:r w:rsidRPr="00874E18">
        <w:rPr>
          <w:lang w:eastAsia="ja-JP"/>
        </w:rPr>
        <w:t xml:space="preserve">, </w:t>
      </w:r>
      <w:hyperlink r:id="rId110" w:history="1">
        <w:r w:rsidRPr="00874E18">
          <w:rPr>
            <w:lang w:eastAsia="ja-JP"/>
          </w:rPr>
          <w:t>tajuddin@stamforduniversity.edu.bd</w:t>
        </w:r>
      </w:hyperlink>
      <w:r w:rsidRPr="00874E18">
        <w:rPr>
          <w:lang w:eastAsia="ja-JP"/>
        </w:rPr>
        <w:t xml:space="preserve"> </w:t>
      </w:r>
    </w:p>
    <w:p w14:paraId="6ABC0F08" w14:textId="77777777" w:rsidR="00A614DB" w:rsidRPr="00874E18" w:rsidRDefault="00A614DB" w:rsidP="002018EB"/>
    <w:p w14:paraId="4B999660" w14:textId="77777777" w:rsidR="002F7E82" w:rsidRPr="00874E18" w:rsidRDefault="002F7E82" w:rsidP="002018EB">
      <w:r w:rsidRPr="00874E18">
        <w:t xml:space="preserve">Dr. </w:t>
      </w:r>
      <w:proofErr w:type="spellStart"/>
      <w:r w:rsidRPr="00874E18">
        <w:rPr>
          <w:lang w:val="en-IN"/>
        </w:rPr>
        <w:t>Bellamkonda</w:t>
      </w:r>
      <w:proofErr w:type="spellEnd"/>
      <w:r w:rsidRPr="00874E18">
        <w:rPr>
          <w:lang w:val="en-IN"/>
        </w:rPr>
        <w:t xml:space="preserve"> Ramesh</w:t>
      </w:r>
    </w:p>
    <w:p w14:paraId="5E2AAD00" w14:textId="77777777" w:rsidR="002F7E82" w:rsidRPr="00874E18" w:rsidRDefault="002F7E82" w:rsidP="002018EB">
      <w:r w:rsidRPr="00874E18">
        <w:t xml:space="preserve">Acharya NG </w:t>
      </w:r>
      <w:proofErr w:type="spellStart"/>
      <w:r w:rsidRPr="00874E18">
        <w:t>Ranga</w:t>
      </w:r>
      <w:proofErr w:type="spellEnd"/>
      <w:r w:rsidRPr="00874E18">
        <w:t xml:space="preserve"> Agricultural University, Hyderabad-500030, Andhra Pradesh, INDIA</w:t>
      </w:r>
    </w:p>
    <w:p w14:paraId="263BC7D2" w14:textId="77777777" w:rsidR="008F27F0" w:rsidRPr="00874E18" w:rsidRDefault="002F7E82" w:rsidP="002018EB">
      <w:r w:rsidRPr="00874E18">
        <w:t xml:space="preserve">E-mail: </w:t>
      </w:r>
      <w:hyperlink r:id="rId111" w:history="1">
        <w:r w:rsidRPr="00874E18">
          <w:t>rammygp@gmail.com</w:t>
        </w:r>
      </w:hyperlink>
    </w:p>
    <w:p w14:paraId="5E6D8F91" w14:textId="77777777" w:rsidR="002F7E82" w:rsidRPr="00874E18" w:rsidRDefault="002F7E82" w:rsidP="002018EB">
      <w:r w:rsidRPr="00874E18">
        <w:t>Thesis: “Evaluation</w:t>
      </w:r>
      <w:r w:rsidR="00764410" w:rsidRPr="00874E18">
        <w:t xml:space="preserve"> of </w:t>
      </w:r>
      <w:r w:rsidRPr="00874E18">
        <w:t>therapeutic efficacy</w:t>
      </w:r>
      <w:r w:rsidR="00764410" w:rsidRPr="00874E18">
        <w:t xml:space="preserve"> of </w:t>
      </w:r>
      <w:proofErr w:type="spellStart"/>
      <w:r w:rsidRPr="002018EB">
        <w:t>Commiphora</w:t>
      </w:r>
      <w:proofErr w:type="spellEnd"/>
      <w:r w:rsidRPr="002018EB">
        <w:t xml:space="preserve"> </w:t>
      </w:r>
      <w:proofErr w:type="spellStart"/>
      <w:r w:rsidRPr="002018EB">
        <w:t>mukul</w:t>
      </w:r>
      <w:proofErr w:type="spellEnd"/>
      <w:r w:rsidRPr="002018EB">
        <w:t xml:space="preserve"> </w:t>
      </w:r>
      <w:r w:rsidRPr="00874E18">
        <w:t>gum resin in insulin deficient</w:t>
      </w:r>
      <w:r w:rsidR="00764410" w:rsidRPr="00874E18">
        <w:t xml:space="preserve"> and </w:t>
      </w:r>
      <w:r w:rsidRPr="00874E18">
        <w:t>insulin resistant rat models”</w:t>
      </w:r>
    </w:p>
    <w:p w14:paraId="2C298412" w14:textId="77777777" w:rsidR="00411FBD" w:rsidRPr="00874E18" w:rsidRDefault="00411FBD" w:rsidP="002018EB"/>
    <w:p w14:paraId="4FBC6A93" w14:textId="77777777" w:rsidR="00806205" w:rsidRPr="00874E18" w:rsidRDefault="00806205" w:rsidP="002018EB">
      <w:r w:rsidRPr="00874E18">
        <w:t>Dr. Vishal Mishra</w:t>
      </w:r>
    </w:p>
    <w:p w14:paraId="0A51608C" w14:textId="77777777" w:rsidR="00806205" w:rsidRPr="00874E18" w:rsidRDefault="00806205" w:rsidP="002018EB">
      <w:r w:rsidRPr="00874E18">
        <w:t>S/O: Dr. S. N. Mishra</w:t>
      </w:r>
    </w:p>
    <w:p w14:paraId="6EF197D9" w14:textId="77777777" w:rsidR="00806205" w:rsidRPr="00874E18" w:rsidRDefault="00806205" w:rsidP="002018EB">
      <w:r w:rsidRPr="00874E18">
        <w:t>Professor</w:t>
      </w:r>
      <w:r w:rsidR="00764410" w:rsidRPr="00874E18">
        <w:t xml:space="preserve"> and </w:t>
      </w:r>
      <w:r w:rsidRPr="00874E18">
        <w:t>Head</w:t>
      </w:r>
    </w:p>
    <w:p w14:paraId="455B5A7D" w14:textId="77777777" w:rsidR="00806205" w:rsidRPr="00874E18" w:rsidRDefault="00806205" w:rsidP="002018EB">
      <w:r w:rsidRPr="00874E18">
        <w:t>Department</w:t>
      </w:r>
      <w:r w:rsidR="00764410" w:rsidRPr="00874E18">
        <w:t xml:space="preserve"> of </w:t>
      </w:r>
      <w:r w:rsidRPr="00874E18">
        <w:t>Mechanical Engineering, KNIT Sultanpur, U. P 228118, INDIA</w:t>
      </w:r>
    </w:p>
    <w:p w14:paraId="5CAB5496" w14:textId="77777777" w:rsidR="00806205" w:rsidRPr="00874E18" w:rsidRDefault="00806205" w:rsidP="002018EB">
      <w:r w:rsidRPr="00874E18">
        <w:t>E</w:t>
      </w:r>
      <w:r w:rsidR="00721187" w:rsidRPr="00874E18">
        <w:t>-</w:t>
      </w:r>
      <w:r w:rsidRPr="00874E18">
        <w:t xml:space="preserve">mail: </w:t>
      </w:r>
      <w:hyperlink r:id="rId112" w:history="1">
        <w:r w:rsidRPr="00874E18">
          <w:t>vishal.biochemical@gmail.com</w:t>
        </w:r>
      </w:hyperlink>
    </w:p>
    <w:p w14:paraId="33D8DCE7" w14:textId="77777777" w:rsidR="00806205" w:rsidRPr="00874E18" w:rsidRDefault="00806205" w:rsidP="002018EB"/>
    <w:p w14:paraId="219F5EAA" w14:textId="77777777" w:rsidR="00721187" w:rsidRPr="00874E18" w:rsidRDefault="00721187" w:rsidP="002018EB">
      <w:r w:rsidRPr="00874E18">
        <w:t>Dr. Ping Ning</w:t>
      </w:r>
    </w:p>
    <w:p w14:paraId="79FF63F0" w14:textId="77777777" w:rsidR="00721187" w:rsidRPr="00874E18" w:rsidRDefault="00721187" w:rsidP="002018EB">
      <w:r w:rsidRPr="00874E18">
        <w:t>Institute</w:t>
      </w:r>
      <w:r w:rsidR="00764410" w:rsidRPr="00874E18">
        <w:t xml:space="preserve"> of </w:t>
      </w:r>
      <w:r w:rsidRPr="00874E18">
        <w:t>Oceanology, Chinese Academy</w:t>
      </w:r>
      <w:r w:rsidR="00764410" w:rsidRPr="00874E18">
        <w:t xml:space="preserve"> of </w:t>
      </w:r>
      <w:r w:rsidRPr="00874E18">
        <w:t xml:space="preserve">Sciences (IOCAS), Qingdao, </w:t>
      </w:r>
      <w:r w:rsidR="00E267A4" w:rsidRPr="00874E18">
        <w:t>CHINA</w:t>
      </w:r>
    </w:p>
    <w:p w14:paraId="55A9F9A1" w14:textId="77777777" w:rsidR="00806205" w:rsidRPr="00874E18" w:rsidRDefault="00721187" w:rsidP="002018EB">
      <w:r w:rsidRPr="00874E18">
        <w:t>Thesis: Study on the taxonomy, phylogeny</w:t>
      </w:r>
      <w:r w:rsidR="00764410" w:rsidRPr="00874E18">
        <w:t xml:space="preserve"> and </w:t>
      </w:r>
      <w:r w:rsidRPr="00874E18">
        <w:t>zoogeography</w:t>
      </w:r>
      <w:r w:rsidR="00764410" w:rsidRPr="00874E18">
        <w:t xml:space="preserve"> of </w:t>
      </w:r>
      <w:r w:rsidRPr="00874E18">
        <w:t>the nemipterid fishes (Actinopterygii, Perciformes)</w:t>
      </w:r>
      <w:r w:rsidR="00764410" w:rsidRPr="00874E18">
        <w:t xml:space="preserve"> of </w:t>
      </w:r>
      <w:r w:rsidRPr="00874E18">
        <w:t>China seas</w:t>
      </w:r>
    </w:p>
    <w:p w14:paraId="74DA70AC" w14:textId="77777777" w:rsidR="00806205" w:rsidRPr="00874E18" w:rsidRDefault="00721187" w:rsidP="002018EB">
      <w:r w:rsidRPr="00874E18">
        <w:t xml:space="preserve">E-mail: </w:t>
      </w:r>
      <w:hyperlink r:id="rId113" w:history="1">
        <w:r w:rsidRPr="00874E18">
          <w:t>ningping@researchabroad.net</w:t>
        </w:r>
      </w:hyperlink>
    </w:p>
    <w:p w14:paraId="7B2178DB" w14:textId="77777777" w:rsidR="00721187" w:rsidRPr="00874E18" w:rsidRDefault="00721187" w:rsidP="002018EB"/>
    <w:p w14:paraId="4E266BDC" w14:textId="77777777" w:rsidR="00606E0B" w:rsidRPr="00874E18" w:rsidRDefault="00606E0B" w:rsidP="002018EB">
      <w:r w:rsidRPr="00874E18">
        <w:t>Dr. N. Prakash</w:t>
      </w:r>
    </w:p>
    <w:p w14:paraId="3304ABF7" w14:textId="77777777" w:rsidR="00606E0B" w:rsidRPr="00874E18" w:rsidRDefault="00606E0B" w:rsidP="002018EB">
      <w:r w:rsidRPr="00874E18">
        <w:t>Department</w:t>
      </w:r>
      <w:r w:rsidR="00764410" w:rsidRPr="00874E18">
        <w:t xml:space="preserve"> of </w:t>
      </w:r>
      <w:r w:rsidRPr="00874E18">
        <w:t xml:space="preserve">Chemistry, </w:t>
      </w:r>
      <w:proofErr w:type="spellStart"/>
      <w:r w:rsidRPr="00874E18">
        <w:t>Thangavelu</w:t>
      </w:r>
      <w:proofErr w:type="spellEnd"/>
      <w:r w:rsidRPr="00874E18">
        <w:t xml:space="preserve"> Engineering College, Chennai, India-600097, INDIA</w:t>
      </w:r>
    </w:p>
    <w:p w14:paraId="554602CA" w14:textId="77777777" w:rsidR="00606E0B" w:rsidRPr="00874E18" w:rsidRDefault="00606E0B" w:rsidP="002018EB">
      <w:r w:rsidRPr="00874E18">
        <w:t xml:space="preserve">E-mail: </w:t>
      </w:r>
      <w:hyperlink r:id="rId114" w:tgtFrame="_blank" w:history="1">
        <w:r w:rsidRPr="00874E18">
          <w:t>knprakash10@yahoo.co.in</w:t>
        </w:r>
      </w:hyperlink>
    </w:p>
    <w:p w14:paraId="79E5D3F9" w14:textId="77777777" w:rsidR="00721187" w:rsidRPr="00874E18" w:rsidRDefault="00721187" w:rsidP="002018EB"/>
    <w:p w14:paraId="0101FA70" w14:textId="77777777" w:rsidR="00721187" w:rsidRPr="00874E18" w:rsidRDefault="0073040D" w:rsidP="002018EB">
      <w:r w:rsidRPr="00874E18">
        <w:t xml:space="preserve">Dr. </w:t>
      </w:r>
      <w:proofErr w:type="spellStart"/>
      <w:r w:rsidRPr="00874E18">
        <w:t>Manoj</w:t>
      </w:r>
      <w:proofErr w:type="spellEnd"/>
      <w:r w:rsidRPr="00874E18">
        <w:t xml:space="preserve"> Chandra Garg</w:t>
      </w:r>
    </w:p>
    <w:p w14:paraId="43F13B48" w14:textId="77777777" w:rsidR="0073040D" w:rsidRPr="00874E18" w:rsidRDefault="0073040D" w:rsidP="002018EB">
      <w:r w:rsidRPr="00874E18">
        <w:t>Department</w:t>
      </w:r>
      <w:r w:rsidR="00764410" w:rsidRPr="00874E18">
        <w:t xml:space="preserve"> of </w:t>
      </w:r>
      <w:r w:rsidRPr="00874E18">
        <w:t xml:space="preserve">Hydrology, </w:t>
      </w:r>
      <w:r w:rsidR="00601D8C" w:rsidRPr="00874E18">
        <w:t>Indian Institute</w:t>
      </w:r>
      <w:r w:rsidR="00764410" w:rsidRPr="00874E18">
        <w:t xml:space="preserve"> of </w:t>
      </w:r>
      <w:r w:rsidR="00601D8C" w:rsidRPr="00874E18">
        <w:t>Technology,</w:t>
      </w:r>
      <w:r w:rsidRPr="00874E18">
        <w:t xml:space="preserve"> Roorkee, Roorkee-247667, </w:t>
      </w:r>
      <w:proofErr w:type="spellStart"/>
      <w:r w:rsidRPr="00874E18">
        <w:t>Uttrakhand</w:t>
      </w:r>
      <w:proofErr w:type="spellEnd"/>
      <w:r w:rsidRPr="00874E18">
        <w:t>, INDIA</w:t>
      </w:r>
    </w:p>
    <w:p w14:paraId="187C1386" w14:textId="77777777" w:rsidR="0073040D" w:rsidRPr="00874E18" w:rsidRDefault="0073040D" w:rsidP="002018EB">
      <w:r w:rsidRPr="00874E18">
        <w:t xml:space="preserve">E-mail: </w:t>
      </w:r>
      <w:hyperlink r:id="rId115" w:history="1">
        <w:r w:rsidRPr="00874E18">
          <w:t>manoj28280@gmail.com</w:t>
        </w:r>
      </w:hyperlink>
    </w:p>
    <w:p w14:paraId="6B05BCDD" w14:textId="77777777" w:rsidR="0073040D" w:rsidRPr="00874E18" w:rsidRDefault="0073040D" w:rsidP="002018EB">
      <w:r w:rsidRPr="00874E18">
        <w:t>Thesis: Performance Evaluation</w:t>
      </w:r>
      <w:r w:rsidR="00764410" w:rsidRPr="00874E18">
        <w:t xml:space="preserve"> of </w:t>
      </w:r>
      <w:r w:rsidRPr="00874E18">
        <w:t>Solar Photovoltaic Assisted Nanofiltration</w:t>
      </w:r>
      <w:r w:rsidR="00764410" w:rsidRPr="00874E18">
        <w:t xml:space="preserve"> and </w:t>
      </w:r>
      <w:r w:rsidRPr="00874E18">
        <w:t xml:space="preserve">Reverse </w:t>
      </w:r>
      <w:proofErr w:type="spellStart"/>
      <w:r w:rsidRPr="00874E18">
        <w:t>Osomosis</w:t>
      </w:r>
      <w:proofErr w:type="spellEnd"/>
      <w:r w:rsidRPr="00874E18">
        <w:t xml:space="preserve"> Membrane Water Treatment System</w:t>
      </w:r>
    </w:p>
    <w:p w14:paraId="562B6B89" w14:textId="77777777" w:rsidR="0073040D" w:rsidRPr="00874E18" w:rsidRDefault="0073040D" w:rsidP="002018EB"/>
    <w:p w14:paraId="5AC94D58" w14:textId="77777777" w:rsidR="0073040D" w:rsidRPr="00874E18" w:rsidRDefault="00860A37" w:rsidP="002018EB">
      <w:r w:rsidRPr="00874E18">
        <w:t xml:space="preserve">Dr. </w:t>
      </w:r>
      <w:proofErr w:type="spellStart"/>
      <w:r w:rsidRPr="00874E18">
        <w:t>Mohd</w:t>
      </w:r>
      <w:proofErr w:type="spellEnd"/>
      <w:r w:rsidR="008C285B" w:rsidRPr="00874E18">
        <w:t xml:space="preserve"> </w:t>
      </w:r>
      <w:proofErr w:type="spellStart"/>
      <w:r w:rsidR="008C285B" w:rsidRPr="00874E18">
        <w:t>Asim</w:t>
      </w:r>
      <w:proofErr w:type="spellEnd"/>
    </w:p>
    <w:p w14:paraId="77A91C5B" w14:textId="77777777" w:rsidR="00D13ED9" w:rsidRPr="00874E18" w:rsidRDefault="00D13ED9" w:rsidP="002018EB">
      <w:r w:rsidRPr="00874E18">
        <w:t>Department</w:t>
      </w:r>
      <w:r w:rsidR="00764410" w:rsidRPr="00874E18">
        <w:t xml:space="preserve"> of </w:t>
      </w:r>
      <w:r w:rsidRPr="00874E18">
        <w:t xml:space="preserve">Chemistry, Jamia </w:t>
      </w:r>
      <w:proofErr w:type="spellStart"/>
      <w:r w:rsidRPr="00874E18">
        <w:t>Millia</w:t>
      </w:r>
      <w:proofErr w:type="spellEnd"/>
      <w:r w:rsidRPr="00874E18">
        <w:t xml:space="preserve"> Islamia (Central University), Jamia Nagar, New Delhi - 110025, INDIA</w:t>
      </w:r>
    </w:p>
    <w:p w14:paraId="2DB1C4C6" w14:textId="77777777" w:rsidR="00860A37" w:rsidRPr="00874E18" w:rsidRDefault="00860A37" w:rsidP="002018EB">
      <w:r w:rsidRPr="00874E18">
        <w:t xml:space="preserve">E-mail: </w:t>
      </w:r>
      <w:hyperlink r:id="rId116" w:history="1">
        <w:r w:rsidRPr="00874E18">
          <w:t>chemasim@gmail.com</w:t>
        </w:r>
      </w:hyperlink>
    </w:p>
    <w:p w14:paraId="17D6A132" w14:textId="77777777" w:rsidR="00860A37" w:rsidRPr="00874E18" w:rsidRDefault="00860A37" w:rsidP="002018EB"/>
    <w:p w14:paraId="1FF2B6A9" w14:textId="77777777" w:rsidR="00860A37" w:rsidRPr="00874E18" w:rsidRDefault="00065D20" w:rsidP="002018EB">
      <w:r w:rsidRPr="00874E18">
        <w:t xml:space="preserve">Dr. </w:t>
      </w:r>
      <w:proofErr w:type="spellStart"/>
      <w:r w:rsidRPr="00874E18">
        <w:t>Jianming</w:t>
      </w:r>
      <w:proofErr w:type="spellEnd"/>
      <w:r w:rsidRPr="00874E18">
        <w:t xml:space="preserve"> Pan</w:t>
      </w:r>
    </w:p>
    <w:p w14:paraId="3D562D6A" w14:textId="77777777" w:rsidR="00065D20" w:rsidRPr="00874E18" w:rsidRDefault="00065D20" w:rsidP="002018EB">
      <w:r w:rsidRPr="00874E18">
        <w:rPr>
          <w:lang w:val="en-GB"/>
        </w:rPr>
        <w:t>Associate professor</w:t>
      </w:r>
    </w:p>
    <w:p w14:paraId="2E1901F1" w14:textId="77777777" w:rsidR="00065D20" w:rsidRPr="00874E18" w:rsidRDefault="00065D20" w:rsidP="002018EB">
      <w:r w:rsidRPr="00874E18">
        <w:rPr>
          <w:lang w:val="en-GB"/>
        </w:rPr>
        <w:t>Department</w:t>
      </w:r>
      <w:r w:rsidR="00764410" w:rsidRPr="00874E18">
        <w:rPr>
          <w:lang w:val="en-GB"/>
        </w:rPr>
        <w:t xml:space="preserve"> of </w:t>
      </w:r>
      <w:r w:rsidRPr="00874E18">
        <w:rPr>
          <w:lang w:val="en-GB"/>
        </w:rPr>
        <w:t>Applied chemistry, School</w:t>
      </w:r>
      <w:r w:rsidR="00764410" w:rsidRPr="00874E18">
        <w:rPr>
          <w:lang w:val="en-GB"/>
        </w:rPr>
        <w:t xml:space="preserve"> of </w:t>
      </w:r>
      <w:r w:rsidRPr="00874E18">
        <w:rPr>
          <w:lang w:val="en-GB"/>
        </w:rPr>
        <w:t>Chemistry</w:t>
      </w:r>
      <w:r w:rsidR="00764410" w:rsidRPr="00874E18">
        <w:rPr>
          <w:lang w:val="en-GB"/>
        </w:rPr>
        <w:t xml:space="preserve"> and </w:t>
      </w:r>
      <w:r w:rsidRPr="00874E18">
        <w:rPr>
          <w:lang w:val="en-GB"/>
        </w:rPr>
        <w:t>Chemical Engineering</w:t>
      </w:r>
      <w:r w:rsidRPr="00874E18">
        <w:t xml:space="preserve">, </w:t>
      </w:r>
      <w:r w:rsidRPr="00874E18">
        <w:rPr>
          <w:lang w:val="en-GB"/>
        </w:rPr>
        <w:t>Jiangsu University</w:t>
      </w:r>
      <w:r w:rsidRPr="00874E18">
        <w:t>, CHINA</w:t>
      </w:r>
    </w:p>
    <w:p w14:paraId="106C4A81" w14:textId="77777777" w:rsidR="00065D20" w:rsidRPr="00874E18" w:rsidRDefault="00065D20" w:rsidP="002018EB"/>
    <w:p w14:paraId="2572E313" w14:textId="77777777" w:rsidR="00ED7BA2" w:rsidRPr="00874E18" w:rsidRDefault="00ED7BA2" w:rsidP="002018EB">
      <w:r w:rsidRPr="00874E18">
        <w:t>Dr. Ajmal Rashid Bhat</w:t>
      </w:r>
    </w:p>
    <w:p w14:paraId="437E09D2" w14:textId="77777777" w:rsidR="00ED7BA2" w:rsidRPr="00874E18" w:rsidRDefault="00ED7BA2" w:rsidP="002018EB">
      <w:r w:rsidRPr="00874E18">
        <w:t>Department</w:t>
      </w:r>
      <w:r w:rsidR="00764410" w:rsidRPr="00874E18">
        <w:t xml:space="preserve"> of </w:t>
      </w:r>
      <w:r w:rsidRPr="00874E18">
        <w:t>organic chemistry, RTM, Nagpur University Nagpur, Mahrastrah-India-440033, INDIA</w:t>
      </w:r>
    </w:p>
    <w:p w14:paraId="554BA6CA" w14:textId="77777777" w:rsidR="003E36F4" w:rsidRPr="00874E18" w:rsidRDefault="003E36F4" w:rsidP="002018EB">
      <w:r w:rsidRPr="00874E18">
        <w:t xml:space="preserve">Thesis: Synthesis, Characterization and Applications of Biologically active, six </w:t>
      </w:r>
      <w:proofErr w:type="gramStart"/>
      <w:r w:rsidRPr="00874E18">
        <w:t>member</w:t>
      </w:r>
      <w:proofErr w:type="gramEnd"/>
      <w:r w:rsidRPr="00874E18">
        <w:t xml:space="preserve"> annulated</w:t>
      </w:r>
    </w:p>
    <w:p w14:paraId="524A63A1" w14:textId="77777777" w:rsidR="003E36F4" w:rsidRPr="00874E18" w:rsidRDefault="003E36F4" w:rsidP="002018EB">
      <w:r w:rsidRPr="00874E18">
        <w:t>uracil fused Rings.</w:t>
      </w:r>
    </w:p>
    <w:p w14:paraId="0ADD05F0" w14:textId="77777777" w:rsidR="00ED7BA2" w:rsidRPr="00874E18" w:rsidRDefault="00ED7BA2" w:rsidP="002018EB">
      <w:r w:rsidRPr="00874E18">
        <w:t xml:space="preserve">Thesis: Biologically active, </w:t>
      </w:r>
      <w:proofErr w:type="gramStart"/>
      <w:r w:rsidRPr="00874E18">
        <w:t>six member</w:t>
      </w:r>
      <w:proofErr w:type="gramEnd"/>
      <w:r w:rsidRPr="00874E18">
        <w:t xml:space="preserve"> annulated uracil fused Rings: Preparation, Characterization &amp; Applications</w:t>
      </w:r>
    </w:p>
    <w:p w14:paraId="5C39719F" w14:textId="77777777" w:rsidR="003E36F4" w:rsidRPr="00874E18" w:rsidRDefault="003E36F4" w:rsidP="002018EB">
      <w:r w:rsidRPr="00874E18">
        <w:t xml:space="preserve">E-mail: </w:t>
      </w:r>
      <w:hyperlink r:id="rId117" w:history="1">
        <w:r w:rsidRPr="00874E18">
          <w:t>bhatrashid758@yahoo.com</w:t>
        </w:r>
      </w:hyperlink>
      <w:r w:rsidRPr="00874E18">
        <w:t xml:space="preserve">; </w:t>
      </w:r>
      <w:hyperlink r:id="rId118" w:history="1">
        <w:r w:rsidRPr="00874E18">
          <w:t>bhatajmal@gmail.com</w:t>
        </w:r>
      </w:hyperlink>
    </w:p>
    <w:p w14:paraId="22C8CBC3" w14:textId="77777777" w:rsidR="00065D20" w:rsidRPr="00874E18" w:rsidRDefault="00065D20" w:rsidP="002018EB"/>
    <w:p w14:paraId="0C3DBA01" w14:textId="77777777" w:rsidR="00497965" w:rsidRPr="00874E18" w:rsidRDefault="00497965" w:rsidP="002018EB">
      <w:r w:rsidRPr="00874E18">
        <w:t>Dr. Brijesh Subhash Kadu</w:t>
      </w:r>
    </w:p>
    <w:p w14:paraId="37157AC0" w14:textId="77777777" w:rsidR="00497965" w:rsidRPr="00874E18" w:rsidRDefault="00497965" w:rsidP="002018EB">
      <w:r w:rsidRPr="00874E18">
        <w:t xml:space="preserve">2/1B, </w:t>
      </w:r>
      <w:proofErr w:type="spellStart"/>
      <w:r w:rsidRPr="00874E18">
        <w:t>Krutika</w:t>
      </w:r>
      <w:proofErr w:type="spellEnd"/>
      <w:r w:rsidRPr="00874E18">
        <w:t xml:space="preserve"> </w:t>
      </w:r>
      <w:proofErr w:type="spellStart"/>
      <w:r w:rsidRPr="00874E18">
        <w:t>Hsg</w:t>
      </w:r>
      <w:proofErr w:type="spellEnd"/>
      <w:r w:rsidRPr="00874E18">
        <w:t xml:space="preserve">. Soc., Survey No. 29/2 D/2 29/2 F/2, </w:t>
      </w:r>
      <w:proofErr w:type="spellStart"/>
      <w:r w:rsidRPr="00874E18">
        <w:t>Tejasnagar</w:t>
      </w:r>
      <w:proofErr w:type="spellEnd"/>
      <w:r w:rsidRPr="00874E18">
        <w:t>, Kothrud, PUNE-411 038, MAHARASHTRA, INDIA</w:t>
      </w:r>
    </w:p>
    <w:p w14:paraId="4E12EF0A" w14:textId="77777777" w:rsidR="00497965" w:rsidRPr="00874E18" w:rsidRDefault="00497965" w:rsidP="002018EB">
      <w:r w:rsidRPr="00874E18">
        <w:t>Title</w:t>
      </w:r>
      <w:r w:rsidR="00764410" w:rsidRPr="00874E18">
        <w:t xml:space="preserve"> of </w:t>
      </w:r>
      <w:r w:rsidRPr="00874E18">
        <w:t>Thesis: Catalytic efficiency</w:t>
      </w:r>
      <w:r w:rsidR="00764410" w:rsidRPr="00874E18">
        <w:t xml:space="preserve"> of </w:t>
      </w:r>
      <w:r w:rsidRPr="00874E18">
        <w:t xml:space="preserve">Fe-Ni bimetallic nanocomposites towards </w:t>
      </w:r>
      <w:proofErr w:type="spellStart"/>
      <w:r w:rsidRPr="00874E18">
        <w:t>remidiation</w:t>
      </w:r>
      <w:proofErr w:type="spellEnd"/>
      <w:r w:rsidR="00764410" w:rsidRPr="00874E18">
        <w:t xml:space="preserve"> of </w:t>
      </w:r>
      <w:r w:rsidRPr="00874E18">
        <w:t>aquatic pollutants</w:t>
      </w:r>
    </w:p>
    <w:p w14:paraId="476943ED" w14:textId="77777777" w:rsidR="00497965" w:rsidRPr="00874E18" w:rsidRDefault="00497965" w:rsidP="002018EB">
      <w:r w:rsidRPr="00874E18">
        <w:t xml:space="preserve">E-mail: </w:t>
      </w:r>
      <w:hyperlink r:id="rId119" w:history="1">
        <w:r w:rsidRPr="00874E18">
          <w:t>brijesh_kadu@yahoo.co.in</w:t>
        </w:r>
      </w:hyperlink>
    </w:p>
    <w:p w14:paraId="2C5FA727" w14:textId="77777777" w:rsidR="00497965" w:rsidRPr="00874E18" w:rsidRDefault="00497965" w:rsidP="002018EB"/>
    <w:p w14:paraId="6C9C44A7" w14:textId="77777777" w:rsidR="0073040D" w:rsidRPr="00874E18" w:rsidRDefault="003706F7" w:rsidP="002018EB">
      <w:r w:rsidRPr="00874E18">
        <w:t xml:space="preserve">Dr. </w:t>
      </w:r>
      <w:proofErr w:type="spellStart"/>
      <w:r w:rsidRPr="00874E18">
        <w:t>Lakshmipathy</w:t>
      </w:r>
      <w:proofErr w:type="spellEnd"/>
      <w:r w:rsidRPr="00874E18">
        <w:t>, R.</w:t>
      </w:r>
    </w:p>
    <w:p w14:paraId="4202B16E" w14:textId="77777777" w:rsidR="003706F7" w:rsidRPr="00874E18" w:rsidRDefault="003706F7" w:rsidP="002018EB">
      <w:r w:rsidRPr="00874E18">
        <w:t xml:space="preserve"># 18, </w:t>
      </w:r>
      <w:proofErr w:type="spellStart"/>
      <w:r w:rsidRPr="00874E18">
        <w:t>Sarangapani</w:t>
      </w:r>
      <w:proofErr w:type="spellEnd"/>
      <w:r w:rsidRPr="00874E18">
        <w:t xml:space="preserve"> Street, Sholinganallur, Chennai, Tamil Nadu, INDIA. </w:t>
      </w:r>
      <w:proofErr w:type="gramStart"/>
      <w:r w:rsidRPr="00874E18">
        <w:t>Pin :</w:t>
      </w:r>
      <w:proofErr w:type="gramEnd"/>
      <w:r w:rsidRPr="00874E18">
        <w:t xml:space="preserve"> 600119.</w:t>
      </w:r>
    </w:p>
    <w:p w14:paraId="7C5D9F0D" w14:textId="77777777" w:rsidR="003706F7" w:rsidRPr="00874E18" w:rsidRDefault="003706F7" w:rsidP="002018EB">
      <w:r w:rsidRPr="00874E18">
        <w:t>Department</w:t>
      </w:r>
      <w:r w:rsidR="00764410" w:rsidRPr="00874E18">
        <w:t xml:space="preserve"> of </w:t>
      </w:r>
      <w:r w:rsidRPr="00874E18">
        <w:t>Environmental</w:t>
      </w:r>
      <w:r w:rsidR="00764410" w:rsidRPr="00874E18">
        <w:t xml:space="preserve"> and </w:t>
      </w:r>
      <w:r w:rsidRPr="00874E18">
        <w:t xml:space="preserve">Analytical chemistry, VIT University, Vellore, </w:t>
      </w:r>
      <w:proofErr w:type="spellStart"/>
      <w:r w:rsidRPr="00874E18">
        <w:t>Tamilnadu</w:t>
      </w:r>
      <w:proofErr w:type="spellEnd"/>
      <w:r w:rsidRPr="00874E18">
        <w:t>, INDIA</w:t>
      </w:r>
    </w:p>
    <w:p w14:paraId="2EABAA9D" w14:textId="77777777" w:rsidR="003706F7" w:rsidRPr="00874E18" w:rsidRDefault="003706F7" w:rsidP="002018EB">
      <w:r w:rsidRPr="00874E18">
        <w:t xml:space="preserve">Thesis: Watermelon rind: A superior </w:t>
      </w:r>
      <w:proofErr w:type="spellStart"/>
      <w:r w:rsidRPr="00874E18">
        <w:t>agro</w:t>
      </w:r>
      <w:proofErr w:type="spellEnd"/>
      <w:r w:rsidRPr="00874E18">
        <w:t xml:space="preserve"> waste for sequestration</w:t>
      </w:r>
      <w:r w:rsidR="00764410" w:rsidRPr="00874E18">
        <w:t xml:space="preserve"> of </w:t>
      </w:r>
      <w:r w:rsidRPr="00874E18">
        <w:t>heavy metal ions</w:t>
      </w:r>
      <w:r w:rsidR="00764410" w:rsidRPr="00874E18">
        <w:t xml:space="preserve"> and </w:t>
      </w:r>
      <w:r w:rsidRPr="00874E18">
        <w:t>synthetic dyes from aqueous solution</w:t>
      </w:r>
    </w:p>
    <w:p w14:paraId="0ABD0A4D" w14:textId="77777777" w:rsidR="003706F7" w:rsidRPr="00874E18" w:rsidRDefault="003706F7" w:rsidP="002018EB">
      <w:r w:rsidRPr="00874E18">
        <w:t xml:space="preserve">E-mail: </w:t>
      </w:r>
      <w:hyperlink r:id="rId120" w:history="1">
        <w:r w:rsidRPr="00874E18">
          <w:t>lakshmipathy.vit@gmail.com</w:t>
        </w:r>
      </w:hyperlink>
    </w:p>
    <w:p w14:paraId="1140E778" w14:textId="77777777" w:rsidR="003706F7" w:rsidRPr="00874E18" w:rsidRDefault="003706F7" w:rsidP="002018EB"/>
    <w:p w14:paraId="01FCA29E" w14:textId="77777777" w:rsidR="003706F7" w:rsidRPr="00874E18" w:rsidRDefault="008516D3" w:rsidP="002018EB">
      <w:r w:rsidRPr="00874E18">
        <w:t xml:space="preserve">Dr. </w:t>
      </w:r>
      <w:proofErr w:type="spellStart"/>
      <w:r w:rsidRPr="00874E18">
        <w:t>Sagnik</w:t>
      </w:r>
      <w:proofErr w:type="spellEnd"/>
      <w:r w:rsidRPr="00874E18">
        <w:t xml:space="preserve"> Chakraborty</w:t>
      </w:r>
    </w:p>
    <w:p w14:paraId="53F72778" w14:textId="77777777" w:rsidR="003706F7" w:rsidRPr="00874E18" w:rsidRDefault="008516D3" w:rsidP="002018EB">
      <w:r w:rsidRPr="00874E18">
        <w:t xml:space="preserve">36/10 </w:t>
      </w:r>
      <w:proofErr w:type="spellStart"/>
      <w:r w:rsidRPr="00874E18">
        <w:t>Harshabardhan</w:t>
      </w:r>
      <w:proofErr w:type="spellEnd"/>
      <w:r w:rsidRPr="00874E18">
        <w:t xml:space="preserve"> Road, A-zone Durgapur District- Burdwan West Bengal, INDIA</w:t>
      </w:r>
    </w:p>
    <w:p w14:paraId="4BB1F68B" w14:textId="77777777" w:rsidR="008516D3" w:rsidRPr="00874E18" w:rsidRDefault="008516D3" w:rsidP="002018EB">
      <w:r w:rsidRPr="00874E18">
        <w:t>Department</w:t>
      </w:r>
      <w:r w:rsidR="00764410" w:rsidRPr="00874E18">
        <w:t xml:space="preserve"> of </w:t>
      </w:r>
      <w:r w:rsidRPr="00874E18">
        <w:t>Biotechnology, National institute</w:t>
      </w:r>
      <w:r w:rsidR="00764410" w:rsidRPr="00874E18">
        <w:t xml:space="preserve"> of </w:t>
      </w:r>
      <w:r w:rsidRPr="00874E18">
        <w:t>Technology Durgapur, INDIA</w:t>
      </w:r>
    </w:p>
    <w:p w14:paraId="054C1C13" w14:textId="77777777" w:rsidR="008516D3" w:rsidRPr="00874E18" w:rsidRDefault="008516D3" w:rsidP="002018EB">
      <w:r w:rsidRPr="00874E18">
        <w:t>Thesis: Treatability Study on removal</w:t>
      </w:r>
      <w:r w:rsidR="00764410" w:rsidRPr="00874E18">
        <w:t xml:space="preserve"> of </w:t>
      </w:r>
      <w:r w:rsidRPr="00874E18">
        <w:t>Dyes by low cost adsorbents</w:t>
      </w:r>
    </w:p>
    <w:p w14:paraId="53DDB5C1" w14:textId="77777777" w:rsidR="008516D3" w:rsidRPr="00874E18" w:rsidRDefault="008516D3" w:rsidP="002018EB">
      <w:r w:rsidRPr="00874E18">
        <w:t xml:space="preserve">E-mail: </w:t>
      </w:r>
      <w:hyperlink r:id="rId121" w:history="1">
        <w:r w:rsidRPr="00874E18">
          <w:t>sagnikbio@gmail.com</w:t>
        </w:r>
      </w:hyperlink>
    </w:p>
    <w:p w14:paraId="7B92976F" w14:textId="77777777" w:rsidR="00FD04F1" w:rsidRPr="00874E18" w:rsidRDefault="00FD04F1" w:rsidP="002018EB"/>
    <w:p w14:paraId="41C873DC" w14:textId="77777777" w:rsidR="00FD04F1" w:rsidRPr="00874E18" w:rsidRDefault="00FD04F1" w:rsidP="002018EB">
      <w:r w:rsidRPr="00874E18">
        <w:t xml:space="preserve">Dr. </w:t>
      </w:r>
      <w:proofErr w:type="spellStart"/>
      <w:r w:rsidRPr="00874E18">
        <w:t>Palanivel</w:t>
      </w:r>
      <w:proofErr w:type="spellEnd"/>
      <w:r w:rsidRPr="00874E18">
        <w:t xml:space="preserve"> </w:t>
      </w:r>
      <w:proofErr w:type="spellStart"/>
      <w:r w:rsidRPr="00874E18">
        <w:t>Sathishkumar</w:t>
      </w:r>
      <w:proofErr w:type="spellEnd"/>
    </w:p>
    <w:p w14:paraId="4211A68C" w14:textId="77777777" w:rsidR="00624ECE" w:rsidRPr="00874E18" w:rsidRDefault="00624ECE" w:rsidP="002018EB">
      <w:r w:rsidRPr="00874E18">
        <w:t>Post-doctoral Fellow</w:t>
      </w:r>
    </w:p>
    <w:p w14:paraId="3A2F2AB7" w14:textId="77777777" w:rsidR="00FD04F1" w:rsidRPr="00874E18" w:rsidRDefault="00EE0D4E" w:rsidP="002018EB">
      <w:r w:rsidRPr="00874E18">
        <w:t xml:space="preserve">Centre for Sustainable Environment &amp; Water Security (IPASA), Research Institute for Sustainable Environment, </w:t>
      </w:r>
      <w:proofErr w:type="spellStart"/>
      <w:r w:rsidRPr="00874E18">
        <w:t>Universiti</w:t>
      </w:r>
      <w:proofErr w:type="spellEnd"/>
      <w:r w:rsidRPr="00874E18">
        <w:t xml:space="preserve"> </w:t>
      </w:r>
      <w:proofErr w:type="spellStart"/>
      <w:r w:rsidRPr="00874E18">
        <w:t>Teknologi</w:t>
      </w:r>
      <w:proofErr w:type="spellEnd"/>
      <w:r w:rsidRPr="00874E18">
        <w:t xml:space="preserve"> Malaysia, Johor Bahru, </w:t>
      </w:r>
      <w:r w:rsidR="00FD04F1" w:rsidRPr="00874E18">
        <w:t>MALAYSIA</w:t>
      </w:r>
    </w:p>
    <w:p w14:paraId="3E8690DD" w14:textId="77777777" w:rsidR="008516D3" w:rsidRPr="00874E18" w:rsidRDefault="00FD04F1" w:rsidP="002018EB">
      <w:r w:rsidRPr="00874E18">
        <w:t xml:space="preserve">E-mail: </w:t>
      </w:r>
      <w:hyperlink r:id="rId122" w:tgtFrame="_blank" w:history="1">
        <w:r w:rsidRPr="00874E18">
          <w:t>salemsathishkumar@gmail.com</w:t>
        </w:r>
      </w:hyperlink>
      <w:r w:rsidRPr="00874E18">
        <w:br/>
      </w:r>
    </w:p>
    <w:p w14:paraId="4B7034B8" w14:textId="77777777" w:rsidR="009E0C8D" w:rsidRPr="00874E18" w:rsidRDefault="009E0C8D" w:rsidP="002018EB">
      <w:r w:rsidRPr="00874E18">
        <w:t xml:space="preserve">Dr. Ahmed </w:t>
      </w:r>
      <w:proofErr w:type="spellStart"/>
      <w:r w:rsidRPr="00874E18">
        <w:t>Galhou</w:t>
      </w:r>
      <w:proofErr w:type="spellEnd"/>
    </w:p>
    <w:p w14:paraId="2AA346CB" w14:textId="77777777" w:rsidR="00FD04F1" w:rsidRPr="00874E18" w:rsidRDefault="009E0C8D" w:rsidP="002018EB">
      <w:r w:rsidRPr="00874E18">
        <w:t>Nuclear Materials Authority P.O. Box: 530 El-</w:t>
      </w:r>
      <w:proofErr w:type="spellStart"/>
      <w:r w:rsidRPr="00874E18">
        <w:t>Maadi</w:t>
      </w:r>
      <w:proofErr w:type="spellEnd"/>
      <w:r w:rsidRPr="00874E18">
        <w:t>, Cairo, EGYPT</w:t>
      </w:r>
    </w:p>
    <w:p w14:paraId="54DFAC51" w14:textId="77777777" w:rsidR="00721187" w:rsidRPr="00874E18" w:rsidRDefault="009E0C8D" w:rsidP="002018EB">
      <w:r w:rsidRPr="00874E18">
        <w:t>Ph.D. in chemistry (Inorganic chemistry), Ain Shams University</w:t>
      </w:r>
    </w:p>
    <w:p w14:paraId="23E27FB6" w14:textId="77777777" w:rsidR="000077EC" w:rsidRPr="00874E18" w:rsidRDefault="009E0C8D" w:rsidP="002018EB">
      <w:r w:rsidRPr="00874E18">
        <w:t>Thesis: Studies on mechanism</w:t>
      </w:r>
      <w:r w:rsidR="00764410" w:rsidRPr="00874E18">
        <w:t xml:space="preserve"> of </w:t>
      </w:r>
      <w:r w:rsidRPr="00874E18">
        <w:t>extraction</w:t>
      </w:r>
      <w:r w:rsidR="00764410" w:rsidRPr="00874E18">
        <w:t xml:space="preserve"> of </w:t>
      </w:r>
      <w:r w:rsidRPr="00874E18">
        <w:t>yttrium using organic solvent from sulfuric acid solutions</w:t>
      </w:r>
    </w:p>
    <w:p w14:paraId="434A2C41" w14:textId="77777777" w:rsidR="007C264B" w:rsidRPr="00874E18" w:rsidRDefault="009E0C8D" w:rsidP="002018EB">
      <w:r w:rsidRPr="00874E18">
        <w:t xml:space="preserve">E-mail: </w:t>
      </w:r>
      <w:hyperlink r:id="rId123" w:history="1">
        <w:r w:rsidRPr="00874E18">
          <w:t>galhoum_nma@yahoo.com</w:t>
        </w:r>
      </w:hyperlink>
    </w:p>
    <w:p w14:paraId="0F9089DD" w14:textId="77777777" w:rsidR="009E0C8D" w:rsidRPr="00874E18" w:rsidRDefault="009E0C8D" w:rsidP="002018EB"/>
    <w:p w14:paraId="3705AB5E" w14:textId="77777777" w:rsidR="009E0C8D" w:rsidRPr="00874E18" w:rsidRDefault="000A4B13" w:rsidP="002018EB">
      <w:r w:rsidRPr="00874E18">
        <w:t>Dr. S. Revathi</w:t>
      </w:r>
    </w:p>
    <w:p w14:paraId="6F8C04F2" w14:textId="77777777" w:rsidR="000A4B13" w:rsidRPr="00874E18" w:rsidRDefault="000A4B13" w:rsidP="002018EB">
      <w:r w:rsidRPr="00874E18">
        <w:t>Research scholar</w:t>
      </w:r>
    </w:p>
    <w:p w14:paraId="69A6A2E9" w14:textId="77777777" w:rsidR="009E0C8D" w:rsidRPr="00874E18" w:rsidRDefault="000A4B13" w:rsidP="002018EB">
      <w:r w:rsidRPr="00874E18">
        <w:t>Department</w:t>
      </w:r>
      <w:r w:rsidR="00764410" w:rsidRPr="00874E18">
        <w:t xml:space="preserve"> of </w:t>
      </w:r>
      <w:r w:rsidRPr="00874E18">
        <w:t xml:space="preserve">zoology, </w:t>
      </w:r>
      <w:proofErr w:type="spellStart"/>
      <w:r w:rsidRPr="00874E18">
        <w:t>Periyar</w:t>
      </w:r>
      <w:proofErr w:type="spellEnd"/>
      <w:r w:rsidRPr="00874E18">
        <w:t xml:space="preserve"> University, Salem 11, INDIA</w:t>
      </w:r>
    </w:p>
    <w:p w14:paraId="38C4AD2C" w14:textId="77777777" w:rsidR="000A4B13" w:rsidRPr="00874E18" w:rsidRDefault="000A4B13" w:rsidP="002018EB">
      <w:r w:rsidRPr="00874E18">
        <w:t>Thesis: Invitro</w:t>
      </w:r>
      <w:r w:rsidR="00764410" w:rsidRPr="00874E18">
        <w:t xml:space="preserve"> and </w:t>
      </w:r>
      <w:proofErr w:type="spellStart"/>
      <w:r w:rsidRPr="00874E18">
        <w:t>invivo</w:t>
      </w:r>
      <w:proofErr w:type="spellEnd"/>
      <w:r w:rsidRPr="00874E18">
        <w:t xml:space="preserve"> analysis</w:t>
      </w:r>
      <w:r w:rsidR="00764410" w:rsidRPr="00874E18">
        <w:t xml:space="preserve"> of </w:t>
      </w:r>
      <w:r w:rsidRPr="00874E18">
        <w:t xml:space="preserve">bioactive compound from medicinal plant on cancer causing </w:t>
      </w:r>
      <w:r w:rsidRPr="002018EB">
        <w:t>Helicobacter pylori</w:t>
      </w:r>
    </w:p>
    <w:p w14:paraId="6C34335E" w14:textId="77777777" w:rsidR="009E0C8D" w:rsidRPr="00874E18" w:rsidRDefault="000A4B13" w:rsidP="002018EB">
      <w:r w:rsidRPr="00874E18">
        <w:t xml:space="preserve">E-mail: </w:t>
      </w:r>
      <w:hyperlink r:id="rId124" w:history="1">
        <w:r w:rsidRPr="00874E18">
          <w:t>srevathi155@gmail.com</w:t>
        </w:r>
      </w:hyperlink>
    </w:p>
    <w:p w14:paraId="29A39ACE" w14:textId="77777777" w:rsidR="000A4B13" w:rsidRPr="00874E18" w:rsidRDefault="000A4B13" w:rsidP="002018EB"/>
    <w:p w14:paraId="04769BD8" w14:textId="77777777" w:rsidR="009E0C8D" w:rsidRPr="00874E18" w:rsidRDefault="002E392F" w:rsidP="002018EB">
      <w:r w:rsidRPr="00874E18">
        <w:t>Dr. S. Dinesh Kumar</w:t>
      </w:r>
    </w:p>
    <w:p w14:paraId="55455A20" w14:textId="77777777" w:rsidR="009E0C8D" w:rsidRPr="00874E18" w:rsidRDefault="002E392F" w:rsidP="002018EB">
      <w:r w:rsidRPr="00874E18">
        <w:t xml:space="preserve">Marine </w:t>
      </w:r>
      <w:proofErr w:type="spellStart"/>
      <w:r w:rsidRPr="00874E18">
        <w:t>Planktonology</w:t>
      </w:r>
      <w:proofErr w:type="spellEnd"/>
      <w:r w:rsidRPr="00874E18">
        <w:t xml:space="preserve"> &amp; Aquaculture Lab., Department</w:t>
      </w:r>
      <w:r w:rsidR="00764410" w:rsidRPr="00874E18">
        <w:t xml:space="preserve"> of </w:t>
      </w:r>
      <w:r w:rsidRPr="00874E18">
        <w:t>Marine Science, School</w:t>
      </w:r>
      <w:r w:rsidR="00764410" w:rsidRPr="00874E18">
        <w:t xml:space="preserve"> of </w:t>
      </w:r>
      <w:r w:rsidRPr="00874E18">
        <w:t>Marine Sciences, Bharathidasan University, Trichy-620 024, Tamil Nadu, INDIA</w:t>
      </w:r>
    </w:p>
    <w:p w14:paraId="609F615A" w14:textId="77777777" w:rsidR="00D72D4D" w:rsidRPr="00874E18" w:rsidRDefault="00D72D4D" w:rsidP="002018EB">
      <w:r w:rsidRPr="00874E18">
        <w:t>Thesis: Biodiversity</w:t>
      </w:r>
      <w:r w:rsidR="00764410" w:rsidRPr="00874E18">
        <w:t xml:space="preserve"> of </w:t>
      </w:r>
      <w:r w:rsidRPr="00874E18">
        <w:t xml:space="preserve">phytoplankton in </w:t>
      </w:r>
      <w:proofErr w:type="spellStart"/>
      <w:r w:rsidRPr="00874E18">
        <w:t>Muthukuda</w:t>
      </w:r>
      <w:proofErr w:type="spellEnd"/>
      <w:r w:rsidRPr="00874E18">
        <w:t xml:space="preserve"> mangrove environment, Southeast coast</w:t>
      </w:r>
      <w:r w:rsidR="00764410" w:rsidRPr="00874E18">
        <w:t xml:space="preserve"> of </w:t>
      </w:r>
      <w:r w:rsidRPr="00874E18">
        <w:t>India</w:t>
      </w:r>
      <w:r w:rsidR="00764410" w:rsidRPr="00874E18">
        <w:t xml:space="preserve"> and </w:t>
      </w:r>
      <w:r w:rsidRPr="00874E18">
        <w:t>its utilization for aquaculture wastewater remediation</w:t>
      </w:r>
      <w:r w:rsidR="00764410" w:rsidRPr="00874E18">
        <w:t xml:space="preserve"> and </w:t>
      </w:r>
      <w:r w:rsidRPr="00874E18">
        <w:t>valuable co-product</w:t>
      </w:r>
    </w:p>
    <w:p w14:paraId="5D66B0D4" w14:textId="77777777" w:rsidR="009E0C8D" w:rsidRPr="00874E18" w:rsidRDefault="002E392F" w:rsidP="002018EB">
      <w:r w:rsidRPr="00874E18">
        <w:t xml:space="preserve">E-mail: </w:t>
      </w:r>
      <w:hyperlink r:id="rId125" w:history="1">
        <w:r w:rsidRPr="00874E18">
          <w:t>viv.dinesh@gmail.com</w:t>
        </w:r>
      </w:hyperlink>
    </w:p>
    <w:p w14:paraId="479AADE0" w14:textId="77777777" w:rsidR="002E392F" w:rsidRPr="00874E18" w:rsidRDefault="002E392F" w:rsidP="002018EB"/>
    <w:p w14:paraId="140D43B1" w14:textId="77777777" w:rsidR="002E392F" w:rsidRPr="00874E18" w:rsidRDefault="00F16CED" w:rsidP="002018EB">
      <w:r w:rsidRPr="00874E18">
        <w:t>Dr. Kiran Singh</w:t>
      </w:r>
    </w:p>
    <w:p w14:paraId="5BEAA48E" w14:textId="77777777" w:rsidR="00F16CED" w:rsidRPr="00874E18" w:rsidRDefault="00F16CED" w:rsidP="002018EB">
      <w:r w:rsidRPr="00874E18">
        <w:t>Department</w:t>
      </w:r>
      <w:r w:rsidR="00764410" w:rsidRPr="00874E18">
        <w:t xml:space="preserve"> of </w:t>
      </w:r>
      <w:r w:rsidRPr="00874E18">
        <w:t xml:space="preserve">Chemistry, </w:t>
      </w:r>
      <w:proofErr w:type="spellStart"/>
      <w:r w:rsidRPr="00874E18">
        <w:t>Dayalbagh</w:t>
      </w:r>
      <w:proofErr w:type="spellEnd"/>
      <w:r w:rsidRPr="00874E18">
        <w:t xml:space="preserve"> Educational Institute, Deemed University, </w:t>
      </w:r>
      <w:proofErr w:type="spellStart"/>
      <w:r w:rsidRPr="00874E18">
        <w:t>Dayalbagh</w:t>
      </w:r>
      <w:proofErr w:type="spellEnd"/>
      <w:r w:rsidRPr="00874E18">
        <w:t>, Agra-282 005, INDIA</w:t>
      </w:r>
    </w:p>
    <w:p w14:paraId="53B7D1D2" w14:textId="77777777" w:rsidR="00F16CED" w:rsidRPr="00874E18" w:rsidRDefault="00F16CED" w:rsidP="002018EB">
      <w:r w:rsidRPr="00874E18">
        <w:t>Thesis: Sustainable Green nanotechnology for filtration: Functionalization</w:t>
      </w:r>
      <w:r w:rsidR="00764410" w:rsidRPr="00874E18">
        <w:t xml:space="preserve"> of </w:t>
      </w:r>
      <w:r w:rsidRPr="00874E18">
        <w:t>cellulose for decontamination</w:t>
      </w:r>
      <w:r w:rsidR="00764410" w:rsidRPr="00874E18">
        <w:t xml:space="preserve"> of </w:t>
      </w:r>
      <w:r w:rsidRPr="00874E18">
        <w:t>Arsenic</w:t>
      </w:r>
    </w:p>
    <w:p w14:paraId="4DF95741" w14:textId="77777777" w:rsidR="002E392F" w:rsidRPr="00874E18" w:rsidRDefault="00F16CED" w:rsidP="002018EB">
      <w:r w:rsidRPr="00874E18">
        <w:t xml:space="preserve">E-mail: </w:t>
      </w:r>
      <w:hyperlink r:id="rId126" w:history="1">
        <w:r w:rsidRPr="00874E18">
          <w:t>kiransdei@gmail.com</w:t>
        </w:r>
      </w:hyperlink>
    </w:p>
    <w:p w14:paraId="71953D04" w14:textId="77777777" w:rsidR="00F16CED" w:rsidRPr="00874E18" w:rsidRDefault="00F16CED" w:rsidP="002018EB"/>
    <w:p w14:paraId="0552AB95" w14:textId="77777777" w:rsidR="002E392F" w:rsidRPr="00874E18" w:rsidRDefault="00693DC1" w:rsidP="002018EB">
      <w:r w:rsidRPr="00874E18">
        <w:t xml:space="preserve">Dr. </w:t>
      </w:r>
      <w:proofErr w:type="spellStart"/>
      <w:r w:rsidRPr="00874E18">
        <w:t>Alagarasan</w:t>
      </w:r>
      <w:proofErr w:type="spellEnd"/>
      <w:r w:rsidRPr="00874E18">
        <w:t xml:space="preserve"> Jagadeesh Kumar</w:t>
      </w:r>
    </w:p>
    <w:p w14:paraId="4F8D209C" w14:textId="77777777" w:rsidR="00693DC1" w:rsidRPr="00874E18" w:rsidRDefault="00693DC1" w:rsidP="002018EB">
      <w:r w:rsidRPr="00874E18">
        <w:t>Department</w:t>
      </w:r>
      <w:r w:rsidR="00764410" w:rsidRPr="00874E18">
        <w:t xml:space="preserve"> of </w:t>
      </w:r>
      <w:r w:rsidRPr="00874E18">
        <w:t xml:space="preserve">Environmental Sciences, </w:t>
      </w:r>
      <w:proofErr w:type="spellStart"/>
      <w:r w:rsidRPr="00874E18">
        <w:t>Bharathiar</w:t>
      </w:r>
      <w:proofErr w:type="spellEnd"/>
      <w:r w:rsidRPr="00874E18">
        <w:t xml:space="preserve"> University, Coimbatore - 641 046, Tamil Nadu, INDIA</w:t>
      </w:r>
    </w:p>
    <w:p w14:paraId="7428E453" w14:textId="77777777" w:rsidR="00693DC1" w:rsidRPr="00874E18" w:rsidRDefault="00693DC1" w:rsidP="002018EB">
      <w:r w:rsidRPr="00874E18">
        <w:t>Thesis: A Comparative Study on Removal</w:t>
      </w:r>
      <w:r w:rsidR="00764410" w:rsidRPr="00874E18">
        <w:t xml:space="preserve"> of </w:t>
      </w:r>
      <w:r w:rsidRPr="00874E18">
        <w:t>Organic Dyes on Thermal</w:t>
      </w:r>
      <w:r w:rsidR="00764410" w:rsidRPr="00874E18">
        <w:t xml:space="preserve"> and </w:t>
      </w:r>
      <w:r w:rsidRPr="00874E18">
        <w:t xml:space="preserve">Chemical Activated Mesoporous Carbon Developed </w:t>
      </w:r>
      <w:proofErr w:type="gramStart"/>
      <w:r w:rsidRPr="00874E18">
        <w:t>From</w:t>
      </w:r>
      <w:proofErr w:type="gramEnd"/>
      <w:r w:rsidRPr="00874E18">
        <w:t xml:space="preserve"> Jatropha Husk, an Agricultural Solid Waste: Adsorption Dynamics</w:t>
      </w:r>
      <w:r w:rsidR="00764410" w:rsidRPr="00874E18">
        <w:t xml:space="preserve"> and </w:t>
      </w:r>
      <w:r w:rsidRPr="00874E18">
        <w:t>Kinetics Studies</w:t>
      </w:r>
    </w:p>
    <w:p w14:paraId="5FCC3452" w14:textId="77777777" w:rsidR="002E392F" w:rsidRPr="00874E18" w:rsidRDefault="00693DC1" w:rsidP="002018EB">
      <w:r w:rsidRPr="00874E18">
        <w:t xml:space="preserve">E-Mail: </w:t>
      </w:r>
      <w:hyperlink r:id="rId127" w:history="1">
        <w:r w:rsidRPr="00874E18">
          <w:t>jaga.jagadeesh1987@gmail.com</w:t>
        </w:r>
      </w:hyperlink>
      <w:r w:rsidRPr="00874E18">
        <w:t xml:space="preserve">; </w:t>
      </w:r>
      <w:hyperlink r:id="rId128" w:history="1">
        <w:r w:rsidRPr="00874E18">
          <w:t>jagaeclab@gmail.com</w:t>
        </w:r>
      </w:hyperlink>
    </w:p>
    <w:p w14:paraId="3800047B" w14:textId="77777777" w:rsidR="00693DC1" w:rsidRPr="00874E18" w:rsidRDefault="00693DC1" w:rsidP="002018EB"/>
    <w:p w14:paraId="73B8C297" w14:textId="77777777" w:rsidR="002E392F" w:rsidRPr="00874E18" w:rsidRDefault="00507ACF" w:rsidP="002018EB">
      <w:r w:rsidRPr="00874E18">
        <w:t>Dr. Daisy B. Badilla</w:t>
      </w:r>
    </w:p>
    <w:p w14:paraId="120E07E1" w14:textId="77777777" w:rsidR="00507ACF" w:rsidRPr="00874E18" w:rsidRDefault="00507ACF" w:rsidP="002018EB">
      <w:r w:rsidRPr="00874E18">
        <w:t>Assistant Professor</w:t>
      </w:r>
    </w:p>
    <w:p w14:paraId="3F51014E" w14:textId="77777777" w:rsidR="00507ACF" w:rsidRPr="00874E18" w:rsidRDefault="00507ACF" w:rsidP="002018EB">
      <w:r w:rsidRPr="00874E18">
        <w:t>University</w:t>
      </w:r>
      <w:r w:rsidR="00764410" w:rsidRPr="00874E18">
        <w:t xml:space="preserve"> of </w:t>
      </w:r>
      <w:r w:rsidRPr="00874E18">
        <w:t>San Carlos, Chemistry Department, College</w:t>
      </w:r>
      <w:r w:rsidR="00764410" w:rsidRPr="00874E18">
        <w:t xml:space="preserve"> of </w:t>
      </w:r>
      <w:r w:rsidRPr="00874E18">
        <w:t>Arts</w:t>
      </w:r>
      <w:r w:rsidR="00764410" w:rsidRPr="00874E18">
        <w:t xml:space="preserve"> and </w:t>
      </w:r>
      <w:r w:rsidRPr="00874E18">
        <w:t xml:space="preserve">Sciences, </w:t>
      </w:r>
      <w:proofErr w:type="spellStart"/>
      <w:r w:rsidRPr="00874E18">
        <w:t>Talamban</w:t>
      </w:r>
      <w:proofErr w:type="spellEnd"/>
      <w:r w:rsidRPr="00874E18">
        <w:t>, Cebu City, PHILIPPINES</w:t>
      </w:r>
    </w:p>
    <w:p w14:paraId="21ABDA84" w14:textId="77777777" w:rsidR="00507ACF" w:rsidRPr="00874E18" w:rsidRDefault="00507ACF" w:rsidP="002018EB">
      <w:r w:rsidRPr="00874E18">
        <w:t xml:space="preserve">E-mail: </w:t>
      </w:r>
      <w:hyperlink r:id="rId129" w:history="1">
        <w:r w:rsidRPr="00874E18">
          <w:t>ddbadilla@yahoo.com</w:t>
        </w:r>
      </w:hyperlink>
    </w:p>
    <w:p w14:paraId="58EAB0E0" w14:textId="77777777" w:rsidR="00507ACF" w:rsidRPr="00874E18" w:rsidRDefault="00507ACF" w:rsidP="002018EB"/>
    <w:p w14:paraId="3E9060AF" w14:textId="77777777" w:rsidR="00507ACF" w:rsidRPr="00874E18" w:rsidRDefault="00432877" w:rsidP="002018EB">
      <w:r w:rsidRPr="00874E18">
        <w:t xml:space="preserve">Dr. </w:t>
      </w:r>
      <w:proofErr w:type="spellStart"/>
      <w:r w:rsidRPr="00874E18">
        <w:t>Jamshaid</w:t>
      </w:r>
      <w:proofErr w:type="spellEnd"/>
      <w:r w:rsidRPr="00874E18">
        <w:t xml:space="preserve"> Iqbal</w:t>
      </w:r>
    </w:p>
    <w:p w14:paraId="43D9F536" w14:textId="77777777" w:rsidR="00432877" w:rsidRPr="00874E18" w:rsidRDefault="00432877" w:rsidP="002018EB">
      <w:r w:rsidRPr="00874E18">
        <w:t>Institute</w:t>
      </w:r>
      <w:r w:rsidR="00764410" w:rsidRPr="00874E18">
        <w:t xml:space="preserve"> of </w:t>
      </w:r>
      <w:r w:rsidRPr="00874E18">
        <w:t>Environmental Sciences</w:t>
      </w:r>
      <w:r w:rsidR="00764410" w:rsidRPr="00874E18">
        <w:t xml:space="preserve"> and </w:t>
      </w:r>
      <w:r w:rsidRPr="00874E18">
        <w:t>Engineering (IESE), National University</w:t>
      </w:r>
      <w:r w:rsidR="00764410" w:rsidRPr="00874E18">
        <w:t xml:space="preserve"> of </w:t>
      </w:r>
      <w:r w:rsidRPr="00874E18">
        <w:t>Sciences</w:t>
      </w:r>
      <w:r w:rsidR="00764410" w:rsidRPr="00874E18">
        <w:t xml:space="preserve"> and </w:t>
      </w:r>
      <w:r w:rsidRPr="00874E18">
        <w:t>Technology, Islamabad, PAKISTAN</w:t>
      </w:r>
    </w:p>
    <w:p w14:paraId="1BA0F814" w14:textId="77777777" w:rsidR="002E392F" w:rsidRPr="00874E18" w:rsidRDefault="002E392F" w:rsidP="002018EB"/>
    <w:p w14:paraId="0959DA7B" w14:textId="77777777" w:rsidR="0073029B" w:rsidRPr="00874E18" w:rsidRDefault="0073029B" w:rsidP="002018EB">
      <w:r w:rsidRPr="00874E18">
        <w:t>Dr. Gaurav Sharma</w:t>
      </w:r>
    </w:p>
    <w:p w14:paraId="571F5189" w14:textId="77777777" w:rsidR="0073029B" w:rsidRPr="00874E18" w:rsidRDefault="0073029B" w:rsidP="002018EB">
      <w:r w:rsidRPr="00874E18">
        <w:t>School</w:t>
      </w:r>
      <w:r w:rsidR="00764410" w:rsidRPr="00874E18">
        <w:t xml:space="preserve"> of </w:t>
      </w:r>
      <w:r w:rsidRPr="00874E18">
        <w:t xml:space="preserve">Chemistry, </w:t>
      </w:r>
      <w:proofErr w:type="spellStart"/>
      <w:r w:rsidRPr="00874E18">
        <w:t>Shooloni</w:t>
      </w:r>
      <w:proofErr w:type="spellEnd"/>
      <w:r w:rsidRPr="00874E18">
        <w:t xml:space="preserve"> University, </w:t>
      </w:r>
      <w:proofErr w:type="spellStart"/>
      <w:r w:rsidRPr="00874E18">
        <w:t>Solan</w:t>
      </w:r>
      <w:proofErr w:type="spellEnd"/>
      <w:r w:rsidRPr="00874E18">
        <w:t>, India-173212, INDIA</w:t>
      </w:r>
    </w:p>
    <w:p w14:paraId="6787DF17" w14:textId="77777777" w:rsidR="0073029B" w:rsidRPr="00874E18" w:rsidRDefault="0073029B" w:rsidP="002018EB">
      <w:r w:rsidRPr="00874E18">
        <w:t>Thesis: “Nanocomposite ion exchanger: synthesis, characterization</w:t>
      </w:r>
      <w:r w:rsidR="00764410" w:rsidRPr="00874E18">
        <w:t xml:space="preserve"> and </w:t>
      </w:r>
      <w:r w:rsidRPr="00874E18">
        <w:t>their analytical applications”</w:t>
      </w:r>
    </w:p>
    <w:p w14:paraId="62866BE4" w14:textId="77777777" w:rsidR="0073029B" w:rsidRPr="00874E18" w:rsidRDefault="0073029B" w:rsidP="002018EB">
      <w:r w:rsidRPr="00874E18">
        <w:t xml:space="preserve">E-mail: </w:t>
      </w:r>
      <w:hyperlink r:id="rId130" w:history="1">
        <w:r w:rsidRPr="00874E18">
          <w:t>gaurav8777@gmail.com</w:t>
        </w:r>
      </w:hyperlink>
    </w:p>
    <w:p w14:paraId="59E5F14E" w14:textId="77777777" w:rsidR="002E392F" w:rsidRPr="00874E18" w:rsidRDefault="002E392F" w:rsidP="002018EB"/>
    <w:p w14:paraId="65671141" w14:textId="77777777" w:rsidR="00615496" w:rsidRPr="00874E18" w:rsidRDefault="00615496" w:rsidP="002018EB">
      <w:r w:rsidRPr="00874E18">
        <w:t>Dr. Hemant Mittal</w:t>
      </w:r>
    </w:p>
    <w:p w14:paraId="3E0DD53D" w14:textId="77777777" w:rsidR="00615496" w:rsidRPr="00874E18" w:rsidRDefault="00615496" w:rsidP="002018EB">
      <w:r w:rsidRPr="00874E18">
        <w:t>NRF-Post-Doctoral Research Fellow</w:t>
      </w:r>
    </w:p>
    <w:p w14:paraId="33BA4AD8" w14:textId="77777777" w:rsidR="00615496" w:rsidRPr="00874E18" w:rsidRDefault="00615496" w:rsidP="002018EB">
      <w:r w:rsidRPr="00874E18">
        <w:t>Department</w:t>
      </w:r>
      <w:r w:rsidR="00764410" w:rsidRPr="00874E18">
        <w:t xml:space="preserve"> of </w:t>
      </w:r>
      <w:r w:rsidRPr="00874E18">
        <w:t>Applied Chemistry, University</w:t>
      </w:r>
      <w:r w:rsidR="00764410" w:rsidRPr="00874E18">
        <w:t xml:space="preserve"> of </w:t>
      </w:r>
      <w:r w:rsidRPr="00874E18">
        <w:t>Johannesburg, SOUTH AFRICA</w:t>
      </w:r>
    </w:p>
    <w:p w14:paraId="0CD61777" w14:textId="77777777" w:rsidR="00615496" w:rsidRPr="00874E18" w:rsidRDefault="00615496" w:rsidP="002018EB">
      <w:r w:rsidRPr="00874E18">
        <w:t xml:space="preserve">E-mail: </w:t>
      </w:r>
      <w:hyperlink r:id="rId131" w:history="1">
        <w:r w:rsidRPr="00874E18">
          <w:t>mittal.hemant5@gmail.com</w:t>
        </w:r>
      </w:hyperlink>
      <w:r w:rsidRPr="00874E18">
        <w:t xml:space="preserve">, </w:t>
      </w:r>
      <w:hyperlink r:id="rId132" w:history="1">
        <w:r w:rsidRPr="00874E18">
          <w:t>hmittal@uj.ac.za</w:t>
        </w:r>
      </w:hyperlink>
    </w:p>
    <w:p w14:paraId="0C4EDF4A" w14:textId="77777777" w:rsidR="00CE3463" w:rsidRPr="00874E18" w:rsidRDefault="00CE3463" w:rsidP="002018EB"/>
    <w:p w14:paraId="48D8D00E" w14:textId="77777777" w:rsidR="00CE3463" w:rsidRPr="00874E18" w:rsidRDefault="00CE3463" w:rsidP="002018EB">
      <w:r w:rsidRPr="00874E18">
        <w:t>Dr. Samuel S. Melvin</w:t>
      </w:r>
    </w:p>
    <w:p w14:paraId="40B28F70" w14:textId="77777777" w:rsidR="00CE3463" w:rsidRPr="00874E18" w:rsidRDefault="00CE3463" w:rsidP="002018EB">
      <w:r w:rsidRPr="00874E18">
        <w:t>Instrumentation</w:t>
      </w:r>
      <w:r w:rsidR="00764410" w:rsidRPr="00874E18">
        <w:t xml:space="preserve"> and </w:t>
      </w:r>
      <w:r w:rsidRPr="00874E18">
        <w:t>Food Analysis Lab, School</w:t>
      </w:r>
      <w:r w:rsidR="00764410" w:rsidRPr="00874E18">
        <w:t xml:space="preserve"> of </w:t>
      </w:r>
      <w:r w:rsidRPr="00874E18">
        <w:t>Bio Sciences</w:t>
      </w:r>
      <w:r w:rsidR="00764410" w:rsidRPr="00874E18">
        <w:t xml:space="preserve"> and </w:t>
      </w:r>
      <w:r w:rsidRPr="00874E18">
        <w:t>Technology, VIT University, Vellore, INDIA</w:t>
      </w:r>
    </w:p>
    <w:p w14:paraId="1D359A2D" w14:textId="77777777" w:rsidR="00CE3463" w:rsidRPr="00874E18" w:rsidRDefault="00CE3463" w:rsidP="002018EB">
      <w:r w:rsidRPr="00874E18">
        <w:t>Thesis: Evaluation</w:t>
      </w:r>
      <w:r w:rsidR="00764410" w:rsidRPr="00874E18">
        <w:t xml:space="preserve"> of </w:t>
      </w:r>
      <w:r w:rsidRPr="00874E18">
        <w:t xml:space="preserve">hexavalent chromium removal from industrial effluent using novel </w:t>
      </w:r>
      <w:proofErr w:type="spellStart"/>
      <w:r w:rsidRPr="00874E18">
        <w:t>nano</w:t>
      </w:r>
      <w:proofErr w:type="spellEnd"/>
      <w:r w:rsidRPr="00874E18">
        <w:t xml:space="preserve"> fungal sorbent</w:t>
      </w:r>
    </w:p>
    <w:p w14:paraId="2C6865B3" w14:textId="77777777" w:rsidR="00CE3463" w:rsidRPr="00874E18" w:rsidRDefault="00CE3463" w:rsidP="002018EB">
      <w:r w:rsidRPr="00874E18">
        <w:t xml:space="preserve">E-mail: </w:t>
      </w:r>
      <w:hyperlink r:id="rId133" w:history="1">
        <w:r w:rsidRPr="00874E18">
          <w:t>melvinsamuel08@gmail.com</w:t>
        </w:r>
      </w:hyperlink>
    </w:p>
    <w:p w14:paraId="3C124417" w14:textId="77777777" w:rsidR="00CE3463" w:rsidRPr="00874E18" w:rsidRDefault="00CE3463" w:rsidP="002018EB"/>
    <w:p w14:paraId="23CB0BCF" w14:textId="77777777" w:rsidR="00E233EC" w:rsidRPr="00874E18" w:rsidRDefault="00E233EC" w:rsidP="002018EB">
      <w:r w:rsidRPr="00874E18">
        <w:t xml:space="preserve">Dr. </w:t>
      </w:r>
      <w:proofErr w:type="spellStart"/>
      <w:r w:rsidRPr="00874E18">
        <w:t>Mohammadtaghi</w:t>
      </w:r>
      <w:proofErr w:type="spellEnd"/>
      <w:r w:rsidRPr="00874E18">
        <w:t xml:space="preserve"> </w:t>
      </w:r>
      <w:proofErr w:type="spellStart"/>
      <w:r w:rsidRPr="00874E18">
        <w:t>Vakili</w:t>
      </w:r>
      <w:proofErr w:type="spellEnd"/>
    </w:p>
    <w:p w14:paraId="3F90DBCA" w14:textId="77777777" w:rsidR="00E233EC" w:rsidRPr="00874E18" w:rsidRDefault="00E233EC" w:rsidP="002018EB">
      <w:r w:rsidRPr="00874E18">
        <w:t xml:space="preserve">Environmental Technology (wastewater treatment), </w:t>
      </w:r>
      <w:proofErr w:type="spellStart"/>
      <w:r w:rsidRPr="00874E18">
        <w:t>Universiti</w:t>
      </w:r>
      <w:proofErr w:type="spellEnd"/>
      <w:r w:rsidRPr="00874E18">
        <w:t xml:space="preserve"> </w:t>
      </w:r>
      <w:proofErr w:type="spellStart"/>
      <w:r w:rsidRPr="00874E18">
        <w:t>Sains</w:t>
      </w:r>
      <w:proofErr w:type="spellEnd"/>
      <w:r w:rsidRPr="00874E18">
        <w:t xml:space="preserve"> Malaysia (USM), MALAYSIA</w:t>
      </w:r>
    </w:p>
    <w:p w14:paraId="334CBB2F" w14:textId="77777777" w:rsidR="00E233EC" w:rsidRPr="00874E18" w:rsidRDefault="00E233EC" w:rsidP="002018EB">
      <w:r w:rsidRPr="00874E18">
        <w:t xml:space="preserve">Thesis: Adsorption of reactive dyes by </w:t>
      </w:r>
      <w:proofErr w:type="spellStart"/>
      <w:r w:rsidRPr="00874E18">
        <w:t>hexadecylamine</w:t>
      </w:r>
      <w:proofErr w:type="spellEnd"/>
      <w:r w:rsidRPr="00874E18">
        <w:t xml:space="preserve"> and 3-aminopropyl </w:t>
      </w:r>
      <w:proofErr w:type="spellStart"/>
      <w:r w:rsidRPr="00874E18">
        <w:t>triethoxysilane</w:t>
      </w:r>
      <w:proofErr w:type="spellEnd"/>
      <w:r w:rsidRPr="00874E18">
        <w:t xml:space="preserve"> modified chitosan beads</w:t>
      </w:r>
    </w:p>
    <w:p w14:paraId="21B5DC02" w14:textId="77777777" w:rsidR="00E233EC" w:rsidRPr="00874E18" w:rsidRDefault="00E233EC" w:rsidP="002018EB">
      <w:r w:rsidRPr="00874E18">
        <w:t xml:space="preserve">E-mail: </w:t>
      </w:r>
      <w:hyperlink r:id="rId134" w:history="1">
        <w:r w:rsidRPr="00874E18">
          <w:t>mv12_tec032@student.usm.my</w:t>
        </w:r>
      </w:hyperlink>
    </w:p>
    <w:p w14:paraId="58C5FBB6" w14:textId="77777777" w:rsidR="00E233EC" w:rsidRPr="00874E18" w:rsidRDefault="00E233EC" w:rsidP="002018EB"/>
    <w:p w14:paraId="3E565DCB" w14:textId="77777777" w:rsidR="00E233EC" w:rsidRPr="00874E18" w:rsidRDefault="00E233EC" w:rsidP="002018EB">
      <w:r w:rsidRPr="00874E18">
        <w:t xml:space="preserve">Dr. Singh </w:t>
      </w:r>
      <w:proofErr w:type="spellStart"/>
      <w:r w:rsidRPr="00874E18">
        <w:t>Sonal</w:t>
      </w:r>
      <w:proofErr w:type="spellEnd"/>
      <w:r w:rsidRPr="00874E18">
        <w:t xml:space="preserve"> </w:t>
      </w:r>
      <w:proofErr w:type="spellStart"/>
      <w:r w:rsidRPr="00874E18">
        <w:t>Hukampal</w:t>
      </w:r>
      <w:proofErr w:type="spellEnd"/>
    </w:p>
    <w:p w14:paraId="12590513" w14:textId="77777777" w:rsidR="00E233EC" w:rsidRPr="00874E18" w:rsidRDefault="00E233EC" w:rsidP="002018EB">
      <w:r w:rsidRPr="00874E18">
        <w:t>Rajendra Mishra School of Engineering Entrepreneurship, Indian institute of Technology, Kharagpur, West Bengal 721302, INDIA</w:t>
      </w:r>
    </w:p>
    <w:p w14:paraId="7C245296" w14:textId="77777777" w:rsidR="00E233EC" w:rsidRPr="00874E18" w:rsidRDefault="00E233EC" w:rsidP="002018EB">
      <w:r w:rsidRPr="00874E18">
        <w:t xml:space="preserve">E-mail: </w:t>
      </w:r>
      <w:hyperlink r:id="rId135" w:history="1">
        <w:r w:rsidRPr="00874E18">
          <w:t>sona.singh610@gmail.com</w:t>
        </w:r>
      </w:hyperlink>
    </w:p>
    <w:p w14:paraId="18813689" w14:textId="77777777" w:rsidR="00E233EC" w:rsidRPr="00874E18" w:rsidRDefault="00E233EC" w:rsidP="002018EB"/>
    <w:p w14:paraId="3015EAEE" w14:textId="77777777" w:rsidR="00BD7A01" w:rsidRPr="00874E18" w:rsidRDefault="00BD7A01" w:rsidP="002018EB">
      <w:r w:rsidRPr="00874E18">
        <w:t xml:space="preserve">Dr. Nikita Tawanda </w:t>
      </w:r>
      <w:proofErr w:type="spellStart"/>
      <w:r w:rsidRPr="00874E18">
        <w:t>Tavengwa</w:t>
      </w:r>
      <w:proofErr w:type="spellEnd"/>
    </w:p>
    <w:p w14:paraId="53E27909" w14:textId="77777777" w:rsidR="00E233EC" w:rsidRPr="00874E18" w:rsidRDefault="00BD7A01" w:rsidP="002018EB">
      <w:r w:rsidRPr="00874E18">
        <w:t>School of Chemistry, University of Witwatersrand, Private Bag 3, Johannesburg, 2050, SOUTH AFRICA</w:t>
      </w:r>
    </w:p>
    <w:p w14:paraId="324A4089" w14:textId="77777777" w:rsidR="00CE3463" w:rsidRPr="00874E18" w:rsidRDefault="00BD7A01" w:rsidP="002018EB">
      <w:r w:rsidRPr="00874E18">
        <w:t>Thesis: Application of synthetic and natural sorbents for the extraction of organic pollutants from different matrices</w:t>
      </w:r>
    </w:p>
    <w:p w14:paraId="659AA1AE" w14:textId="77777777" w:rsidR="00432877" w:rsidRPr="00874E18" w:rsidRDefault="00432877" w:rsidP="002018EB"/>
    <w:p w14:paraId="78398F36" w14:textId="77777777" w:rsidR="00980615" w:rsidRPr="00874E18" w:rsidRDefault="00980615" w:rsidP="002018EB">
      <w:r w:rsidRPr="00874E18">
        <w:t>Dr. Muhammad Zahoor</w:t>
      </w:r>
    </w:p>
    <w:p w14:paraId="5338063F" w14:textId="77777777" w:rsidR="00BD7A01" w:rsidRPr="00874E18" w:rsidRDefault="00980615" w:rsidP="002018EB">
      <w:r w:rsidRPr="00874E18">
        <w:t xml:space="preserve">Department of Chemistry, University of Malakand, </w:t>
      </w:r>
      <w:proofErr w:type="spellStart"/>
      <w:r w:rsidRPr="00874E18">
        <w:t>Chakdara</w:t>
      </w:r>
      <w:proofErr w:type="spellEnd"/>
      <w:r w:rsidRPr="00874E18">
        <w:t>, Dir (Lower), KPK, PAKISTAN</w:t>
      </w:r>
    </w:p>
    <w:p w14:paraId="27549400" w14:textId="77777777" w:rsidR="00980615" w:rsidRPr="00874E18" w:rsidRDefault="00980615" w:rsidP="002018EB">
      <w:r w:rsidRPr="00874E18">
        <w:t>PhD: Department of Chemical Engineering Istanbul University, Istanbul, Turkey</w:t>
      </w:r>
    </w:p>
    <w:p w14:paraId="72BE9A2A" w14:textId="77777777" w:rsidR="00980615" w:rsidRPr="00874E18" w:rsidRDefault="00980615" w:rsidP="002018EB">
      <w:r w:rsidRPr="00874E18">
        <w:t>Title of PhD Research: Removal of some organic substances from water through adsorption–filtration and adsorption-membrane hybrid systems</w:t>
      </w:r>
    </w:p>
    <w:p w14:paraId="152D391E" w14:textId="77777777" w:rsidR="00BD7A01" w:rsidRPr="00874E18" w:rsidRDefault="00980615" w:rsidP="002018EB">
      <w:r w:rsidRPr="00874E18">
        <w:t xml:space="preserve">E-mail: </w:t>
      </w:r>
      <w:hyperlink r:id="rId136" w:history="1">
        <w:r w:rsidRPr="00874E18">
          <w:t>mohammadzahoorus@yahoo.com</w:t>
        </w:r>
      </w:hyperlink>
    </w:p>
    <w:p w14:paraId="02F4F11E" w14:textId="77777777" w:rsidR="00BD7A01" w:rsidRPr="00874E18" w:rsidRDefault="00BD7A01" w:rsidP="002018EB"/>
    <w:p w14:paraId="09D2CEBD" w14:textId="77777777" w:rsidR="00433CC2" w:rsidRPr="00874E18" w:rsidRDefault="00433CC2" w:rsidP="002018EB">
      <w:r w:rsidRPr="00874E18">
        <w:t xml:space="preserve">Dr. </w:t>
      </w:r>
      <w:proofErr w:type="spellStart"/>
      <w:r w:rsidRPr="00874E18">
        <w:t>Manas</w:t>
      </w:r>
      <w:proofErr w:type="spellEnd"/>
      <w:r w:rsidRPr="00874E18">
        <w:t xml:space="preserve"> Sarkar</w:t>
      </w:r>
    </w:p>
    <w:p w14:paraId="7751DD09" w14:textId="77777777" w:rsidR="00433CC2" w:rsidRPr="00874E18" w:rsidRDefault="00433CC2" w:rsidP="002018EB">
      <w:r w:rsidRPr="00874E18">
        <w:t>Department of Physics &amp; Department of Civil Engineering, Jadavpur University, Kolkata, INDIA.</w:t>
      </w:r>
    </w:p>
    <w:p w14:paraId="1A9991D5" w14:textId="77777777" w:rsidR="00BD7A01" w:rsidRPr="00874E18" w:rsidRDefault="00433CC2" w:rsidP="002018EB">
      <w:r w:rsidRPr="00874E18">
        <w:t xml:space="preserve">PhD awarded (In Science, 20th January 2016) entitled “Development of </w:t>
      </w:r>
      <w:proofErr w:type="spellStart"/>
      <w:r w:rsidRPr="00874E18">
        <w:t>Selfhealing</w:t>
      </w:r>
      <w:proofErr w:type="spellEnd"/>
      <w:r w:rsidRPr="00874E18">
        <w:t xml:space="preserve"> Concrete for Sustainable Construction Through Microbial Approach”</w:t>
      </w:r>
    </w:p>
    <w:p w14:paraId="107C4E68" w14:textId="77777777" w:rsidR="00BD7A01" w:rsidRPr="00874E18" w:rsidRDefault="00433CC2" w:rsidP="002018EB">
      <w:r w:rsidRPr="00874E18">
        <w:t xml:space="preserve">E-mail: </w:t>
      </w:r>
      <w:hyperlink r:id="rId137" w:history="1">
        <w:r w:rsidRPr="00874E18">
          <w:t>manas.physju@hotmail.com</w:t>
        </w:r>
      </w:hyperlink>
    </w:p>
    <w:p w14:paraId="0BD89DD6" w14:textId="77777777" w:rsidR="00433CC2" w:rsidRPr="00874E18" w:rsidRDefault="00433CC2" w:rsidP="002018EB"/>
    <w:p w14:paraId="102BDB1C" w14:textId="77777777" w:rsidR="00083B20" w:rsidRPr="00874E18" w:rsidRDefault="00083B20" w:rsidP="002018EB">
      <w:r w:rsidRPr="00874E18">
        <w:t xml:space="preserve">Dr. Kinjal </w:t>
      </w:r>
      <w:proofErr w:type="spellStart"/>
      <w:r w:rsidRPr="00874E18">
        <w:t>Jainikkumar</w:t>
      </w:r>
      <w:proofErr w:type="spellEnd"/>
      <w:r w:rsidRPr="00874E18">
        <w:t xml:space="preserve"> Shah</w:t>
      </w:r>
    </w:p>
    <w:p w14:paraId="7D8175C5" w14:textId="77777777" w:rsidR="00083B20" w:rsidRPr="00874E18" w:rsidRDefault="00083B20" w:rsidP="002018EB">
      <w:r w:rsidRPr="00874E18">
        <w:t>National Taiwan University of Science and Technology, Taipei, TAIWAN.</w:t>
      </w:r>
    </w:p>
    <w:p w14:paraId="6A8FF409" w14:textId="77777777" w:rsidR="00083B20" w:rsidRPr="00874E18" w:rsidRDefault="00083B20" w:rsidP="002018EB">
      <w:r w:rsidRPr="00874E18">
        <w:t>Thesis: Applicability of Organoclays Towards</w:t>
      </w:r>
      <w:r w:rsidR="004C3AD2" w:rsidRPr="00874E18">
        <w:t xml:space="preserve"> </w:t>
      </w:r>
      <w:r w:rsidRPr="00874E18">
        <w:t>Wettability and Gas Adsorption</w:t>
      </w:r>
    </w:p>
    <w:p w14:paraId="2F91E5A5" w14:textId="77777777" w:rsidR="00433CC2" w:rsidRPr="00874E18" w:rsidRDefault="00083B20" w:rsidP="002018EB">
      <w:r w:rsidRPr="00874E18">
        <w:t xml:space="preserve">E-mail: </w:t>
      </w:r>
      <w:hyperlink r:id="rId138" w:history="1">
        <w:r w:rsidRPr="00874E18">
          <w:t>kinjalshah8@gmail.com</w:t>
        </w:r>
      </w:hyperlink>
    </w:p>
    <w:p w14:paraId="0B23C5C2" w14:textId="77777777" w:rsidR="00083B20" w:rsidRPr="00874E18" w:rsidRDefault="00083B20" w:rsidP="002018EB"/>
    <w:p w14:paraId="76665CA5" w14:textId="77777777" w:rsidR="00184170" w:rsidRPr="00874E18" w:rsidRDefault="00184170" w:rsidP="002018EB">
      <w:r w:rsidRPr="00874E18">
        <w:t xml:space="preserve">Dr. Donald Raoul </w:t>
      </w:r>
      <w:proofErr w:type="spellStart"/>
      <w:r w:rsidRPr="00874E18">
        <w:t>Tchuifon</w:t>
      </w:r>
      <w:proofErr w:type="spellEnd"/>
      <w:r w:rsidRPr="00874E18">
        <w:t xml:space="preserve"> </w:t>
      </w:r>
      <w:proofErr w:type="spellStart"/>
      <w:r w:rsidRPr="00874E18">
        <w:t>Tchuifon</w:t>
      </w:r>
      <w:proofErr w:type="spellEnd"/>
    </w:p>
    <w:p w14:paraId="4FFD167C" w14:textId="77777777" w:rsidR="00184170" w:rsidRPr="00874E18" w:rsidRDefault="00184170" w:rsidP="002018EB">
      <w:r w:rsidRPr="00874E18">
        <w:t xml:space="preserve">Department of Chemistry, Faculty of Science, University of </w:t>
      </w:r>
      <w:proofErr w:type="spellStart"/>
      <w:r w:rsidRPr="00874E18">
        <w:t>Dschang</w:t>
      </w:r>
      <w:proofErr w:type="spellEnd"/>
      <w:r w:rsidRPr="00874E18">
        <w:t xml:space="preserve">, PO. Box 67, </w:t>
      </w:r>
      <w:proofErr w:type="spellStart"/>
      <w:r w:rsidRPr="00874E18">
        <w:t>Dschang</w:t>
      </w:r>
      <w:proofErr w:type="spellEnd"/>
      <w:r w:rsidRPr="00874E18">
        <w:t>, CAMEROON</w:t>
      </w:r>
    </w:p>
    <w:p w14:paraId="3B54664B" w14:textId="77777777" w:rsidR="00184170" w:rsidRPr="00874E18" w:rsidRDefault="00184170" w:rsidP="002018EB">
      <w:r w:rsidRPr="00874E18">
        <w:t>Thesis: Adsorption of phenolic compounds onto activated carbons prepared by the chemical activation of rice husk and coffee chaff</w:t>
      </w:r>
    </w:p>
    <w:p w14:paraId="2FE51D85" w14:textId="77777777" w:rsidR="00184170" w:rsidRPr="00874E18" w:rsidRDefault="00184170" w:rsidP="002018EB">
      <w:r w:rsidRPr="00874E18">
        <w:t xml:space="preserve">E-mail: </w:t>
      </w:r>
      <w:hyperlink r:id="rId139" w:history="1">
        <w:r w:rsidRPr="00874E18">
          <w:t>tchuifondonald@yahoo.fr</w:t>
        </w:r>
      </w:hyperlink>
      <w:r w:rsidRPr="00874E18">
        <w:t xml:space="preserve">; </w:t>
      </w:r>
      <w:hyperlink r:id="rId140" w:history="1">
        <w:r w:rsidRPr="00874E18">
          <w:t>tchuifon@gmail.com</w:t>
        </w:r>
      </w:hyperlink>
    </w:p>
    <w:p w14:paraId="03AA3BBB" w14:textId="77777777" w:rsidR="00184170" w:rsidRPr="00874E18" w:rsidRDefault="00184170" w:rsidP="002018EB"/>
    <w:p w14:paraId="34C22231" w14:textId="77777777" w:rsidR="00432877" w:rsidRPr="00874E18" w:rsidRDefault="0057597E" w:rsidP="002018EB">
      <w:r w:rsidRPr="00874E18">
        <w:t xml:space="preserve">Dr. Lukasz </w:t>
      </w:r>
      <w:proofErr w:type="spellStart"/>
      <w:r w:rsidRPr="00874E18">
        <w:t>Zabik</w:t>
      </w:r>
      <w:proofErr w:type="spellEnd"/>
    </w:p>
    <w:p w14:paraId="16A6808E" w14:textId="77777777" w:rsidR="0057597E" w:rsidRPr="00874E18" w:rsidRDefault="0057597E" w:rsidP="002018EB">
      <w:r w:rsidRPr="00874E18">
        <w:t xml:space="preserve">Department of Commercial Law, </w:t>
      </w:r>
      <w:proofErr w:type="spellStart"/>
      <w:r w:rsidRPr="00874E18">
        <w:t>Kozminsky</w:t>
      </w:r>
      <w:proofErr w:type="spellEnd"/>
      <w:r w:rsidRPr="00874E18">
        <w:t xml:space="preserve"> University, </w:t>
      </w:r>
      <w:proofErr w:type="spellStart"/>
      <w:r w:rsidRPr="00874E18">
        <w:t>Gwiezdna</w:t>
      </w:r>
      <w:proofErr w:type="spellEnd"/>
      <w:r w:rsidRPr="00874E18">
        <w:t xml:space="preserve"> 8, 81-557 Gdynia, POLAND</w:t>
      </w:r>
    </w:p>
    <w:p w14:paraId="0C9E7765" w14:textId="77777777" w:rsidR="0057597E" w:rsidRPr="00874E18" w:rsidRDefault="0057597E" w:rsidP="002018EB">
      <w:r w:rsidRPr="00874E18">
        <w:t xml:space="preserve">Thesis: The Principle of Pacta Sunt </w:t>
      </w:r>
      <w:proofErr w:type="spellStart"/>
      <w:r w:rsidRPr="00874E18">
        <w:t>Servanda</w:t>
      </w:r>
      <w:proofErr w:type="spellEnd"/>
      <w:r w:rsidRPr="00874E18">
        <w:t xml:space="preserve"> - Agreements Must Be Kept - in the Building Contract</w:t>
      </w:r>
    </w:p>
    <w:p w14:paraId="36570CD2" w14:textId="77777777" w:rsidR="009E0C8D" w:rsidRPr="00874E18" w:rsidRDefault="0057597E" w:rsidP="002018EB">
      <w:r w:rsidRPr="00874E18">
        <w:t xml:space="preserve">E-mail: </w:t>
      </w:r>
      <w:hyperlink r:id="rId141" w:history="1">
        <w:r w:rsidRPr="00874E18">
          <w:t>lukaszzabik@o2.pl</w:t>
        </w:r>
      </w:hyperlink>
    </w:p>
    <w:p w14:paraId="4493B7CB" w14:textId="77777777" w:rsidR="0057597E" w:rsidRPr="00874E18" w:rsidRDefault="0057597E" w:rsidP="002018EB"/>
    <w:p w14:paraId="71FEC8F9" w14:textId="77777777" w:rsidR="00F16F81" w:rsidRPr="00874E18" w:rsidRDefault="00F16F81" w:rsidP="002018EB">
      <w:r w:rsidRPr="00874E18">
        <w:t xml:space="preserve">Dr. </w:t>
      </w:r>
      <w:proofErr w:type="spellStart"/>
      <w:r w:rsidRPr="00874E18">
        <w:t>Ammara</w:t>
      </w:r>
      <w:proofErr w:type="spellEnd"/>
      <w:r w:rsidRPr="00874E18">
        <w:t xml:space="preserve"> Batool</w:t>
      </w:r>
    </w:p>
    <w:p w14:paraId="5670FDAE" w14:textId="77777777" w:rsidR="00F16F81" w:rsidRPr="00874E18" w:rsidRDefault="00F16F81" w:rsidP="002018EB">
      <w:r w:rsidRPr="00874E18">
        <w:t>Environmental Sciences from National University of Science &amp; Technology (NUST), Islamabad, PAKISTAN</w:t>
      </w:r>
    </w:p>
    <w:p w14:paraId="47C0D48D" w14:textId="77777777" w:rsidR="00F16F81" w:rsidRPr="00874E18" w:rsidRDefault="00F16F81" w:rsidP="002018EB">
      <w:r w:rsidRPr="00874E18">
        <w:t xml:space="preserve">E-mail: </w:t>
      </w:r>
      <w:hyperlink r:id="rId142" w:history="1">
        <w:r w:rsidRPr="00874E18">
          <w:t>ammarabatoolpk@gmail.com</w:t>
        </w:r>
      </w:hyperlink>
    </w:p>
    <w:p w14:paraId="4BA704FB" w14:textId="77777777" w:rsidR="00F16F81" w:rsidRPr="00874E18" w:rsidRDefault="00F16F81" w:rsidP="002018EB"/>
    <w:p w14:paraId="6176F044" w14:textId="77777777" w:rsidR="00CE7E54" w:rsidRPr="00874E18" w:rsidRDefault="00CE7E54" w:rsidP="002018EB">
      <w:r w:rsidRPr="00874E18">
        <w:t>Dr. Karan Pratap Singh</w:t>
      </w:r>
    </w:p>
    <w:p w14:paraId="2AEC4DCD" w14:textId="77777777" w:rsidR="00CE7E54" w:rsidRPr="00874E18" w:rsidRDefault="00CE7E54" w:rsidP="002018EB">
      <w:r w:rsidRPr="00874E18">
        <w:t>Department of Chemistry, Faculty of Science, BHU, Varanasi, INDIA</w:t>
      </w:r>
    </w:p>
    <w:p w14:paraId="467176EE" w14:textId="77777777" w:rsidR="00CE7E54" w:rsidRPr="00874E18" w:rsidRDefault="00CE7E54" w:rsidP="002018EB">
      <w:r w:rsidRPr="00874E18">
        <w:t xml:space="preserve">Thesis: Studies on some electrochemical sensors based on composite material using organically modified sol-gel glass or multiwalled carbon </w:t>
      </w:r>
      <w:proofErr w:type="spellStart"/>
      <w:r w:rsidRPr="00874E18">
        <w:t>nano</w:t>
      </w:r>
      <w:proofErr w:type="spellEnd"/>
      <w:r w:rsidRPr="00874E18">
        <w:t xml:space="preserve"> tubes</w:t>
      </w:r>
    </w:p>
    <w:p w14:paraId="09EC70EA" w14:textId="77777777" w:rsidR="00CE7E54" w:rsidRPr="00874E18" w:rsidRDefault="00CE7E54" w:rsidP="002018EB">
      <w:r w:rsidRPr="00874E18">
        <w:t>E</w:t>
      </w:r>
      <w:r w:rsidR="005C7D55" w:rsidRPr="00874E18">
        <w:t>-</w:t>
      </w:r>
      <w:r w:rsidRPr="00874E18">
        <w:t xml:space="preserve">mail: </w:t>
      </w:r>
      <w:hyperlink r:id="rId143" w:history="1">
        <w:r w:rsidRPr="00874E18">
          <w:t>kpsrbhu2009@rediffmail.com</w:t>
        </w:r>
      </w:hyperlink>
      <w:r w:rsidRPr="00874E18">
        <w:t xml:space="preserve">; </w:t>
      </w:r>
      <w:hyperlink r:id="rId144" w:history="1">
        <w:r w:rsidRPr="00874E18">
          <w:t>kpsr1975@yahoo.com</w:t>
        </w:r>
      </w:hyperlink>
    </w:p>
    <w:p w14:paraId="4EB47C6D" w14:textId="77777777" w:rsidR="00CE7E54" w:rsidRPr="00874E18" w:rsidRDefault="00CE7E54" w:rsidP="002018EB"/>
    <w:p w14:paraId="7D163D02" w14:textId="77777777" w:rsidR="005C7D55" w:rsidRPr="00874E18" w:rsidRDefault="005C7D55" w:rsidP="002018EB">
      <w:r w:rsidRPr="00874E18">
        <w:t xml:space="preserve">Dr. </w:t>
      </w:r>
      <w:proofErr w:type="spellStart"/>
      <w:r w:rsidRPr="00874E18">
        <w:t>Ranjithkumar</w:t>
      </w:r>
      <w:proofErr w:type="spellEnd"/>
      <w:r w:rsidRPr="00874E18">
        <w:t xml:space="preserve"> </w:t>
      </w:r>
      <w:proofErr w:type="spellStart"/>
      <w:r w:rsidRPr="00874E18">
        <w:t>Rajamani</w:t>
      </w:r>
      <w:proofErr w:type="spellEnd"/>
    </w:p>
    <w:p w14:paraId="592F66A4" w14:textId="77777777" w:rsidR="005C7D55" w:rsidRPr="00874E18" w:rsidRDefault="005C7D55" w:rsidP="002018EB">
      <w:r w:rsidRPr="00874E18">
        <w:t xml:space="preserve">Biotechnology, </w:t>
      </w:r>
      <w:proofErr w:type="spellStart"/>
      <w:r w:rsidRPr="00874E18">
        <w:t>Bharathiar</w:t>
      </w:r>
      <w:proofErr w:type="spellEnd"/>
      <w:r w:rsidRPr="00874E18">
        <w:t xml:space="preserve"> University, INDIA</w:t>
      </w:r>
    </w:p>
    <w:p w14:paraId="0A819798" w14:textId="77777777" w:rsidR="00F16F81" w:rsidRPr="00874E18" w:rsidRDefault="005C7D55" w:rsidP="002018EB">
      <w:r w:rsidRPr="00874E18">
        <w:t>Thesis: Phytochemicals, antioxidant and bioinspired silver nanoparticles studies on betel nuts and betel leaf-As antibacterial and anticancer agent</w:t>
      </w:r>
    </w:p>
    <w:p w14:paraId="28A158EB" w14:textId="77777777" w:rsidR="005C7D55" w:rsidRPr="00874E18" w:rsidRDefault="005C7D55" w:rsidP="002018EB">
      <w:r w:rsidRPr="00874E18">
        <w:t xml:space="preserve">E-mail: </w:t>
      </w:r>
      <w:hyperlink r:id="rId145" w:history="1">
        <w:r w:rsidRPr="00874E18">
          <w:t>biotechranjith@gmail.com</w:t>
        </w:r>
      </w:hyperlink>
    </w:p>
    <w:p w14:paraId="50DCF9C6" w14:textId="77777777" w:rsidR="005C7D55" w:rsidRPr="00874E18" w:rsidRDefault="005C7D55" w:rsidP="002018EB"/>
    <w:p w14:paraId="486708EE" w14:textId="77777777" w:rsidR="00E77311" w:rsidRPr="00874E18" w:rsidRDefault="00E77311" w:rsidP="002018EB">
      <w:r w:rsidRPr="00874E18">
        <w:t>Dr. Ahmed Hassan</w:t>
      </w:r>
    </w:p>
    <w:p w14:paraId="33CE70CC" w14:textId="77777777" w:rsidR="00E77311" w:rsidRPr="00874E18" w:rsidRDefault="00E77311" w:rsidP="002018EB">
      <w:r w:rsidRPr="00874E18">
        <w:t xml:space="preserve">Department of Chemical Engineering, Prince of </w:t>
      </w:r>
      <w:proofErr w:type="spellStart"/>
      <w:r w:rsidRPr="00874E18">
        <w:t>Songkla</w:t>
      </w:r>
      <w:proofErr w:type="spellEnd"/>
      <w:r w:rsidRPr="00874E18">
        <w:t xml:space="preserve"> University (PSU), THAILAND</w:t>
      </w:r>
    </w:p>
    <w:p w14:paraId="11CA0FE3" w14:textId="77777777" w:rsidR="00E77311" w:rsidRPr="00874E18" w:rsidRDefault="00E77311" w:rsidP="002018EB">
      <w:r w:rsidRPr="00874E18">
        <w:t xml:space="preserve">E-mail: </w:t>
      </w:r>
      <w:hyperlink r:id="rId146" w:history="1">
        <w:r w:rsidRPr="00874E18">
          <w:t>ahmed.10000@yahoo.com</w:t>
        </w:r>
      </w:hyperlink>
      <w:r w:rsidRPr="00874E18">
        <w:t xml:space="preserve">; </w:t>
      </w:r>
      <w:hyperlink r:id="rId147" w:history="1">
        <w:r w:rsidRPr="00874E18">
          <w:t>ahmedalamin10000@gmail.com</w:t>
        </w:r>
      </w:hyperlink>
    </w:p>
    <w:p w14:paraId="0FD03FC6" w14:textId="77777777" w:rsidR="00E77311" w:rsidRPr="00874E18" w:rsidRDefault="00E77311" w:rsidP="002018EB"/>
    <w:p w14:paraId="432B4D45" w14:textId="77777777" w:rsidR="00364C77" w:rsidRPr="00874E18" w:rsidRDefault="00364C77" w:rsidP="002018EB">
      <w:r w:rsidRPr="00874E18">
        <w:t xml:space="preserve">Dr. Hossein </w:t>
      </w:r>
      <w:proofErr w:type="spellStart"/>
      <w:r w:rsidRPr="00874E18">
        <w:t>Esfandian</w:t>
      </w:r>
      <w:proofErr w:type="spellEnd"/>
    </w:p>
    <w:p w14:paraId="6F402EB3" w14:textId="77777777" w:rsidR="00364C77" w:rsidRPr="00874E18" w:rsidRDefault="00364C77" w:rsidP="002018EB">
      <w:r w:rsidRPr="00874E18">
        <w:t>Chemical Engineering, Faculty of Chemical Engineering, Gas and Petroleum, Semnan University, Semnan, IRAN</w:t>
      </w:r>
    </w:p>
    <w:p w14:paraId="0C4C72AE" w14:textId="77777777" w:rsidR="00364C77" w:rsidRPr="00874E18" w:rsidRDefault="00364C77" w:rsidP="002018EB">
      <w:r w:rsidRPr="00874E18">
        <w:t xml:space="preserve">Thesis: Hydrocracking </w:t>
      </w:r>
      <w:r w:rsidR="00295017" w:rsidRPr="00874E18">
        <w:t>Base O</w:t>
      </w:r>
      <w:r w:rsidRPr="00874E18">
        <w:t>il</w:t>
      </w:r>
    </w:p>
    <w:p w14:paraId="6BD8352E" w14:textId="77777777" w:rsidR="00364C77" w:rsidRPr="00874E18" w:rsidRDefault="00364C77" w:rsidP="002018EB">
      <w:r w:rsidRPr="00874E18">
        <w:t xml:space="preserve">E-mail: </w:t>
      </w:r>
      <w:hyperlink r:id="rId148" w:history="1">
        <w:r w:rsidRPr="00874E18">
          <w:t>Hossein.Esfandian@Gmail.com</w:t>
        </w:r>
      </w:hyperlink>
    </w:p>
    <w:p w14:paraId="607D19D9" w14:textId="77777777" w:rsidR="00364C77" w:rsidRPr="00874E18" w:rsidRDefault="00364C77" w:rsidP="002018EB"/>
    <w:p w14:paraId="3A5588A7" w14:textId="77777777" w:rsidR="00295017" w:rsidRPr="00874E18" w:rsidRDefault="00295017" w:rsidP="002018EB">
      <w:r w:rsidRPr="00874E18">
        <w:t xml:space="preserve">Dr. </w:t>
      </w:r>
      <w:proofErr w:type="spellStart"/>
      <w:r w:rsidRPr="00874E18">
        <w:t>Yennam</w:t>
      </w:r>
      <w:proofErr w:type="spellEnd"/>
      <w:r w:rsidRPr="00874E18">
        <w:t xml:space="preserve"> Rajesh</w:t>
      </w:r>
    </w:p>
    <w:p w14:paraId="7E683AF1" w14:textId="77777777" w:rsidR="00295017" w:rsidRPr="00874E18" w:rsidRDefault="00295017" w:rsidP="002018EB">
      <w:r w:rsidRPr="00874E18">
        <w:t>Department of Chemical Engineering, Indian Institute of Technology Guwahati (IIT Guwahati), INDIA</w:t>
      </w:r>
    </w:p>
    <w:p w14:paraId="7FAA2C4E" w14:textId="77777777" w:rsidR="005C7D55" w:rsidRPr="00874E18" w:rsidRDefault="00295017" w:rsidP="002018EB">
      <w:r w:rsidRPr="00874E18">
        <w:t>Thesis: Adsorption Characteristics of Activated Carbon Adsorbents for the Recovery of Ni (II) and Pd (II) from Synthetic Electroless Plating Solutions</w:t>
      </w:r>
    </w:p>
    <w:p w14:paraId="3E7296CF" w14:textId="77777777" w:rsidR="00295017" w:rsidRPr="00874E18" w:rsidRDefault="00295017" w:rsidP="002018EB">
      <w:r w:rsidRPr="00874E18">
        <w:t xml:space="preserve">E-mail: </w:t>
      </w:r>
      <w:hyperlink r:id="rId149" w:history="1">
        <w:r w:rsidRPr="00874E18">
          <w:t>rajeshiitg09@gmail.com</w:t>
        </w:r>
      </w:hyperlink>
      <w:r w:rsidRPr="00874E18">
        <w:t xml:space="preserve">; </w:t>
      </w:r>
      <w:hyperlink r:id="rId150" w:history="1">
        <w:r w:rsidRPr="00874E18">
          <w:t>rajeshchem2007@gmail.com</w:t>
        </w:r>
      </w:hyperlink>
    </w:p>
    <w:p w14:paraId="4D106162" w14:textId="77777777" w:rsidR="00295017" w:rsidRPr="00874E18" w:rsidRDefault="00295017" w:rsidP="002018EB"/>
    <w:p w14:paraId="0874D2CF" w14:textId="77777777" w:rsidR="0048608C" w:rsidRPr="00874E18" w:rsidRDefault="0048608C" w:rsidP="002018EB">
      <w:r w:rsidRPr="00874E18">
        <w:t xml:space="preserve">Dr. </w:t>
      </w:r>
      <w:proofErr w:type="spellStart"/>
      <w:r w:rsidRPr="00874E18">
        <w:t>Santlal</w:t>
      </w:r>
      <w:proofErr w:type="spellEnd"/>
      <w:r w:rsidRPr="00874E18">
        <w:t xml:space="preserve"> J. </w:t>
      </w:r>
      <w:proofErr w:type="spellStart"/>
      <w:r w:rsidRPr="00874E18">
        <w:t>Jaiswar</w:t>
      </w:r>
      <w:proofErr w:type="spellEnd"/>
    </w:p>
    <w:p w14:paraId="04C7F963" w14:textId="77777777" w:rsidR="0048608C" w:rsidRPr="00874E18" w:rsidRDefault="0048608C" w:rsidP="002018EB">
      <w:r w:rsidRPr="00874E18">
        <w:t>Department of Botany, M K Bhavnagar University, Gujarat, INDIA</w:t>
      </w:r>
    </w:p>
    <w:p w14:paraId="06B7088F" w14:textId="77777777" w:rsidR="0048608C" w:rsidRPr="00874E18" w:rsidRDefault="0048608C" w:rsidP="002018EB">
      <w:r w:rsidRPr="00874E18">
        <w:t xml:space="preserve">E-mail: </w:t>
      </w:r>
      <w:hyperlink r:id="rId151" w:history="1">
        <w:r w:rsidRPr="00874E18">
          <w:t>santlal@csmcri.org</w:t>
        </w:r>
      </w:hyperlink>
    </w:p>
    <w:p w14:paraId="36D01544" w14:textId="77777777" w:rsidR="0048608C" w:rsidRPr="00874E18" w:rsidRDefault="0048608C" w:rsidP="002018EB"/>
    <w:p w14:paraId="67CC97D5" w14:textId="77777777" w:rsidR="00AA2788" w:rsidRPr="00874E18" w:rsidRDefault="00AA2788" w:rsidP="002018EB">
      <w:r w:rsidRPr="00874E18">
        <w:t xml:space="preserve">Dr. Hind </w:t>
      </w:r>
      <w:proofErr w:type="spellStart"/>
      <w:r w:rsidRPr="00874E18">
        <w:t>Yaacoubi</w:t>
      </w:r>
      <w:proofErr w:type="spellEnd"/>
    </w:p>
    <w:p w14:paraId="2EE9C72F" w14:textId="77777777" w:rsidR="00923563" w:rsidRPr="00874E18" w:rsidRDefault="00923563" w:rsidP="002018EB">
      <w:r w:rsidRPr="00874E18">
        <w:t xml:space="preserve">“Materials Chemistry and Environment” in laboratory of Organic Chemistry Catalysis and Environment, University of Hassan II Casablanca, Faculty of Sciences Ben </w:t>
      </w:r>
      <w:proofErr w:type="spellStart"/>
      <w:r w:rsidRPr="00874E18">
        <w:t>M’Sik</w:t>
      </w:r>
      <w:proofErr w:type="spellEnd"/>
      <w:r w:rsidRPr="00874E18">
        <w:t>, Casablanca, MOROCCO</w:t>
      </w:r>
    </w:p>
    <w:p w14:paraId="598B12C4" w14:textId="77777777" w:rsidR="0057597E" w:rsidRPr="00874E18" w:rsidRDefault="00923563" w:rsidP="002018EB">
      <w:r w:rsidRPr="00874E18">
        <w:t xml:space="preserve">E-mail: </w:t>
      </w:r>
      <w:hyperlink r:id="rId152" w:history="1">
        <w:r w:rsidRPr="00874E18">
          <w:t>Hindyaacoubi@gmail.com</w:t>
        </w:r>
      </w:hyperlink>
    </w:p>
    <w:p w14:paraId="475BC7FD" w14:textId="77777777" w:rsidR="00923563" w:rsidRPr="00874E18" w:rsidRDefault="00923563" w:rsidP="002018EB"/>
    <w:p w14:paraId="27140622" w14:textId="77777777" w:rsidR="00E04BBD" w:rsidRPr="00874E18" w:rsidRDefault="00E04BBD" w:rsidP="002018EB">
      <w:r w:rsidRPr="00874E18">
        <w:t xml:space="preserve">Dr. </w:t>
      </w:r>
      <w:proofErr w:type="spellStart"/>
      <w:r w:rsidRPr="00874E18">
        <w:t>Gutha</w:t>
      </w:r>
      <w:proofErr w:type="spellEnd"/>
      <w:r w:rsidRPr="00874E18">
        <w:t xml:space="preserve"> Yuvaraja</w:t>
      </w:r>
    </w:p>
    <w:p w14:paraId="463C1C4B" w14:textId="77777777" w:rsidR="0057597E" w:rsidRPr="00874E18" w:rsidRDefault="00E04BBD" w:rsidP="002018EB">
      <w:r w:rsidRPr="00874E18">
        <w:t xml:space="preserve">Department of Chemistry, Sri </w:t>
      </w:r>
      <w:proofErr w:type="spellStart"/>
      <w:r w:rsidRPr="00874E18">
        <w:t>Venkateswara</w:t>
      </w:r>
      <w:proofErr w:type="spellEnd"/>
      <w:r w:rsidRPr="00874E18">
        <w:t xml:space="preserve"> University, Tirupati, Andhra Pradesh, INDIA</w:t>
      </w:r>
    </w:p>
    <w:p w14:paraId="0B165033" w14:textId="77777777" w:rsidR="00E04BBD" w:rsidRPr="00874E18" w:rsidRDefault="00E04BBD" w:rsidP="002018EB">
      <w:r w:rsidRPr="00874E18">
        <w:t xml:space="preserve">Thesis: Removal of Metal Ions from Aqueous Environment Using Low cost </w:t>
      </w:r>
      <w:proofErr w:type="spellStart"/>
      <w:r w:rsidRPr="00874E18">
        <w:t>Biosorbents</w:t>
      </w:r>
      <w:proofErr w:type="spellEnd"/>
    </w:p>
    <w:p w14:paraId="720F7E07" w14:textId="77777777" w:rsidR="00E04BBD" w:rsidRPr="00874E18" w:rsidRDefault="00E04BBD" w:rsidP="002018EB">
      <w:r w:rsidRPr="00874E18">
        <w:t xml:space="preserve">E-mail: </w:t>
      </w:r>
      <w:hyperlink r:id="rId153" w:history="1">
        <w:r w:rsidRPr="00874E18">
          <w:rPr>
            <w:shd w:val="clear" w:color="auto" w:fill="auto"/>
          </w:rPr>
          <w:t>yuvaraj.svu@gmail.com</w:t>
        </w:r>
      </w:hyperlink>
      <w:r w:rsidRPr="00874E18">
        <w:t xml:space="preserve">, </w:t>
      </w:r>
      <w:hyperlink r:id="rId154" w:history="1">
        <w:r w:rsidRPr="00874E18">
          <w:rPr>
            <w:shd w:val="clear" w:color="auto" w:fill="auto"/>
          </w:rPr>
          <w:t>guthayuvaraja@tju.edu.cn</w:t>
        </w:r>
      </w:hyperlink>
    </w:p>
    <w:p w14:paraId="5762DA03" w14:textId="77777777" w:rsidR="00E04BBD" w:rsidRPr="00874E18" w:rsidRDefault="00E04BBD" w:rsidP="002018EB"/>
    <w:p w14:paraId="06528E85" w14:textId="77777777" w:rsidR="002227C8" w:rsidRPr="00874E18" w:rsidRDefault="002227C8" w:rsidP="002018EB">
      <w:r w:rsidRPr="00874E18">
        <w:t xml:space="preserve">Dr. </w:t>
      </w:r>
      <w:proofErr w:type="spellStart"/>
      <w:r w:rsidRPr="00874E18">
        <w:t>Surojit</w:t>
      </w:r>
      <w:proofErr w:type="spellEnd"/>
      <w:r w:rsidRPr="00874E18">
        <w:t xml:space="preserve"> </w:t>
      </w:r>
      <w:proofErr w:type="spellStart"/>
      <w:r w:rsidRPr="00874E18">
        <w:t>Bera</w:t>
      </w:r>
      <w:proofErr w:type="spellEnd"/>
    </w:p>
    <w:p w14:paraId="2832273C" w14:textId="77777777" w:rsidR="002227C8" w:rsidRPr="00874E18" w:rsidRDefault="002227C8" w:rsidP="002018EB">
      <w:r w:rsidRPr="00874E18">
        <w:t>Department of Biotechnology, National Institute of Technology-Durgapur, INDIA</w:t>
      </w:r>
    </w:p>
    <w:p w14:paraId="2717F500" w14:textId="77777777" w:rsidR="002227C8" w:rsidRPr="00874E18" w:rsidRDefault="002227C8" w:rsidP="002018EB">
      <w:r w:rsidRPr="00874E18">
        <w:t xml:space="preserve">Thesis: Bio-prospecting of </w:t>
      </w:r>
      <w:proofErr w:type="spellStart"/>
      <w:r w:rsidRPr="002018EB">
        <w:t>Dietzia</w:t>
      </w:r>
      <w:proofErr w:type="spellEnd"/>
      <w:r w:rsidRPr="002018EB">
        <w:t xml:space="preserve"> </w:t>
      </w:r>
      <w:proofErr w:type="spellStart"/>
      <w:r w:rsidRPr="002018EB">
        <w:t>maris</w:t>
      </w:r>
      <w:proofErr w:type="spellEnd"/>
      <w:r w:rsidRPr="00874E18">
        <w:t xml:space="preserve"> NIT-D, a carotenoid producing bacterium, from nutraceutical and environmental aspect</w:t>
      </w:r>
    </w:p>
    <w:p w14:paraId="5D1ED06C" w14:textId="77777777" w:rsidR="002227C8" w:rsidRPr="00874E18" w:rsidRDefault="002227C8" w:rsidP="002018EB">
      <w:r w:rsidRPr="00874E18">
        <w:t xml:space="preserve">E-mail: </w:t>
      </w:r>
      <w:hyperlink r:id="rId155" w:history="1">
        <w:r w:rsidRPr="00874E18">
          <w:rPr>
            <w:shd w:val="clear" w:color="auto" w:fill="auto"/>
          </w:rPr>
          <w:t>suromic@gmail.com</w:t>
        </w:r>
      </w:hyperlink>
    </w:p>
    <w:p w14:paraId="022EADC2" w14:textId="77777777" w:rsidR="002227C8" w:rsidRPr="00874E18" w:rsidRDefault="002227C8" w:rsidP="002018EB"/>
    <w:p w14:paraId="53CC9BE1" w14:textId="77777777" w:rsidR="00C219C3" w:rsidRPr="00874E18" w:rsidRDefault="00C219C3" w:rsidP="002018EB">
      <w:r w:rsidRPr="00874E18">
        <w:t>Dr. Zohaib Ur Rehman Afridi</w:t>
      </w:r>
    </w:p>
    <w:p w14:paraId="6B84ED9D" w14:textId="77777777" w:rsidR="00C219C3" w:rsidRPr="00874E18" w:rsidRDefault="00C219C3" w:rsidP="002018EB">
      <w:r w:rsidRPr="00874E18">
        <w:t>Division of Water Environment, School of Environment, Tsinghua University, CHINA</w:t>
      </w:r>
    </w:p>
    <w:p w14:paraId="659C9FF0" w14:textId="77777777" w:rsidR="00C219C3" w:rsidRPr="00874E18" w:rsidRDefault="00C219C3" w:rsidP="002018EB">
      <w:r w:rsidRPr="00874E18">
        <w:t xml:space="preserve">Thesis: Multiscale investigation of mass transfer mechanism of </w:t>
      </w:r>
      <w:proofErr w:type="spellStart"/>
      <w:r w:rsidRPr="00874E18">
        <w:t>upflow</w:t>
      </w:r>
      <w:proofErr w:type="spellEnd"/>
      <w:r w:rsidRPr="00874E18">
        <w:t xml:space="preserve"> anaerobic reactors</w:t>
      </w:r>
    </w:p>
    <w:p w14:paraId="44B0966D" w14:textId="77777777" w:rsidR="00C219C3" w:rsidRPr="00874E18" w:rsidRDefault="00C219C3" w:rsidP="002018EB">
      <w:r w:rsidRPr="00874E18">
        <w:t xml:space="preserve">E-mail: </w:t>
      </w:r>
      <w:hyperlink r:id="rId156" w:history="1">
        <w:r w:rsidRPr="00874E18">
          <w:rPr>
            <w:shd w:val="clear" w:color="auto" w:fill="auto"/>
          </w:rPr>
          <w:t>Zohaib.rehman@hotmail.com</w:t>
        </w:r>
      </w:hyperlink>
    </w:p>
    <w:p w14:paraId="45879E14" w14:textId="77777777" w:rsidR="00C219C3" w:rsidRPr="00874E18" w:rsidRDefault="00C219C3" w:rsidP="002018EB"/>
    <w:p w14:paraId="7EC82DDE" w14:textId="77777777" w:rsidR="002227C8" w:rsidRPr="00874E18" w:rsidRDefault="00426513" w:rsidP="002018EB">
      <w:r w:rsidRPr="00874E18">
        <w:t xml:space="preserve">Dr. </w:t>
      </w:r>
      <w:proofErr w:type="spellStart"/>
      <w:r w:rsidRPr="00874E18">
        <w:t>Evy</w:t>
      </w:r>
      <w:proofErr w:type="spellEnd"/>
      <w:r w:rsidRPr="00874E18">
        <w:t xml:space="preserve"> Alice Abigail M</w:t>
      </w:r>
    </w:p>
    <w:p w14:paraId="60949E39" w14:textId="77777777" w:rsidR="002227C8" w:rsidRPr="00874E18" w:rsidRDefault="00426513" w:rsidP="002018EB">
      <w:r w:rsidRPr="00874E18">
        <w:t>School of Bio-Sciences and Technology, VIT University, Vellore, INDIA</w:t>
      </w:r>
    </w:p>
    <w:p w14:paraId="4086E539" w14:textId="77777777" w:rsidR="00426513" w:rsidRPr="00874E18" w:rsidRDefault="00426513" w:rsidP="002018EB">
      <w:r w:rsidRPr="00874E18">
        <w:t>Thesis: Environmentally safer formulations of 2,4-dichlorophenoxyacetic acid using rice husk based nanocarriers for effectual weed control</w:t>
      </w:r>
    </w:p>
    <w:p w14:paraId="1214807F" w14:textId="77777777" w:rsidR="00426513" w:rsidRPr="00874E18" w:rsidRDefault="00426513" w:rsidP="002018EB">
      <w:r w:rsidRPr="00874E18">
        <w:t xml:space="preserve">E-mail: </w:t>
      </w:r>
      <w:hyperlink r:id="rId157" w:history="1">
        <w:r w:rsidRPr="00874E18">
          <w:t>eaabigail@gmail.com</w:t>
        </w:r>
      </w:hyperlink>
      <w:r w:rsidRPr="00874E18">
        <w:t xml:space="preserve">; </w:t>
      </w:r>
      <w:hyperlink r:id="rId158" w:history="1">
        <w:r w:rsidRPr="00874E18">
          <w:t>evy.abigail@gmail.com</w:t>
        </w:r>
      </w:hyperlink>
    </w:p>
    <w:p w14:paraId="379231DF" w14:textId="77777777" w:rsidR="00426513" w:rsidRPr="00874E18" w:rsidRDefault="00426513" w:rsidP="002018EB"/>
    <w:p w14:paraId="7E901884" w14:textId="77777777" w:rsidR="00AB4066" w:rsidRPr="00874E18" w:rsidRDefault="00AB4066" w:rsidP="002018EB">
      <w:r w:rsidRPr="00874E18">
        <w:t xml:space="preserve">Dr. </w:t>
      </w:r>
      <w:proofErr w:type="spellStart"/>
      <w:r w:rsidRPr="00874E18">
        <w:t>Isha</w:t>
      </w:r>
      <w:proofErr w:type="spellEnd"/>
      <w:r w:rsidRPr="00874E18">
        <w:t xml:space="preserve"> </w:t>
      </w:r>
      <w:proofErr w:type="spellStart"/>
      <w:r w:rsidRPr="00874E18">
        <w:t>Vishan</w:t>
      </w:r>
      <w:proofErr w:type="spellEnd"/>
    </w:p>
    <w:p w14:paraId="79097E5B" w14:textId="77777777" w:rsidR="00AB4066" w:rsidRPr="00874E18" w:rsidRDefault="00AB4066" w:rsidP="002018EB">
      <w:r w:rsidRPr="00874E18">
        <w:t>Indian Institute of Technology Guwahati, Guwahati, INDIA</w:t>
      </w:r>
    </w:p>
    <w:p w14:paraId="7C415361" w14:textId="77777777" w:rsidR="00AB4066" w:rsidRPr="00874E18" w:rsidRDefault="00AB4066" w:rsidP="002018EB">
      <w:r w:rsidRPr="00874E18">
        <w:t xml:space="preserve">E-mail: </w:t>
      </w:r>
      <w:hyperlink r:id="rId159" w:history="1">
        <w:r w:rsidRPr="00874E18">
          <w:t>reachisha01@gmail.com</w:t>
        </w:r>
      </w:hyperlink>
      <w:r w:rsidRPr="00874E18">
        <w:t xml:space="preserve">; </w:t>
      </w:r>
      <w:hyperlink r:id="rId160" w:history="1">
        <w:r w:rsidRPr="00874E18">
          <w:t>isha@iitg.ernet.in</w:t>
        </w:r>
      </w:hyperlink>
    </w:p>
    <w:p w14:paraId="7128A6D9" w14:textId="77777777" w:rsidR="00AE2FAC" w:rsidRPr="00874E18" w:rsidRDefault="00AE2FAC" w:rsidP="002018EB"/>
    <w:p w14:paraId="3F95C15A" w14:textId="77777777" w:rsidR="00AE2FAC" w:rsidRPr="00874E18" w:rsidRDefault="00AE2FAC" w:rsidP="002018EB">
      <w:r w:rsidRPr="00874E18">
        <w:t xml:space="preserve">Dr. Abdelkader </w:t>
      </w:r>
      <w:proofErr w:type="spellStart"/>
      <w:r w:rsidRPr="00874E18">
        <w:t>Labidi</w:t>
      </w:r>
      <w:proofErr w:type="spellEnd"/>
    </w:p>
    <w:p w14:paraId="6F277089" w14:textId="77777777" w:rsidR="00AE2FAC" w:rsidRPr="00874E18" w:rsidRDefault="00AE2FAC" w:rsidP="002018EB">
      <w:r w:rsidRPr="00874E18">
        <w:t xml:space="preserve">University of Tunis el </w:t>
      </w:r>
      <w:proofErr w:type="spellStart"/>
      <w:r w:rsidRPr="00874E18">
        <w:t>Manar</w:t>
      </w:r>
      <w:proofErr w:type="spellEnd"/>
      <w:r w:rsidRPr="00874E18">
        <w:t>, Faculty of Sciences of Tunis, TUNISIA</w:t>
      </w:r>
    </w:p>
    <w:p w14:paraId="5715259D" w14:textId="77777777" w:rsidR="00AE2FAC" w:rsidRPr="00874E18" w:rsidRDefault="00AE2FAC" w:rsidP="002018EB">
      <w:r w:rsidRPr="00874E18">
        <w:t xml:space="preserve">E-mail: </w:t>
      </w:r>
      <w:hyperlink r:id="rId161" w:history="1">
        <w:r w:rsidRPr="00874E18">
          <w:t>abdelkaderlabidi0907@gmail.com</w:t>
        </w:r>
      </w:hyperlink>
    </w:p>
    <w:p w14:paraId="6150DCF6" w14:textId="77777777" w:rsidR="00AE2FAC" w:rsidRPr="00874E18" w:rsidRDefault="00AE2FAC" w:rsidP="002018EB"/>
    <w:p w14:paraId="7639BCE7" w14:textId="77777777" w:rsidR="00A72F7E" w:rsidRPr="00874E18" w:rsidRDefault="00A72F7E" w:rsidP="002018EB">
      <w:r w:rsidRPr="00874E18">
        <w:t>Dr. C. Praveen Rajneesh</w:t>
      </w:r>
    </w:p>
    <w:p w14:paraId="2010ED92" w14:textId="77777777" w:rsidR="00AB4066" w:rsidRPr="00874E18" w:rsidRDefault="00A72F7E" w:rsidP="002018EB">
      <w:r w:rsidRPr="00874E18">
        <w:t>University Grants Commission (UGC), New Delhi, India during the period of January 2005 to January 2008, INDIA</w:t>
      </w:r>
    </w:p>
    <w:p w14:paraId="4476B30F" w14:textId="77777777" w:rsidR="00426513" w:rsidRPr="00874E18" w:rsidRDefault="00A72F7E" w:rsidP="002018EB">
      <w:r w:rsidRPr="00874E18">
        <w:t xml:space="preserve">Thesis: Genetic Epidemiology </w:t>
      </w:r>
      <w:proofErr w:type="gramStart"/>
      <w:r w:rsidRPr="00874E18">
        <w:t>Of</w:t>
      </w:r>
      <w:proofErr w:type="gramEnd"/>
      <w:r w:rsidRPr="00874E18">
        <w:t xml:space="preserve"> The Breast and Ovarian Cancer patients In and Around </w:t>
      </w:r>
      <w:proofErr w:type="spellStart"/>
      <w:r w:rsidRPr="00874E18">
        <w:t>Coimbator</w:t>
      </w:r>
      <w:proofErr w:type="spellEnd"/>
      <w:r w:rsidRPr="00874E18">
        <w:t xml:space="preserve"> city – India by Scanning Mutations on the P53 Gene exons 5 – 8</w:t>
      </w:r>
    </w:p>
    <w:p w14:paraId="18C0290F" w14:textId="77777777" w:rsidR="00A72F7E" w:rsidRPr="00874E18" w:rsidRDefault="00A72F7E" w:rsidP="002018EB">
      <w:r w:rsidRPr="00874E18">
        <w:t xml:space="preserve">E-mail: </w:t>
      </w:r>
      <w:hyperlink r:id="rId162" w:history="1">
        <w:r w:rsidRPr="00874E18">
          <w:t>praveenrajneesh@gmail.com</w:t>
        </w:r>
      </w:hyperlink>
    </w:p>
    <w:p w14:paraId="1EF3D96D" w14:textId="77777777" w:rsidR="00A72F7E" w:rsidRPr="00874E18" w:rsidRDefault="00A72F7E" w:rsidP="002018EB"/>
    <w:p w14:paraId="0BE8EE30" w14:textId="77777777" w:rsidR="008D483F" w:rsidRPr="00874E18" w:rsidRDefault="008D483F" w:rsidP="002018EB">
      <w:r w:rsidRPr="00874E18">
        <w:t>Dr. Swati Verma</w:t>
      </w:r>
    </w:p>
    <w:p w14:paraId="020654C6" w14:textId="77777777" w:rsidR="008D483F" w:rsidRPr="00874E18" w:rsidRDefault="008D483F" w:rsidP="002018EB">
      <w:r w:rsidRPr="00874E18">
        <w:t>Department of Chemistry, Indian Institute of Technology Roorkee, Roorkee, INDIA</w:t>
      </w:r>
    </w:p>
    <w:p w14:paraId="47EEDF49" w14:textId="77777777" w:rsidR="00A72F7E" w:rsidRPr="00874E18" w:rsidRDefault="008D483F" w:rsidP="002018EB">
      <w:r w:rsidRPr="00874E18">
        <w:t>Thesis: Studies on Reduced Graphene Oxide and Its Composites with Zinc Oxide Nanoparticles</w:t>
      </w:r>
    </w:p>
    <w:p w14:paraId="31F8C592" w14:textId="77777777" w:rsidR="00426513" w:rsidRPr="00874E18" w:rsidRDefault="008D483F" w:rsidP="002018EB">
      <w:r w:rsidRPr="00874E18">
        <w:t xml:space="preserve">E-mail: </w:t>
      </w:r>
      <w:hyperlink r:id="rId163" w:history="1">
        <w:r w:rsidRPr="00874E18">
          <w:t>svchemistry@gmail.com</w:t>
        </w:r>
      </w:hyperlink>
    </w:p>
    <w:p w14:paraId="2FC0388C" w14:textId="77777777" w:rsidR="008D483F" w:rsidRPr="00874E18" w:rsidRDefault="008D483F" w:rsidP="002018EB"/>
    <w:p w14:paraId="7C4629C6" w14:textId="77777777" w:rsidR="001F0E29" w:rsidRPr="00874E18" w:rsidRDefault="001F0E29" w:rsidP="002018EB">
      <w:r w:rsidRPr="00874E18">
        <w:t>Dr. Angela Singh</w:t>
      </w:r>
    </w:p>
    <w:p w14:paraId="2ABD85BF" w14:textId="77777777" w:rsidR="001F0E29" w:rsidRPr="00874E18" w:rsidRDefault="001F0E29" w:rsidP="002018EB">
      <w:r w:rsidRPr="00874E18">
        <w:t>Department of Chemistry, University of Allahabad, Allahabad – 211001 INDIA</w:t>
      </w:r>
    </w:p>
    <w:p w14:paraId="43C0AAC2" w14:textId="77777777" w:rsidR="001F0E29" w:rsidRPr="00874E18" w:rsidRDefault="001F0E29" w:rsidP="002018EB">
      <w:r w:rsidRPr="00874E18">
        <w:t>Thesis: Fabrication of Sustainable Bio-based Materials and their Applications</w:t>
      </w:r>
    </w:p>
    <w:p w14:paraId="51639B0F" w14:textId="77777777" w:rsidR="0057597E" w:rsidRPr="00874E18" w:rsidRDefault="001F0E29" w:rsidP="002018EB">
      <w:r w:rsidRPr="00874E18">
        <w:t xml:space="preserve">E-mail: </w:t>
      </w:r>
      <w:hyperlink r:id="rId164" w:history="1">
        <w:r w:rsidRPr="00874E18">
          <w:t>angelasingh.au@gmail.com</w:t>
        </w:r>
      </w:hyperlink>
    </w:p>
    <w:p w14:paraId="75406C55" w14:textId="77777777" w:rsidR="001F0E29" w:rsidRPr="00874E18" w:rsidRDefault="001F0E29" w:rsidP="002018EB"/>
    <w:p w14:paraId="4388E992" w14:textId="77777777" w:rsidR="00382901" w:rsidRPr="00874E18" w:rsidRDefault="00382901" w:rsidP="002018EB">
      <w:r w:rsidRPr="00874E18">
        <w:t xml:space="preserve">Dr. Akeem Olusegun </w:t>
      </w:r>
      <w:proofErr w:type="spellStart"/>
      <w:r w:rsidRPr="00874E18">
        <w:t>Olayiwola</w:t>
      </w:r>
      <w:proofErr w:type="spellEnd"/>
    </w:p>
    <w:p w14:paraId="76756711" w14:textId="77777777" w:rsidR="00382901" w:rsidRPr="00874E18" w:rsidRDefault="00382901" w:rsidP="002018EB">
      <w:r w:rsidRPr="00874E18">
        <w:t xml:space="preserve">Department of Pure and Applied Chemistry, Ladoke Akintola University of Technology, PMB 4000, </w:t>
      </w:r>
      <w:proofErr w:type="spellStart"/>
      <w:r w:rsidRPr="00874E18">
        <w:t>Ogbomoso</w:t>
      </w:r>
      <w:proofErr w:type="spellEnd"/>
      <w:r w:rsidRPr="00874E18">
        <w:t>, Oyo State, NIGERIA</w:t>
      </w:r>
    </w:p>
    <w:p w14:paraId="11000000" w14:textId="77777777" w:rsidR="00382901" w:rsidRPr="00874E18" w:rsidRDefault="00382901" w:rsidP="002018EB">
      <w:r w:rsidRPr="00874E18">
        <w:t xml:space="preserve">E-mail: </w:t>
      </w:r>
      <w:hyperlink r:id="rId165" w:history="1">
        <w:r w:rsidRPr="00874E18">
          <w:t>olayiwolaakeem@yahoo.com</w:t>
        </w:r>
      </w:hyperlink>
    </w:p>
    <w:p w14:paraId="480CA730" w14:textId="77777777" w:rsidR="00382901" w:rsidRPr="00874E18" w:rsidRDefault="00382901" w:rsidP="002018EB"/>
    <w:p w14:paraId="2876B634" w14:textId="77777777" w:rsidR="0068261E" w:rsidRPr="00874E18" w:rsidRDefault="0068261E" w:rsidP="002018EB">
      <w:r w:rsidRPr="00874E18">
        <w:t>Dr. Priya Kapoor</w:t>
      </w:r>
    </w:p>
    <w:p w14:paraId="6D38B397" w14:textId="77777777" w:rsidR="0068261E" w:rsidRPr="00874E18" w:rsidRDefault="00177896" w:rsidP="002018EB">
      <w:r w:rsidRPr="00874E18">
        <w:t xml:space="preserve">Indian Institute of Technology, Banaras Hindu University, Varanasi, </w:t>
      </w:r>
      <w:r w:rsidR="0068261E" w:rsidRPr="00874E18">
        <w:t>INDIA</w:t>
      </w:r>
    </w:p>
    <w:p w14:paraId="334EABBB" w14:textId="77777777" w:rsidR="0068261E" w:rsidRPr="00874E18" w:rsidRDefault="0068261E" w:rsidP="002018EB">
      <w:r w:rsidRPr="00874E18">
        <w:t xml:space="preserve">E-mail: </w:t>
      </w:r>
      <w:hyperlink r:id="rId166" w:history="1">
        <w:r w:rsidRPr="00874E18">
          <w:t>priyakapoorqwerty@gmail.com</w:t>
        </w:r>
      </w:hyperlink>
    </w:p>
    <w:p w14:paraId="6C1EF2C8" w14:textId="77777777" w:rsidR="0068261E" w:rsidRPr="00874E18" w:rsidRDefault="0068261E" w:rsidP="002018EB"/>
    <w:p w14:paraId="7A54D84A" w14:textId="77777777" w:rsidR="00DD1FF3" w:rsidRPr="00874E18" w:rsidRDefault="00DD1FF3" w:rsidP="002018EB">
      <w:r w:rsidRPr="00874E18">
        <w:t xml:space="preserve">Dr. </w:t>
      </w:r>
      <w:proofErr w:type="spellStart"/>
      <w:r w:rsidRPr="00874E18">
        <w:t>Mudasir</w:t>
      </w:r>
      <w:proofErr w:type="spellEnd"/>
      <w:r w:rsidRPr="00874E18">
        <w:t xml:space="preserve"> Ahmed</w:t>
      </w:r>
    </w:p>
    <w:p w14:paraId="23FA95FB" w14:textId="77777777" w:rsidR="00DD1FF3" w:rsidRPr="00874E18" w:rsidRDefault="00DD1FF3" w:rsidP="002018EB">
      <w:r w:rsidRPr="00874E18">
        <w:t xml:space="preserve">Jamia </w:t>
      </w:r>
      <w:proofErr w:type="spellStart"/>
      <w:r w:rsidRPr="00874E18">
        <w:t>Millia</w:t>
      </w:r>
      <w:proofErr w:type="spellEnd"/>
      <w:r w:rsidRPr="00874E18">
        <w:t xml:space="preserve"> Islamia, INDIA</w:t>
      </w:r>
    </w:p>
    <w:p w14:paraId="5F5884D7" w14:textId="77777777" w:rsidR="00382901" w:rsidRPr="00874E18" w:rsidRDefault="00DD1FF3" w:rsidP="002018EB">
      <w:r w:rsidRPr="00874E18">
        <w:t xml:space="preserve">E-mail: </w:t>
      </w:r>
      <w:hyperlink r:id="rId167" w:history="1">
        <w:r w:rsidRPr="00874E18">
          <w:t>mirmudasirv@gmail.com</w:t>
        </w:r>
      </w:hyperlink>
    </w:p>
    <w:p w14:paraId="61ED10F5" w14:textId="77777777" w:rsidR="00DD1FF3" w:rsidRPr="00874E18" w:rsidRDefault="00DD1FF3" w:rsidP="002018EB"/>
    <w:p w14:paraId="5EB07393" w14:textId="77777777" w:rsidR="00DD1FF3" w:rsidRPr="00874E18" w:rsidRDefault="00D77BDF" w:rsidP="002018EB">
      <w:r w:rsidRPr="00874E18">
        <w:t>Dr. K. Karthick</w:t>
      </w:r>
    </w:p>
    <w:p w14:paraId="324EAFCF" w14:textId="77777777" w:rsidR="00D77BDF" w:rsidRPr="00874E18" w:rsidRDefault="00C6741A" w:rsidP="002018EB">
      <w:r w:rsidRPr="00874E18">
        <w:t xml:space="preserve">Department of Environmental Sciences, </w:t>
      </w:r>
      <w:proofErr w:type="spellStart"/>
      <w:r w:rsidRPr="00874E18">
        <w:t>Bharathiar</w:t>
      </w:r>
      <w:proofErr w:type="spellEnd"/>
      <w:r w:rsidRPr="00874E18">
        <w:t xml:space="preserve"> University, Coimbatore-641 046, Tamil Nadu, INDIA</w:t>
      </w:r>
    </w:p>
    <w:p w14:paraId="0FBB7723" w14:textId="77777777" w:rsidR="00C6741A" w:rsidRPr="00874E18" w:rsidRDefault="00C6741A" w:rsidP="002018EB">
      <w:r w:rsidRPr="00874E18">
        <w:t xml:space="preserve">Thesis: A Comparative Study </w:t>
      </w:r>
      <w:proofErr w:type="gramStart"/>
      <w:r w:rsidRPr="00874E18">
        <w:t>On</w:t>
      </w:r>
      <w:proofErr w:type="gramEnd"/>
      <w:r w:rsidRPr="00874E18">
        <w:t xml:space="preserve"> Adsorption Of Dyes From Water By Physical And Chemical Activated Jatropha Husk Carbons Developed From Biodiesel Byproduct Waste Adsorption Dynamics And Equilibrium Studies</w:t>
      </w:r>
    </w:p>
    <w:p w14:paraId="25D63283" w14:textId="77777777" w:rsidR="00C6741A" w:rsidRPr="00874E18" w:rsidRDefault="00C6741A" w:rsidP="002018EB">
      <w:r w:rsidRPr="00874E18">
        <w:t xml:space="preserve">E-mail: </w:t>
      </w:r>
      <w:hyperlink r:id="rId168" w:history="1">
        <w:r w:rsidRPr="00874E18">
          <w:t>karthik.envchem@gmail.com</w:t>
        </w:r>
      </w:hyperlink>
    </w:p>
    <w:p w14:paraId="255C994B" w14:textId="77777777" w:rsidR="00C6741A" w:rsidRPr="00874E18" w:rsidRDefault="00C6741A" w:rsidP="002018EB"/>
    <w:p w14:paraId="6C719395" w14:textId="77777777" w:rsidR="00D77BDF" w:rsidRPr="00874E18" w:rsidRDefault="00AE7750" w:rsidP="002018EB">
      <w:r w:rsidRPr="00874E18">
        <w:t xml:space="preserve">Dr. Rahil </w:t>
      </w:r>
      <w:proofErr w:type="spellStart"/>
      <w:r w:rsidRPr="00874E18">
        <w:t>Changotra</w:t>
      </w:r>
      <w:proofErr w:type="spellEnd"/>
    </w:p>
    <w:p w14:paraId="5C37A3F4" w14:textId="77777777" w:rsidR="00D77BDF" w:rsidRPr="00874E18" w:rsidRDefault="00AE7750" w:rsidP="002018EB">
      <w:r w:rsidRPr="00874E18">
        <w:t xml:space="preserve">Department of Environmental Science and Technology, </w:t>
      </w:r>
      <w:r w:rsidR="000F0EAC" w:rsidRPr="00874E18">
        <w:t xml:space="preserve">School of School of Energy and Environment, </w:t>
      </w:r>
      <w:r w:rsidRPr="00874E18">
        <w:t>Thapar Institute of Engineering and Technology, INDIA</w:t>
      </w:r>
    </w:p>
    <w:p w14:paraId="5D99A5F9" w14:textId="77777777" w:rsidR="0057597E" w:rsidRPr="00874E18" w:rsidRDefault="00AE7750" w:rsidP="002018EB">
      <w:r w:rsidRPr="00874E18">
        <w:t>Thesis: Application of Ionizing Radiations in Conjunction with Biological Treatment for the Degradation of Pharmaceutical Effluents</w:t>
      </w:r>
    </w:p>
    <w:p w14:paraId="6A813598" w14:textId="77777777" w:rsidR="00AE7750" w:rsidRPr="00874E18" w:rsidRDefault="00AE7750" w:rsidP="002018EB">
      <w:r w:rsidRPr="00874E18">
        <w:t xml:space="preserve">E-mail: </w:t>
      </w:r>
      <w:hyperlink r:id="rId169" w:history="1">
        <w:r w:rsidRPr="00874E18">
          <w:t>changotrarahil@gmail.com</w:t>
        </w:r>
      </w:hyperlink>
    </w:p>
    <w:p w14:paraId="79F1F6E2" w14:textId="77777777" w:rsidR="00AE7750" w:rsidRPr="00874E18" w:rsidRDefault="00AE7750" w:rsidP="002018EB"/>
    <w:p w14:paraId="5299472B" w14:textId="77777777" w:rsidR="00BA5B00" w:rsidRPr="00874E18" w:rsidRDefault="00BA5B00" w:rsidP="002018EB">
      <w:r w:rsidRPr="00874E18">
        <w:t>Dr. Swati Goyal</w:t>
      </w:r>
    </w:p>
    <w:p w14:paraId="5D4C1B41" w14:textId="77777777" w:rsidR="00BA5B00" w:rsidRPr="00874E18" w:rsidRDefault="00BA5B00" w:rsidP="002018EB">
      <w:r w:rsidRPr="00874E18">
        <w:t>Associate Professor</w:t>
      </w:r>
    </w:p>
    <w:p w14:paraId="4BBE7643" w14:textId="77777777" w:rsidR="00BA5B00" w:rsidRPr="00874E18" w:rsidRDefault="00BA5B00" w:rsidP="002018EB">
      <w:r w:rsidRPr="00874E18">
        <w:t>Dr. A.P.J. Abdul Kalam University, Indore, Indore - 452 016 (M.P.), INDIA</w:t>
      </w:r>
    </w:p>
    <w:p w14:paraId="64CBC686" w14:textId="77777777" w:rsidR="00BA5B00" w:rsidRPr="00874E18" w:rsidRDefault="00BA5B00" w:rsidP="002018EB">
      <w:r w:rsidRPr="00874E18">
        <w:t xml:space="preserve">E-mail: </w:t>
      </w:r>
      <w:hyperlink r:id="rId170" w:tgtFrame="_blank" w:history="1">
        <w:r w:rsidRPr="00874E18">
          <w:t>swatipc2011@gmail.com</w:t>
        </w:r>
      </w:hyperlink>
    </w:p>
    <w:p w14:paraId="788BE8E1" w14:textId="77777777" w:rsidR="00BA5B00" w:rsidRPr="00874E18" w:rsidRDefault="00BA5B00" w:rsidP="002018EB"/>
    <w:p w14:paraId="2A71F6A7" w14:textId="77777777" w:rsidR="00183C8D" w:rsidRPr="00874E18" w:rsidRDefault="00183C8D" w:rsidP="002018EB">
      <w:r w:rsidRPr="00874E18">
        <w:t>Dr. Rashid Abbasi</w:t>
      </w:r>
    </w:p>
    <w:p w14:paraId="71102255" w14:textId="77777777" w:rsidR="00183C8D" w:rsidRPr="00874E18" w:rsidRDefault="00183C8D" w:rsidP="002018EB">
      <w:r w:rsidRPr="00874E18">
        <w:t>Computer Science, Anhui University</w:t>
      </w:r>
      <w:r w:rsidR="002E6975" w:rsidRPr="00874E18">
        <w:t>,</w:t>
      </w:r>
      <w:r w:rsidRPr="00874E18">
        <w:t xml:space="preserve"> Hefei</w:t>
      </w:r>
      <w:r w:rsidR="002E6975" w:rsidRPr="00874E18">
        <w:t>,</w:t>
      </w:r>
      <w:r w:rsidRPr="00874E18">
        <w:t xml:space="preserve"> CHINA</w:t>
      </w:r>
    </w:p>
    <w:p w14:paraId="13020387" w14:textId="77777777" w:rsidR="00BA5B00" w:rsidRPr="00874E18" w:rsidRDefault="00183C8D" w:rsidP="002018EB">
      <w:r w:rsidRPr="00874E18">
        <w:t xml:space="preserve">E-mail: </w:t>
      </w:r>
      <w:hyperlink r:id="rId171" w:history="1">
        <w:r w:rsidRPr="00874E18">
          <w:t>rashidd.abbasi@gmail.com</w:t>
        </w:r>
      </w:hyperlink>
    </w:p>
    <w:p w14:paraId="4F4E1434" w14:textId="77777777" w:rsidR="00183C8D" w:rsidRPr="00874E18" w:rsidRDefault="00183C8D" w:rsidP="002018EB"/>
    <w:p w14:paraId="0169F7A5" w14:textId="77777777" w:rsidR="00183C8D" w:rsidRPr="00874E18" w:rsidRDefault="002E6975" w:rsidP="002018EB">
      <w:r w:rsidRPr="00874E18">
        <w:t xml:space="preserve">Dr. </w:t>
      </w:r>
      <w:proofErr w:type="spellStart"/>
      <w:r w:rsidRPr="00874E18">
        <w:t>Himadri</w:t>
      </w:r>
      <w:proofErr w:type="spellEnd"/>
      <w:r w:rsidRPr="00874E18">
        <w:t xml:space="preserve"> Rajput</w:t>
      </w:r>
    </w:p>
    <w:p w14:paraId="594E25DE" w14:textId="77777777" w:rsidR="002E6975" w:rsidRPr="00874E18" w:rsidRDefault="002E6975" w:rsidP="002018EB">
      <w:r w:rsidRPr="00874E18">
        <w:t>Environmental Science and Technology, School of Energy &amp; Environment, Thapar Institute of Engineering &amp; Technology, INDIA</w:t>
      </w:r>
    </w:p>
    <w:p w14:paraId="260FA6F1" w14:textId="77777777" w:rsidR="00183C8D" w:rsidRPr="00874E18" w:rsidRDefault="002E6975" w:rsidP="002018EB">
      <w:r w:rsidRPr="00874E18">
        <w:t xml:space="preserve">Thesis: Studies on the treatment of </w:t>
      </w:r>
      <w:proofErr w:type="spellStart"/>
      <w:r w:rsidRPr="00874E18">
        <w:t>biorecalcitrants</w:t>
      </w:r>
      <w:proofErr w:type="spellEnd"/>
      <w:r w:rsidRPr="00874E18">
        <w:t xml:space="preserve"> present in pulp &amp; paper mill effluents using </w:t>
      </w:r>
      <w:proofErr w:type="spellStart"/>
      <w:r w:rsidRPr="00874E18">
        <w:t>photoelectrocatalysis</w:t>
      </w:r>
      <w:proofErr w:type="spellEnd"/>
    </w:p>
    <w:p w14:paraId="41844311" w14:textId="77777777" w:rsidR="002E6975" w:rsidRPr="00874E18" w:rsidRDefault="002E6975" w:rsidP="002018EB">
      <w:r w:rsidRPr="00874E18">
        <w:t xml:space="preserve">E-mail: </w:t>
      </w:r>
      <w:hyperlink r:id="rId172" w:history="1">
        <w:r w:rsidRPr="00874E18">
          <w:t>himadri.rajput@yahoo.com</w:t>
        </w:r>
      </w:hyperlink>
    </w:p>
    <w:p w14:paraId="0A0DC303" w14:textId="77777777" w:rsidR="002E6975" w:rsidRPr="00874E18" w:rsidRDefault="002E6975" w:rsidP="002018EB"/>
    <w:p w14:paraId="4CFF09C7" w14:textId="77777777" w:rsidR="00F85CF2" w:rsidRPr="00874E18" w:rsidRDefault="00F85CF2" w:rsidP="002018EB">
      <w:r w:rsidRPr="00874E18">
        <w:t xml:space="preserve">Dr. </w:t>
      </w:r>
      <w:proofErr w:type="spellStart"/>
      <w:r w:rsidRPr="00874E18">
        <w:t>Nookala</w:t>
      </w:r>
      <w:proofErr w:type="spellEnd"/>
      <w:r w:rsidRPr="00874E18">
        <w:t xml:space="preserve"> </w:t>
      </w:r>
      <w:proofErr w:type="spellStart"/>
      <w:r w:rsidRPr="00874E18">
        <w:t>Supraja</w:t>
      </w:r>
      <w:proofErr w:type="spellEnd"/>
    </w:p>
    <w:p w14:paraId="6F270044" w14:textId="77777777" w:rsidR="00F85CF2" w:rsidRPr="00874E18" w:rsidRDefault="00F85CF2" w:rsidP="002018EB">
      <w:r w:rsidRPr="00874E18">
        <w:t xml:space="preserve">Department of Biotechnology, </w:t>
      </w:r>
      <w:proofErr w:type="spellStart"/>
      <w:r w:rsidRPr="00874E18">
        <w:t>Thiruvalluvar</w:t>
      </w:r>
      <w:proofErr w:type="spellEnd"/>
      <w:r w:rsidRPr="00874E18">
        <w:t xml:space="preserve"> university, </w:t>
      </w:r>
      <w:proofErr w:type="spellStart"/>
      <w:r w:rsidRPr="00874E18">
        <w:t>Serkkadu</w:t>
      </w:r>
      <w:proofErr w:type="spellEnd"/>
      <w:r w:rsidRPr="00874E18">
        <w:t>, Vellore, INDIA</w:t>
      </w:r>
    </w:p>
    <w:p w14:paraId="46421CE6" w14:textId="77777777" w:rsidR="00756F57" w:rsidRPr="00874E18" w:rsidRDefault="00F85CF2" w:rsidP="002018EB">
      <w:r w:rsidRPr="00874E18">
        <w:t xml:space="preserve">Thesis: Enumerative studies on characterization, prevention of biofilm and scale formation in PVC pipeline water distribution systems in and around </w:t>
      </w:r>
      <w:proofErr w:type="spellStart"/>
      <w:r w:rsidRPr="00874E18">
        <w:t>Tirupathi</w:t>
      </w:r>
      <w:proofErr w:type="spellEnd"/>
      <w:r w:rsidRPr="00874E18">
        <w:t>, Chittoor district, Andhra Pradesh</w:t>
      </w:r>
    </w:p>
    <w:p w14:paraId="715B887B" w14:textId="77777777" w:rsidR="00F85CF2" w:rsidRPr="00874E18" w:rsidRDefault="00F85CF2" w:rsidP="002018EB">
      <w:r w:rsidRPr="00874E18">
        <w:t xml:space="preserve">E-mail: </w:t>
      </w:r>
      <w:hyperlink r:id="rId173" w:history="1">
        <w:r w:rsidRPr="00874E18">
          <w:t>krishna.supraja@gmail.com</w:t>
        </w:r>
      </w:hyperlink>
    </w:p>
    <w:p w14:paraId="5F8FCA39" w14:textId="77777777" w:rsidR="00F85CF2" w:rsidRPr="00874E18" w:rsidRDefault="00F85CF2" w:rsidP="002018EB"/>
    <w:p w14:paraId="2A4DCA25" w14:textId="77777777" w:rsidR="00792CCA" w:rsidRPr="00874E18" w:rsidRDefault="00792CCA" w:rsidP="002018EB">
      <w:r w:rsidRPr="00874E18">
        <w:t xml:space="preserve">Dr. </w:t>
      </w:r>
      <w:proofErr w:type="spellStart"/>
      <w:r w:rsidRPr="00874E18">
        <w:t>Govinda</w:t>
      </w:r>
      <w:proofErr w:type="spellEnd"/>
      <w:r w:rsidRPr="00874E18">
        <w:t xml:space="preserve"> </w:t>
      </w:r>
      <w:proofErr w:type="spellStart"/>
      <w:r w:rsidRPr="00874E18">
        <w:t>Gorle</w:t>
      </w:r>
      <w:proofErr w:type="spellEnd"/>
    </w:p>
    <w:p w14:paraId="0550B454" w14:textId="77777777" w:rsidR="00792CCA" w:rsidRPr="00874E18" w:rsidRDefault="00792CCA" w:rsidP="002018EB">
      <w:r w:rsidRPr="00874E18">
        <w:t>Department of Chemistry, National Tsing Hua University, Hsinchu, TAIWAN</w:t>
      </w:r>
    </w:p>
    <w:p w14:paraId="0422A78D" w14:textId="77777777" w:rsidR="00792CCA" w:rsidRPr="00874E18" w:rsidRDefault="00792CCA" w:rsidP="002018EB">
      <w:r w:rsidRPr="00874E18">
        <w:t>Thesis: Development of Bi</w:t>
      </w:r>
      <w:r w:rsidRPr="002018EB">
        <w:t>2</w:t>
      </w:r>
      <w:r w:rsidRPr="00874E18">
        <w:t>Se</w:t>
      </w:r>
      <w:r w:rsidRPr="002018EB">
        <w:t>3</w:t>
      </w:r>
      <w:r w:rsidRPr="00874E18">
        <w:t>/ Graphene Based Nanocomposites as Catalyst, Sensor, Bioimaging and Antibacterial Agents</w:t>
      </w:r>
    </w:p>
    <w:p w14:paraId="40828611" w14:textId="77777777" w:rsidR="00792CCA" w:rsidRPr="00874E18" w:rsidRDefault="00792CCA" w:rsidP="002018EB">
      <w:r w:rsidRPr="00874E18">
        <w:t>E</w:t>
      </w:r>
      <w:r w:rsidR="00DA348F" w:rsidRPr="00874E18">
        <w:t>-</w:t>
      </w:r>
      <w:r w:rsidRPr="00874E18">
        <w:t xml:space="preserve">mail: </w:t>
      </w:r>
      <w:hyperlink r:id="rId174" w:history="1">
        <w:r w:rsidRPr="00874E18">
          <w:t>grlgovinda@gmail.com</w:t>
        </w:r>
      </w:hyperlink>
    </w:p>
    <w:p w14:paraId="6A5E1CB4" w14:textId="77777777" w:rsidR="00792CCA" w:rsidRPr="00874E18" w:rsidRDefault="00792CCA" w:rsidP="002018EB"/>
    <w:p w14:paraId="37802020" w14:textId="77777777" w:rsidR="00032C2B" w:rsidRPr="00874E18" w:rsidRDefault="00DA348F" w:rsidP="002018EB">
      <w:r w:rsidRPr="00874E18">
        <w:t>Dr. Haroon Ur Rasheed</w:t>
      </w:r>
    </w:p>
    <w:p w14:paraId="495D3355" w14:textId="77777777" w:rsidR="00DA348F" w:rsidRPr="00874E18" w:rsidRDefault="00DA348F" w:rsidP="002018EB">
      <w:r w:rsidRPr="00874E18">
        <w:t>School of Chemistry and Chemical Engineering, Jiangsu University, Zhenjiang, CHINA</w:t>
      </w:r>
    </w:p>
    <w:p w14:paraId="17871734" w14:textId="77777777" w:rsidR="00DA348F" w:rsidRPr="00874E18" w:rsidRDefault="00DA348F" w:rsidP="002018EB">
      <w:r w:rsidRPr="00874E18">
        <w:t xml:space="preserve">E-mail: </w:t>
      </w:r>
      <w:hyperlink r:id="rId175" w:history="1">
        <w:r w:rsidRPr="00874E18">
          <w:rPr>
            <w:rFonts w:eastAsia="SimSun"/>
          </w:rPr>
          <w:t>5103160336@stmail.ujs.edu.cn</w:t>
        </w:r>
      </w:hyperlink>
    </w:p>
    <w:p w14:paraId="3491D8C5" w14:textId="77777777" w:rsidR="00DA348F" w:rsidRPr="00874E18" w:rsidRDefault="00DA348F" w:rsidP="002018EB"/>
    <w:p w14:paraId="5A35BDDB" w14:textId="77777777" w:rsidR="00DA348F" w:rsidRPr="00874E18" w:rsidRDefault="00D837C4" w:rsidP="002018EB">
      <w:r w:rsidRPr="00874E18">
        <w:t>Dr. Esther Bernard</w:t>
      </w:r>
    </w:p>
    <w:p w14:paraId="5AC14E8D" w14:textId="77777777" w:rsidR="00D837C4" w:rsidRPr="00874E18" w:rsidRDefault="00D837C4" w:rsidP="002018EB">
      <w:r w:rsidRPr="00874E18">
        <w:t>Department of Chemical Engineering, Federal University of Technology, Minna, NIGERIA</w:t>
      </w:r>
    </w:p>
    <w:p w14:paraId="44EF68D0" w14:textId="77777777" w:rsidR="002E6975" w:rsidRPr="00874E18" w:rsidRDefault="00D837C4" w:rsidP="002018EB">
      <w:r w:rsidRPr="00874E18">
        <w:t>E</w:t>
      </w:r>
      <w:r w:rsidR="00B66D85" w:rsidRPr="00874E18">
        <w:t>-</w:t>
      </w:r>
      <w:r w:rsidRPr="00874E18">
        <w:t xml:space="preserve">mail: </w:t>
      </w:r>
      <w:hyperlink r:id="rId176" w:history="1">
        <w:r w:rsidRPr="00874E18">
          <w:t>estherbernard667@gmail.com</w:t>
        </w:r>
      </w:hyperlink>
    </w:p>
    <w:p w14:paraId="2F94DB7D" w14:textId="77777777" w:rsidR="00D837C4" w:rsidRPr="00874E18" w:rsidRDefault="00D837C4" w:rsidP="002018EB"/>
    <w:p w14:paraId="7CB521C6" w14:textId="77777777" w:rsidR="00B66D85" w:rsidRPr="00874E18" w:rsidRDefault="00BE26FD" w:rsidP="002018EB">
      <w:r w:rsidRPr="00874E18">
        <w:t xml:space="preserve">Dr. </w:t>
      </w:r>
      <w:proofErr w:type="spellStart"/>
      <w:r w:rsidRPr="00874E18">
        <w:t>Santanu</w:t>
      </w:r>
      <w:proofErr w:type="spellEnd"/>
      <w:r w:rsidRPr="00874E18">
        <w:t xml:space="preserve"> Mukherjee</w:t>
      </w:r>
    </w:p>
    <w:p w14:paraId="4BDDA130" w14:textId="77777777" w:rsidR="00BE26FD" w:rsidRPr="00874E18" w:rsidRDefault="00BE26FD" w:rsidP="002018EB">
      <w:r w:rsidRPr="00874E18">
        <w:t xml:space="preserve">Discipline of Earth Sciences, Indian Institute of Technology Gandhinagar, </w:t>
      </w:r>
      <w:proofErr w:type="spellStart"/>
      <w:r w:rsidRPr="00874E18">
        <w:t>Palaj</w:t>
      </w:r>
      <w:proofErr w:type="spellEnd"/>
      <w:r w:rsidRPr="00874E18">
        <w:t>, Gujarat 382355, INDIA</w:t>
      </w:r>
    </w:p>
    <w:p w14:paraId="107D9CCF" w14:textId="77777777" w:rsidR="00BE26FD" w:rsidRPr="00874E18" w:rsidRDefault="00BE26FD" w:rsidP="002018EB">
      <w:r w:rsidRPr="00874E18">
        <w:t xml:space="preserve">E-mail: </w:t>
      </w:r>
      <w:hyperlink r:id="rId177" w:history="1">
        <w:r w:rsidRPr="00874E18">
          <w:t>santanu_mukherjee86@yahoo.co.in</w:t>
        </w:r>
      </w:hyperlink>
    </w:p>
    <w:p w14:paraId="3DF57A08" w14:textId="77777777" w:rsidR="00BE26FD" w:rsidRPr="00874E18" w:rsidRDefault="00BE26FD" w:rsidP="002018EB"/>
    <w:p w14:paraId="0D574DAA" w14:textId="77777777" w:rsidR="00BE26FD" w:rsidRPr="00874E18" w:rsidRDefault="00923C8C" w:rsidP="002018EB">
      <w:r w:rsidRPr="00874E18">
        <w:t xml:space="preserve">Dr. </w:t>
      </w:r>
      <w:proofErr w:type="spellStart"/>
      <w:r w:rsidRPr="00874E18">
        <w:t>Afsar</w:t>
      </w:r>
      <w:proofErr w:type="spellEnd"/>
      <w:r w:rsidRPr="00874E18">
        <w:t xml:space="preserve"> Khan</w:t>
      </w:r>
    </w:p>
    <w:p w14:paraId="694B348B" w14:textId="77777777" w:rsidR="00923C8C" w:rsidRPr="00874E18" w:rsidRDefault="00923C8C" w:rsidP="002018EB">
      <w:r w:rsidRPr="00874E18">
        <w:t>National Centre of Excellence in Physical Chemistry, University of Peshawar, Peshawar, KPK, Pakistan, 25120, PAKISTAN</w:t>
      </w:r>
    </w:p>
    <w:p w14:paraId="052BA4C5" w14:textId="77777777" w:rsidR="00923C8C" w:rsidRPr="00874E18" w:rsidRDefault="00923C8C" w:rsidP="002018EB">
      <w:r w:rsidRPr="00874E18">
        <w:t xml:space="preserve">E-mail: </w:t>
      </w:r>
      <w:hyperlink r:id="rId178" w:history="1">
        <w:r w:rsidRPr="00874E18">
          <w:t>afsar86@uop.edu.pk</w:t>
        </w:r>
      </w:hyperlink>
      <w:r w:rsidRPr="00874E18">
        <w:t xml:space="preserve">; </w:t>
      </w:r>
      <w:hyperlink r:id="rId179" w:history="1">
        <w:r w:rsidRPr="00874E18">
          <w:t>afsarkhan9343@gmail.com</w:t>
        </w:r>
      </w:hyperlink>
    </w:p>
    <w:p w14:paraId="765CDF19" w14:textId="77777777" w:rsidR="00923C8C" w:rsidRPr="00874E18" w:rsidRDefault="00923C8C" w:rsidP="002018EB"/>
    <w:p w14:paraId="63E7B180" w14:textId="77777777" w:rsidR="003D200E" w:rsidRPr="00874E18" w:rsidRDefault="0055361F" w:rsidP="002018EB">
      <w:r w:rsidRPr="00874E18">
        <w:t xml:space="preserve">Dr. </w:t>
      </w:r>
      <w:proofErr w:type="spellStart"/>
      <w:r w:rsidRPr="00874E18">
        <w:t>Sagarika</w:t>
      </w:r>
      <w:proofErr w:type="spellEnd"/>
      <w:r w:rsidRPr="00874E18">
        <w:t xml:space="preserve"> </w:t>
      </w:r>
      <w:proofErr w:type="spellStart"/>
      <w:r w:rsidRPr="00874E18">
        <w:t>Panigrahi</w:t>
      </w:r>
      <w:proofErr w:type="spellEnd"/>
    </w:p>
    <w:p w14:paraId="4A91593C" w14:textId="77777777" w:rsidR="0055361F" w:rsidRPr="00874E18" w:rsidRDefault="0055361F" w:rsidP="002018EB">
      <w:r w:rsidRPr="00874E18">
        <w:t>Department of Civil Engineering, Indian Institute of Technology Kharagpur, INDIA</w:t>
      </w:r>
    </w:p>
    <w:p w14:paraId="4519358D" w14:textId="77777777" w:rsidR="0055361F" w:rsidRPr="00874E18" w:rsidRDefault="0055361F" w:rsidP="002018EB">
      <w:r w:rsidRPr="00874E18">
        <w:t>Thesis: Pretreatment Strategies to Improve Biogas Yield from Lignocellulosic Biomass</w:t>
      </w:r>
    </w:p>
    <w:p w14:paraId="73284B7E" w14:textId="77777777" w:rsidR="0055361F" w:rsidRPr="00874E18" w:rsidRDefault="0055361F" w:rsidP="002018EB">
      <w:r w:rsidRPr="00874E18">
        <w:t xml:space="preserve">E-mail: </w:t>
      </w:r>
      <w:hyperlink r:id="rId180" w:history="1">
        <w:r w:rsidRPr="00874E18">
          <w:t>panigrahisagarika1@gmail.com</w:t>
        </w:r>
      </w:hyperlink>
    </w:p>
    <w:p w14:paraId="6BE528D7" w14:textId="77777777" w:rsidR="0055361F" w:rsidRPr="00874E18" w:rsidRDefault="0055361F" w:rsidP="002018EB"/>
    <w:p w14:paraId="515CBAEA" w14:textId="77777777" w:rsidR="003D200E" w:rsidRPr="00874E18" w:rsidRDefault="00805C6B" w:rsidP="002018EB">
      <w:r w:rsidRPr="00874E18">
        <w:t xml:space="preserve">Dr. </w:t>
      </w:r>
      <w:proofErr w:type="spellStart"/>
      <w:r w:rsidRPr="00874E18">
        <w:t>Arezoo</w:t>
      </w:r>
      <w:proofErr w:type="spellEnd"/>
      <w:r w:rsidRPr="00874E18">
        <w:t xml:space="preserve"> </w:t>
      </w:r>
      <w:proofErr w:type="spellStart"/>
      <w:r w:rsidRPr="00874E18">
        <w:t>Fereidonian</w:t>
      </w:r>
      <w:proofErr w:type="spellEnd"/>
      <w:r w:rsidRPr="00874E18">
        <w:t xml:space="preserve"> </w:t>
      </w:r>
      <w:proofErr w:type="spellStart"/>
      <w:r w:rsidRPr="00874E18">
        <w:t>Dashti</w:t>
      </w:r>
      <w:proofErr w:type="spellEnd"/>
    </w:p>
    <w:p w14:paraId="6D7B71C1" w14:textId="77777777" w:rsidR="00805C6B" w:rsidRPr="00874E18" w:rsidRDefault="00805C6B" w:rsidP="002018EB">
      <w:r w:rsidRPr="00874E18">
        <w:t xml:space="preserve">Environmental Engineering, </w:t>
      </w:r>
      <w:proofErr w:type="spellStart"/>
      <w:r w:rsidRPr="00874E18">
        <w:t>Universiti</w:t>
      </w:r>
      <w:proofErr w:type="spellEnd"/>
      <w:r w:rsidRPr="00874E18">
        <w:t xml:space="preserve"> </w:t>
      </w:r>
      <w:proofErr w:type="spellStart"/>
      <w:r w:rsidRPr="00874E18">
        <w:t>Sains</w:t>
      </w:r>
      <w:proofErr w:type="spellEnd"/>
      <w:r w:rsidRPr="00874E18">
        <w:t xml:space="preserve"> Malaysia (USM), MALAYSIA</w:t>
      </w:r>
    </w:p>
    <w:p w14:paraId="33C7F5A5" w14:textId="77777777" w:rsidR="00BA5B00" w:rsidRPr="00874E18" w:rsidRDefault="00805C6B" w:rsidP="002018EB">
      <w:r w:rsidRPr="00874E18">
        <w:t xml:space="preserve">Thesis: Removal of turbidity, COD, </w:t>
      </w:r>
      <w:proofErr w:type="spellStart"/>
      <w:r w:rsidRPr="00874E18">
        <w:t>colour</w:t>
      </w:r>
      <w:proofErr w:type="spellEnd"/>
      <w:r w:rsidRPr="00874E18">
        <w:t>, suspended solid and NH3-N from palm oil mill effluent using calcinated limestone roughing filter</w:t>
      </w:r>
    </w:p>
    <w:p w14:paraId="19279096" w14:textId="77777777" w:rsidR="00805C6B" w:rsidRPr="00874E18" w:rsidRDefault="00805C6B" w:rsidP="002018EB">
      <w:r w:rsidRPr="00874E18">
        <w:t xml:space="preserve">E-mail: </w:t>
      </w:r>
      <w:hyperlink r:id="rId181" w:history="1">
        <w:r w:rsidRPr="00874E18">
          <w:t>fereidonian@usm.my</w:t>
        </w:r>
      </w:hyperlink>
    </w:p>
    <w:p w14:paraId="1DE29593" w14:textId="77777777" w:rsidR="00805C6B" w:rsidRPr="00874E18" w:rsidRDefault="00805C6B" w:rsidP="002018EB"/>
    <w:p w14:paraId="1890DC08" w14:textId="77777777" w:rsidR="002D660B" w:rsidRPr="00874E18" w:rsidRDefault="002D660B" w:rsidP="002018EB">
      <w:r w:rsidRPr="00874E18">
        <w:t xml:space="preserve">Dr. </w:t>
      </w:r>
      <w:proofErr w:type="spellStart"/>
      <w:r w:rsidRPr="00874E18">
        <w:t>Soutick</w:t>
      </w:r>
      <w:proofErr w:type="spellEnd"/>
      <w:r w:rsidRPr="00874E18">
        <w:t xml:space="preserve"> Nandi</w:t>
      </w:r>
    </w:p>
    <w:p w14:paraId="0855D828" w14:textId="77777777" w:rsidR="002D660B" w:rsidRPr="00874E18" w:rsidRDefault="002D660B" w:rsidP="002018EB">
      <w:r w:rsidRPr="00874E18">
        <w:t>Department of Chemistry, Indian Institute of Technology Guwahati, Assam-781039, INDIA</w:t>
      </w:r>
    </w:p>
    <w:p w14:paraId="60522150" w14:textId="77777777" w:rsidR="002D660B" w:rsidRPr="00874E18" w:rsidRDefault="002D660B" w:rsidP="002018EB">
      <w:r w:rsidRPr="00874E18">
        <w:t>Thesis: Fluorescence Based Detection of Environmental and Biological Threats by Functionalized Aqua-Stable Metal-Organic Frameworks</w:t>
      </w:r>
    </w:p>
    <w:p w14:paraId="49D4EF66" w14:textId="77777777" w:rsidR="002D660B" w:rsidRPr="00874E18" w:rsidRDefault="002D660B" w:rsidP="002018EB">
      <w:r w:rsidRPr="00874E18">
        <w:t xml:space="preserve">E-mail: </w:t>
      </w:r>
      <w:hyperlink r:id="rId182" w:history="1">
        <w:r w:rsidRPr="00874E18">
          <w:t>souticknandi92@gmail.com</w:t>
        </w:r>
      </w:hyperlink>
      <w:r w:rsidRPr="00874E18">
        <w:t xml:space="preserve">; </w:t>
      </w:r>
      <w:hyperlink r:id="rId183" w:history="1">
        <w:r w:rsidRPr="00874E18">
          <w:t>soutick@iitg.ac.in</w:t>
        </w:r>
      </w:hyperlink>
    </w:p>
    <w:p w14:paraId="08F10722" w14:textId="77777777" w:rsidR="002D660B" w:rsidRPr="00874E18" w:rsidRDefault="002D660B" w:rsidP="002018EB"/>
    <w:p w14:paraId="21AB461F" w14:textId="77777777" w:rsidR="00805C6B" w:rsidRPr="00874E18" w:rsidRDefault="00490A8D" w:rsidP="002018EB">
      <w:r w:rsidRPr="00874E18">
        <w:t xml:space="preserve">Dr. </w:t>
      </w:r>
      <w:proofErr w:type="spellStart"/>
      <w:r w:rsidRPr="00874E18">
        <w:t>Thejani</w:t>
      </w:r>
      <w:proofErr w:type="spellEnd"/>
      <w:r w:rsidRPr="00874E18">
        <w:t xml:space="preserve"> </w:t>
      </w:r>
      <w:proofErr w:type="spellStart"/>
      <w:r w:rsidRPr="00874E18">
        <w:t>Nilusha</w:t>
      </w:r>
      <w:proofErr w:type="spellEnd"/>
    </w:p>
    <w:p w14:paraId="42ADD187" w14:textId="77777777" w:rsidR="00490A8D" w:rsidRPr="00874E18" w:rsidRDefault="00490A8D" w:rsidP="002018EB">
      <w:r w:rsidRPr="00874E18">
        <w:t>Environmental Engineering from the Chinese Academy of Sciences, Beijing, CHINA.</w:t>
      </w:r>
    </w:p>
    <w:p w14:paraId="214BFFB6" w14:textId="77777777" w:rsidR="00490A8D" w:rsidRPr="00874E18" w:rsidRDefault="00490A8D" w:rsidP="002018EB">
      <w:proofErr w:type="spellStart"/>
      <w:r w:rsidRPr="00874E18">
        <w:t>Thesisi</w:t>
      </w:r>
      <w:proofErr w:type="spellEnd"/>
      <w:r w:rsidRPr="00874E18">
        <w:t>: Anaerobic Ceramic Membrane Bioreactor for Treating Domestic Wastewater at Ambient Temperature for tropical areas</w:t>
      </w:r>
    </w:p>
    <w:p w14:paraId="7B9DB085" w14:textId="77777777" w:rsidR="00490A8D" w:rsidRPr="00874E18" w:rsidRDefault="00490A8D" w:rsidP="002018EB">
      <w:r w:rsidRPr="00874E18">
        <w:t xml:space="preserve">E-mail: </w:t>
      </w:r>
      <w:hyperlink r:id="rId184" w:history="1">
        <w:r w:rsidRPr="00874E18">
          <w:t>nthejani@yahoo.com</w:t>
        </w:r>
      </w:hyperlink>
    </w:p>
    <w:p w14:paraId="6B89E27D" w14:textId="77777777" w:rsidR="00490A8D" w:rsidRPr="00874E18" w:rsidRDefault="00490A8D" w:rsidP="002018EB"/>
    <w:p w14:paraId="23C2BF23" w14:textId="77777777" w:rsidR="00382CDF" w:rsidRPr="00874E18" w:rsidRDefault="00382CDF" w:rsidP="002018EB">
      <w:r w:rsidRPr="00874E18">
        <w:t xml:space="preserve">Dr. Chirag B. </w:t>
      </w:r>
      <w:proofErr w:type="spellStart"/>
      <w:r w:rsidRPr="00874E18">
        <w:t>Godiya</w:t>
      </w:r>
      <w:proofErr w:type="spellEnd"/>
    </w:p>
    <w:p w14:paraId="012B6095" w14:textId="77777777" w:rsidR="00382CDF" w:rsidRPr="00874E18" w:rsidRDefault="00382CDF" w:rsidP="002018EB">
      <w:r w:rsidRPr="00874E18">
        <w:t xml:space="preserve">Organic and Polymer Chemistry, University of </w:t>
      </w:r>
      <w:proofErr w:type="spellStart"/>
      <w:r w:rsidRPr="00874E18">
        <w:t>Camerino</w:t>
      </w:r>
      <w:proofErr w:type="spellEnd"/>
      <w:r w:rsidRPr="00874E18">
        <w:t>, ITALY</w:t>
      </w:r>
    </w:p>
    <w:p w14:paraId="7824F6D0" w14:textId="77777777" w:rsidR="00382CDF" w:rsidRPr="00874E18" w:rsidRDefault="00382CDF" w:rsidP="002018EB">
      <w:r w:rsidRPr="00874E18">
        <w:t xml:space="preserve">E-mail: </w:t>
      </w:r>
      <w:hyperlink r:id="rId185" w:history="1">
        <w:r w:rsidRPr="00874E18">
          <w:t>chiraggodiya@gmail.com</w:t>
        </w:r>
      </w:hyperlink>
    </w:p>
    <w:p w14:paraId="3D1D7CBB" w14:textId="77777777" w:rsidR="00382CDF" w:rsidRPr="00874E18" w:rsidRDefault="00382CDF" w:rsidP="002018EB"/>
    <w:p w14:paraId="2F46D7FE" w14:textId="77777777" w:rsidR="008C0F2B" w:rsidRPr="00874E18" w:rsidRDefault="008C0F2B" w:rsidP="002018EB">
      <w:r w:rsidRPr="00874E18">
        <w:t xml:space="preserve">Dr. Rishi Karan Singh </w:t>
      </w:r>
      <w:proofErr w:type="spellStart"/>
      <w:r w:rsidRPr="00874E18">
        <w:t>Rathour</w:t>
      </w:r>
      <w:proofErr w:type="spellEnd"/>
    </w:p>
    <w:p w14:paraId="4BD8FEBE" w14:textId="77777777" w:rsidR="00382CDF" w:rsidRPr="00874E18" w:rsidRDefault="008C0F2B" w:rsidP="002018EB">
      <w:r w:rsidRPr="00874E18">
        <w:t xml:space="preserve">Environmental Science and Engineering, Indian Institute of Technology Kharagpur (IIT </w:t>
      </w:r>
      <w:proofErr w:type="spellStart"/>
      <w:r w:rsidRPr="00874E18">
        <w:t>Kgp</w:t>
      </w:r>
      <w:proofErr w:type="spellEnd"/>
      <w:r w:rsidRPr="00874E18">
        <w:t>), INDIA</w:t>
      </w:r>
    </w:p>
    <w:p w14:paraId="5EB1A633" w14:textId="77777777" w:rsidR="00490A8D" w:rsidRPr="00874E18" w:rsidRDefault="008C0F2B" w:rsidP="002018EB">
      <w:r w:rsidRPr="00874E18">
        <w:t>Thesis: Synthesis of graphene oxide-based nanocomposites for adsorptive removal of potentially toxic water pollutants</w:t>
      </w:r>
    </w:p>
    <w:p w14:paraId="6041D0EF" w14:textId="77777777" w:rsidR="00805C6B" w:rsidRPr="00874E18" w:rsidRDefault="008C0F2B" w:rsidP="002018EB">
      <w:r w:rsidRPr="00874E18">
        <w:t xml:space="preserve">E-mail: </w:t>
      </w:r>
      <w:hyperlink r:id="rId186" w:history="1">
        <w:r w:rsidRPr="00874E18">
          <w:t>rishi.nitd@gmail.com</w:t>
        </w:r>
      </w:hyperlink>
    </w:p>
    <w:p w14:paraId="57F95BEE" w14:textId="77777777" w:rsidR="008C0F2B" w:rsidRPr="00874E18" w:rsidRDefault="008C0F2B" w:rsidP="002018EB"/>
    <w:p w14:paraId="1448A403" w14:textId="77777777" w:rsidR="008B3A1B" w:rsidRPr="00874E18" w:rsidRDefault="008B3A1B" w:rsidP="002018EB">
      <w:r w:rsidRPr="00874E18">
        <w:t xml:space="preserve">Dr. </w:t>
      </w:r>
      <w:proofErr w:type="spellStart"/>
      <w:r w:rsidRPr="00874E18">
        <w:t>Nalluri</w:t>
      </w:r>
      <w:proofErr w:type="spellEnd"/>
      <w:r w:rsidRPr="00874E18">
        <w:t xml:space="preserve"> Lakshmi Prasanna</w:t>
      </w:r>
    </w:p>
    <w:p w14:paraId="41C8C5CE" w14:textId="77777777" w:rsidR="008B3A1B" w:rsidRPr="00874E18" w:rsidRDefault="008B3A1B" w:rsidP="002018EB">
      <w:r w:rsidRPr="00874E18">
        <w:t>Department of Environmental Engineering, Da-Yeh University, Taiwan</w:t>
      </w:r>
    </w:p>
    <w:p w14:paraId="4E594AF3" w14:textId="77777777" w:rsidR="008B3A1B" w:rsidRPr="00874E18" w:rsidRDefault="008B3A1B" w:rsidP="002018EB">
      <w:r w:rsidRPr="00874E18">
        <w:t>Thesis: Fabrication and Characterization of Biopolymer-Based Drug Vehicles for Controlled Release of Anti-Cancer Drugs</w:t>
      </w:r>
    </w:p>
    <w:p w14:paraId="529D2152" w14:textId="77777777" w:rsidR="008B3A1B" w:rsidRPr="00874E18" w:rsidRDefault="008B3A1B" w:rsidP="002018EB">
      <w:r w:rsidRPr="00874E18">
        <w:t xml:space="preserve">E-mail: </w:t>
      </w:r>
      <w:hyperlink r:id="rId187" w:history="1">
        <w:r w:rsidRPr="00874E18">
          <w:t>lakshmiprasanna.nalluri@gmail.com</w:t>
        </w:r>
      </w:hyperlink>
    </w:p>
    <w:p w14:paraId="711426D8" w14:textId="77777777" w:rsidR="008B3A1B" w:rsidRPr="00874E18" w:rsidRDefault="008B3A1B" w:rsidP="002018EB"/>
    <w:p w14:paraId="2D23276D" w14:textId="77777777" w:rsidR="008B3A1B" w:rsidRPr="00874E18" w:rsidRDefault="00067B06" w:rsidP="002018EB">
      <w:r w:rsidRPr="00874E18">
        <w:t>Dr. I. Aswin Kumar</w:t>
      </w:r>
    </w:p>
    <w:p w14:paraId="38AC5D49" w14:textId="77777777" w:rsidR="00067B06" w:rsidRPr="00874E18" w:rsidRDefault="00067B06" w:rsidP="002018EB">
      <w:r w:rsidRPr="00874E18">
        <w:t xml:space="preserve">Department of Chemistry, Anna University, University College of Engineering – </w:t>
      </w:r>
      <w:proofErr w:type="spellStart"/>
      <w:r w:rsidRPr="00874E18">
        <w:t>Dindigul</w:t>
      </w:r>
      <w:proofErr w:type="spellEnd"/>
      <w:r w:rsidRPr="00874E18">
        <w:t xml:space="preserve"> </w:t>
      </w:r>
      <w:proofErr w:type="spellStart"/>
      <w:r w:rsidRPr="00874E18">
        <w:t>Dindigul</w:t>
      </w:r>
      <w:proofErr w:type="spellEnd"/>
      <w:r w:rsidRPr="00874E18">
        <w:t xml:space="preserve"> - 624 622, </w:t>
      </w:r>
      <w:proofErr w:type="spellStart"/>
      <w:r w:rsidRPr="00874E18">
        <w:t>Tamilnadu</w:t>
      </w:r>
      <w:proofErr w:type="spellEnd"/>
      <w:r w:rsidRPr="00874E18">
        <w:t>, INDIA</w:t>
      </w:r>
    </w:p>
    <w:p w14:paraId="47838772" w14:textId="77777777" w:rsidR="00067B06" w:rsidRPr="00874E18" w:rsidRDefault="00067B06" w:rsidP="002018EB">
      <w:r w:rsidRPr="00874E18">
        <w:t>Thesis: Fabrication of Biopolymers Encapsulated Hybrid Composites/Beads for Nitrate and Phosphate Removal from Water</w:t>
      </w:r>
    </w:p>
    <w:p w14:paraId="1BEFF6A9" w14:textId="77777777" w:rsidR="00067B06" w:rsidRPr="00874E18" w:rsidRDefault="00067B06" w:rsidP="002018EB">
      <w:r w:rsidRPr="00874E18">
        <w:t xml:space="preserve">E-mail: </w:t>
      </w:r>
      <w:hyperlink r:id="rId188" w:history="1">
        <w:r w:rsidRPr="00874E18">
          <w:t>aswinmariya@gmail.com</w:t>
        </w:r>
      </w:hyperlink>
      <w:r w:rsidRPr="00874E18">
        <w:t xml:space="preserve">; </w:t>
      </w:r>
      <w:hyperlink r:id="rId189" w:history="1">
        <w:r w:rsidRPr="00874E18">
          <w:t>iaswinkumar93@gmail.com</w:t>
        </w:r>
      </w:hyperlink>
    </w:p>
    <w:p w14:paraId="5FD6677E" w14:textId="77777777" w:rsidR="00067B06" w:rsidRPr="00874E18" w:rsidRDefault="00067B06" w:rsidP="002018EB"/>
    <w:p w14:paraId="3F4D2C28" w14:textId="10CB7898" w:rsidR="008B3A1B" w:rsidRDefault="00D04911" w:rsidP="002018EB">
      <w:r>
        <w:rPr>
          <w:rFonts w:hint="eastAsia"/>
        </w:rPr>
        <w:t>D</w:t>
      </w:r>
      <w:r>
        <w:t xml:space="preserve">r. </w:t>
      </w:r>
      <w:proofErr w:type="spellStart"/>
      <w:r w:rsidRPr="00D04911">
        <w:t>Saumya</w:t>
      </w:r>
      <w:proofErr w:type="spellEnd"/>
      <w:r w:rsidRPr="00D04911">
        <w:t xml:space="preserve"> Mishra</w:t>
      </w:r>
    </w:p>
    <w:p w14:paraId="27579566" w14:textId="0AE10D70" w:rsidR="00D04911" w:rsidRDefault="00D04911" w:rsidP="002018EB">
      <w:r>
        <w:t xml:space="preserve">Sam Higginbottom University of Agriculture, Technology, and Sciences (SHUATS), </w:t>
      </w:r>
      <w:proofErr w:type="spellStart"/>
      <w:r>
        <w:t>Prayagraj</w:t>
      </w:r>
      <w:proofErr w:type="spellEnd"/>
      <w:r>
        <w:t>, INDIA</w:t>
      </w:r>
    </w:p>
    <w:p w14:paraId="68DE0701" w14:textId="3A3DF544" w:rsidR="00D04911" w:rsidRDefault="00D04911" w:rsidP="002018EB">
      <w:r>
        <w:t>Thesis: Antioxidant and Polyphenolic changes in tomato during storage under different conditions</w:t>
      </w:r>
    </w:p>
    <w:p w14:paraId="59E41DB0" w14:textId="6125FC7D" w:rsidR="00D04911" w:rsidRDefault="00D04911" w:rsidP="002018EB">
      <w:r>
        <w:t xml:space="preserve">E-mail: </w:t>
      </w:r>
      <w:hyperlink r:id="rId190" w:history="1">
        <w:r w:rsidRPr="00944952">
          <w:t>msaumya.0507@gmail.com</w:t>
        </w:r>
      </w:hyperlink>
    </w:p>
    <w:p w14:paraId="5C1793F7" w14:textId="77777777" w:rsidR="00D04911" w:rsidRPr="00D04911" w:rsidRDefault="00D04911" w:rsidP="002018EB"/>
    <w:p w14:paraId="6C63F274" w14:textId="73C58C60" w:rsidR="00D04911" w:rsidRDefault="00103B69" w:rsidP="002018EB">
      <w:r>
        <w:rPr>
          <w:rFonts w:hint="eastAsia"/>
        </w:rPr>
        <w:t>D</w:t>
      </w:r>
      <w:r>
        <w:t xml:space="preserve">r. </w:t>
      </w:r>
      <w:proofErr w:type="spellStart"/>
      <w:r w:rsidRPr="00103B69">
        <w:t>Sivarasan</w:t>
      </w:r>
      <w:proofErr w:type="spellEnd"/>
      <w:r w:rsidRPr="00103B69">
        <w:t xml:space="preserve"> Ganesan</w:t>
      </w:r>
    </w:p>
    <w:p w14:paraId="7CA7454B" w14:textId="22478084" w:rsidR="00103B69" w:rsidRPr="00874E18" w:rsidRDefault="00103B69" w:rsidP="002018EB">
      <w:r>
        <w:t xml:space="preserve">Department of Environmental Science, </w:t>
      </w:r>
      <w:proofErr w:type="spellStart"/>
      <w:r>
        <w:t>Bharathiar</w:t>
      </w:r>
      <w:proofErr w:type="spellEnd"/>
      <w:r>
        <w:t xml:space="preserve"> University, INDIA</w:t>
      </w:r>
    </w:p>
    <w:p w14:paraId="0EA3DD24" w14:textId="0007765C" w:rsidR="008C0F2B" w:rsidRDefault="00103B69" w:rsidP="002018EB">
      <w:r>
        <w:t>Thesis: Studies on Anodic Oxidation and Adsorption treatment for removal of selective pharmaceutical drugs from Wastewater</w:t>
      </w:r>
    </w:p>
    <w:p w14:paraId="39546012" w14:textId="1F0459D3" w:rsidR="00103B69" w:rsidRDefault="00103B69" w:rsidP="002018EB">
      <w:r>
        <w:rPr>
          <w:rFonts w:hint="eastAsia"/>
        </w:rPr>
        <w:t>E</w:t>
      </w:r>
      <w:r>
        <w:t xml:space="preserve">-mail: </w:t>
      </w:r>
      <w:hyperlink r:id="rId191" w:history="1">
        <w:r w:rsidR="00C77669" w:rsidRPr="00C47301">
          <w:t>ensivarasan@gmail.com</w:t>
        </w:r>
      </w:hyperlink>
    </w:p>
    <w:p w14:paraId="37C77AF6" w14:textId="4CB7D44F" w:rsidR="00C77669" w:rsidRDefault="00C77669" w:rsidP="002018EB"/>
    <w:p w14:paraId="4358C34D" w14:textId="088493F8" w:rsidR="00C77669" w:rsidRDefault="00C77669" w:rsidP="002018EB">
      <w:r>
        <w:rPr>
          <w:rFonts w:hint="eastAsia"/>
        </w:rPr>
        <w:t>D</w:t>
      </w:r>
      <w:r>
        <w:t>r.</w:t>
      </w:r>
      <w:r>
        <w:rPr>
          <w:rFonts w:hint="eastAsia"/>
        </w:rPr>
        <w:t xml:space="preserve"> </w:t>
      </w:r>
      <w:r>
        <w:t>Mohsin</w:t>
      </w:r>
      <w:r w:rsidRPr="00C77669">
        <w:rPr>
          <w:rFonts w:hint="eastAsia"/>
        </w:rPr>
        <w:t xml:space="preserve"> </w:t>
      </w:r>
      <w:r>
        <w:t>Nawaz</w:t>
      </w:r>
    </w:p>
    <w:p w14:paraId="28C0518E" w14:textId="1E3462C1" w:rsidR="00103B69" w:rsidRDefault="00C77669" w:rsidP="002018EB">
      <w:r>
        <w:t>College of Forestry &amp; Tropical Crops, Hainan University, Haikou, China</w:t>
      </w:r>
    </w:p>
    <w:p w14:paraId="2470948A" w14:textId="2E44C375" w:rsidR="00103B69" w:rsidRPr="00103B69" w:rsidRDefault="00C77669" w:rsidP="002018EB">
      <w:r>
        <w:rPr>
          <w:rFonts w:hint="eastAsia"/>
        </w:rPr>
        <w:t>T</w:t>
      </w:r>
      <w:r>
        <w:t xml:space="preserve">hesis: Physio-biochemical mechanisms, transcriptional profiling and relative gene expression analysis of </w:t>
      </w:r>
      <w:proofErr w:type="spellStart"/>
      <w:r>
        <w:t>Axonopus</w:t>
      </w:r>
      <w:proofErr w:type="spellEnd"/>
      <w:r>
        <w:t xml:space="preserve"> </w:t>
      </w:r>
      <w:proofErr w:type="spellStart"/>
      <w:r>
        <w:t>compressus</w:t>
      </w:r>
      <w:proofErr w:type="spellEnd"/>
      <w:r>
        <w:t xml:space="preserve"> under drought</w:t>
      </w:r>
    </w:p>
    <w:p w14:paraId="3F67630E" w14:textId="76238EB9" w:rsidR="008C0F2B" w:rsidRDefault="00C77669" w:rsidP="002018EB">
      <w:r w:rsidRPr="00C77669">
        <w:t xml:space="preserve">E-mail: </w:t>
      </w:r>
      <w:hyperlink r:id="rId192" w:history="1">
        <w:r w:rsidRPr="00C47301">
          <w:t>mohsinnawaz2676@gmail.com</w:t>
        </w:r>
      </w:hyperlink>
    </w:p>
    <w:p w14:paraId="4D8B62E0" w14:textId="4D2752C8" w:rsidR="00C77669" w:rsidRDefault="00C77669" w:rsidP="002018EB"/>
    <w:p w14:paraId="789FB212" w14:textId="6BD60296" w:rsidR="00C77669" w:rsidRDefault="00E34443" w:rsidP="002018EB">
      <w:r>
        <w:rPr>
          <w:rFonts w:hint="eastAsia"/>
        </w:rPr>
        <w:t>D</w:t>
      </w:r>
      <w:r>
        <w:t>r. Imran Ali</w:t>
      </w:r>
    </w:p>
    <w:p w14:paraId="0C2E2EDB" w14:textId="3DDD0F5F" w:rsidR="00E34443" w:rsidRDefault="00E34443" w:rsidP="002018EB">
      <w:r>
        <w:rPr>
          <w:rFonts w:hint="eastAsia"/>
        </w:rPr>
        <w:t>D</w:t>
      </w:r>
      <w:r>
        <w:t xml:space="preserve">epartment of </w:t>
      </w:r>
      <w:r w:rsidRPr="00E34443">
        <w:t>Environmental Engineering</w:t>
      </w:r>
      <w:r>
        <w:t>,</w:t>
      </w:r>
      <w:r w:rsidRPr="00E34443">
        <w:t xml:space="preserve"> Ocean University of China (OUC), CHINA</w:t>
      </w:r>
    </w:p>
    <w:p w14:paraId="64A37B1D" w14:textId="1A536A74" w:rsidR="00E34443" w:rsidRPr="00E34443" w:rsidRDefault="00E34443" w:rsidP="002018EB">
      <w:r>
        <w:t>Thesis: Fabrication of Phytogenic Magnetic Nanoparticles for the Removal of Toxic Dyes and Heavy Metal Ions from Wastewater</w:t>
      </w:r>
    </w:p>
    <w:p w14:paraId="7C4FD3AB" w14:textId="2965E97A" w:rsidR="008C0F2B" w:rsidRDefault="00E34443" w:rsidP="002018EB">
      <w:r w:rsidRPr="00E34443">
        <w:t>E</w:t>
      </w:r>
      <w:r>
        <w:t>-</w:t>
      </w:r>
      <w:r w:rsidRPr="00E34443">
        <w:t xml:space="preserve">mail: </w:t>
      </w:r>
      <w:hyperlink r:id="rId193" w:history="1">
        <w:r w:rsidRPr="00B3134B">
          <w:t>engrimran56@gmail.com</w:t>
        </w:r>
      </w:hyperlink>
      <w:r w:rsidRPr="00E34443">
        <w:t>;</w:t>
      </w:r>
      <w:r>
        <w:t xml:space="preserve"> </w:t>
      </w:r>
      <w:hyperlink r:id="rId194" w:history="1">
        <w:r w:rsidRPr="00B3134B">
          <w:t>imranali@szu.edu.cn</w:t>
        </w:r>
      </w:hyperlink>
    </w:p>
    <w:p w14:paraId="226B9D89" w14:textId="6BB3BACC" w:rsidR="00E34443" w:rsidRDefault="00E34443" w:rsidP="002018EB"/>
    <w:p w14:paraId="691209DC" w14:textId="602ED929" w:rsidR="00CB70F1" w:rsidRDefault="00CB70F1" w:rsidP="002018EB">
      <w:r>
        <w:rPr>
          <w:rFonts w:hint="eastAsia"/>
        </w:rPr>
        <w:t>D</w:t>
      </w:r>
      <w:r>
        <w:t>r. Saleem Raza</w:t>
      </w:r>
    </w:p>
    <w:p w14:paraId="004DD2B0" w14:textId="1D3CA7CC" w:rsidR="00CB70F1" w:rsidRDefault="00530DAE" w:rsidP="002018EB">
      <w:r>
        <w:t xml:space="preserve">Department of Chemistry, </w:t>
      </w:r>
      <w:r w:rsidR="00CB70F1">
        <w:t xml:space="preserve">Beijing University of Chemical Technology, </w:t>
      </w:r>
      <w:proofErr w:type="spellStart"/>
      <w:r w:rsidR="00CB70F1">
        <w:t>Beisanhuan</w:t>
      </w:r>
      <w:proofErr w:type="spellEnd"/>
      <w:r w:rsidR="00CB70F1">
        <w:t xml:space="preserve"> East Rd#15, Beijing 100029,</w:t>
      </w:r>
      <w:r w:rsidR="00F010E0">
        <w:rPr>
          <w:rFonts w:hint="eastAsia"/>
        </w:rPr>
        <w:t xml:space="preserve"> </w:t>
      </w:r>
      <w:r w:rsidR="00CB70F1">
        <w:t>CHINA</w:t>
      </w:r>
    </w:p>
    <w:p w14:paraId="4099122B" w14:textId="20533F61" w:rsidR="00CB70F1" w:rsidRDefault="00CB70F1" w:rsidP="002018EB">
      <w:r>
        <w:rPr>
          <w:rFonts w:hint="eastAsia"/>
        </w:rPr>
        <w:t>E</w:t>
      </w:r>
      <w:r>
        <w:t xml:space="preserve">-mail: </w:t>
      </w:r>
      <w:hyperlink r:id="rId195" w:history="1">
        <w:r w:rsidRPr="0057393B">
          <w:t>raza@szu.edu.cn</w:t>
        </w:r>
      </w:hyperlink>
    </w:p>
    <w:p w14:paraId="4DF8B586" w14:textId="27FBD672" w:rsidR="00CB70F1" w:rsidRDefault="00CB70F1" w:rsidP="002018EB"/>
    <w:p w14:paraId="035E889E" w14:textId="1170151C" w:rsidR="00020284" w:rsidRDefault="00020284" w:rsidP="002018EB">
      <w:r>
        <w:t>Dr. Faheem</w:t>
      </w:r>
    </w:p>
    <w:p w14:paraId="13E6988F" w14:textId="09A6E62C" w:rsidR="00020284" w:rsidRDefault="00020284" w:rsidP="002018EB">
      <w:r>
        <w:t>Environmental Sciences &amp; Engineering Percentage, China University of Geosciences (Wuhan), Hubei, CHINA</w:t>
      </w:r>
    </w:p>
    <w:p w14:paraId="12960680" w14:textId="062C70D7" w:rsidR="00CB70F1" w:rsidRPr="00020284" w:rsidRDefault="00020284" w:rsidP="002018EB">
      <w:r>
        <w:rPr>
          <w:rFonts w:hint="eastAsia"/>
        </w:rPr>
        <w:t>T</w:t>
      </w:r>
      <w:r>
        <w:t>hesis: Development and mechanism of novel multifunctional biochar for the removal of typical environmental pollutants from aqueous solution</w:t>
      </w:r>
    </w:p>
    <w:p w14:paraId="005C6F45" w14:textId="70537BCF" w:rsidR="00E34443" w:rsidRDefault="00020284" w:rsidP="002018EB">
      <w:r>
        <w:t xml:space="preserve">E-mail: </w:t>
      </w:r>
      <w:hyperlink r:id="rId196" w:history="1">
        <w:r w:rsidRPr="00BC1240">
          <w:t>2201790008@cug.edu.cn</w:t>
        </w:r>
      </w:hyperlink>
    </w:p>
    <w:p w14:paraId="6D776722" w14:textId="15F985AD" w:rsidR="00020284" w:rsidRDefault="00020284" w:rsidP="002018EB"/>
    <w:p w14:paraId="2089F226" w14:textId="3B624B0D" w:rsidR="00E25A94" w:rsidRDefault="00E25A94" w:rsidP="002018EB">
      <w:r>
        <w:rPr>
          <w:rFonts w:hint="eastAsia"/>
        </w:rPr>
        <w:t>D</w:t>
      </w:r>
      <w:r>
        <w:t xml:space="preserve">r. Shahi </w:t>
      </w:r>
      <w:proofErr w:type="spellStart"/>
      <w:r>
        <w:t>Mulk</w:t>
      </w:r>
      <w:proofErr w:type="spellEnd"/>
    </w:p>
    <w:p w14:paraId="44E6045F" w14:textId="56C489C0" w:rsidR="00E25A94" w:rsidRDefault="00E25A94" w:rsidP="002018EB">
      <w:r>
        <w:t>University of Chinese Academy of Science (UCAS), Beijing, CHINA</w:t>
      </w:r>
    </w:p>
    <w:p w14:paraId="2240DAD7" w14:textId="44C39EAD" w:rsidR="00E25A94" w:rsidRDefault="00E25A94" w:rsidP="002018EB">
      <w:r>
        <w:rPr>
          <w:rFonts w:hint="eastAsia"/>
        </w:rPr>
        <w:t>T</w:t>
      </w:r>
      <w:r>
        <w:t xml:space="preserve">hesis: </w:t>
      </w:r>
      <w:r w:rsidRPr="00E25A94">
        <w:t>Fish-pond wastewater treatment by microalgae and synthesis of furans aldehydes from algae biomass under optimum conditions</w:t>
      </w:r>
    </w:p>
    <w:p w14:paraId="1FAB2FFC" w14:textId="4897741F" w:rsidR="00E25A94" w:rsidRDefault="00E25A94" w:rsidP="002018EB">
      <w:r>
        <w:rPr>
          <w:rFonts w:hint="eastAsia"/>
        </w:rPr>
        <w:t>E</w:t>
      </w:r>
      <w:r>
        <w:t xml:space="preserve">-mail: </w:t>
      </w:r>
      <w:hyperlink r:id="rId197" w:history="1">
        <w:r w:rsidRPr="006F08F2">
          <w:t>mavs_007@yahoo.com</w:t>
        </w:r>
      </w:hyperlink>
    </w:p>
    <w:p w14:paraId="542E408E" w14:textId="5C92D6BC" w:rsidR="00E25A94" w:rsidRDefault="00E25A94" w:rsidP="002018EB"/>
    <w:p w14:paraId="0844C7F6" w14:textId="51B7DDCA" w:rsidR="00273073" w:rsidRDefault="00273073" w:rsidP="002018EB">
      <w:r>
        <w:t xml:space="preserve">Dr. Amr </w:t>
      </w:r>
      <w:proofErr w:type="spellStart"/>
      <w:r>
        <w:t>Shehabeldine</w:t>
      </w:r>
      <w:proofErr w:type="spellEnd"/>
    </w:p>
    <w:p w14:paraId="1B5AE35B" w14:textId="56E21D68" w:rsidR="00020284" w:rsidRDefault="00273073" w:rsidP="002018EB">
      <w:r>
        <w:t>Botany &amp; Microbiology Department, Al-Azhar University, EGYPT</w:t>
      </w:r>
    </w:p>
    <w:p w14:paraId="2937E78B" w14:textId="1F8974E0" w:rsidR="00273073" w:rsidRDefault="00273073" w:rsidP="002018EB">
      <w:r>
        <w:t xml:space="preserve">E-mail: </w:t>
      </w:r>
      <w:hyperlink r:id="rId198" w:history="1">
        <w:r w:rsidRPr="00890CB4">
          <w:t>dramrshehab@azhar.edu.eg</w:t>
        </w:r>
      </w:hyperlink>
    </w:p>
    <w:p w14:paraId="7601A7A6" w14:textId="77557A3B" w:rsidR="00273073" w:rsidRDefault="00273073" w:rsidP="002018EB"/>
    <w:p w14:paraId="253F26DE" w14:textId="3C052EBC" w:rsidR="00273073" w:rsidRDefault="002679DD" w:rsidP="002018EB">
      <w:pPr>
        <w:rPr>
          <w:lang w:val="en-IN"/>
        </w:rPr>
      </w:pPr>
      <w:proofErr w:type="spellStart"/>
      <w:r>
        <w:rPr>
          <w:lang w:val="en-IN"/>
        </w:rPr>
        <w:t>Dr.</w:t>
      </w:r>
      <w:proofErr w:type="spellEnd"/>
      <w:r>
        <w:rPr>
          <w:lang w:val="en-IN"/>
        </w:rPr>
        <w:t xml:space="preserve"> Prasad Cheera</w:t>
      </w:r>
    </w:p>
    <w:p w14:paraId="2DDEC0C8" w14:textId="3AA4B5D6" w:rsidR="002679DD" w:rsidRDefault="002679DD" w:rsidP="002018EB">
      <w:r w:rsidRPr="004A4EB5">
        <w:t xml:space="preserve">Sri </w:t>
      </w:r>
      <w:proofErr w:type="spellStart"/>
      <w:r w:rsidRPr="004A4EB5">
        <w:t>Venkateswara</w:t>
      </w:r>
      <w:proofErr w:type="spellEnd"/>
      <w:r w:rsidRPr="004A4EB5">
        <w:t xml:space="preserve"> University, Tirupati, Andhra Pradesh, INDIA</w:t>
      </w:r>
    </w:p>
    <w:p w14:paraId="0CC6C094" w14:textId="67D777AD" w:rsidR="002679DD" w:rsidRDefault="002679DD" w:rsidP="002018EB">
      <w:r w:rsidRPr="002679DD">
        <w:t>E-mail:</w:t>
      </w:r>
      <w:r>
        <w:t xml:space="preserve"> </w:t>
      </w:r>
      <w:hyperlink r:id="rId199" w:history="1">
        <w:r w:rsidRPr="00965A8A">
          <w:t>prasadsep20@gmail.com</w:t>
        </w:r>
      </w:hyperlink>
    </w:p>
    <w:p w14:paraId="0BBEA39A" w14:textId="501708F4" w:rsidR="002679DD" w:rsidRDefault="002679DD" w:rsidP="002018EB"/>
    <w:p w14:paraId="1EBF6211" w14:textId="539D320C" w:rsidR="002679DD" w:rsidRPr="002018EB" w:rsidRDefault="00C75820" w:rsidP="002018EB">
      <w:r>
        <w:t xml:space="preserve">Dr. </w:t>
      </w:r>
      <w:proofErr w:type="spellStart"/>
      <w:r w:rsidRPr="002018EB">
        <w:t>Thirumurthy</w:t>
      </w:r>
      <w:proofErr w:type="spellEnd"/>
      <w:r w:rsidRPr="002018EB">
        <w:t xml:space="preserve"> Kannan</w:t>
      </w:r>
    </w:p>
    <w:p w14:paraId="04F4E698" w14:textId="27521FCF" w:rsidR="00C75820" w:rsidRDefault="00C75820" w:rsidP="002018EB">
      <w:r>
        <w:t>Inter University Instrumentation Centre, Mahatma Gandhi University, Kottayam, INDIA</w:t>
      </w:r>
    </w:p>
    <w:p w14:paraId="1373E645" w14:textId="1DF0B99F" w:rsidR="00C75820" w:rsidRDefault="00C75820" w:rsidP="002018EB">
      <w:r>
        <w:t>Thesis: “A facilely designed, sulfated metal oxides (Bi</w:t>
      </w:r>
      <w:r w:rsidRPr="002018EB">
        <w:t>2</w:t>
      </w:r>
      <w:r>
        <w:t>O</w:t>
      </w:r>
      <w:r w:rsidRPr="002018EB">
        <w:t>3</w:t>
      </w:r>
      <w:r>
        <w:t>, SnO</w:t>
      </w:r>
      <w:r w:rsidRPr="002018EB">
        <w:t>2</w:t>
      </w:r>
      <w:r>
        <w:t xml:space="preserve"> and CeO</w:t>
      </w:r>
      <w:r w:rsidRPr="002018EB">
        <w:t>2</w:t>
      </w:r>
      <w:r>
        <w:t xml:space="preserve">) loaded fly ash </w:t>
      </w:r>
      <w:proofErr w:type="spellStart"/>
      <w:r>
        <w:t>nanocatalysts</w:t>
      </w:r>
      <w:proofErr w:type="spellEnd"/>
      <w:r>
        <w:t xml:space="preserve"> assisted efficient green synthesis of some novel 9-ethyl-9H-carbazol-3-amine derivatives in water”</w:t>
      </w:r>
    </w:p>
    <w:p w14:paraId="2440C762" w14:textId="77777777" w:rsidR="006F4F7B" w:rsidRDefault="006F4F7B" w:rsidP="002018EB">
      <w:r>
        <w:t xml:space="preserve">E-mail: </w:t>
      </w:r>
      <w:hyperlink r:id="rId200" w:history="1">
        <w:r w:rsidRPr="00D5296E">
          <w:t>k.thiruchem@gmail.com</w:t>
        </w:r>
      </w:hyperlink>
      <w:r>
        <w:t xml:space="preserve">; </w:t>
      </w:r>
      <w:hyperlink r:id="rId201" w:history="1">
        <w:r w:rsidRPr="00D5296E">
          <w:t>thirumumg22@gmail.com</w:t>
        </w:r>
      </w:hyperlink>
    </w:p>
    <w:p w14:paraId="1CD5D465" w14:textId="25F5595F" w:rsidR="002679DD" w:rsidRDefault="002679DD" w:rsidP="002018EB"/>
    <w:p w14:paraId="50724DFA" w14:textId="323CF4B3" w:rsidR="006F4F7B" w:rsidRDefault="006F4F7B" w:rsidP="002018EB">
      <w:pPr>
        <w:rPr>
          <w:lang w:val="en-IN"/>
        </w:rPr>
      </w:pPr>
      <w:proofErr w:type="spellStart"/>
      <w:r>
        <w:rPr>
          <w:lang w:val="en-IN"/>
        </w:rPr>
        <w:t>Dr.</w:t>
      </w:r>
      <w:proofErr w:type="spellEnd"/>
      <w:r>
        <w:rPr>
          <w:lang w:val="en-IN"/>
        </w:rPr>
        <w:t xml:space="preserve"> </w:t>
      </w:r>
      <w:r w:rsidR="0035480E" w:rsidRPr="0035480E">
        <w:rPr>
          <w:lang w:val="en-IN"/>
        </w:rPr>
        <w:t>Vinitha Mariyappan</w:t>
      </w:r>
    </w:p>
    <w:p w14:paraId="52B4FC13" w14:textId="23B0190D" w:rsidR="006F4F7B" w:rsidRDefault="006F4F7B" w:rsidP="002018EB">
      <w:r>
        <w:t>National Taipei University of Technology, Taipei, TAIWAN</w:t>
      </w:r>
    </w:p>
    <w:p w14:paraId="35BDD739" w14:textId="0E338675" w:rsidR="006F4F7B" w:rsidRDefault="006F4F7B" w:rsidP="002018EB">
      <w:r>
        <w:t>Thesis: Exploring the electrochemical performance of bimetal oxide nanostructure and their carbon composites for electrochemical sensing application</w:t>
      </w:r>
    </w:p>
    <w:p w14:paraId="28F1C2CE" w14:textId="54FE53A4" w:rsidR="006F4F7B" w:rsidRDefault="006F4F7B" w:rsidP="002018EB">
      <w:r>
        <w:t xml:space="preserve">E-mail: </w:t>
      </w:r>
      <w:hyperlink r:id="rId202" w:history="1">
        <w:r w:rsidRPr="00795FB0">
          <w:t>vinithavicky80@gmail.com</w:t>
        </w:r>
      </w:hyperlink>
    </w:p>
    <w:p w14:paraId="59CA0DA3" w14:textId="2B30F373" w:rsidR="006F4F7B" w:rsidRDefault="006F4F7B" w:rsidP="002018EB"/>
    <w:p w14:paraId="0FF8508E" w14:textId="57377653" w:rsidR="008F66FD" w:rsidRDefault="008F66FD" w:rsidP="002018EB">
      <w:r w:rsidRPr="008F66FD">
        <w:t xml:space="preserve">Dr. R. </w:t>
      </w:r>
      <w:proofErr w:type="spellStart"/>
      <w:r w:rsidRPr="008F66FD">
        <w:t>Ranjithkumar</w:t>
      </w:r>
      <w:proofErr w:type="spellEnd"/>
    </w:p>
    <w:p w14:paraId="42EE3A35" w14:textId="0F97B5D8" w:rsidR="002679DD" w:rsidRDefault="008F66FD" w:rsidP="002018EB">
      <w:r w:rsidRPr="008F66FD">
        <w:t>Biotechnology</w:t>
      </w:r>
      <w:r>
        <w:t xml:space="preserve">, </w:t>
      </w:r>
      <w:proofErr w:type="spellStart"/>
      <w:r>
        <w:t>Bharathiar</w:t>
      </w:r>
      <w:proofErr w:type="spellEnd"/>
      <w:r>
        <w:t xml:space="preserve"> University, INDIA</w:t>
      </w:r>
    </w:p>
    <w:p w14:paraId="059F06A5" w14:textId="59F46E20" w:rsidR="00273073" w:rsidRPr="00020284" w:rsidRDefault="008F66FD" w:rsidP="002018EB">
      <w:r>
        <w:t>Thesis: Phytochemicals, antioxidant and bioinspired silver nanoparticles studies on betel nuts and betel leaf-As antibacterial and anticancer agent</w:t>
      </w:r>
    </w:p>
    <w:p w14:paraId="6CDF7C2A" w14:textId="67D13B32" w:rsidR="008F66FD" w:rsidRDefault="008F66FD" w:rsidP="002018EB">
      <w:r w:rsidRPr="008F66FD">
        <w:t xml:space="preserve">E-mail: </w:t>
      </w:r>
      <w:hyperlink r:id="rId203" w:history="1">
        <w:r w:rsidRPr="0017661B">
          <w:t>biotechranjith@gmail.com</w:t>
        </w:r>
      </w:hyperlink>
    </w:p>
    <w:p w14:paraId="186BEAB8" w14:textId="77777777" w:rsidR="008F66FD" w:rsidRDefault="008F66FD" w:rsidP="002018EB"/>
    <w:p w14:paraId="4811431D" w14:textId="0E1F0041" w:rsidR="008F66FD" w:rsidRDefault="00B1073F" w:rsidP="002018EB">
      <w:r>
        <w:t xml:space="preserve">Dr. </w:t>
      </w:r>
      <w:r w:rsidRPr="00B1073F">
        <w:t>Mohammad Khajavian</w:t>
      </w:r>
    </w:p>
    <w:p w14:paraId="500A0B31" w14:textId="764C2AB8" w:rsidR="008F66FD" w:rsidRDefault="00B1073F" w:rsidP="00B1073F">
      <w:pPr>
        <w:rPr>
          <w:shd w:val="clear" w:color="auto" w:fill="auto"/>
        </w:rPr>
      </w:pPr>
      <w:r>
        <w:rPr>
          <w:shd w:val="clear" w:color="auto" w:fill="auto"/>
        </w:rPr>
        <w:t>Universidad village, Kazan city, RUSSIA</w:t>
      </w:r>
    </w:p>
    <w:p w14:paraId="6FFCC625" w14:textId="2187EAE5" w:rsidR="00B1073F" w:rsidRPr="00B1073F" w:rsidRDefault="00B1073F" w:rsidP="00B1073F">
      <w:pPr>
        <w:rPr>
          <w:rStyle w:val="Emphasis"/>
          <w:i w:val="0"/>
        </w:rPr>
      </w:pPr>
      <w:r w:rsidRPr="00B1073F">
        <w:rPr>
          <w:rStyle w:val="Emphasis"/>
          <w:i w:val="0"/>
        </w:rPr>
        <w:t>E</w:t>
      </w:r>
      <w:r>
        <w:rPr>
          <w:rStyle w:val="Emphasis"/>
          <w:i w:val="0"/>
        </w:rPr>
        <w:t>-</w:t>
      </w:r>
      <w:r w:rsidRPr="00B1073F">
        <w:rPr>
          <w:rStyle w:val="Emphasis"/>
          <w:i w:val="0"/>
        </w:rPr>
        <w:t xml:space="preserve">mails: </w:t>
      </w:r>
      <w:r w:rsidRPr="00B1073F">
        <w:rPr>
          <w:rStyle w:val="Emphasis"/>
          <w:i w:val="0"/>
          <w:iCs/>
        </w:rPr>
        <w:t>mohamadkhajavian@gmail.com</w:t>
      </w:r>
      <w:r>
        <w:rPr>
          <w:rStyle w:val="Emphasis"/>
          <w:i w:val="0"/>
        </w:rPr>
        <w:t xml:space="preserve">; </w:t>
      </w:r>
      <w:r w:rsidRPr="00B1073F">
        <w:rPr>
          <w:rStyle w:val="Emphasis"/>
          <w:i w:val="0"/>
        </w:rPr>
        <w:t>mkhadzhavian@kpfu.ru</w:t>
      </w:r>
    </w:p>
    <w:p w14:paraId="6821B0FB" w14:textId="2ACAE729" w:rsidR="008F66FD" w:rsidRDefault="008F66FD" w:rsidP="002018EB"/>
    <w:p w14:paraId="4512D115" w14:textId="0D01DA8D" w:rsidR="00F205B4" w:rsidRDefault="00F205B4" w:rsidP="002018EB">
      <w:r>
        <w:rPr>
          <w:rFonts w:hint="eastAsia"/>
        </w:rPr>
        <w:t>Dr</w:t>
      </w:r>
      <w:r>
        <w:t xml:space="preserve">. </w:t>
      </w:r>
      <w:r w:rsidRPr="00D4436D">
        <w:t>Kehinde Shola Obayomi</w:t>
      </w:r>
    </w:p>
    <w:p w14:paraId="1B2A1AB5" w14:textId="368186A0" w:rsidR="00F205B4" w:rsidRDefault="00F205B4" w:rsidP="002018EB">
      <w:r>
        <w:t xml:space="preserve">Department of </w:t>
      </w:r>
      <w:r w:rsidRPr="00F205B4">
        <w:t>Chemical Engineering</w:t>
      </w:r>
      <w:r>
        <w:t>,</w:t>
      </w:r>
      <w:r w:rsidRPr="00F205B4">
        <w:t xml:space="preserve"> Curtin University, NIGERIA</w:t>
      </w:r>
    </w:p>
    <w:p w14:paraId="22167B5F" w14:textId="0BD58D22" w:rsidR="00F205B4" w:rsidRDefault="00F205B4" w:rsidP="002018EB">
      <w:r>
        <w:t xml:space="preserve">E-mail: </w:t>
      </w:r>
      <w:r w:rsidRPr="00F205B4">
        <w:t>obayomikehindeshola@gmail.com</w:t>
      </w:r>
    </w:p>
    <w:p w14:paraId="6DFCA57E" w14:textId="778F2300" w:rsidR="008F66FD" w:rsidRDefault="008F66FD" w:rsidP="002018EB"/>
    <w:p w14:paraId="493EA2BF" w14:textId="49AABF3A" w:rsidR="00323E73" w:rsidRDefault="00323E73" w:rsidP="002018EB">
      <w:proofErr w:type="spellStart"/>
      <w:r>
        <w:rPr>
          <w:lang w:val="en-IN"/>
        </w:rPr>
        <w:t>Dr.</w:t>
      </w:r>
      <w:proofErr w:type="spellEnd"/>
      <w:r w:rsidRPr="00323E73">
        <w:t xml:space="preserve"> Muhammad Khalid Hussain</w:t>
      </w:r>
    </w:p>
    <w:p w14:paraId="2FEF286E" w14:textId="68C0A5C8" w:rsidR="00F205B4" w:rsidRDefault="00323E73" w:rsidP="00323E73">
      <w:r>
        <w:rPr>
          <w:shd w:val="clear" w:color="auto" w:fill="auto"/>
        </w:rPr>
        <w:t>University of Gujrat, PAKISTAN</w:t>
      </w:r>
    </w:p>
    <w:p w14:paraId="0B0EE95A" w14:textId="735F92CB" w:rsidR="00F205B4" w:rsidRPr="00874E18" w:rsidRDefault="00323E73" w:rsidP="00323E73">
      <w:r>
        <w:t xml:space="preserve">Thesis: </w:t>
      </w:r>
      <w:r>
        <w:rPr>
          <w:shd w:val="clear" w:color="auto" w:fill="auto"/>
        </w:rPr>
        <w:t>Investigation of modified molybdenum oxide-based composites for photocatalytic applications</w:t>
      </w:r>
    </w:p>
    <w:p w14:paraId="29695781" w14:textId="58F76C55" w:rsidR="00AE7750" w:rsidRDefault="00011E5F" w:rsidP="002018EB">
      <w:r>
        <w:t xml:space="preserve">E-mail: </w:t>
      </w:r>
      <w:r w:rsidRPr="00011E5F">
        <w:t>muhammad.khalid@uog.edu.pk</w:t>
      </w:r>
    </w:p>
    <w:p w14:paraId="3048D10F" w14:textId="77777777" w:rsidR="00011E5F" w:rsidRDefault="00011E5F" w:rsidP="002018EB"/>
    <w:p w14:paraId="7454B862" w14:textId="0982E3FA" w:rsidR="00011E5F" w:rsidRDefault="00011E5F" w:rsidP="002018EB">
      <w:r w:rsidRPr="00011E5F">
        <w:t>Dr. Muhammad Wahab</w:t>
      </w:r>
    </w:p>
    <w:p w14:paraId="7D70A005" w14:textId="4E33E0CE" w:rsidR="00011E5F" w:rsidRDefault="00011E5F" w:rsidP="00011E5F">
      <w:r>
        <w:t>Islamia College Peshawar, PAKISTAN</w:t>
      </w:r>
    </w:p>
    <w:p w14:paraId="38015912" w14:textId="51C86C0F" w:rsidR="00011E5F" w:rsidRDefault="00011E5F" w:rsidP="002018EB">
      <w:r>
        <w:t>Thesis:</w:t>
      </w:r>
      <w:r w:rsidRPr="00011E5F">
        <w:t xml:space="preserve"> Removal of Antibiotics from Industrial Effluents using Magnetic Carbon Nanocomposite and Membrane Hybrid Technology</w:t>
      </w:r>
    </w:p>
    <w:p w14:paraId="58454930" w14:textId="08BF082A" w:rsidR="00011E5F" w:rsidRDefault="00011E5F" w:rsidP="002018EB">
      <w:r>
        <w:t xml:space="preserve">E-mail: </w:t>
      </w:r>
      <w:r w:rsidRPr="00011E5F">
        <w:t>mwahabbajaur@gmail.com</w:t>
      </w:r>
    </w:p>
    <w:p w14:paraId="579A61F9" w14:textId="477F0AF2" w:rsidR="00011E5F" w:rsidRDefault="00011E5F" w:rsidP="002018EB"/>
    <w:p w14:paraId="6FD3D21C" w14:textId="25D2EB51" w:rsidR="00484245" w:rsidRDefault="00484245" w:rsidP="002018EB">
      <w:r>
        <w:t xml:space="preserve">Dr. </w:t>
      </w:r>
      <w:proofErr w:type="spellStart"/>
      <w:r w:rsidRPr="00484245">
        <w:t>Jayeeta</w:t>
      </w:r>
      <w:proofErr w:type="spellEnd"/>
      <w:r w:rsidRPr="00484245">
        <w:t xml:space="preserve"> Banerjee</w:t>
      </w:r>
    </w:p>
    <w:p w14:paraId="5709EFB2" w14:textId="6A3BC229" w:rsidR="00484245" w:rsidRDefault="00484245" w:rsidP="00484245">
      <w:r>
        <w:rPr>
          <w:shd w:val="clear" w:color="auto" w:fill="auto"/>
        </w:rPr>
        <w:t xml:space="preserve">Department of </w:t>
      </w:r>
      <w:r w:rsidRPr="00484245">
        <w:rPr>
          <w:shd w:val="clear" w:color="auto" w:fill="auto"/>
        </w:rPr>
        <w:t>Environmental Microbiology &amp; Biotechnology</w:t>
      </w:r>
      <w:r>
        <w:rPr>
          <w:shd w:val="clear" w:color="auto" w:fill="auto"/>
        </w:rPr>
        <w:t>, University of Calcutta, West Bengal, INDIA</w:t>
      </w:r>
    </w:p>
    <w:p w14:paraId="31B7CF21" w14:textId="2653A3B0" w:rsidR="00621EA7" w:rsidRDefault="00621EA7" w:rsidP="00621EA7">
      <w:r>
        <w:t xml:space="preserve">Thesis: </w:t>
      </w:r>
      <w:r>
        <w:t>Studies on Biosorption Of Ni(II) From Aqueous Solution Using Microorganism</w:t>
      </w:r>
      <w:bookmarkStart w:id="1" w:name="_GoBack"/>
      <w:bookmarkEnd w:id="1"/>
    </w:p>
    <w:p w14:paraId="0FE4DA56" w14:textId="7A6938DF" w:rsidR="00011E5F" w:rsidRDefault="00484245" w:rsidP="002018EB">
      <w:r>
        <w:t xml:space="preserve">E-mail: </w:t>
      </w:r>
      <w:r w:rsidRPr="00484245">
        <w:t>banerjee.jayeeta82@gmail.com</w:t>
      </w:r>
    </w:p>
    <w:p w14:paraId="0B720D3C" w14:textId="3172700B" w:rsidR="00484245" w:rsidRDefault="00484245" w:rsidP="002018EB"/>
    <w:p w14:paraId="0E412726" w14:textId="7487856A" w:rsidR="00484245" w:rsidRDefault="00484245" w:rsidP="002018EB"/>
    <w:p w14:paraId="0E161E95" w14:textId="77777777" w:rsidR="00484245" w:rsidRDefault="00484245" w:rsidP="002018EB"/>
    <w:p w14:paraId="1B5EAE28" w14:textId="77777777" w:rsidR="00011E5F" w:rsidRPr="00874E18" w:rsidRDefault="00011E5F" w:rsidP="002018EB"/>
    <w:p w14:paraId="494EC8E1" w14:textId="77777777" w:rsidR="009E0C8D" w:rsidRPr="00874E18" w:rsidRDefault="009E0C8D" w:rsidP="002018EB"/>
    <w:p w14:paraId="6E7D317C" w14:textId="77777777" w:rsidR="00993899" w:rsidRPr="00874E18" w:rsidRDefault="00993899" w:rsidP="002018EB">
      <w:r w:rsidRPr="00874E18">
        <w:t>Mr. Shailesh Kumar</w:t>
      </w:r>
    </w:p>
    <w:p w14:paraId="53E04267" w14:textId="77777777" w:rsidR="00993899" w:rsidRPr="00874E18" w:rsidRDefault="00993899" w:rsidP="002018EB">
      <w:r w:rsidRPr="00874E18">
        <w:t>Junior Undergraduate,</w:t>
      </w:r>
    </w:p>
    <w:p w14:paraId="5D605A09" w14:textId="6B648F32" w:rsidR="00993899" w:rsidRPr="00874E18" w:rsidRDefault="00993899" w:rsidP="002018EB">
      <w:r w:rsidRPr="00874E18">
        <w:t>Chemical Engineering,</w:t>
      </w:r>
      <w:r w:rsidR="00011E45" w:rsidRPr="00874E18">
        <w:t xml:space="preserve"> </w:t>
      </w:r>
      <w:r w:rsidRPr="00874E18">
        <w:t>Indian Institute</w:t>
      </w:r>
      <w:r w:rsidR="00764410" w:rsidRPr="00874E18">
        <w:t xml:space="preserve"> of </w:t>
      </w:r>
      <w:r w:rsidRPr="00874E18">
        <w:t>Technology – Kanpur (IITK),</w:t>
      </w:r>
      <w:r w:rsidR="00011E45" w:rsidRPr="00874E18">
        <w:t xml:space="preserve"> </w:t>
      </w:r>
      <w:r w:rsidRPr="00874E18">
        <w:t>INDIA</w:t>
      </w:r>
    </w:p>
    <w:p w14:paraId="546AE555" w14:textId="77777777" w:rsidR="00993899" w:rsidRPr="00874E18" w:rsidRDefault="00993899" w:rsidP="002018EB">
      <w:r w:rsidRPr="00874E18">
        <w:t>Tel: 0532-2504034</w:t>
      </w:r>
    </w:p>
    <w:p w14:paraId="23ECD475" w14:textId="77777777" w:rsidR="00993899" w:rsidRPr="00874E18" w:rsidRDefault="00993899" w:rsidP="002018EB">
      <w:r w:rsidRPr="00874E18">
        <w:t xml:space="preserve">E-mail: </w:t>
      </w:r>
      <w:hyperlink r:id="rId204" w:history="1">
        <w:r w:rsidRPr="00874E18">
          <w:t>shail@iitk.ac.in</w:t>
        </w:r>
      </w:hyperlink>
      <w:r w:rsidRPr="00874E18">
        <w:t xml:space="preserve">, </w:t>
      </w:r>
      <w:hyperlink r:id="rId205" w:history="1">
        <w:r w:rsidRPr="00874E18">
          <w:t>shailesh_iitk@yahoo.com</w:t>
        </w:r>
      </w:hyperlink>
    </w:p>
    <w:p w14:paraId="4F9F5988" w14:textId="77777777" w:rsidR="00993899" w:rsidRPr="00874E18" w:rsidRDefault="00993899" w:rsidP="002018EB"/>
    <w:p w14:paraId="2F3A85C2" w14:textId="77777777" w:rsidR="00857A59" w:rsidRPr="00874E18" w:rsidRDefault="00857A59" w:rsidP="002018EB">
      <w:r w:rsidRPr="00874E18">
        <w:t>Mr. Shaik Basha</w:t>
      </w:r>
    </w:p>
    <w:p w14:paraId="732A24A9" w14:textId="77777777" w:rsidR="00857A59" w:rsidRPr="00874E18" w:rsidRDefault="00857A59" w:rsidP="002018EB">
      <w:r w:rsidRPr="00874E18">
        <w:t>Central Salt &amp; Marine Chemicals Research Institute,</w:t>
      </w:r>
      <w:r w:rsidR="00011E45" w:rsidRPr="00874E18">
        <w:t xml:space="preserve"> </w:t>
      </w:r>
      <w:proofErr w:type="spellStart"/>
      <w:r w:rsidRPr="00874E18">
        <w:t>Gijubhai</w:t>
      </w:r>
      <w:proofErr w:type="spellEnd"/>
      <w:r w:rsidRPr="00874E18">
        <w:t xml:space="preserve"> </w:t>
      </w:r>
      <w:proofErr w:type="spellStart"/>
      <w:r w:rsidRPr="00874E18">
        <w:t>Badheka</w:t>
      </w:r>
      <w:proofErr w:type="spellEnd"/>
      <w:r w:rsidRPr="00874E18">
        <w:t xml:space="preserve"> Marg,</w:t>
      </w:r>
    </w:p>
    <w:p w14:paraId="32CD68A6" w14:textId="77777777" w:rsidR="00857A59" w:rsidRPr="00874E18" w:rsidRDefault="00857A59" w:rsidP="002018EB">
      <w:r w:rsidRPr="00874E18">
        <w:t>Bhavnagar - 364 002 (Gujarat)</w:t>
      </w:r>
      <w:r w:rsidR="00011E45" w:rsidRPr="00874E18">
        <w:t xml:space="preserve">, </w:t>
      </w:r>
      <w:r w:rsidRPr="00874E18">
        <w:t>INDIA</w:t>
      </w:r>
    </w:p>
    <w:p w14:paraId="0D346886" w14:textId="77777777" w:rsidR="00857A59" w:rsidRPr="00874E18" w:rsidRDefault="00857A59" w:rsidP="002018EB">
      <w:r w:rsidRPr="00874E18">
        <w:t>Tel: +91-278-2567760/2561354</w:t>
      </w:r>
    </w:p>
    <w:p w14:paraId="2E9A8358" w14:textId="77777777" w:rsidR="00857A59" w:rsidRPr="00874E18" w:rsidRDefault="00857A59" w:rsidP="002018EB">
      <w:r w:rsidRPr="00874E18">
        <w:t>Fax: +91-278-2567562/2566970</w:t>
      </w:r>
    </w:p>
    <w:p w14:paraId="78AD9651" w14:textId="77777777" w:rsidR="00857A59" w:rsidRPr="00874E18" w:rsidRDefault="00857A59" w:rsidP="002018EB">
      <w:r w:rsidRPr="00874E18">
        <w:t xml:space="preserve">E-mail: </w:t>
      </w:r>
      <w:hyperlink r:id="rId206" w:history="1">
        <w:r w:rsidRPr="00874E18">
          <w:t>sbasha@csmcri.org</w:t>
        </w:r>
      </w:hyperlink>
      <w:r w:rsidRPr="00874E18">
        <w:t xml:space="preserve">, </w:t>
      </w:r>
      <w:hyperlink r:id="rId207" w:history="1">
        <w:r w:rsidRPr="00874E18">
          <w:t>bashacsm@yahoo.co.in</w:t>
        </w:r>
      </w:hyperlink>
    </w:p>
    <w:p w14:paraId="366C88FA" w14:textId="77777777" w:rsidR="00857A59" w:rsidRPr="00874E18" w:rsidRDefault="00857A59" w:rsidP="002018EB"/>
    <w:p w14:paraId="7CCFB9DB" w14:textId="77777777" w:rsidR="00364D91" w:rsidRPr="00874E18" w:rsidRDefault="00364D91" w:rsidP="002018EB">
      <w:r w:rsidRPr="00874E18">
        <w:t>Md.</w:t>
      </w:r>
      <w:r w:rsidR="00C3191A" w:rsidRPr="00874E18">
        <w:t xml:space="preserve"> </w:t>
      </w:r>
      <w:proofErr w:type="spellStart"/>
      <w:r w:rsidRPr="00874E18">
        <w:t>Mehadi</w:t>
      </w:r>
      <w:proofErr w:type="spellEnd"/>
      <w:r w:rsidRPr="00874E18">
        <w:t xml:space="preserve"> Hasan</w:t>
      </w:r>
    </w:p>
    <w:p w14:paraId="4819FAFF" w14:textId="77777777" w:rsidR="00011E45" w:rsidRPr="00874E18" w:rsidRDefault="002F4343" w:rsidP="002018EB">
      <w:proofErr w:type="spellStart"/>
      <w:r w:rsidRPr="00874E18">
        <w:t>Rajshahi</w:t>
      </w:r>
      <w:proofErr w:type="spellEnd"/>
      <w:r w:rsidRPr="00874E18">
        <w:t xml:space="preserve"> University,</w:t>
      </w:r>
      <w:r w:rsidR="00011E45" w:rsidRPr="00874E18">
        <w:t xml:space="preserve"> Applied Chemistry</w:t>
      </w:r>
    </w:p>
    <w:p w14:paraId="27BEECF8" w14:textId="77777777" w:rsidR="00857A59" w:rsidRPr="00874E18" w:rsidRDefault="00364D91" w:rsidP="002018EB">
      <w:r w:rsidRPr="00874E18">
        <w:t xml:space="preserve">E-mail: </w:t>
      </w:r>
      <w:hyperlink r:id="rId208" w:history="1">
        <w:r w:rsidRPr="00874E18">
          <w:t>sajalappchem@yahoo.com</w:t>
        </w:r>
      </w:hyperlink>
    </w:p>
    <w:p w14:paraId="6295A1E2" w14:textId="77777777" w:rsidR="00364D91" w:rsidRPr="00874E18" w:rsidRDefault="00364D91" w:rsidP="002018EB"/>
    <w:p w14:paraId="2170595C" w14:textId="77777777" w:rsidR="00C3191A" w:rsidRPr="00874E18" w:rsidRDefault="00C3191A" w:rsidP="002018EB">
      <w:r w:rsidRPr="00874E18">
        <w:t>Mr. J. Dickson Pradeep Kumar</w:t>
      </w:r>
    </w:p>
    <w:p w14:paraId="6E20D45E" w14:textId="77777777" w:rsidR="00C3191A" w:rsidRPr="00874E18" w:rsidRDefault="00C3191A" w:rsidP="002018EB">
      <w:r w:rsidRPr="00874E18">
        <w:t>Dormitory room number: 2101</w:t>
      </w:r>
    </w:p>
    <w:p w14:paraId="7C8011F5" w14:textId="77777777" w:rsidR="00C3191A" w:rsidRPr="00874E18" w:rsidRDefault="00C3191A" w:rsidP="002018EB">
      <w:r w:rsidRPr="00874E18">
        <w:t>Gwangju Institute</w:t>
      </w:r>
      <w:r w:rsidR="00764410" w:rsidRPr="00874E18">
        <w:t xml:space="preserve"> of </w:t>
      </w:r>
      <w:r w:rsidRPr="00874E18">
        <w:t>Science</w:t>
      </w:r>
      <w:r w:rsidR="00764410" w:rsidRPr="00874E18">
        <w:t xml:space="preserve"> and </w:t>
      </w:r>
      <w:r w:rsidRPr="00874E18">
        <w:t>Technology (GIST)</w:t>
      </w:r>
      <w:r w:rsidR="00011E45" w:rsidRPr="00874E18">
        <w:t xml:space="preserve">, </w:t>
      </w:r>
      <w:r w:rsidRPr="00874E18">
        <w:t xml:space="preserve">1 </w:t>
      </w:r>
      <w:proofErr w:type="spellStart"/>
      <w:r w:rsidRPr="00874E18">
        <w:t>Oryong</w:t>
      </w:r>
      <w:proofErr w:type="spellEnd"/>
      <w:r w:rsidRPr="00874E18">
        <w:t>-dong, Buk-</w:t>
      </w:r>
      <w:proofErr w:type="spellStart"/>
      <w:r w:rsidRPr="00874E18">
        <w:t>gu</w:t>
      </w:r>
      <w:proofErr w:type="spellEnd"/>
      <w:r w:rsidRPr="00874E18">
        <w:t>,</w:t>
      </w:r>
      <w:r w:rsidR="00011E45" w:rsidRPr="00874E18">
        <w:t xml:space="preserve"> </w:t>
      </w:r>
      <w:r w:rsidRPr="00874E18">
        <w:t>Gwangju 500-712,</w:t>
      </w:r>
      <w:r w:rsidR="00011E45" w:rsidRPr="00874E18">
        <w:t xml:space="preserve"> SOUTH KOREA</w:t>
      </w:r>
    </w:p>
    <w:p w14:paraId="583DCEED" w14:textId="77777777" w:rsidR="00C3191A" w:rsidRPr="00874E18" w:rsidRDefault="00C3191A" w:rsidP="002018EB">
      <w:r w:rsidRPr="00874E18">
        <w:t>Tel. +82-62-970-2715</w:t>
      </w:r>
    </w:p>
    <w:p w14:paraId="56383BBA" w14:textId="77777777" w:rsidR="00C3191A" w:rsidRPr="00874E18" w:rsidRDefault="00C3191A" w:rsidP="002018EB">
      <w:r w:rsidRPr="00874E18">
        <w:t xml:space="preserve">E-Mail: </w:t>
      </w:r>
      <w:hyperlink r:id="rId209" w:history="1">
        <w:r w:rsidRPr="00874E18">
          <w:t>jdixpk@yahoo.co.in</w:t>
        </w:r>
      </w:hyperlink>
    </w:p>
    <w:p w14:paraId="46584269" w14:textId="77777777" w:rsidR="00C3191A" w:rsidRPr="00874E18" w:rsidRDefault="00C3191A" w:rsidP="002018EB"/>
    <w:p w14:paraId="42F888F1" w14:textId="77777777" w:rsidR="002272C4" w:rsidRPr="00874E18" w:rsidRDefault="002272C4" w:rsidP="002018EB">
      <w:r w:rsidRPr="00874E18">
        <w:t>Mr. Pankaj Chowdhury</w:t>
      </w:r>
    </w:p>
    <w:p w14:paraId="53AA5460" w14:textId="77777777" w:rsidR="002272C4" w:rsidRPr="00874E18" w:rsidRDefault="002272C4" w:rsidP="002018EB">
      <w:r w:rsidRPr="00874E18">
        <w:t>B-215, TCIRD Residences,</w:t>
      </w:r>
      <w:r w:rsidR="00011E45" w:rsidRPr="00874E18">
        <w:t xml:space="preserve"> </w:t>
      </w:r>
      <w:proofErr w:type="spellStart"/>
      <w:r w:rsidRPr="00874E18">
        <w:t>Tapar</w:t>
      </w:r>
      <w:proofErr w:type="spellEnd"/>
      <w:r w:rsidRPr="00874E18">
        <w:t xml:space="preserve"> Technology Campus,</w:t>
      </w:r>
      <w:r w:rsidR="00011E45" w:rsidRPr="00874E18">
        <w:t xml:space="preserve"> </w:t>
      </w:r>
      <w:proofErr w:type="spellStart"/>
      <w:r w:rsidRPr="00874E18">
        <w:t>Bhadson</w:t>
      </w:r>
      <w:proofErr w:type="spellEnd"/>
      <w:r w:rsidRPr="00874E18">
        <w:t xml:space="preserve"> Road,</w:t>
      </w:r>
      <w:r w:rsidR="00011E45" w:rsidRPr="00874E18">
        <w:t xml:space="preserve"> </w:t>
      </w:r>
      <w:r w:rsidRPr="00874E18">
        <w:t>Patiala-147004,</w:t>
      </w:r>
      <w:r w:rsidR="00011E45" w:rsidRPr="00874E18">
        <w:t xml:space="preserve"> </w:t>
      </w:r>
      <w:r w:rsidRPr="00874E18">
        <w:t>Punjab,</w:t>
      </w:r>
      <w:r w:rsidR="00011E45" w:rsidRPr="00874E18">
        <w:t xml:space="preserve"> INDIA</w:t>
      </w:r>
    </w:p>
    <w:p w14:paraId="4873C403" w14:textId="77777777" w:rsidR="002272C4" w:rsidRPr="00874E18" w:rsidRDefault="002272C4" w:rsidP="002018EB">
      <w:r w:rsidRPr="00874E18">
        <w:t>Tel: (+91)9888260785</w:t>
      </w:r>
    </w:p>
    <w:p w14:paraId="1C337877" w14:textId="77777777" w:rsidR="002272C4" w:rsidRPr="00874E18" w:rsidRDefault="002272C4" w:rsidP="002018EB">
      <w:r w:rsidRPr="00874E18">
        <w:t>E-mail: pkjchy@yahoo.co.in</w:t>
      </w:r>
    </w:p>
    <w:p w14:paraId="7DA12ABE" w14:textId="77777777" w:rsidR="00993899" w:rsidRPr="00874E18" w:rsidRDefault="00993899" w:rsidP="002018EB"/>
    <w:p w14:paraId="2AF1C019" w14:textId="77777777" w:rsidR="005B50CA" w:rsidRPr="00874E18" w:rsidRDefault="005B50CA" w:rsidP="002018EB">
      <w:r w:rsidRPr="00874E18">
        <w:t>Mr. Pawan Raj Shakya</w:t>
      </w:r>
    </w:p>
    <w:p w14:paraId="17634957" w14:textId="77777777" w:rsidR="005B50CA" w:rsidRPr="00874E18" w:rsidRDefault="005B50CA" w:rsidP="002018EB">
      <w:r w:rsidRPr="00874E18">
        <w:t>Block No. 4/831, Lagan Tole, Ward No. 21,</w:t>
      </w:r>
      <w:r w:rsidR="00011E45" w:rsidRPr="00874E18">
        <w:t xml:space="preserve"> </w:t>
      </w:r>
      <w:r w:rsidRPr="00874E18">
        <w:t>Kathmandu,</w:t>
      </w:r>
      <w:r w:rsidR="00011E45" w:rsidRPr="00874E18">
        <w:t xml:space="preserve"> NEPAL</w:t>
      </w:r>
    </w:p>
    <w:p w14:paraId="5701424E" w14:textId="77777777" w:rsidR="005B50CA" w:rsidRPr="00874E18" w:rsidRDefault="005B50CA" w:rsidP="002018EB">
      <w:r w:rsidRPr="00874E18">
        <w:t>Tel: 977 - 1 - 4251456 / 4257214</w:t>
      </w:r>
    </w:p>
    <w:p w14:paraId="665990E9" w14:textId="77777777" w:rsidR="005B50CA" w:rsidRPr="00874E18" w:rsidRDefault="005B50CA" w:rsidP="002018EB">
      <w:r w:rsidRPr="00874E18">
        <w:t>Fax: 977 - 1- 4244929</w:t>
      </w:r>
    </w:p>
    <w:p w14:paraId="15192E09" w14:textId="77777777" w:rsidR="005B50CA" w:rsidRPr="00874E18" w:rsidRDefault="005B50CA" w:rsidP="002018EB">
      <w:r w:rsidRPr="00874E18">
        <w:t xml:space="preserve">E-mail: </w:t>
      </w:r>
      <w:hyperlink r:id="rId210" w:history="1">
        <w:r w:rsidRPr="00874E18">
          <w:rPr>
            <w:lang w:val="fr-FR"/>
          </w:rPr>
          <w:t>pawansh2003@yahoo.com</w:t>
        </w:r>
      </w:hyperlink>
    </w:p>
    <w:p w14:paraId="0207DE9F" w14:textId="77777777" w:rsidR="005B50CA" w:rsidRPr="00874E18" w:rsidRDefault="005B50CA" w:rsidP="002018EB"/>
    <w:p w14:paraId="02F43AF4" w14:textId="77777777" w:rsidR="0031734A" w:rsidRPr="00874E18" w:rsidRDefault="0031734A" w:rsidP="002018EB">
      <w:r w:rsidRPr="00874E18">
        <w:t xml:space="preserve">Mr. </w:t>
      </w:r>
      <w:proofErr w:type="spellStart"/>
      <w:r w:rsidRPr="00874E18">
        <w:t>Nady</w:t>
      </w:r>
      <w:proofErr w:type="spellEnd"/>
      <w:r w:rsidRPr="00874E18">
        <w:t xml:space="preserve"> A. Fathy</w:t>
      </w:r>
    </w:p>
    <w:p w14:paraId="6E86572A" w14:textId="77777777" w:rsidR="0031734A" w:rsidRPr="00874E18" w:rsidRDefault="00C933CF" w:rsidP="002018EB">
      <w:r w:rsidRPr="00874E18">
        <w:t>EGYPT</w:t>
      </w:r>
    </w:p>
    <w:p w14:paraId="32CAE3C2" w14:textId="77777777" w:rsidR="0031734A" w:rsidRPr="00874E18" w:rsidRDefault="0031734A" w:rsidP="002018EB">
      <w:r w:rsidRPr="00874E18">
        <w:t xml:space="preserve">E-mail: </w:t>
      </w:r>
      <w:hyperlink r:id="rId211" w:history="1">
        <w:r w:rsidRPr="00874E18">
          <w:rPr>
            <w:lang w:val="fr-FR"/>
          </w:rPr>
          <w:t>nady_attia@yahoo.com</w:t>
        </w:r>
      </w:hyperlink>
    </w:p>
    <w:p w14:paraId="2C906544" w14:textId="77777777" w:rsidR="0031734A" w:rsidRPr="00874E18" w:rsidRDefault="0031734A" w:rsidP="002018EB"/>
    <w:p w14:paraId="3A89A8BC" w14:textId="77777777" w:rsidR="00C933CF" w:rsidRPr="00874E18" w:rsidRDefault="00C933CF" w:rsidP="002018EB">
      <w:proofErr w:type="spellStart"/>
      <w:r w:rsidRPr="00874E18">
        <w:t>Ngnie</w:t>
      </w:r>
      <w:proofErr w:type="spellEnd"/>
      <w:r w:rsidRPr="00874E18">
        <w:t xml:space="preserve"> </w:t>
      </w:r>
      <w:proofErr w:type="spellStart"/>
      <w:r w:rsidRPr="00874E18">
        <w:t>Tuemgnie</w:t>
      </w:r>
      <w:proofErr w:type="spellEnd"/>
      <w:r w:rsidRPr="00874E18">
        <w:t xml:space="preserve"> </w:t>
      </w:r>
      <w:proofErr w:type="spellStart"/>
      <w:r w:rsidRPr="00874E18">
        <w:t>Gaelle</w:t>
      </w:r>
      <w:proofErr w:type="spellEnd"/>
      <w:r w:rsidRPr="00874E18">
        <w:t xml:space="preserve"> Tatiana</w:t>
      </w:r>
    </w:p>
    <w:p w14:paraId="4E1B15A1" w14:textId="77777777" w:rsidR="00C933CF" w:rsidRPr="00874E18" w:rsidRDefault="00C933CF" w:rsidP="002018EB">
      <w:r w:rsidRPr="00874E18">
        <w:t>University</w:t>
      </w:r>
      <w:r w:rsidR="00764410" w:rsidRPr="00874E18">
        <w:t xml:space="preserve"> of </w:t>
      </w:r>
      <w:r w:rsidRPr="00874E18">
        <w:t>Yaoundé I, Faculty</w:t>
      </w:r>
      <w:r w:rsidR="00764410" w:rsidRPr="00874E18">
        <w:t xml:space="preserve"> of </w:t>
      </w:r>
      <w:r w:rsidRPr="00874E18">
        <w:t>Science, Department</w:t>
      </w:r>
      <w:r w:rsidR="00764410" w:rsidRPr="00874E18">
        <w:t xml:space="preserve"> of </w:t>
      </w:r>
      <w:r w:rsidRPr="00874E18">
        <w:t>Inorganic Chemistry, P.O.</w:t>
      </w:r>
      <w:r w:rsidR="007B3242" w:rsidRPr="00874E18">
        <w:t xml:space="preserve"> </w:t>
      </w:r>
      <w:r w:rsidRPr="00874E18">
        <w:t>Box 812 Yaoundé</w:t>
      </w:r>
      <w:r w:rsidR="00011E45" w:rsidRPr="00874E18">
        <w:t xml:space="preserve">, </w:t>
      </w:r>
      <w:r w:rsidRPr="00874E18">
        <w:t>CAMEROON</w:t>
      </w:r>
    </w:p>
    <w:p w14:paraId="00199975" w14:textId="77777777" w:rsidR="00C933CF" w:rsidRPr="00874E18" w:rsidRDefault="00C933CF" w:rsidP="002018EB">
      <w:r w:rsidRPr="00874E18">
        <w:t xml:space="preserve">E-mail: </w:t>
      </w:r>
      <w:hyperlink r:id="rId212" w:history="1">
        <w:r w:rsidRPr="00874E18">
          <w:t>ngaelle3@yahoo.fr</w:t>
        </w:r>
      </w:hyperlink>
    </w:p>
    <w:p w14:paraId="7120DA6B" w14:textId="77777777" w:rsidR="0031734A" w:rsidRPr="00874E18" w:rsidRDefault="0031734A" w:rsidP="002018EB"/>
    <w:p w14:paraId="14682E91" w14:textId="42236DD1" w:rsidR="007B3242" w:rsidRPr="00874E18" w:rsidRDefault="001C05B2" w:rsidP="002018EB">
      <w:r>
        <w:t xml:space="preserve">Mr. </w:t>
      </w:r>
      <w:r w:rsidR="007B3242" w:rsidRPr="00874E18">
        <w:t>Shahid Adeel</w:t>
      </w:r>
    </w:p>
    <w:p w14:paraId="7BCF1CF5" w14:textId="77777777" w:rsidR="007B3242" w:rsidRPr="00874E18" w:rsidRDefault="007B3242" w:rsidP="002018EB">
      <w:r w:rsidRPr="00874E18">
        <w:t xml:space="preserve">Shahid Adeel C/O Irshad Hussain Shah. District Support </w:t>
      </w:r>
      <w:proofErr w:type="spellStart"/>
      <w:r w:rsidRPr="00874E18">
        <w:t>Mnager</w:t>
      </w:r>
      <w:proofErr w:type="spellEnd"/>
      <w:r w:rsidRPr="00874E18">
        <w:t xml:space="preserve"> PRSP</w:t>
      </w:r>
      <w:r w:rsidR="008B0DB6" w:rsidRPr="00874E18">
        <w:t>,</w:t>
      </w:r>
      <w:r w:rsidRPr="00874E18">
        <w:t xml:space="preserve"> Faisalabad House 16/E GOR 11 Near Allied Hospital opposite WASA Office Faisalabad, Punjab</w:t>
      </w:r>
      <w:r w:rsidR="00011E45" w:rsidRPr="00874E18">
        <w:t xml:space="preserve">, </w:t>
      </w:r>
      <w:r w:rsidRPr="00874E18">
        <w:t>PAKISTAN</w:t>
      </w:r>
    </w:p>
    <w:p w14:paraId="5396CA41" w14:textId="77777777" w:rsidR="007B3242" w:rsidRPr="00874E18" w:rsidRDefault="007B3242" w:rsidP="002018EB">
      <w:r w:rsidRPr="00874E18">
        <w:t xml:space="preserve">E-mail: </w:t>
      </w:r>
      <w:hyperlink r:id="rId213" w:history="1">
        <w:r w:rsidRPr="00874E18">
          <w:t>shahidadeelchemist@hotmail.com</w:t>
        </w:r>
      </w:hyperlink>
    </w:p>
    <w:p w14:paraId="5ADA0524" w14:textId="77777777" w:rsidR="007B3242" w:rsidRPr="00874E18" w:rsidRDefault="007B3242" w:rsidP="002018EB"/>
    <w:p w14:paraId="790414A2" w14:textId="77777777" w:rsidR="001E3F43" w:rsidRPr="00874E18" w:rsidRDefault="001E3F43" w:rsidP="002018EB">
      <w:r w:rsidRPr="00874E18">
        <w:t>Mr. Muhammad Saqib Nawaz</w:t>
      </w:r>
    </w:p>
    <w:p w14:paraId="2C9893E6" w14:textId="77777777" w:rsidR="001E3F43" w:rsidRPr="00874E18" w:rsidRDefault="001E3F43" w:rsidP="002018EB">
      <w:r w:rsidRPr="00874E18">
        <w:t>Biotechnology &amp; Bioinformatics Government College University Faisalabad, PAKISTAN</w:t>
      </w:r>
    </w:p>
    <w:p w14:paraId="746E9A92" w14:textId="77777777" w:rsidR="001E3F43" w:rsidRPr="00874E18" w:rsidRDefault="001E3F43" w:rsidP="002018EB">
      <w:r w:rsidRPr="00874E18">
        <w:t xml:space="preserve">E-mail: </w:t>
      </w:r>
      <w:hyperlink r:id="rId214" w:history="1">
        <w:r w:rsidRPr="00874E18">
          <w:t>msn7231@gmail.com</w:t>
        </w:r>
      </w:hyperlink>
    </w:p>
    <w:p w14:paraId="522CBFD6" w14:textId="77777777" w:rsidR="001E3F43" w:rsidRPr="00874E18" w:rsidRDefault="001E3F43" w:rsidP="002018EB"/>
    <w:p w14:paraId="19C844B1" w14:textId="77777777" w:rsidR="001E3F43" w:rsidRPr="00874E18" w:rsidRDefault="00466069" w:rsidP="002018EB">
      <w:proofErr w:type="spellStart"/>
      <w:r w:rsidRPr="00874E18">
        <w:t>Khizar</w:t>
      </w:r>
      <w:proofErr w:type="spellEnd"/>
      <w:r w:rsidRPr="00874E18">
        <w:t xml:space="preserve"> </w:t>
      </w:r>
      <w:proofErr w:type="spellStart"/>
      <w:r w:rsidRPr="00874E18">
        <w:t>Hayyat</w:t>
      </w:r>
      <w:proofErr w:type="spellEnd"/>
    </w:p>
    <w:p w14:paraId="33000CDF" w14:textId="77777777" w:rsidR="00466069" w:rsidRPr="00874E18" w:rsidRDefault="00466069" w:rsidP="002018EB">
      <w:r w:rsidRPr="00874E18">
        <w:t>Department of Building and Architectural Engineering, Baha Uddin Zakariya University, PAKISTAN</w:t>
      </w:r>
    </w:p>
    <w:p w14:paraId="23FAA74C" w14:textId="77777777" w:rsidR="00466069" w:rsidRPr="00874E18" w:rsidRDefault="00466069" w:rsidP="002018EB">
      <w:r w:rsidRPr="00874E18">
        <w:t xml:space="preserve">E-mail: </w:t>
      </w:r>
      <w:hyperlink r:id="rId215" w:history="1">
        <w:r w:rsidRPr="00874E18">
          <w:t>khizark336@gmail.com</w:t>
        </w:r>
      </w:hyperlink>
    </w:p>
    <w:p w14:paraId="61F0D1BE" w14:textId="77777777" w:rsidR="00466069" w:rsidRPr="00874E18" w:rsidRDefault="00466069" w:rsidP="002018EB"/>
    <w:p w14:paraId="6EAB5CA2" w14:textId="77777777" w:rsidR="00BE7D52" w:rsidRPr="00874E18" w:rsidRDefault="00BE7D52" w:rsidP="002018EB">
      <w:proofErr w:type="spellStart"/>
      <w:r w:rsidRPr="00874E18">
        <w:t>Arib</w:t>
      </w:r>
      <w:proofErr w:type="spellEnd"/>
      <w:r w:rsidRPr="00874E18">
        <w:t xml:space="preserve"> Ali</w:t>
      </w:r>
    </w:p>
    <w:p w14:paraId="3F0DA14C" w14:textId="77777777" w:rsidR="00BE7D52" w:rsidRPr="00874E18" w:rsidRDefault="00BE7D52" w:rsidP="002018EB">
      <w:r w:rsidRPr="00874E18">
        <w:t>Energy and Environment Engineering, Dawood University of Engineering and Technology Karachi</w:t>
      </w:r>
      <w:r w:rsidR="00AD1C04" w:rsidRPr="00874E18">
        <w:t>, PAKISTAN</w:t>
      </w:r>
    </w:p>
    <w:p w14:paraId="08F1B090" w14:textId="77777777" w:rsidR="00AD1C04" w:rsidRPr="00874E18" w:rsidRDefault="00AD1C04" w:rsidP="002018EB">
      <w:r w:rsidRPr="00874E18">
        <w:t xml:space="preserve">E-mail: </w:t>
      </w:r>
      <w:hyperlink r:id="rId216" w:history="1">
        <w:r w:rsidRPr="00874E18">
          <w:t>aribk76@gmail.com</w:t>
        </w:r>
      </w:hyperlink>
    </w:p>
    <w:p w14:paraId="3B0F3085" w14:textId="77777777" w:rsidR="005915A1" w:rsidRPr="00874E18" w:rsidRDefault="005915A1" w:rsidP="002018EB"/>
    <w:p w14:paraId="50C53E99" w14:textId="77777777" w:rsidR="005915A1" w:rsidRPr="00874E18" w:rsidRDefault="005915A1" w:rsidP="002018EB">
      <w:r w:rsidRPr="00874E18">
        <w:t xml:space="preserve">Christian Kwesi </w:t>
      </w:r>
      <w:proofErr w:type="spellStart"/>
      <w:r w:rsidRPr="00874E18">
        <w:t>Ofotsu</w:t>
      </w:r>
      <w:proofErr w:type="spellEnd"/>
      <w:r w:rsidRPr="00874E18">
        <w:t xml:space="preserve"> </w:t>
      </w:r>
      <w:proofErr w:type="spellStart"/>
      <w:r w:rsidRPr="00874E18">
        <w:t>Dzuvor</w:t>
      </w:r>
      <w:proofErr w:type="spellEnd"/>
    </w:p>
    <w:p w14:paraId="39FF5D15" w14:textId="77777777" w:rsidR="005915A1" w:rsidRPr="00874E18" w:rsidRDefault="005915A1" w:rsidP="002018EB">
      <w:r w:rsidRPr="00874E18">
        <w:t>Department of Chemical Engineering, Kwame Nkrumah University of Science and Technology, GHANA</w:t>
      </w:r>
    </w:p>
    <w:p w14:paraId="14A2BEE1" w14:textId="77777777" w:rsidR="005915A1" w:rsidRPr="00874E18" w:rsidRDefault="005915A1" w:rsidP="002018EB">
      <w:r w:rsidRPr="00874E18">
        <w:t xml:space="preserve">E-mail: </w:t>
      </w:r>
      <w:hyperlink r:id="rId217" w:history="1">
        <w:r w:rsidRPr="00874E18">
          <w:t>chrisdzuv.cd@gmail.com</w:t>
        </w:r>
      </w:hyperlink>
    </w:p>
    <w:p w14:paraId="428185D2" w14:textId="77777777" w:rsidR="005915A1" w:rsidRPr="00874E18" w:rsidRDefault="005915A1" w:rsidP="002018EB"/>
    <w:p w14:paraId="7DF79916" w14:textId="77777777" w:rsidR="005915A1" w:rsidRPr="00874E18" w:rsidRDefault="00FA6A89" w:rsidP="002018EB">
      <w:proofErr w:type="spellStart"/>
      <w:r w:rsidRPr="00874E18">
        <w:t>Rida</w:t>
      </w:r>
      <w:proofErr w:type="spellEnd"/>
      <w:r w:rsidRPr="00874E18">
        <w:t xml:space="preserve"> Zahra</w:t>
      </w:r>
    </w:p>
    <w:p w14:paraId="1EB8CBFE" w14:textId="77777777" w:rsidR="00FA6A89" w:rsidRPr="00874E18" w:rsidRDefault="003A4F98" w:rsidP="002018EB">
      <w:r w:rsidRPr="00874E18">
        <w:t xml:space="preserve">Institute of Pure and Applied Biology, </w:t>
      </w:r>
      <w:proofErr w:type="spellStart"/>
      <w:r w:rsidR="00E10A86" w:rsidRPr="00874E18">
        <w:t>Bahauddin</w:t>
      </w:r>
      <w:proofErr w:type="spellEnd"/>
      <w:r w:rsidR="00E10A86" w:rsidRPr="00874E18">
        <w:t xml:space="preserve"> Zakariya University, Multan, PAKISTAN</w:t>
      </w:r>
    </w:p>
    <w:p w14:paraId="32769170" w14:textId="77777777" w:rsidR="00FA6A89" w:rsidRPr="00874E18" w:rsidRDefault="00FA6A89" w:rsidP="002018EB">
      <w:r w:rsidRPr="00874E18">
        <w:t xml:space="preserve">E-mail: </w:t>
      </w:r>
      <w:hyperlink r:id="rId218" w:history="1">
        <w:r w:rsidRPr="00874E18">
          <w:t>ridzznaqvi@gmail.com</w:t>
        </w:r>
      </w:hyperlink>
    </w:p>
    <w:p w14:paraId="09B63814" w14:textId="77777777" w:rsidR="00FA6A89" w:rsidRPr="00874E18" w:rsidRDefault="00FA6A89" w:rsidP="002018EB"/>
    <w:p w14:paraId="2E920832" w14:textId="77777777" w:rsidR="00BD55F3" w:rsidRPr="00874E18" w:rsidRDefault="00BD55F3" w:rsidP="002018EB">
      <w:r w:rsidRPr="00874E18">
        <w:t>Mr. Tan Chee Yeong</w:t>
      </w:r>
    </w:p>
    <w:p w14:paraId="33513118" w14:textId="77777777" w:rsidR="00BD55F3" w:rsidRPr="00874E18" w:rsidRDefault="00065287" w:rsidP="002018EB">
      <w:r w:rsidRPr="00874E18">
        <w:t xml:space="preserve">Department of </w:t>
      </w:r>
      <w:r w:rsidR="00BD55F3" w:rsidRPr="00874E18">
        <w:t>Electronical &amp; Electronic Engineering, University of Lincolnshire &amp; Humberside, UK</w:t>
      </w:r>
    </w:p>
    <w:p w14:paraId="4CD531C5" w14:textId="77777777" w:rsidR="00BD55F3" w:rsidRPr="00874E18" w:rsidRDefault="008E303D" w:rsidP="002018EB">
      <w:r w:rsidRPr="00874E18">
        <w:t xml:space="preserve">E-mail: </w:t>
      </w:r>
      <w:hyperlink r:id="rId219" w:history="1">
        <w:r w:rsidRPr="00874E18">
          <w:t>tcynotebook@yahoo.com</w:t>
        </w:r>
      </w:hyperlink>
    </w:p>
    <w:p w14:paraId="29E33A6B" w14:textId="77777777" w:rsidR="008E303D" w:rsidRPr="00874E18" w:rsidRDefault="008E303D" w:rsidP="002018EB"/>
    <w:p w14:paraId="0D44EB46" w14:textId="77777777" w:rsidR="001E0EA1" w:rsidRPr="00874E18" w:rsidRDefault="001E0EA1" w:rsidP="002018EB">
      <w:proofErr w:type="spellStart"/>
      <w:r w:rsidRPr="00874E18">
        <w:t>Munesh</w:t>
      </w:r>
      <w:proofErr w:type="spellEnd"/>
      <w:r w:rsidRPr="00874E18">
        <w:t xml:space="preserve"> Kumar</w:t>
      </w:r>
    </w:p>
    <w:p w14:paraId="28028C16" w14:textId="77777777" w:rsidR="005915A1" w:rsidRPr="00874E18" w:rsidRDefault="00065287" w:rsidP="002018EB">
      <w:r w:rsidRPr="00874E18">
        <w:t xml:space="preserve">Department of </w:t>
      </w:r>
      <w:r w:rsidR="001E0EA1" w:rsidRPr="00874E18">
        <w:t>Mining Engineering</w:t>
      </w:r>
      <w:r w:rsidRPr="00874E18">
        <w:t>,</w:t>
      </w:r>
      <w:r w:rsidR="001E0EA1" w:rsidRPr="00874E18">
        <w:t xml:space="preserve"> Mehran University</w:t>
      </w:r>
      <w:r w:rsidRPr="00874E18">
        <w:t xml:space="preserve">, </w:t>
      </w:r>
      <w:r w:rsidR="001E0EA1" w:rsidRPr="00874E18">
        <w:t>Jamshoro Sindh</w:t>
      </w:r>
      <w:r w:rsidRPr="00874E18">
        <w:t>,</w:t>
      </w:r>
      <w:r w:rsidR="001E0EA1" w:rsidRPr="00874E18">
        <w:t xml:space="preserve"> </w:t>
      </w:r>
      <w:r w:rsidRPr="00874E18">
        <w:t>PAKISTAN</w:t>
      </w:r>
    </w:p>
    <w:p w14:paraId="04C4EF8D" w14:textId="77777777" w:rsidR="001E0EA1" w:rsidRPr="00874E18" w:rsidRDefault="001E0EA1" w:rsidP="002018EB">
      <w:r w:rsidRPr="00874E18">
        <w:t xml:space="preserve">E-mail: </w:t>
      </w:r>
      <w:hyperlink r:id="rId220" w:history="1">
        <w:r w:rsidRPr="00874E18">
          <w:t>munesh_rathi@ymail.com</w:t>
        </w:r>
      </w:hyperlink>
    </w:p>
    <w:p w14:paraId="1226B99C" w14:textId="77777777" w:rsidR="001E0EA1" w:rsidRPr="00874E18" w:rsidRDefault="001E0EA1" w:rsidP="002018EB"/>
    <w:p w14:paraId="72AB50CA" w14:textId="77777777" w:rsidR="00714FCC" w:rsidRPr="00874E18" w:rsidRDefault="00CC10B3" w:rsidP="002018EB">
      <w:r w:rsidRPr="00874E18">
        <w:t>Mr. Ghulam Nabi</w:t>
      </w:r>
    </w:p>
    <w:p w14:paraId="31473B49" w14:textId="77777777" w:rsidR="00CC10B3" w:rsidRPr="00874E18" w:rsidRDefault="00CC10B3" w:rsidP="002018EB">
      <w:pPr>
        <w:rPr>
          <w:lang w:val="en-GB"/>
        </w:rPr>
      </w:pPr>
      <w:r w:rsidRPr="00874E18">
        <w:rPr>
          <w:lang w:val="en-GB"/>
        </w:rPr>
        <w:t xml:space="preserve">Faculty of Agricultural Engineering, Sindh Agriculture University </w:t>
      </w:r>
      <w:proofErr w:type="spellStart"/>
      <w:r w:rsidRPr="00874E18">
        <w:rPr>
          <w:lang w:val="en-GB"/>
        </w:rPr>
        <w:t>Tandojam</w:t>
      </w:r>
      <w:proofErr w:type="spellEnd"/>
      <w:r w:rsidRPr="00874E18">
        <w:rPr>
          <w:lang w:val="en-GB"/>
        </w:rPr>
        <w:t>, PAKISTAN</w:t>
      </w:r>
    </w:p>
    <w:p w14:paraId="14BA3A8F" w14:textId="77777777" w:rsidR="001E0EA1" w:rsidRPr="00874E18" w:rsidRDefault="00CC10B3" w:rsidP="002018EB">
      <w:pPr>
        <w:rPr>
          <w:lang w:val="en-GB"/>
        </w:rPr>
      </w:pPr>
      <w:r w:rsidRPr="00874E18">
        <w:rPr>
          <w:lang w:val="en-GB"/>
        </w:rPr>
        <w:t xml:space="preserve">E-mail: </w:t>
      </w:r>
      <w:hyperlink r:id="rId221" w:history="1">
        <w:r w:rsidRPr="00874E18">
          <w:rPr>
            <w:lang w:val="en-GB"/>
          </w:rPr>
          <w:t>qaziazhar46@gmail.com</w:t>
        </w:r>
      </w:hyperlink>
    </w:p>
    <w:p w14:paraId="47654E06" w14:textId="77777777" w:rsidR="00CC10B3" w:rsidRPr="00874E18" w:rsidRDefault="00CC10B3" w:rsidP="002018EB">
      <w:pPr>
        <w:rPr>
          <w:lang w:val="en-GB"/>
        </w:rPr>
      </w:pPr>
    </w:p>
    <w:p w14:paraId="146F205D" w14:textId="77777777" w:rsidR="006A042A" w:rsidRPr="00874E18" w:rsidRDefault="006A042A" w:rsidP="002018EB">
      <w:pPr>
        <w:rPr>
          <w:lang w:val="en-GB"/>
        </w:rPr>
      </w:pPr>
      <w:r w:rsidRPr="00874E18">
        <w:t>Mr. Hassan Raza</w:t>
      </w:r>
    </w:p>
    <w:p w14:paraId="06393DA5" w14:textId="77777777" w:rsidR="00CC10B3" w:rsidRPr="00874E18" w:rsidRDefault="006A042A" w:rsidP="002018EB">
      <w:pPr>
        <w:rPr>
          <w:lang w:val="en-GB"/>
        </w:rPr>
      </w:pPr>
      <w:r w:rsidRPr="00874E18">
        <w:rPr>
          <w:lang w:val="en-GB"/>
        </w:rPr>
        <w:t>School of life science, University of Education, Lahore, PAKISTAN</w:t>
      </w:r>
    </w:p>
    <w:p w14:paraId="5CFE9CB6" w14:textId="77777777" w:rsidR="006A042A" w:rsidRPr="00874E18" w:rsidRDefault="006A042A" w:rsidP="002018EB">
      <w:pPr>
        <w:rPr>
          <w:lang w:val="en-GB"/>
        </w:rPr>
      </w:pPr>
      <w:r w:rsidRPr="00874E18">
        <w:rPr>
          <w:lang w:val="en-GB"/>
        </w:rPr>
        <w:t xml:space="preserve">E-mail: </w:t>
      </w:r>
      <w:hyperlink r:id="rId222" w:history="1">
        <w:r w:rsidRPr="00874E18">
          <w:rPr>
            <w:lang w:val="en-GB"/>
          </w:rPr>
          <w:t>hraza.1241@gmail.com</w:t>
        </w:r>
      </w:hyperlink>
    </w:p>
    <w:p w14:paraId="2ECECDAE" w14:textId="77777777" w:rsidR="006A042A" w:rsidRPr="00874E18" w:rsidRDefault="006A042A" w:rsidP="002018EB">
      <w:pPr>
        <w:rPr>
          <w:lang w:val="en-GB"/>
        </w:rPr>
      </w:pPr>
    </w:p>
    <w:p w14:paraId="4EB564B3" w14:textId="77777777" w:rsidR="006A042A" w:rsidRPr="00874E18" w:rsidRDefault="003D7A52" w:rsidP="002018EB">
      <w:pPr>
        <w:rPr>
          <w:lang w:val="en-GB"/>
        </w:rPr>
      </w:pPr>
      <w:r w:rsidRPr="00874E18">
        <w:rPr>
          <w:lang w:val="en-GB"/>
        </w:rPr>
        <w:t>Mr. Amir Ali Shah</w:t>
      </w:r>
    </w:p>
    <w:p w14:paraId="1FE514BA" w14:textId="77777777" w:rsidR="006A042A" w:rsidRPr="00874E18" w:rsidRDefault="003D7A52" w:rsidP="002018EB">
      <w:pPr>
        <w:rPr>
          <w:lang w:val="en-GB"/>
        </w:rPr>
      </w:pPr>
      <w:r w:rsidRPr="00874E18">
        <w:rPr>
          <w:lang w:val="en-GB"/>
        </w:rPr>
        <w:t xml:space="preserve">Department of Agricultural Engineering, Sindh Agriculture University </w:t>
      </w:r>
      <w:proofErr w:type="spellStart"/>
      <w:r w:rsidRPr="00874E18">
        <w:rPr>
          <w:lang w:val="en-GB"/>
        </w:rPr>
        <w:t>Tando</w:t>
      </w:r>
      <w:proofErr w:type="spellEnd"/>
      <w:r w:rsidRPr="00874E18">
        <w:rPr>
          <w:lang w:val="en-GB"/>
        </w:rPr>
        <w:t xml:space="preserve"> Jam, PAKISTAN</w:t>
      </w:r>
    </w:p>
    <w:p w14:paraId="3258D40D" w14:textId="77777777" w:rsidR="006A042A" w:rsidRPr="00874E18" w:rsidRDefault="003D7A52" w:rsidP="002018EB">
      <w:pPr>
        <w:rPr>
          <w:lang w:val="en-GB"/>
        </w:rPr>
      </w:pPr>
      <w:r w:rsidRPr="00874E18">
        <w:rPr>
          <w:lang w:val="en-GB"/>
        </w:rPr>
        <w:t xml:space="preserve">E-mail: </w:t>
      </w:r>
      <w:hyperlink r:id="rId223" w:history="1">
        <w:r w:rsidRPr="00874E18">
          <w:rPr>
            <w:lang w:val="en-GB"/>
          </w:rPr>
          <w:t>aamirshah2k15@gmail.com</w:t>
        </w:r>
      </w:hyperlink>
    </w:p>
    <w:p w14:paraId="14CBBE35" w14:textId="77777777" w:rsidR="003D7A52" w:rsidRPr="00874E18" w:rsidRDefault="003D7A52" w:rsidP="002018EB">
      <w:pPr>
        <w:rPr>
          <w:lang w:val="en-GB"/>
        </w:rPr>
      </w:pPr>
    </w:p>
    <w:p w14:paraId="674CB5AB" w14:textId="77777777" w:rsidR="00CB7802" w:rsidRPr="00874E18" w:rsidRDefault="00CB7802" w:rsidP="002018EB">
      <w:pPr>
        <w:rPr>
          <w:lang w:val="en-GB"/>
        </w:rPr>
      </w:pPr>
      <w:r w:rsidRPr="00874E18">
        <w:rPr>
          <w:lang w:val="en-GB"/>
        </w:rPr>
        <w:t xml:space="preserve">Mr. Ali Raza </w:t>
      </w:r>
      <w:proofErr w:type="spellStart"/>
      <w:r w:rsidRPr="00874E18">
        <w:rPr>
          <w:lang w:val="en-GB"/>
        </w:rPr>
        <w:t>Otho</w:t>
      </w:r>
      <w:proofErr w:type="spellEnd"/>
    </w:p>
    <w:p w14:paraId="04E246BA" w14:textId="77777777" w:rsidR="00CB7802" w:rsidRPr="00874E18" w:rsidRDefault="00CB7802" w:rsidP="002018EB">
      <w:pPr>
        <w:rPr>
          <w:lang w:val="en-GB"/>
        </w:rPr>
      </w:pPr>
      <w:r w:rsidRPr="00874E18">
        <w:rPr>
          <w:lang w:val="en-GB"/>
        </w:rPr>
        <w:t xml:space="preserve">Agricultural Engineering, Sindh Agriculture University, </w:t>
      </w:r>
      <w:proofErr w:type="spellStart"/>
      <w:r w:rsidRPr="00874E18">
        <w:rPr>
          <w:lang w:val="en-GB"/>
        </w:rPr>
        <w:t>Tando</w:t>
      </w:r>
      <w:proofErr w:type="spellEnd"/>
      <w:r w:rsidRPr="00874E18">
        <w:rPr>
          <w:lang w:val="en-GB"/>
        </w:rPr>
        <w:t xml:space="preserve"> Jam, PAKISTAN</w:t>
      </w:r>
    </w:p>
    <w:p w14:paraId="77C00CBB" w14:textId="77777777" w:rsidR="003D7A52" w:rsidRPr="00874E18" w:rsidRDefault="00CB7802" w:rsidP="002018EB">
      <w:pPr>
        <w:rPr>
          <w:lang w:val="en-GB"/>
        </w:rPr>
      </w:pPr>
      <w:r w:rsidRPr="00874E18">
        <w:rPr>
          <w:lang w:val="en-GB"/>
        </w:rPr>
        <w:t xml:space="preserve">E-mail: </w:t>
      </w:r>
      <w:hyperlink r:id="rId224" w:history="1">
        <w:r w:rsidRPr="00874E18">
          <w:rPr>
            <w:lang w:val="en-GB"/>
          </w:rPr>
          <w:t>alirazaotho97@gmail.com</w:t>
        </w:r>
      </w:hyperlink>
    </w:p>
    <w:p w14:paraId="1DB566DC" w14:textId="77777777" w:rsidR="00CB7802" w:rsidRPr="00874E18" w:rsidRDefault="00CB7802" w:rsidP="002018EB">
      <w:pPr>
        <w:rPr>
          <w:lang w:val="en-GB"/>
        </w:rPr>
      </w:pPr>
    </w:p>
    <w:p w14:paraId="5337C263" w14:textId="77777777" w:rsidR="00F951F5" w:rsidRPr="00874E18" w:rsidRDefault="00F951F5" w:rsidP="002018EB">
      <w:pPr>
        <w:rPr>
          <w:lang w:val="en-GB"/>
        </w:rPr>
      </w:pPr>
      <w:r w:rsidRPr="00874E18">
        <w:rPr>
          <w:lang w:val="en-GB"/>
        </w:rPr>
        <w:t xml:space="preserve">Mr. </w:t>
      </w:r>
      <w:r w:rsidRPr="00874E18">
        <w:t xml:space="preserve">Sagar </w:t>
      </w:r>
      <w:proofErr w:type="spellStart"/>
      <w:r w:rsidRPr="00874E18">
        <w:t>Baig</w:t>
      </w:r>
      <w:proofErr w:type="spellEnd"/>
      <w:r w:rsidRPr="00874E18">
        <w:t xml:space="preserve"> Mughal</w:t>
      </w:r>
    </w:p>
    <w:p w14:paraId="1D294036" w14:textId="77777777" w:rsidR="006A042A" w:rsidRPr="00874E18" w:rsidRDefault="00F951F5" w:rsidP="002018EB">
      <w:pPr>
        <w:rPr>
          <w:lang w:val="en-GB"/>
        </w:rPr>
      </w:pPr>
      <w:r w:rsidRPr="00874E18">
        <w:rPr>
          <w:lang w:val="en-GB"/>
        </w:rPr>
        <w:t>Sindh Agriculture University, Consultant College Khairpur College of Agriculture Engineering and Technology, PAKISTAN</w:t>
      </w:r>
    </w:p>
    <w:p w14:paraId="52910ED7" w14:textId="77777777" w:rsidR="00F951F5" w:rsidRPr="00874E18" w:rsidRDefault="00F951F5" w:rsidP="002018EB">
      <w:pPr>
        <w:rPr>
          <w:lang w:val="en-GB"/>
        </w:rPr>
      </w:pPr>
      <w:r w:rsidRPr="00874E18">
        <w:rPr>
          <w:lang w:val="en-GB"/>
        </w:rPr>
        <w:t xml:space="preserve">E-mail: </w:t>
      </w:r>
      <w:hyperlink r:id="rId225" w:history="1">
        <w:r w:rsidRPr="00874E18">
          <w:rPr>
            <w:lang w:val="en-GB"/>
          </w:rPr>
          <w:t>sagarmughal786@gmail.com</w:t>
        </w:r>
      </w:hyperlink>
    </w:p>
    <w:p w14:paraId="21F322ED" w14:textId="77777777" w:rsidR="00F951F5" w:rsidRPr="00874E18" w:rsidRDefault="00F951F5" w:rsidP="002018EB">
      <w:pPr>
        <w:rPr>
          <w:lang w:val="en-GB"/>
        </w:rPr>
      </w:pPr>
    </w:p>
    <w:p w14:paraId="078FA941" w14:textId="77777777" w:rsidR="00F951F5" w:rsidRPr="00874E18" w:rsidRDefault="0038705D" w:rsidP="002018EB">
      <w:r w:rsidRPr="00874E18">
        <w:t>Mr. Irfan Hussain Lone</w:t>
      </w:r>
    </w:p>
    <w:p w14:paraId="2D5CDD35" w14:textId="77777777" w:rsidR="0038705D" w:rsidRPr="00874E18" w:rsidRDefault="0038705D" w:rsidP="002018EB">
      <w:pPr>
        <w:rPr>
          <w:lang w:val="en-GB"/>
        </w:rPr>
      </w:pPr>
      <w:r w:rsidRPr="00874E18">
        <w:t>Biotechnology Engineering, Bharat, University of Chennai, INDIA</w:t>
      </w:r>
    </w:p>
    <w:p w14:paraId="5E9F15BD" w14:textId="77777777" w:rsidR="00F951F5" w:rsidRPr="00874E18" w:rsidRDefault="0038705D" w:rsidP="002018EB">
      <w:pPr>
        <w:rPr>
          <w:lang w:val="en-GB"/>
        </w:rPr>
      </w:pPr>
      <w:r w:rsidRPr="00874E18">
        <w:rPr>
          <w:lang w:val="en-GB"/>
        </w:rPr>
        <w:t xml:space="preserve">E-mail: </w:t>
      </w:r>
      <w:hyperlink r:id="rId226" w:history="1">
        <w:r w:rsidRPr="00874E18">
          <w:rPr>
            <w:lang w:val="en-GB"/>
          </w:rPr>
          <w:t>hussainirfaniti@gmail.com</w:t>
        </w:r>
      </w:hyperlink>
    </w:p>
    <w:p w14:paraId="1811EB8C" w14:textId="77777777" w:rsidR="0038705D" w:rsidRPr="00874E18" w:rsidRDefault="0038705D" w:rsidP="002018EB">
      <w:pPr>
        <w:rPr>
          <w:lang w:val="en-GB"/>
        </w:rPr>
      </w:pPr>
    </w:p>
    <w:p w14:paraId="02862551" w14:textId="77777777" w:rsidR="00C74D77" w:rsidRPr="00874E18" w:rsidRDefault="00C74D77" w:rsidP="002018EB">
      <w:pPr>
        <w:rPr>
          <w:lang w:val="en-GB"/>
        </w:rPr>
      </w:pPr>
      <w:r w:rsidRPr="00874E18">
        <w:rPr>
          <w:lang w:val="en-GB"/>
        </w:rPr>
        <w:t xml:space="preserve">Ms. </w:t>
      </w:r>
      <w:proofErr w:type="spellStart"/>
      <w:r w:rsidRPr="00874E18">
        <w:rPr>
          <w:lang w:val="en-GB"/>
        </w:rPr>
        <w:t>Rubaisha</w:t>
      </w:r>
      <w:proofErr w:type="spellEnd"/>
      <w:r w:rsidRPr="00874E18">
        <w:rPr>
          <w:lang w:val="en-GB"/>
        </w:rPr>
        <w:t xml:space="preserve"> Hussain</w:t>
      </w:r>
    </w:p>
    <w:p w14:paraId="6F524487" w14:textId="77777777" w:rsidR="00C74D77" w:rsidRPr="00874E18" w:rsidRDefault="00C74D77" w:rsidP="002018EB">
      <w:pPr>
        <w:rPr>
          <w:lang w:val="en-GB"/>
        </w:rPr>
      </w:pPr>
      <w:r w:rsidRPr="00874E18">
        <w:rPr>
          <w:lang w:val="en-GB"/>
        </w:rPr>
        <w:t xml:space="preserve">Environmental Sciences, University of Sindh Jamshoro, </w:t>
      </w:r>
      <w:r w:rsidR="002C13A2" w:rsidRPr="00874E18">
        <w:rPr>
          <w:lang w:val="en-GB"/>
        </w:rPr>
        <w:t>PAKISTAN</w:t>
      </w:r>
    </w:p>
    <w:p w14:paraId="421BE069" w14:textId="77777777" w:rsidR="00C74D77" w:rsidRPr="00874E18" w:rsidRDefault="00C74D77" w:rsidP="002018EB">
      <w:pPr>
        <w:rPr>
          <w:lang w:val="en-GB"/>
        </w:rPr>
      </w:pPr>
      <w:r w:rsidRPr="00874E18">
        <w:rPr>
          <w:lang w:val="en-GB"/>
        </w:rPr>
        <w:t xml:space="preserve">E-mail: </w:t>
      </w:r>
      <w:hyperlink r:id="rId227" w:history="1">
        <w:r w:rsidRPr="00874E18">
          <w:rPr>
            <w:lang w:val="en-GB"/>
          </w:rPr>
          <w:t>scientistrubaishahussain@gmail.com</w:t>
        </w:r>
      </w:hyperlink>
    </w:p>
    <w:p w14:paraId="427D062B" w14:textId="77777777" w:rsidR="00C74D77" w:rsidRPr="00874E18" w:rsidRDefault="00C74D77" w:rsidP="002018EB">
      <w:pPr>
        <w:rPr>
          <w:lang w:val="en-GB"/>
        </w:rPr>
      </w:pPr>
    </w:p>
    <w:p w14:paraId="51627A49" w14:textId="77777777" w:rsidR="00C74D77" w:rsidRPr="00874E18" w:rsidRDefault="00EB55D4" w:rsidP="002018EB">
      <w:pPr>
        <w:rPr>
          <w:lang w:val="en-GB"/>
        </w:rPr>
      </w:pPr>
      <w:r w:rsidRPr="00874E18">
        <w:rPr>
          <w:lang w:val="en-GB"/>
        </w:rPr>
        <w:t xml:space="preserve">Mr. Ghulam </w:t>
      </w:r>
      <w:proofErr w:type="spellStart"/>
      <w:r w:rsidRPr="00874E18">
        <w:rPr>
          <w:lang w:val="en-GB"/>
        </w:rPr>
        <w:t>Hyder</w:t>
      </w:r>
      <w:proofErr w:type="spellEnd"/>
    </w:p>
    <w:p w14:paraId="49FA141E" w14:textId="77777777" w:rsidR="00EB55D4" w:rsidRPr="00874E18" w:rsidRDefault="00EB55D4" w:rsidP="002018EB">
      <w:pPr>
        <w:rPr>
          <w:lang w:val="en-GB"/>
        </w:rPr>
      </w:pPr>
      <w:r w:rsidRPr="00874E18">
        <w:rPr>
          <w:lang w:val="en-GB"/>
        </w:rPr>
        <w:t>Department of Chemical Engineering, Quaid-E-</w:t>
      </w:r>
      <w:proofErr w:type="spellStart"/>
      <w:r w:rsidRPr="00874E18">
        <w:rPr>
          <w:lang w:val="en-GB"/>
        </w:rPr>
        <w:t>Awam</w:t>
      </w:r>
      <w:proofErr w:type="spellEnd"/>
      <w:r w:rsidRPr="00874E18">
        <w:rPr>
          <w:lang w:val="en-GB"/>
        </w:rPr>
        <w:t xml:space="preserve"> University </w:t>
      </w:r>
      <w:proofErr w:type="gramStart"/>
      <w:r w:rsidRPr="00874E18">
        <w:rPr>
          <w:lang w:val="en-GB"/>
        </w:rPr>
        <w:t>Of</w:t>
      </w:r>
      <w:proofErr w:type="gramEnd"/>
      <w:r w:rsidRPr="00874E18">
        <w:rPr>
          <w:lang w:val="en-GB"/>
        </w:rPr>
        <w:t xml:space="preserve"> Engineering Science &amp; Technology </w:t>
      </w:r>
      <w:proofErr w:type="spellStart"/>
      <w:r w:rsidRPr="00874E18">
        <w:rPr>
          <w:lang w:val="en-GB"/>
        </w:rPr>
        <w:t>Nawabshah</w:t>
      </w:r>
      <w:proofErr w:type="spellEnd"/>
      <w:r w:rsidRPr="00874E18">
        <w:rPr>
          <w:lang w:val="en-GB"/>
        </w:rPr>
        <w:t>, Sindh, PAKISTAN</w:t>
      </w:r>
    </w:p>
    <w:p w14:paraId="19E29552" w14:textId="77777777" w:rsidR="00EB55D4" w:rsidRPr="00874E18" w:rsidRDefault="00EB55D4" w:rsidP="002018EB">
      <w:pPr>
        <w:rPr>
          <w:lang w:val="en-GB"/>
        </w:rPr>
      </w:pPr>
      <w:r w:rsidRPr="00874E18">
        <w:rPr>
          <w:lang w:val="en-GB"/>
        </w:rPr>
        <w:t xml:space="preserve">E-mail: </w:t>
      </w:r>
      <w:hyperlink r:id="rId228" w:history="1">
        <w:r w:rsidRPr="00874E18">
          <w:rPr>
            <w:lang w:val="en-GB"/>
          </w:rPr>
          <w:t>ghulamhaiderlanjar1221@gmail.com</w:t>
        </w:r>
      </w:hyperlink>
    </w:p>
    <w:p w14:paraId="24873D23" w14:textId="77777777" w:rsidR="00EB55D4" w:rsidRPr="00874E18" w:rsidRDefault="00EB55D4" w:rsidP="002018EB">
      <w:pPr>
        <w:rPr>
          <w:lang w:val="en-GB"/>
        </w:rPr>
      </w:pPr>
    </w:p>
    <w:p w14:paraId="73413317" w14:textId="77777777" w:rsidR="006145AF" w:rsidRPr="00874E18" w:rsidRDefault="006145AF" w:rsidP="002018EB">
      <w:r w:rsidRPr="00874E18">
        <w:rPr>
          <w:lang w:val="en-GB"/>
        </w:rPr>
        <w:t xml:space="preserve">Mr. </w:t>
      </w:r>
      <w:r w:rsidRPr="00874E18">
        <w:t>Muhammad Adnan,</w:t>
      </w:r>
    </w:p>
    <w:p w14:paraId="2751EF38" w14:textId="77777777" w:rsidR="006145AF" w:rsidRPr="00874E18" w:rsidRDefault="006145AF" w:rsidP="002018EB">
      <w:pPr>
        <w:rPr>
          <w:lang w:val="en-GB"/>
        </w:rPr>
      </w:pPr>
      <w:r w:rsidRPr="00874E18">
        <w:rPr>
          <w:lang w:val="en-GB"/>
        </w:rPr>
        <w:t>Institute of Chemical Engineering &amp; Technology (ICET), University of The Punjab, Quaid-e-Azam campus, Lahore, PAKISTAN</w:t>
      </w:r>
    </w:p>
    <w:p w14:paraId="0D53068C" w14:textId="77777777" w:rsidR="0038705D" w:rsidRPr="00874E18" w:rsidRDefault="006145AF" w:rsidP="002018EB">
      <w:pPr>
        <w:rPr>
          <w:lang w:val="en-GB"/>
        </w:rPr>
      </w:pPr>
      <w:r w:rsidRPr="00874E18">
        <w:rPr>
          <w:lang w:val="en-GB"/>
        </w:rPr>
        <w:t xml:space="preserve">E-mail: </w:t>
      </w:r>
      <w:hyperlink r:id="rId229" w:history="1">
        <w:r w:rsidRPr="00874E18">
          <w:rPr>
            <w:lang w:val="en-GB"/>
          </w:rPr>
          <w:t>adnan786243@gmail.com</w:t>
        </w:r>
      </w:hyperlink>
    </w:p>
    <w:p w14:paraId="452EDC1C" w14:textId="77777777" w:rsidR="006145AF" w:rsidRPr="00874E18" w:rsidRDefault="006145AF" w:rsidP="002018EB">
      <w:pPr>
        <w:rPr>
          <w:lang w:val="en-GB"/>
        </w:rPr>
      </w:pPr>
    </w:p>
    <w:p w14:paraId="31BF014E" w14:textId="77777777" w:rsidR="006145AF" w:rsidRPr="00874E18" w:rsidRDefault="00874E18" w:rsidP="002018EB">
      <w:pPr>
        <w:rPr>
          <w:lang w:val="en-GB"/>
        </w:rPr>
      </w:pPr>
      <w:r>
        <w:t xml:space="preserve">Mr. </w:t>
      </w:r>
      <w:r w:rsidRPr="00874E18">
        <w:t>Noman Ahmad</w:t>
      </w:r>
    </w:p>
    <w:p w14:paraId="07A1CCBB" w14:textId="77777777" w:rsidR="006145AF" w:rsidRPr="00874E18" w:rsidRDefault="00874E18" w:rsidP="002018EB">
      <w:pPr>
        <w:rPr>
          <w:lang w:val="en-GB"/>
        </w:rPr>
      </w:pPr>
      <w:r w:rsidRPr="00874E18">
        <w:t>Institute of Soil &amp; Environmental Sciences</w:t>
      </w:r>
      <w:r>
        <w:t>,</w:t>
      </w:r>
      <w:r w:rsidRPr="00874E18">
        <w:t xml:space="preserve"> </w:t>
      </w:r>
      <w:r>
        <w:t>University of Agriculture Faisalabad, PAKISTAN</w:t>
      </w:r>
    </w:p>
    <w:p w14:paraId="6537C8AB" w14:textId="77777777" w:rsidR="006145AF" w:rsidRDefault="00874E18" w:rsidP="002018EB">
      <w:pPr>
        <w:rPr>
          <w:lang w:val="en-GB"/>
        </w:rPr>
      </w:pPr>
      <w:r>
        <w:rPr>
          <w:lang w:val="en-GB"/>
        </w:rPr>
        <w:t xml:space="preserve">E-mail: </w:t>
      </w:r>
      <w:hyperlink r:id="rId230" w:history="1">
        <w:r w:rsidRPr="001459E5">
          <w:rPr>
            <w:lang w:val="en-GB"/>
          </w:rPr>
          <w:t>mr.nomanch@gmail.com</w:t>
        </w:r>
      </w:hyperlink>
    </w:p>
    <w:p w14:paraId="281A44CE" w14:textId="77777777" w:rsidR="00874E18" w:rsidRPr="00874E18" w:rsidRDefault="00874E18" w:rsidP="002018EB">
      <w:pPr>
        <w:rPr>
          <w:lang w:val="en-GB"/>
        </w:rPr>
      </w:pPr>
    </w:p>
    <w:p w14:paraId="12CE4FE8" w14:textId="77777777" w:rsidR="006145AF" w:rsidRDefault="00AA0E0B" w:rsidP="002018EB">
      <w:pPr>
        <w:rPr>
          <w:lang w:val="en-GB"/>
        </w:rPr>
      </w:pPr>
      <w:r>
        <w:rPr>
          <w:lang w:val="en-GB"/>
        </w:rPr>
        <w:t xml:space="preserve">Mr. </w:t>
      </w:r>
      <w:r w:rsidRPr="00AA0E0B">
        <w:rPr>
          <w:lang w:val="en-GB"/>
        </w:rPr>
        <w:t xml:space="preserve">Waleed Ali </w:t>
      </w:r>
      <w:proofErr w:type="spellStart"/>
      <w:r w:rsidRPr="00AA0E0B">
        <w:rPr>
          <w:lang w:val="en-GB"/>
        </w:rPr>
        <w:t>Laghari</w:t>
      </w:r>
      <w:proofErr w:type="spellEnd"/>
    </w:p>
    <w:p w14:paraId="0FDC2C2F" w14:textId="77777777" w:rsidR="00AA0E0B" w:rsidRDefault="00AA0E0B" w:rsidP="002018EB">
      <w:pPr>
        <w:rPr>
          <w:lang w:val="en-GB"/>
        </w:rPr>
      </w:pPr>
      <w:r>
        <w:rPr>
          <w:lang w:val="en-GB"/>
        </w:rPr>
        <w:t xml:space="preserve">Department of Agricultural Engineering, </w:t>
      </w:r>
      <w:r w:rsidRPr="00AA0E0B">
        <w:rPr>
          <w:lang w:val="en-GB"/>
        </w:rPr>
        <w:t>Sindh Agriculture University</w:t>
      </w:r>
      <w:r>
        <w:rPr>
          <w:lang w:val="en-GB"/>
        </w:rPr>
        <w:t>,</w:t>
      </w:r>
      <w:r w:rsidRPr="00AA0E0B">
        <w:rPr>
          <w:lang w:val="en-GB"/>
        </w:rPr>
        <w:t xml:space="preserve"> </w:t>
      </w:r>
      <w:proofErr w:type="spellStart"/>
      <w:r w:rsidRPr="00AA0E0B">
        <w:rPr>
          <w:lang w:val="en-GB"/>
        </w:rPr>
        <w:t>Tando</w:t>
      </w:r>
      <w:proofErr w:type="spellEnd"/>
      <w:r w:rsidRPr="00AA0E0B">
        <w:rPr>
          <w:lang w:val="en-GB"/>
        </w:rPr>
        <w:t xml:space="preserve"> Jam</w:t>
      </w:r>
      <w:r>
        <w:rPr>
          <w:lang w:val="en-GB"/>
        </w:rPr>
        <w:t xml:space="preserve">, </w:t>
      </w:r>
      <w:r>
        <w:t>PAKISTAN</w:t>
      </w:r>
    </w:p>
    <w:p w14:paraId="0C97C3B2" w14:textId="77777777" w:rsidR="00AA0E0B" w:rsidRDefault="00AA0E0B" w:rsidP="002018EB">
      <w:pPr>
        <w:rPr>
          <w:lang w:val="en-GB"/>
        </w:rPr>
      </w:pPr>
      <w:r>
        <w:rPr>
          <w:lang w:val="en-GB"/>
        </w:rPr>
        <w:t xml:space="preserve">E-mail: </w:t>
      </w:r>
      <w:hyperlink r:id="rId231" w:history="1">
        <w:r w:rsidRPr="005B5E59">
          <w:rPr>
            <w:lang w:val="en-GB"/>
          </w:rPr>
          <w:t>laghariwaleedali@gmail.com</w:t>
        </w:r>
      </w:hyperlink>
    </w:p>
    <w:p w14:paraId="353B351E" w14:textId="4D9328A2" w:rsidR="00AA0E0B" w:rsidRDefault="00AA0E0B" w:rsidP="002018EB">
      <w:pPr>
        <w:rPr>
          <w:lang w:val="en-GB"/>
        </w:rPr>
      </w:pPr>
    </w:p>
    <w:p w14:paraId="218AA89E" w14:textId="7B410A80" w:rsidR="00903399" w:rsidRPr="00874E18" w:rsidRDefault="00903399" w:rsidP="002018EB">
      <w:pPr>
        <w:rPr>
          <w:lang w:val="en-GB"/>
        </w:rPr>
      </w:pPr>
      <w:r>
        <w:rPr>
          <w:rFonts w:hint="eastAsia"/>
        </w:rPr>
        <w:t>M</w:t>
      </w:r>
      <w:r>
        <w:t>r.</w:t>
      </w:r>
      <w:r w:rsidRPr="00903399">
        <w:t xml:space="preserve"> </w:t>
      </w:r>
      <w:r w:rsidR="00BE3E90" w:rsidRPr="00BE3E90">
        <w:rPr>
          <w:lang w:val="en-GB"/>
        </w:rPr>
        <w:t xml:space="preserve">Victor </w:t>
      </w:r>
      <w:proofErr w:type="spellStart"/>
      <w:r w:rsidR="00BE3E90" w:rsidRPr="00BE3E90">
        <w:rPr>
          <w:lang w:val="en-GB"/>
        </w:rPr>
        <w:t>Jachinma</w:t>
      </w:r>
      <w:proofErr w:type="spellEnd"/>
      <w:r w:rsidR="00BE3E90" w:rsidRPr="00BE3E90">
        <w:rPr>
          <w:lang w:val="en-GB"/>
        </w:rPr>
        <w:t xml:space="preserve"> </w:t>
      </w:r>
      <w:proofErr w:type="spellStart"/>
      <w:r w:rsidR="00BE3E90" w:rsidRPr="00BE3E90">
        <w:rPr>
          <w:lang w:val="en-GB"/>
        </w:rPr>
        <w:t>Onwubiko</w:t>
      </w:r>
      <w:proofErr w:type="spellEnd"/>
    </w:p>
    <w:p w14:paraId="3B71953E" w14:textId="6AFA0BC1" w:rsidR="006145AF" w:rsidRPr="00874E18" w:rsidRDefault="00903399" w:rsidP="002018EB">
      <w:pPr>
        <w:rPr>
          <w:lang w:val="en-GB"/>
        </w:rPr>
      </w:pPr>
      <w:r>
        <w:rPr>
          <w:rFonts w:hint="eastAsia"/>
          <w:lang w:val="en-GB"/>
        </w:rPr>
        <w:t>D</w:t>
      </w:r>
      <w:r>
        <w:rPr>
          <w:lang w:val="en-GB"/>
        </w:rPr>
        <w:t xml:space="preserve">epartment of Chemistry, </w:t>
      </w:r>
      <w:r w:rsidRPr="00903399">
        <w:rPr>
          <w:lang w:val="en-GB"/>
        </w:rPr>
        <w:t xml:space="preserve">Alex Ekwueme Federal University, </w:t>
      </w:r>
      <w:proofErr w:type="spellStart"/>
      <w:r w:rsidRPr="00903399">
        <w:rPr>
          <w:lang w:val="en-GB"/>
        </w:rPr>
        <w:t>Ndufu</w:t>
      </w:r>
      <w:proofErr w:type="spellEnd"/>
      <w:r w:rsidRPr="00903399">
        <w:rPr>
          <w:lang w:val="en-GB"/>
        </w:rPr>
        <w:t>-Alike, Ebonyi State</w:t>
      </w:r>
      <w:r>
        <w:rPr>
          <w:lang w:val="en-GB"/>
        </w:rPr>
        <w:t xml:space="preserve">, </w:t>
      </w:r>
      <w:r w:rsidRPr="00903399">
        <w:rPr>
          <w:lang w:val="en-GB"/>
        </w:rPr>
        <w:t>NIGERIA</w:t>
      </w:r>
    </w:p>
    <w:p w14:paraId="7D166B7D" w14:textId="3B3B8455" w:rsidR="00903399" w:rsidRDefault="00BE3E90" w:rsidP="002018EB">
      <w:pPr>
        <w:rPr>
          <w:lang w:val="en-GB"/>
        </w:rPr>
      </w:pPr>
      <w:r>
        <w:rPr>
          <w:lang w:val="en-GB"/>
        </w:rPr>
        <w:t xml:space="preserve">E-mail: </w:t>
      </w:r>
      <w:hyperlink r:id="rId232" w:history="1">
        <w:r w:rsidRPr="006D0C8C">
          <w:rPr>
            <w:lang w:val="en-GB"/>
          </w:rPr>
          <w:t>jachivictor@gmail.com</w:t>
        </w:r>
      </w:hyperlink>
    </w:p>
    <w:p w14:paraId="00463BB9" w14:textId="336E9D02" w:rsidR="00BE3E90" w:rsidRDefault="00BE3E90" w:rsidP="002018EB">
      <w:pPr>
        <w:rPr>
          <w:lang w:val="en-GB"/>
        </w:rPr>
      </w:pPr>
    </w:p>
    <w:p w14:paraId="358A1784" w14:textId="1CE57609" w:rsidR="00D36797" w:rsidRDefault="00D36797" w:rsidP="002018EB">
      <w:r>
        <w:rPr>
          <w:rFonts w:hint="eastAsia"/>
          <w:lang w:val="en-GB"/>
        </w:rPr>
        <w:t>M</w:t>
      </w:r>
      <w:r>
        <w:rPr>
          <w:lang w:val="en-GB"/>
        </w:rPr>
        <w:t xml:space="preserve">r. </w:t>
      </w:r>
      <w:r>
        <w:t>Muhammad Yousuf</w:t>
      </w:r>
    </w:p>
    <w:p w14:paraId="29EDECEB" w14:textId="7A2C70C2" w:rsidR="00D36797" w:rsidRDefault="00D36797" w:rsidP="002018EB">
      <w:r>
        <w:t xml:space="preserve">Department of </w:t>
      </w:r>
      <w:r>
        <w:rPr>
          <w:rFonts w:hint="eastAsia"/>
        </w:rPr>
        <w:t>Environmental Science</w:t>
      </w:r>
      <w:r>
        <w:t>, Arid Agriculture University, Rawalpindi, PAKISTAN</w:t>
      </w:r>
    </w:p>
    <w:p w14:paraId="456BDEAB" w14:textId="3572A4D9" w:rsidR="00D36797" w:rsidRDefault="00D36797" w:rsidP="002018EB">
      <w:r>
        <w:rPr>
          <w:rFonts w:hint="eastAsia"/>
        </w:rPr>
        <w:t>E</w:t>
      </w:r>
      <w:r>
        <w:t xml:space="preserve">-mail: </w:t>
      </w:r>
      <w:hyperlink r:id="rId233" w:history="1">
        <w:r w:rsidRPr="004B7299">
          <w:t>yousufaawan78@gmail.com</w:t>
        </w:r>
      </w:hyperlink>
    </w:p>
    <w:p w14:paraId="672C79DE" w14:textId="77777777" w:rsidR="00D36797" w:rsidRPr="00D36797" w:rsidRDefault="00D36797" w:rsidP="002018EB">
      <w:pPr>
        <w:rPr>
          <w:lang w:val="en-GB"/>
        </w:rPr>
      </w:pPr>
    </w:p>
    <w:p w14:paraId="2C42D966" w14:textId="2CFAC310" w:rsidR="00BE3E90" w:rsidRDefault="00B447CE" w:rsidP="002018EB">
      <w:pPr>
        <w:rPr>
          <w:lang w:val="en-GB"/>
        </w:rPr>
      </w:pPr>
      <w:r>
        <w:t>Mr.</w:t>
      </w:r>
      <w:r w:rsidRPr="00B447CE">
        <w:t xml:space="preserve"> </w:t>
      </w:r>
      <w:r>
        <w:t>Muhammad</w:t>
      </w:r>
      <w:r w:rsidRPr="00B447CE">
        <w:t xml:space="preserve"> </w:t>
      </w:r>
      <w:proofErr w:type="spellStart"/>
      <w:r>
        <w:t>Shaheryar</w:t>
      </w:r>
      <w:proofErr w:type="spellEnd"/>
    </w:p>
    <w:p w14:paraId="459B9879" w14:textId="5976D1F5" w:rsidR="00903399" w:rsidRPr="00903399" w:rsidRDefault="0069325E" w:rsidP="0069325E">
      <w:pPr>
        <w:rPr>
          <w:lang w:val="en-GB"/>
        </w:rPr>
      </w:pPr>
      <w:r>
        <w:t xml:space="preserve">Department of </w:t>
      </w:r>
      <w:r w:rsidRPr="0069325E">
        <w:t>Mechanical Engineering</w:t>
      </w:r>
      <w:r>
        <w:t>,</w:t>
      </w:r>
      <w:r>
        <w:rPr>
          <w:shd w:val="clear" w:color="auto" w:fill="auto"/>
        </w:rPr>
        <w:t xml:space="preserve"> University of Engineering and Technology, </w:t>
      </w:r>
      <w:r w:rsidRPr="0069325E">
        <w:rPr>
          <w:shd w:val="clear" w:color="auto" w:fill="auto"/>
        </w:rPr>
        <w:t xml:space="preserve">Lahore, </w:t>
      </w:r>
      <w:r>
        <w:t>PAKISTAN</w:t>
      </w:r>
    </w:p>
    <w:p w14:paraId="6D08F9D3" w14:textId="0C611B48" w:rsidR="001E0EA1" w:rsidRPr="00874E18" w:rsidRDefault="0069325E" w:rsidP="002018EB">
      <w:r>
        <w:rPr>
          <w:rFonts w:hint="eastAsia"/>
        </w:rPr>
        <w:t>E</w:t>
      </w:r>
      <w:r>
        <w:t xml:space="preserve">-mail: </w:t>
      </w:r>
      <w:r w:rsidRPr="0069325E">
        <w:t>mshaheryar7860@gmail.com</w:t>
      </w:r>
    </w:p>
    <w:p w14:paraId="0C651821" w14:textId="12B498FB" w:rsidR="005915A1" w:rsidRDefault="005915A1" w:rsidP="002018EB"/>
    <w:p w14:paraId="6255F5C9" w14:textId="677AE5E2" w:rsidR="00B447CE" w:rsidRPr="00874E18" w:rsidRDefault="00B447CE" w:rsidP="00B447CE">
      <w:r>
        <w:t>Mr.</w:t>
      </w:r>
      <w:r w:rsidRPr="00B447CE">
        <w:t xml:space="preserve"> Iqrar Hussain</w:t>
      </w:r>
    </w:p>
    <w:p w14:paraId="355D9626" w14:textId="3B1C18AC" w:rsidR="00B447CE" w:rsidRDefault="00B447CE" w:rsidP="00B447CE">
      <w:pPr>
        <w:rPr>
          <w:shd w:val="clear" w:color="auto" w:fill="auto"/>
        </w:rPr>
      </w:pPr>
      <w:proofErr w:type="spellStart"/>
      <w:r w:rsidRPr="00B447CE">
        <w:rPr>
          <w:shd w:val="clear" w:color="auto" w:fill="auto"/>
        </w:rPr>
        <w:t>Gomal</w:t>
      </w:r>
      <w:proofErr w:type="spellEnd"/>
      <w:r w:rsidRPr="00B447CE">
        <w:rPr>
          <w:shd w:val="clear" w:color="auto" w:fill="auto"/>
        </w:rPr>
        <w:t xml:space="preserve"> University </w:t>
      </w:r>
      <w:proofErr w:type="spellStart"/>
      <w:r w:rsidRPr="00B447CE">
        <w:rPr>
          <w:shd w:val="clear" w:color="auto" w:fill="auto"/>
        </w:rPr>
        <w:t>Dera</w:t>
      </w:r>
      <w:proofErr w:type="spellEnd"/>
      <w:r w:rsidRPr="00B447CE">
        <w:rPr>
          <w:shd w:val="clear" w:color="auto" w:fill="auto"/>
        </w:rPr>
        <w:t xml:space="preserve"> Ismail Khan, KPK, </w:t>
      </w:r>
      <w:r w:rsidR="00A00A12" w:rsidRPr="00B447CE">
        <w:rPr>
          <w:shd w:val="clear" w:color="auto" w:fill="auto"/>
        </w:rPr>
        <w:t>PAKISTAN</w:t>
      </w:r>
    </w:p>
    <w:p w14:paraId="71273675" w14:textId="466A5527" w:rsidR="00B447CE" w:rsidRPr="00B447CE" w:rsidRDefault="00B447CE" w:rsidP="00B447CE">
      <w:r>
        <w:rPr>
          <w:rFonts w:hint="eastAsia"/>
        </w:rPr>
        <w:t>E</w:t>
      </w:r>
      <w:r>
        <w:t xml:space="preserve">-mail: </w:t>
      </w:r>
      <w:r>
        <w:rPr>
          <w:rFonts w:eastAsia="Times New Roman"/>
        </w:rPr>
        <w:t>iqrarh926@gmail.com</w:t>
      </w:r>
    </w:p>
    <w:p w14:paraId="34FC8BF8" w14:textId="058D3243" w:rsidR="00B447CE" w:rsidRDefault="00B447CE" w:rsidP="002018EB"/>
    <w:p w14:paraId="14CDF66E" w14:textId="3C739561" w:rsidR="002D7D09" w:rsidRDefault="002D7D09" w:rsidP="002018EB">
      <w:r>
        <w:t xml:space="preserve">Mr. </w:t>
      </w:r>
      <w:r w:rsidRPr="002D7D09">
        <w:t>Mehran Ahmad</w:t>
      </w:r>
    </w:p>
    <w:p w14:paraId="2592D9EF" w14:textId="034D2B3D" w:rsidR="002D7D09" w:rsidRDefault="002D7D09" w:rsidP="002D7D09">
      <w:r>
        <w:t>University of Swabi,</w:t>
      </w:r>
      <w:r w:rsidRPr="002D7D09">
        <w:rPr>
          <w:shd w:val="clear" w:color="auto" w:fill="auto"/>
        </w:rPr>
        <w:t xml:space="preserve"> </w:t>
      </w:r>
      <w:r w:rsidRPr="00B447CE">
        <w:rPr>
          <w:shd w:val="clear" w:color="auto" w:fill="auto"/>
        </w:rPr>
        <w:t>PAKISTAN</w:t>
      </w:r>
    </w:p>
    <w:p w14:paraId="6AC11992" w14:textId="6A5DB9B1" w:rsidR="00B447CE" w:rsidRDefault="002D7D09" w:rsidP="002018EB">
      <w:r>
        <w:t xml:space="preserve">E-mail: </w:t>
      </w:r>
      <w:r w:rsidRPr="002D7D09">
        <w:t>mehranahmad424@gmail.com</w:t>
      </w:r>
    </w:p>
    <w:p w14:paraId="0580C034" w14:textId="013A41C5" w:rsidR="002D7D09" w:rsidRDefault="002D7D09" w:rsidP="002018EB"/>
    <w:p w14:paraId="32F9CA5B" w14:textId="72905E54" w:rsidR="00391E6D" w:rsidRDefault="00391E6D" w:rsidP="002018EB">
      <w:r w:rsidRPr="00391E6D">
        <w:t>Mr</w:t>
      </w:r>
      <w:r>
        <w:t>.</w:t>
      </w:r>
      <w:r w:rsidRPr="00391E6D">
        <w:t xml:space="preserve"> Muhammad Afnan Khattak</w:t>
      </w:r>
    </w:p>
    <w:p w14:paraId="1CF4C3DD" w14:textId="5D70DF85" w:rsidR="002D7D09" w:rsidRDefault="00391E6D" w:rsidP="002018EB">
      <w:r w:rsidRPr="00391E6D">
        <w:t xml:space="preserve">University of science and technology </w:t>
      </w:r>
      <w:proofErr w:type="spellStart"/>
      <w:r w:rsidRPr="00391E6D">
        <w:t>Bannu</w:t>
      </w:r>
      <w:proofErr w:type="spellEnd"/>
      <w:r w:rsidRPr="00391E6D">
        <w:t>, KPK, PAKISTAN</w:t>
      </w:r>
    </w:p>
    <w:p w14:paraId="41DE50E5" w14:textId="4C8EF952" w:rsidR="00391E6D" w:rsidRDefault="00391E6D" w:rsidP="002018EB">
      <w:r>
        <w:t xml:space="preserve">E-mail: </w:t>
      </w:r>
      <w:r w:rsidRPr="00391E6D">
        <w:t>afnan303007@gmail.com</w:t>
      </w:r>
    </w:p>
    <w:p w14:paraId="1D5B62DC" w14:textId="23FFA465" w:rsidR="005915A1" w:rsidRDefault="005915A1" w:rsidP="002018EB"/>
    <w:p w14:paraId="215275DC" w14:textId="7380311E" w:rsidR="00391E6D" w:rsidRDefault="00391E6D" w:rsidP="002018EB"/>
    <w:p w14:paraId="17E92E95" w14:textId="77777777" w:rsidR="00391E6D" w:rsidRPr="00874E18" w:rsidRDefault="00391E6D" w:rsidP="002018EB"/>
    <w:p w14:paraId="55EC6697" w14:textId="77777777" w:rsidR="009A72A6" w:rsidRPr="00874E18" w:rsidRDefault="009A72A6" w:rsidP="002018EB">
      <w:r w:rsidRPr="00874E18">
        <w:t xml:space="preserve">Professor </w:t>
      </w:r>
      <w:proofErr w:type="spellStart"/>
      <w:r w:rsidRPr="00874E18">
        <w:t>Chinnaiya</w:t>
      </w:r>
      <w:proofErr w:type="spellEnd"/>
      <w:r w:rsidRPr="00874E18">
        <w:t xml:space="preserve"> </w:t>
      </w:r>
      <w:proofErr w:type="spellStart"/>
      <w:r w:rsidRPr="00874E18">
        <w:t>Namasivayam</w:t>
      </w:r>
      <w:proofErr w:type="spellEnd"/>
    </w:p>
    <w:p w14:paraId="6928926F" w14:textId="77777777" w:rsidR="009A72A6" w:rsidRPr="00874E18" w:rsidRDefault="009A72A6" w:rsidP="002018EB">
      <w:r w:rsidRPr="00874E18">
        <w:t>Dept.</w:t>
      </w:r>
      <w:r w:rsidR="00764410" w:rsidRPr="00874E18">
        <w:t xml:space="preserve"> of </w:t>
      </w:r>
      <w:r w:rsidRPr="00874E18">
        <w:t>Environmental Sciences</w:t>
      </w:r>
      <w:r w:rsidR="000345FF" w:rsidRPr="00874E18">
        <w:t xml:space="preserve">, </w:t>
      </w:r>
      <w:r w:rsidRPr="00874E18">
        <w:t>Environmental Chemistry Division</w:t>
      </w:r>
      <w:r w:rsidR="000345FF" w:rsidRPr="00874E18">
        <w:t xml:space="preserve">, </w:t>
      </w:r>
      <w:proofErr w:type="spellStart"/>
      <w:r w:rsidRPr="00874E18">
        <w:t>Bharathiar</w:t>
      </w:r>
      <w:proofErr w:type="spellEnd"/>
      <w:r w:rsidRPr="00874E18">
        <w:t xml:space="preserve"> University</w:t>
      </w:r>
      <w:r w:rsidR="000345FF" w:rsidRPr="00874E18">
        <w:t xml:space="preserve">, </w:t>
      </w:r>
      <w:r w:rsidRPr="00874E18">
        <w:t>Coimbatore - 641 046,</w:t>
      </w:r>
      <w:r w:rsidR="000345FF" w:rsidRPr="00874E18">
        <w:t xml:space="preserve"> </w:t>
      </w:r>
      <w:r w:rsidRPr="00874E18">
        <w:t>INDIA</w:t>
      </w:r>
    </w:p>
    <w:p w14:paraId="54869586" w14:textId="77777777" w:rsidR="009A72A6" w:rsidRPr="00874E18" w:rsidRDefault="009A72A6" w:rsidP="002018EB">
      <w:r w:rsidRPr="00874E18">
        <w:t>Phone: 91-(0)422-242 2222; Ext –392</w:t>
      </w:r>
    </w:p>
    <w:p w14:paraId="4A23106B" w14:textId="77777777" w:rsidR="009A72A6" w:rsidRPr="00874E18" w:rsidRDefault="009A72A6" w:rsidP="002018EB">
      <w:r w:rsidRPr="00874E18">
        <w:t>Fax: 91- (0)422- 242 2387 / 242 5706</w:t>
      </w:r>
    </w:p>
    <w:p w14:paraId="3E39B170" w14:textId="77777777" w:rsidR="009A72A6" w:rsidRPr="00874E18" w:rsidRDefault="000345FF" w:rsidP="002018EB">
      <w:r w:rsidRPr="00874E18">
        <w:t>E</w:t>
      </w:r>
      <w:r w:rsidR="009A72A6" w:rsidRPr="00874E18">
        <w:t xml:space="preserve">-mail: </w:t>
      </w:r>
      <w:hyperlink r:id="rId234" w:history="1">
        <w:r w:rsidR="009A72A6" w:rsidRPr="00874E18">
          <w:rPr>
            <w:lang w:val="fr-FR"/>
          </w:rPr>
          <w:t>cnamasi@vsnl.com</w:t>
        </w:r>
      </w:hyperlink>
    </w:p>
    <w:p w14:paraId="4658E3FD" w14:textId="77777777" w:rsidR="009A72A6" w:rsidRPr="00874E18" w:rsidRDefault="009A72A6" w:rsidP="002018EB"/>
    <w:p w14:paraId="5B2F33A1" w14:textId="77777777" w:rsidR="009A72A6" w:rsidRPr="00874E18" w:rsidRDefault="009A72A6" w:rsidP="002018EB">
      <w:r w:rsidRPr="00874E18">
        <w:t xml:space="preserve">Dr. M. A. </w:t>
      </w:r>
      <w:proofErr w:type="spellStart"/>
      <w:r w:rsidRPr="00874E18">
        <w:t>Farajzadeh</w:t>
      </w:r>
      <w:proofErr w:type="spellEnd"/>
    </w:p>
    <w:p w14:paraId="3CDC95B5" w14:textId="77777777" w:rsidR="000345FF" w:rsidRPr="00874E18" w:rsidRDefault="009A72A6" w:rsidP="002018EB">
      <w:r w:rsidRPr="00874E18">
        <w:t>Department</w:t>
      </w:r>
      <w:r w:rsidR="00764410" w:rsidRPr="00874E18">
        <w:t xml:space="preserve"> of </w:t>
      </w:r>
      <w:r w:rsidRPr="00874E18">
        <w:t>Chemistry</w:t>
      </w:r>
      <w:r w:rsidR="000345FF" w:rsidRPr="00874E18">
        <w:t xml:space="preserve">, </w:t>
      </w:r>
      <w:r w:rsidRPr="00874E18">
        <w:t>Faculty</w:t>
      </w:r>
      <w:r w:rsidR="00764410" w:rsidRPr="00874E18">
        <w:t xml:space="preserve"> of </w:t>
      </w:r>
      <w:r w:rsidRPr="00874E18">
        <w:t>Science</w:t>
      </w:r>
      <w:r w:rsidR="000345FF" w:rsidRPr="00874E18">
        <w:t xml:space="preserve">, </w:t>
      </w:r>
      <w:r w:rsidRPr="00874E18">
        <w:t>P. O. Box 57165</w:t>
      </w:r>
      <w:r w:rsidR="000345FF" w:rsidRPr="00874E18">
        <w:t xml:space="preserve">, </w:t>
      </w:r>
      <w:r w:rsidRPr="00874E18">
        <w:t>Urmia University</w:t>
      </w:r>
      <w:r w:rsidR="000345FF" w:rsidRPr="00874E18">
        <w:t xml:space="preserve">, </w:t>
      </w:r>
      <w:r w:rsidRPr="00874E18">
        <w:t>Urmia</w:t>
      </w:r>
      <w:r w:rsidR="000345FF" w:rsidRPr="00874E18">
        <w:t xml:space="preserve">, </w:t>
      </w:r>
      <w:r w:rsidR="00011E45" w:rsidRPr="00874E18">
        <w:t>IRAN</w:t>
      </w:r>
    </w:p>
    <w:p w14:paraId="75682202" w14:textId="77777777" w:rsidR="009A72A6" w:rsidRPr="00874E18" w:rsidRDefault="009A72A6" w:rsidP="002018EB">
      <w:r w:rsidRPr="00874E18">
        <w:t xml:space="preserve">E-mail: </w:t>
      </w:r>
      <w:hyperlink r:id="rId235" w:history="1">
        <w:r w:rsidRPr="00874E18">
          <w:t>farajzade@yahoo.com</w:t>
        </w:r>
      </w:hyperlink>
    </w:p>
    <w:p w14:paraId="36ED9E17" w14:textId="77777777" w:rsidR="009A72A6" w:rsidRPr="00874E18" w:rsidRDefault="009A72A6" w:rsidP="002018EB">
      <w:r w:rsidRPr="00874E18">
        <w:t xml:space="preserve">E-mail: </w:t>
      </w:r>
      <w:hyperlink r:id="rId236" w:tooltip="Click to write mail" w:history="1">
        <w:r w:rsidRPr="00874E18">
          <w:rPr>
            <w:rFonts w:eastAsia="Arial Unicode MS"/>
          </w:rPr>
          <w:t>a.farjzadeh@mail.urmia.ac.ir</w:t>
        </w:r>
      </w:hyperlink>
    </w:p>
    <w:p w14:paraId="54D69978" w14:textId="77777777" w:rsidR="009A72A6" w:rsidRPr="00874E18" w:rsidRDefault="009A72A6" w:rsidP="002018EB"/>
    <w:p w14:paraId="47CA6483" w14:textId="77777777" w:rsidR="009A72A6" w:rsidRPr="00874E18" w:rsidRDefault="009A72A6" w:rsidP="002018EB">
      <w:r w:rsidRPr="00874E18">
        <w:t xml:space="preserve">Dr. </w:t>
      </w:r>
      <w:proofErr w:type="spellStart"/>
      <w:r w:rsidRPr="00874E18">
        <w:t>Saeid</w:t>
      </w:r>
      <w:proofErr w:type="spellEnd"/>
      <w:r w:rsidRPr="00874E18">
        <w:t xml:space="preserve"> </w:t>
      </w:r>
      <w:proofErr w:type="spellStart"/>
      <w:r w:rsidRPr="00874E18">
        <w:t>Azizian</w:t>
      </w:r>
      <w:proofErr w:type="spellEnd"/>
    </w:p>
    <w:p w14:paraId="3A7EE037" w14:textId="77777777" w:rsidR="009A72A6" w:rsidRPr="00874E18" w:rsidRDefault="009A72A6" w:rsidP="002018EB">
      <w:r w:rsidRPr="00874E18">
        <w:t>Department</w:t>
      </w:r>
      <w:r w:rsidR="00764410" w:rsidRPr="00874E18">
        <w:t xml:space="preserve"> of </w:t>
      </w:r>
      <w:r w:rsidRPr="00874E18">
        <w:t>Chemistry,</w:t>
      </w:r>
      <w:r w:rsidR="000345FF" w:rsidRPr="00874E18">
        <w:t xml:space="preserve"> </w:t>
      </w:r>
      <w:r w:rsidRPr="00874E18">
        <w:t>Faculty</w:t>
      </w:r>
      <w:r w:rsidR="00764410" w:rsidRPr="00874E18">
        <w:t xml:space="preserve"> of </w:t>
      </w:r>
      <w:r w:rsidRPr="00874E18">
        <w:t>Science,</w:t>
      </w:r>
      <w:r w:rsidR="000345FF" w:rsidRPr="00874E18">
        <w:t xml:space="preserve"> </w:t>
      </w:r>
      <w:r w:rsidRPr="00874E18">
        <w:t xml:space="preserve">Bu-Ali </w:t>
      </w:r>
      <w:proofErr w:type="spellStart"/>
      <w:r w:rsidRPr="00874E18">
        <w:t>Sina</w:t>
      </w:r>
      <w:proofErr w:type="spellEnd"/>
      <w:r w:rsidRPr="00874E18">
        <w:t xml:space="preserve"> University,</w:t>
      </w:r>
      <w:r w:rsidR="000345FF" w:rsidRPr="00874E18">
        <w:t xml:space="preserve"> </w:t>
      </w:r>
      <w:r w:rsidRPr="00874E18">
        <w:t>Hamadan,</w:t>
      </w:r>
      <w:r w:rsidR="000345FF" w:rsidRPr="00874E18">
        <w:t xml:space="preserve"> </w:t>
      </w:r>
      <w:r w:rsidR="007865F0" w:rsidRPr="00874E18">
        <w:t>IRAN</w:t>
      </w:r>
    </w:p>
    <w:p w14:paraId="306C63AA" w14:textId="77777777" w:rsidR="009A72A6" w:rsidRPr="00874E18" w:rsidRDefault="009A72A6" w:rsidP="002018EB">
      <w:r w:rsidRPr="00874E18">
        <w:t xml:space="preserve">E-mail: </w:t>
      </w:r>
      <w:hyperlink r:id="rId237" w:history="1">
        <w:r w:rsidRPr="00874E18">
          <w:t>sa_azizian@yahoo.com</w:t>
        </w:r>
      </w:hyperlink>
    </w:p>
    <w:p w14:paraId="493847C0" w14:textId="77777777" w:rsidR="009A72A6" w:rsidRPr="00874E18" w:rsidRDefault="009A72A6" w:rsidP="002018EB"/>
    <w:p w14:paraId="0F25662C" w14:textId="77777777" w:rsidR="00AC3787" w:rsidRPr="00874E18" w:rsidRDefault="00AC3787" w:rsidP="002018EB">
      <w:r w:rsidRPr="00874E18">
        <w:t xml:space="preserve">Dr. Mohamed El </w:t>
      </w:r>
      <w:proofErr w:type="spellStart"/>
      <w:r w:rsidRPr="00874E18">
        <w:t>Montasser</w:t>
      </w:r>
      <w:proofErr w:type="spellEnd"/>
      <w:r w:rsidRPr="00874E18">
        <w:t xml:space="preserve"> </w:t>
      </w:r>
      <w:proofErr w:type="spellStart"/>
      <w:r w:rsidRPr="00874E18">
        <w:t>Soltan</w:t>
      </w:r>
      <w:proofErr w:type="spellEnd"/>
      <w:r w:rsidRPr="00874E18">
        <w:t xml:space="preserve"> Ahmed (M.E. </w:t>
      </w:r>
      <w:proofErr w:type="spellStart"/>
      <w:r w:rsidRPr="00874E18">
        <w:t>Soltan</w:t>
      </w:r>
      <w:proofErr w:type="spellEnd"/>
      <w:r w:rsidRPr="00874E18">
        <w:t>)</w:t>
      </w:r>
    </w:p>
    <w:p w14:paraId="28CD5C29" w14:textId="77777777" w:rsidR="00AC3787" w:rsidRPr="00874E18" w:rsidRDefault="00AC3787" w:rsidP="002018EB">
      <w:r w:rsidRPr="00874E18">
        <w:t>Chemistry Department,</w:t>
      </w:r>
      <w:r w:rsidR="000345FF" w:rsidRPr="00874E18">
        <w:t xml:space="preserve"> </w:t>
      </w:r>
      <w:r w:rsidRPr="00874E18">
        <w:t>Faculty</w:t>
      </w:r>
      <w:r w:rsidR="00764410" w:rsidRPr="00874E18">
        <w:t xml:space="preserve"> of </w:t>
      </w:r>
      <w:r w:rsidRPr="00874E18">
        <w:t>Science,</w:t>
      </w:r>
      <w:r w:rsidR="000345FF" w:rsidRPr="00874E18">
        <w:t xml:space="preserve"> </w:t>
      </w:r>
      <w:r w:rsidRPr="00874E18">
        <w:t>Aswan 81528,</w:t>
      </w:r>
      <w:r w:rsidR="000345FF" w:rsidRPr="00874E18">
        <w:t xml:space="preserve"> </w:t>
      </w:r>
      <w:r w:rsidRPr="00874E18">
        <w:t>South Valley University,</w:t>
      </w:r>
      <w:r w:rsidR="000345FF" w:rsidRPr="00874E18">
        <w:t xml:space="preserve"> </w:t>
      </w:r>
      <w:r w:rsidRPr="00874E18">
        <w:t>EGYPT</w:t>
      </w:r>
    </w:p>
    <w:p w14:paraId="695550E2" w14:textId="77777777" w:rsidR="00AC3787" w:rsidRPr="00874E18" w:rsidRDefault="00AC3787" w:rsidP="002018EB">
      <w:r w:rsidRPr="00874E18">
        <w:t>Tel: 002 097 2310773</w:t>
      </w:r>
    </w:p>
    <w:p w14:paraId="090CCC97" w14:textId="77777777" w:rsidR="00AC3787" w:rsidRPr="00874E18" w:rsidRDefault="00AC3787" w:rsidP="002018EB">
      <w:r w:rsidRPr="00874E18">
        <w:t>Fax: 002 097 3480450</w:t>
      </w:r>
    </w:p>
    <w:p w14:paraId="4B117234" w14:textId="77777777" w:rsidR="00AC3787" w:rsidRPr="00874E18" w:rsidRDefault="00AC3787" w:rsidP="002018EB">
      <w:r w:rsidRPr="00874E18">
        <w:t xml:space="preserve">E-mail: </w:t>
      </w:r>
      <w:hyperlink r:id="rId238" w:history="1">
        <w:r w:rsidRPr="00874E18">
          <w:rPr>
            <w:lang w:val="fr-FR"/>
          </w:rPr>
          <w:t>mesoltan@hotmail.com</w:t>
        </w:r>
      </w:hyperlink>
    </w:p>
    <w:p w14:paraId="77571B51" w14:textId="77777777" w:rsidR="00AC3787" w:rsidRPr="00874E18" w:rsidRDefault="00AC3787" w:rsidP="002018EB"/>
    <w:p w14:paraId="63BFD7E0" w14:textId="77777777" w:rsidR="00187EA9" w:rsidRPr="00874E18" w:rsidRDefault="00187EA9" w:rsidP="002018EB">
      <w:r w:rsidRPr="00874E18">
        <w:t>Prof. ALI HASHEM, Mohamed Sayed</w:t>
      </w:r>
    </w:p>
    <w:p w14:paraId="51C9AA7B" w14:textId="77777777" w:rsidR="00187EA9" w:rsidRPr="00874E18" w:rsidRDefault="00187EA9" w:rsidP="002018EB">
      <w:r w:rsidRPr="00874E18">
        <w:t xml:space="preserve">Applied Organic Chemistry, Textile Research Division, National Research Center, </w:t>
      </w:r>
      <w:proofErr w:type="spellStart"/>
      <w:r w:rsidRPr="00874E18">
        <w:t>Dokki</w:t>
      </w:r>
      <w:proofErr w:type="spellEnd"/>
      <w:r w:rsidRPr="00874E18">
        <w:t>, Cairo,</w:t>
      </w:r>
      <w:r w:rsidR="00011E45" w:rsidRPr="00874E18">
        <w:t xml:space="preserve"> </w:t>
      </w:r>
      <w:r w:rsidRPr="00874E18">
        <w:t>EGYPT</w:t>
      </w:r>
    </w:p>
    <w:p w14:paraId="409DFF0F" w14:textId="77777777" w:rsidR="00187EA9" w:rsidRPr="00874E18" w:rsidRDefault="00187EA9" w:rsidP="002018EB">
      <w:r w:rsidRPr="00874E18">
        <w:t>Tel: 00202-3371362 Ext. 2039</w:t>
      </w:r>
    </w:p>
    <w:p w14:paraId="084EBC24" w14:textId="77777777" w:rsidR="00187EA9" w:rsidRPr="00874E18" w:rsidRDefault="00187EA9" w:rsidP="002018EB">
      <w:r w:rsidRPr="00874E18">
        <w:t>Fax: 00202-3370931</w:t>
      </w:r>
    </w:p>
    <w:p w14:paraId="4F9474D0" w14:textId="77777777" w:rsidR="00F36BF7" w:rsidRPr="00874E18" w:rsidRDefault="00187EA9" w:rsidP="002018EB">
      <w:r w:rsidRPr="00874E18">
        <w:t xml:space="preserve">E-mail: </w:t>
      </w:r>
      <w:hyperlink r:id="rId239" w:history="1">
        <w:r w:rsidR="00F36BF7" w:rsidRPr="00874E18">
          <w:t>alihashem2000@yahoo.com</w:t>
        </w:r>
      </w:hyperlink>
    </w:p>
    <w:p w14:paraId="0D523133" w14:textId="77777777" w:rsidR="00187EA9" w:rsidRPr="00874E18" w:rsidRDefault="00187EA9" w:rsidP="002018EB"/>
    <w:p w14:paraId="253618A4" w14:textId="77777777" w:rsidR="00B370F9" w:rsidRPr="00874E18" w:rsidRDefault="00B370F9" w:rsidP="002018EB">
      <w:r w:rsidRPr="00874E18">
        <w:t>Dr. El-Said Ibrahim El-</w:t>
      </w:r>
      <w:proofErr w:type="spellStart"/>
      <w:r w:rsidRPr="00874E18">
        <w:t>Shafey</w:t>
      </w:r>
      <w:proofErr w:type="spellEnd"/>
    </w:p>
    <w:p w14:paraId="275C1E60" w14:textId="77777777" w:rsidR="00B370F9" w:rsidRPr="00874E18" w:rsidRDefault="00B370F9" w:rsidP="002018EB">
      <w:r w:rsidRPr="00874E18">
        <w:t>Chemistry Department, College</w:t>
      </w:r>
      <w:r w:rsidR="00764410" w:rsidRPr="00874E18">
        <w:t xml:space="preserve"> of </w:t>
      </w:r>
      <w:r w:rsidRPr="00874E18">
        <w:t xml:space="preserve">Science, Sultan Qaboos University, P.O. Box 36 – </w:t>
      </w:r>
      <w:proofErr w:type="spellStart"/>
      <w:r w:rsidRPr="00874E18">
        <w:t>Alkhod</w:t>
      </w:r>
      <w:proofErr w:type="spellEnd"/>
      <w:r w:rsidRPr="00874E18">
        <w:t>, Muscat 123,</w:t>
      </w:r>
      <w:r w:rsidR="000345FF" w:rsidRPr="00874E18">
        <w:t xml:space="preserve"> </w:t>
      </w:r>
      <w:r w:rsidRPr="00874E18">
        <w:t>SULTANATE</w:t>
      </w:r>
      <w:r w:rsidR="00764410" w:rsidRPr="00874E18">
        <w:t xml:space="preserve"> of </w:t>
      </w:r>
      <w:r w:rsidRPr="00874E18">
        <w:t>OMAN</w:t>
      </w:r>
    </w:p>
    <w:p w14:paraId="140617B4" w14:textId="77777777" w:rsidR="00A07B3C" w:rsidRPr="00874E18" w:rsidRDefault="00A07B3C" w:rsidP="002018EB"/>
    <w:p w14:paraId="48C80B2A" w14:textId="77777777" w:rsidR="00A07B3C" w:rsidRPr="00874E18" w:rsidRDefault="00A07B3C" w:rsidP="002018EB">
      <w:r w:rsidRPr="00874E18">
        <w:t>Dr. S. Karthikeyan</w:t>
      </w:r>
    </w:p>
    <w:p w14:paraId="3D611BA1" w14:textId="77777777" w:rsidR="00A07B3C" w:rsidRPr="00874E18" w:rsidRDefault="000345FF" w:rsidP="002018EB">
      <w:r w:rsidRPr="00874E18">
        <w:t>Asst. Professor</w:t>
      </w:r>
    </w:p>
    <w:p w14:paraId="516DD35E" w14:textId="77777777" w:rsidR="00A07B3C" w:rsidRPr="00874E18" w:rsidRDefault="00A07B3C" w:rsidP="002018EB">
      <w:r w:rsidRPr="00874E18">
        <w:t>Department</w:t>
      </w:r>
      <w:r w:rsidR="00764410" w:rsidRPr="00874E18">
        <w:t xml:space="preserve"> of </w:t>
      </w:r>
      <w:r w:rsidRPr="00874E18">
        <w:t>Chemistry,</w:t>
      </w:r>
      <w:r w:rsidR="000345FF" w:rsidRPr="00874E18">
        <w:t xml:space="preserve"> </w:t>
      </w:r>
      <w:r w:rsidRPr="00874E18">
        <w:t xml:space="preserve">Erode </w:t>
      </w:r>
      <w:proofErr w:type="spellStart"/>
      <w:r w:rsidRPr="00874E18">
        <w:t>Sengunthar</w:t>
      </w:r>
      <w:proofErr w:type="spellEnd"/>
      <w:r w:rsidRPr="00874E18">
        <w:t xml:space="preserve"> Engineering College, </w:t>
      </w:r>
      <w:proofErr w:type="spellStart"/>
      <w:r w:rsidRPr="00874E18">
        <w:t>Thudupathi</w:t>
      </w:r>
      <w:proofErr w:type="spellEnd"/>
      <w:r w:rsidRPr="00874E18">
        <w:t>, Erode – 638 057</w:t>
      </w:r>
      <w:r w:rsidR="005F30D6" w:rsidRPr="00874E18">
        <w:t xml:space="preserve">, </w:t>
      </w:r>
      <w:r w:rsidRPr="00874E18">
        <w:t>Tamil Nadu,</w:t>
      </w:r>
      <w:r w:rsidR="000345FF" w:rsidRPr="00874E18">
        <w:t xml:space="preserve"> </w:t>
      </w:r>
      <w:r w:rsidRPr="00874E18">
        <w:t>INDIA</w:t>
      </w:r>
    </w:p>
    <w:p w14:paraId="7D529BDB" w14:textId="77777777" w:rsidR="00A07B3C" w:rsidRPr="00874E18" w:rsidRDefault="00A07B3C" w:rsidP="002018EB">
      <w:r w:rsidRPr="00874E18">
        <w:t>Tel: +919442264501</w:t>
      </w:r>
    </w:p>
    <w:p w14:paraId="6532112D" w14:textId="77777777" w:rsidR="00A07B3C" w:rsidRPr="00874E18" w:rsidRDefault="00A07B3C" w:rsidP="002018EB">
      <w:r w:rsidRPr="00874E18">
        <w:t>E</w:t>
      </w:r>
      <w:r w:rsidR="009F2D6F" w:rsidRPr="00874E18">
        <w:t>-</w:t>
      </w:r>
      <w:r w:rsidRPr="00874E18">
        <w:t xml:space="preserve">mail: </w:t>
      </w:r>
      <w:hyperlink r:id="rId240" w:history="1">
        <w:r w:rsidRPr="00874E18">
          <w:t>skmush@rediffmail.com</w:t>
        </w:r>
      </w:hyperlink>
    </w:p>
    <w:p w14:paraId="4CC9C57C" w14:textId="77777777" w:rsidR="005F30D6" w:rsidRPr="00874E18" w:rsidRDefault="005F30D6" w:rsidP="002018EB"/>
    <w:p w14:paraId="73AA1397" w14:textId="77777777" w:rsidR="009F2D6F" w:rsidRPr="00874E18" w:rsidRDefault="009F2D6F" w:rsidP="002018EB">
      <w:r w:rsidRPr="00874E18">
        <w:t xml:space="preserve">Dr. Pranab </w:t>
      </w:r>
      <w:r w:rsidR="00352851" w:rsidRPr="00874E18">
        <w:t>Kumar Ghosh</w:t>
      </w:r>
    </w:p>
    <w:p w14:paraId="5EBE771F" w14:textId="77777777" w:rsidR="009F2D6F" w:rsidRPr="00874E18" w:rsidRDefault="009F2D6F" w:rsidP="002018EB">
      <w:r w:rsidRPr="00874E18">
        <w:t>Assistant Professor,</w:t>
      </w:r>
    </w:p>
    <w:p w14:paraId="4BECD66C" w14:textId="77777777" w:rsidR="009F2D6F" w:rsidRPr="00874E18" w:rsidRDefault="009F2D6F" w:rsidP="002018EB">
      <w:r w:rsidRPr="00874E18">
        <w:t>Department</w:t>
      </w:r>
      <w:r w:rsidR="00764410" w:rsidRPr="00874E18">
        <w:t xml:space="preserve"> of </w:t>
      </w:r>
      <w:r w:rsidRPr="00874E18">
        <w:t>Civil Engineering,</w:t>
      </w:r>
      <w:r w:rsidR="00EB308A" w:rsidRPr="00874E18">
        <w:t xml:space="preserve"> </w:t>
      </w:r>
      <w:r w:rsidRPr="00874E18">
        <w:t>Indian Institute</w:t>
      </w:r>
      <w:r w:rsidR="00764410" w:rsidRPr="00874E18">
        <w:t xml:space="preserve"> of </w:t>
      </w:r>
      <w:r w:rsidRPr="00874E18">
        <w:t>Technology (IIT) Guwahati,</w:t>
      </w:r>
      <w:r w:rsidR="00EB308A" w:rsidRPr="00874E18">
        <w:t xml:space="preserve"> </w:t>
      </w:r>
      <w:r w:rsidRPr="00874E18">
        <w:t>(INDIA), PIN-781 039</w:t>
      </w:r>
      <w:r w:rsidR="00EB308A" w:rsidRPr="00874E18">
        <w:t xml:space="preserve">, </w:t>
      </w:r>
      <w:r w:rsidRPr="00874E18">
        <w:t>INDIA</w:t>
      </w:r>
    </w:p>
    <w:p w14:paraId="57EAD83B" w14:textId="77777777" w:rsidR="009F2D6F" w:rsidRPr="00874E18" w:rsidRDefault="009F2D6F" w:rsidP="002018EB">
      <w:r w:rsidRPr="00874E18">
        <w:t>Tel: +91-361-2582418</w:t>
      </w:r>
    </w:p>
    <w:p w14:paraId="677637F5" w14:textId="77777777" w:rsidR="009F2D6F" w:rsidRPr="00874E18" w:rsidRDefault="009F2D6F" w:rsidP="002018EB">
      <w:r w:rsidRPr="00874E18">
        <w:t>Fax: +91-361-2582440</w:t>
      </w:r>
    </w:p>
    <w:p w14:paraId="3D4D9AC1" w14:textId="77777777" w:rsidR="005F30D6" w:rsidRPr="00874E18" w:rsidRDefault="009F2D6F" w:rsidP="002018EB">
      <w:r w:rsidRPr="00874E18">
        <w:t xml:space="preserve">E-mail: </w:t>
      </w:r>
      <w:hyperlink r:id="rId241" w:history="1">
        <w:r w:rsidRPr="00874E18">
          <w:t>pkghosh@iitg.ernet.in</w:t>
        </w:r>
      </w:hyperlink>
      <w:r w:rsidRPr="00874E18">
        <w:t xml:space="preserve">; </w:t>
      </w:r>
      <w:hyperlink r:id="rId242" w:history="1">
        <w:r w:rsidRPr="00874E18">
          <w:t>pranab_k_ghosh@rediffmail.com</w:t>
        </w:r>
      </w:hyperlink>
    </w:p>
    <w:p w14:paraId="6536B567" w14:textId="77777777" w:rsidR="009F2D6F" w:rsidRPr="00874E18" w:rsidRDefault="009F2D6F" w:rsidP="002018EB"/>
    <w:p w14:paraId="7EDA21B5" w14:textId="77777777" w:rsidR="00383312" w:rsidRPr="00874E18" w:rsidRDefault="000C4CAD" w:rsidP="002018EB">
      <w:r w:rsidRPr="00874E18">
        <w:t>Ms.</w:t>
      </w:r>
      <w:r w:rsidR="00383312" w:rsidRPr="00874E18">
        <w:t xml:space="preserve"> Monika</w:t>
      </w:r>
      <w:r w:rsidRPr="00874E18">
        <w:t xml:space="preserve"> JAIN</w:t>
      </w:r>
    </w:p>
    <w:p w14:paraId="114C0F2C" w14:textId="77777777" w:rsidR="00383312" w:rsidRPr="00874E18" w:rsidRDefault="00383312" w:rsidP="002018EB">
      <w:r w:rsidRPr="00874E18">
        <w:t>CSIR-SRF</w:t>
      </w:r>
    </w:p>
    <w:p w14:paraId="2DEECC8C" w14:textId="77777777" w:rsidR="00383312" w:rsidRPr="00874E18" w:rsidRDefault="00383312" w:rsidP="002018EB">
      <w:r w:rsidRPr="00874E18">
        <w:t>Department</w:t>
      </w:r>
      <w:r w:rsidR="00764410" w:rsidRPr="00874E18">
        <w:t xml:space="preserve"> of </w:t>
      </w:r>
      <w:r w:rsidRPr="00874E18">
        <w:t>Environmental Science</w:t>
      </w:r>
      <w:r w:rsidR="00764410" w:rsidRPr="00874E18">
        <w:t xml:space="preserve"> and </w:t>
      </w:r>
      <w:r w:rsidRPr="00874E18">
        <w:t>Engineering,</w:t>
      </w:r>
      <w:r w:rsidR="00EB308A" w:rsidRPr="00874E18">
        <w:t xml:space="preserve"> </w:t>
      </w:r>
      <w:r w:rsidRPr="00874E18">
        <w:t xml:space="preserve">Guru </w:t>
      </w:r>
      <w:proofErr w:type="spellStart"/>
      <w:r w:rsidRPr="00874E18">
        <w:t>Jambheshwar</w:t>
      </w:r>
      <w:proofErr w:type="spellEnd"/>
      <w:r w:rsidRPr="00874E18">
        <w:t xml:space="preserve"> University</w:t>
      </w:r>
      <w:r w:rsidR="00764410" w:rsidRPr="00874E18">
        <w:t xml:space="preserve"> of </w:t>
      </w:r>
      <w:r w:rsidRPr="00874E18">
        <w:t>Science</w:t>
      </w:r>
      <w:r w:rsidR="00764410" w:rsidRPr="00874E18">
        <w:t xml:space="preserve"> and </w:t>
      </w:r>
      <w:r w:rsidRPr="00874E18">
        <w:t>Technology (GJUST),</w:t>
      </w:r>
      <w:r w:rsidR="00EB308A" w:rsidRPr="00874E18">
        <w:t xml:space="preserve"> </w:t>
      </w:r>
      <w:r w:rsidRPr="00874E18">
        <w:t>Hisar-125001, Haryana,</w:t>
      </w:r>
      <w:r w:rsidR="00EB308A" w:rsidRPr="00874E18">
        <w:t xml:space="preserve"> </w:t>
      </w:r>
      <w:r w:rsidRPr="00874E18">
        <w:t>INDIA</w:t>
      </w:r>
    </w:p>
    <w:p w14:paraId="3D29EE3A" w14:textId="77777777" w:rsidR="00383312" w:rsidRPr="00874E18" w:rsidRDefault="00383312" w:rsidP="002018EB">
      <w:r w:rsidRPr="00874E18">
        <w:t xml:space="preserve">E-mail: </w:t>
      </w:r>
      <w:hyperlink r:id="rId243" w:tgtFrame="_blank" w:history="1">
        <w:r w:rsidRPr="00874E18">
          <w:t>monika_jain07@yahoo.co.in</w:t>
        </w:r>
      </w:hyperlink>
    </w:p>
    <w:p w14:paraId="0CA4F8F8" w14:textId="77777777" w:rsidR="00383312" w:rsidRPr="00874E18" w:rsidRDefault="00383312" w:rsidP="002018EB"/>
    <w:p w14:paraId="2FF00A07" w14:textId="77777777" w:rsidR="00D45AED" w:rsidRPr="00874E18" w:rsidRDefault="00D45AED" w:rsidP="002018EB">
      <w:r w:rsidRPr="00874E18">
        <w:t>Mr. Vaibhav Srivastava</w:t>
      </w:r>
    </w:p>
    <w:p w14:paraId="26BD7068" w14:textId="77777777" w:rsidR="00D45AED" w:rsidRPr="00874E18" w:rsidRDefault="00D45AED" w:rsidP="002018EB">
      <w:r w:rsidRPr="00874E18">
        <w:t>Bachelor</w:t>
      </w:r>
      <w:r w:rsidR="00764410" w:rsidRPr="00874E18">
        <w:t xml:space="preserve"> of </w:t>
      </w:r>
      <w:r w:rsidRPr="00874E18">
        <w:t>Technology (B. Tech), Department</w:t>
      </w:r>
      <w:r w:rsidR="00764410" w:rsidRPr="00874E18">
        <w:t xml:space="preserve"> of </w:t>
      </w:r>
      <w:r w:rsidRPr="00874E18">
        <w:t>Chemical Engineering,</w:t>
      </w:r>
    </w:p>
    <w:p w14:paraId="4C8E12A8" w14:textId="77777777" w:rsidR="00D45AED" w:rsidRPr="00874E18" w:rsidRDefault="00D45AED" w:rsidP="002018EB">
      <w:r w:rsidRPr="00874E18">
        <w:t>IET, Sitapur Road, Lucknow, India-226001</w:t>
      </w:r>
      <w:r w:rsidR="00EB308A" w:rsidRPr="00874E18">
        <w:t xml:space="preserve">, </w:t>
      </w:r>
      <w:r w:rsidRPr="00874E18">
        <w:t>INDIA</w:t>
      </w:r>
    </w:p>
    <w:p w14:paraId="016E9ED0" w14:textId="77777777" w:rsidR="005F30D6" w:rsidRPr="00874E18" w:rsidRDefault="00D45AED" w:rsidP="002018EB">
      <w:r w:rsidRPr="00874E18">
        <w:t xml:space="preserve">E-mail: </w:t>
      </w:r>
      <w:hyperlink r:id="rId244" w:history="1">
        <w:r w:rsidRPr="00874E18">
          <w:t>vaibhav.ietlko2010@gmail.com</w:t>
        </w:r>
      </w:hyperlink>
    </w:p>
    <w:p w14:paraId="0BCF34A2" w14:textId="77777777" w:rsidR="007D4DB8" w:rsidRPr="00874E18" w:rsidRDefault="007D4DB8" w:rsidP="002018EB"/>
    <w:p w14:paraId="2722DEA1" w14:textId="77777777" w:rsidR="007D4DB8" w:rsidRPr="00874E18" w:rsidRDefault="007D4DB8" w:rsidP="002018EB">
      <w:pPr>
        <w:rPr>
          <w:noProof/>
        </w:rPr>
      </w:pPr>
      <w:r w:rsidRPr="00874E18">
        <w:t xml:space="preserve">Mr. </w:t>
      </w:r>
      <w:r w:rsidRPr="00874E18">
        <w:rPr>
          <w:noProof/>
        </w:rPr>
        <w:t>Muhammad Ghawas Kareem</w:t>
      </w:r>
    </w:p>
    <w:p w14:paraId="7FC3992B" w14:textId="77777777" w:rsidR="007D4DB8" w:rsidRPr="00874E18" w:rsidRDefault="007D4DB8" w:rsidP="002018EB">
      <w:r w:rsidRPr="00874E18">
        <w:t>Bachelor in Agricultural Engineering, University</w:t>
      </w:r>
      <w:r w:rsidR="00764410" w:rsidRPr="00874E18">
        <w:t xml:space="preserve"> of </w:t>
      </w:r>
      <w:r w:rsidRPr="00874E18">
        <w:t>Agriculture, Faisalabad 2014, PAKISTAN</w:t>
      </w:r>
    </w:p>
    <w:p w14:paraId="0DD8048B" w14:textId="77777777" w:rsidR="007D4DB8" w:rsidRPr="00874E18" w:rsidRDefault="007D4DB8" w:rsidP="002018EB">
      <w:r w:rsidRPr="00874E18">
        <w:t xml:space="preserve">E-mail: </w:t>
      </w:r>
      <w:hyperlink r:id="rId245" w:history="1">
        <w:r w:rsidRPr="00874E18">
          <w:t>ghawas.kareem@hotmail.com</w:t>
        </w:r>
      </w:hyperlink>
    </w:p>
    <w:p w14:paraId="3332F262" w14:textId="77777777" w:rsidR="00D45AED" w:rsidRPr="00874E18" w:rsidRDefault="00D45AED" w:rsidP="002018EB"/>
    <w:p w14:paraId="448961AF" w14:textId="77777777" w:rsidR="00602DFD" w:rsidRPr="00874E18" w:rsidRDefault="00602DFD" w:rsidP="002018EB">
      <w:proofErr w:type="spellStart"/>
      <w:r w:rsidRPr="00874E18">
        <w:t>Zarak</w:t>
      </w:r>
      <w:proofErr w:type="spellEnd"/>
      <w:r w:rsidRPr="00874E18">
        <w:t xml:space="preserve"> Mahmood</w:t>
      </w:r>
    </w:p>
    <w:p w14:paraId="6575465F" w14:textId="77777777" w:rsidR="00602DFD" w:rsidRPr="00874E18" w:rsidRDefault="00602DFD" w:rsidP="002018EB">
      <w:r w:rsidRPr="00874E18">
        <w:t>BSc Agriculture Engineer, University</w:t>
      </w:r>
      <w:r w:rsidR="00764410" w:rsidRPr="00874E18">
        <w:t xml:space="preserve"> of </w:t>
      </w:r>
      <w:r w:rsidRPr="00874E18">
        <w:t>Agriculture Faisalabad, PAKISTAN</w:t>
      </w:r>
    </w:p>
    <w:p w14:paraId="5F199582" w14:textId="77777777" w:rsidR="00602DFD" w:rsidRPr="00874E18" w:rsidRDefault="00602DFD" w:rsidP="002018EB">
      <w:r w:rsidRPr="00874E18">
        <w:t xml:space="preserve">E-mail: </w:t>
      </w:r>
      <w:hyperlink r:id="rId246" w:history="1">
        <w:r w:rsidRPr="00874E18">
          <w:t>zarak_mahmood@yahoo.com</w:t>
        </w:r>
      </w:hyperlink>
    </w:p>
    <w:p w14:paraId="738984C0" w14:textId="77777777" w:rsidR="00602DFD" w:rsidRPr="00874E18" w:rsidRDefault="00602DFD" w:rsidP="002018EB"/>
    <w:p w14:paraId="7DB6A27F" w14:textId="77777777" w:rsidR="008261F0" w:rsidRPr="00874E18" w:rsidRDefault="008261F0" w:rsidP="002018EB">
      <w:proofErr w:type="spellStart"/>
      <w:r w:rsidRPr="00874E18">
        <w:t>Shafeeq</w:t>
      </w:r>
      <w:proofErr w:type="spellEnd"/>
      <w:r w:rsidRPr="00874E18">
        <w:t xml:space="preserve"> Muhammad</w:t>
      </w:r>
    </w:p>
    <w:p w14:paraId="6284DFF1" w14:textId="77777777" w:rsidR="008261F0" w:rsidRPr="00874E18" w:rsidRDefault="008261F0" w:rsidP="002018EB">
      <w:r w:rsidRPr="00874E18">
        <w:t>Agriculture Engineer, University</w:t>
      </w:r>
      <w:r w:rsidR="00764410" w:rsidRPr="00874E18">
        <w:t xml:space="preserve"> of </w:t>
      </w:r>
      <w:r w:rsidRPr="00874E18">
        <w:t>Agriculture Faisalabad, PAKISTAN</w:t>
      </w:r>
    </w:p>
    <w:p w14:paraId="1E8FF97E" w14:textId="77777777" w:rsidR="008261F0" w:rsidRPr="00874E18" w:rsidRDefault="008261F0" w:rsidP="002018EB">
      <w:r w:rsidRPr="00874E18">
        <w:t xml:space="preserve">E-mail: </w:t>
      </w:r>
      <w:hyperlink r:id="rId247" w:history="1">
        <w:r w:rsidRPr="00874E18">
          <w:t>engrshafiq2284@yahoo.com</w:t>
        </w:r>
      </w:hyperlink>
    </w:p>
    <w:p w14:paraId="1463218E" w14:textId="77777777" w:rsidR="008261F0" w:rsidRPr="00874E18" w:rsidRDefault="008261F0" w:rsidP="002018EB"/>
    <w:p w14:paraId="3A0B02B4" w14:textId="77777777" w:rsidR="00FE606A" w:rsidRPr="00874E18" w:rsidRDefault="00FE606A" w:rsidP="002018EB">
      <w:r w:rsidRPr="00874E18">
        <w:t>Mr. Muhammad Zakir</w:t>
      </w:r>
    </w:p>
    <w:p w14:paraId="53737D1F" w14:textId="77777777" w:rsidR="00FE606A" w:rsidRPr="00874E18" w:rsidRDefault="00A82CAF" w:rsidP="002018EB">
      <w:r w:rsidRPr="00874E18">
        <w:t>University</w:t>
      </w:r>
      <w:r w:rsidR="00764410" w:rsidRPr="00874E18">
        <w:t xml:space="preserve"> of </w:t>
      </w:r>
      <w:r w:rsidRPr="00874E18">
        <w:t>Sargodha</w:t>
      </w:r>
    </w:p>
    <w:p w14:paraId="1093DDEA" w14:textId="77777777" w:rsidR="00A82CAF" w:rsidRPr="00874E18" w:rsidRDefault="00A82CAF" w:rsidP="002018EB">
      <w:r w:rsidRPr="00874E18">
        <w:t xml:space="preserve">Chak No.141 SB Tehsil </w:t>
      </w:r>
      <w:proofErr w:type="spellStart"/>
      <w:r w:rsidRPr="00874E18">
        <w:t>Sillanwali</w:t>
      </w:r>
      <w:proofErr w:type="spellEnd"/>
      <w:r w:rsidRPr="00874E18">
        <w:t xml:space="preserve"> District Sargodha, Punjab, PAKISTAN</w:t>
      </w:r>
    </w:p>
    <w:p w14:paraId="13B510B5" w14:textId="77777777" w:rsidR="00FE606A" w:rsidRPr="00874E18" w:rsidRDefault="00A82CAF" w:rsidP="002018EB">
      <w:r w:rsidRPr="00874E18">
        <w:t xml:space="preserve">E-mail: </w:t>
      </w:r>
      <w:hyperlink r:id="rId248" w:history="1">
        <w:r w:rsidRPr="00874E18">
          <w:t>mianmuhammadzakirguroo141sb@gmail.com</w:t>
        </w:r>
      </w:hyperlink>
    </w:p>
    <w:p w14:paraId="244EBA29" w14:textId="77777777" w:rsidR="00A82CAF" w:rsidRPr="00874E18" w:rsidRDefault="00A82CAF" w:rsidP="002018EB"/>
    <w:p w14:paraId="7B487887" w14:textId="77777777" w:rsidR="00A82CAF" w:rsidRPr="00874E18" w:rsidRDefault="00F0496A" w:rsidP="002018EB">
      <w:r w:rsidRPr="00874E18">
        <w:t>Mr. Wajahat Abbas</w:t>
      </w:r>
    </w:p>
    <w:p w14:paraId="2644D7BE" w14:textId="77777777" w:rsidR="00F0496A" w:rsidRPr="00874E18" w:rsidRDefault="00F0496A" w:rsidP="002018EB">
      <w:r w:rsidRPr="00874E18">
        <w:t>Department</w:t>
      </w:r>
      <w:r w:rsidR="00764410" w:rsidRPr="00874E18">
        <w:t xml:space="preserve"> of </w:t>
      </w:r>
      <w:r w:rsidRPr="00874E18">
        <w:t>Environmental Engineering, U.E.T Taxila-PAKISTAN</w:t>
      </w:r>
    </w:p>
    <w:p w14:paraId="3A1561E0" w14:textId="77777777" w:rsidR="00F0496A" w:rsidRPr="00874E18" w:rsidRDefault="00F0496A" w:rsidP="002018EB">
      <w:r w:rsidRPr="00874E18">
        <w:t xml:space="preserve">E-mail: </w:t>
      </w:r>
      <w:hyperlink r:id="rId249" w:history="1">
        <w:r w:rsidRPr="00874E18">
          <w:t>wajahatabbasnotki512@gmail.com</w:t>
        </w:r>
      </w:hyperlink>
    </w:p>
    <w:p w14:paraId="61589DA6" w14:textId="77777777" w:rsidR="00F0496A" w:rsidRPr="00874E18" w:rsidRDefault="00F0496A" w:rsidP="002018EB"/>
    <w:p w14:paraId="1FA4C9E4" w14:textId="77777777" w:rsidR="009C2EE0" w:rsidRPr="00874E18" w:rsidRDefault="009C2EE0" w:rsidP="002018EB">
      <w:r w:rsidRPr="00874E18">
        <w:t xml:space="preserve">Mr. Muhammad </w:t>
      </w:r>
      <w:proofErr w:type="spellStart"/>
      <w:r w:rsidRPr="00874E18">
        <w:t>Faran</w:t>
      </w:r>
      <w:proofErr w:type="spellEnd"/>
      <w:r w:rsidRPr="00874E18">
        <w:t xml:space="preserve"> Tahir</w:t>
      </w:r>
    </w:p>
    <w:p w14:paraId="0FE1E87A" w14:textId="77777777" w:rsidR="00F0496A" w:rsidRPr="00874E18" w:rsidRDefault="009C2EE0" w:rsidP="002018EB">
      <w:r w:rsidRPr="00874E18">
        <w:t>University</w:t>
      </w:r>
      <w:r w:rsidR="00764410" w:rsidRPr="00874E18">
        <w:t xml:space="preserve"> of </w:t>
      </w:r>
      <w:r w:rsidRPr="00874E18">
        <w:t>Engineering &amp; Technology, Lahore, PAKISTAN</w:t>
      </w:r>
    </w:p>
    <w:p w14:paraId="68A05015" w14:textId="77777777" w:rsidR="009C2EE0" w:rsidRPr="00874E18" w:rsidRDefault="009C2EE0" w:rsidP="002018EB">
      <w:r w:rsidRPr="00874E18">
        <w:t xml:space="preserve">E-mail: </w:t>
      </w:r>
      <w:hyperlink r:id="rId250" w:history="1">
        <w:r w:rsidRPr="00874E18">
          <w:t>farantahir15@gmail.com</w:t>
        </w:r>
      </w:hyperlink>
    </w:p>
    <w:p w14:paraId="692D2592" w14:textId="77777777" w:rsidR="009C2EE0" w:rsidRPr="00874E18" w:rsidRDefault="009C2EE0" w:rsidP="002018EB"/>
    <w:p w14:paraId="04073A1E" w14:textId="77777777" w:rsidR="009C2EE0" w:rsidRPr="00874E18" w:rsidRDefault="00603F52" w:rsidP="002018EB">
      <w:r w:rsidRPr="00874E18">
        <w:t>Muhammad Amjad</w:t>
      </w:r>
    </w:p>
    <w:p w14:paraId="244D4FD7" w14:textId="77777777" w:rsidR="00603F52" w:rsidRPr="00874E18" w:rsidRDefault="00603F52" w:rsidP="002018EB">
      <w:r w:rsidRPr="00874E18">
        <w:t>Department</w:t>
      </w:r>
      <w:r w:rsidR="00764410" w:rsidRPr="00874E18">
        <w:t xml:space="preserve"> of </w:t>
      </w:r>
      <w:r w:rsidRPr="00874E18">
        <w:t>Chemical Engineering, University</w:t>
      </w:r>
      <w:r w:rsidR="00764410" w:rsidRPr="00874E18">
        <w:t xml:space="preserve"> of </w:t>
      </w:r>
      <w:r w:rsidRPr="00874E18">
        <w:t xml:space="preserve">Pakistan </w:t>
      </w:r>
      <w:proofErr w:type="spellStart"/>
      <w:r w:rsidRPr="00874E18">
        <w:t>Buitems</w:t>
      </w:r>
      <w:proofErr w:type="spellEnd"/>
      <w:r w:rsidRPr="00874E18">
        <w:t xml:space="preserve"> Quetta, PAKISTAN</w:t>
      </w:r>
    </w:p>
    <w:p w14:paraId="44FCB4C3" w14:textId="77777777" w:rsidR="009C2EE0" w:rsidRPr="00874E18" w:rsidRDefault="00603F52" w:rsidP="002018EB">
      <w:r w:rsidRPr="00874E18">
        <w:t xml:space="preserve">E-mail: </w:t>
      </w:r>
      <w:hyperlink r:id="rId251" w:history="1">
        <w:r w:rsidRPr="00874E18">
          <w:t>engr_amjadktk@yahoo.com</w:t>
        </w:r>
      </w:hyperlink>
    </w:p>
    <w:p w14:paraId="2DAF6586" w14:textId="77777777" w:rsidR="00603F52" w:rsidRPr="00874E18" w:rsidRDefault="00603F52" w:rsidP="002018EB"/>
    <w:p w14:paraId="3CD68080" w14:textId="77777777" w:rsidR="007808AC" w:rsidRPr="00874E18" w:rsidRDefault="007808AC" w:rsidP="002018EB">
      <w:r w:rsidRPr="00874E18">
        <w:t xml:space="preserve">Muhammad </w:t>
      </w:r>
      <w:proofErr w:type="spellStart"/>
      <w:r w:rsidRPr="00874E18">
        <w:t>Awais</w:t>
      </w:r>
      <w:proofErr w:type="spellEnd"/>
      <w:r w:rsidRPr="00874E18">
        <w:t xml:space="preserve"> Khan</w:t>
      </w:r>
    </w:p>
    <w:p w14:paraId="0C0C7888" w14:textId="77777777" w:rsidR="007808AC" w:rsidRPr="00874E18" w:rsidRDefault="007808AC" w:rsidP="002018EB">
      <w:r w:rsidRPr="00874E18">
        <w:t>Department</w:t>
      </w:r>
      <w:r w:rsidR="00764410" w:rsidRPr="00874E18">
        <w:t xml:space="preserve"> of </w:t>
      </w:r>
      <w:r w:rsidRPr="00874E18">
        <w:t xml:space="preserve">Agricultural Engineering, </w:t>
      </w:r>
      <w:proofErr w:type="spellStart"/>
      <w:r w:rsidRPr="00874E18">
        <w:t>Bahauddin</w:t>
      </w:r>
      <w:proofErr w:type="spellEnd"/>
      <w:r w:rsidRPr="00874E18">
        <w:t xml:space="preserve"> Zakariya University Multan, PAKISTAN</w:t>
      </w:r>
    </w:p>
    <w:p w14:paraId="5578BE90" w14:textId="77777777" w:rsidR="007808AC" w:rsidRPr="00874E18" w:rsidRDefault="007808AC" w:rsidP="002018EB">
      <w:r w:rsidRPr="00874E18">
        <w:t xml:space="preserve">E-mail: </w:t>
      </w:r>
      <w:hyperlink r:id="rId252" w:history="1">
        <w:r w:rsidRPr="00874E18">
          <w:t>onlymawais@yahoo.com</w:t>
        </w:r>
      </w:hyperlink>
    </w:p>
    <w:p w14:paraId="14338D41" w14:textId="77777777" w:rsidR="007808AC" w:rsidRPr="00874E18" w:rsidRDefault="007808AC" w:rsidP="002018EB"/>
    <w:p w14:paraId="18BEC285" w14:textId="77777777" w:rsidR="00603F52" w:rsidRPr="00874E18" w:rsidRDefault="0053784C" w:rsidP="002018EB">
      <w:r w:rsidRPr="00874E18">
        <w:t>Mr. Ghulam Mustafa</w:t>
      </w:r>
    </w:p>
    <w:p w14:paraId="69391BDD" w14:textId="77777777" w:rsidR="0053784C" w:rsidRPr="00874E18" w:rsidRDefault="0053784C" w:rsidP="002018EB">
      <w:r w:rsidRPr="00874E18">
        <w:t>Chemical Engineering, University</w:t>
      </w:r>
      <w:r w:rsidR="00764410" w:rsidRPr="00874E18">
        <w:t xml:space="preserve"> of </w:t>
      </w:r>
      <w:r w:rsidRPr="00874E18">
        <w:t>Gujrat (UOG), PAKISTAN</w:t>
      </w:r>
    </w:p>
    <w:p w14:paraId="4EEEEC4A" w14:textId="77777777" w:rsidR="0053784C" w:rsidRPr="00874E18" w:rsidRDefault="0053784C" w:rsidP="002018EB">
      <w:r w:rsidRPr="00874E18">
        <w:t xml:space="preserve">E-mail: </w:t>
      </w:r>
      <w:hyperlink r:id="rId253" w:history="1">
        <w:r w:rsidRPr="00874E18">
          <w:t>ghlm.mstf@gmail.com</w:t>
        </w:r>
      </w:hyperlink>
    </w:p>
    <w:p w14:paraId="3EEBA827" w14:textId="77777777" w:rsidR="0053784C" w:rsidRPr="00874E18" w:rsidRDefault="0053784C" w:rsidP="002018EB"/>
    <w:p w14:paraId="719EAEC4" w14:textId="77777777" w:rsidR="0053784C" w:rsidRPr="00874E18" w:rsidRDefault="00631526" w:rsidP="002018EB">
      <w:r w:rsidRPr="00874E18">
        <w:t xml:space="preserve">Mr. </w:t>
      </w:r>
      <w:proofErr w:type="spellStart"/>
      <w:r w:rsidRPr="00874E18">
        <w:t>Mohib</w:t>
      </w:r>
      <w:proofErr w:type="spellEnd"/>
      <w:r w:rsidRPr="00874E18">
        <w:t xml:space="preserve"> Ullah</w:t>
      </w:r>
    </w:p>
    <w:p w14:paraId="6FA383CB" w14:textId="77777777" w:rsidR="00631526" w:rsidRPr="00874E18" w:rsidRDefault="00631526" w:rsidP="002018EB">
      <w:r w:rsidRPr="00874E18">
        <w:t>Department</w:t>
      </w:r>
      <w:r w:rsidR="00764410" w:rsidRPr="00874E18">
        <w:t xml:space="preserve"> of </w:t>
      </w:r>
      <w:r w:rsidRPr="00874E18">
        <w:t>Geology, university</w:t>
      </w:r>
      <w:r w:rsidR="00764410" w:rsidRPr="00874E18">
        <w:t xml:space="preserve"> of </w:t>
      </w:r>
      <w:r w:rsidRPr="00874E18">
        <w:t>Peshawar, PAKISTAN</w:t>
      </w:r>
    </w:p>
    <w:p w14:paraId="6F0406D8" w14:textId="77777777" w:rsidR="00631526" w:rsidRPr="00874E18" w:rsidRDefault="00631526" w:rsidP="002018EB">
      <w:r w:rsidRPr="00874E18">
        <w:t xml:space="preserve">E-mail: </w:t>
      </w:r>
      <w:hyperlink r:id="rId254" w:history="1">
        <w:r w:rsidRPr="00874E18">
          <w:t>mohibullah14130@gmail.com</w:t>
        </w:r>
      </w:hyperlink>
    </w:p>
    <w:p w14:paraId="08876F4E" w14:textId="77777777" w:rsidR="00631526" w:rsidRPr="00874E18" w:rsidRDefault="00631526" w:rsidP="002018EB"/>
    <w:p w14:paraId="4EC5A6ED" w14:textId="77777777" w:rsidR="00631526" w:rsidRPr="00874E18" w:rsidRDefault="000C4B35" w:rsidP="002018EB">
      <w:r w:rsidRPr="00874E18">
        <w:t>Mr. Muhammad Waqas Qureshi</w:t>
      </w:r>
    </w:p>
    <w:p w14:paraId="0FA1B6A8" w14:textId="77777777" w:rsidR="000C4B35" w:rsidRPr="00874E18" w:rsidRDefault="000C4B35" w:rsidP="002018EB">
      <w:r w:rsidRPr="00874E18">
        <w:t>Chemical Engineering, University</w:t>
      </w:r>
      <w:r w:rsidR="00764410" w:rsidRPr="00874E18">
        <w:t xml:space="preserve"> of </w:t>
      </w:r>
      <w:r w:rsidRPr="00874E18">
        <w:t>Gujrat (UOG), PAKISTAN</w:t>
      </w:r>
    </w:p>
    <w:p w14:paraId="49E8F55E" w14:textId="77777777" w:rsidR="00603F52" w:rsidRPr="00874E18" w:rsidRDefault="000C4B35" w:rsidP="002018EB">
      <w:r w:rsidRPr="00874E18">
        <w:t xml:space="preserve">E-mail: </w:t>
      </w:r>
      <w:hyperlink r:id="rId255" w:history="1">
        <w:r w:rsidRPr="00874E18">
          <w:t>Waqas_qureshi50@yahoo.com</w:t>
        </w:r>
      </w:hyperlink>
    </w:p>
    <w:p w14:paraId="0919E2AE" w14:textId="77777777" w:rsidR="000C4B35" w:rsidRPr="00874E18" w:rsidRDefault="000C4B35" w:rsidP="002018EB"/>
    <w:p w14:paraId="4119E449" w14:textId="77777777" w:rsidR="00E80438" w:rsidRPr="00874E18" w:rsidRDefault="00E80438" w:rsidP="002018EB">
      <w:r w:rsidRPr="00874E18">
        <w:t>Mr. Akash Kumar</w:t>
      </w:r>
    </w:p>
    <w:p w14:paraId="19578B68" w14:textId="77777777" w:rsidR="00E80438" w:rsidRPr="00874E18" w:rsidRDefault="00E80438" w:rsidP="002018EB">
      <w:r w:rsidRPr="00874E18">
        <w:t xml:space="preserve">Energy &amp; Environment Department, Quest University, </w:t>
      </w:r>
      <w:proofErr w:type="spellStart"/>
      <w:r w:rsidRPr="00874E18">
        <w:t>Nawabshah</w:t>
      </w:r>
      <w:proofErr w:type="spellEnd"/>
      <w:r w:rsidRPr="00874E18">
        <w:t>, PAKISTAN</w:t>
      </w:r>
    </w:p>
    <w:p w14:paraId="4E8BC1D0" w14:textId="77777777" w:rsidR="000C4B35" w:rsidRPr="00874E18" w:rsidRDefault="00E80438" w:rsidP="002018EB">
      <w:r w:rsidRPr="00874E18">
        <w:t xml:space="preserve">E-mail: </w:t>
      </w:r>
      <w:hyperlink r:id="rId256" w:history="1">
        <w:r w:rsidRPr="00874E18">
          <w:t>akash.kumar1540@yahoo.com</w:t>
        </w:r>
      </w:hyperlink>
    </w:p>
    <w:p w14:paraId="629728C5" w14:textId="77777777" w:rsidR="00E80438" w:rsidRPr="00874E18" w:rsidRDefault="00E80438" w:rsidP="002018EB"/>
    <w:p w14:paraId="5C03F019" w14:textId="77777777" w:rsidR="00707485" w:rsidRPr="00874E18" w:rsidRDefault="00707485" w:rsidP="002018EB">
      <w:r w:rsidRPr="00874E18">
        <w:t xml:space="preserve">Mr. </w:t>
      </w:r>
      <w:proofErr w:type="spellStart"/>
      <w:r w:rsidRPr="00874E18">
        <w:t>Tahmeed</w:t>
      </w:r>
      <w:proofErr w:type="spellEnd"/>
      <w:r w:rsidRPr="00874E18">
        <w:t xml:space="preserve"> Ullah</w:t>
      </w:r>
    </w:p>
    <w:p w14:paraId="1E1EC374" w14:textId="77777777" w:rsidR="00707485" w:rsidRPr="00874E18" w:rsidRDefault="00707485" w:rsidP="002018EB">
      <w:r w:rsidRPr="00874E18">
        <w:t>Department</w:t>
      </w:r>
      <w:r w:rsidR="00764410" w:rsidRPr="00874E18">
        <w:t xml:space="preserve"> of </w:t>
      </w:r>
      <w:r w:rsidRPr="00874E18">
        <w:t>Electrical Engineering, University</w:t>
      </w:r>
      <w:r w:rsidR="00764410" w:rsidRPr="00874E18">
        <w:t xml:space="preserve"> of </w:t>
      </w:r>
      <w:r w:rsidRPr="00874E18">
        <w:t>Engineering</w:t>
      </w:r>
      <w:r w:rsidR="00764410" w:rsidRPr="00874E18">
        <w:t xml:space="preserve"> and </w:t>
      </w:r>
      <w:r w:rsidRPr="00874E18">
        <w:t>Technology Peshawar. PAKISTAN</w:t>
      </w:r>
    </w:p>
    <w:p w14:paraId="1D3D00D9" w14:textId="77777777" w:rsidR="00707485" w:rsidRPr="00874E18" w:rsidRDefault="00707485" w:rsidP="002018EB">
      <w:r w:rsidRPr="00874E18">
        <w:t xml:space="preserve">E-mail: </w:t>
      </w:r>
      <w:hyperlink r:id="rId257" w:history="1">
        <w:r w:rsidRPr="00874E18">
          <w:t>peace313muhammad@gmail.com</w:t>
        </w:r>
      </w:hyperlink>
    </w:p>
    <w:p w14:paraId="48565827" w14:textId="77777777" w:rsidR="00707485" w:rsidRPr="00874E18" w:rsidRDefault="00707485" w:rsidP="002018EB"/>
    <w:p w14:paraId="3380A969" w14:textId="77777777" w:rsidR="00A32F29" w:rsidRPr="00874E18" w:rsidRDefault="00A32F29" w:rsidP="002018EB">
      <w:r w:rsidRPr="00874E18">
        <w:t xml:space="preserve">Mr. Sayed Mohammad </w:t>
      </w:r>
      <w:proofErr w:type="spellStart"/>
      <w:r w:rsidRPr="00874E18">
        <w:t>Sadeghieh</w:t>
      </w:r>
      <w:proofErr w:type="spellEnd"/>
    </w:p>
    <w:p w14:paraId="69EFE16E" w14:textId="77777777" w:rsidR="00A32F29" w:rsidRPr="00874E18" w:rsidRDefault="00A32F29" w:rsidP="002018EB">
      <w:r w:rsidRPr="00874E18">
        <w:t>Department</w:t>
      </w:r>
      <w:r w:rsidR="00764410" w:rsidRPr="00874E18">
        <w:t xml:space="preserve"> of </w:t>
      </w:r>
      <w:r w:rsidRPr="00874E18">
        <w:t>Mineral Processing, Isfahan University</w:t>
      </w:r>
      <w:r w:rsidR="00764410" w:rsidRPr="00874E18">
        <w:t xml:space="preserve"> of </w:t>
      </w:r>
      <w:r w:rsidRPr="00874E18">
        <w:t>Technology, IRAN</w:t>
      </w:r>
    </w:p>
    <w:p w14:paraId="32A83352" w14:textId="77777777" w:rsidR="00A32F29" w:rsidRPr="00874E18" w:rsidRDefault="00A32F29" w:rsidP="002018EB">
      <w:r w:rsidRPr="00874E18">
        <w:t xml:space="preserve">E-mail: </w:t>
      </w:r>
      <w:hyperlink r:id="rId258" w:history="1">
        <w:r w:rsidRPr="00874E18">
          <w:rPr>
            <w:lang w:val="fr-CA"/>
          </w:rPr>
          <w:t>m</w:t>
        </w:r>
      </w:hyperlink>
      <w:r w:rsidRPr="00874E18">
        <w:rPr>
          <w:lang w:val="fr-CA"/>
        </w:rPr>
        <w:t>.sadeghiyeh9193@yahoo.com</w:t>
      </w:r>
    </w:p>
    <w:p w14:paraId="79C59C04" w14:textId="77777777" w:rsidR="00A32F29" w:rsidRPr="00874E18" w:rsidRDefault="00A32F29" w:rsidP="002018EB"/>
    <w:p w14:paraId="2CFF2D61" w14:textId="77777777" w:rsidR="00387F29" w:rsidRPr="00874E18" w:rsidRDefault="00387F29" w:rsidP="002018EB">
      <w:r w:rsidRPr="00874E18">
        <w:t xml:space="preserve">Mr. </w:t>
      </w:r>
      <w:proofErr w:type="spellStart"/>
      <w:r w:rsidRPr="00874E18">
        <w:t>Ashfaque</w:t>
      </w:r>
      <w:proofErr w:type="spellEnd"/>
      <w:r w:rsidRPr="00874E18">
        <w:t xml:space="preserve"> Ahmed </w:t>
      </w:r>
      <w:proofErr w:type="spellStart"/>
      <w:r w:rsidRPr="00874E18">
        <w:t>Jhatial</w:t>
      </w:r>
      <w:proofErr w:type="spellEnd"/>
    </w:p>
    <w:p w14:paraId="547CB9AE" w14:textId="77777777" w:rsidR="00387F29" w:rsidRPr="00874E18" w:rsidRDefault="00387F29" w:rsidP="002018EB">
      <w:r w:rsidRPr="00874E18">
        <w:t>Mehran University</w:t>
      </w:r>
      <w:r w:rsidR="00764410" w:rsidRPr="00874E18">
        <w:t xml:space="preserve"> of </w:t>
      </w:r>
      <w:r w:rsidRPr="00874E18">
        <w:t>Engineering</w:t>
      </w:r>
      <w:r w:rsidR="00764410" w:rsidRPr="00874E18">
        <w:t xml:space="preserve"> and </w:t>
      </w:r>
      <w:r w:rsidRPr="00874E18">
        <w:t>Technology, Jamshoro, PAKISTAN</w:t>
      </w:r>
    </w:p>
    <w:p w14:paraId="4FEC2113" w14:textId="77777777" w:rsidR="00387F29" w:rsidRPr="00874E18" w:rsidRDefault="00387F29" w:rsidP="002018EB">
      <w:r w:rsidRPr="00874E18">
        <w:t xml:space="preserve">E-mail: </w:t>
      </w:r>
      <w:hyperlink r:id="rId259" w:history="1">
        <w:r w:rsidRPr="00874E18">
          <w:t>aajhatial@hotmail.com</w:t>
        </w:r>
      </w:hyperlink>
    </w:p>
    <w:p w14:paraId="30BDC014" w14:textId="77777777" w:rsidR="00387F29" w:rsidRPr="00874E18" w:rsidRDefault="00387F29" w:rsidP="002018EB"/>
    <w:p w14:paraId="7A7E8180" w14:textId="77777777" w:rsidR="000C4B35" w:rsidRPr="00874E18" w:rsidRDefault="00D1594A" w:rsidP="002018EB">
      <w:r w:rsidRPr="00874E18">
        <w:t xml:space="preserve">Mr. Wasim </w:t>
      </w:r>
      <w:proofErr w:type="spellStart"/>
      <w:r w:rsidRPr="00874E18">
        <w:t>Akram</w:t>
      </w:r>
      <w:proofErr w:type="spellEnd"/>
    </w:p>
    <w:p w14:paraId="623AFB37" w14:textId="77777777" w:rsidR="00D1594A" w:rsidRPr="00874E18" w:rsidRDefault="00D1594A" w:rsidP="002018EB">
      <w:r w:rsidRPr="00874E18">
        <w:t>Physics and Chemistry, Pearl College, PAKISTAN</w:t>
      </w:r>
    </w:p>
    <w:p w14:paraId="0BC46698" w14:textId="77777777" w:rsidR="00D1594A" w:rsidRPr="00874E18" w:rsidRDefault="00D1594A" w:rsidP="002018EB">
      <w:r w:rsidRPr="00874E18">
        <w:t xml:space="preserve">E-mail: </w:t>
      </w:r>
      <w:hyperlink r:id="rId260" w:history="1">
        <w:r w:rsidRPr="00874E18">
          <w:t>wasimktk500@gmail.com</w:t>
        </w:r>
      </w:hyperlink>
    </w:p>
    <w:p w14:paraId="08A08121" w14:textId="77777777" w:rsidR="00D1594A" w:rsidRPr="00874E18" w:rsidRDefault="00D1594A" w:rsidP="002018EB"/>
    <w:p w14:paraId="10869367" w14:textId="77777777" w:rsidR="00EE4B7C" w:rsidRPr="00874E18" w:rsidRDefault="00EE4B7C" w:rsidP="002018EB">
      <w:r w:rsidRPr="00874E18">
        <w:t>Shashank Singh</w:t>
      </w:r>
    </w:p>
    <w:p w14:paraId="15D183AD" w14:textId="77777777" w:rsidR="00EE4B7C" w:rsidRPr="00874E18" w:rsidRDefault="00EE4B7C" w:rsidP="002018EB">
      <w:r w:rsidRPr="00874E18">
        <w:t>Department of Chemical Engineering, Indian Institute of Technology, Kanpur, UP, INDIA</w:t>
      </w:r>
    </w:p>
    <w:p w14:paraId="21B55299" w14:textId="77777777" w:rsidR="00EE4B7C" w:rsidRPr="00874E18" w:rsidRDefault="00EE4B7C" w:rsidP="002018EB">
      <w:r w:rsidRPr="00874E18">
        <w:t xml:space="preserve">E-mail: </w:t>
      </w:r>
      <w:hyperlink r:id="rId261" w:history="1">
        <w:r w:rsidRPr="00874E18">
          <w:t>sshashank897@gmail.com</w:t>
        </w:r>
      </w:hyperlink>
      <w:r w:rsidRPr="00874E18">
        <w:t xml:space="preserve">; </w:t>
      </w:r>
      <w:hyperlink r:id="rId262" w:history="1">
        <w:r w:rsidRPr="00874E18">
          <w:t>singhsha@iitk.ac.in</w:t>
        </w:r>
      </w:hyperlink>
    </w:p>
    <w:p w14:paraId="442E8DC0" w14:textId="77777777" w:rsidR="00E87ED4" w:rsidRPr="00874E18" w:rsidRDefault="00E87ED4" w:rsidP="002018EB"/>
    <w:p w14:paraId="4900D43E" w14:textId="77777777" w:rsidR="00EE4B7C" w:rsidRPr="00874E18" w:rsidRDefault="00E87ED4" w:rsidP="002018EB">
      <w:r w:rsidRPr="00874E18">
        <w:t>Mr. Akash Kumar</w:t>
      </w:r>
    </w:p>
    <w:p w14:paraId="3FDB3207" w14:textId="77777777" w:rsidR="00E87ED4" w:rsidRPr="00874E18" w:rsidRDefault="00E87ED4" w:rsidP="002018EB">
      <w:r w:rsidRPr="00874E18">
        <w:t xml:space="preserve">Department of Engineering Energy &amp; Environment, Quest University </w:t>
      </w:r>
      <w:proofErr w:type="spellStart"/>
      <w:r w:rsidRPr="00874E18">
        <w:t>Nawabshah</w:t>
      </w:r>
      <w:proofErr w:type="spellEnd"/>
      <w:r w:rsidRPr="00874E18">
        <w:t>, PAKISTAN</w:t>
      </w:r>
    </w:p>
    <w:p w14:paraId="571B18C6" w14:textId="77777777" w:rsidR="00E87ED4" w:rsidRPr="00874E18" w:rsidRDefault="00E87ED4" w:rsidP="002018EB">
      <w:r w:rsidRPr="00874E18">
        <w:t xml:space="preserve">E-mail: </w:t>
      </w:r>
      <w:hyperlink r:id="rId263" w:history="1">
        <w:r w:rsidRPr="00874E18">
          <w:t>akash.kumar1540@yahoo.com</w:t>
        </w:r>
      </w:hyperlink>
    </w:p>
    <w:p w14:paraId="459242CA" w14:textId="77777777" w:rsidR="00D1594A" w:rsidRPr="00874E18" w:rsidRDefault="00D1594A" w:rsidP="002018EB"/>
    <w:p w14:paraId="17191794" w14:textId="77777777" w:rsidR="00E87ED4" w:rsidRPr="00874E18" w:rsidRDefault="00E87ED4" w:rsidP="002018EB">
      <w:r w:rsidRPr="00874E18">
        <w:t>Mr. Muhammad Amjad Khan</w:t>
      </w:r>
    </w:p>
    <w:p w14:paraId="38AA343A" w14:textId="77777777" w:rsidR="00EE4B7C" w:rsidRPr="00874E18" w:rsidRDefault="00E87ED4" w:rsidP="002018EB">
      <w:r w:rsidRPr="00874E18">
        <w:t xml:space="preserve">Department of Electrical Engineering, </w:t>
      </w:r>
      <w:proofErr w:type="spellStart"/>
      <w:r w:rsidRPr="00874E18">
        <w:t>Sarhad</w:t>
      </w:r>
      <w:proofErr w:type="spellEnd"/>
      <w:r w:rsidRPr="00874E18">
        <w:t xml:space="preserve"> University of Science &amp; Information Technology, PAKISTAN</w:t>
      </w:r>
    </w:p>
    <w:p w14:paraId="74A25608" w14:textId="77777777" w:rsidR="00EE4B7C" w:rsidRPr="00874E18" w:rsidRDefault="00E87ED4" w:rsidP="002018EB">
      <w:r w:rsidRPr="00874E18">
        <w:t xml:space="preserve">E-mail: </w:t>
      </w:r>
      <w:hyperlink r:id="rId264" w:history="1">
        <w:r w:rsidRPr="00874E18">
          <w:t>engr_amjadee@yahoo.com</w:t>
        </w:r>
      </w:hyperlink>
    </w:p>
    <w:p w14:paraId="12CB5D41" w14:textId="77777777" w:rsidR="00E87ED4" w:rsidRPr="00874E18" w:rsidRDefault="00E87ED4" w:rsidP="002018EB"/>
    <w:p w14:paraId="1EC55344" w14:textId="77777777" w:rsidR="00E87ED4" w:rsidRPr="00874E18" w:rsidRDefault="00E87ED4" w:rsidP="002018EB">
      <w:r w:rsidRPr="00874E18">
        <w:t>Mr. Waqar Ahmad</w:t>
      </w:r>
    </w:p>
    <w:p w14:paraId="13182A94" w14:textId="77777777" w:rsidR="009B2C9A" w:rsidRPr="00874E18" w:rsidRDefault="009B2C9A" w:rsidP="002018EB">
      <w:r w:rsidRPr="00874E18">
        <w:t xml:space="preserve">Board of Intermediate &amp; Secondary Education, Malakand, </w:t>
      </w:r>
      <w:proofErr w:type="spellStart"/>
      <w:r w:rsidRPr="00874E18">
        <w:t>Chakdara</w:t>
      </w:r>
      <w:proofErr w:type="spellEnd"/>
      <w:r w:rsidRPr="00874E18">
        <w:t>, PAKISTAN</w:t>
      </w:r>
    </w:p>
    <w:p w14:paraId="21261F33" w14:textId="77777777" w:rsidR="009B2C9A" w:rsidRPr="00874E18" w:rsidRDefault="009B2C9A" w:rsidP="002018EB">
      <w:r w:rsidRPr="00874E18">
        <w:t xml:space="preserve">E-mail: </w:t>
      </w:r>
      <w:hyperlink r:id="rId265" w:history="1">
        <w:r w:rsidRPr="00874E18">
          <w:t>waqar1sbbu@gmail.com</w:t>
        </w:r>
      </w:hyperlink>
    </w:p>
    <w:p w14:paraId="4E879A2E" w14:textId="77777777" w:rsidR="009B2C9A" w:rsidRPr="00874E18" w:rsidRDefault="009B2C9A" w:rsidP="002018EB"/>
    <w:p w14:paraId="4332A875" w14:textId="77777777" w:rsidR="00EE4B7C" w:rsidRPr="00874E18" w:rsidRDefault="0081763E" w:rsidP="002018EB">
      <w:r w:rsidRPr="00874E18">
        <w:t>Mr. Muhammad Tahir</w:t>
      </w:r>
    </w:p>
    <w:p w14:paraId="097570DE" w14:textId="77777777" w:rsidR="0081763E" w:rsidRPr="00874E18" w:rsidRDefault="0081763E" w:rsidP="002018EB">
      <w:r w:rsidRPr="00874E18">
        <w:t xml:space="preserve">NFC Institute of Engineering &amp; Technology Multan / </w:t>
      </w:r>
      <w:proofErr w:type="spellStart"/>
      <w:r w:rsidRPr="00874E18">
        <w:t>Bahauddin</w:t>
      </w:r>
      <w:proofErr w:type="spellEnd"/>
      <w:r w:rsidRPr="00874E18">
        <w:t xml:space="preserve"> </w:t>
      </w:r>
      <w:proofErr w:type="spellStart"/>
      <w:r w:rsidRPr="00874E18">
        <w:t>Zakryia</w:t>
      </w:r>
      <w:proofErr w:type="spellEnd"/>
      <w:r w:rsidRPr="00874E18">
        <w:t xml:space="preserve"> University Multan (</w:t>
      </w:r>
      <w:proofErr w:type="spellStart"/>
      <w:r w:rsidRPr="00874E18">
        <w:t>Affliation</w:t>
      </w:r>
      <w:proofErr w:type="spellEnd"/>
      <w:r w:rsidRPr="00874E18">
        <w:t>), PAKISTAN</w:t>
      </w:r>
    </w:p>
    <w:p w14:paraId="79779863" w14:textId="77777777" w:rsidR="0081763E" w:rsidRPr="00874E18" w:rsidRDefault="0081763E" w:rsidP="002018EB">
      <w:r w:rsidRPr="00874E18">
        <w:t xml:space="preserve">E-mail: </w:t>
      </w:r>
      <w:hyperlink r:id="rId266" w:history="1">
        <w:r w:rsidRPr="00874E18">
          <w:t>qaistahi656@gmail.com</w:t>
        </w:r>
      </w:hyperlink>
    </w:p>
    <w:p w14:paraId="7C1E0074" w14:textId="77777777" w:rsidR="0081763E" w:rsidRPr="00874E18" w:rsidRDefault="0081763E" w:rsidP="002018EB"/>
    <w:p w14:paraId="260450F6" w14:textId="77777777" w:rsidR="0081763E" w:rsidRPr="00874E18" w:rsidRDefault="0038760D" w:rsidP="002018EB">
      <w:r w:rsidRPr="00874E18">
        <w:t>Mr. Muhammad Tariq Badshah</w:t>
      </w:r>
    </w:p>
    <w:p w14:paraId="0EA2B9B9" w14:textId="77777777" w:rsidR="0038760D" w:rsidRPr="00874E18" w:rsidRDefault="0038760D" w:rsidP="002018EB">
      <w:r w:rsidRPr="00874E18">
        <w:t>Shaheed Benazir Bhutto University, PAKISTAN</w:t>
      </w:r>
    </w:p>
    <w:p w14:paraId="13BBA535" w14:textId="77777777" w:rsidR="00DD6224" w:rsidRPr="00874E18" w:rsidRDefault="00DD6224" w:rsidP="002018EB">
      <w:r w:rsidRPr="00874E18">
        <w:t xml:space="preserve">E-mail: </w:t>
      </w:r>
      <w:hyperlink r:id="rId267" w:history="1">
        <w:r w:rsidRPr="00874E18">
          <w:t>forester.sbbupk1990@gmail.com</w:t>
        </w:r>
      </w:hyperlink>
    </w:p>
    <w:p w14:paraId="20BDA22C" w14:textId="77777777" w:rsidR="0081763E" w:rsidRPr="00874E18" w:rsidRDefault="0081763E" w:rsidP="002018EB"/>
    <w:p w14:paraId="26032324" w14:textId="77777777" w:rsidR="00DD6224" w:rsidRPr="00874E18" w:rsidRDefault="00DD6224" w:rsidP="002018EB">
      <w:proofErr w:type="spellStart"/>
      <w:r w:rsidRPr="00874E18">
        <w:t>Shifatullah</w:t>
      </w:r>
      <w:proofErr w:type="spellEnd"/>
      <w:r w:rsidRPr="00874E18">
        <w:t xml:space="preserve"> </w:t>
      </w:r>
      <w:proofErr w:type="spellStart"/>
      <w:r w:rsidRPr="00874E18">
        <w:t>Jatoi</w:t>
      </w:r>
      <w:proofErr w:type="spellEnd"/>
    </w:p>
    <w:p w14:paraId="6167D58C" w14:textId="77777777" w:rsidR="0081763E" w:rsidRPr="00874E18" w:rsidRDefault="00DD6224" w:rsidP="002018EB">
      <w:r w:rsidRPr="00874E18">
        <w:t>Mehran University of Engineering &amp; Technology, PAKISTAN</w:t>
      </w:r>
    </w:p>
    <w:p w14:paraId="677841E9" w14:textId="77777777" w:rsidR="0081763E" w:rsidRPr="00874E18" w:rsidRDefault="00DD6224" w:rsidP="002018EB">
      <w:r w:rsidRPr="00874E18">
        <w:t xml:space="preserve">E-mail: </w:t>
      </w:r>
      <w:hyperlink r:id="rId268" w:history="1">
        <w:r w:rsidRPr="00874E18">
          <w:t>shifat_jatoi@hotmail.com</w:t>
        </w:r>
      </w:hyperlink>
    </w:p>
    <w:p w14:paraId="0B85709F" w14:textId="77777777" w:rsidR="00DD6224" w:rsidRPr="00874E18" w:rsidRDefault="00DD6224" w:rsidP="002018EB"/>
    <w:p w14:paraId="193E4999" w14:textId="77777777" w:rsidR="00F0496A" w:rsidRPr="00874E18" w:rsidRDefault="00C12C02" w:rsidP="002018EB">
      <w:r w:rsidRPr="00874E18">
        <w:t xml:space="preserve">Mr. </w:t>
      </w:r>
      <w:proofErr w:type="spellStart"/>
      <w:r w:rsidRPr="00874E18">
        <w:t>Izaz</w:t>
      </w:r>
      <w:proofErr w:type="spellEnd"/>
      <w:r w:rsidRPr="00874E18">
        <w:t xml:space="preserve"> Ali</w:t>
      </w:r>
    </w:p>
    <w:p w14:paraId="059A3127" w14:textId="77777777" w:rsidR="00C12C02" w:rsidRPr="00874E18" w:rsidRDefault="00C12C02" w:rsidP="002018EB">
      <w:r w:rsidRPr="00874E18">
        <w:t>Department of Civil Engineering, Preston University Kohat, PAKISTAN</w:t>
      </w:r>
    </w:p>
    <w:p w14:paraId="075C4BFC" w14:textId="77777777" w:rsidR="00C12C02" w:rsidRPr="00874E18" w:rsidRDefault="00C12C02" w:rsidP="002018EB">
      <w:r w:rsidRPr="00874E18">
        <w:t xml:space="preserve">E-mail: </w:t>
      </w:r>
      <w:hyperlink r:id="rId269" w:history="1">
        <w:r w:rsidRPr="00874E18">
          <w:t>azaz_smile2005@yahoo.com</w:t>
        </w:r>
      </w:hyperlink>
    </w:p>
    <w:p w14:paraId="7ADBB977" w14:textId="77777777" w:rsidR="00C12C02" w:rsidRPr="00874E18" w:rsidRDefault="00C12C02" w:rsidP="002018EB"/>
    <w:p w14:paraId="5A670FE7" w14:textId="77777777" w:rsidR="0018586E" w:rsidRPr="00874E18" w:rsidRDefault="0018586E" w:rsidP="002018EB">
      <w:r w:rsidRPr="00874E18">
        <w:t xml:space="preserve">Mr. Muhammad </w:t>
      </w:r>
      <w:proofErr w:type="spellStart"/>
      <w:r w:rsidRPr="00874E18">
        <w:t>Aatif</w:t>
      </w:r>
      <w:proofErr w:type="spellEnd"/>
      <w:r w:rsidRPr="00874E18">
        <w:t xml:space="preserve"> Aziz</w:t>
      </w:r>
    </w:p>
    <w:p w14:paraId="3ED9EC8E" w14:textId="77777777" w:rsidR="0018586E" w:rsidRPr="00874E18" w:rsidRDefault="002532A7" w:rsidP="002018EB">
      <w:r w:rsidRPr="00874E18">
        <w:t xml:space="preserve">Department of </w:t>
      </w:r>
      <w:r w:rsidR="0018586E" w:rsidRPr="00874E18">
        <w:t>Chemical Engineering, NFC Institute of Engineering &amp; Technology Multan, PAKISTAN</w:t>
      </w:r>
    </w:p>
    <w:p w14:paraId="4954E30B" w14:textId="77777777" w:rsidR="0018586E" w:rsidRPr="00874E18" w:rsidRDefault="0018586E" w:rsidP="002018EB">
      <w:r w:rsidRPr="00874E18">
        <w:t xml:space="preserve">E-mail: </w:t>
      </w:r>
      <w:hyperlink r:id="rId270" w:history="1">
        <w:r w:rsidRPr="00874E18">
          <w:t>atifaziz284@gmail.com</w:t>
        </w:r>
      </w:hyperlink>
    </w:p>
    <w:p w14:paraId="58970692" w14:textId="77777777" w:rsidR="0018586E" w:rsidRPr="00874E18" w:rsidRDefault="0018586E" w:rsidP="002018EB"/>
    <w:p w14:paraId="34E3E642" w14:textId="77777777" w:rsidR="002532A7" w:rsidRPr="00874E18" w:rsidRDefault="002532A7" w:rsidP="002018EB">
      <w:r w:rsidRPr="00874E18">
        <w:t>Mr. Nisar Mehmood</w:t>
      </w:r>
    </w:p>
    <w:p w14:paraId="260535F0" w14:textId="77777777" w:rsidR="002532A7" w:rsidRPr="00874E18" w:rsidRDefault="002532A7" w:rsidP="002018EB">
      <w:r w:rsidRPr="00874E18">
        <w:t xml:space="preserve">Department of Environmental Science, NFC </w:t>
      </w:r>
      <w:r w:rsidR="005B66DA" w:rsidRPr="00874E18">
        <w:t xml:space="preserve">Institute </w:t>
      </w:r>
      <w:r w:rsidRPr="00874E18">
        <w:t>of Engineering &amp; Technology Multan, PAKISTAN</w:t>
      </w:r>
    </w:p>
    <w:p w14:paraId="30F3085D" w14:textId="77777777" w:rsidR="002532A7" w:rsidRPr="00874E18" w:rsidRDefault="002532A7" w:rsidP="002018EB">
      <w:r w:rsidRPr="00874E18">
        <w:t xml:space="preserve">E-mail: </w:t>
      </w:r>
      <w:hyperlink r:id="rId271" w:history="1">
        <w:r w:rsidRPr="00874E18">
          <w:t>nisarmehmood25@gmail.com</w:t>
        </w:r>
      </w:hyperlink>
    </w:p>
    <w:p w14:paraId="769498E5" w14:textId="77777777" w:rsidR="00DD6224" w:rsidRPr="00874E18" w:rsidRDefault="00DD6224" w:rsidP="002018EB"/>
    <w:p w14:paraId="3DBA837A" w14:textId="77777777" w:rsidR="001812A8" w:rsidRPr="00874E18" w:rsidRDefault="001812A8" w:rsidP="002018EB">
      <w:proofErr w:type="spellStart"/>
      <w:r w:rsidRPr="00874E18">
        <w:t>Sadam</w:t>
      </w:r>
      <w:proofErr w:type="spellEnd"/>
      <w:r w:rsidRPr="00874E18">
        <w:t xml:space="preserve"> </w:t>
      </w:r>
      <w:proofErr w:type="spellStart"/>
      <w:r w:rsidRPr="00874E18">
        <w:t>Sahito</w:t>
      </w:r>
      <w:proofErr w:type="spellEnd"/>
    </w:p>
    <w:p w14:paraId="3752A395" w14:textId="77777777" w:rsidR="001812A8" w:rsidRPr="00874E18" w:rsidRDefault="001812A8" w:rsidP="002018EB">
      <w:r w:rsidRPr="00874E18">
        <w:t>Department of Petroleum &amp; Natural Gas Engineering, Mehran University of Engineering &amp; Technology, PAKISTAN</w:t>
      </w:r>
    </w:p>
    <w:p w14:paraId="785A50CF" w14:textId="77777777" w:rsidR="00DD6224" w:rsidRPr="00874E18" w:rsidRDefault="001812A8" w:rsidP="002018EB">
      <w:r w:rsidRPr="00874E18">
        <w:t xml:space="preserve">E-mail: </w:t>
      </w:r>
      <w:hyperlink r:id="rId272" w:history="1">
        <w:r w:rsidRPr="00874E18">
          <w:t>sadam.sahito@gmail.com</w:t>
        </w:r>
      </w:hyperlink>
    </w:p>
    <w:p w14:paraId="3BDB128E" w14:textId="77777777" w:rsidR="001812A8" w:rsidRPr="00874E18" w:rsidRDefault="001812A8" w:rsidP="002018EB"/>
    <w:p w14:paraId="5E63A714" w14:textId="77777777" w:rsidR="001812A8" w:rsidRPr="00874E18" w:rsidRDefault="00BB3423" w:rsidP="002018EB">
      <w:r w:rsidRPr="00874E18">
        <w:t>Mr. Afzal Munir</w:t>
      </w:r>
    </w:p>
    <w:p w14:paraId="300D8DC6" w14:textId="77777777" w:rsidR="00BB3423" w:rsidRPr="00874E18" w:rsidRDefault="00BB3423" w:rsidP="002018EB">
      <w:r w:rsidRPr="00874E18">
        <w:t>Department of Agricultural Engineering, University of Engineering and Technology Peshawar, PAKISTAN</w:t>
      </w:r>
    </w:p>
    <w:p w14:paraId="1304A0CD" w14:textId="77777777" w:rsidR="00BB3423" w:rsidRPr="00874E18" w:rsidRDefault="00BB3423" w:rsidP="002018EB">
      <w:r w:rsidRPr="00874E18">
        <w:t xml:space="preserve">E-mail: </w:t>
      </w:r>
      <w:hyperlink r:id="rId273" w:history="1">
        <w:r w:rsidRPr="00874E18">
          <w:t>afzalmunir992@gmail.com</w:t>
        </w:r>
      </w:hyperlink>
    </w:p>
    <w:p w14:paraId="339990F8" w14:textId="77777777" w:rsidR="00BB3423" w:rsidRPr="00874E18" w:rsidRDefault="00BB3423" w:rsidP="002018EB"/>
    <w:p w14:paraId="255B5249" w14:textId="77777777" w:rsidR="00BB3423" w:rsidRPr="00874E18" w:rsidRDefault="00781583" w:rsidP="002018EB">
      <w:r w:rsidRPr="00874E18">
        <w:t xml:space="preserve">Mr. Munawar </w:t>
      </w:r>
      <w:proofErr w:type="spellStart"/>
      <w:r w:rsidRPr="00874E18">
        <w:t>Arbab</w:t>
      </w:r>
      <w:proofErr w:type="spellEnd"/>
    </w:p>
    <w:p w14:paraId="3B708C58" w14:textId="77777777" w:rsidR="00BB3423" w:rsidRPr="00874E18" w:rsidRDefault="00781583" w:rsidP="002018EB">
      <w:r w:rsidRPr="00874E18">
        <w:t>Department of Environmental Engineering, Mehran University of Engineering and Technology (MUET), Jamshoro, PAKISTAN</w:t>
      </w:r>
    </w:p>
    <w:p w14:paraId="67C4CCEE" w14:textId="77777777" w:rsidR="00DD6224" w:rsidRPr="00874E18" w:rsidRDefault="00781583" w:rsidP="002018EB">
      <w:r w:rsidRPr="00874E18">
        <w:t xml:space="preserve">E-mail: </w:t>
      </w:r>
      <w:hyperlink r:id="rId274" w:history="1">
        <w:r w:rsidRPr="00874E18">
          <w:t>Munawararbab.fm@gmail.com</w:t>
        </w:r>
      </w:hyperlink>
    </w:p>
    <w:p w14:paraId="03F6B2D0" w14:textId="77777777" w:rsidR="00781583" w:rsidRPr="00874E18" w:rsidRDefault="00781583" w:rsidP="002018EB"/>
    <w:p w14:paraId="2A367BB4" w14:textId="77777777" w:rsidR="00090372" w:rsidRPr="00874E18" w:rsidRDefault="00090372" w:rsidP="002018EB">
      <w:r w:rsidRPr="00874E18">
        <w:t>Mr. Naeem Ahmed</w:t>
      </w:r>
    </w:p>
    <w:p w14:paraId="07346D54" w14:textId="77777777" w:rsidR="00090372" w:rsidRPr="00874E18" w:rsidRDefault="00090372" w:rsidP="002018EB">
      <w:r w:rsidRPr="00874E18">
        <w:t>Department of Chemical Engineering, University of the Punjab, PAKISTAN</w:t>
      </w:r>
    </w:p>
    <w:p w14:paraId="0152E731" w14:textId="77777777" w:rsidR="00090372" w:rsidRPr="00874E18" w:rsidRDefault="00090372" w:rsidP="002018EB">
      <w:r w:rsidRPr="00874E18">
        <w:t xml:space="preserve">E-mail: </w:t>
      </w:r>
      <w:hyperlink r:id="rId275" w:history="1">
        <w:r w:rsidRPr="00874E18">
          <w:t>naeem653@gmail.com</w:t>
        </w:r>
      </w:hyperlink>
    </w:p>
    <w:p w14:paraId="647BF4B3" w14:textId="77777777" w:rsidR="00090372" w:rsidRPr="00874E18" w:rsidRDefault="00090372" w:rsidP="002018EB"/>
    <w:p w14:paraId="02677630" w14:textId="77777777" w:rsidR="00090372" w:rsidRPr="00874E18" w:rsidRDefault="00F82A92" w:rsidP="002018EB">
      <w:r w:rsidRPr="00874E18">
        <w:t>Talal Tariq</w:t>
      </w:r>
    </w:p>
    <w:p w14:paraId="562DB161" w14:textId="77777777" w:rsidR="00F82A92" w:rsidRPr="00874E18" w:rsidRDefault="00F82A92" w:rsidP="002018EB">
      <w:r w:rsidRPr="00874E18">
        <w:t>Department of Environmental Science, NFC Institute of engineering and technology, Multan, PAKISTAN</w:t>
      </w:r>
    </w:p>
    <w:p w14:paraId="31FABAF2" w14:textId="77777777" w:rsidR="00F82A92" w:rsidRPr="00874E18" w:rsidRDefault="00F82A92" w:rsidP="002018EB">
      <w:r w:rsidRPr="00874E18">
        <w:t xml:space="preserve">E-mail: </w:t>
      </w:r>
      <w:hyperlink r:id="rId276" w:history="1">
        <w:r w:rsidRPr="00874E18">
          <w:t>talaltariq321@gmail.com</w:t>
        </w:r>
      </w:hyperlink>
    </w:p>
    <w:p w14:paraId="7AE2A52F" w14:textId="77777777" w:rsidR="00F82A92" w:rsidRPr="00874E18" w:rsidRDefault="00F82A92" w:rsidP="002018EB"/>
    <w:p w14:paraId="63E80305" w14:textId="77777777" w:rsidR="00DD2184" w:rsidRPr="00874E18" w:rsidRDefault="00DD2184" w:rsidP="002018EB">
      <w:r w:rsidRPr="00874E18">
        <w:t>Mudassir Habib</w:t>
      </w:r>
    </w:p>
    <w:p w14:paraId="56C8B5E6" w14:textId="77777777" w:rsidR="00DD2184" w:rsidRPr="00874E18" w:rsidRDefault="00DD2184" w:rsidP="002018EB">
      <w:r w:rsidRPr="00874E18">
        <w:t>Department of Environmental Science, NFC IET Multan Punjab, PAKISTAN</w:t>
      </w:r>
    </w:p>
    <w:p w14:paraId="6CF725A6" w14:textId="77777777" w:rsidR="00DD2184" w:rsidRPr="00874E18" w:rsidRDefault="00DD2184" w:rsidP="002018EB">
      <w:r w:rsidRPr="00874E18">
        <w:t xml:space="preserve">E-mail: </w:t>
      </w:r>
      <w:hyperlink r:id="rId277" w:history="1">
        <w:r w:rsidRPr="00874E18">
          <w:t>mudassirhabib62@yahoo.com</w:t>
        </w:r>
      </w:hyperlink>
    </w:p>
    <w:p w14:paraId="606C3D20" w14:textId="77777777" w:rsidR="00DD2184" w:rsidRPr="00874E18" w:rsidRDefault="00DD2184" w:rsidP="002018EB"/>
    <w:p w14:paraId="3371DD27" w14:textId="77777777" w:rsidR="00DD2184" w:rsidRPr="00874E18" w:rsidRDefault="00CC20D7" w:rsidP="002018EB">
      <w:r w:rsidRPr="00874E18">
        <w:t xml:space="preserve">Ms. </w:t>
      </w:r>
      <w:proofErr w:type="spellStart"/>
      <w:r w:rsidRPr="00874E18">
        <w:t>Saira</w:t>
      </w:r>
      <w:proofErr w:type="spellEnd"/>
      <w:r w:rsidRPr="00874E18">
        <w:t xml:space="preserve"> Nawaz</w:t>
      </w:r>
    </w:p>
    <w:p w14:paraId="323DE38E" w14:textId="77777777" w:rsidR="00F82A92" w:rsidRPr="00874E18" w:rsidRDefault="00CC20D7" w:rsidP="002018EB">
      <w:r w:rsidRPr="00874E18">
        <w:t>Department of Bioinformatics &amp; Biotechnology, Government College University Faisalabad, Faisalabad, PAKISTAN</w:t>
      </w:r>
    </w:p>
    <w:p w14:paraId="0B4F95E2" w14:textId="77777777" w:rsidR="00090372" w:rsidRPr="00874E18" w:rsidRDefault="00CC20D7" w:rsidP="002018EB">
      <w:r w:rsidRPr="00874E18">
        <w:t xml:space="preserve">E-mail: </w:t>
      </w:r>
      <w:hyperlink r:id="rId278" w:history="1">
        <w:r w:rsidRPr="00874E18">
          <w:rPr>
            <w:shd w:val="clear" w:color="auto" w:fill="FFFFFF"/>
          </w:rPr>
          <w:t>sairanawaz24@outlook.com</w:t>
        </w:r>
      </w:hyperlink>
    </w:p>
    <w:p w14:paraId="0735A3AC" w14:textId="77777777" w:rsidR="00090372" w:rsidRPr="00874E18" w:rsidRDefault="00090372" w:rsidP="002018EB"/>
    <w:p w14:paraId="2FD4A32D" w14:textId="77777777" w:rsidR="00090372" w:rsidRPr="00874E18" w:rsidRDefault="00865210" w:rsidP="002018EB">
      <w:r w:rsidRPr="00874E18">
        <w:t xml:space="preserve">Mr. Hafiz Muhammad </w:t>
      </w:r>
      <w:proofErr w:type="spellStart"/>
      <w:r w:rsidRPr="00874E18">
        <w:t>Muzzammal</w:t>
      </w:r>
      <w:proofErr w:type="spellEnd"/>
      <w:r w:rsidRPr="00874E18">
        <w:t xml:space="preserve"> Latif</w:t>
      </w:r>
    </w:p>
    <w:p w14:paraId="0B84B6D7" w14:textId="77777777" w:rsidR="00865210" w:rsidRPr="00874E18" w:rsidRDefault="00865210" w:rsidP="002018EB">
      <w:r w:rsidRPr="00874E18">
        <w:t>Department of Chemical Engineering, University of Engineering &amp; Technology Lahore, PAKISTAN</w:t>
      </w:r>
    </w:p>
    <w:p w14:paraId="7D670023" w14:textId="77777777" w:rsidR="00865210" w:rsidRPr="00874E18" w:rsidRDefault="00865210" w:rsidP="002018EB">
      <w:r w:rsidRPr="00874E18">
        <w:t xml:space="preserve">E-mail: </w:t>
      </w:r>
      <w:hyperlink r:id="rId279" w:history="1">
        <w:r w:rsidRPr="00874E18">
          <w:t>muzzammallatif99@gmail.com</w:t>
        </w:r>
      </w:hyperlink>
    </w:p>
    <w:p w14:paraId="737D3B18" w14:textId="77777777" w:rsidR="00865210" w:rsidRPr="00874E18" w:rsidRDefault="00865210" w:rsidP="002018EB"/>
    <w:p w14:paraId="2650F5A4" w14:textId="77777777" w:rsidR="00CD6B91" w:rsidRPr="00874E18" w:rsidRDefault="00CD6B91" w:rsidP="002018EB">
      <w:r w:rsidRPr="00874E18">
        <w:t xml:space="preserve">Muhammad </w:t>
      </w:r>
      <w:proofErr w:type="spellStart"/>
      <w:r w:rsidRPr="00874E18">
        <w:t>Haris</w:t>
      </w:r>
      <w:proofErr w:type="spellEnd"/>
      <w:r w:rsidRPr="00874E18">
        <w:t xml:space="preserve"> Riaz</w:t>
      </w:r>
    </w:p>
    <w:p w14:paraId="0AEC5A0A" w14:textId="77777777" w:rsidR="00CD6B91" w:rsidRPr="00874E18" w:rsidRDefault="00CD6B91" w:rsidP="002018EB">
      <w:r w:rsidRPr="00874E18">
        <w:t>Department of Chemical Engineering, NFC Institute of Engineering &amp; Technology, PAKISTAN</w:t>
      </w:r>
    </w:p>
    <w:p w14:paraId="2846F3B9" w14:textId="77777777" w:rsidR="00865210" w:rsidRPr="00874E18" w:rsidRDefault="00CD6B91" w:rsidP="002018EB">
      <w:r w:rsidRPr="00874E18">
        <w:t xml:space="preserve">E-mail: </w:t>
      </w:r>
      <w:hyperlink r:id="rId280" w:history="1">
        <w:r w:rsidRPr="00874E18">
          <w:t>mharis675@yahoo.com</w:t>
        </w:r>
      </w:hyperlink>
    </w:p>
    <w:p w14:paraId="4500BBA0" w14:textId="77777777" w:rsidR="00CD6B91" w:rsidRPr="00874E18" w:rsidRDefault="00CD6B91" w:rsidP="002018EB"/>
    <w:p w14:paraId="482AC48A" w14:textId="77777777" w:rsidR="00751832" w:rsidRPr="00874E18" w:rsidRDefault="00751832" w:rsidP="002018EB">
      <w:r w:rsidRPr="00874E18">
        <w:t>Mr. Abdul Rahman</w:t>
      </w:r>
    </w:p>
    <w:p w14:paraId="2BC2ACB0" w14:textId="77777777" w:rsidR="00751832" w:rsidRPr="00874E18" w:rsidRDefault="00751832" w:rsidP="002018EB">
      <w:r w:rsidRPr="00874E18">
        <w:t>Department of Bioinformatics &amp; Biotechnology, Government College University Faisalabad (GCUF), PAKISTAN</w:t>
      </w:r>
    </w:p>
    <w:p w14:paraId="6667AB82" w14:textId="77777777" w:rsidR="00865210" w:rsidRPr="00874E18" w:rsidRDefault="00751832" w:rsidP="002018EB">
      <w:r w:rsidRPr="00874E18">
        <w:t xml:space="preserve">E-mail: </w:t>
      </w:r>
      <w:hyperlink r:id="rId281" w:history="1">
        <w:r w:rsidRPr="00874E18">
          <w:t>ranaabdulrahman69@gmail.com</w:t>
        </w:r>
      </w:hyperlink>
    </w:p>
    <w:p w14:paraId="322B96AF" w14:textId="77777777" w:rsidR="00865210" w:rsidRPr="00874E18" w:rsidRDefault="00865210" w:rsidP="002018EB"/>
    <w:p w14:paraId="4D408619" w14:textId="77777777" w:rsidR="008D45A1" w:rsidRPr="00874E18" w:rsidRDefault="008D45A1" w:rsidP="002018EB">
      <w:r w:rsidRPr="00874E18">
        <w:t>Muhammad Yasir</w:t>
      </w:r>
    </w:p>
    <w:p w14:paraId="3F6554B5" w14:textId="77777777" w:rsidR="008D45A1" w:rsidRPr="00874E18" w:rsidRDefault="008D45A1" w:rsidP="002018EB">
      <w:r w:rsidRPr="00874E18">
        <w:t>Department of Environmental Engineering, Mehran University of Engineering and Technology, PAKISTAN</w:t>
      </w:r>
    </w:p>
    <w:p w14:paraId="2D6F859D" w14:textId="77777777" w:rsidR="008D45A1" w:rsidRPr="00874E18" w:rsidRDefault="008D45A1" w:rsidP="002018EB">
      <w:r w:rsidRPr="00874E18">
        <w:t xml:space="preserve">E-mail: </w:t>
      </w:r>
      <w:hyperlink r:id="rId282" w:history="1">
        <w:r w:rsidRPr="00874E18">
          <w:t>myasirsamoon@gmail.com</w:t>
        </w:r>
      </w:hyperlink>
    </w:p>
    <w:p w14:paraId="2A65940E" w14:textId="77777777" w:rsidR="00152C5E" w:rsidRPr="00874E18" w:rsidRDefault="00152C5E" w:rsidP="002018EB"/>
    <w:p w14:paraId="15EDA385" w14:textId="77777777" w:rsidR="00152C5E" w:rsidRPr="00874E18" w:rsidRDefault="00152C5E" w:rsidP="002018EB">
      <w:r w:rsidRPr="00874E18">
        <w:t>Muhammad Rauf</w:t>
      </w:r>
    </w:p>
    <w:p w14:paraId="58A6F544" w14:textId="77777777" w:rsidR="008D45A1" w:rsidRPr="00874E18" w:rsidRDefault="00152C5E" w:rsidP="002018EB">
      <w:r w:rsidRPr="00874E18">
        <w:t>Department of Chemical Engineering, Sharif College of Engineering and Technology, affiliated with (University of Engineering and Technology Lahore) Lahore, PAKISTAN</w:t>
      </w:r>
    </w:p>
    <w:p w14:paraId="181C0447" w14:textId="77777777" w:rsidR="00152C5E" w:rsidRPr="00874E18" w:rsidRDefault="00152C5E" w:rsidP="002018EB">
      <w:r w:rsidRPr="00874E18">
        <w:t xml:space="preserve">E-mail: </w:t>
      </w:r>
      <w:hyperlink r:id="rId283" w:history="1">
        <w:r w:rsidRPr="00874E18">
          <w:t>engr.rauf92@gmail.com</w:t>
        </w:r>
      </w:hyperlink>
    </w:p>
    <w:p w14:paraId="05DCD1B7" w14:textId="77777777" w:rsidR="00152C5E" w:rsidRPr="00874E18" w:rsidRDefault="00152C5E" w:rsidP="002018EB"/>
    <w:p w14:paraId="03661C9F" w14:textId="77777777" w:rsidR="005C0BE9" w:rsidRPr="00874E18" w:rsidRDefault="005C0BE9" w:rsidP="002018EB">
      <w:r w:rsidRPr="00874E18">
        <w:t xml:space="preserve">Ms. </w:t>
      </w:r>
      <w:proofErr w:type="spellStart"/>
      <w:r w:rsidRPr="00874E18">
        <w:t>Anam</w:t>
      </w:r>
      <w:proofErr w:type="spellEnd"/>
      <w:r w:rsidRPr="00874E18">
        <w:t xml:space="preserve"> Mushtaq</w:t>
      </w:r>
    </w:p>
    <w:p w14:paraId="7F64A9A5" w14:textId="77777777" w:rsidR="005C0BE9" w:rsidRPr="00874E18" w:rsidRDefault="005C0BE9" w:rsidP="002018EB">
      <w:r w:rsidRPr="00874E18">
        <w:t>Department of Bioinformatics &amp; Biotechnology, Government College University Faisalabad, PAKISTAN</w:t>
      </w:r>
    </w:p>
    <w:p w14:paraId="53CD0D63" w14:textId="77777777" w:rsidR="005C0BE9" w:rsidRPr="00874E18" w:rsidRDefault="005C0BE9" w:rsidP="002018EB">
      <w:r w:rsidRPr="00874E18">
        <w:t xml:space="preserve">E-mail: </w:t>
      </w:r>
      <w:hyperlink r:id="rId284" w:history="1">
        <w:r w:rsidRPr="00874E18">
          <w:t>anammushtaq44@gmail.com</w:t>
        </w:r>
      </w:hyperlink>
    </w:p>
    <w:p w14:paraId="7C875EE9" w14:textId="77777777" w:rsidR="005C0BE9" w:rsidRPr="00874E18" w:rsidRDefault="005C0BE9" w:rsidP="002018EB"/>
    <w:p w14:paraId="70510994" w14:textId="77777777" w:rsidR="007F79FA" w:rsidRPr="00874E18" w:rsidRDefault="007F79FA" w:rsidP="002018EB">
      <w:r w:rsidRPr="00874E18">
        <w:t xml:space="preserve">Ms. </w:t>
      </w:r>
      <w:proofErr w:type="spellStart"/>
      <w:r w:rsidRPr="00874E18">
        <w:t>Maleeha</w:t>
      </w:r>
      <w:proofErr w:type="spellEnd"/>
      <w:r w:rsidRPr="00874E18">
        <w:t xml:space="preserve"> Shafqat</w:t>
      </w:r>
    </w:p>
    <w:p w14:paraId="6FE95332" w14:textId="77777777" w:rsidR="005C0BE9" w:rsidRPr="00874E18" w:rsidRDefault="007F79FA" w:rsidP="002018EB">
      <w:r w:rsidRPr="00874E18">
        <w:t>Department of Bioinformatics &amp; Biotechnology, Government College University, Faisalabad, PAKISTAN</w:t>
      </w:r>
    </w:p>
    <w:p w14:paraId="65299CAC" w14:textId="77777777" w:rsidR="007F79FA" w:rsidRPr="00874E18" w:rsidRDefault="007F79FA" w:rsidP="002018EB">
      <w:r w:rsidRPr="00874E18">
        <w:t xml:space="preserve">E-mail: </w:t>
      </w:r>
      <w:hyperlink r:id="rId285" w:history="1">
        <w:r w:rsidRPr="00874E18">
          <w:t>maleehashafqat188m@gmail.com</w:t>
        </w:r>
      </w:hyperlink>
    </w:p>
    <w:p w14:paraId="086C67E7" w14:textId="77777777" w:rsidR="007F79FA" w:rsidRPr="00874E18" w:rsidRDefault="007F79FA" w:rsidP="002018EB"/>
    <w:p w14:paraId="41DAAE3C" w14:textId="77777777" w:rsidR="007F79FA" w:rsidRPr="00874E18" w:rsidRDefault="0074529D" w:rsidP="002018EB">
      <w:r w:rsidRPr="00874E18">
        <w:t xml:space="preserve">Mr. </w:t>
      </w:r>
      <w:proofErr w:type="spellStart"/>
      <w:r w:rsidRPr="00874E18">
        <w:t>Miandad</w:t>
      </w:r>
      <w:proofErr w:type="spellEnd"/>
    </w:p>
    <w:p w14:paraId="7D5AF8CD" w14:textId="77777777" w:rsidR="0074529D" w:rsidRPr="00874E18" w:rsidRDefault="0074529D" w:rsidP="002018EB">
      <w:r w:rsidRPr="00874E18">
        <w:t>Dawood University of Engineering &amp; Technology, Karachi, PAKISTAN</w:t>
      </w:r>
    </w:p>
    <w:p w14:paraId="2607DBD7" w14:textId="77777777" w:rsidR="0074529D" w:rsidRPr="00874E18" w:rsidRDefault="0074529D" w:rsidP="002018EB">
      <w:r w:rsidRPr="00874E18">
        <w:t xml:space="preserve">E-mail: </w:t>
      </w:r>
      <w:hyperlink r:id="rId286" w:history="1">
        <w:r w:rsidRPr="00874E18">
          <w:rPr>
            <w:shd w:val="clear" w:color="auto" w:fill="auto"/>
          </w:rPr>
          <w:t>Miandad_jatoi@hotmail.com</w:t>
        </w:r>
      </w:hyperlink>
    </w:p>
    <w:p w14:paraId="16899B41" w14:textId="77777777" w:rsidR="0074529D" w:rsidRPr="00874E18" w:rsidRDefault="0074529D" w:rsidP="002018EB"/>
    <w:p w14:paraId="3815BF6A" w14:textId="77777777" w:rsidR="009B3C7A" w:rsidRPr="00874E18" w:rsidRDefault="009B3C7A" w:rsidP="002018EB">
      <w:r w:rsidRPr="00874E18">
        <w:t xml:space="preserve">Mr. Kamal </w:t>
      </w:r>
      <w:proofErr w:type="spellStart"/>
      <w:r w:rsidRPr="00874E18">
        <w:t>Zerbakht</w:t>
      </w:r>
      <w:proofErr w:type="spellEnd"/>
    </w:p>
    <w:p w14:paraId="355D2531" w14:textId="77777777" w:rsidR="009B3C7A" w:rsidRPr="00874E18" w:rsidRDefault="009B3C7A" w:rsidP="002018EB">
      <w:r w:rsidRPr="00874E18">
        <w:t>Department of Chemical Technology, University of Gujrat, PAKISTAN</w:t>
      </w:r>
    </w:p>
    <w:p w14:paraId="5168A0EA" w14:textId="77777777" w:rsidR="009B3C7A" w:rsidRPr="00874E18" w:rsidRDefault="009B3C7A" w:rsidP="002018EB">
      <w:r w:rsidRPr="00874E18">
        <w:t xml:space="preserve">E-mail: </w:t>
      </w:r>
      <w:hyperlink r:id="rId287" w:history="1">
        <w:r w:rsidRPr="00874E18">
          <w:t>eng.kamalmirza@gmail.com</w:t>
        </w:r>
      </w:hyperlink>
    </w:p>
    <w:p w14:paraId="35F2223A" w14:textId="77777777" w:rsidR="009B3C7A" w:rsidRPr="00874E18" w:rsidRDefault="009B3C7A" w:rsidP="002018EB"/>
    <w:p w14:paraId="2517D028" w14:textId="77777777" w:rsidR="009B3C7A" w:rsidRPr="00874E18" w:rsidRDefault="00681485" w:rsidP="002018EB">
      <w:r w:rsidRPr="00874E18">
        <w:t>Ms. Sidra Aslam</w:t>
      </w:r>
    </w:p>
    <w:p w14:paraId="1D995424" w14:textId="77777777" w:rsidR="00681485" w:rsidRPr="00874E18" w:rsidRDefault="00681485" w:rsidP="002018EB">
      <w:r w:rsidRPr="00874E18">
        <w:t>Department of Bioinformatics &amp; Biotechnology, Government College University Faisalabad, Faisalabad, PAKISTAN</w:t>
      </w:r>
    </w:p>
    <w:p w14:paraId="1E3DB91B" w14:textId="77777777" w:rsidR="00681485" w:rsidRPr="00874E18" w:rsidRDefault="00681485" w:rsidP="002018EB">
      <w:r w:rsidRPr="00874E18">
        <w:t xml:space="preserve">E-mail: </w:t>
      </w:r>
      <w:hyperlink r:id="rId288" w:history="1">
        <w:r w:rsidRPr="00874E18">
          <w:t>sidra1993s@gmail.com</w:t>
        </w:r>
      </w:hyperlink>
    </w:p>
    <w:p w14:paraId="40F2F3FC" w14:textId="77777777" w:rsidR="002B3BC5" w:rsidRPr="00874E18" w:rsidRDefault="002B3BC5" w:rsidP="002018EB"/>
    <w:p w14:paraId="4386E6B5" w14:textId="77777777" w:rsidR="00681485" w:rsidRPr="00874E18" w:rsidRDefault="002B3BC5" w:rsidP="002018EB">
      <w:r w:rsidRPr="00874E18">
        <w:t>Mr. Waqas Iqbal</w:t>
      </w:r>
    </w:p>
    <w:p w14:paraId="294D97A1" w14:textId="77777777" w:rsidR="002B3BC5" w:rsidRPr="00874E18" w:rsidRDefault="002B3BC5" w:rsidP="002018EB">
      <w:r w:rsidRPr="00874E18">
        <w:t>Department of Chemical Engineering, Dawood College of Engineering &amp; Technology, Karachi - PAKISTAN</w:t>
      </w:r>
    </w:p>
    <w:p w14:paraId="20BEC838" w14:textId="77777777" w:rsidR="0074529D" w:rsidRPr="00874E18" w:rsidRDefault="002B3BC5" w:rsidP="002018EB">
      <w:r w:rsidRPr="00874E18">
        <w:t xml:space="preserve">E-mail: </w:t>
      </w:r>
      <w:hyperlink r:id="rId289" w:history="1">
        <w:r w:rsidRPr="00874E18">
          <w:t>waqasiqbal87@hotmail.com</w:t>
        </w:r>
      </w:hyperlink>
    </w:p>
    <w:p w14:paraId="5213BFD2" w14:textId="77777777" w:rsidR="002B3BC5" w:rsidRPr="00874E18" w:rsidRDefault="002B3BC5" w:rsidP="002018EB"/>
    <w:p w14:paraId="5AB2ACF6" w14:textId="77777777" w:rsidR="00F07E5A" w:rsidRPr="00874E18" w:rsidRDefault="00F07E5A" w:rsidP="002018EB">
      <w:r w:rsidRPr="00874E18">
        <w:t xml:space="preserve">Mr. Umair </w:t>
      </w:r>
      <w:proofErr w:type="spellStart"/>
      <w:r w:rsidRPr="00874E18">
        <w:t>Tallat</w:t>
      </w:r>
      <w:proofErr w:type="spellEnd"/>
    </w:p>
    <w:p w14:paraId="13A232C2" w14:textId="77777777" w:rsidR="00F07E5A" w:rsidRPr="00874E18" w:rsidRDefault="00F07E5A" w:rsidP="002018EB">
      <w:r w:rsidRPr="00874E18">
        <w:t>Department of Environmental Engineering, University of Agriculture, Faisalabad, PAKISTAN</w:t>
      </w:r>
    </w:p>
    <w:p w14:paraId="50820AB3" w14:textId="77777777" w:rsidR="00F07E5A" w:rsidRPr="00874E18" w:rsidRDefault="00F07E5A" w:rsidP="002018EB">
      <w:r w:rsidRPr="00874E18">
        <w:t xml:space="preserve">E-mail: </w:t>
      </w:r>
      <w:hyperlink r:id="rId290" w:history="1">
        <w:r w:rsidRPr="00874E18">
          <w:t>umairtallat31@gmail.com</w:t>
        </w:r>
      </w:hyperlink>
    </w:p>
    <w:p w14:paraId="27E16725" w14:textId="77777777" w:rsidR="00F07E5A" w:rsidRPr="00874E18" w:rsidRDefault="00F07E5A" w:rsidP="002018EB"/>
    <w:p w14:paraId="0D3EC26C" w14:textId="77777777" w:rsidR="002B3BC5" w:rsidRPr="00874E18" w:rsidRDefault="00D7739A" w:rsidP="002018EB">
      <w:r w:rsidRPr="00874E18">
        <w:t>Mr. Mudassir Ahmad</w:t>
      </w:r>
    </w:p>
    <w:p w14:paraId="3BB563C1" w14:textId="77777777" w:rsidR="00D7739A" w:rsidRPr="00874E18" w:rsidRDefault="00D7739A" w:rsidP="002018EB">
      <w:r w:rsidRPr="00874E18">
        <w:t>Department of Civil Engineering, University of Engineering and Technology Peshawar KPK, PAKISTAN</w:t>
      </w:r>
    </w:p>
    <w:p w14:paraId="38C0B7A2" w14:textId="77777777" w:rsidR="00D7739A" w:rsidRPr="00874E18" w:rsidRDefault="00D7739A" w:rsidP="002018EB">
      <w:r w:rsidRPr="00874E18">
        <w:t xml:space="preserve">E-mail: </w:t>
      </w:r>
      <w:hyperlink r:id="rId291" w:history="1">
        <w:r w:rsidRPr="00874E18">
          <w:t>mudassiruetpk@gmail.com</w:t>
        </w:r>
      </w:hyperlink>
    </w:p>
    <w:p w14:paraId="5451977E" w14:textId="77777777" w:rsidR="00D7739A" w:rsidRPr="00874E18" w:rsidRDefault="00D7739A" w:rsidP="002018EB"/>
    <w:p w14:paraId="592DAE37" w14:textId="52B969C3" w:rsidR="00D7739A" w:rsidRPr="00874E18" w:rsidRDefault="00934D6B" w:rsidP="002018EB">
      <w:r>
        <w:t xml:space="preserve">Mr. </w:t>
      </w:r>
      <w:proofErr w:type="spellStart"/>
      <w:r w:rsidR="00D04DB3" w:rsidRPr="00874E18">
        <w:t>Aadrsh</w:t>
      </w:r>
      <w:proofErr w:type="spellEnd"/>
      <w:r w:rsidR="00D04DB3" w:rsidRPr="00874E18">
        <w:t xml:space="preserve"> Latif</w:t>
      </w:r>
    </w:p>
    <w:p w14:paraId="48814DF8" w14:textId="77777777" w:rsidR="00D04DB3" w:rsidRPr="00874E18" w:rsidRDefault="00D04DB3" w:rsidP="002018EB">
      <w:r w:rsidRPr="00874E18">
        <w:t>Department of Petroleum &amp; Natural Gas, Mehran University of Engineering &amp; Technology, PAKISTAN</w:t>
      </w:r>
    </w:p>
    <w:p w14:paraId="239902B4" w14:textId="77777777" w:rsidR="00D04DB3" w:rsidRPr="00874E18" w:rsidRDefault="00D04DB3" w:rsidP="002018EB">
      <w:r w:rsidRPr="00874E18">
        <w:t xml:space="preserve">E-mail: </w:t>
      </w:r>
      <w:hyperlink r:id="rId292" w:history="1">
        <w:r w:rsidRPr="00874E18">
          <w:t>aadrshlatif@gmail.com</w:t>
        </w:r>
      </w:hyperlink>
    </w:p>
    <w:p w14:paraId="4009848A" w14:textId="77777777" w:rsidR="00D04DB3" w:rsidRPr="00874E18" w:rsidRDefault="00D04DB3" w:rsidP="002018EB"/>
    <w:p w14:paraId="482E711B" w14:textId="77777777" w:rsidR="00EE7365" w:rsidRPr="00874E18" w:rsidRDefault="00EE7365" w:rsidP="002018EB">
      <w:r w:rsidRPr="00874E18">
        <w:t>Mr. Bilal Ahmad</w:t>
      </w:r>
    </w:p>
    <w:p w14:paraId="38B603E2" w14:textId="77777777" w:rsidR="00EE7365" w:rsidRPr="00874E18" w:rsidRDefault="00EE7365" w:rsidP="002018EB">
      <w:r w:rsidRPr="00874E18">
        <w:t>Department of Bioinformatics &amp; Biotechnology, Government College University Faisalabad, PAKISTAN</w:t>
      </w:r>
    </w:p>
    <w:p w14:paraId="39BFBE3B" w14:textId="77777777" w:rsidR="00EE7365" w:rsidRPr="00874E18" w:rsidRDefault="00EE7365" w:rsidP="002018EB">
      <w:r w:rsidRPr="00874E18">
        <w:t xml:space="preserve">E-mail: </w:t>
      </w:r>
      <w:hyperlink r:id="rId293" w:history="1">
        <w:r w:rsidRPr="00874E18">
          <w:t>bilalahmed7347@gmail.com</w:t>
        </w:r>
      </w:hyperlink>
    </w:p>
    <w:p w14:paraId="0BF1C211" w14:textId="77777777" w:rsidR="00EE7365" w:rsidRPr="00874E18" w:rsidRDefault="00EE7365" w:rsidP="002018EB"/>
    <w:p w14:paraId="54AEB77A" w14:textId="77777777" w:rsidR="00EE7365" w:rsidRPr="00874E18" w:rsidRDefault="007D06BD" w:rsidP="002018EB">
      <w:pPr>
        <w:rPr>
          <w:lang w:val="en-GB"/>
        </w:rPr>
      </w:pPr>
      <w:r w:rsidRPr="00874E18">
        <w:rPr>
          <w:lang w:val="en-GB"/>
        </w:rPr>
        <w:t>Adeel Rafiq</w:t>
      </w:r>
    </w:p>
    <w:p w14:paraId="4DC1B117" w14:textId="77777777" w:rsidR="007D06BD" w:rsidRPr="00874E18" w:rsidRDefault="007D06BD" w:rsidP="002018EB">
      <w:pPr>
        <w:rPr>
          <w:lang w:val="en-GB"/>
        </w:rPr>
      </w:pPr>
      <w:r w:rsidRPr="00874E18">
        <w:rPr>
          <w:lang w:val="en-GB"/>
        </w:rPr>
        <w:t>Department of Environmental Engineering, University of Agriculture Faisalabad, PAKISTAN</w:t>
      </w:r>
    </w:p>
    <w:p w14:paraId="1AB39D2B" w14:textId="77777777" w:rsidR="007D06BD" w:rsidRPr="00874E18" w:rsidRDefault="007D06BD" w:rsidP="002018EB">
      <w:pPr>
        <w:rPr>
          <w:lang w:val="en-GB"/>
        </w:rPr>
      </w:pPr>
      <w:r w:rsidRPr="00874E18">
        <w:rPr>
          <w:lang w:val="en-GB"/>
        </w:rPr>
        <w:t xml:space="preserve">E-mail: </w:t>
      </w:r>
      <w:hyperlink r:id="rId294" w:history="1">
        <w:r w:rsidRPr="00874E18">
          <w:rPr>
            <w:lang w:val="en-GB"/>
          </w:rPr>
          <w:t>adeeladeel071@gmail.com</w:t>
        </w:r>
      </w:hyperlink>
    </w:p>
    <w:p w14:paraId="77A13DFB" w14:textId="77777777" w:rsidR="007D06BD" w:rsidRPr="00874E18" w:rsidRDefault="007D06BD" w:rsidP="002018EB"/>
    <w:p w14:paraId="7FD3AB55" w14:textId="77777777" w:rsidR="00EE7365" w:rsidRPr="00874E18" w:rsidRDefault="00EE7365" w:rsidP="002018EB"/>
    <w:p w14:paraId="7660E478" w14:textId="77777777" w:rsidR="005C0BE9" w:rsidRPr="00874E18" w:rsidRDefault="005C0BE9" w:rsidP="002018EB"/>
    <w:p w14:paraId="7E29D4E3" w14:textId="77777777" w:rsidR="008D45A1" w:rsidRPr="00874E18" w:rsidRDefault="008D45A1" w:rsidP="002018EB"/>
    <w:p w14:paraId="25D90E10" w14:textId="77777777" w:rsidR="00DD6224" w:rsidRPr="00874E18" w:rsidRDefault="00DD6224" w:rsidP="002018EB"/>
    <w:p w14:paraId="12FD508F" w14:textId="77777777" w:rsidR="008261F0" w:rsidRPr="00874E18" w:rsidRDefault="008261F0" w:rsidP="002018EB"/>
    <w:p w14:paraId="1B084223" w14:textId="77777777" w:rsidR="008261F0" w:rsidRPr="00874E18" w:rsidRDefault="008261F0" w:rsidP="002018EB"/>
    <w:p w14:paraId="26DDF76F" w14:textId="77777777" w:rsidR="00E976B2" w:rsidRPr="00874E18" w:rsidRDefault="00E976B2" w:rsidP="002018EB">
      <w:r w:rsidRPr="00874E18">
        <w:t>Mr. Praveen Kumar</w:t>
      </w:r>
    </w:p>
    <w:p w14:paraId="2C6A1213" w14:textId="77777777" w:rsidR="00E976B2" w:rsidRPr="00874E18" w:rsidRDefault="00E976B2" w:rsidP="002018EB">
      <w:r w:rsidRPr="00874E18">
        <w:t>Department</w:t>
      </w:r>
      <w:r w:rsidR="00764410" w:rsidRPr="00874E18">
        <w:t xml:space="preserve"> of </w:t>
      </w:r>
      <w:r w:rsidRPr="00874E18">
        <w:t>Geology</w:t>
      </w:r>
      <w:r w:rsidR="00764410" w:rsidRPr="00874E18">
        <w:t xml:space="preserve"> and </w:t>
      </w:r>
      <w:r w:rsidRPr="00874E18">
        <w:t xml:space="preserve">Geophysics, </w:t>
      </w:r>
      <w:r w:rsidR="00601D8C" w:rsidRPr="00874E18">
        <w:t>Indian Institute</w:t>
      </w:r>
      <w:r w:rsidR="00764410" w:rsidRPr="00874E18">
        <w:t xml:space="preserve"> of </w:t>
      </w:r>
      <w:r w:rsidR="00601D8C" w:rsidRPr="00874E18">
        <w:t>Technology,</w:t>
      </w:r>
      <w:r w:rsidRPr="00874E18">
        <w:t xml:space="preserve"> Kharagpur, West Bengal-721302,</w:t>
      </w:r>
    </w:p>
    <w:p w14:paraId="7C4437F1" w14:textId="77777777" w:rsidR="00E976B2" w:rsidRPr="00874E18" w:rsidRDefault="00E976B2" w:rsidP="002018EB">
      <w:r w:rsidRPr="00874E18">
        <w:t>INDIA</w:t>
      </w:r>
    </w:p>
    <w:p w14:paraId="60231EF8" w14:textId="77777777" w:rsidR="00011E45" w:rsidRPr="00874E18" w:rsidRDefault="00E976B2" w:rsidP="002018EB">
      <w:r w:rsidRPr="00874E18">
        <w:t xml:space="preserve">E-mail: </w:t>
      </w:r>
      <w:hyperlink r:id="rId295" w:tgtFrame="_blank" w:history="1">
        <w:r w:rsidRPr="00874E18">
          <w:t>prvnkmr@iitkgp.ac.in</w:t>
        </w:r>
      </w:hyperlink>
    </w:p>
    <w:p w14:paraId="3E680B34" w14:textId="77777777" w:rsidR="00D45AED" w:rsidRPr="00874E18" w:rsidRDefault="00E976B2" w:rsidP="002018EB">
      <w:r w:rsidRPr="00874E18">
        <w:t>Contact Number: +91-9932584165</w:t>
      </w:r>
    </w:p>
    <w:p w14:paraId="38828E13" w14:textId="77777777" w:rsidR="00D45AED" w:rsidRPr="00874E18" w:rsidRDefault="00D45AED" w:rsidP="002018EB"/>
    <w:p w14:paraId="039153FC" w14:textId="77777777" w:rsidR="00CC4976" w:rsidRPr="00874E18" w:rsidRDefault="005F4A3F" w:rsidP="002018EB">
      <w:r w:rsidRPr="00874E18">
        <w:t xml:space="preserve">Mr. Hind </w:t>
      </w:r>
      <w:proofErr w:type="spellStart"/>
      <w:r w:rsidRPr="00874E18">
        <w:t>Yaacoubi</w:t>
      </w:r>
      <w:proofErr w:type="spellEnd"/>
    </w:p>
    <w:p w14:paraId="794F9F4B" w14:textId="77777777" w:rsidR="005F4A3F" w:rsidRPr="00874E18" w:rsidRDefault="005F4A3F" w:rsidP="002018EB">
      <w:r w:rsidRPr="00874E18">
        <w:t xml:space="preserve">26 </w:t>
      </w:r>
      <w:proofErr w:type="spellStart"/>
      <w:r w:rsidRPr="00874E18">
        <w:t>ans</w:t>
      </w:r>
      <w:proofErr w:type="spellEnd"/>
      <w:r w:rsidRPr="00874E18">
        <w:t xml:space="preserve">, </w:t>
      </w:r>
      <w:proofErr w:type="spellStart"/>
      <w:r w:rsidRPr="00874E18">
        <w:t>Célibataire</w:t>
      </w:r>
      <w:proofErr w:type="spellEnd"/>
      <w:r w:rsidRPr="00874E18">
        <w:t xml:space="preserve">, </w:t>
      </w:r>
      <w:proofErr w:type="spellStart"/>
      <w:r w:rsidRPr="00874E18">
        <w:t>Nationalité</w:t>
      </w:r>
      <w:proofErr w:type="spellEnd"/>
      <w:r w:rsidRPr="00874E18">
        <w:t xml:space="preserve">: </w:t>
      </w:r>
      <w:proofErr w:type="spellStart"/>
      <w:r w:rsidRPr="00874E18">
        <w:t>Marocaine</w:t>
      </w:r>
      <w:proofErr w:type="spellEnd"/>
      <w:r w:rsidRPr="00874E18">
        <w:t xml:space="preserve">, </w:t>
      </w:r>
      <w:r w:rsidR="00011E45" w:rsidRPr="00874E18">
        <w:t>MOROCCO</w:t>
      </w:r>
    </w:p>
    <w:p w14:paraId="7E9EFBA6" w14:textId="77777777" w:rsidR="005F4A3F" w:rsidRPr="00874E18" w:rsidRDefault="005F4A3F" w:rsidP="002018EB">
      <w:proofErr w:type="spellStart"/>
      <w:r w:rsidRPr="00874E18">
        <w:t>Anassi</w:t>
      </w:r>
      <w:proofErr w:type="spellEnd"/>
      <w:r w:rsidRPr="00874E18">
        <w:t xml:space="preserve"> 31 Entrée 4 N: 44 </w:t>
      </w:r>
      <w:proofErr w:type="spellStart"/>
      <w:r w:rsidRPr="00874E18">
        <w:t>Bernoussi</w:t>
      </w:r>
      <w:proofErr w:type="spellEnd"/>
      <w:r w:rsidRPr="00874E18">
        <w:t xml:space="preserve">, </w:t>
      </w:r>
      <w:r w:rsidR="00011E45" w:rsidRPr="00874E18">
        <w:t>MOROCCO</w:t>
      </w:r>
    </w:p>
    <w:p w14:paraId="342915CD" w14:textId="77777777" w:rsidR="005F4A3F" w:rsidRPr="00874E18" w:rsidRDefault="005F4A3F" w:rsidP="002018EB">
      <w:r w:rsidRPr="00874E18">
        <w:t>Tel: 0666541544</w:t>
      </w:r>
    </w:p>
    <w:p w14:paraId="2736351D" w14:textId="77777777" w:rsidR="005F4A3F" w:rsidRPr="00874E18" w:rsidRDefault="005F4A3F" w:rsidP="002018EB">
      <w:r w:rsidRPr="00874E18">
        <w:t xml:space="preserve">E-mail: </w:t>
      </w:r>
      <w:hyperlink r:id="rId296" w:history="1">
        <w:r w:rsidRPr="00874E18">
          <w:t>Hindyaacoubi@gmail.com</w:t>
        </w:r>
      </w:hyperlink>
    </w:p>
    <w:p w14:paraId="65A052A1" w14:textId="77777777" w:rsidR="005F4A3F" w:rsidRPr="00874E18" w:rsidRDefault="005F4A3F" w:rsidP="002018EB"/>
    <w:p w14:paraId="528ED410" w14:textId="77777777" w:rsidR="00AB301A" w:rsidRPr="00874E18" w:rsidRDefault="00AB301A" w:rsidP="002018EB">
      <w:r w:rsidRPr="00874E18">
        <w:t>Mr. Abhijeet Mohapatra</w:t>
      </w:r>
    </w:p>
    <w:p w14:paraId="4C6A4107" w14:textId="77777777" w:rsidR="00AB301A" w:rsidRPr="00874E18" w:rsidRDefault="00AB301A" w:rsidP="002018EB">
      <w:r w:rsidRPr="00874E18">
        <w:t>School</w:t>
      </w:r>
      <w:r w:rsidR="00764410" w:rsidRPr="00874E18">
        <w:t xml:space="preserve"> of </w:t>
      </w:r>
      <w:r w:rsidRPr="00874E18">
        <w:t>Infrastructure, Kalinga Institute</w:t>
      </w:r>
      <w:r w:rsidR="00764410" w:rsidRPr="00874E18">
        <w:t xml:space="preserve"> of </w:t>
      </w:r>
      <w:r w:rsidRPr="00874E18">
        <w:t>Industrial Technology, Bhubaneswar -751024, INDIA</w:t>
      </w:r>
    </w:p>
    <w:p w14:paraId="234D93DE" w14:textId="77777777" w:rsidR="00AB301A" w:rsidRPr="00874E18" w:rsidRDefault="00AB301A" w:rsidP="002018EB">
      <w:r w:rsidRPr="00874E18">
        <w:t xml:space="preserve">E-mail: </w:t>
      </w:r>
      <w:hyperlink r:id="rId297" w:history="1">
        <w:r w:rsidRPr="00874E18">
          <w:t>abhijeet.mohapatra.kiit@gmail.com</w:t>
        </w:r>
      </w:hyperlink>
      <w:r w:rsidRPr="00874E18">
        <w:t xml:space="preserve">; </w:t>
      </w:r>
      <w:hyperlink r:id="rId298" w:history="1">
        <w:r w:rsidRPr="00874E18">
          <w:t>1011001@kiit.ac.in</w:t>
        </w:r>
      </w:hyperlink>
    </w:p>
    <w:p w14:paraId="722E7BD2" w14:textId="77777777" w:rsidR="00AB301A" w:rsidRPr="00874E18" w:rsidRDefault="00AB301A" w:rsidP="002018EB"/>
    <w:p w14:paraId="7C510EC3" w14:textId="4C0C55E3" w:rsidR="003E3498" w:rsidRPr="00874E18" w:rsidRDefault="001C05B2" w:rsidP="002018EB">
      <w:r>
        <w:t xml:space="preserve">Mr. </w:t>
      </w:r>
      <w:r w:rsidR="003E3498" w:rsidRPr="00874E18">
        <w:t>Elio Pérez Calle</w:t>
      </w:r>
    </w:p>
    <w:p w14:paraId="4CB04933" w14:textId="77777777" w:rsidR="00AB301A" w:rsidRPr="00874E18" w:rsidRDefault="003E3498" w:rsidP="002018EB">
      <w:proofErr w:type="spellStart"/>
      <w:r w:rsidRPr="00874E18">
        <w:t>Universitat</w:t>
      </w:r>
      <w:proofErr w:type="spellEnd"/>
      <w:r w:rsidRPr="00874E18">
        <w:t xml:space="preserve"> </w:t>
      </w:r>
      <w:proofErr w:type="spellStart"/>
      <w:r w:rsidRPr="00874E18">
        <w:t>Pompeu</w:t>
      </w:r>
      <w:proofErr w:type="spellEnd"/>
      <w:r w:rsidRPr="00874E18">
        <w:t xml:space="preserve"> </w:t>
      </w:r>
      <w:proofErr w:type="spellStart"/>
      <w:r w:rsidRPr="00874E18">
        <w:t>Fabra</w:t>
      </w:r>
      <w:proofErr w:type="spellEnd"/>
      <w:r w:rsidRPr="00874E18">
        <w:t xml:space="preserve"> in Barcelona, SPAIN</w:t>
      </w:r>
    </w:p>
    <w:p w14:paraId="21F4F4D5" w14:textId="77777777" w:rsidR="00CC4976" w:rsidRPr="00874E18" w:rsidRDefault="00CC4976" w:rsidP="002018EB"/>
    <w:p w14:paraId="4D6157E9" w14:textId="77777777" w:rsidR="005127F9" w:rsidRPr="00874E18" w:rsidRDefault="005127F9" w:rsidP="002018EB">
      <w:r w:rsidRPr="00874E18">
        <w:t xml:space="preserve">Dr. </w:t>
      </w:r>
      <w:proofErr w:type="spellStart"/>
      <w:r w:rsidRPr="00874E18">
        <w:t>Nady</w:t>
      </w:r>
      <w:proofErr w:type="spellEnd"/>
      <w:r w:rsidRPr="00874E18">
        <w:t xml:space="preserve"> Attia Fathy</w:t>
      </w:r>
    </w:p>
    <w:p w14:paraId="2A7658E4" w14:textId="77777777" w:rsidR="005127F9" w:rsidRPr="00874E18" w:rsidRDefault="005127F9" w:rsidP="002018EB">
      <w:r w:rsidRPr="00874E18">
        <w:t xml:space="preserve">Physical Chemistry Department, National Research Center, 12622 </w:t>
      </w:r>
      <w:proofErr w:type="spellStart"/>
      <w:r w:rsidRPr="00874E18">
        <w:t>Dokki</w:t>
      </w:r>
      <w:proofErr w:type="spellEnd"/>
      <w:r w:rsidRPr="00874E18">
        <w:t>, Cairo,</w:t>
      </w:r>
      <w:r w:rsidR="00EB308A" w:rsidRPr="00874E18">
        <w:t xml:space="preserve"> </w:t>
      </w:r>
      <w:r w:rsidRPr="00874E18">
        <w:t>EGYPT</w:t>
      </w:r>
    </w:p>
    <w:p w14:paraId="193CF51A" w14:textId="77777777" w:rsidR="005127F9" w:rsidRPr="00874E18" w:rsidRDefault="005127F9" w:rsidP="002018EB">
      <w:r w:rsidRPr="00874E18">
        <w:t xml:space="preserve">E-mail: </w:t>
      </w:r>
      <w:hyperlink r:id="rId299" w:history="1">
        <w:r w:rsidRPr="00874E18">
          <w:t>dr.nady2010@hotmail.com</w:t>
        </w:r>
      </w:hyperlink>
    </w:p>
    <w:p w14:paraId="5293AADB" w14:textId="77777777" w:rsidR="005127F9" w:rsidRPr="00874E18" w:rsidRDefault="005127F9" w:rsidP="002018EB"/>
    <w:p w14:paraId="060E672F" w14:textId="77777777" w:rsidR="00895712" w:rsidRPr="00874E18" w:rsidRDefault="00895712" w:rsidP="002018EB">
      <w:r w:rsidRPr="00874E18">
        <w:t xml:space="preserve">Prof. </w:t>
      </w:r>
      <w:proofErr w:type="spellStart"/>
      <w:r w:rsidRPr="00874E18">
        <w:t>Nafisur</w:t>
      </w:r>
      <w:proofErr w:type="spellEnd"/>
      <w:r w:rsidRPr="00874E18">
        <w:t xml:space="preserve"> Rahman</w:t>
      </w:r>
    </w:p>
    <w:p w14:paraId="71991E75" w14:textId="77777777" w:rsidR="00895712" w:rsidRPr="00874E18" w:rsidRDefault="00895712" w:rsidP="002018EB">
      <w:r w:rsidRPr="00874E18">
        <w:t>Department</w:t>
      </w:r>
      <w:r w:rsidR="00764410" w:rsidRPr="00874E18">
        <w:t xml:space="preserve"> of </w:t>
      </w:r>
      <w:r w:rsidRPr="00874E18">
        <w:t>Chemistry, Aligarh Muslim University, Aligarh-202002,</w:t>
      </w:r>
      <w:r w:rsidR="00011E45" w:rsidRPr="00874E18">
        <w:t xml:space="preserve"> </w:t>
      </w:r>
      <w:r w:rsidRPr="00874E18">
        <w:t>INDIA</w:t>
      </w:r>
    </w:p>
    <w:p w14:paraId="1A326B0A" w14:textId="77777777" w:rsidR="00895712" w:rsidRPr="00874E18" w:rsidRDefault="00895712" w:rsidP="002018EB"/>
    <w:p w14:paraId="1B410DEA" w14:textId="77777777" w:rsidR="0025028B" w:rsidRPr="00874E18" w:rsidRDefault="0025028B" w:rsidP="002018EB">
      <w:r w:rsidRPr="00874E18">
        <w:t xml:space="preserve">Mrs. Anne </w:t>
      </w:r>
      <w:proofErr w:type="spellStart"/>
      <w:r w:rsidRPr="00874E18">
        <w:t>Adaora</w:t>
      </w:r>
      <w:proofErr w:type="spellEnd"/>
      <w:r w:rsidRPr="00874E18">
        <w:t xml:space="preserve"> </w:t>
      </w:r>
      <w:proofErr w:type="spellStart"/>
      <w:r w:rsidRPr="00874E18">
        <w:t>Oguejiofor</w:t>
      </w:r>
      <w:proofErr w:type="spellEnd"/>
    </w:p>
    <w:p w14:paraId="29BF9516" w14:textId="77777777" w:rsidR="005127F9" w:rsidRPr="00874E18" w:rsidRDefault="0025028B" w:rsidP="002018EB">
      <w:r w:rsidRPr="00874E18">
        <w:t>Science Infrastructure Department, National Agency for Science</w:t>
      </w:r>
      <w:r w:rsidR="00764410" w:rsidRPr="00874E18">
        <w:t xml:space="preserve"> and </w:t>
      </w:r>
      <w:r w:rsidRPr="00874E18">
        <w:t xml:space="preserve">Engineering Infrastructure (NASENI), </w:t>
      </w:r>
      <w:proofErr w:type="spellStart"/>
      <w:r w:rsidRPr="00874E18">
        <w:t>Idu</w:t>
      </w:r>
      <w:proofErr w:type="spellEnd"/>
      <w:r w:rsidRPr="00874E18">
        <w:t xml:space="preserve"> Industrial Area, PMB 391, </w:t>
      </w:r>
      <w:proofErr w:type="spellStart"/>
      <w:r w:rsidRPr="00874E18">
        <w:t>Garki</w:t>
      </w:r>
      <w:proofErr w:type="spellEnd"/>
      <w:r w:rsidRPr="00874E18">
        <w:t>, Abuja, NIGERIA</w:t>
      </w:r>
    </w:p>
    <w:p w14:paraId="35C746FB" w14:textId="77777777" w:rsidR="005127F9" w:rsidRPr="00874E18" w:rsidRDefault="005127F9" w:rsidP="002018EB"/>
    <w:p w14:paraId="38FAEACB" w14:textId="77777777" w:rsidR="00573BB7" w:rsidRPr="00874E18" w:rsidRDefault="00573BB7" w:rsidP="002018EB">
      <w:r w:rsidRPr="00874E18">
        <w:t xml:space="preserve">Dr. </w:t>
      </w:r>
      <w:proofErr w:type="spellStart"/>
      <w:r w:rsidRPr="00874E18">
        <w:t>Aktar</w:t>
      </w:r>
      <w:proofErr w:type="spellEnd"/>
      <w:r w:rsidRPr="00874E18">
        <w:t xml:space="preserve"> </w:t>
      </w:r>
      <w:proofErr w:type="spellStart"/>
      <w:r w:rsidRPr="00874E18">
        <w:t>Uzzaman</w:t>
      </w:r>
      <w:proofErr w:type="spellEnd"/>
      <w:r w:rsidRPr="00874E18">
        <w:t xml:space="preserve"> </w:t>
      </w:r>
      <w:proofErr w:type="spellStart"/>
      <w:r w:rsidRPr="00874E18">
        <w:t>Chouduri</w:t>
      </w:r>
      <w:proofErr w:type="spellEnd"/>
    </w:p>
    <w:p w14:paraId="0D0E3EE6" w14:textId="77777777" w:rsidR="00573BB7" w:rsidRPr="00874E18" w:rsidRDefault="00573BB7" w:rsidP="002018EB">
      <w:r w:rsidRPr="00874E18">
        <w:t>Associate Professor,</w:t>
      </w:r>
    </w:p>
    <w:p w14:paraId="768FA62A" w14:textId="77777777" w:rsidR="00573BB7" w:rsidRPr="00874E18" w:rsidRDefault="00573BB7" w:rsidP="002018EB">
      <w:r w:rsidRPr="00874E18">
        <w:t>Department</w:t>
      </w:r>
      <w:r w:rsidR="00764410" w:rsidRPr="00874E18">
        <w:t xml:space="preserve"> of </w:t>
      </w:r>
      <w:r w:rsidRPr="00874E18">
        <w:t>Pharmacy, University</w:t>
      </w:r>
      <w:r w:rsidR="00764410" w:rsidRPr="00874E18">
        <w:t xml:space="preserve"> of </w:t>
      </w:r>
      <w:proofErr w:type="spellStart"/>
      <w:r w:rsidRPr="00874E18">
        <w:t>Rajshahi</w:t>
      </w:r>
      <w:proofErr w:type="spellEnd"/>
      <w:r w:rsidRPr="00874E18">
        <w:t xml:space="preserve"> </w:t>
      </w:r>
      <w:proofErr w:type="spellStart"/>
      <w:r w:rsidRPr="00874E18">
        <w:t>Rajshahi</w:t>
      </w:r>
      <w:proofErr w:type="spellEnd"/>
      <w:r w:rsidRPr="00874E18">
        <w:t xml:space="preserve"> 6205, BANGLADESH</w:t>
      </w:r>
    </w:p>
    <w:p w14:paraId="7FE68454" w14:textId="77777777" w:rsidR="00573BB7" w:rsidRPr="00874E18" w:rsidRDefault="00573BB7" w:rsidP="002018EB">
      <w:r w:rsidRPr="00874E18">
        <w:t xml:space="preserve">E-mail: </w:t>
      </w:r>
      <w:hyperlink r:id="rId300" w:history="1">
        <w:r w:rsidRPr="00874E18">
          <w:t>auchow5@yahoo.com</w:t>
        </w:r>
      </w:hyperlink>
    </w:p>
    <w:p w14:paraId="496F7A15" w14:textId="77777777" w:rsidR="00573BB7" w:rsidRPr="00874E18" w:rsidRDefault="00573BB7" w:rsidP="002018EB"/>
    <w:p w14:paraId="54AB634D" w14:textId="77777777" w:rsidR="005127F9" w:rsidRPr="00874E18" w:rsidRDefault="00557C51" w:rsidP="002018EB">
      <w:r w:rsidRPr="00874E18">
        <w:t xml:space="preserve">Mr. </w:t>
      </w:r>
      <w:proofErr w:type="spellStart"/>
      <w:r w:rsidRPr="00874E18">
        <w:t>Mazaher</w:t>
      </w:r>
      <w:proofErr w:type="spellEnd"/>
      <w:r w:rsidRPr="00874E18">
        <w:t xml:space="preserve"> Ahmadi</w:t>
      </w:r>
    </w:p>
    <w:p w14:paraId="4E0D5B7C" w14:textId="77777777" w:rsidR="00557C51" w:rsidRPr="00874E18" w:rsidRDefault="00557C51" w:rsidP="002018EB">
      <w:r w:rsidRPr="00874E18">
        <w:t>Ph.D. candidate (Analytical chemistry) 2012-Now</w:t>
      </w:r>
    </w:p>
    <w:p w14:paraId="717B8E11" w14:textId="77777777" w:rsidR="00557C51" w:rsidRPr="00874E18" w:rsidRDefault="00557C51" w:rsidP="002018EB">
      <w:r w:rsidRPr="00874E18">
        <w:t>Faculty</w:t>
      </w:r>
      <w:r w:rsidR="00764410" w:rsidRPr="00874E18">
        <w:t xml:space="preserve"> of </w:t>
      </w:r>
      <w:r w:rsidRPr="00874E18">
        <w:t xml:space="preserve">Chemistry, Bu-Ali </w:t>
      </w:r>
      <w:proofErr w:type="spellStart"/>
      <w:r w:rsidRPr="00874E18">
        <w:t>Sina</w:t>
      </w:r>
      <w:proofErr w:type="spellEnd"/>
      <w:r w:rsidRPr="00874E18">
        <w:t xml:space="preserve"> University, Hamedan, </w:t>
      </w:r>
      <w:r w:rsidR="00214252" w:rsidRPr="00874E18">
        <w:t>IRAN</w:t>
      </w:r>
      <w:r w:rsidRPr="00874E18">
        <w:t>. Postal Code: 6517838695</w:t>
      </w:r>
    </w:p>
    <w:p w14:paraId="2C062334" w14:textId="77777777" w:rsidR="00557C51" w:rsidRPr="00874E18" w:rsidRDefault="00557C51" w:rsidP="002018EB">
      <w:r w:rsidRPr="00874E18">
        <w:t>Thesis title: Introducing new methods for the analysis</w:t>
      </w:r>
      <w:r w:rsidR="00764410" w:rsidRPr="00874E18">
        <w:t xml:space="preserve"> of </w:t>
      </w:r>
      <w:r w:rsidRPr="00874E18">
        <w:t>chiral compounds</w:t>
      </w:r>
      <w:r w:rsidR="00764410" w:rsidRPr="00874E18">
        <w:t xml:space="preserve"> and </w:t>
      </w:r>
      <w:r w:rsidRPr="00874E18">
        <w:t>preconcentration</w:t>
      </w:r>
      <w:r w:rsidR="00764410" w:rsidRPr="00874E18">
        <w:t xml:space="preserve"> of </w:t>
      </w:r>
      <w:r w:rsidRPr="00874E18">
        <w:t>them in pure form or in racemic mixtures using modified magnetic nanoparticles</w:t>
      </w:r>
    </w:p>
    <w:p w14:paraId="028153A4" w14:textId="77777777" w:rsidR="00557C51" w:rsidRPr="00874E18" w:rsidRDefault="00557C51" w:rsidP="002018EB">
      <w:r w:rsidRPr="00874E18">
        <w:t>E-</w:t>
      </w:r>
      <w:r w:rsidR="008302AC" w:rsidRPr="00874E18">
        <w:t>mail</w:t>
      </w:r>
      <w:r w:rsidRPr="00874E18">
        <w:t xml:space="preserve">: </w:t>
      </w:r>
      <w:hyperlink r:id="rId301" w:history="1">
        <w:r w:rsidR="004F6DEE" w:rsidRPr="00874E18">
          <w:t>Ahmadi.mazaher@yahoo.com</w:t>
        </w:r>
      </w:hyperlink>
    </w:p>
    <w:p w14:paraId="36727493" w14:textId="77777777" w:rsidR="004F6DEE" w:rsidRPr="00874E18" w:rsidRDefault="004F6DEE" w:rsidP="002018EB"/>
    <w:p w14:paraId="5FEEF582" w14:textId="77777777" w:rsidR="001E2BB3" w:rsidRPr="00874E18" w:rsidRDefault="001E2BB3" w:rsidP="002018EB">
      <w:r w:rsidRPr="00874E18">
        <w:t>Dr. Haseeb Ullah</w:t>
      </w:r>
    </w:p>
    <w:p w14:paraId="6D4D5F5B" w14:textId="77777777" w:rsidR="001E2BB3" w:rsidRPr="00874E18" w:rsidRDefault="001E2BB3" w:rsidP="002018EB">
      <w:r w:rsidRPr="00874E18">
        <w:t>Department</w:t>
      </w:r>
      <w:r w:rsidR="00764410" w:rsidRPr="00874E18">
        <w:t xml:space="preserve"> of </w:t>
      </w:r>
      <w:r w:rsidRPr="00874E18">
        <w:t>Chemistry, Quaid-</w:t>
      </w:r>
      <w:proofErr w:type="spellStart"/>
      <w:r w:rsidRPr="00874E18">
        <w:t>i</w:t>
      </w:r>
      <w:proofErr w:type="spellEnd"/>
      <w:r w:rsidRPr="00874E18">
        <w:t>-Azam University, Islamabad, PAKISTAN</w:t>
      </w:r>
    </w:p>
    <w:p w14:paraId="4C500BD0" w14:textId="77777777" w:rsidR="001E2BB3" w:rsidRPr="00874E18" w:rsidRDefault="001E2BB3" w:rsidP="002018EB">
      <w:r w:rsidRPr="00874E18">
        <w:t>E</w:t>
      </w:r>
      <w:r w:rsidR="008302AC" w:rsidRPr="00874E18">
        <w:t>-</w:t>
      </w:r>
      <w:r w:rsidRPr="00874E18">
        <w:t xml:space="preserve">mail: </w:t>
      </w:r>
      <w:hyperlink r:id="rId302" w:history="1">
        <w:r w:rsidRPr="00874E18">
          <w:t>chemist.ktk.06@gmail.com</w:t>
        </w:r>
      </w:hyperlink>
      <w:r w:rsidRPr="00874E18">
        <w:t xml:space="preserve">; </w:t>
      </w:r>
      <w:hyperlink r:id="rId303" w:history="1">
        <w:r w:rsidRPr="00874E18">
          <w:t>chemist_ktk_06@yahoo.com</w:t>
        </w:r>
      </w:hyperlink>
    </w:p>
    <w:p w14:paraId="35E1F7D1" w14:textId="77777777" w:rsidR="00557C51" w:rsidRPr="00874E18" w:rsidRDefault="00557C51" w:rsidP="002018EB"/>
    <w:p w14:paraId="38ECCAD1" w14:textId="77777777" w:rsidR="00557C51" w:rsidRPr="00874E18" w:rsidRDefault="00143AB3" w:rsidP="002018EB">
      <w:r w:rsidRPr="00874E18">
        <w:t xml:space="preserve">Dr. </w:t>
      </w:r>
      <w:proofErr w:type="spellStart"/>
      <w:r w:rsidRPr="00874E18">
        <w:t>Santanu</w:t>
      </w:r>
      <w:proofErr w:type="spellEnd"/>
      <w:r w:rsidRPr="00874E18">
        <w:t xml:space="preserve"> Bhattacharjee</w:t>
      </w:r>
    </w:p>
    <w:p w14:paraId="6F2D8F1C" w14:textId="77777777" w:rsidR="00143AB3" w:rsidRPr="00874E18" w:rsidRDefault="008302AC" w:rsidP="002018EB">
      <w:r w:rsidRPr="00874E18">
        <w:t>Chief Scientist (Scientist ‘G’)</w:t>
      </w:r>
      <w:r w:rsidR="00764410" w:rsidRPr="00874E18">
        <w:t xml:space="preserve"> and </w:t>
      </w:r>
      <w:r w:rsidRPr="00874E18">
        <w:t>Advisor Management, Former Head, Analytical Chemistry Division, NML, Jamshedpur, INDIA</w:t>
      </w:r>
    </w:p>
    <w:p w14:paraId="41D8278C" w14:textId="77777777" w:rsidR="008302AC" w:rsidRPr="00874E18" w:rsidRDefault="008302AC" w:rsidP="002018EB">
      <w:r w:rsidRPr="00874E18">
        <w:t xml:space="preserve">E-mail: </w:t>
      </w:r>
      <w:hyperlink r:id="rId304" w:history="1">
        <w:r w:rsidRPr="00874E18">
          <w:t>santanu@nmlindia.org</w:t>
        </w:r>
      </w:hyperlink>
    </w:p>
    <w:p w14:paraId="1C7201CD" w14:textId="77777777" w:rsidR="008302AC" w:rsidRPr="00874E18" w:rsidRDefault="008302AC" w:rsidP="002018EB"/>
    <w:p w14:paraId="5CBBC414" w14:textId="77777777" w:rsidR="00143AB3" w:rsidRPr="00874E18" w:rsidRDefault="00703AD3" w:rsidP="002018EB">
      <w:r w:rsidRPr="00874E18">
        <w:t>Dr. P.N. Sudha</w:t>
      </w:r>
    </w:p>
    <w:p w14:paraId="2A5E0C5B" w14:textId="77777777" w:rsidR="00703AD3" w:rsidRPr="00874E18" w:rsidRDefault="00F22AA0" w:rsidP="002018EB">
      <w:r w:rsidRPr="00874E18">
        <w:t xml:space="preserve">Principal, </w:t>
      </w:r>
      <w:r w:rsidR="00703AD3" w:rsidRPr="00874E18">
        <w:t>DKM College, Vellore, Tamil Nadu, INDIA</w:t>
      </w:r>
    </w:p>
    <w:p w14:paraId="750CD7C5" w14:textId="77777777" w:rsidR="00703AD3" w:rsidRPr="00874E18" w:rsidRDefault="00703AD3" w:rsidP="002018EB">
      <w:r w:rsidRPr="00874E18">
        <w:t xml:space="preserve">E-mail: </w:t>
      </w:r>
      <w:hyperlink r:id="rId305" w:history="1">
        <w:r w:rsidRPr="00874E18">
          <w:t>parsu8@yahoo.com</w:t>
        </w:r>
      </w:hyperlink>
    </w:p>
    <w:p w14:paraId="08BEA32C" w14:textId="77777777" w:rsidR="00703AD3" w:rsidRPr="00874E18" w:rsidRDefault="00703AD3" w:rsidP="002018EB"/>
    <w:p w14:paraId="1486732D" w14:textId="77777777" w:rsidR="00557C51" w:rsidRPr="00874E18" w:rsidRDefault="00377956" w:rsidP="002018EB">
      <w:r w:rsidRPr="00874E18">
        <w:t xml:space="preserve">Prof. </w:t>
      </w:r>
      <w:proofErr w:type="spellStart"/>
      <w:r w:rsidRPr="00874E18">
        <w:t>Aktar</w:t>
      </w:r>
      <w:proofErr w:type="spellEnd"/>
      <w:r w:rsidRPr="00874E18">
        <w:t xml:space="preserve"> </w:t>
      </w:r>
      <w:proofErr w:type="spellStart"/>
      <w:r w:rsidRPr="00874E18">
        <w:t>Uzzaman</w:t>
      </w:r>
      <w:proofErr w:type="spellEnd"/>
      <w:r w:rsidRPr="00874E18">
        <w:t xml:space="preserve"> </w:t>
      </w:r>
      <w:proofErr w:type="spellStart"/>
      <w:r w:rsidRPr="00874E18">
        <w:t>Chouduri</w:t>
      </w:r>
      <w:proofErr w:type="spellEnd"/>
    </w:p>
    <w:p w14:paraId="04FD54ED" w14:textId="77777777" w:rsidR="00377956" w:rsidRPr="00874E18" w:rsidRDefault="00377956" w:rsidP="002018EB">
      <w:r w:rsidRPr="00874E18">
        <w:t xml:space="preserve">Department of Pharmacy, University of </w:t>
      </w:r>
      <w:proofErr w:type="spellStart"/>
      <w:r w:rsidRPr="00874E18">
        <w:t>Rajshahi</w:t>
      </w:r>
      <w:proofErr w:type="spellEnd"/>
      <w:r w:rsidRPr="00874E18">
        <w:t xml:space="preserve">, </w:t>
      </w:r>
      <w:proofErr w:type="spellStart"/>
      <w:r w:rsidRPr="00874E18">
        <w:t>Rajshahi</w:t>
      </w:r>
      <w:proofErr w:type="spellEnd"/>
      <w:r w:rsidRPr="00874E18">
        <w:t xml:space="preserve"> 6205, BANGLADESH</w:t>
      </w:r>
    </w:p>
    <w:p w14:paraId="05AFB7D5" w14:textId="77777777" w:rsidR="00557C51" w:rsidRPr="00874E18" w:rsidRDefault="00377956" w:rsidP="002018EB">
      <w:r w:rsidRPr="00874E18">
        <w:t xml:space="preserve">E-mail: </w:t>
      </w:r>
      <w:hyperlink r:id="rId306" w:history="1">
        <w:r w:rsidRPr="00874E18">
          <w:t>auchow5@yahoo.com</w:t>
        </w:r>
      </w:hyperlink>
      <w:r w:rsidRPr="00874E18">
        <w:t xml:space="preserve">; </w:t>
      </w:r>
      <w:hyperlink r:id="rId307" w:history="1">
        <w:r w:rsidRPr="00874E18">
          <w:t>auchow5.pharm@ru.ac.bd</w:t>
        </w:r>
      </w:hyperlink>
    </w:p>
    <w:p w14:paraId="412C0E8A" w14:textId="77777777" w:rsidR="00E05715" w:rsidRPr="00874E18" w:rsidRDefault="00E05715" w:rsidP="002018EB"/>
    <w:p w14:paraId="5236ABC2" w14:textId="77777777" w:rsidR="00E05715" w:rsidRPr="00874E18" w:rsidRDefault="00E05715" w:rsidP="002018EB">
      <w:r w:rsidRPr="00874E18">
        <w:t xml:space="preserve">Dr. H. B. </w:t>
      </w:r>
      <w:proofErr w:type="spellStart"/>
      <w:r w:rsidRPr="00874E18">
        <w:t>Muralidhara</w:t>
      </w:r>
      <w:proofErr w:type="spellEnd"/>
    </w:p>
    <w:p w14:paraId="16681356" w14:textId="77777777" w:rsidR="00681E1F" w:rsidRPr="00874E18" w:rsidRDefault="00E05715" w:rsidP="002018EB">
      <w:r w:rsidRPr="00874E18">
        <w:t>Associate Professor</w:t>
      </w:r>
    </w:p>
    <w:p w14:paraId="31BA8643" w14:textId="77777777" w:rsidR="00E05715" w:rsidRPr="00874E18" w:rsidRDefault="00E05715" w:rsidP="002018EB">
      <w:r w:rsidRPr="00874E18">
        <w:t xml:space="preserve">Centre for Incubation, Innovation, Research &amp; Consultancy (CIIRC), </w:t>
      </w:r>
      <w:proofErr w:type="spellStart"/>
      <w:r w:rsidRPr="00874E18">
        <w:t>Jyothy</w:t>
      </w:r>
      <w:proofErr w:type="spellEnd"/>
      <w:r w:rsidRPr="00874E18">
        <w:t xml:space="preserve"> Institute of Technology, </w:t>
      </w:r>
      <w:proofErr w:type="spellStart"/>
      <w:r w:rsidRPr="00874E18">
        <w:t>Tataguni</w:t>
      </w:r>
      <w:proofErr w:type="spellEnd"/>
      <w:r w:rsidRPr="00874E18">
        <w:t xml:space="preserve">, Off </w:t>
      </w:r>
      <w:proofErr w:type="spellStart"/>
      <w:r w:rsidRPr="00874E18">
        <w:t>Kanakapura</w:t>
      </w:r>
      <w:proofErr w:type="spellEnd"/>
      <w:r w:rsidRPr="00874E18">
        <w:t xml:space="preserve"> Main Road, Bangalore, Karnataka State, INDIA - 560082</w:t>
      </w:r>
    </w:p>
    <w:p w14:paraId="5BBD7EC5" w14:textId="77777777" w:rsidR="00377956" w:rsidRPr="00874E18" w:rsidRDefault="00E05715" w:rsidP="002018EB">
      <w:proofErr w:type="gramStart"/>
      <w:r w:rsidRPr="00874E18">
        <w:t>Mobile:+</w:t>
      </w:r>
      <w:proofErr w:type="gramEnd"/>
      <w:r w:rsidRPr="00874E18">
        <w:t>91-9739315239</w:t>
      </w:r>
    </w:p>
    <w:p w14:paraId="0FB541E2" w14:textId="77777777" w:rsidR="00377956" w:rsidRPr="00874E18" w:rsidRDefault="00377956" w:rsidP="002018EB"/>
    <w:p w14:paraId="37AD274F" w14:textId="77777777" w:rsidR="00573BB7" w:rsidRPr="00874E18" w:rsidRDefault="0037637E" w:rsidP="002018EB">
      <w:r w:rsidRPr="00874E18">
        <w:t xml:space="preserve">Tala </w:t>
      </w:r>
      <w:proofErr w:type="spellStart"/>
      <w:r w:rsidRPr="00874E18">
        <w:t>Eghbalazar</w:t>
      </w:r>
      <w:proofErr w:type="spellEnd"/>
    </w:p>
    <w:p w14:paraId="08C9E1FC" w14:textId="77777777" w:rsidR="0037637E" w:rsidRPr="00874E18" w:rsidRDefault="0037637E" w:rsidP="002018EB">
      <w:r w:rsidRPr="00874E18">
        <w:t xml:space="preserve">Department of Applied Chemistry, Faculty of Science, University of </w:t>
      </w:r>
      <w:proofErr w:type="spellStart"/>
      <w:r w:rsidRPr="00874E18">
        <w:t>Maragheh</w:t>
      </w:r>
      <w:proofErr w:type="spellEnd"/>
      <w:r w:rsidRPr="00874E18">
        <w:t xml:space="preserve">, </w:t>
      </w:r>
      <w:proofErr w:type="spellStart"/>
      <w:r w:rsidRPr="00874E18">
        <w:t>Maragheh</w:t>
      </w:r>
      <w:proofErr w:type="spellEnd"/>
      <w:r w:rsidRPr="00874E18">
        <w:t>, IRAN</w:t>
      </w:r>
    </w:p>
    <w:p w14:paraId="43EF43AF" w14:textId="77777777" w:rsidR="00573BB7" w:rsidRPr="00874E18" w:rsidRDefault="0037637E" w:rsidP="002018EB">
      <w:r w:rsidRPr="00874E18">
        <w:t xml:space="preserve">E-mail: </w:t>
      </w:r>
      <w:hyperlink r:id="rId308" w:history="1">
        <w:r w:rsidRPr="00874E18">
          <w:t>tala.eghbalazar@ut.ac.ir</w:t>
        </w:r>
      </w:hyperlink>
    </w:p>
    <w:p w14:paraId="4D0460D2" w14:textId="77777777" w:rsidR="0037637E" w:rsidRPr="00874E18" w:rsidRDefault="0037637E" w:rsidP="002018EB"/>
    <w:p w14:paraId="3C0346BC" w14:textId="77777777" w:rsidR="00681E1F" w:rsidRPr="00874E18" w:rsidRDefault="00681E1F" w:rsidP="002018EB">
      <w:r w:rsidRPr="00874E18">
        <w:t xml:space="preserve">Dr. </w:t>
      </w:r>
      <w:proofErr w:type="spellStart"/>
      <w:r w:rsidRPr="00874E18">
        <w:t>Jasminder</w:t>
      </w:r>
      <w:proofErr w:type="spellEnd"/>
      <w:r w:rsidRPr="00874E18">
        <w:t xml:space="preserve"> Singh</w:t>
      </w:r>
    </w:p>
    <w:p w14:paraId="64BD6A18" w14:textId="77777777" w:rsidR="00681E1F" w:rsidRPr="00874E18" w:rsidRDefault="00681E1F" w:rsidP="002018EB">
      <w:r w:rsidRPr="00874E18">
        <w:t>School of Chemistry &amp; Biochemistry, Thapar Institute of Engineering &amp; Technology, Patiala- 147004, Punjab, INDIA</w:t>
      </w:r>
    </w:p>
    <w:p w14:paraId="519C05B7" w14:textId="77777777" w:rsidR="00681E1F" w:rsidRPr="00874E18" w:rsidRDefault="00681E1F" w:rsidP="002018EB">
      <w:r w:rsidRPr="00874E18">
        <w:t>Thesis: Study on CO</w:t>
      </w:r>
      <w:r w:rsidRPr="002018EB">
        <w:t>2</w:t>
      </w:r>
      <w:r w:rsidRPr="00874E18">
        <w:t xml:space="preserve"> capture using nanostructure carbon adsorbents</w:t>
      </w:r>
    </w:p>
    <w:p w14:paraId="69942601" w14:textId="77777777" w:rsidR="0025028B" w:rsidRPr="00874E18" w:rsidRDefault="00681E1F" w:rsidP="002018EB">
      <w:r w:rsidRPr="00874E18">
        <w:t xml:space="preserve">E-mail: </w:t>
      </w:r>
      <w:hyperlink r:id="rId309" w:history="1">
        <w:r w:rsidRPr="00874E18">
          <w:t>jasminder.singh91@gmail.com</w:t>
        </w:r>
      </w:hyperlink>
      <w:r w:rsidRPr="00874E18">
        <w:t xml:space="preserve">; </w:t>
      </w:r>
      <w:hyperlink r:id="rId310" w:history="1">
        <w:r w:rsidRPr="00874E18">
          <w:t>jsingh1_phd16@thapar.edu</w:t>
        </w:r>
      </w:hyperlink>
    </w:p>
    <w:p w14:paraId="7382DD1C" w14:textId="77777777" w:rsidR="00681E1F" w:rsidRPr="00874E18" w:rsidRDefault="00681E1F" w:rsidP="002018EB"/>
    <w:p w14:paraId="7E6978D3" w14:textId="77777777" w:rsidR="00102CBD" w:rsidRPr="00874E18" w:rsidRDefault="00102CBD" w:rsidP="002018EB">
      <w:r w:rsidRPr="00874E18">
        <w:t xml:space="preserve">Dr. J. </w:t>
      </w:r>
      <w:proofErr w:type="spellStart"/>
      <w:r w:rsidRPr="00874E18">
        <w:t>Tharini</w:t>
      </w:r>
      <w:proofErr w:type="spellEnd"/>
    </w:p>
    <w:p w14:paraId="2F4D2805" w14:textId="77777777" w:rsidR="00102CBD" w:rsidRPr="00874E18" w:rsidRDefault="00102CBD" w:rsidP="002018EB">
      <w:r w:rsidRPr="00874E18">
        <w:t>Department of Materials, Science, Madurai Kamaraj University, Madurai, INDIA</w:t>
      </w:r>
    </w:p>
    <w:p w14:paraId="3E051AEA" w14:textId="77777777" w:rsidR="00102CBD" w:rsidRPr="00874E18" w:rsidRDefault="00102CBD" w:rsidP="002018EB">
      <w:r w:rsidRPr="00874E18">
        <w:t xml:space="preserve">Thesis: Electrochemical sensors and biosensors for pesticides based on nanostructured chemically </w:t>
      </w:r>
      <w:proofErr w:type="spellStart"/>
      <w:r w:rsidRPr="00874E18">
        <w:t>modifiedsurfaces</w:t>
      </w:r>
      <w:proofErr w:type="spellEnd"/>
    </w:p>
    <w:p w14:paraId="64E64757" w14:textId="77777777" w:rsidR="00102CBD" w:rsidRPr="00874E18" w:rsidRDefault="00102CBD" w:rsidP="002018EB">
      <w:r w:rsidRPr="00874E18">
        <w:t xml:space="preserve">E-mail: </w:t>
      </w:r>
      <w:hyperlink r:id="rId311" w:history="1">
        <w:r w:rsidRPr="00874E18">
          <w:t>tharinichem@gmail.com</w:t>
        </w:r>
      </w:hyperlink>
    </w:p>
    <w:p w14:paraId="714BC79E" w14:textId="77777777" w:rsidR="00102CBD" w:rsidRPr="00874E18" w:rsidRDefault="00102CBD" w:rsidP="002018EB"/>
    <w:p w14:paraId="0335F1A3" w14:textId="77777777" w:rsidR="003D200E" w:rsidRPr="00874E18" w:rsidRDefault="003D200E" w:rsidP="002018EB">
      <w:r w:rsidRPr="00874E18">
        <w:t xml:space="preserve">Mr. Abbas </w:t>
      </w:r>
      <w:proofErr w:type="spellStart"/>
      <w:r w:rsidRPr="00874E18">
        <w:t>Mardani</w:t>
      </w:r>
      <w:proofErr w:type="spellEnd"/>
    </w:p>
    <w:p w14:paraId="4783A9CB" w14:textId="77777777" w:rsidR="003D200E" w:rsidRPr="00874E18" w:rsidRDefault="003D200E" w:rsidP="002018EB">
      <w:r w:rsidRPr="00874E18">
        <w:t xml:space="preserve">Department of Marketing, Muma College of Business, University of South Florida, Tampa, Florida, </w:t>
      </w:r>
      <w:r w:rsidR="00146016" w:rsidRPr="00874E18">
        <w:t>UNITED STATES</w:t>
      </w:r>
    </w:p>
    <w:p w14:paraId="2115B7B4" w14:textId="77777777" w:rsidR="003D200E" w:rsidRPr="00874E18" w:rsidRDefault="003D200E" w:rsidP="002018EB">
      <w:r w:rsidRPr="00874E18">
        <w:t xml:space="preserve">E-mail: </w:t>
      </w:r>
      <w:hyperlink r:id="rId312" w:history="1">
        <w:r w:rsidRPr="00874E18">
          <w:t>abbasmardani@usf.edu</w:t>
        </w:r>
      </w:hyperlink>
      <w:r w:rsidRPr="00874E18">
        <w:t xml:space="preserve">; </w:t>
      </w:r>
      <w:hyperlink r:id="rId313" w:history="1">
        <w:r w:rsidRPr="00874E18">
          <w:t>abbasmardani@mail.usf.edu</w:t>
        </w:r>
      </w:hyperlink>
    </w:p>
    <w:p w14:paraId="59352E89" w14:textId="77777777" w:rsidR="00102CBD" w:rsidRPr="00874E18" w:rsidRDefault="00102CBD" w:rsidP="002018EB"/>
    <w:p w14:paraId="684715CF" w14:textId="77777777" w:rsidR="00146016" w:rsidRPr="00874E18" w:rsidRDefault="00146016" w:rsidP="002018EB">
      <w:r w:rsidRPr="00874E18">
        <w:t xml:space="preserve">Dr. Chen </w:t>
      </w:r>
      <w:proofErr w:type="spellStart"/>
      <w:r w:rsidRPr="00874E18">
        <w:t>Chen</w:t>
      </w:r>
      <w:proofErr w:type="spellEnd"/>
    </w:p>
    <w:p w14:paraId="0A1C9073" w14:textId="77777777" w:rsidR="00146016" w:rsidRPr="00874E18" w:rsidRDefault="00146016" w:rsidP="002018EB">
      <w:r w:rsidRPr="00874E18">
        <w:t>Associate Professor, Department of Public Education, Beijing National Accounting Institute, Ministry of Finance, CHINA</w:t>
      </w:r>
    </w:p>
    <w:p w14:paraId="04DE54FC" w14:textId="77777777" w:rsidR="00146016" w:rsidRPr="00874E18" w:rsidRDefault="00146016" w:rsidP="002018EB">
      <w:r w:rsidRPr="00874E18">
        <w:t>Ph.D. of Law in Sinicization of Marxism, Central University of Finance and Economics, CHINA</w:t>
      </w:r>
    </w:p>
    <w:p w14:paraId="606F0CC7" w14:textId="77777777" w:rsidR="00102CBD" w:rsidRPr="00874E18" w:rsidRDefault="00146016" w:rsidP="002018EB">
      <w:r w:rsidRPr="00874E18">
        <w:t>Thesis: Research on the construction of the current Style of Study of the Communist Party of China</w:t>
      </w:r>
    </w:p>
    <w:p w14:paraId="1F4A2834" w14:textId="77777777" w:rsidR="00146016" w:rsidRPr="00874E18" w:rsidRDefault="00146016" w:rsidP="002018EB">
      <w:r w:rsidRPr="00874E18">
        <w:t xml:space="preserve">E-mail: </w:t>
      </w:r>
      <w:hyperlink r:id="rId314" w:history="1">
        <w:r w:rsidRPr="00874E18">
          <w:t>cchen@vaddic.com</w:t>
        </w:r>
      </w:hyperlink>
    </w:p>
    <w:p w14:paraId="7AF51AAB" w14:textId="77777777" w:rsidR="00146016" w:rsidRPr="00874E18" w:rsidRDefault="00146016" w:rsidP="002018EB"/>
    <w:p w14:paraId="280D12C6" w14:textId="77777777" w:rsidR="000C2ABF" w:rsidRPr="00874E18" w:rsidRDefault="000C2ABF" w:rsidP="002018EB">
      <w:r w:rsidRPr="00874E18">
        <w:t xml:space="preserve">Dr. Shabana </w:t>
      </w:r>
      <w:proofErr w:type="spellStart"/>
      <w:r w:rsidRPr="00874E18">
        <w:t>Bano</w:t>
      </w:r>
      <w:proofErr w:type="spellEnd"/>
    </w:p>
    <w:p w14:paraId="18960B20" w14:textId="77777777" w:rsidR="000C2ABF" w:rsidRPr="00874E18" w:rsidRDefault="000C2ABF" w:rsidP="002018EB">
      <w:r w:rsidRPr="00874E18">
        <w:t>Department of Zoology University of Lucknow, INDIA</w:t>
      </w:r>
    </w:p>
    <w:p w14:paraId="4F359241" w14:textId="77777777" w:rsidR="000C2ABF" w:rsidRPr="00874E18" w:rsidRDefault="000C2ABF" w:rsidP="002018EB">
      <w:r w:rsidRPr="00874E18">
        <w:t>Central Drug Research Institute (CSIR-CDRI Lab), Lucknow, INDIA</w:t>
      </w:r>
    </w:p>
    <w:p w14:paraId="5538BA54" w14:textId="52EA27BC" w:rsidR="000C2ABF" w:rsidRPr="00874E18" w:rsidRDefault="000C2ABF" w:rsidP="002018EB">
      <w:r w:rsidRPr="00874E18">
        <w:t>E</w:t>
      </w:r>
      <w:r w:rsidR="00944426">
        <w:t>-</w:t>
      </w:r>
      <w:r w:rsidRPr="00874E18">
        <w:t xml:space="preserve">mail: </w:t>
      </w:r>
      <w:hyperlink r:id="rId315" w:history="1">
        <w:r w:rsidRPr="00874E18">
          <w:t>shabana700@gmail.com</w:t>
        </w:r>
      </w:hyperlink>
    </w:p>
    <w:p w14:paraId="7C5105DF" w14:textId="77777777" w:rsidR="000C2ABF" w:rsidRPr="00874E18" w:rsidRDefault="000C2ABF" w:rsidP="002018EB"/>
    <w:p w14:paraId="4B5B48A7" w14:textId="0A6ACA6F" w:rsidR="000C2ABF" w:rsidRPr="00874E18" w:rsidRDefault="00944426" w:rsidP="002018EB">
      <w:r>
        <w:t xml:space="preserve">Dr. </w:t>
      </w:r>
      <w:proofErr w:type="spellStart"/>
      <w:r>
        <w:t>Qurat</w:t>
      </w:r>
      <w:proofErr w:type="spellEnd"/>
      <w:r>
        <w:t xml:space="preserve"> Ul Ain</w:t>
      </w:r>
    </w:p>
    <w:p w14:paraId="07FF0643" w14:textId="6304417B" w:rsidR="000C2ABF" w:rsidRDefault="00944426" w:rsidP="002018EB">
      <w:r>
        <w:t>Department of Chemical Engineering, Guangxi University, CHINA</w:t>
      </w:r>
    </w:p>
    <w:p w14:paraId="2B6503EE" w14:textId="4CDD3C3E" w:rsidR="00944426" w:rsidRDefault="00944426" w:rsidP="002018EB">
      <w:r>
        <w:t>Thesis: Study of novel bentonite based composite materials for the alleviation of heavy metals and dyes contamination via adsorption and degradation</w:t>
      </w:r>
    </w:p>
    <w:p w14:paraId="5E5CE8B8" w14:textId="22E3C988" w:rsidR="00944426" w:rsidRDefault="00944426" w:rsidP="002018EB">
      <w:r>
        <w:t xml:space="preserve">E-mail: </w:t>
      </w:r>
      <w:hyperlink r:id="rId316" w:history="1">
        <w:r w:rsidRPr="006F286B">
          <w:t>qurat390@gmail.com</w:t>
        </w:r>
      </w:hyperlink>
    </w:p>
    <w:p w14:paraId="367C8111" w14:textId="7FA2C8C5" w:rsidR="00944426" w:rsidRDefault="00944426" w:rsidP="002018EB"/>
    <w:p w14:paraId="22FD28D3" w14:textId="028B6E69" w:rsidR="00944426" w:rsidRPr="00874E18" w:rsidRDefault="00BF24D1" w:rsidP="002018EB">
      <w:r>
        <w:t>Dr.</w:t>
      </w:r>
      <w:r w:rsidRPr="00BF24D1">
        <w:t xml:space="preserve"> Akbar Esmaeili</w:t>
      </w:r>
    </w:p>
    <w:p w14:paraId="7502C640" w14:textId="75B0CDDC" w:rsidR="00BF24D1" w:rsidRDefault="00BF24D1" w:rsidP="002018EB">
      <w:r>
        <w:t>Department Chemical Engineering, North Tehran Branch, Islamic Azad University, Code POST-</w:t>
      </w:r>
      <w:proofErr w:type="gramStart"/>
      <w:r>
        <w:t>1969633651,Tehran</w:t>
      </w:r>
      <w:proofErr w:type="gramEnd"/>
      <w:r>
        <w:t xml:space="preserve"> – IRAN</w:t>
      </w:r>
    </w:p>
    <w:p w14:paraId="6F864293" w14:textId="192662B8" w:rsidR="00BF24D1" w:rsidRDefault="00BF24D1" w:rsidP="002018EB">
      <w:r>
        <w:t xml:space="preserve">E-mail: </w:t>
      </w:r>
      <w:hyperlink r:id="rId317" w:history="1">
        <w:r w:rsidRPr="004A5CAB">
          <w:t>akbaresmaeili@yahoo.com</w:t>
        </w:r>
      </w:hyperlink>
    </w:p>
    <w:p w14:paraId="40BCDBD9" w14:textId="77777777" w:rsidR="00BF24D1" w:rsidRDefault="00BF24D1" w:rsidP="002018EB"/>
    <w:p w14:paraId="5D9FF8C7" w14:textId="77777777" w:rsidR="000C2ABF" w:rsidRPr="00874E18" w:rsidRDefault="000C2ABF" w:rsidP="002018EB"/>
    <w:p w14:paraId="5D17CC39" w14:textId="77777777" w:rsidR="00146016" w:rsidRPr="00874E18" w:rsidRDefault="00146016" w:rsidP="002018EB"/>
    <w:p w14:paraId="7502900E" w14:textId="77777777" w:rsidR="00146016" w:rsidRPr="00874E18" w:rsidRDefault="00146016" w:rsidP="002018EB"/>
    <w:p w14:paraId="7E5D51C2" w14:textId="77777777" w:rsidR="00102CBD" w:rsidRPr="00874E18" w:rsidRDefault="00102CBD" w:rsidP="002018EB"/>
    <w:p w14:paraId="5D16763D" w14:textId="77777777" w:rsidR="005127F9" w:rsidRPr="00874E18" w:rsidRDefault="005127F9" w:rsidP="002018EB"/>
    <w:p w14:paraId="41C2D841" w14:textId="77777777" w:rsidR="00CC4976" w:rsidRPr="00874E18" w:rsidRDefault="00CC4976" w:rsidP="002018EB"/>
    <w:p w14:paraId="6AEF0423" w14:textId="77777777" w:rsidR="005F30D6" w:rsidRPr="00874E18" w:rsidRDefault="005F30D6" w:rsidP="002018EB">
      <w:r w:rsidRPr="00874E18">
        <w:t>Ujjwal Kumar Singh</w:t>
      </w:r>
    </w:p>
    <w:p w14:paraId="6E7E9A57" w14:textId="77777777" w:rsidR="005F30D6" w:rsidRPr="00874E18" w:rsidRDefault="005F30D6" w:rsidP="002018EB">
      <w:r w:rsidRPr="00874E18">
        <w:t>Materials</w:t>
      </w:r>
      <w:r w:rsidR="00764410" w:rsidRPr="00874E18">
        <w:t xml:space="preserve"> and </w:t>
      </w:r>
      <w:r w:rsidRPr="00874E18">
        <w:t>Metallurgical Engineering, Indian Institute</w:t>
      </w:r>
      <w:r w:rsidR="00764410" w:rsidRPr="00874E18">
        <w:t xml:space="preserve"> of </w:t>
      </w:r>
      <w:r w:rsidRPr="00874E18">
        <w:t>Technology, Kanpur,</w:t>
      </w:r>
      <w:r w:rsidR="00EB308A" w:rsidRPr="00874E18">
        <w:t xml:space="preserve"> </w:t>
      </w:r>
      <w:r w:rsidRPr="00874E18">
        <w:t xml:space="preserve">Room No. 163, Hall 3, </w:t>
      </w:r>
      <w:r w:rsidR="00601D8C" w:rsidRPr="00874E18">
        <w:t>Indian Institute</w:t>
      </w:r>
      <w:r w:rsidR="00764410" w:rsidRPr="00874E18">
        <w:t xml:space="preserve"> of </w:t>
      </w:r>
      <w:r w:rsidR="00601D8C" w:rsidRPr="00874E18">
        <w:t>Technology,</w:t>
      </w:r>
      <w:r w:rsidRPr="00874E18">
        <w:t xml:space="preserve"> Kanpur -208016, Uttar Pradesh,</w:t>
      </w:r>
      <w:r w:rsidR="00EB308A" w:rsidRPr="00874E18">
        <w:t xml:space="preserve"> </w:t>
      </w:r>
      <w:r w:rsidRPr="00874E18">
        <w:t>INDIA</w:t>
      </w:r>
    </w:p>
    <w:p w14:paraId="09F3DD8A" w14:textId="77777777" w:rsidR="005F30D6" w:rsidRPr="00874E18" w:rsidRDefault="005F30D6" w:rsidP="002018EB">
      <w:r w:rsidRPr="00874E18">
        <w:t xml:space="preserve">Email: </w:t>
      </w:r>
      <w:hyperlink r:id="rId318" w:history="1">
        <w:r w:rsidRPr="00874E18">
          <w:t>ujjwal@iitk.ac.in</w:t>
        </w:r>
      </w:hyperlink>
    </w:p>
    <w:p w14:paraId="6B86BA31" w14:textId="77777777" w:rsidR="005F30D6" w:rsidRPr="00874E18" w:rsidRDefault="005F30D6" w:rsidP="002018EB">
      <w:r w:rsidRPr="00874E18">
        <w:t>Mobile: +91-9335186623</w:t>
      </w:r>
    </w:p>
    <w:p w14:paraId="2AA1D972" w14:textId="77777777" w:rsidR="002301B8" w:rsidRPr="00874E18" w:rsidRDefault="002301B8" w:rsidP="002018EB"/>
    <w:p w14:paraId="1E1FB6C5" w14:textId="77777777" w:rsidR="002301B8" w:rsidRPr="00874E18" w:rsidRDefault="002301B8" w:rsidP="002018EB">
      <w:r w:rsidRPr="00874E18">
        <w:t>Mr. Atish Kumar Agrawal</w:t>
      </w:r>
    </w:p>
    <w:p w14:paraId="41B35A90" w14:textId="77777777" w:rsidR="002301B8" w:rsidRPr="00874E18" w:rsidRDefault="002301B8" w:rsidP="002018EB">
      <w:r w:rsidRPr="00874E18">
        <w:t>18, De Hostel, Roll No. - 20040140,</w:t>
      </w:r>
      <w:r w:rsidR="00EB308A" w:rsidRPr="00874E18">
        <w:t xml:space="preserve"> </w:t>
      </w:r>
      <w:r w:rsidRPr="00874E18">
        <w:t>Institute</w:t>
      </w:r>
      <w:r w:rsidR="00764410" w:rsidRPr="00874E18">
        <w:t xml:space="preserve"> of </w:t>
      </w:r>
      <w:r w:rsidRPr="00874E18">
        <w:t>Technology, Banaras Hindu University,</w:t>
      </w:r>
      <w:r w:rsidR="00EB308A" w:rsidRPr="00874E18">
        <w:t xml:space="preserve"> </w:t>
      </w:r>
      <w:r w:rsidRPr="00874E18">
        <w:t>Varanasi (U.P.) 221005,</w:t>
      </w:r>
      <w:r w:rsidR="00EB308A" w:rsidRPr="00874E18">
        <w:t xml:space="preserve"> </w:t>
      </w:r>
      <w:r w:rsidRPr="00874E18">
        <w:t>INDIA</w:t>
      </w:r>
    </w:p>
    <w:p w14:paraId="18A62C98" w14:textId="77777777" w:rsidR="002301B8" w:rsidRPr="00874E18" w:rsidRDefault="002301B8" w:rsidP="002018EB">
      <w:r w:rsidRPr="00874E18">
        <w:t>E</w:t>
      </w:r>
      <w:r w:rsidR="002A422A" w:rsidRPr="00874E18">
        <w:t>-</w:t>
      </w:r>
      <w:r w:rsidRPr="00874E18">
        <w:t xml:space="preserve">mail: </w:t>
      </w:r>
      <w:hyperlink r:id="rId319" w:history="1">
        <w:r w:rsidRPr="00874E18">
          <w:t>atishceramics@rediffmail.com</w:t>
        </w:r>
      </w:hyperlink>
      <w:r w:rsidRPr="00874E18">
        <w:t xml:space="preserve">, </w:t>
      </w:r>
      <w:hyperlink r:id="rId320" w:history="1">
        <w:r w:rsidRPr="00874E18">
          <w:t>atish.agrawal.cer04@itbhu.ac.in</w:t>
        </w:r>
      </w:hyperlink>
    </w:p>
    <w:p w14:paraId="3A09745F" w14:textId="77777777" w:rsidR="002A422A" w:rsidRPr="00874E18" w:rsidRDefault="002A422A" w:rsidP="002018EB"/>
    <w:p w14:paraId="17C24059" w14:textId="77777777" w:rsidR="002A422A" w:rsidRPr="00874E18" w:rsidRDefault="002A422A" w:rsidP="002018EB">
      <w:r w:rsidRPr="00874E18">
        <w:t>Ravi Kumar</w:t>
      </w:r>
    </w:p>
    <w:p w14:paraId="122B5606" w14:textId="77777777" w:rsidR="002A422A" w:rsidRPr="00874E18" w:rsidRDefault="002A422A" w:rsidP="002018EB">
      <w:r w:rsidRPr="00874E18">
        <w:t>Department</w:t>
      </w:r>
      <w:r w:rsidR="00764410" w:rsidRPr="00874E18">
        <w:t xml:space="preserve"> of </w:t>
      </w:r>
      <w:r w:rsidRPr="00874E18">
        <w:t>Chemical Engineering,</w:t>
      </w:r>
      <w:r w:rsidR="00EB308A" w:rsidRPr="00874E18">
        <w:t xml:space="preserve"> </w:t>
      </w:r>
      <w:r w:rsidRPr="00874E18">
        <w:t>Indian Institute</w:t>
      </w:r>
      <w:r w:rsidR="00764410" w:rsidRPr="00874E18">
        <w:t xml:space="preserve"> of </w:t>
      </w:r>
      <w:r w:rsidRPr="00874E18">
        <w:t>Technology Kanpur,</w:t>
      </w:r>
      <w:r w:rsidR="00EB308A" w:rsidRPr="00874E18">
        <w:t xml:space="preserve"> </w:t>
      </w:r>
      <w:r w:rsidRPr="00874E18">
        <w:t>INDIA</w:t>
      </w:r>
    </w:p>
    <w:p w14:paraId="238FE6CB" w14:textId="77777777" w:rsidR="002A422A" w:rsidRPr="00874E18" w:rsidRDefault="002A422A" w:rsidP="002018EB">
      <w:r w:rsidRPr="00874E18">
        <w:t>Tel: +91-9454739705</w:t>
      </w:r>
    </w:p>
    <w:p w14:paraId="6295BF94" w14:textId="77777777" w:rsidR="002A422A" w:rsidRPr="00874E18" w:rsidRDefault="002A422A" w:rsidP="002018EB">
      <w:r w:rsidRPr="00874E18">
        <w:t xml:space="preserve">E-mail: </w:t>
      </w:r>
      <w:hyperlink r:id="rId321" w:history="1">
        <w:r w:rsidRPr="00874E18">
          <w:t>rvkumar.the1@yahoo.co.in</w:t>
        </w:r>
      </w:hyperlink>
    </w:p>
    <w:p w14:paraId="25E375B2" w14:textId="77777777" w:rsidR="002A422A" w:rsidRPr="00874E18" w:rsidRDefault="002A422A" w:rsidP="002018EB"/>
    <w:p w14:paraId="2226FAD8" w14:textId="77777777" w:rsidR="009A01F8" w:rsidRPr="00874E18" w:rsidRDefault="009A01F8" w:rsidP="002018EB">
      <w:r w:rsidRPr="00874E18">
        <w:t>Mr. Vaibhav Srivastava</w:t>
      </w:r>
    </w:p>
    <w:p w14:paraId="4C71E764" w14:textId="77777777" w:rsidR="009A01F8" w:rsidRPr="00874E18" w:rsidRDefault="009A01F8" w:rsidP="002018EB">
      <w:r w:rsidRPr="00874E18">
        <w:t>Bachelor</w:t>
      </w:r>
      <w:r w:rsidR="00764410" w:rsidRPr="00874E18">
        <w:t xml:space="preserve"> of </w:t>
      </w:r>
      <w:r w:rsidRPr="00874E18">
        <w:t>Technology (6th Semester)</w:t>
      </w:r>
    </w:p>
    <w:p w14:paraId="48C6C6A3" w14:textId="77777777" w:rsidR="009A01F8" w:rsidRPr="00874E18" w:rsidRDefault="009A01F8" w:rsidP="002018EB">
      <w:r w:rsidRPr="00874E18">
        <w:t>Dep</w:t>
      </w:r>
      <w:r w:rsidR="00EB308A" w:rsidRPr="00874E18">
        <w:t>artment</w:t>
      </w:r>
      <w:r w:rsidR="00764410" w:rsidRPr="00874E18">
        <w:t xml:space="preserve"> of </w:t>
      </w:r>
      <w:r w:rsidR="00EB308A" w:rsidRPr="00874E18">
        <w:t xml:space="preserve">Chemical Engineering, </w:t>
      </w:r>
      <w:r w:rsidRPr="00874E18">
        <w:t>IET, Sitapur Road, Lucknow</w:t>
      </w:r>
      <w:r w:rsidR="00EB308A" w:rsidRPr="00874E18">
        <w:t xml:space="preserve">, </w:t>
      </w:r>
      <w:r w:rsidRPr="00874E18">
        <w:t>India-226001</w:t>
      </w:r>
      <w:r w:rsidR="00EB308A" w:rsidRPr="00874E18">
        <w:t xml:space="preserve">, </w:t>
      </w:r>
      <w:r w:rsidRPr="00874E18">
        <w:t>INDIA</w:t>
      </w:r>
    </w:p>
    <w:p w14:paraId="0CBF36DB" w14:textId="77777777" w:rsidR="00E7197F" w:rsidRPr="00874E18" w:rsidRDefault="00E7197F" w:rsidP="002018EB"/>
    <w:p w14:paraId="1EA828A8" w14:textId="77777777" w:rsidR="00E7197F" w:rsidRPr="00874E18" w:rsidRDefault="00E7197F" w:rsidP="002018EB">
      <w:r w:rsidRPr="00874E18">
        <w:t xml:space="preserve">Mr. Peyman </w:t>
      </w:r>
      <w:proofErr w:type="spellStart"/>
      <w:r w:rsidRPr="00874E18">
        <w:t>Salaryan</w:t>
      </w:r>
      <w:proofErr w:type="spellEnd"/>
    </w:p>
    <w:p w14:paraId="342C783E" w14:textId="77777777" w:rsidR="00EB308A" w:rsidRPr="00874E18" w:rsidRDefault="00E7197F" w:rsidP="002018EB">
      <w:r w:rsidRPr="00874E18">
        <w:t>University</w:t>
      </w:r>
      <w:r w:rsidR="00764410" w:rsidRPr="00874E18">
        <w:t xml:space="preserve"> of </w:t>
      </w:r>
      <w:proofErr w:type="spellStart"/>
      <w:r w:rsidRPr="00874E18">
        <w:t>Sistan</w:t>
      </w:r>
      <w:proofErr w:type="spellEnd"/>
      <w:r w:rsidRPr="00874E18">
        <w:t xml:space="preserve"> &amp; </w:t>
      </w:r>
      <w:proofErr w:type="spellStart"/>
      <w:r w:rsidRPr="00874E18">
        <w:t>Baluchestan</w:t>
      </w:r>
      <w:proofErr w:type="spellEnd"/>
      <w:r w:rsidRPr="00874E18">
        <w:t xml:space="preserve">, </w:t>
      </w:r>
      <w:r w:rsidR="00EB308A" w:rsidRPr="00874E18">
        <w:t>IRAN</w:t>
      </w:r>
    </w:p>
    <w:p w14:paraId="290DB9BE" w14:textId="77777777" w:rsidR="00E7197F" w:rsidRPr="00874E18" w:rsidRDefault="00E7197F" w:rsidP="002018EB">
      <w:pPr>
        <w:rPr>
          <w:lang w:val="fr-FR"/>
        </w:rPr>
      </w:pPr>
    </w:p>
    <w:p w14:paraId="0E9B71FD" w14:textId="77777777" w:rsidR="00B35EFA" w:rsidRPr="00874E18" w:rsidRDefault="00B35EFA" w:rsidP="002018EB">
      <w:proofErr w:type="spellStart"/>
      <w:r w:rsidRPr="00874E18">
        <w:t>Uzma</w:t>
      </w:r>
      <w:proofErr w:type="spellEnd"/>
      <w:r w:rsidRPr="00874E18">
        <w:t xml:space="preserve"> Zafar</w:t>
      </w:r>
    </w:p>
    <w:p w14:paraId="7C70A0B7" w14:textId="77777777" w:rsidR="00B35EFA" w:rsidRPr="00874E18" w:rsidRDefault="00B35EFA" w:rsidP="002018EB">
      <w:r w:rsidRPr="00874E18">
        <w:t>Senior Scientific Officer</w:t>
      </w:r>
    </w:p>
    <w:p w14:paraId="07D29A53" w14:textId="77777777" w:rsidR="00B35EFA" w:rsidRPr="00874E18" w:rsidRDefault="00B35EFA" w:rsidP="002018EB">
      <w:r w:rsidRPr="00874E18">
        <w:t xml:space="preserve">Minerals Processing Research </w:t>
      </w:r>
      <w:proofErr w:type="spellStart"/>
      <w:r w:rsidRPr="00874E18">
        <w:t>Centrepcsir</w:t>
      </w:r>
      <w:proofErr w:type="spellEnd"/>
      <w:r w:rsidRPr="00874E18">
        <w:t xml:space="preserve"> Labs. Complex, Lahore</w:t>
      </w:r>
    </w:p>
    <w:p w14:paraId="35770FC9" w14:textId="77777777" w:rsidR="00B35EFA" w:rsidRPr="00874E18" w:rsidRDefault="00B35EFA" w:rsidP="002018EB">
      <w:r w:rsidRPr="00874E18">
        <w:t>Phone</w:t>
      </w:r>
      <w:r w:rsidR="00011E45" w:rsidRPr="00874E18">
        <w:t xml:space="preserve"> </w:t>
      </w:r>
      <w:r w:rsidRPr="00874E18">
        <w:t>(Office): 042-9230688-</w:t>
      </w:r>
    </w:p>
    <w:p w14:paraId="33A55D40" w14:textId="77777777" w:rsidR="00B35EFA" w:rsidRPr="00874E18" w:rsidRDefault="002055BC" w:rsidP="002018EB">
      <w:r w:rsidRPr="00874E18">
        <w:t>E</w:t>
      </w:r>
      <w:r w:rsidR="00B35EFA" w:rsidRPr="00874E18">
        <w:t xml:space="preserve">-mail: </w:t>
      </w:r>
      <w:hyperlink r:id="rId322" w:history="1">
        <w:r w:rsidRPr="00874E18">
          <w:t>uzma_0000@hotmail.com</w:t>
        </w:r>
      </w:hyperlink>
    </w:p>
    <w:p w14:paraId="69F721CF" w14:textId="77777777" w:rsidR="00C226E6" w:rsidRPr="00874E18" w:rsidRDefault="00C226E6" w:rsidP="002018EB"/>
    <w:p w14:paraId="48D8FFEE" w14:textId="77777777" w:rsidR="007B1741" w:rsidRPr="00874E18" w:rsidRDefault="007B1741" w:rsidP="002018EB">
      <w:r w:rsidRPr="00874E18">
        <w:t xml:space="preserve">Mr. </w:t>
      </w:r>
      <w:proofErr w:type="spellStart"/>
      <w:r w:rsidRPr="00874E18">
        <w:t>Ubong</w:t>
      </w:r>
      <w:proofErr w:type="spellEnd"/>
      <w:r w:rsidRPr="00874E18">
        <w:t xml:space="preserve"> Monday </w:t>
      </w:r>
      <w:proofErr w:type="spellStart"/>
      <w:r w:rsidRPr="00874E18">
        <w:t>Eduok</w:t>
      </w:r>
      <w:proofErr w:type="spellEnd"/>
    </w:p>
    <w:p w14:paraId="47DF1F5B" w14:textId="77777777" w:rsidR="007B1741" w:rsidRPr="00874E18" w:rsidRDefault="007B1741" w:rsidP="002018EB">
      <w:r w:rsidRPr="00874E18">
        <w:t xml:space="preserve">C/O Dr. S. A. </w:t>
      </w:r>
      <w:proofErr w:type="spellStart"/>
      <w:r w:rsidRPr="00874E18">
        <w:t>Umoren</w:t>
      </w:r>
      <w:proofErr w:type="spellEnd"/>
      <w:r w:rsidRPr="00874E18">
        <w:t>, Department</w:t>
      </w:r>
      <w:r w:rsidR="00764410" w:rsidRPr="00874E18">
        <w:t xml:space="preserve"> of </w:t>
      </w:r>
      <w:r w:rsidRPr="00874E18">
        <w:t>Chemistry,</w:t>
      </w:r>
    </w:p>
    <w:p w14:paraId="55C2D45A" w14:textId="77777777" w:rsidR="007B1741" w:rsidRPr="00874E18" w:rsidRDefault="007B1741" w:rsidP="002018EB">
      <w:r w:rsidRPr="00874E18">
        <w:t>University</w:t>
      </w:r>
      <w:r w:rsidR="00764410" w:rsidRPr="00874E18">
        <w:t xml:space="preserve"> of </w:t>
      </w:r>
      <w:proofErr w:type="spellStart"/>
      <w:r w:rsidRPr="00874E18">
        <w:t>Uyo</w:t>
      </w:r>
      <w:proofErr w:type="spellEnd"/>
      <w:r w:rsidRPr="00874E18">
        <w:t>,</w:t>
      </w:r>
    </w:p>
    <w:p w14:paraId="2E5968EC" w14:textId="77777777" w:rsidR="007B1741" w:rsidRPr="00874E18" w:rsidRDefault="007B1741" w:rsidP="002018EB">
      <w:proofErr w:type="spellStart"/>
      <w:r w:rsidRPr="00874E18">
        <w:t>Uyo</w:t>
      </w:r>
      <w:proofErr w:type="spellEnd"/>
      <w:r w:rsidRPr="00874E18">
        <w:t xml:space="preserve">, </w:t>
      </w:r>
      <w:proofErr w:type="spellStart"/>
      <w:r w:rsidRPr="00874E18">
        <w:t>Akwa</w:t>
      </w:r>
      <w:proofErr w:type="spellEnd"/>
      <w:r w:rsidRPr="00874E18">
        <w:t xml:space="preserve"> Ibom State, Nigeria</w:t>
      </w:r>
    </w:p>
    <w:p w14:paraId="371AF29D" w14:textId="77777777" w:rsidR="007B1741" w:rsidRPr="00874E18" w:rsidRDefault="007B1741" w:rsidP="002018EB">
      <w:r w:rsidRPr="00874E18">
        <w:t xml:space="preserve">E. mail: </w:t>
      </w:r>
      <w:hyperlink r:id="rId323" w:history="1">
        <w:r w:rsidR="002055BC" w:rsidRPr="00874E18">
          <w:t>ublook@yahoo.com</w:t>
        </w:r>
      </w:hyperlink>
    </w:p>
    <w:p w14:paraId="1FDA3273" w14:textId="77777777" w:rsidR="00CC4976" w:rsidRPr="00874E18" w:rsidRDefault="00CC4976" w:rsidP="002018EB"/>
    <w:p w14:paraId="10CE2F36" w14:textId="77777777" w:rsidR="002055BC" w:rsidRPr="00874E18" w:rsidRDefault="002055BC" w:rsidP="002018EB">
      <w:r w:rsidRPr="00874E18">
        <w:t xml:space="preserve">Mr. </w:t>
      </w:r>
      <w:proofErr w:type="spellStart"/>
      <w:r w:rsidRPr="00874E18">
        <w:t>Avijit</w:t>
      </w:r>
      <w:proofErr w:type="spellEnd"/>
      <w:r w:rsidRPr="00874E18">
        <w:t xml:space="preserve"> </w:t>
      </w:r>
      <w:proofErr w:type="spellStart"/>
      <w:r w:rsidRPr="00874E18">
        <w:t>Panja</w:t>
      </w:r>
      <w:proofErr w:type="spellEnd"/>
    </w:p>
    <w:p w14:paraId="50F5DE64" w14:textId="77777777" w:rsidR="002055BC" w:rsidRPr="00874E18" w:rsidRDefault="002055BC" w:rsidP="002018EB">
      <w:r w:rsidRPr="00874E18">
        <w:t>Mission Compound, PO/PS-</w:t>
      </w:r>
      <w:proofErr w:type="spellStart"/>
      <w:r w:rsidRPr="00874E18">
        <w:t>Bolpur</w:t>
      </w:r>
      <w:proofErr w:type="spellEnd"/>
      <w:r w:rsidRPr="00874E18">
        <w:t xml:space="preserve"> </w:t>
      </w:r>
      <w:proofErr w:type="spellStart"/>
      <w:r w:rsidRPr="00874E18">
        <w:t>Dist</w:t>
      </w:r>
      <w:proofErr w:type="spellEnd"/>
      <w:r w:rsidRPr="00874E18">
        <w:t xml:space="preserve">-Birbhum, State- West Bengal, India-731204, </w:t>
      </w:r>
      <w:r w:rsidR="00011E45" w:rsidRPr="00874E18">
        <w:t>INDIA</w:t>
      </w:r>
    </w:p>
    <w:p w14:paraId="03618FE1" w14:textId="77777777" w:rsidR="002055BC" w:rsidRPr="00874E18" w:rsidRDefault="002055BC" w:rsidP="002018EB">
      <w:r w:rsidRPr="00874E18">
        <w:t xml:space="preserve">E-mail: </w:t>
      </w:r>
      <w:hyperlink r:id="rId324" w:history="1">
        <w:r w:rsidRPr="00874E18">
          <w:t>avijit10chem@gmail.com</w:t>
        </w:r>
      </w:hyperlink>
    </w:p>
    <w:p w14:paraId="50D94D48" w14:textId="77777777" w:rsidR="002055BC" w:rsidRPr="00874E18" w:rsidRDefault="002055BC" w:rsidP="002018EB"/>
    <w:p w14:paraId="3B7692E1" w14:textId="77777777" w:rsidR="005A7620" w:rsidRPr="00874E18" w:rsidRDefault="005A7620" w:rsidP="002018EB">
      <w:r w:rsidRPr="00874E18">
        <w:t xml:space="preserve">Mr. </w:t>
      </w:r>
      <w:proofErr w:type="spellStart"/>
      <w:r w:rsidRPr="00874E18">
        <w:t>Kinny</w:t>
      </w:r>
      <w:proofErr w:type="spellEnd"/>
      <w:r w:rsidRPr="00874E18">
        <w:t xml:space="preserve"> Pandey</w:t>
      </w:r>
    </w:p>
    <w:p w14:paraId="4EEDA5C4" w14:textId="77777777" w:rsidR="005A7620" w:rsidRPr="00874E18" w:rsidRDefault="005A7620" w:rsidP="002018EB">
      <w:r w:rsidRPr="00874E18">
        <w:t xml:space="preserve">Address: 201, Ankur Bhavan, </w:t>
      </w:r>
      <w:proofErr w:type="spellStart"/>
      <w:r w:rsidRPr="00874E18">
        <w:t>Sambhaji</w:t>
      </w:r>
      <w:proofErr w:type="spellEnd"/>
      <w:r w:rsidRPr="00874E18">
        <w:t xml:space="preserve"> Nagar, Vasai Road (east), Mumbai 401210, INDIA, Maharashtra</w:t>
      </w:r>
    </w:p>
    <w:p w14:paraId="0DFD3CDA" w14:textId="77777777" w:rsidR="005A7620" w:rsidRPr="00874E18" w:rsidRDefault="005A7620" w:rsidP="002018EB">
      <w:r w:rsidRPr="00874E18">
        <w:t xml:space="preserve">Email: </w:t>
      </w:r>
      <w:hyperlink r:id="rId325" w:history="1">
        <w:r w:rsidRPr="00874E18">
          <w:t>kinnypandey@in.com</w:t>
        </w:r>
      </w:hyperlink>
      <w:r w:rsidRPr="00874E18">
        <w:t xml:space="preserve">, </w:t>
      </w:r>
      <w:hyperlink r:id="rId326" w:history="1">
        <w:r w:rsidRPr="00874E18">
          <w:t>kinnyg@gmail.com</w:t>
        </w:r>
      </w:hyperlink>
    </w:p>
    <w:p w14:paraId="47143935" w14:textId="77777777" w:rsidR="005A7620" w:rsidRPr="00874E18" w:rsidRDefault="005A7620" w:rsidP="002018EB">
      <w:r w:rsidRPr="00874E18">
        <w:t>Phone Nos: 0250- 2392624</w:t>
      </w:r>
    </w:p>
    <w:p w14:paraId="6DE38111" w14:textId="77777777" w:rsidR="002055BC" w:rsidRPr="00874E18" w:rsidRDefault="002055BC" w:rsidP="002018EB"/>
    <w:p w14:paraId="4BDB48B5" w14:textId="77777777" w:rsidR="003A3AEA" w:rsidRPr="00874E18" w:rsidRDefault="003A3AEA" w:rsidP="002018EB">
      <w:r w:rsidRPr="00874E18">
        <w:t xml:space="preserve">Mr. Mahmoud Abd </w:t>
      </w:r>
      <w:proofErr w:type="spellStart"/>
      <w:r w:rsidRPr="00874E18">
        <w:t>Elazez</w:t>
      </w:r>
      <w:proofErr w:type="spellEnd"/>
      <w:r w:rsidRPr="00874E18">
        <w:t xml:space="preserve"> </w:t>
      </w:r>
      <w:proofErr w:type="spellStart"/>
      <w:r w:rsidRPr="00874E18">
        <w:t>Bastawey</w:t>
      </w:r>
      <w:proofErr w:type="spellEnd"/>
      <w:r w:rsidRPr="00874E18">
        <w:t xml:space="preserve"> Elsayed</w:t>
      </w:r>
    </w:p>
    <w:p w14:paraId="3681385F" w14:textId="77777777" w:rsidR="003A3AEA" w:rsidRPr="00874E18" w:rsidRDefault="003A3AEA" w:rsidP="002018EB">
      <w:r w:rsidRPr="00874E18">
        <w:t>Address: Faculty</w:t>
      </w:r>
      <w:r w:rsidR="00764410" w:rsidRPr="00874E18">
        <w:t xml:space="preserve"> of </w:t>
      </w:r>
      <w:r w:rsidRPr="00874E18">
        <w:t>Engineering, Aswan 81542, EGYPT</w:t>
      </w:r>
    </w:p>
    <w:p w14:paraId="165C6E94" w14:textId="77777777" w:rsidR="003A3AEA" w:rsidRPr="00874E18" w:rsidRDefault="003A3AEA" w:rsidP="002018EB">
      <w:r w:rsidRPr="00874E18">
        <w:t xml:space="preserve">E-mail: </w:t>
      </w:r>
      <w:hyperlink r:id="rId327" w:history="1">
        <w:r w:rsidRPr="00874E18">
          <w:t>engzezo1111@yahoo.com</w:t>
        </w:r>
      </w:hyperlink>
    </w:p>
    <w:p w14:paraId="730AE3FA" w14:textId="77777777" w:rsidR="003A3AEA" w:rsidRPr="00874E18" w:rsidRDefault="003A3AEA" w:rsidP="002018EB"/>
    <w:p w14:paraId="03D8E137" w14:textId="77777777" w:rsidR="005A7620" w:rsidRPr="00874E18" w:rsidRDefault="00504C20" w:rsidP="002018EB">
      <w:r w:rsidRPr="00874E18">
        <w:t xml:space="preserve">Mr. Amir </w:t>
      </w:r>
      <w:proofErr w:type="spellStart"/>
      <w:r w:rsidRPr="00874E18">
        <w:t>Ahmadpour</w:t>
      </w:r>
      <w:proofErr w:type="spellEnd"/>
    </w:p>
    <w:p w14:paraId="3244A3F8" w14:textId="77777777" w:rsidR="00504C20" w:rsidRPr="00874E18" w:rsidRDefault="00504C20" w:rsidP="002018EB">
      <w:r w:rsidRPr="00874E18">
        <w:t>Address: No. 498, Gaz 14, Mashhad, IRAN</w:t>
      </w:r>
    </w:p>
    <w:p w14:paraId="0E532249" w14:textId="77777777" w:rsidR="00504C20" w:rsidRPr="00874E18" w:rsidRDefault="00504C20" w:rsidP="002018EB">
      <w:r w:rsidRPr="00874E18">
        <w:t>Post Code: 9148764778</w:t>
      </w:r>
    </w:p>
    <w:p w14:paraId="2656FF0C" w14:textId="77777777" w:rsidR="00504C20" w:rsidRPr="00874E18" w:rsidRDefault="00504C20" w:rsidP="002018EB">
      <w:r w:rsidRPr="00874E18">
        <w:t>Phone: +989159006720</w:t>
      </w:r>
    </w:p>
    <w:p w14:paraId="72832F7F" w14:textId="77777777" w:rsidR="00504C20" w:rsidRPr="00874E18" w:rsidRDefault="00504C20" w:rsidP="002018EB">
      <w:r w:rsidRPr="00874E18">
        <w:t xml:space="preserve">E-mail: </w:t>
      </w:r>
      <w:hyperlink r:id="rId328" w:history="1">
        <w:r w:rsidRPr="00874E18">
          <w:t>amirahmadpoor@gmail.com</w:t>
        </w:r>
      </w:hyperlink>
    </w:p>
    <w:p w14:paraId="2DC2078F" w14:textId="77777777" w:rsidR="00504C20" w:rsidRPr="00874E18" w:rsidRDefault="00504C20" w:rsidP="002018EB"/>
    <w:p w14:paraId="07A8CC7F" w14:textId="77777777" w:rsidR="00504C20" w:rsidRPr="00874E18" w:rsidRDefault="00FD0B7E" w:rsidP="002018EB">
      <w:r w:rsidRPr="00874E18">
        <w:t>Mr. Mahendran Ramasamy</w:t>
      </w:r>
    </w:p>
    <w:p w14:paraId="71B9EBEA" w14:textId="77777777" w:rsidR="00FD0B7E" w:rsidRPr="00874E18" w:rsidRDefault="00FD0B7E" w:rsidP="002018EB">
      <w:r w:rsidRPr="00874E18">
        <w:t xml:space="preserve">2/1527, </w:t>
      </w:r>
      <w:proofErr w:type="spellStart"/>
      <w:r w:rsidRPr="00874E18">
        <w:t>Kamarajar</w:t>
      </w:r>
      <w:proofErr w:type="spellEnd"/>
      <w:r w:rsidRPr="00874E18">
        <w:t xml:space="preserve"> Nagar, </w:t>
      </w:r>
      <w:proofErr w:type="spellStart"/>
      <w:r w:rsidRPr="00874E18">
        <w:t>Visvanatham</w:t>
      </w:r>
      <w:proofErr w:type="spellEnd"/>
      <w:r w:rsidRPr="00874E18">
        <w:t xml:space="preserve">, </w:t>
      </w:r>
      <w:proofErr w:type="spellStart"/>
      <w:r w:rsidRPr="00874E18">
        <w:t>Sivakasi</w:t>
      </w:r>
      <w:proofErr w:type="spellEnd"/>
      <w:r w:rsidRPr="00874E18">
        <w:t>, Virudhunagar (</w:t>
      </w:r>
      <w:proofErr w:type="spellStart"/>
      <w:r w:rsidRPr="00874E18">
        <w:t>Dist</w:t>
      </w:r>
      <w:proofErr w:type="spellEnd"/>
      <w:r w:rsidRPr="00874E18">
        <w:t xml:space="preserve">), </w:t>
      </w:r>
      <w:proofErr w:type="spellStart"/>
      <w:r w:rsidRPr="00874E18">
        <w:t>Tamilnadu</w:t>
      </w:r>
      <w:proofErr w:type="spellEnd"/>
      <w:r w:rsidRPr="00874E18">
        <w:t>, INDIA</w:t>
      </w:r>
    </w:p>
    <w:p w14:paraId="049C70AA" w14:textId="77777777" w:rsidR="00504C20" w:rsidRPr="00874E18" w:rsidRDefault="00FD0B7E" w:rsidP="002018EB">
      <w:r w:rsidRPr="00874E18">
        <w:t xml:space="preserve">E mail: </w:t>
      </w:r>
      <w:hyperlink r:id="rId329" w:history="1">
        <w:r w:rsidRPr="00874E18">
          <w:t>maheclone@gmail.com</w:t>
        </w:r>
      </w:hyperlink>
    </w:p>
    <w:p w14:paraId="009AD898" w14:textId="77777777" w:rsidR="00FD0B7E" w:rsidRPr="00874E18" w:rsidRDefault="00FD0B7E" w:rsidP="002018EB"/>
    <w:p w14:paraId="4F73E07C" w14:textId="77777777" w:rsidR="00504C20" w:rsidRPr="00874E18" w:rsidRDefault="00FF0E84" w:rsidP="002018EB">
      <w:r w:rsidRPr="00874E18">
        <w:t xml:space="preserve">Mr. </w:t>
      </w:r>
      <w:proofErr w:type="spellStart"/>
      <w:r w:rsidRPr="00874E18">
        <w:t>Messaoud</w:t>
      </w:r>
      <w:proofErr w:type="spellEnd"/>
      <w:r w:rsidR="009E21CC" w:rsidRPr="00874E18">
        <w:t xml:space="preserve"> </w:t>
      </w:r>
      <w:proofErr w:type="spellStart"/>
      <w:r w:rsidR="009E21CC" w:rsidRPr="00874E18">
        <w:t>Gouamid</w:t>
      </w:r>
      <w:proofErr w:type="spellEnd"/>
    </w:p>
    <w:p w14:paraId="2B77E7C4" w14:textId="77777777" w:rsidR="00FF0E84" w:rsidRPr="00874E18" w:rsidRDefault="00FF0E84" w:rsidP="002018EB">
      <w:r w:rsidRPr="00874E18">
        <w:t>Assistant Professor</w:t>
      </w:r>
      <w:r w:rsidR="00764410" w:rsidRPr="00874E18">
        <w:t xml:space="preserve"> of </w:t>
      </w:r>
      <w:r w:rsidRPr="00874E18">
        <w:t>Chemistry at Material Sciences Department - KM University</w:t>
      </w:r>
      <w:r w:rsidR="00764410" w:rsidRPr="00874E18">
        <w:t xml:space="preserve"> of </w:t>
      </w:r>
      <w:proofErr w:type="spellStart"/>
      <w:r w:rsidRPr="00874E18">
        <w:t>Ouargla</w:t>
      </w:r>
      <w:proofErr w:type="spellEnd"/>
      <w:r w:rsidRPr="00874E18">
        <w:t>, ALGERIA.</w:t>
      </w:r>
    </w:p>
    <w:p w14:paraId="32030CAA" w14:textId="77777777" w:rsidR="00FF0E84" w:rsidRPr="00874E18" w:rsidRDefault="00FF0E84" w:rsidP="002018EB">
      <w:r w:rsidRPr="00874E18">
        <w:t xml:space="preserve">E-mail: </w:t>
      </w:r>
      <w:hyperlink r:id="rId330" w:history="1">
        <w:r w:rsidRPr="00874E18">
          <w:t>gouamid.me@univ-ouargla.dz</w:t>
        </w:r>
      </w:hyperlink>
      <w:r w:rsidRPr="00874E18">
        <w:t xml:space="preserve">; </w:t>
      </w:r>
      <w:hyperlink r:id="rId331" w:history="1">
        <w:r w:rsidRPr="00874E18">
          <w:t>basp73@gmail.com</w:t>
        </w:r>
      </w:hyperlink>
    </w:p>
    <w:p w14:paraId="3A09B405" w14:textId="77777777" w:rsidR="005A7620" w:rsidRPr="00874E18" w:rsidRDefault="00445975" w:rsidP="002018EB">
      <w:hyperlink r:id="rId332" w:history="1">
        <w:r w:rsidR="00FF0E84" w:rsidRPr="00874E18">
          <w:t>http://chimgm.wix.com/messaoud-gouamid-</w:t>
        </w:r>
      </w:hyperlink>
    </w:p>
    <w:p w14:paraId="214BEAA0" w14:textId="77777777" w:rsidR="00FF0E84" w:rsidRPr="00874E18" w:rsidRDefault="00FF0E84" w:rsidP="002018EB"/>
    <w:p w14:paraId="7874C88C" w14:textId="35047E45" w:rsidR="00FF0E84" w:rsidRPr="00874E18" w:rsidRDefault="00934D6B" w:rsidP="002018EB">
      <w:r>
        <w:t xml:space="preserve">Mr. </w:t>
      </w:r>
      <w:r w:rsidR="009E21CC" w:rsidRPr="00874E18">
        <w:t>Imran Ali</w:t>
      </w:r>
    </w:p>
    <w:p w14:paraId="333EAD8E" w14:textId="77777777" w:rsidR="00011E45" w:rsidRPr="00874E18" w:rsidRDefault="009E21CC" w:rsidP="002018EB">
      <w:r w:rsidRPr="00874E18">
        <w:t>Lecturer</w:t>
      </w:r>
    </w:p>
    <w:p w14:paraId="0694DC75" w14:textId="77777777" w:rsidR="009E21CC" w:rsidRPr="00874E18" w:rsidRDefault="009E21CC" w:rsidP="002018EB">
      <w:r w:rsidRPr="00874E18">
        <w:t>Agricultural Engineering Department B.Z.U, MULTAN</w:t>
      </w:r>
      <w:r w:rsidR="00313EAA" w:rsidRPr="00874E18">
        <w:t>, PAKISTAN</w:t>
      </w:r>
    </w:p>
    <w:p w14:paraId="17DA2D01" w14:textId="77777777" w:rsidR="00FF0E84" w:rsidRPr="00874E18" w:rsidRDefault="009E21CC" w:rsidP="002018EB">
      <w:r w:rsidRPr="00874E18">
        <w:t>E</w:t>
      </w:r>
      <w:r w:rsidR="00253340" w:rsidRPr="00874E18">
        <w:t>-</w:t>
      </w:r>
      <w:r w:rsidRPr="00874E18">
        <w:t xml:space="preserve">mail: </w:t>
      </w:r>
      <w:hyperlink r:id="rId333" w:history="1">
        <w:r w:rsidRPr="00874E18">
          <w:t>engrimran56@gmail.com</w:t>
        </w:r>
      </w:hyperlink>
    </w:p>
    <w:p w14:paraId="27FD3131" w14:textId="77777777" w:rsidR="009E21CC" w:rsidRPr="00874E18" w:rsidRDefault="009E21CC" w:rsidP="002018EB"/>
    <w:p w14:paraId="3754F6A0" w14:textId="77777777" w:rsidR="00253340" w:rsidRPr="00874E18" w:rsidRDefault="00253340" w:rsidP="002018EB">
      <w:r w:rsidRPr="00874E18">
        <w:t xml:space="preserve">Mr. Reza </w:t>
      </w:r>
      <w:proofErr w:type="spellStart"/>
      <w:r w:rsidRPr="00874E18">
        <w:t>Khalighi</w:t>
      </w:r>
      <w:proofErr w:type="spellEnd"/>
      <w:r w:rsidRPr="00874E18">
        <w:t xml:space="preserve"> </w:t>
      </w:r>
      <w:proofErr w:type="spellStart"/>
      <w:r w:rsidRPr="00874E18">
        <w:t>Sheshdeh</w:t>
      </w:r>
      <w:proofErr w:type="spellEnd"/>
    </w:p>
    <w:p w14:paraId="51861916" w14:textId="77777777" w:rsidR="00253340" w:rsidRPr="00874E18" w:rsidRDefault="00253340" w:rsidP="002018EB">
      <w:r w:rsidRPr="00874E18">
        <w:t>Chemical Engineering Department, University</w:t>
      </w:r>
      <w:r w:rsidR="00764410" w:rsidRPr="00874E18">
        <w:t xml:space="preserve"> of </w:t>
      </w:r>
      <w:r w:rsidRPr="00874E18">
        <w:t xml:space="preserve">Tehran, Tehran, </w:t>
      </w:r>
      <w:r w:rsidR="00C558C8" w:rsidRPr="00874E18">
        <w:t>IRAN</w:t>
      </w:r>
    </w:p>
    <w:p w14:paraId="207D4D57" w14:textId="77777777" w:rsidR="00FF0E84" w:rsidRPr="00874E18" w:rsidRDefault="00253340" w:rsidP="002018EB">
      <w:r w:rsidRPr="00874E18">
        <w:t xml:space="preserve">E-mail: </w:t>
      </w:r>
      <w:hyperlink r:id="rId334" w:history="1">
        <w:r w:rsidRPr="00874E18">
          <w:t>Rezakhalighi@yahoo.com</w:t>
        </w:r>
      </w:hyperlink>
      <w:r w:rsidRPr="00874E18">
        <w:t xml:space="preserve">; </w:t>
      </w:r>
      <w:hyperlink r:id="rId335" w:history="1">
        <w:r w:rsidRPr="00874E18">
          <w:t>Rezakhalighi@ut.ac.ir</w:t>
        </w:r>
      </w:hyperlink>
    </w:p>
    <w:p w14:paraId="020CCF1D" w14:textId="77777777" w:rsidR="00253340" w:rsidRPr="00874E18" w:rsidRDefault="00253340" w:rsidP="002018EB"/>
    <w:p w14:paraId="40722A1B" w14:textId="77777777" w:rsidR="00253340" w:rsidRPr="00874E18" w:rsidRDefault="00C558C8" w:rsidP="002018EB">
      <w:r w:rsidRPr="00874E18">
        <w:t>Mr. Waqar Ali</w:t>
      </w:r>
    </w:p>
    <w:p w14:paraId="76C62BD8" w14:textId="77777777" w:rsidR="00C558C8" w:rsidRPr="00874E18" w:rsidRDefault="00C558C8" w:rsidP="002018EB">
      <w:r w:rsidRPr="00874E18">
        <w:t>Department</w:t>
      </w:r>
      <w:r w:rsidR="00764410" w:rsidRPr="00874E18">
        <w:t xml:space="preserve"> of </w:t>
      </w:r>
      <w:r w:rsidRPr="00874E18">
        <w:t>Environmental Sciences, Quaid-I-Azam University Islamabad, PAKISTAN</w:t>
      </w:r>
    </w:p>
    <w:p w14:paraId="2B8CECBD" w14:textId="77777777" w:rsidR="00C558C8" w:rsidRPr="00874E18" w:rsidRDefault="00C558C8" w:rsidP="002018EB">
      <w:r w:rsidRPr="00874E18">
        <w:t xml:space="preserve">E-Mail: </w:t>
      </w:r>
      <w:hyperlink r:id="rId336" w:history="1">
        <w:r w:rsidRPr="00874E18">
          <w:t>waqar.qau2012@gmail.com</w:t>
        </w:r>
      </w:hyperlink>
    </w:p>
    <w:p w14:paraId="5862DE75" w14:textId="77777777" w:rsidR="00C558C8" w:rsidRPr="00874E18" w:rsidRDefault="00C558C8" w:rsidP="002018EB"/>
    <w:p w14:paraId="63FD1980" w14:textId="77777777" w:rsidR="00C558C8" w:rsidRPr="00874E18" w:rsidRDefault="00A63A07" w:rsidP="002018EB">
      <w:r w:rsidRPr="00874E18">
        <w:t xml:space="preserve">Mr. Ali </w:t>
      </w:r>
      <w:proofErr w:type="spellStart"/>
      <w:r w:rsidRPr="00874E18">
        <w:t>Nasrollahiharikandehei</w:t>
      </w:r>
      <w:proofErr w:type="spellEnd"/>
    </w:p>
    <w:p w14:paraId="7FC82C05" w14:textId="77777777" w:rsidR="00A63A07" w:rsidRPr="00874E18" w:rsidRDefault="00A63A07" w:rsidP="002018EB">
      <w:r w:rsidRPr="00874E18">
        <w:t>Department</w:t>
      </w:r>
      <w:r w:rsidR="00764410" w:rsidRPr="00874E18">
        <w:t xml:space="preserve"> of </w:t>
      </w:r>
      <w:r w:rsidRPr="00874E18">
        <w:t>Civil-Environmental Engineering, University</w:t>
      </w:r>
      <w:r w:rsidR="00764410" w:rsidRPr="00874E18">
        <w:t xml:space="preserve"> of </w:t>
      </w:r>
      <w:r w:rsidRPr="00874E18">
        <w:t>Mazandaran Establishment, IRAN</w:t>
      </w:r>
    </w:p>
    <w:p w14:paraId="3D4DCAEE" w14:textId="77777777" w:rsidR="00253340" w:rsidRPr="00874E18" w:rsidRDefault="00A63A07" w:rsidP="002018EB">
      <w:r w:rsidRPr="00874E18">
        <w:t xml:space="preserve">E-mail: </w:t>
      </w:r>
      <w:hyperlink r:id="rId337" w:history="1">
        <w:r w:rsidRPr="00874E18">
          <w:t>a_nasrolahi_h@yahoo.com</w:t>
        </w:r>
      </w:hyperlink>
    </w:p>
    <w:p w14:paraId="6C6EE3E6" w14:textId="77777777" w:rsidR="00A63A07" w:rsidRPr="00874E18" w:rsidRDefault="00A63A07" w:rsidP="002018EB"/>
    <w:p w14:paraId="7529EDC8" w14:textId="77777777" w:rsidR="00A63A07" w:rsidRPr="00874E18" w:rsidRDefault="001F2A42" w:rsidP="002018EB">
      <w:r w:rsidRPr="00874E18">
        <w:t xml:space="preserve">Md </w:t>
      </w:r>
      <w:proofErr w:type="spellStart"/>
      <w:r w:rsidRPr="00874E18">
        <w:t>Saifuddin</w:t>
      </w:r>
      <w:proofErr w:type="spellEnd"/>
    </w:p>
    <w:p w14:paraId="6493FBFA" w14:textId="77777777" w:rsidR="001F2A42" w:rsidRPr="00874E18" w:rsidRDefault="001F2A42" w:rsidP="002018EB">
      <w:r w:rsidRPr="00874E18">
        <w:t xml:space="preserve">Plot no: L-1609, Phase-2, </w:t>
      </w:r>
      <w:proofErr w:type="spellStart"/>
      <w:r w:rsidRPr="00874E18">
        <w:t>Dumuduma</w:t>
      </w:r>
      <w:proofErr w:type="spellEnd"/>
      <w:r w:rsidRPr="00874E18">
        <w:t xml:space="preserve"> H. B. Colony, Bhubaneswar-751019, Odisha, INDIA</w:t>
      </w:r>
    </w:p>
    <w:p w14:paraId="1C369C6F" w14:textId="77777777" w:rsidR="001F2A42" w:rsidRPr="00874E18" w:rsidRDefault="001F2A42" w:rsidP="002018EB">
      <w:r w:rsidRPr="00874E18">
        <w:t xml:space="preserve">E-mail: </w:t>
      </w:r>
      <w:hyperlink r:id="rId338" w:history="1">
        <w:r w:rsidRPr="00874E18">
          <w:t>saifu35@yahoo.in</w:t>
        </w:r>
      </w:hyperlink>
    </w:p>
    <w:p w14:paraId="761C1667" w14:textId="77777777" w:rsidR="001F2A42" w:rsidRPr="00874E18" w:rsidRDefault="001F2A42" w:rsidP="002018EB"/>
    <w:p w14:paraId="2E946395" w14:textId="77777777" w:rsidR="0060500C" w:rsidRPr="00874E18" w:rsidRDefault="0060500C" w:rsidP="002018EB">
      <w:r w:rsidRPr="00874E18">
        <w:t>Muhammad Ibrahim Mohmand</w:t>
      </w:r>
    </w:p>
    <w:p w14:paraId="0DBD0FD7" w14:textId="77777777" w:rsidR="0060500C" w:rsidRPr="00874E18" w:rsidRDefault="0060500C" w:rsidP="002018EB">
      <w:r w:rsidRPr="00874E18">
        <w:t>Research Student at (CDPM)</w:t>
      </w:r>
    </w:p>
    <w:p w14:paraId="2915743D" w14:textId="77777777" w:rsidR="0060500C" w:rsidRPr="00874E18" w:rsidRDefault="0060500C" w:rsidP="002018EB">
      <w:r w:rsidRPr="00874E18">
        <w:t>Center for Disaster Preparedness &amp; Management</w:t>
      </w:r>
    </w:p>
    <w:p w14:paraId="3719066D" w14:textId="77777777" w:rsidR="001F2A42" w:rsidRPr="00874E18" w:rsidRDefault="0060500C" w:rsidP="002018EB">
      <w:r w:rsidRPr="00874E18">
        <w:t>University</w:t>
      </w:r>
      <w:r w:rsidR="00764410" w:rsidRPr="00874E18">
        <w:t xml:space="preserve"> of </w:t>
      </w:r>
      <w:r w:rsidRPr="00874E18">
        <w:t>Peshawar, PAKISTAN</w:t>
      </w:r>
    </w:p>
    <w:p w14:paraId="56185B43" w14:textId="77777777" w:rsidR="0060500C" w:rsidRPr="00874E18" w:rsidRDefault="0060500C" w:rsidP="002018EB">
      <w:r w:rsidRPr="00874E18">
        <w:t xml:space="preserve">E-mail: </w:t>
      </w:r>
      <w:hyperlink r:id="rId339" w:history="1">
        <w:r w:rsidRPr="00874E18">
          <w:t>ibrahim.charsadda@gmail.com</w:t>
        </w:r>
      </w:hyperlink>
    </w:p>
    <w:p w14:paraId="7F72071B" w14:textId="77777777" w:rsidR="0060500C" w:rsidRPr="00874E18" w:rsidRDefault="0060500C" w:rsidP="002018EB"/>
    <w:p w14:paraId="54879AFB" w14:textId="77777777" w:rsidR="00592B49" w:rsidRPr="00874E18" w:rsidRDefault="00592B49" w:rsidP="002018EB">
      <w:r w:rsidRPr="00874E18">
        <w:t>Mr. Sarfaraz khan</w:t>
      </w:r>
    </w:p>
    <w:p w14:paraId="715178E8" w14:textId="77777777" w:rsidR="0060500C" w:rsidRPr="00874E18" w:rsidRDefault="00592B49" w:rsidP="002018EB">
      <w:r w:rsidRPr="00874E18">
        <w:t>Mehran University</w:t>
      </w:r>
      <w:r w:rsidR="00764410" w:rsidRPr="00874E18">
        <w:t xml:space="preserve"> of </w:t>
      </w:r>
      <w:r w:rsidRPr="00874E18">
        <w:t>Engineering &amp; Technology Jamshoro, Sindh, PAKISTAN</w:t>
      </w:r>
    </w:p>
    <w:p w14:paraId="5D98416F" w14:textId="77777777" w:rsidR="0060500C" w:rsidRPr="00874E18" w:rsidRDefault="00592B49" w:rsidP="002018EB">
      <w:r w:rsidRPr="00874E18">
        <w:t xml:space="preserve">E-mail: </w:t>
      </w:r>
      <w:hyperlink r:id="rId340" w:history="1">
        <w:r w:rsidRPr="00874E18">
          <w:t>Sfk.jadoon@yahoo.com</w:t>
        </w:r>
      </w:hyperlink>
      <w:r w:rsidRPr="00874E18">
        <w:t xml:space="preserve">; </w:t>
      </w:r>
      <w:hyperlink r:id="rId341" w:history="1">
        <w:r w:rsidRPr="00874E18">
          <w:t>13meenv52@student.muet.edu.pk</w:t>
        </w:r>
      </w:hyperlink>
    </w:p>
    <w:p w14:paraId="3513218E" w14:textId="77777777" w:rsidR="0060500C" w:rsidRPr="00874E18" w:rsidRDefault="0060500C" w:rsidP="002018EB"/>
    <w:p w14:paraId="39FB2372" w14:textId="77777777" w:rsidR="006C3E57" w:rsidRPr="00874E18" w:rsidRDefault="006C3E57" w:rsidP="002018EB">
      <w:r w:rsidRPr="00874E18">
        <w:t xml:space="preserve">Mr. Ahsan </w:t>
      </w:r>
      <w:proofErr w:type="spellStart"/>
      <w:r w:rsidRPr="00874E18">
        <w:t>Wali</w:t>
      </w:r>
      <w:proofErr w:type="spellEnd"/>
    </w:p>
    <w:p w14:paraId="728BA49A" w14:textId="77777777" w:rsidR="006C3E57" w:rsidRPr="00874E18" w:rsidRDefault="00CD6265" w:rsidP="002018EB">
      <w:r w:rsidRPr="00874E18">
        <w:t>National Fertilizer Corporation Institute</w:t>
      </w:r>
      <w:r w:rsidR="00764410" w:rsidRPr="00874E18">
        <w:t xml:space="preserve"> of </w:t>
      </w:r>
      <w:r w:rsidRPr="00874E18">
        <w:t>Engineering &amp; Fertilizer Research Faisalabad</w:t>
      </w:r>
    </w:p>
    <w:p w14:paraId="7236A021" w14:textId="77777777" w:rsidR="00CD6265" w:rsidRPr="00874E18" w:rsidRDefault="00CD6265" w:rsidP="002018EB">
      <w:r w:rsidRPr="00874E18">
        <w:t>PAKISTAN</w:t>
      </w:r>
    </w:p>
    <w:p w14:paraId="34A9F951" w14:textId="77777777" w:rsidR="006C3E57" w:rsidRPr="00874E18" w:rsidRDefault="006C3E57" w:rsidP="002018EB">
      <w:r w:rsidRPr="00874E18">
        <w:t xml:space="preserve">E-mail: </w:t>
      </w:r>
      <w:hyperlink r:id="rId342" w:history="1">
        <w:r w:rsidRPr="00874E18">
          <w:t>ahsanwali10@gmail.com</w:t>
        </w:r>
      </w:hyperlink>
    </w:p>
    <w:p w14:paraId="77CE5E7B" w14:textId="77777777" w:rsidR="006C3E57" w:rsidRPr="00874E18" w:rsidRDefault="006C3E57" w:rsidP="002018EB"/>
    <w:p w14:paraId="430B8E84" w14:textId="77777777" w:rsidR="00466D00" w:rsidRPr="00874E18" w:rsidRDefault="00466D00" w:rsidP="002018EB">
      <w:r w:rsidRPr="00874E18">
        <w:t xml:space="preserve">Ms. </w:t>
      </w:r>
      <w:proofErr w:type="spellStart"/>
      <w:r w:rsidRPr="00874E18">
        <w:t>Noshin</w:t>
      </w:r>
      <w:proofErr w:type="spellEnd"/>
      <w:r w:rsidRPr="00874E18">
        <w:t xml:space="preserve"> Masood</w:t>
      </w:r>
    </w:p>
    <w:p w14:paraId="2D674548" w14:textId="77777777" w:rsidR="00466D00" w:rsidRPr="00874E18" w:rsidRDefault="00466D00" w:rsidP="002018EB">
      <w:r w:rsidRPr="00874E18">
        <w:rPr>
          <w:lang w:eastAsia="en-US"/>
        </w:rPr>
        <w:t>Quaid-</w:t>
      </w:r>
      <w:proofErr w:type="spellStart"/>
      <w:r w:rsidRPr="00874E18">
        <w:rPr>
          <w:lang w:eastAsia="en-US"/>
        </w:rPr>
        <w:t>i</w:t>
      </w:r>
      <w:proofErr w:type="spellEnd"/>
      <w:r w:rsidRPr="00874E18">
        <w:rPr>
          <w:lang w:eastAsia="en-US"/>
        </w:rPr>
        <w:t>-Azam University Islamabad</w:t>
      </w:r>
      <w:r w:rsidRPr="00874E18">
        <w:t>,</w:t>
      </w:r>
      <w:r w:rsidR="007A1968" w:rsidRPr="00874E18">
        <w:t xml:space="preserve"> </w:t>
      </w:r>
      <w:r w:rsidRPr="00874E18">
        <w:t>PAKISTAN</w:t>
      </w:r>
    </w:p>
    <w:p w14:paraId="6DD9A123" w14:textId="77777777" w:rsidR="00466D00" w:rsidRPr="00874E18" w:rsidRDefault="00466D00" w:rsidP="002018EB">
      <w:r w:rsidRPr="00874E18">
        <w:t xml:space="preserve">E-mail: </w:t>
      </w:r>
      <w:hyperlink r:id="rId343" w:history="1">
        <w:r w:rsidRPr="00874E18">
          <w:t>Masood.noshin@gmail.com</w:t>
        </w:r>
      </w:hyperlink>
    </w:p>
    <w:p w14:paraId="5107AE94" w14:textId="77777777" w:rsidR="00466D00" w:rsidRPr="00874E18" w:rsidRDefault="00466D00" w:rsidP="002018EB"/>
    <w:p w14:paraId="2EC14F24" w14:textId="77777777" w:rsidR="00466D00" w:rsidRPr="00874E18" w:rsidRDefault="007A1968" w:rsidP="002018EB">
      <w:r w:rsidRPr="00874E18">
        <w:t>Israr Masood ul Hasan</w:t>
      </w:r>
    </w:p>
    <w:p w14:paraId="4905D6B8" w14:textId="77777777" w:rsidR="007A1968" w:rsidRPr="00874E18" w:rsidRDefault="007A1968" w:rsidP="002018EB">
      <w:r w:rsidRPr="00874E18">
        <w:t>Institute</w:t>
      </w:r>
      <w:r w:rsidR="00764410" w:rsidRPr="00874E18">
        <w:t xml:space="preserve"> of </w:t>
      </w:r>
      <w:r w:rsidRPr="00874E18">
        <w:t>soil</w:t>
      </w:r>
      <w:r w:rsidR="00764410" w:rsidRPr="00874E18">
        <w:t xml:space="preserve"> and </w:t>
      </w:r>
      <w:r w:rsidRPr="00874E18">
        <w:t>Environmental science, University</w:t>
      </w:r>
      <w:r w:rsidR="00764410" w:rsidRPr="00874E18">
        <w:t xml:space="preserve"> of </w:t>
      </w:r>
      <w:r w:rsidRPr="00874E18">
        <w:t>Agriculture Faisalabad, PAKISTAN</w:t>
      </w:r>
    </w:p>
    <w:p w14:paraId="000B24FE" w14:textId="77777777" w:rsidR="007A1968" w:rsidRPr="00874E18" w:rsidRDefault="007A1968" w:rsidP="002018EB">
      <w:r w:rsidRPr="00874E18">
        <w:t xml:space="preserve">E-mail: </w:t>
      </w:r>
      <w:hyperlink r:id="rId344" w:history="1">
        <w:r w:rsidRPr="00874E18">
          <w:t>israrmasood53@yahoo.com</w:t>
        </w:r>
      </w:hyperlink>
    </w:p>
    <w:p w14:paraId="4696D713" w14:textId="77777777" w:rsidR="007A1968" w:rsidRPr="00874E18" w:rsidRDefault="007A1968" w:rsidP="002018EB"/>
    <w:p w14:paraId="23C5D397" w14:textId="77777777" w:rsidR="007A1968" w:rsidRPr="00874E18" w:rsidRDefault="00BA11E9" w:rsidP="002018EB">
      <w:r w:rsidRPr="00874E18">
        <w:t xml:space="preserve">Ms. </w:t>
      </w:r>
      <w:proofErr w:type="spellStart"/>
      <w:r w:rsidRPr="00874E18">
        <w:t>Kinza</w:t>
      </w:r>
      <w:proofErr w:type="spellEnd"/>
      <w:r w:rsidRPr="00874E18">
        <w:t xml:space="preserve"> </w:t>
      </w:r>
      <w:proofErr w:type="spellStart"/>
      <w:r w:rsidRPr="00874E18">
        <w:t>Zarin</w:t>
      </w:r>
      <w:proofErr w:type="spellEnd"/>
    </w:p>
    <w:p w14:paraId="7753073E" w14:textId="77777777" w:rsidR="00BA11E9" w:rsidRPr="00874E18" w:rsidRDefault="00BA11E9" w:rsidP="002018EB">
      <w:r w:rsidRPr="00874E18">
        <w:t>M</w:t>
      </w:r>
      <w:r w:rsidR="004A35DE" w:rsidRPr="00874E18">
        <w:t>S</w:t>
      </w:r>
      <w:r w:rsidRPr="00874E18">
        <w:t>c (Environmental Sciences)</w:t>
      </w:r>
    </w:p>
    <w:p w14:paraId="4749C8FD" w14:textId="77777777" w:rsidR="007A1968" w:rsidRPr="00874E18" w:rsidRDefault="00BA11E9" w:rsidP="002018EB">
      <w:r w:rsidRPr="00874E18">
        <w:t>PMAS Arid Agriculture University, Rawalpindi, PAKISTAN</w:t>
      </w:r>
    </w:p>
    <w:p w14:paraId="74B0684D" w14:textId="77777777" w:rsidR="00BA11E9" w:rsidRPr="00874E18" w:rsidRDefault="00BA11E9" w:rsidP="002018EB">
      <w:r w:rsidRPr="00874E18">
        <w:t xml:space="preserve">E-mail: </w:t>
      </w:r>
      <w:hyperlink r:id="rId345" w:history="1">
        <w:r w:rsidRPr="00874E18">
          <w:t>kinza_zarin@yahoo.com</w:t>
        </w:r>
      </w:hyperlink>
    </w:p>
    <w:p w14:paraId="2E9E3C5F" w14:textId="77777777" w:rsidR="00BA11E9" w:rsidRPr="00874E18" w:rsidRDefault="00BA11E9" w:rsidP="002018EB"/>
    <w:p w14:paraId="077EDFA8" w14:textId="77777777" w:rsidR="0088001D" w:rsidRPr="00874E18" w:rsidRDefault="0088001D" w:rsidP="002018EB">
      <w:r w:rsidRPr="00874E18">
        <w:t xml:space="preserve">Ms. Rabia </w:t>
      </w:r>
      <w:proofErr w:type="spellStart"/>
      <w:r w:rsidRPr="00874E18">
        <w:t>Najme</w:t>
      </w:r>
      <w:proofErr w:type="spellEnd"/>
    </w:p>
    <w:p w14:paraId="2956ED06" w14:textId="77777777" w:rsidR="0088001D" w:rsidRPr="00874E18" w:rsidRDefault="0088001D" w:rsidP="002018EB">
      <w:r w:rsidRPr="00874E18">
        <w:t>Department</w:t>
      </w:r>
      <w:r w:rsidR="00764410" w:rsidRPr="00874E18">
        <w:t xml:space="preserve"> of </w:t>
      </w:r>
      <w:r w:rsidRPr="00874E18">
        <w:t>Environmental Sciences, Government College</w:t>
      </w:r>
      <w:r w:rsidR="00764410" w:rsidRPr="00874E18">
        <w:t xml:space="preserve"> and </w:t>
      </w:r>
      <w:r w:rsidRPr="00874E18">
        <w:t>University Faisalabad, PAKISTAN</w:t>
      </w:r>
    </w:p>
    <w:p w14:paraId="06CFD37A" w14:textId="77777777" w:rsidR="006C3E57" w:rsidRPr="00874E18" w:rsidRDefault="0088001D" w:rsidP="002018EB">
      <w:r w:rsidRPr="00874E18">
        <w:t xml:space="preserve">E-mail: </w:t>
      </w:r>
      <w:hyperlink r:id="rId346" w:history="1">
        <w:r w:rsidRPr="00874E18">
          <w:t>rabia.najme@gmail.com</w:t>
        </w:r>
      </w:hyperlink>
    </w:p>
    <w:p w14:paraId="6DF0B00E" w14:textId="77777777" w:rsidR="0088001D" w:rsidRPr="00874E18" w:rsidRDefault="0088001D" w:rsidP="002018EB"/>
    <w:p w14:paraId="459F06E4" w14:textId="77777777" w:rsidR="0088001D" w:rsidRPr="00874E18" w:rsidRDefault="00220C5E" w:rsidP="002018EB">
      <w:r w:rsidRPr="00874E18">
        <w:t>Jawad Ahmed</w:t>
      </w:r>
    </w:p>
    <w:p w14:paraId="00D831C6" w14:textId="77777777" w:rsidR="00220C5E" w:rsidRPr="00874E18" w:rsidRDefault="00220C5E" w:rsidP="002018EB">
      <w:r w:rsidRPr="00874E18">
        <w:t>Mehran University</w:t>
      </w:r>
      <w:r w:rsidR="00764410" w:rsidRPr="00874E18">
        <w:t xml:space="preserve"> of </w:t>
      </w:r>
      <w:r w:rsidRPr="00874E18">
        <w:t>Engineering Technology, Jamshoro, PAKISTAN</w:t>
      </w:r>
    </w:p>
    <w:p w14:paraId="00FA1D59" w14:textId="77777777" w:rsidR="00220C5E" w:rsidRPr="00874E18" w:rsidRDefault="00220C5E" w:rsidP="002018EB">
      <w:r w:rsidRPr="00874E18">
        <w:t xml:space="preserve">E-mail: </w:t>
      </w:r>
      <w:hyperlink r:id="rId347" w:history="1">
        <w:r w:rsidRPr="00874E18">
          <w:t>khosojawad@gmail.com</w:t>
        </w:r>
      </w:hyperlink>
    </w:p>
    <w:p w14:paraId="16449D74" w14:textId="77777777" w:rsidR="00220C5E" w:rsidRPr="00874E18" w:rsidRDefault="00220C5E" w:rsidP="002018EB"/>
    <w:p w14:paraId="61591A01" w14:textId="77777777" w:rsidR="0088001D" w:rsidRPr="00874E18" w:rsidRDefault="000C796C" w:rsidP="002018EB">
      <w:r w:rsidRPr="00874E18">
        <w:t>Mr. Muhammad Tariq Khan</w:t>
      </w:r>
    </w:p>
    <w:p w14:paraId="32478606" w14:textId="77777777" w:rsidR="000C796C" w:rsidRPr="00874E18" w:rsidRDefault="000C796C" w:rsidP="002018EB">
      <w:r w:rsidRPr="00874E18">
        <w:t>Environmental Sciences, University</w:t>
      </w:r>
      <w:r w:rsidR="00764410" w:rsidRPr="00874E18">
        <w:t xml:space="preserve"> of </w:t>
      </w:r>
      <w:r w:rsidRPr="00874E18">
        <w:t>Peshawar, PAKISTAN</w:t>
      </w:r>
    </w:p>
    <w:p w14:paraId="7CED5451" w14:textId="77777777" w:rsidR="000C796C" w:rsidRPr="00874E18" w:rsidRDefault="000C796C" w:rsidP="002018EB">
      <w:r w:rsidRPr="00874E18">
        <w:t>E</w:t>
      </w:r>
      <w:r w:rsidR="008A1D29" w:rsidRPr="00874E18">
        <w:t>-</w:t>
      </w:r>
      <w:r w:rsidRPr="00874E18">
        <w:t xml:space="preserve">mail: </w:t>
      </w:r>
      <w:hyperlink r:id="rId348" w:history="1">
        <w:r w:rsidRPr="00874E18">
          <w:t>tariqkhanmsf@gmail.com</w:t>
        </w:r>
      </w:hyperlink>
    </w:p>
    <w:p w14:paraId="37C893D9" w14:textId="77777777" w:rsidR="000C796C" w:rsidRPr="00874E18" w:rsidRDefault="000C796C" w:rsidP="002018EB"/>
    <w:p w14:paraId="24DCBF61" w14:textId="77777777" w:rsidR="008A1D29" w:rsidRPr="00874E18" w:rsidRDefault="008A1D29" w:rsidP="002018EB">
      <w:r w:rsidRPr="00874E18">
        <w:t xml:space="preserve">Mr. </w:t>
      </w:r>
      <w:proofErr w:type="spellStart"/>
      <w:r w:rsidRPr="00874E18">
        <w:t>Arbab</w:t>
      </w:r>
      <w:proofErr w:type="spellEnd"/>
      <w:r w:rsidRPr="00874E18">
        <w:t xml:space="preserve"> Ali</w:t>
      </w:r>
    </w:p>
    <w:p w14:paraId="43A6B405" w14:textId="77777777" w:rsidR="008A1D29" w:rsidRPr="00874E18" w:rsidRDefault="008A1D29" w:rsidP="002018EB">
      <w:r w:rsidRPr="00874E18">
        <w:t>The University of Agriculture, Peshawar, PAKISTAN</w:t>
      </w:r>
    </w:p>
    <w:p w14:paraId="6D54FE1A" w14:textId="77777777" w:rsidR="008A1D29" w:rsidRPr="00874E18" w:rsidRDefault="008A1D29" w:rsidP="002018EB">
      <w:r w:rsidRPr="00874E18">
        <w:t xml:space="preserve">E-mail: </w:t>
      </w:r>
      <w:hyperlink r:id="rId349" w:history="1">
        <w:r w:rsidRPr="00874E18">
          <w:t>arbabali@aup.edu.pk</w:t>
        </w:r>
      </w:hyperlink>
      <w:r w:rsidRPr="00874E18">
        <w:t xml:space="preserve">; </w:t>
      </w:r>
      <w:hyperlink r:id="rId350" w:history="1">
        <w:r w:rsidRPr="00874E18">
          <w:t>aliarbab12@yahoo.com</w:t>
        </w:r>
      </w:hyperlink>
    </w:p>
    <w:p w14:paraId="70A526ED" w14:textId="77777777" w:rsidR="008A1D29" w:rsidRPr="00874E18" w:rsidRDefault="008A1D29" w:rsidP="002018EB"/>
    <w:p w14:paraId="0AD33921" w14:textId="77777777" w:rsidR="006C2673" w:rsidRPr="00874E18" w:rsidRDefault="006C2673" w:rsidP="002018EB">
      <w:r w:rsidRPr="00874E18">
        <w:t>Mr. Rizwan Ahmed</w:t>
      </w:r>
    </w:p>
    <w:p w14:paraId="6443512C" w14:textId="77777777" w:rsidR="006C2673" w:rsidRPr="00874E18" w:rsidRDefault="006C2673" w:rsidP="002018EB">
      <w:r w:rsidRPr="00874E18">
        <w:t xml:space="preserve">Department of Chemical Engineering, Mehran University of Engineering &amp; Technology, Jamshoro, </w:t>
      </w:r>
      <w:r w:rsidR="00E919B7" w:rsidRPr="00874E18">
        <w:t>PAKISTAN</w:t>
      </w:r>
    </w:p>
    <w:p w14:paraId="058DE8F1" w14:textId="77777777" w:rsidR="006C2673" w:rsidRPr="00874E18" w:rsidRDefault="00E919B7" w:rsidP="002018EB">
      <w:r w:rsidRPr="00874E18">
        <w:t xml:space="preserve">E-mail: </w:t>
      </w:r>
      <w:hyperlink r:id="rId351" w:history="1">
        <w:r w:rsidRPr="00874E18">
          <w:t>rizwangahmed@gmail.com</w:t>
        </w:r>
      </w:hyperlink>
    </w:p>
    <w:p w14:paraId="302E24DE" w14:textId="77777777" w:rsidR="00E919B7" w:rsidRPr="00874E18" w:rsidRDefault="00E919B7" w:rsidP="002018EB"/>
    <w:p w14:paraId="75491EC7" w14:textId="77777777" w:rsidR="008A1D29" w:rsidRPr="00874E18" w:rsidRDefault="001671E6" w:rsidP="002018EB">
      <w:r w:rsidRPr="00874E18">
        <w:t xml:space="preserve">Vahid Reza </w:t>
      </w:r>
      <w:proofErr w:type="spellStart"/>
      <w:r w:rsidRPr="00874E18">
        <w:t>Fanaie</w:t>
      </w:r>
      <w:proofErr w:type="spellEnd"/>
    </w:p>
    <w:p w14:paraId="112EB919" w14:textId="77777777" w:rsidR="001671E6" w:rsidRPr="00874E18" w:rsidRDefault="001671E6" w:rsidP="002018EB">
      <w:r w:rsidRPr="00874E18">
        <w:t xml:space="preserve">Science in Civil and Environmental Engineering, </w:t>
      </w:r>
      <w:proofErr w:type="spellStart"/>
      <w:r w:rsidRPr="00874E18">
        <w:t>Fredowsi</w:t>
      </w:r>
      <w:proofErr w:type="spellEnd"/>
      <w:r w:rsidRPr="00874E18">
        <w:t xml:space="preserve"> University of </w:t>
      </w:r>
      <w:proofErr w:type="spellStart"/>
      <w:r w:rsidRPr="00874E18">
        <w:t>Mashahd</w:t>
      </w:r>
      <w:proofErr w:type="spellEnd"/>
      <w:r w:rsidRPr="00874E18">
        <w:t xml:space="preserve"> (FUM), IRAN</w:t>
      </w:r>
    </w:p>
    <w:p w14:paraId="487FB0D9" w14:textId="77777777" w:rsidR="0088001D" w:rsidRPr="00874E18" w:rsidRDefault="001671E6" w:rsidP="002018EB">
      <w:r w:rsidRPr="00874E18">
        <w:t xml:space="preserve">E-mail: </w:t>
      </w:r>
      <w:hyperlink r:id="rId352" w:history="1">
        <w:r w:rsidRPr="00874E18">
          <w:t>vfanaieesfahani@gmail.com</w:t>
        </w:r>
      </w:hyperlink>
    </w:p>
    <w:p w14:paraId="65B05A95" w14:textId="77777777" w:rsidR="001671E6" w:rsidRPr="00874E18" w:rsidRDefault="001671E6" w:rsidP="002018EB"/>
    <w:p w14:paraId="398FF998" w14:textId="77777777" w:rsidR="001671E6" w:rsidRPr="00874E18" w:rsidRDefault="0038760D" w:rsidP="002018EB">
      <w:r w:rsidRPr="00874E18">
        <w:t xml:space="preserve">Ms. </w:t>
      </w:r>
      <w:proofErr w:type="spellStart"/>
      <w:r w:rsidRPr="00874E18">
        <w:t>Sheher</w:t>
      </w:r>
      <w:proofErr w:type="spellEnd"/>
      <w:r w:rsidRPr="00874E18">
        <w:t xml:space="preserve"> </w:t>
      </w:r>
      <w:proofErr w:type="spellStart"/>
      <w:r w:rsidRPr="00874E18">
        <w:t>Bano</w:t>
      </w:r>
      <w:proofErr w:type="spellEnd"/>
    </w:p>
    <w:p w14:paraId="63671289" w14:textId="77777777" w:rsidR="0038760D" w:rsidRPr="00874E18" w:rsidRDefault="0038760D" w:rsidP="002018EB">
      <w:r w:rsidRPr="00874E18">
        <w:t>Department of Chemistry, GC University, Lahore, PAKISTAN</w:t>
      </w:r>
    </w:p>
    <w:p w14:paraId="043EF534" w14:textId="77777777" w:rsidR="0038760D" w:rsidRPr="00874E18" w:rsidRDefault="0038760D" w:rsidP="002018EB">
      <w:r w:rsidRPr="00874E18">
        <w:t xml:space="preserve">E-mail: </w:t>
      </w:r>
      <w:hyperlink r:id="rId353" w:history="1">
        <w:r w:rsidRPr="00874E18">
          <w:t>shehrbano118@gmail.com</w:t>
        </w:r>
      </w:hyperlink>
    </w:p>
    <w:p w14:paraId="7E5180C9" w14:textId="77777777" w:rsidR="0038760D" w:rsidRPr="00874E18" w:rsidRDefault="0038760D" w:rsidP="002018EB"/>
    <w:p w14:paraId="17C6A85E" w14:textId="77777777" w:rsidR="0038760D" w:rsidRPr="00874E18" w:rsidRDefault="00FC6259" w:rsidP="002018EB">
      <w:r w:rsidRPr="00874E18">
        <w:t xml:space="preserve">Mrs. </w:t>
      </w:r>
      <w:proofErr w:type="spellStart"/>
      <w:r w:rsidRPr="00874E18">
        <w:t>Shima</w:t>
      </w:r>
      <w:proofErr w:type="spellEnd"/>
      <w:r w:rsidRPr="00874E18">
        <w:t xml:space="preserve"> </w:t>
      </w:r>
      <w:proofErr w:type="spellStart"/>
      <w:r w:rsidRPr="00874E18">
        <w:t>Peyvandi</w:t>
      </w:r>
      <w:proofErr w:type="spellEnd"/>
    </w:p>
    <w:p w14:paraId="3B35CFAD" w14:textId="77777777" w:rsidR="00FC6259" w:rsidRPr="00874E18" w:rsidRDefault="00FC6259" w:rsidP="002018EB">
      <w:r w:rsidRPr="00874E18">
        <w:t xml:space="preserve">MSc. in Biotechnology/Chemical Engineering, University of Isfahan, Isfahan, </w:t>
      </w:r>
      <w:r w:rsidR="00D42064" w:rsidRPr="00874E18">
        <w:t>IRAN</w:t>
      </w:r>
      <w:r w:rsidRPr="00874E18">
        <w:t>.</w:t>
      </w:r>
    </w:p>
    <w:p w14:paraId="1A6CFC29" w14:textId="77777777" w:rsidR="0038760D" w:rsidRPr="00874E18" w:rsidRDefault="00FC6259" w:rsidP="002018EB">
      <w:r w:rsidRPr="00874E18">
        <w:t xml:space="preserve">E-mail: </w:t>
      </w:r>
      <w:hyperlink r:id="rId354" w:history="1">
        <w:r w:rsidRPr="00874E18">
          <w:t>shimapeyvandi@gmail.com</w:t>
        </w:r>
      </w:hyperlink>
    </w:p>
    <w:p w14:paraId="62128257" w14:textId="77777777" w:rsidR="00FC6259" w:rsidRPr="00874E18" w:rsidRDefault="00FC6259" w:rsidP="002018EB"/>
    <w:p w14:paraId="7B1F2E73" w14:textId="77777777" w:rsidR="00D42064" w:rsidRPr="00874E18" w:rsidRDefault="00D42064" w:rsidP="002018EB">
      <w:r w:rsidRPr="00874E18">
        <w:t xml:space="preserve">Mr. Mahdi </w:t>
      </w:r>
      <w:proofErr w:type="spellStart"/>
      <w:r w:rsidRPr="00874E18">
        <w:t>Seyedsalehi</w:t>
      </w:r>
      <w:proofErr w:type="spellEnd"/>
    </w:p>
    <w:p w14:paraId="7645F2BA" w14:textId="77777777" w:rsidR="00D42064" w:rsidRPr="00874E18" w:rsidRDefault="00D42064" w:rsidP="002018EB">
      <w:proofErr w:type="spellStart"/>
      <w:r w:rsidRPr="00874E18">
        <w:t>M.Sc</w:t>
      </w:r>
      <w:proofErr w:type="spellEnd"/>
      <w:r w:rsidRPr="00874E18">
        <w:t xml:space="preserve"> in Environmental Engineering, Science and Research Branch, Islamic Azad University, Tehran, IRAN</w:t>
      </w:r>
    </w:p>
    <w:p w14:paraId="747DBAA2" w14:textId="77777777" w:rsidR="00FC6259" w:rsidRPr="00874E18" w:rsidRDefault="00D42064" w:rsidP="002018EB">
      <w:r w:rsidRPr="00874E18">
        <w:t xml:space="preserve">Master </w:t>
      </w:r>
      <w:proofErr w:type="gramStart"/>
      <w:r w:rsidRPr="00874E18">
        <w:t>Thesis :</w:t>
      </w:r>
      <w:proofErr w:type="gramEnd"/>
      <w:r w:rsidRPr="00874E18">
        <w:t xml:space="preserve"> Nitrogen and Phosphorus Removal From Municipal Wastewater Using Modified A2/O Process With Moving Carrier</w:t>
      </w:r>
    </w:p>
    <w:p w14:paraId="166DDCCE" w14:textId="77777777" w:rsidR="00D42064" w:rsidRPr="00874E18" w:rsidRDefault="00D42064" w:rsidP="002018EB">
      <w:r w:rsidRPr="00874E18">
        <w:t xml:space="preserve">E-mail: </w:t>
      </w:r>
      <w:hyperlink r:id="rId355" w:history="1">
        <w:r w:rsidRPr="00874E18">
          <w:t>mahdiseyedsalehi1986@gmail.com</w:t>
        </w:r>
      </w:hyperlink>
    </w:p>
    <w:p w14:paraId="0FBC795F" w14:textId="77777777" w:rsidR="00D42064" w:rsidRPr="00874E18" w:rsidRDefault="00D42064" w:rsidP="002018EB"/>
    <w:p w14:paraId="4C88DD45" w14:textId="77777777" w:rsidR="006B15FA" w:rsidRPr="00874E18" w:rsidRDefault="006B15FA" w:rsidP="002018EB">
      <w:r w:rsidRPr="00874E18">
        <w:t xml:space="preserve">Ms. </w:t>
      </w:r>
      <w:proofErr w:type="spellStart"/>
      <w:r w:rsidRPr="00874E18">
        <w:t>Gulzara</w:t>
      </w:r>
      <w:proofErr w:type="spellEnd"/>
      <w:r w:rsidRPr="00874E18">
        <w:t xml:space="preserve"> Tariq</w:t>
      </w:r>
    </w:p>
    <w:p w14:paraId="399D7CE7" w14:textId="77777777" w:rsidR="006B15FA" w:rsidRPr="00874E18" w:rsidRDefault="006B15FA" w:rsidP="002018EB">
      <w:r w:rsidRPr="00874E18">
        <w:t>Administrative Officer &amp; Lecturer at Chenab College of Engineering &amp; Technology, PAKISTAN</w:t>
      </w:r>
    </w:p>
    <w:p w14:paraId="69CD85C7" w14:textId="77777777" w:rsidR="0038760D" w:rsidRPr="00874E18" w:rsidRDefault="006B15FA" w:rsidP="002018EB">
      <w:r w:rsidRPr="00874E18">
        <w:t xml:space="preserve">E-mail: </w:t>
      </w:r>
      <w:hyperlink r:id="rId356" w:history="1">
        <w:r w:rsidRPr="00874E18">
          <w:t>gulcute327@gmail.com</w:t>
        </w:r>
      </w:hyperlink>
    </w:p>
    <w:p w14:paraId="0C9217A9" w14:textId="77777777" w:rsidR="006B15FA" w:rsidRPr="00874E18" w:rsidRDefault="006B15FA" w:rsidP="002018EB"/>
    <w:p w14:paraId="5BA2653E" w14:textId="77777777" w:rsidR="00D43A6F" w:rsidRPr="00874E18" w:rsidRDefault="00D43A6F" w:rsidP="002018EB">
      <w:r w:rsidRPr="00874E18">
        <w:t xml:space="preserve">Nass </w:t>
      </w:r>
      <w:proofErr w:type="spellStart"/>
      <w:r w:rsidRPr="00874E18">
        <w:t>Ghandari</w:t>
      </w:r>
      <w:proofErr w:type="spellEnd"/>
    </w:p>
    <w:p w14:paraId="0012D3DE" w14:textId="77777777" w:rsidR="00D43A6F" w:rsidRPr="00874E18" w:rsidRDefault="00D43A6F" w:rsidP="002018EB">
      <w:r w:rsidRPr="00874E18">
        <w:t>Trades Training Institute of Water, Energy and Environment Rabat, MOROCCO</w:t>
      </w:r>
    </w:p>
    <w:p w14:paraId="6D56A50B" w14:textId="77777777" w:rsidR="00D43A6F" w:rsidRPr="00874E18" w:rsidRDefault="00D43A6F" w:rsidP="002018EB">
      <w:r w:rsidRPr="00874E18">
        <w:t xml:space="preserve">E-mail: </w:t>
      </w:r>
      <w:hyperlink r:id="rId357" w:history="1">
        <w:r w:rsidRPr="00874E18">
          <w:t>ghandarianass@gmail.com</w:t>
        </w:r>
      </w:hyperlink>
    </w:p>
    <w:p w14:paraId="30067615" w14:textId="77777777" w:rsidR="00D43A6F" w:rsidRPr="00874E18" w:rsidRDefault="00D43A6F" w:rsidP="002018EB"/>
    <w:p w14:paraId="02ECD814" w14:textId="77777777" w:rsidR="00D43A6F" w:rsidRPr="00874E18" w:rsidRDefault="00883CE2" w:rsidP="002018EB">
      <w:r w:rsidRPr="00874E18">
        <w:t xml:space="preserve">Ms. </w:t>
      </w:r>
      <w:proofErr w:type="spellStart"/>
      <w:r w:rsidRPr="00874E18">
        <w:t>Mairman</w:t>
      </w:r>
      <w:proofErr w:type="spellEnd"/>
      <w:r w:rsidRPr="00874E18">
        <w:t xml:space="preserve"> </w:t>
      </w:r>
      <w:proofErr w:type="spellStart"/>
      <w:r w:rsidRPr="00874E18">
        <w:t>Muska</w:t>
      </w:r>
      <w:proofErr w:type="spellEnd"/>
      <w:r w:rsidRPr="00874E18">
        <w:t xml:space="preserve"> Yousafzai</w:t>
      </w:r>
    </w:p>
    <w:p w14:paraId="532A1F94" w14:textId="77777777" w:rsidR="00883CE2" w:rsidRPr="00874E18" w:rsidRDefault="00883CE2" w:rsidP="002018EB">
      <w:r w:rsidRPr="00874E18">
        <w:t>Jinnah College for Women University of Peshawar, PAKISTAN</w:t>
      </w:r>
    </w:p>
    <w:p w14:paraId="120A3FF8" w14:textId="77777777" w:rsidR="0038760D" w:rsidRPr="00874E18" w:rsidRDefault="00883CE2" w:rsidP="002018EB">
      <w:r w:rsidRPr="00874E18">
        <w:t xml:space="preserve">E-mail: </w:t>
      </w:r>
      <w:hyperlink r:id="rId358" w:history="1">
        <w:r w:rsidRPr="00874E18">
          <w:t>mmuskachemist@yahoo.com</w:t>
        </w:r>
      </w:hyperlink>
      <w:r w:rsidRPr="00874E18">
        <w:t xml:space="preserve">; </w:t>
      </w:r>
      <w:hyperlink r:id="rId359" w:history="1">
        <w:r w:rsidRPr="00874E18">
          <w:t>mmuskachem@yahoo.com</w:t>
        </w:r>
      </w:hyperlink>
    </w:p>
    <w:p w14:paraId="2E44D759" w14:textId="77777777" w:rsidR="00883CE2" w:rsidRPr="00874E18" w:rsidRDefault="00883CE2" w:rsidP="002018EB">
      <w:r w:rsidRPr="00874E18">
        <w:t xml:space="preserve">MPhil thesis: Removal of </w:t>
      </w:r>
      <w:proofErr w:type="gramStart"/>
      <w:r w:rsidRPr="00874E18">
        <w:t>Cr(</w:t>
      </w:r>
      <w:proofErr w:type="gramEnd"/>
      <w:r w:rsidRPr="00874E18">
        <w:t>VI) from aqueous media by Fe</w:t>
      </w:r>
      <w:r w:rsidRPr="002018EB">
        <w:t>2</w:t>
      </w:r>
      <w:r w:rsidRPr="00874E18">
        <w:t>O</w:t>
      </w:r>
      <w:r w:rsidRPr="002018EB">
        <w:t>3</w:t>
      </w:r>
      <w:r w:rsidRPr="00874E18">
        <w:t xml:space="preserve"> </w:t>
      </w:r>
      <w:proofErr w:type="spellStart"/>
      <w:r w:rsidRPr="00874E18">
        <w:t>Nanopowder</w:t>
      </w:r>
      <w:proofErr w:type="spellEnd"/>
    </w:p>
    <w:p w14:paraId="22064B66" w14:textId="77777777" w:rsidR="001671E6" w:rsidRPr="00874E18" w:rsidRDefault="001671E6" w:rsidP="002018EB"/>
    <w:p w14:paraId="66874844" w14:textId="77777777" w:rsidR="00733A39" w:rsidRPr="00874E18" w:rsidRDefault="00733A39" w:rsidP="002018EB">
      <w:r w:rsidRPr="00874E18">
        <w:t xml:space="preserve">Mr. Muhammad </w:t>
      </w:r>
      <w:proofErr w:type="spellStart"/>
      <w:r w:rsidRPr="00874E18">
        <w:t>Laeeq</w:t>
      </w:r>
      <w:proofErr w:type="spellEnd"/>
      <w:r w:rsidRPr="00874E18">
        <w:t>-Ur-Rehman Hashmi</w:t>
      </w:r>
    </w:p>
    <w:p w14:paraId="6EEC4C17" w14:textId="77777777" w:rsidR="00733A39" w:rsidRPr="00874E18" w:rsidRDefault="00733A39" w:rsidP="002018EB">
      <w:r w:rsidRPr="00874E18">
        <w:t>PMAS Arid Agriculture University, 46000, Rawalpindi, PAKISTAN</w:t>
      </w:r>
    </w:p>
    <w:p w14:paraId="7A300411" w14:textId="77777777" w:rsidR="009D0D15" w:rsidRPr="00874E18" w:rsidRDefault="009D0D15" w:rsidP="002018EB">
      <w:r w:rsidRPr="00874E18">
        <w:t>M.Sc. Thesis: Soil microbial population and enzymes activity affected by tillage and residue management</w:t>
      </w:r>
    </w:p>
    <w:p w14:paraId="1F18E7CE" w14:textId="77777777" w:rsidR="00733A39" w:rsidRPr="00874E18" w:rsidRDefault="00733A39" w:rsidP="002018EB">
      <w:r w:rsidRPr="00874E18">
        <w:t xml:space="preserve">E-mail: </w:t>
      </w:r>
      <w:hyperlink r:id="rId360" w:history="1">
        <w:r w:rsidRPr="00874E18">
          <w:t>laeeqcapri@gmail.com</w:t>
        </w:r>
      </w:hyperlink>
    </w:p>
    <w:p w14:paraId="19818568" w14:textId="77777777" w:rsidR="009D0D15" w:rsidRPr="00874E18" w:rsidRDefault="009D0D15" w:rsidP="002018EB"/>
    <w:p w14:paraId="18E7A9C5" w14:textId="77777777" w:rsidR="009D0D15" w:rsidRPr="00874E18" w:rsidRDefault="00EF74D5" w:rsidP="002018EB">
      <w:r w:rsidRPr="00874E18">
        <w:t xml:space="preserve">Mr. </w:t>
      </w:r>
      <w:r w:rsidR="009D0D15" w:rsidRPr="00874E18">
        <w:t xml:space="preserve">Taiwo </w:t>
      </w:r>
      <w:proofErr w:type="spellStart"/>
      <w:r w:rsidR="009D0D15" w:rsidRPr="00874E18">
        <w:t>Saheed</w:t>
      </w:r>
      <w:proofErr w:type="spellEnd"/>
      <w:r w:rsidR="009D0D15" w:rsidRPr="00874E18">
        <w:t xml:space="preserve"> </w:t>
      </w:r>
      <w:proofErr w:type="spellStart"/>
      <w:r w:rsidR="009D0D15" w:rsidRPr="00874E18">
        <w:t>Yinusa</w:t>
      </w:r>
      <w:proofErr w:type="spellEnd"/>
    </w:p>
    <w:p w14:paraId="0A68ACE2" w14:textId="77777777" w:rsidR="009D0D15" w:rsidRPr="00874E18" w:rsidRDefault="009D0D15" w:rsidP="002018EB">
      <w:r w:rsidRPr="00874E18">
        <w:t>Physics (Nuclear Physics), The Obafemi Awolowo University Ile-Ife, Osun State, Nigeria</w:t>
      </w:r>
    </w:p>
    <w:p w14:paraId="6CBD040F" w14:textId="77777777" w:rsidR="009D0D15" w:rsidRPr="00874E18" w:rsidRDefault="009D0D15" w:rsidP="002018EB">
      <w:r w:rsidRPr="00874E18">
        <w:t xml:space="preserve">M.Sc. Thesis: Determination of Concentrations of Naturally Occurring Radionuclides in Soil Samples from Selected Towns in </w:t>
      </w:r>
      <w:proofErr w:type="spellStart"/>
      <w:r w:rsidRPr="00874E18">
        <w:t>Kogi</w:t>
      </w:r>
      <w:proofErr w:type="spellEnd"/>
      <w:r w:rsidRPr="00874E18">
        <w:t xml:space="preserve"> State, </w:t>
      </w:r>
      <w:r w:rsidR="006763DA" w:rsidRPr="00874E18">
        <w:t>NIGERIA</w:t>
      </w:r>
    </w:p>
    <w:p w14:paraId="2A51A8DD" w14:textId="77777777" w:rsidR="00EF74D5" w:rsidRPr="00874E18" w:rsidRDefault="00EF74D5" w:rsidP="002018EB">
      <w:r w:rsidRPr="00874E18">
        <w:t xml:space="preserve">E-mail: </w:t>
      </w:r>
      <w:hyperlink r:id="rId361" w:history="1">
        <w:r w:rsidRPr="00874E18">
          <w:t>profftee85@gmail.com</w:t>
        </w:r>
      </w:hyperlink>
    </w:p>
    <w:p w14:paraId="19C7F20A" w14:textId="77777777" w:rsidR="00EF74D5" w:rsidRPr="00874E18" w:rsidRDefault="00EF74D5" w:rsidP="002018EB"/>
    <w:p w14:paraId="269D359D" w14:textId="77777777" w:rsidR="006763DA" w:rsidRPr="00874E18" w:rsidRDefault="006763DA" w:rsidP="002018EB">
      <w:r w:rsidRPr="00874E18">
        <w:t>Mr. Akhtar Rasool</w:t>
      </w:r>
    </w:p>
    <w:p w14:paraId="781E828D" w14:textId="77777777" w:rsidR="009D0D15" w:rsidRPr="00874E18" w:rsidRDefault="006763DA" w:rsidP="002018EB">
      <w:r w:rsidRPr="00874E18">
        <w:t>Environmental Sciences from Osmania University, INDIA</w:t>
      </w:r>
    </w:p>
    <w:p w14:paraId="4583561B" w14:textId="77777777" w:rsidR="00F6450E" w:rsidRPr="00874E18" w:rsidRDefault="00851754" w:rsidP="002018EB">
      <w:r w:rsidRPr="00874E18">
        <w:t xml:space="preserve">M.Sc. </w:t>
      </w:r>
      <w:proofErr w:type="spellStart"/>
      <w:proofErr w:type="gramStart"/>
      <w:r w:rsidRPr="00874E18">
        <w:t>Thesis:</w:t>
      </w:r>
      <w:r w:rsidR="00F6450E" w:rsidRPr="00874E18">
        <w:t>In</w:t>
      </w:r>
      <w:proofErr w:type="spellEnd"/>
      <w:proofErr w:type="gramEnd"/>
      <w:r w:rsidR="00F6450E" w:rsidRPr="00874E18">
        <w:t xml:space="preserve"> Vitro Biochemical Toxicity of a Potential</w:t>
      </w:r>
      <w:r w:rsidRPr="00874E18">
        <w:t xml:space="preserve"> Nanomaterial Using Wistar Rats</w:t>
      </w:r>
    </w:p>
    <w:p w14:paraId="5A8B1F73" w14:textId="77777777" w:rsidR="00F6450E" w:rsidRPr="00874E18" w:rsidRDefault="00F6450E" w:rsidP="002018EB">
      <w:r w:rsidRPr="00874E18">
        <w:t xml:space="preserve">E-mail: </w:t>
      </w:r>
      <w:hyperlink r:id="rId362" w:history="1">
        <w:r w:rsidRPr="00874E18">
          <w:t>akhtarrasool01@gmail.com</w:t>
        </w:r>
      </w:hyperlink>
    </w:p>
    <w:p w14:paraId="26427038" w14:textId="77777777" w:rsidR="00F6450E" w:rsidRPr="00874E18" w:rsidRDefault="00F6450E" w:rsidP="002018EB"/>
    <w:p w14:paraId="5DD7EE55" w14:textId="77777777" w:rsidR="00017B69" w:rsidRPr="00874E18" w:rsidRDefault="00017B69" w:rsidP="002018EB">
      <w:pPr>
        <w:rPr>
          <w:noProof/>
        </w:rPr>
      </w:pPr>
      <w:r w:rsidRPr="00874E18">
        <w:t xml:space="preserve">Ms. </w:t>
      </w:r>
      <w:r w:rsidRPr="00874E18">
        <w:rPr>
          <w:noProof/>
        </w:rPr>
        <w:t>Engr. Samreen Taj Mastoi</w:t>
      </w:r>
    </w:p>
    <w:p w14:paraId="3FDF127D" w14:textId="77777777" w:rsidR="00017B69" w:rsidRPr="00874E18" w:rsidRDefault="00017B69" w:rsidP="002018EB">
      <w:r w:rsidRPr="00874E18">
        <w:t>Environmental Engineering &amp; Management, Mehran UET, Jamshoro, Sindh, PAKISTAN</w:t>
      </w:r>
    </w:p>
    <w:p w14:paraId="6BD5168E" w14:textId="77777777" w:rsidR="00017B69" w:rsidRPr="00874E18" w:rsidRDefault="00017B69" w:rsidP="002018EB">
      <w:r w:rsidRPr="00874E18">
        <w:t xml:space="preserve">E-mail: </w:t>
      </w:r>
      <w:hyperlink r:id="rId363" w:history="1">
        <w:r w:rsidRPr="00874E18">
          <w:t>engrsamreen2008@hotmail.com</w:t>
        </w:r>
      </w:hyperlink>
      <w:r w:rsidRPr="00874E18">
        <w:t xml:space="preserve">, </w:t>
      </w:r>
      <w:hyperlink r:id="rId364" w:history="1">
        <w:r w:rsidRPr="00874E18">
          <w:t>Samreentaj2016@gmail.com</w:t>
        </w:r>
      </w:hyperlink>
    </w:p>
    <w:p w14:paraId="68CF3AEC" w14:textId="77777777" w:rsidR="00017B69" w:rsidRPr="00874E18" w:rsidRDefault="00017B69" w:rsidP="002018EB"/>
    <w:p w14:paraId="71145AF4" w14:textId="77777777" w:rsidR="00017B69" w:rsidRPr="00874E18" w:rsidRDefault="00D55A9D" w:rsidP="002018EB">
      <w:r w:rsidRPr="00874E18">
        <w:t>Mr. Saeed Rehman</w:t>
      </w:r>
    </w:p>
    <w:p w14:paraId="34F24012" w14:textId="77777777" w:rsidR="00D55A9D" w:rsidRPr="00874E18" w:rsidRDefault="00D55A9D" w:rsidP="002018EB">
      <w:r w:rsidRPr="00874E18">
        <w:t>Department of Environmental Sciences</w:t>
      </w:r>
      <w:r w:rsidR="00EF6875" w:rsidRPr="00874E18">
        <w:t>,</w:t>
      </w:r>
      <w:r w:rsidRPr="00874E18">
        <w:t xml:space="preserve"> COMSATS, Institute of Information Technology, Abbottabad, PAKISTAN</w:t>
      </w:r>
    </w:p>
    <w:p w14:paraId="4C90CF13" w14:textId="77777777" w:rsidR="00D55A9D" w:rsidRPr="00874E18" w:rsidRDefault="00D55A9D" w:rsidP="002018EB">
      <w:r w:rsidRPr="00874E18">
        <w:t xml:space="preserve">E-mail: </w:t>
      </w:r>
      <w:hyperlink r:id="rId365" w:history="1">
        <w:r w:rsidRPr="00874E18">
          <w:t>saeed_rehman89@yahoo.com</w:t>
        </w:r>
      </w:hyperlink>
    </w:p>
    <w:p w14:paraId="6A64F241" w14:textId="77777777" w:rsidR="00D55A9D" w:rsidRPr="00874E18" w:rsidRDefault="00D55A9D" w:rsidP="002018EB"/>
    <w:p w14:paraId="3DAE8619" w14:textId="77777777" w:rsidR="00EF6875" w:rsidRPr="00874E18" w:rsidRDefault="00EF6875" w:rsidP="002018EB">
      <w:r w:rsidRPr="00874E18">
        <w:t xml:space="preserve">Mr. </w:t>
      </w:r>
      <w:proofErr w:type="spellStart"/>
      <w:r w:rsidRPr="00874E18">
        <w:t>Jehanzeb</w:t>
      </w:r>
      <w:proofErr w:type="spellEnd"/>
      <w:r w:rsidRPr="00874E18">
        <w:t xml:space="preserve"> Ali Shah</w:t>
      </w:r>
    </w:p>
    <w:p w14:paraId="6B5B48CB" w14:textId="77777777" w:rsidR="00EF6875" w:rsidRPr="00874E18" w:rsidRDefault="00EF6875" w:rsidP="002018EB">
      <w:r w:rsidRPr="00874E18">
        <w:t>Department of Environmental Science, COMSATS, Institute of Information Technology, Abbottabad, PAKISTAN</w:t>
      </w:r>
    </w:p>
    <w:p w14:paraId="28047A2D" w14:textId="77777777" w:rsidR="00EF6875" w:rsidRPr="00874E18" w:rsidRDefault="00EF6875" w:rsidP="002018EB">
      <w:r w:rsidRPr="00874E18">
        <w:t xml:space="preserve">E-mail: </w:t>
      </w:r>
      <w:hyperlink r:id="rId366" w:history="1">
        <w:r w:rsidRPr="00874E18">
          <w:t>jehanzebas809@gmail.com</w:t>
        </w:r>
      </w:hyperlink>
      <w:r w:rsidRPr="00874E18">
        <w:t xml:space="preserve">; </w:t>
      </w:r>
      <w:hyperlink r:id="rId367" w:history="1">
        <w:r w:rsidRPr="00874E18">
          <w:t>Jehanzeb360@yahoo.com</w:t>
        </w:r>
      </w:hyperlink>
    </w:p>
    <w:p w14:paraId="4ECFCF83" w14:textId="77777777" w:rsidR="00EF6875" w:rsidRPr="00874E18" w:rsidRDefault="00EF6875" w:rsidP="002018EB"/>
    <w:p w14:paraId="1558B327" w14:textId="77777777" w:rsidR="00253340" w:rsidRPr="00874E18" w:rsidRDefault="00FA630A" w:rsidP="002018EB">
      <w:r w:rsidRPr="00874E18">
        <w:t xml:space="preserve">Mr. </w:t>
      </w:r>
      <w:proofErr w:type="spellStart"/>
      <w:r w:rsidRPr="00874E18">
        <w:t>Saimar</w:t>
      </w:r>
      <w:proofErr w:type="spellEnd"/>
      <w:r w:rsidRPr="00874E18">
        <w:t xml:space="preserve"> Pervez</w:t>
      </w:r>
    </w:p>
    <w:p w14:paraId="06DD9B7D" w14:textId="77777777" w:rsidR="00FA630A" w:rsidRPr="00874E18" w:rsidRDefault="00FA630A" w:rsidP="002018EB">
      <w:r w:rsidRPr="00874E18">
        <w:t>Institute of Environmental Sciences and Engineering, National University of Sciences and Technology, Islamabad, PAKISTAN</w:t>
      </w:r>
    </w:p>
    <w:p w14:paraId="7EA2C659" w14:textId="77777777" w:rsidR="00FA630A" w:rsidRPr="00874E18" w:rsidRDefault="00FA630A" w:rsidP="002018EB">
      <w:r w:rsidRPr="00874E18">
        <w:t xml:space="preserve">Email: </w:t>
      </w:r>
      <w:hyperlink r:id="rId368" w:history="1">
        <w:r w:rsidRPr="00874E18">
          <w:t>saimarpervez-ee18@iese.nust.edu.pk</w:t>
        </w:r>
      </w:hyperlink>
      <w:r w:rsidRPr="00874E18">
        <w:t xml:space="preserve">; </w:t>
      </w:r>
      <w:hyperlink r:id="rId369" w:history="1">
        <w:r w:rsidRPr="00874E18">
          <w:t>saim3035@gmail.com</w:t>
        </w:r>
      </w:hyperlink>
    </w:p>
    <w:p w14:paraId="45A05086" w14:textId="77777777" w:rsidR="00FA630A" w:rsidRPr="00874E18" w:rsidRDefault="00FA630A" w:rsidP="002018EB"/>
    <w:p w14:paraId="323DF8D3" w14:textId="77777777" w:rsidR="00FA630A" w:rsidRPr="00874E18" w:rsidRDefault="004263C0" w:rsidP="002018EB">
      <w:r w:rsidRPr="00874E18">
        <w:t>Shahid Hussain</w:t>
      </w:r>
    </w:p>
    <w:p w14:paraId="0E7F8FD2" w14:textId="77777777" w:rsidR="004263C0" w:rsidRPr="00874E18" w:rsidRDefault="004263C0" w:rsidP="002018EB">
      <w:r w:rsidRPr="00874E18">
        <w:t>Department of Chemical Engineering, Beijing University of Chemical Technology, CHINA</w:t>
      </w:r>
    </w:p>
    <w:p w14:paraId="4EBD249C" w14:textId="77777777" w:rsidR="00FA630A" w:rsidRPr="00874E18" w:rsidRDefault="004263C0" w:rsidP="002018EB">
      <w:r w:rsidRPr="00874E18">
        <w:t>E</w:t>
      </w:r>
      <w:r w:rsidR="00C822B4" w:rsidRPr="00874E18">
        <w:t>-</w:t>
      </w:r>
      <w:r w:rsidRPr="00874E18">
        <w:t xml:space="preserve">mail: </w:t>
      </w:r>
      <w:hyperlink r:id="rId370" w:history="1">
        <w:r w:rsidRPr="00874E18">
          <w:t>engr.shahid014@gmail.com</w:t>
        </w:r>
      </w:hyperlink>
    </w:p>
    <w:p w14:paraId="49324CCA" w14:textId="77777777" w:rsidR="004263C0" w:rsidRPr="00874E18" w:rsidRDefault="004263C0" w:rsidP="002018EB"/>
    <w:p w14:paraId="29B8AC3D" w14:textId="77777777" w:rsidR="004263C0" w:rsidRPr="00874E18" w:rsidRDefault="00C822B4" w:rsidP="002018EB">
      <w:proofErr w:type="spellStart"/>
      <w:r w:rsidRPr="00874E18">
        <w:t>Mufarah</w:t>
      </w:r>
      <w:proofErr w:type="spellEnd"/>
      <w:r w:rsidRPr="00874E18">
        <w:t xml:space="preserve"> Amjad</w:t>
      </w:r>
    </w:p>
    <w:p w14:paraId="2CB4653F" w14:textId="77777777" w:rsidR="00C822B4" w:rsidRPr="00874E18" w:rsidRDefault="00C822B4" w:rsidP="002018EB">
      <w:r w:rsidRPr="00874E18">
        <w:t>Department of Chemistry, National University of Gujrat, Gujrat, PAKISTAN</w:t>
      </w:r>
    </w:p>
    <w:p w14:paraId="1F9CE77F" w14:textId="77777777" w:rsidR="00C822B4" w:rsidRPr="00874E18" w:rsidRDefault="00C822B4" w:rsidP="002018EB">
      <w:r w:rsidRPr="00874E18">
        <w:t xml:space="preserve">E-mail: </w:t>
      </w:r>
      <w:hyperlink r:id="rId371" w:history="1">
        <w:r w:rsidRPr="00874E18">
          <w:t>mufarrahamjad@gmail.com</w:t>
        </w:r>
      </w:hyperlink>
    </w:p>
    <w:p w14:paraId="6169C329" w14:textId="77777777" w:rsidR="00C822B4" w:rsidRPr="00874E18" w:rsidRDefault="00C822B4" w:rsidP="002018EB"/>
    <w:p w14:paraId="3170D56F" w14:textId="77777777" w:rsidR="00A24C1D" w:rsidRPr="00874E18" w:rsidRDefault="00A24C1D" w:rsidP="002018EB">
      <w:r w:rsidRPr="00874E18">
        <w:t xml:space="preserve">Ms. </w:t>
      </w:r>
      <w:proofErr w:type="spellStart"/>
      <w:r w:rsidRPr="00874E18">
        <w:t>Shatav</w:t>
      </w:r>
      <w:proofErr w:type="spellEnd"/>
      <w:r w:rsidRPr="00874E18">
        <w:t xml:space="preserve"> </w:t>
      </w:r>
      <w:proofErr w:type="spellStart"/>
      <w:r w:rsidRPr="00874E18">
        <w:t>Shamshiri</w:t>
      </w:r>
      <w:proofErr w:type="spellEnd"/>
      <w:r w:rsidRPr="00874E18">
        <w:t xml:space="preserve"> </w:t>
      </w:r>
      <w:proofErr w:type="spellStart"/>
      <w:r w:rsidRPr="00874E18">
        <w:t>Kurdestani</w:t>
      </w:r>
      <w:proofErr w:type="spellEnd"/>
    </w:p>
    <w:p w14:paraId="50B8DF7C" w14:textId="77777777" w:rsidR="00A24C1D" w:rsidRPr="00874E18" w:rsidRDefault="00A24C1D" w:rsidP="002018EB">
      <w:r w:rsidRPr="00874E18">
        <w:t xml:space="preserve">Chemical Engineering (Biotechnology), </w:t>
      </w:r>
      <w:proofErr w:type="spellStart"/>
      <w:r w:rsidRPr="00874E18">
        <w:t>Razi</w:t>
      </w:r>
      <w:proofErr w:type="spellEnd"/>
      <w:r w:rsidRPr="00874E18">
        <w:t xml:space="preserve"> University, Kermanshah, IRAN</w:t>
      </w:r>
    </w:p>
    <w:p w14:paraId="5F6281EB" w14:textId="77777777" w:rsidR="00A24C1D" w:rsidRPr="00874E18" w:rsidRDefault="00A24C1D" w:rsidP="002018EB">
      <w:r w:rsidRPr="00874E18">
        <w:t>Thesis Title: Bioleaching process for reducing sulfur and ash from Bitumen</w:t>
      </w:r>
    </w:p>
    <w:p w14:paraId="611F0776" w14:textId="77777777" w:rsidR="00A24C1D" w:rsidRPr="00874E18" w:rsidRDefault="00A24C1D" w:rsidP="002018EB">
      <w:r w:rsidRPr="00874E18">
        <w:t xml:space="preserve">E-mail: </w:t>
      </w:r>
      <w:hyperlink r:id="rId372" w:history="1">
        <w:r w:rsidRPr="00874E18">
          <w:t>shatawshamshiri@gmail.com</w:t>
        </w:r>
      </w:hyperlink>
      <w:r w:rsidRPr="00874E18">
        <w:t xml:space="preserve">; </w:t>
      </w:r>
      <w:hyperlink r:id="rId373" w:history="1">
        <w:r w:rsidRPr="00874E18">
          <w:t>Shamshiri_7@yahoo.com</w:t>
        </w:r>
      </w:hyperlink>
    </w:p>
    <w:p w14:paraId="7E6E13B4" w14:textId="77777777" w:rsidR="00A24C1D" w:rsidRPr="00874E18" w:rsidRDefault="00A24C1D" w:rsidP="002018EB"/>
    <w:p w14:paraId="5FF6D86D" w14:textId="77777777" w:rsidR="00935D20" w:rsidRPr="00874E18" w:rsidRDefault="00935D20" w:rsidP="002018EB">
      <w:r w:rsidRPr="00874E18">
        <w:t>Mr. Muhammad Masood Khan</w:t>
      </w:r>
    </w:p>
    <w:p w14:paraId="1BD9A724" w14:textId="77777777" w:rsidR="00C822B4" w:rsidRPr="00874E18" w:rsidRDefault="00935D20" w:rsidP="002018EB">
      <w:r w:rsidRPr="00874E18">
        <w:t>Department of Chemical Engineering, University of the Punjab Lahore, PAKISTAN</w:t>
      </w:r>
    </w:p>
    <w:p w14:paraId="07EDC5E1" w14:textId="77777777" w:rsidR="00FA630A" w:rsidRPr="00874E18" w:rsidRDefault="00935D20" w:rsidP="002018EB">
      <w:r w:rsidRPr="00874E18">
        <w:t xml:space="preserve">E-mail: </w:t>
      </w:r>
      <w:hyperlink r:id="rId374" w:history="1">
        <w:r w:rsidRPr="00874E18">
          <w:t>engrmasoodkhan313@yahoo.com</w:t>
        </w:r>
      </w:hyperlink>
    </w:p>
    <w:p w14:paraId="47CD0C40" w14:textId="77777777" w:rsidR="00935D20" w:rsidRPr="00874E18" w:rsidRDefault="00935D20" w:rsidP="002018EB"/>
    <w:p w14:paraId="205BBFFB" w14:textId="77777777" w:rsidR="00935D20" w:rsidRPr="00874E18" w:rsidRDefault="004922B9" w:rsidP="002018EB">
      <w:r w:rsidRPr="00874E18">
        <w:t xml:space="preserve">Mr. </w:t>
      </w:r>
      <w:proofErr w:type="spellStart"/>
      <w:r w:rsidRPr="00874E18">
        <w:t>Arif</w:t>
      </w:r>
      <w:proofErr w:type="spellEnd"/>
      <w:r w:rsidRPr="00874E18">
        <w:t xml:space="preserve"> Hussain </w:t>
      </w:r>
      <w:proofErr w:type="spellStart"/>
      <w:r w:rsidRPr="00874E18">
        <w:t>Jandan</w:t>
      </w:r>
      <w:proofErr w:type="spellEnd"/>
    </w:p>
    <w:p w14:paraId="7AE0B3A8" w14:textId="77777777" w:rsidR="004922B9" w:rsidRPr="00874E18" w:rsidRDefault="004922B9" w:rsidP="002018EB">
      <w:r w:rsidRPr="00874E18">
        <w:t xml:space="preserve">Agriculture Economics, Sindh Agriculture University, </w:t>
      </w:r>
      <w:proofErr w:type="spellStart"/>
      <w:r w:rsidRPr="00874E18">
        <w:t>Tando</w:t>
      </w:r>
      <w:proofErr w:type="spellEnd"/>
      <w:r w:rsidRPr="00874E18">
        <w:t xml:space="preserve"> Jam</w:t>
      </w:r>
      <w:r w:rsidR="00317051" w:rsidRPr="00874E18">
        <w:t>,</w:t>
      </w:r>
      <w:r w:rsidRPr="00874E18">
        <w:t xml:space="preserve"> PAKISTAN</w:t>
      </w:r>
    </w:p>
    <w:p w14:paraId="19592C12" w14:textId="77777777" w:rsidR="004922B9" w:rsidRPr="00874E18" w:rsidRDefault="004922B9" w:rsidP="002018EB">
      <w:r w:rsidRPr="00874E18">
        <w:t xml:space="preserve">E-mail: </w:t>
      </w:r>
      <w:hyperlink r:id="rId375" w:history="1">
        <w:r w:rsidRPr="00874E18">
          <w:rPr>
            <w:shd w:val="clear" w:color="auto" w:fill="auto"/>
          </w:rPr>
          <w:t>a3003001842@gmail.com</w:t>
        </w:r>
      </w:hyperlink>
    </w:p>
    <w:p w14:paraId="0CFC61B8" w14:textId="77777777" w:rsidR="004922B9" w:rsidRPr="00874E18" w:rsidRDefault="004922B9" w:rsidP="002018EB"/>
    <w:p w14:paraId="493D85A4" w14:textId="77777777" w:rsidR="00317051" w:rsidRPr="00874E18" w:rsidRDefault="00317051" w:rsidP="002018EB">
      <w:r w:rsidRPr="00874E18">
        <w:t>Mr. Faisal Khan Chang</w:t>
      </w:r>
    </w:p>
    <w:p w14:paraId="583CCE73" w14:textId="77777777" w:rsidR="00317051" w:rsidRPr="00874E18" w:rsidRDefault="00317051" w:rsidP="002018EB">
      <w:r w:rsidRPr="00874E18">
        <w:t xml:space="preserve">Sindh Agriculture University </w:t>
      </w:r>
      <w:proofErr w:type="spellStart"/>
      <w:r w:rsidRPr="00874E18">
        <w:t>Tandojam</w:t>
      </w:r>
      <w:proofErr w:type="spellEnd"/>
      <w:r w:rsidRPr="00874E18">
        <w:t>, PAKISTAN</w:t>
      </w:r>
    </w:p>
    <w:p w14:paraId="2FC904DE" w14:textId="77777777" w:rsidR="00317051" w:rsidRPr="00874E18" w:rsidRDefault="00317051" w:rsidP="002018EB">
      <w:r w:rsidRPr="00874E18">
        <w:t xml:space="preserve">E-mail: </w:t>
      </w:r>
      <w:hyperlink r:id="rId376" w:history="1">
        <w:r w:rsidRPr="00874E18">
          <w:t>faisalchang28@gmail.com</w:t>
        </w:r>
      </w:hyperlink>
    </w:p>
    <w:p w14:paraId="4DCC927D" w14:textId="77777777" w:rsidR="00317051" w:rsidRPr="00874E18" w:rsidRDefault="00317051" w:rsidP="002018EB"/>
    <w:p w14:paraId="3C1C9715" w14:textId="77777777" w:rsidR="00BE5E22" w:rsidRPr="00874E18" w:rsidRDefault="00BE5E22" w:rsidP="002018EB">
      <w:r w:rsidRPr="00874E18">
        <w:t>Mr. Muhammad Raza Farooq</w:t>
      </w:r>
    </w:p>
    <w:p w14:paraId="2FDCDA05" w14:textId="77777777" w:rsidR="00317051" w:rsidRPr="00874E18" w:rsidRDefault="00BE5E22" w:rsidP="002018EB">
      <w:r w:rsidRPr="00874E18">
        <w:t>Department of Environmental Science, International Islamic University Islamabad, PAKISTAN</w:t>
      </w:r>
    </w:p>
    <w:p w14:paraId="46A4C00B" w14:textId="77777777" w:rsidR="00BE5E22" w:rsidRPr="00874E18" w:rsidRDefault="00BE5E22" w:rsidP="002018EB">
      <w:r w:rsidRPr="00874E18">
        <w:t xml:space="preserve">E-mail: </w:t>
      </w:r>
      <w:hyperlink r:id="rId377" w:history="1">
        <w:r w:rsidRPr="00874E18">
          <w:t>raza.mses242@iiu.edu.pk</w:t>
        </w:r>
      </w:hyperlink>
    </w:p>
    <w:p w14:paraId="396831C0" w14:textId="77777777" w:rsidR="00317051" w:rsidRPr="00874E18" w:rsidRDefault="00317051" w:rsidP="002018EB"/>
    <w:p w14:paraId="6D495EBA" w14:textId="77777777" w:rsidR="00B50118" w:rsidRPr="00874E18" w:rsidRDefault="00B50118" w:rsidP="002018EB">
      <w:r w:rsidRPr="00874E18">
        <w:t xml:space="preserve">Mr. </w:t>
      </w:r>
      <w:proofErr w:type="spellStart"/>
      <w:r w:rsidRPr="00874E18">
        <w:t>Khuram</w:t>
      </w:r>
      <w:proofErr w:type="spellEnd"/>
      <w:r w:rsidRPr="00874E18">
        <w:t xml:space="preserve"> Shehzad Khan</w:t>
      </w:r>
    </w:p>
    <w:p w14:paraId="32C3E674" w14:textId="77777777" w:rsidR="004922B9" w:rsidRPr="00874E18" w:rsidRDefault="00B50118" w:rsidP="002018EB">
      <w:r w:rsidRPr="00874E18">
        <w:t>Department of Agriculture-Soil Science, University of Agriculture, Faisalabad, PAKISTAN</w:t>
      </w:r>
    </w:p>
    <w:p w14:paraId="206CC4BD" w14:textId="77777777" w:rsidR="00935D20" w:rsidRPr="00874E18" w:rsidRDefault="00B50118" w:rsidP="002018EB">
      <w:r w:rsidRPr="00874E18">
        <w:t xml:space="preserve">E-mail: </w:t>
      </w:r>
      <w:hyperlink r:id="rId378" w:history="1">
        <w:r w:rsidRPr="00874E18">
          <w:t>Khurramshehzadkhanniazi@gmail.com</w:t>
        </w:r>
      </w:hyperlink>
    </w:p>
    <w:p w14:paraId="07C43CE9" w14:textId="77777777" w:rsidR="00B50118" w:rsidRPr="00874E18" w:rsidRDefault="00B50118" w:rsidP="002018EB"/>
    <w:p w14:paraId="0E617D9B" w14:textId="77777777" w:rsidR="002C450D" w:rsidRPr="00874E18" w:rsidRDefault="002C450D" w:rsidP="002018EB">
      <w:r w:rsidRPr="00874E18">
        <w:t xml:space="preserve">Nasir </w:t>
      </w:r>
      <w:proofErr w:type="spellStart"/>
      <w:r w:rsidRPr="00874E18">
        <w:t>Ayub</w:t>
      </w:r>
      <w:proofErr w:type="spellEnd"/>
    </w:p>
    <w:p w14:paraId="4D1C574F" w14:textId="77777777" w:rsidR="002C450D" w:rsidRPr="00874E18" w:rsidRDefault="002C450D" w:rsidP="002018EB">
      <w:r w:rsidRPr="00874E18">
        <w:t>Department of Environmental Microbiology, Quaid-</w:t>
      </w:r>
      <w:proofErr w:type="spellStart"/>
      <w:r w:rsidRPr="00874E18">
        <w:t>i</w:t>
      </w:r>
      <w:proofErr w:type="spellEnd"/>
      <w:r w:rsidRPr="00874E18">
        <w:t>-Azam University Islamabad, PAKISTAN</w:t>
      </w:r>
    </w:p>
    <w:p w14:paraId="534E4DC9" w14:textId="77777777" w:rsidR="002C450D" w:rsidRPr="00874E18" w:rsidRDefault="002C450D" w:rsidP="002018EB">
      <w:r w:rsidRPr="00874E18">
        <w:t>Thesis: Effect of Hydraulic Retention Time on Performance Trickling Bio-filter for the Treatment of Domestic Wastewater</w:t>
      </w:r>
    </w:p>
    <w:p w14:paraId="7E0AFAEC" w14:textId="77777777" w:rsidR="00FA630A" w:rsidRPr="00874E18" w:rsidRDefault="002C450D" w:rsidP="002018EB">
      <w:r w:rsidRPr="00874E18">
        <w:t xml:space="preserve">E-mail: </w:t>
      </w:r>
      <w:hyperlink r:id="rId379" w:history="1">
        <w:r w:rsidRPr="00874E18">
          <w:t>nasirayub313@outlook.com</w:t>
        </w:r>
      </w:hyperlink>
    </w:p>
    <w:p w14:paraId="064926F3" w14:textId="77777777" w:rsidR="002C450D" w:rsidRPr="00874E18" w:rsidRDefault="002C450D" w:rsidP="002018EB"/>
    <w:p w14:paraId="3F67EB74" w14:textId="77777777" w:rsidR="00D36656" w:rsidRPr="00874E18" w:rsidRDefault="00D36656" w:rsidP="002018EB">
      <w:r w:rsidRPr="00874E18">
        <w:t xml:space="preserve">Mr. Khan </w:t>
      </w:r>
      <w:proofErr w:type="spellStart"/>
      <w:r w:rsidRPr="00874E18">
        <w:t>Asfandyar</w:t>
      </w:r>
      <w:proofErr w:type="spellEnd"/>
    </w:p>
    <w:p w14:paraId="10C09D4E" w14:textId="77777777" w:rsidR="00D36656" w:rsidRPr="00874E18" w:rsidRDefault="00A30DBF" w:rsidP="002018EB">
      <w:r w:rsidRPr="00874E18">
        <w:t>Lecturer, Department of Textile Chemistry, National Textile University, Faisalabad, PAKISTAN</w:t>
      </w:r>
    </w:p>
    <w:p w14:paraId="485F7CD9" w14:textId="77777777" w:rsidR="00D36656" w:rsidRPr="00874E18" w:rsidRDefault="00D36656" w:rsidP="002018EB">
      <w:r w:rsidRPr="00874E18">
        <w:t xml:space="preserve">E-mail: </w:t>
      </w:r>
      <w:hyperlink r:id="rId380" w:history="1">
        <w:r w:rsidRPr="00874E18">
          <w:t>asfandyarkhan100@gmail.com</w:t>
        </w:r>
      </w:hyperlink>
    </w:p>
    <w:p w14:paraId="12455D90" w14:textId="77777777" w:rsidR="00D36656" w:rsidRPr="00874E18" w:rsidRDefault="00D36656" w:rsidP="002018EB"/>
    <w:p w14:paraId="0A2310CB" w14:textId="77777777" w:rsidR="00EA6B76" w:rsidRPr="00874E18" w:rsidRDefault="00EA6B76" w:rsidP="002018EB">
      <w:r w:rsidRPr="00874E18">
        <w:t>Mr. Muhammad Umar Farooq</w:t>
      </w:r>
    </w:p>
    <w:p w14:paraId="7E47E70D" w14:textId="77777777" w:rsidR="00EA6B76" w:rsidRPr="00874E18" w:rsidRDefault="00EA6B76" w:rsidP="002018EB">
      <w:r w:rsidRPr="00874E18">
        <w:t>Specialization in Analytical/Inorganic</w:t>
      </w:r>
    </w:p>
    <w:p w14:paraId="2777DD7A" w14:textId="77777777" w:rsidR="00EA6B76" w:rsidRPr="00874E18" w:rsidRDefault="00EA6B76" w:rsidP="002018EB">
      <w:r w:rsidRPr="00874E18">
        <w:t>Quaid-</w:t>
      </w:r>
      <w:proofErr w:type="spellStart"/>
      <w:r w:rsidRPr="00874E18">
        <w:t>i</w:t>
      </w:r>
      <w:proofErr w:type="spellEnd"/>
      <w:r w:rsidRPr="00874E18">
        <w:t>-Azam University, Islamabad, PAKISTAN</w:t>
      </w:r>
    </w:p>
    <w:p w14:paraId="3C785F9F" w14:textId="77777777" w:rsidR="00EA6B76" w:rsidRPr="00874E18" w:rsidRDefault="00EA6B76" w:rsidP="002018EB">
      <w:r w:rsidRPr="00874E18">
        <w:t xml:space="preserve">E-mail: </w:t>
      </w:r>
      <w:hyperlink r:id="rId381" w:history="1">
        <w:r w:rsidRPr="00874E18">
          <w:t>umarfarooq.qau@gmail.com</w:t>
        </w:r>
      </w:hyperlink>
    </w:p>
    <w:p w14:paraId="70F9297B" w14:textId="77777777" w:rsidR="00EA6B76" w:rsidRPr="00874E18" w:rsidRDefault="00EA6B76" w:rsidP="002018EB"/>
    <w:p w14:paraId="21B941E8" w14:textId="77777777" w:rsidR="002C450D" w:rsidRPr="00874E18" w:rsidRDefault="006E0F9D" w:rsidP="002018EB">
      <w:r w:rsidRPr="00874E18">
        <w:t xml:space="preserve">Mr. </w:t>
      </w:r>
      <w:r w:rsidR="006A1C96" w:rsidRPr="00874E18">
        <w:t xml:space="preserve">Hamid Reza </w:t>
      </w:r>
      <w:proofErr w:type="spellStart"/>
      <w:r w:rsidR="006A1C96" w:rsidRPr="00874E18">
        <w:t>Sadegh</w:t>
      </w:r>
      <w:proofErr w:type="spellEnd"/>
    </w:p>
    <w:p w14:paraId="5B221C40" w14:textId="77777777" w:rsidR="006A1C96" w:rsidRPr="00874E18" w:rsidRDefault="006A1C96" w:rsidP="002018EB">
      <w:r w:rsidRPr="00874E18">
        <w:t>Physical Chemistry</w:t>
      </w:r>
    </w:p>
    <w:p w14:paraId="46A29B37" w14:textId="77777777" w:rsidR="006A1C96" w:rsidRPr="00874E18" w:rsidRDefault="006A1C96" w:rsidP="002018EB">
      <w:r w:rsidRPr="00874E18">
        <w:t>1- Science &amp; Research Branch Azad University, Tehran, IRAN</w:t>
      </w:r>
    </w:p>
    <w:p w14:paraId="67297042" w14:textId="77777777" w:rsidR="006A1C96" w:rsidRPr="00874E18" w:rsidRDefault="006A1C96" w:rsidP="002018EB">
      <w:r w:rsidRPr="00874E18">
        <w:t>2- University of Warsaw, Warsaw, POLAND</w:t>
      </w:r>
    </w:p>
    <w:p w14:paraId="3BC487AB" w14:textId="77777777" w:rsidR="006A1C96" w:rsidRPr="00874E18" w:rsidRDefault="006A1C96" w:rsidP="002018EB">
      <w:r w:rsidRPr="00874E18">
        <w:t xml:space="preserve">E-mail: </w:t>
      </w:r>
      <w:hyperlink r:id="rId382" w:history="1">
        <w:r w:rsidRPr="00874E18">
          <w:t>H.sadegh@chemist.com</w:t>
        </w:r>
      </w:hyperlink>
    </w:p>
    <w:p w14:paraId="7D956FFA" w14:textId="77777777" w:rsidR="006A1C96" w:rsidRPr="00874E18" w:rsidRDefault="006A1C96" w:rsidP="002018EB"/>
    <w:p w14:paraId="68F5C740" w14:textId="77777777" w:rsidR="00F84A15" w:rsidRPr="00874E18" w:rsidRDefault="00F84A15" w:rsidP="002018EB">
      <w:r w:rsidRPr="00874E18">
        <w:t xml:space="preserve">Ms. </w:t>
      </w:r>
      <w:proofErr w:type="spellStart"/>
      <w:r w:rsidRPr="00874E18">
        <w:t>Farnoush</w:t>
      </w:r>
      <w:proofErr w:type="spellEnd"/>
      <w:r w:rsidRPr="00874E18">
        <w:t xml:space="preserve"> </w:t>
      </w:r>
      <w:proofErr w:type="spellStart"/>
      <w:r w:rsidRPr="00874E18">
        <w:t>Salehtash</w:t>
      </w:r>
      <w:proofErr w:type="spellEnd"/>
    </w:p>
    <w:p w14:paraId="37E9BECA" w14:textId="77777777" w:rsidR="002C450D" w:rsidRPr="00874E18" w:rsidRDefault="00F84A15" w:rsidP="002018EB">
      <w:r w:rsidRPr="00874E18">
        <w:t>Nanomaterial Engineering Department, Iran University of Science and Technology (IUST), IRAN</w:t>
      </w:r>
    </w:p>
    <w:p w14:paraId="1D490B60" w14:textId="77777777" w:rsidR="00F84A15" w:rsidRPr="00874E18" w:rsidRDefault="00F84A15" w:rsidP="002018EB">
      <w:r w:rsidRPr="00874E18">
        <w:t xml:space="preserve">E-mail: </w:t>
      </w:r>
      <w:hyperlink r:id="rId383" w:history="1">
        <w:r w:rsidRPr="00874E18">
          <w:t>salehtash_f@yahoo.com</w:t>
        </w:r>
      </w:hyperlink>
    </w:p>
    <w:p w14:paraId="16461A00" w14:textId="77777777" w:rsidR="00F84A15" w:rsidRPr="00874E18" w:rsidRDefault="00F84A15" w:rsidP="002018EB"/>
    <w:p w14:paraId="1A60275A" w14:textId="77777777" w:rsidR="005D76F6" w:rsidRPr="00874E18" w:rsidRDefault="005D76F6" w:rsidP="002018EB">
      <w:r w:rsidRPr="00874E18">
        <w:t xml:space="preserve">Mr. Syed Muhammad </w:t>
      </w:r>
      <w:proofErr w:type="spellStart"/>
      <w:r w:rsidRPr="00874E18">
        <w:t>Awais</w:t>
      </w:r>
      <w:proofErr w:type="spellEnd"/>
      <w:r w:rsidRPr="00874E18">
        <w:t xml:space="preserve"> Ali</w:t>
      </w:r>
    </w:p>
    <w:p w14:paraId="75D267C2" w14:textId="77777777" w:rsidR="005D76F6" w:rsidRPr="00874E18" w:rsidRDefault="00CB4808" w:rsidP="002018EB">
      <w:r w:rsidRPr="00874E18">
        <w:t>Department of Chemical Engineering, University of Gujrat, PAKISTAN</w:t>
      </w:r>
    </w:p>
    <w:p w14:paraId="23E362EE" w14:textId="77777777" w:rsidR="005D76F6" w:rsidRPr="00874E18" w:rsidRDefault="00CB4808" w:rsidP="002018EB">
      <w:r w:rsidRPr="00874E18">
        <w:t xml:space="preserve">E-mail: </w:t>
      </w:r>
      <w:hyperlink r:id="rId384" w:history="1">
        <w:r w:rsidRPr="00874E18">
          <w:t>awais.shah7863@gmail.com</w:t>
        </w:r>
      </w:hyperlink>
    </w:p>
    <w:p w14:paraId="65571C33" w14:textId="77777777" w:rsidR="00CB4808" w:rsidRPr="00874E18" w:rsidRDefault="00CB4808" w:rsidP="002018EB"/>
    <w:p w14:paraId="59E1C544" w14:textId="16EB94E2" w:rsidR="00CB4808" w:rsidRPr="00874E18" w:rsidRDefault="001C4EF9" w:rsidP="002018EB">
      <w:r>
        <w:t xml:space="preserve">Mr. </w:t>
      </w:r>
      <w:r w:rsidR="006063FD" w:rsidRPr="00874E18">
        <w:t>Aamir Iqbal</w:t>
      </w:r>
    </w:p>
    <w:p w14:paraId="45599B64" w14:textId="77777777" w:rsidR="006063FD" w:rsidRPr="00874E18" w:rsidRDefault="006063FD" w:rsidP="002018EB">
      <w:r w:rsidRPr="00874E18">
        <w:t>Biotechnology at Institute of Biotechnology &amp; Genetic Engineering, The University of Agriculture, Peshawar, Khyber Pakhtunkhwa, PAKISTAN</w:t>
      </w:r>
    </w:p>
    <w:p w14:paraId="19AB356E" w14:textId="77777777" w:rsidR="00CB4808" w:rsidRPr="00874E18" w:rsidRDefault="006063FD" w:rsidP="002018EB">
      <w:r w:rsidRPr="00874E18">
        <w:t xml:space="preserve">E-mail: </w:t>
      </w:r>
      <w:hyperlink r:id="rId385" w:history="1">
        <w:r w:rsidRPr="00874E18">
          <w:t>aamiriqbal.biotech2017@gmail.com</w:t>
        </w:r>
      </w:hyperlink>
    </w:p>
    <w:p w14:paraId="582D783A" w14:textId="77777777" w:rsidR="006063FD" w:rsidRPr="00874E18" w:rsidRDefault="006063FD" w:rsidP="002018EB"/>
    <w:p w14:paraId="636A3CE8" w14:textId="77777777" w:rsidR="006063FD" w:rsidRPr="00874E18" w:rsidRDefault="00C2565B" w:rsidP="002018EB">
      <w:r w:rsidRPr="00874E18">
        <w:t>Mr. Naeem Abbas</w:t>
      </w:r>
    </w:p>
    <w:p w14:paraId="7DAF8970" w14:textId="77777777" w:rsidR="00C2565B" w:rsidRPr="00874E18" w:rsidRDefault="00C2565B" w:rsidP="002018EB">
      <w:r w:rsidRPr="00874E18">
        <w:t>College of Earth &amp; Environmental Sciences, University of the Punjab, Lahore, PAKISTAN</w:t>
      </w:r>
    </w:p>
    <w:p w14:paraId="523882E0" w14:textId="77777777" w:rsidR="00C2565B" w:rsidRPr="00874E18" w:rsidRDefault="00C2565B" w:rsidP="002018EB">
      <w:r w:rsidRPr="00874E18">
        <w:t xml:space="preserve">E-mail: </w:t>
      </w:r>
      <w:hyperlink r:id="rId386" w:history="1">
        <w:r w:rsidRPr="00874E18">
          <w:t>naeemchemist@gmail.com</w:t>
        </w:r>
      </w:hyperlink>
    </w:p>
    <w:p w14:paraId="5D01A882" w14:textId="77777777" w:rsidR="00C2565B" w:rsidRPr="00874E18" w:rsidRDefault="00C2565B" w:rsidP="002018EB"/>
    <w:p w14:paraId="23AA7AF7" w14:textId="77777777" w:rsidR="00714FCC" w:rsidRPr="00874E18" w:rsidRDefault="00714FCC" w:rsidP="002018EB">
      <w:r w:rsidRPr="00874E18">
        <w:t xml:space="preserve">Ms. </w:t>
      </w:r>
      <w:proofErr w:type="spellStart"/>
      <w:r w:rsidRPr="00874E18">
        <w:t>Rickta</w:t>
      </w:r>
      <w:proofErr w:type="spellEnd"/>
      <w:r w:rsidRPr="00874E18">
        <w:t xml:space="preserve"> Khatun</w:t>
      </w:r>
    </w:p>
    <w:p w14:paraId="5E3C133F" w14:textId="77777777" w:rsidR="00714FCC" w:rsidRPr="00874E18" w:rsidRDefault="00714FCC" w:rsidP="002018EB">
      <w:r w:rsidRPr="00874E18">
        <w:t>Department of Geography and Environment, National University, BANGLADESH</w:t>
      </w:r>
    </w:p>
    <w:p w14:paraId="41BB3699" w14:textId="77777777" w:rsidR="00714FCC" w:rsidRPr="00874E18" w:rsidRDefault="00714FCC" w:rsidP="002018EB">
      <w:pPr>
        <w:rPr>
          <w:lang w:val="en-GB"/>
        </w:rPr>
      </w:pPr>
      <w:r w:rsidRPr="00874E18">
        <w:rPr>
          <w:lang w:val="en-GB"/>
        </w:rPr>
        <w:t xml:space="preserve">E-mail: </w:t>
      </w:r>
      <w:hyperlink r:id="rId387" w:history="1">
        <w:r w:rsidRPr="00874E18">
          <w:rPr>
            <w:lang w:val="en-GB"/>
          </w:rPr>
          <w:t>ricktaaziz2016@gmail.com</w:t>
        </w:r>
      </w:hyperlink>
    </w:p>
    <w:p w14:paraId="462A55D6" w14:textId="77777777" w:rsidR="00714FCC" w:rsidRPr="00874E18" w:rsidRDefault="00714FCC" w:rsidP="002018EB"/>
    <w:p w14:paraId="612BCCCE" w14:textId="77777777" w:rsidR="00EC25DF" w:rsidRPr="00874E18" w:rsidRDefault="00EC25DF" w:rsidP="002018EB">
      <w:r w:rsidRPr="00874E18">
        <w:t>Mr. Nasir Hussain</w:t>
      </w:r>
    </w:p>
    <w:p w14:paraId="685CE169" w14:textId="77777777" w:rsidR="00C2565B" w:rsidRPr="00874E18" w:rsidRDefault="00EC25DF" w:rsidP="002018EB">
      <w:r w:rsidRPr="00874E18">
        <w:t>Environmental Sciences Karakorum International, University Gilgit, PAKISTAN</w:t>
      </w:r>
    </w:p>
    <w:p w14:paraId="4E406C89" w14:textId="77777777" w:rsidR="00C2565B" w:rsidRPr="00874E18" w:rsidRDefault="00EC25DF" w:rsidP="002018EB">
      <w:r w:rsidRPr="00874E18">
        <w:t xml:space="preserve">E-mail: </w:t>
      </w:r>
      <w:hyperlink r:id="rId388" w:history="1">
        <w:r w:rsidRPr="00874E18">
          <w:t>hussainnasir692@gmail.com</w:t>
        </w:r>
      </w:hyperlink>
    </w:p>
    <w:p w14:paraId="1890931F" w14:textId="77777777" w:rsidR="00EC25DF" w:rsidRPr="00874E18" w:rsidRDefault="00EC25DF" w:rsidP="002018EB"/>
    <w:p w14:paraId="7D68CD72" w14:textId="79908106" w:rsidR="006063FD" w:rsidRPr="00874E18" w:rsidRDefault="000071B3" w:rsidP="002018EB">
      <w:r>
        <w:t xml:space="preserve">Ms. </w:t>
      </w:r>
      <w:proofErr w:type="spellStart"/>
      <w:r w:rsidRPr="000071B3">
        <w:t>Lubna</w:t>
      </w:r>
      <w:proofErr w:type="spellEnd"/>
      <w:r w:rsidRPr="000071B3">
        <w:t xml:space="preserve"> </w:t>
      </w:r>
      <w:proofErr w:type="spellStart"/>
      <w:r w:rsidRPr="000071B3">
        <w:t>Alahmad</w:t>
      </w:r>
      <w:proofErr w:type="spellEnd"/>
    </w:p>
    <w:p w14:paraId="389E8FAB" w14:textId="7C55905F" w:rsidR="00B11719" w:rsidRPr="00874E18" w:rsidRDefault="00B11719" w:rsidP="002018EB">
      <w:r w:rsidRPr="00874E18">
        <w:t>School of Government, Peking University, CHINA</w:t>
      </w:r>
      <w:r w:rsidR="000071B3">
        <w:t xml:space="preserve"> </w:t>
      </w:r>
      <w:r w:rsidR="000071B3" w:rsidRPr="00874E18">
        <w:t>(from Syria)</w:t>
      </w:r>
    </w:p>
    <w:p w14:paraId="35FA5356" w14:textId="77777777" w:rsidR="006063FD" w:rsidRPr="00874E18" w:rsidRDefault="00B11719" w:rsidP="002018EB">
      <w:r w:rsidRPr="00874E18">
        <w:t xml:space="preserve">E-mail: </w:t>
      </w:r>
      <w:hyperlink r:id="rId389" w:history="1">
        <w:r w:rsidRPr="00874E18">
          <w:t>eng.lubna1988@gmail.com</w:t>
        </w:r>
      </w:hyperlink>
    </w:p>
    <w:p w14:paraId="5F5BD744" w14:textId="77777777" w:rsidR="00B11719" w:rsidRPr="00874E18" w:rsidRDefault="00B11719" w:rsidP="002018EB"/>
    <w:p w14:paraId="615E416A" w14:textId="77777777" w:rsidR="006063FD" w:rsidRPr="00874E18" w:rsidRDefault="00BB7DA7" w:rsidP="002018EB">
      <w:r w:rsidRPr="00874E18">
        <w:t xml:space="preserve">Aleesha </w:t>
      </w:r>
      <w:proofErr w:type="spellStart"/>
      <w:r w:rsidRPr="00874E18">
        <w:t>Vahab</w:t>
      </w:r>
      <w:proofErr w:type="spellEnd"/>
    </w:p>
    <w:p w14:paraId="7800670E" w14:textId="77777777" w:rsidR="00BB7DA7" w:rsidRPr="00874E18" w:rsidRDefault="00BB7DA7" w:rsidP="002018EB">
      <w:r w:rsidRPr="00874E18">
        <w:t>Biopolymer Science, Cochin University of Science and Technology (CUSAT), INDIA</w:t>
      </w:r>
    </w:p>
    <w:p w14:paraId="427E8556" w14:textId="77777777" w:rsidR="00BB7DA7" w:rsidRPr="00874E18" w:rsidRDefault="00BB7DA7" w:rsidP="002018EB">
      <w:r w:rsidRPr="00874E18">
        <w:t xml:space="preserve">E-mail: </w:t>
      </w:r>
      <w:hyperlink r:id="rId390" w:history="1">
        <w:r w:rsidRPr="00874E18">
          <w:t>aleeshavahab@gmail.com</w:t>
        </w:r>
      </w:hyperlink>
    </w:p>
    <w:p w14:paraId="0ACE1AD3" w14:textId="77777777" w:rsidR="00BB7DA7" w:rsidRPr="00874E18" w:rsidRDefault="00BB7DA7" w:rsidP="002018EB"/>
    <w:p w14:paraId="1FE7B751" w14:textId="77777777" w:rsidR="00756F57" w:rsidRPr="00874E18" w:rsidRDefault="00756F57" w:rsidP="002018EB">
      <w:r w:rsidRPr="00874E18">
        <w:t xml:space="preserve">Mr. Rahul </w:t>
      </w:r>
      <w:proofErr w:type="spellStart"/>
      <w:r w:rsidRPr="00874E18">
        <w:t>Handa</w:t>
      </w:r>
      <w:proofErr w:type="spellEnd"/>
    </w:p>
    <w:p w14:paraId="17706DC7" w14:textId="77777777" w:rsidR="00756F57" w:rsidRPr="00874E18" w:rsidRDefault="00756F57" w:rsidP="002018EB">
      <w:r w:rsidRPr="00874E18">
        <w:t>Department of Botany, DAV University Jalandhar Punjab, INDIA</w:t>
      </w:r>
    </w:p>
    <w:p w14:paraId="4F302C7B" w14:textId="77777777" w:rsidR="00756F57" w:rsidRPr="00874E18" w:rsidRDefault="00756F57" w:rsidP="002018EB">
      <w:r w:rsidRPr="00874E18">
        <w:t xml:space="preserve">E-mail: </w:t>
      </w:r>
      <w:hyperlink r:id="rId391" w:history="1">
        <w:r w:rsidRPr="00874E18">
          <w:t>rahul94handa@gmail.com</w:t>
        </w:r>
      </w:hyperlink>
    </w:p>
    <w:p w14:paraId="06274593" w14:textId="77777777" w:rsidR="00756F57" w:rsidRPr="00874E18" w:rsidRDefault="00756F57" w:rsidP="002018EB"/>
    <w:p w14:paraId="2BA4D88B" w14:textId="77777777" w:rsidR="001A1F20" w:rsidRPr="00874E18" w:rsidRDefault="001A1F20" w:rsidP="002018EB">
      <w:r w:rsidRPr="00874E18">
        <w:t>Mr. AZIMI, Mohammad</w:t>
      </w:r>
    </w:p>
    <w:p w14:paraId="6E14128D" w14:textId="77777777" w:rsidR="001A1F20" w:rsidRPr="00874E18" w:rsidRDefault="001A1F20" w:rsidP="002018EB">
      <w:r w:rsidRPr="00874E18">
        <w:t>Petroleum University of Technology of Ahwaz, Iran</w:t>
      </w:r>
    </w:p>
    <w:p w14:paraId="1318A50F" w14:textId="77777777" w:rsidR="001A1F20" w:rsidRPr="00874E18" w:rsidRDefault="001A1F20" w:rsidP="002018EB">
      <w:r w:rsidRPr="00874E18">
        <w:t xml:space="preserve">E-mail: </w:t>
      </w:r>
      <w:hyperlink r:id="rId392" w:history="1">
        <w:r w:rsidRPr="00874E18">
          <w:t>mohammadazimi.chem@gmail.com</w:t>
        </w:r>
      </w:hyperlink>
    </w:p>
    <w:p w14:paraId="3380F16A" w14:textId="77777777" w:rsidR="001A1F20" w:rsidRPr="00874E18" w:rsidRDefault="001A1F20" w:rsidP="002018EB"/>
    <w:p w14:paraId="74BA357D" w14:textId="77777777" w:rsidR="00756F57" w:rsidRPr="00874E18" w:rsidRDefault="00B0341B" w:rsidP="002018EB">
      <w:r w:rsidRPr="00874E18">
        <w:t xml:space="preserve">Ms. </w:t>
      </w:r>
      <w:proofErr w:type="spellStart"/>
      <w:r w:rsidR="007267B6" w:rsidRPr="00874E18">
        <w:t>Tahmina</w:t>
      </w:r>
      <w:proofErr w:type="spellEnd"/>
      <w:r w:rsidR="007267B6" w:rsidRPr="00874E18">
        <w:t xml:space="preserve"> Zia</w:t>
      </w:r>
    </w:p>
    <w:p w14:paraId="26A2EF47" w14:textId="77777777" w:rsidR="007267B6" w:rsidRPr="00874E18" w:rsidRDefault="007267B6" w:rsidP="002018EB">
      <w:pPr>
        <w:rPr>
          <w:lang w:val="en-GB"/>
        </w:rPr>
      </w:pPr>
      <w:r w:rsidRPr="00874E18">
        <w:t xml:space="preserve">Department of Polymer Engineering and Technology, University of the Punjab, Lahore, </w:t>
      </w:r>
      <w:r w:rsidRPr="00874E18">
        <w:rPr>
          <w:lang w:val="en-GB"/>
        </w:rPr>
        <w:t>PAKISTAN</w:t>
      </w:r>
    </w:p>
    <w:p w14:paraId="53C23BCD" w14:textId="77777777" w:rsidR="007267B6" w:rsidRPr="00874E18" w:rsidRDefault="007267B6" w:rsidP="002018EB">
      <w:pPr>
        <w:rPr>
          <w:lang w:val="en-GB"/>
        </w:rPr>
      </w:pPr>
      <w:r w:rsidRPr="00874E18">
        <w:rPr>
          <w:lang w:val="en-GB"/>
        </w:rPr>
        <w:t xml:space="preserve">E-mail: </w:t>
      </w:r>
      <w:hyperlink r:id="rId393" w:history="1">
        <w:r w:rsidRPr="00874E18">
          <w:rPr>
            <w:lang w:val="en-GB"/>
          </w:rPr>
          <w:t>ziatahmina11@gmail.com</w:t>
        </w:r>
      </w:hyperlink>
    </w:p>
    <w:p w14:paraId="5D7D0C79" w14:textId="77777777" w:rsidR="007267B6" w:rsidRPr="00874E18" w:rsidRDefault="007267B6" w:rsidP="002018EB"/>
    <w:p w14:paraId="21547878" w14:textId="77777777" w:rsidR="007267B6" w:rsidRPr="00874E18" w:rsidRDefault="007F3E4F" w:rsidP="002018EB">
      <w:r w:rsidRPr="00874E18">
        <w:t xml:space="preserve">Mr. Muhammad </w:t>
      </w:r>
      <w:proofErr w:type="spellStart"/>
      <w:r w:rsidRPr="00874E18">
        <w:t>Aamer</w:t>
      </w:r>
      <w:proofErr w:type="spellEnd"/>
      <w:r w:rsidRPr="00874E18">
        <w:t xml:space="preserve"> Hussain</w:t>
      </w:r>
    </w:p>
    <w:p w14:paraId="409E4665" w14:textId="77777777" w:rsidR="007267B6" w:rsidRPr="00874E18" w:rsidRDefault="007F3E4F" w:rsidP="002018EB">
      <w:r w:rsidRPr="00874E18">
        <w:t>Institute of Soil and Environmental sciences, University of Agriculture Faisalabad, PAKISTAN</w:t>
      </w:r>
    </w:p>
    <w:p w14:paraId="12FF7061" w14:textId="77777777" w:rsidR="007267B6" w:rsidRPr="00874E18" w:rsidRDefault="007F3E4F" w:rsidP="002018EB">
      <w:r w:rsidRPr="00874E18">
        <w:t xml:space="preserve">E-mail: </w:t>
      </w:r>
      <w:hyperlink r:id="rId394" w:history="1">
        <w:r w:rsidRPr="00874E18">
          <w:t>amir01307@gmail.com</w:t>
        </w:r>
      </w:hyperlink>
    </w:p>
    <w:p w14:paraId="6C86EAFD" w14:textId="77777777" w:rsidR="00F84A15" w:rsidRPr="00874E18" w:rsidRDefault="00F84A15" w:rsidP="002018EB"/>
    <w:p w14:paraId="0EF1DD21" w14:textId="77777777" w:rsidR="003B64B8" w:rsidRPr="00874E18" w:rsidRDefault="003B64B8" w:rsidP="002018EB">
      <w:r w:rsidRPr="00874E18">
        <w:t>Ms. Salma Anjum</w:t>
      </w:r>
    </w:p>
    <w:p w14:paraId="6FBD0025" w14:textId="77777777" w:rsidR="003B64B8" w:rsidRPr="002018EB" w:rsidRDefault="003B64B8" w:rsidP="002018EB">
      <w:r w:rsidRPr="00874E18">
        <w:t>Secondary School Educator,</w:t>
      </w:r>
      <w:r w:rsidRPr="002018EB">
        <w:t xml:space="preserve"> Government Postgraduate College, </w:t>
      </w:r>
      <w:proofErr w:type="spellStart"/>
      <w:r w:rsidRPr="002018EB">
        <w:t>Samundri</w:t>
      </w:r>
      <w:proofErr w:type="spellEnd"/>
      <w:r w:rsidRPr="002018EB">
        <w:t>, PAKISTAN</w:t>
      </w:r>
    </w:p>
    <w:p w14:paraId="40BB7E62" w14:textId="77777777" w:rsidR="003B64B8" w:rsidRPr="00874E18" w:rsidRDefault="003B64B8" w:rsidP="002018EB">
      <w:r w:rsidRPr="00874E18">
        <w:t xml:space="preserve">E-mail: </w:t>
      </w:r>
      <w:hyperlink r:id="rId395" w:history="1">
        <w:r w:rsidRPr="00874E18">
          <w:t>salmaanjum1061@gmail.com</w:t>
        </w:r>
      </w:hyperlink>
    </w:p>
    <w:p w14:paraId="73EC41A7" w14:textId="77777777" w:rsidR="003B64B8" w:rsidRPr="00874E18" w:rsidRDefault="003B64B8" w:rsidP="002018EB"/>
    <w:p w14:paraId="499F8B85" w14:textId="77777777" w:rsidR="003B64B8" w:rsidRPr="00874E18" w:rsidRDefault="00D467CF" w:rsidP="002018EB">
      <w:r w:rsidRPr="00874E18">
        <w:t xml:space="preserve">Ms. </w:t>
      </w:r>
      <w:proofErr w:type="spellStart"/>
      <w:r w:rsidRPr="00874E18">
        <w:t>Saeedeh</w:t>
      </w:r>
      <w:proofErr w:type="spellEnd"/>
      <w:r w:rsidRPr="00874E18">
        <w:t xml:space="preserve"> Afshar</w:t>
      </w:r>
    </w:p>
    <w:p w14:paraId="08B83DDE" w14:textId="77777777" w:rsidR="00D467CF" w:rsidRPr="00874E18" w:rsidRDefault="00D467CF" w:rsidP="002018EB">
      <w:r w:rsidRPr="00874E18">
        <w:t>Chemical Engineering (Isolation Tendency), Faculty of Engineering, Arak University, IRAN</w:t>
      </w:r>
    </w:p>
    <w:p w14:paraId="1F2A2B3E" w14:textId="77777777" w:rsidR="007F3E4F" w:rsidRPr="00874E18" w:rsidRDefault="00D467CF" w:rsidP="002018EB">
      <w:r w:rsidRPr="00874E18">
        <w:t xml:space="preserve">E-mail: </w:t>
      </w:r>
      <w:hyperlink r:id="rId396" w:history="1">
        <w:r w:rsidRPr="00874E18">
          <w:t>sa_afshar_1369@yahoo.com</w:t>
        </w:r>
      </w:hyperlink>
    </w:p>
    <w:p w14:paraId="2FC9A8D7" w14:textId="77777777" w:rsidR="00D467CF" w:rsidRPr="00874E18" w:rsidRDefault="00D467CF" w:rsidP="002018EB"/>
    <w:p w14:paraId="665F063D" w14:textId="77777777" w:rsidR="00D467CF" w:rsidRPr="00874E18" w:rsidRDefault="00497792" w:rsidP="002018EB">
      <w:r w:rsidRPr="00874E18">
        <w:t xml:space="preserve">Mr. Amin </w:t>
      </w:r>
      <w:proofErr w:type="spellStart"/>
      <w:r w:rsidRPr="00874E18">
        <w:t>Kamankesh</w:t>
      </w:r>
      <w:proofErr w:type="spellEnd"/>
    </w:p>
    <w:p w14:paraId="667F2C99" w14:textId="77777777" w:rsidR="00497792" w:rsidRPr="00874E18" w:rsidRDefault="00497792" w:rsidP="002018EB">
      <w:r w:rsidRPr="00874E18">
        <w:t>Sharif University of Technology, Tehran, Department of Chemical Engineering, Tehran, IRAN</w:t>
      </w:r>
    </w:p>
    <w:p w14:paraId="37DECCA3" w14:textId="77777777" w:rsidR="00497792" w:rsidRPr="00874E18" w:rsidRDefault="00497792" w:rsidP="002018EB">
      <w:r w:rsidRPr="00874E18">
        <w:t>Thesis Title: ‘Evaluation of Process Partitioning of enzyme in Polymer-Salt Aqueous Two-Phase Systems’</w:t>
      </w:r>
    </w:p>
    <w:p w14:paraId="795D67FF" w14:textId="77777777" w:rsidR="00D467CF" w:rsidRPr="00874E18" w:rsidRDefault="00497792" w:rsidP="002018EB">
      <w:r w:rsidRPr="00874E18">
        <w:t xml:space="preserve">E-mail: </w:t>
      </w:r>
      <w:hyperlink r:id="rId397" w:history="1">
        <w:r w:rsidRPr="00874E18">
          <w:t>amin.kamankesh@yahoo.com</w:t>
        </w:r>
      </w:hyperlink>
    </w:p>
    <w:p w14:paraId="0F6B993A" w14:textId="77777777" w:rsidR="00497792" w:rsidRPr="00874E18" w:rsidRDefault="00497792" w:rsidP="002018EB"/>
    <w:p w14:paraId="2DE1F5A7" w14:textId="77777777" w:rsidR="00773FA6" w:rsidRPr="00874E18" w:rsidRDefault="00773FA6" w:rsidP="002018EB">
      <w:r w:rsidRPr="00874E18">
        <w:t xml:space="preserve">Mr. </w:t>
      </w:r>
      <w:proofErr w:type="spellStart"/>
      <w:r w:rsidRPr="00874E18">
        <w:t>Sadam</w:t>
      </w:r>
      <w:proofErr w:type="spellEnd"/>
      <w:r w:rsidRPr="00874E18">
        <w:t xml:space="preserve"> Hussain</w:t>
      </w:r>
    </w:p>
    <w:p w14:paraId="5099C841" w14:textId="77777777" w:rsidR="00497792" w:rsidRPr="00874E18" w:rsidRDefault="00773FA6" w:rsidP="002018EB">
      <w:r w:rsidRPr="00874E18">
        <w:t>School of Soil and Water Conservation, Beijing Forestry University, CHINA</w:t>
      </w:r>
    </w:p>
    <w:p w14:paraId="36A4557B" w14:textId="77777777" w:rsidR="00773FA6" w:rsidRPr="00874E18" w:rsidRDefault="00773FA6" w:rsidP="002018EB">
      <w:r w:rsidRPr="00874E18">
        <w:t>Thesis: Adsorption of Waste Material from Waste Water by Synthesized Zeolite from Waste Coal</w:t>
      </w:r>
    </w:p>
    <w:p w14:paraId="597030CA" w14:textId="77777777" w:rsidR="00497792" w:rsidRPr="00874E18" w:rsidRDefault="00773FA6" w:rsidP="002018EB">
      <w:r w:rsidRPr="00874E18">
        <w:t xml:space="preserve">E-mail: </w:t>
      </w:r>
      <w:hyperlink r:id="rId398" w:history="1">
        <w:r w:rsidRPr="00874E18">
          <w:t>sadamtumrani998@outlook.com</w:t>
        </w:r>
      </w:hyperlink>
    </w:p>
    <w:p w14:paraId="400C9ECF" w14:textId="77777777" w:rsidR="00773FA6" w:rsidRPr="00874E18" w:rsidRDefault="00773FA6" w:rsidP="002018EB"/>
    <w:p w14:paraId="3F35347B" w14:textId="77777777" w:rsidR="00AF3ABC" w:rsidRPr="00874E18" w:rsidRDefault="00AF3ABC" w:rsidP="002018EB">
      <w:r w:rsidRPr="00874E18">
        <w:t>Mr. Haroon Haider</w:t>
      </w:r>
    </w:p>
    <w:p w14:paraId="772B1EE2" w14:textId="77777777" w:rsidR="00AF3ABC" w:rsidRPr="00874E18" w:rsidRDefault="00AF3ABC" w:rsidP="002018EB">
      <w:r w:rsidRPr="00874E18">
        <w:t>Agricultural Engineering, University of Agriculture Faisalabad, PAKESTAN</w:t>
      </w:r>
    </w:p>
    <w:p w14:paraId="4C4CB9E3" w14:textId="77777777" w:rsidR="00AF3ABC" w:rsidRPr="00874E18" w:rsidRDefault="00AF3ABC" w:rsidP="002018EB">
      <w:r w:rsidRPr="00874E18">
        <w:t xml:space="preserve">Thesis: Estimation of the impact of future climate on water resources of </w:t>
      </w:r>
      <w:proofErr w:type="spellStart"/>
      <w:r w:rsidRPr="00874E18">
        <w:t>Mangla</w:t>
      </w:r>
      <w:proofErr w:type="spellEnd"/>
      <w:r w:rsidRPr="00874E18">
        <w:t xml:space="preserve"> watershed</w:t>
      </w:r>
    </w:p>
    <w:p w14:paraId="368427FC" w14:textId="77777777" w:rsidR="007F3E4F" w:rsidRPr="00874E18" w:rsidRDefault="00AF3ABC" w:rsidP="002018EB">
      <w:r w:rsidRPr="00874E18">
        <w:t xml:space="preserve">E-mail: </w:t>
      </w:r>
      <w:hyperlink r:id="rId399" w:history="1">
        <w:r w:rsidRPr="00874E18">
          <w:t>haroonhaider32@gmail.com</w:t>
        </w:r>
      </w:hyperlink>
    </w:p>
    <w:p w14:paraId="06FEC551" w14:textId="77777777" w:rsidR="00AF3ABC" w:rsidRPr="00874E18" w:rsidRDefault="00AF3ABC" w:rsidP="002018EB"/>
    <w:p w14:paraId="76E474F0" w14:textId="77777777" w:rsidR="00AF3ABC" w:rsidRPr="00874E18" w:rsidRDefault="001C1F86" w:rsidP="002018EB">
      <w:r w:rsidRPr="00874E18">
        <w:t xml:space="preserve">Mr. </w:t>
      </w:r>
      <w:proofErr w:type="spellStart"/>
      <w:r w:rsidRPr="00874E18">
        <w:t>Javad</w:t>
      </w:r>
      <w:proofErr w:type="spellEnd"/>
      <w:r w:rsidRPr="00874E18">
        <w:t xml:space="preserve"> </w:t>
      </w:r>
      <w:proofErr w:type="spellStart"/>
      <w:r w:rsidRPr="00874E18">
        <w:t>Farahbakhsh</w:t>
      </w:r>
      <w:proofErr w:type="spellEnd"/>
    </w:p>
    <w:p w14:paraId="35670417" w14:textId="77777777" w:rsidR="001C1F86" w:rsidRPr="00874E18" w:rsidRDefault="001C1F86" w:rsidP="002018EB">
      <w:r w:rsidRPr="00874E18">
        <w:t xml:space="preserve">Civil and environmental engineering, </w:t>
      </w:r>
      <w:proofErr w:type="spellStart"/>
      <w:r w:rsidRPr="00874E18">
        <w:t>Kharazmi</w:t>
      </w:r>
      <w:proofErr w:type="spellEnd"/>
      <w:r w:rsidRPr="00874E18">
        <w:t xml:space="preserve"> University, Tehran, IRAN</w:t>
      </w:r>
    </w:p>
    <w:p w14:paraId="4C14A538" w14:textId="77777777" w:rsidR="002532A7" w:rsidRPr="00874E18" w:rsidRDefault="001C1F86" w:rsidP="002018EB">
      <w:r w:rsidRPr="00874E18">
        <w:t>Thesis: Investigation of raw and oxidized multi-walled carbon nanotubes with and without pyrrole in fabrication of reverse osmosis polyamide membranes for desalination and antifouling properties.</w:t>
      </w:r>
    </w:p>
    <w:p w14:paraId="4F133E65" w14:textId="77777777" w:rsidR="001C1F86" w:rsidRPr="00874E18" w:rsidRDefault="001C1F86" w:rsidP="002018EB">
      <w:r w:rsidRPr="00874E18">
        <w:t xml:space="preserve">E-mail: </w:t>
      </w:r>
      <w:hyperlink r:id="rId400" w:history="1">
        <w:r w:rsidRPr="00874E18">
          <w:t>j.farahbakhsh@yahoo.com</w:t>
        </w:r>
      </w:hyperlink>
    </w:p>
    <w:p w14:paraId="304D757F" w14:textId="77777777" w:rsidR="001C1F86" w:rsidRPr="00874E18" w:rsidRDefault="001C1F86" w:rsidP="002018EB"/>
    <w:p w14:paraId="26A14395" w14:textId="77777777" w:rsidR="001C1F86" w:rsidRPr="00874E18" w:rsidRDefault="00355634" w:rsidP="002018EB">
      <w:r w:rsidRPr="00874E18">
        <w:t>Mr. Zubair Hashmi</w:t>
      </w:r>
    </w:p>
    <w:p w14:paraId="13AA78AF" w14:textId="77777777" w:rsidR="00355634" w:rsidRPr="00874E18" w:rsidRDefault="00355634" w:rsidP="002018EB">
      <w:r w:rsidRPr="00874E18">
        <w:t>Department of Chemical Engineering, NED University of Engineering and Technology Karachi, PAKISTAN</w:t>
      </w:r>
    </w:p>
    <w:p w14:paraId="0DE484FA" w14:textId="77777777" w:rsidR="00355634" w:rsidRPr="00874E18" w:rsidRDefault="00355634" w:rsidP="002018EB">
      <w:r w:rsidRPr="00874E18">
        <w:t xml:space="preserve">E-mail: </w:t>
      </w:r>
      <w:hyperlink r:id="rId401" w:history="1">
        <w:r w:rsidRPr="00874E18">
          <w:t>engineerzubairhashmi@gmail.com</w:t>
        </w:r>
      </w:hyperlink>
    </w:p>
    <w:p w14:paraId="12CE3587" w14:textId="77777777" w:rsidR="00355634" w:rsidRPr="00874E18" w:rsidRDefault="00355634" w:rsidP="002018EB"/>
    <w:p w14:paraId="0BE83332" w14:textId="77777777" w:rsidR="007B1205" w:rsidRPr="00874E18" w:rsidRDefault="007B1205" w:rsidP="002018EB">
      <w:r w:rsidRPr="00874E18">
        <w:t>Ms. Aisha Rani</w:t>
      </w:r>
    </w:p>
    <w:p w14:paraId="6600ACA6" w14:textId="77777777" w:rsidR="007B1205" w:rsidRPr="00874E18" w:rsidRDefault="00CC314A" w:rsidP="002018EB">
      <w:r w:rsidRPr="00874E18">
        <w:t xml:space="preserve">Institute of Agricultural Extension and Rural Development, University of Agriculture Faisalabad, </w:t>
      </w:r>
      <w:r w:rsidR="007B1205" w:rsidRPr="00874E18">
        <w:t>PAKISTAN</w:t>
      </w:r>
    </w:p>
    <w:p w14:paraId="42EC51F1" w14:textId="77777777" w:rsidR="007B1205" w:rsidRPr="00874E18" w:rsidRDefault="007B1205" w:rsidP="002018EB">
      <w:r w:rsidRPr="00874E18">
        <w:t xml:space="preserve">Thesis: Awareness of Farmers Regarding Vegetables Impurities, Harmful Chemicals in Water and Its Impact on Human Health and Environment in Tehsil Faisalabad </w:t>
      </w:r>
      <w:proofErr w:type="spellStart"/>
      <w:r w:rsidRPr="00874E18">
        <w:t>Sadar</w:t>
      </w:r>
      <w:proofErr w:type="spellEnd"/>
    </w:p>
    <w:p w14:paraId="7F106B21" w14:textId="77777777" w:rsidR="007B1205" w:rsidRPr="00874E18" w:rsidRDefault="007B1205" w:rsidP="002018EB">
      <w:r w:rsidRPr="00874E18">
        <w:t xml:space="preserve">E-mail: </w:t>
      </w:r>
      <w:hyperlink r:id="rId402" w:history="1">
        <w:r w:rsidRPr="00874E18">
          <w:t>aisharani577@gmail.com</w:t>
        </w:r>
      </w:hyperlink>
    </w:p>
    <w:p w14:paraId="33EAD65D" w14:textId="77777777" w:rsidR="007B1205" w:rsidRPr="00874E18" w:rsidRDefault="007B1205" w:rsidP="002018EB"/>
    <w:p w14:paraId="532E6D8C" w14:textId="77777777" w:rsidR="007B1205" w:rsidRPr="002018EB" w:rsidRDefault="00607CFA" w:rsidP="002018EB">
      <w:r>
        <w:t xml:space="preserve">Mr. </w:t>
      </w:r>
      <w:r w:rsidRPr="002018EB">
        <w:t>Shehryar Khan</w:t>
      </w:r>
    </w:p>
    <w:p w14:paraId="372D83CE" w14:textId="4BFF6BC0" w:rsidR="00607CFA" w:rsidRDefault="00607CFA" w:rsidP="002018EB">
      <w:r>
        <w:t xml:space="preserve">School of </w:t>
      </w:r>
      <w:r w:rsidR="004C316A">
        <w:t>Environment</w:t>
      </w:r>
      <w:r>
        <w:t>, Northeast Normal University, Jilin, CHINA</w:t>
      </w:r>
    </w:p>
    <w:p w14:paraId="6826378C" w14:textId="51E8A0E6" w:rsidR="00607CFA" w:rsidRPr="00607CFA" w:rsidRDefault="00607CFA" w:rsidP="002018EB">
      <w:r>
        <w:t xml:space="preserve">Thesis: </w:t>
      </w:r>
      <w:r w:rsidRPr="00607CFA">
        <w:t>Phytoremediation of pollutants from wastewater using native species</w:t>
      </w:r>
    </w:p>
    <w:p w14:paraId="1D2DDB2A" w14:textId="77777777" w:rsidR="00607CFA" w:rsidRDefault="00607CFA" w:rsidP="002018EB">
      <w:r>
        <w:t xml:space="preserve">E-mail: </w:t>
      </w:r>
      <w:hyperlink r:id="rId403" w:history="1">
        <w:r w:rsidRPr="00732027">
          <w:t>khansheryar318@gmail.com</w:t>
        </w:r>
      </w:hyperlink>
    </w:p>
    <w:p w14:paraId="033DA3EB" w14:textId="414C686B" w:rsidR="00607CFA" w:rsidRDefault="00607CFA" w:rsidP="002018EB"/>
    <w:p w14:paraId="2B4EA05F" w14:textId="3EA7D6E2" w:rsidR="006E4F53" w:rsidRDefault="006E4F53" w:rsidP="002018EB">
      <w:r>
        <w:rPr>
          <w:rFonts w:hint="eastAsia"/>
        </w:rPr>
        <w:t>M</w:t>
      </w:r>
      <w:r>
        <w:t xml:space="preserve">s. </w:t>
      </w:r>
      <w:r w:rsidRPr="006E4F53">
        <w:t>Asma Bibi</w:t>
      </w:r>
    </w:p>
    <w:p w14:paraId="47EB75DE" w14:textId="2DC8DDC1" w:rsidR="006E4F53" w:rsidRDefault="004C316A" w:rsidP="002018EB">
      <w:r>
        <w:t xml:space="preserve">Department of </w:t>
      </w:r>
      <w:r w:rsidRPr="004C316A">
        <w:t>Botany</w:t>
      </w:r>
      <w:r>
        <w:t>,</w:t>
      </w:r>
      <w:r w:rsidRPr="004C316A">
        <w:t xml:space="preserve"> </w:t>
      </w:r>
      <w:proofErr w:type="spellStart"/>
      <w:r w:rsidRPr="004C316A">
        <w:t>Bahaudin</w:t>
      </w:r>
      <w:proofErr w:type="spellEnd"/>
      <w:r w:rsidRPr="004C316A">
        <w:t xml:space="preserve"> </w:t>
      </w:r>
      <w:proofErr w:type="spellStart"/>
      <w:r w:rsidRPr="004C316A">
        <w:t>Zakriya</w:t>
      </w:r>
      <w:proofErr w:type="spellEnd"/>
      <w:r w:rsidRPr="004C316A">
        <w:t xml:space="preserve"> University of Multan</w:t>
      </w:r>
      <w:r w:rsidR="006E4F53">
        <w:t xml:space="preserve">, </w:t>
      </w:r>
      <w:r w:rsidR="006E4F53" w:rsidRPr="00874E18">
        <w:t>PAKISTAN</w:t>
      </w:r>
    </w:p>
    <w:p w14:paraId="68D51738" w14:textId="6EB674B1" w:rsidR="006E4F53" w:rsidRDefault="006E4F53" w:rsidP="002018EB">
      <w:r>
        <w:t xml:space="preserve">E-mail: </w:t>
      </w:r>
      <w:hyperlink r:id="rId404" w:history="1">
        <w:r w:rsidRPr="00F919CE">
          <w:t>Asma-sattar@hotmail.com</w:t>
        </w:r>
      </w:hyperlink>
    </w:p>
    <w:p w14:paraId="6FDF48D8" w14:textId="36085B91" w:rsidR="006E4F53" w:rsidRDefault="006E4F53" w:rsidP="002018EB"/>
    <w:p w14:paraId="79AD8CCF" w14:textId="11574920" w:rsidR="00742B5C" w:rsidRPr="002018EB" w:rsidRDefault="00742B5C" w:rsidP="002018EB">
      <w:r w:rsidRPr="002018EB">
        <w:t xml:space="preserve">Ms. Shah </w:t>
      </w:r>
      <w:proofErr w:type="spellStart"/>
      <w:r w:rsidRPr="002018EB">
        <w:t>Dehrai</w:t>
      </w:r>
      <w:proofErr w:type="spellEnd"/>
      <w:r w:rsidRPr="002018EB">
        <w:t xml:space="preserve"> Bibi</w:t>
      </w:r>
    </w:p>
    <w:p w14:paraId="5AA2573C" w14:textId="77777777" w:rsidR="002E62DC" w:rsidRPr="002018EB" w:rsidRDefault="002E62DC" w:rsidP="002018EB">
      <w:r w:rsidRPr="002018EB">
        <w:t>Environmental Sciences from Quaid-I-Azam University Islamabad, PAKISTAN</w:t>
      </w:r>
    </w:p>
    <w:p w14:paraId="20F974D0" w14:textId="77777777" w:rsidR="002E62DC" w:rsidRDefault="002E62DC" w:rsidP="002018EB">
      <w:r w:rsidRPr="002018EB">
        <w:t xml:space="preserve">Abdul </w:t>
      </w:r>
      <w:proofErr w:type="spellStart"/>
      <w:r w:rsidRPr="002018EB">
        <w:t>Wali</w:t>
      </w:r>
      <w:proofErr w:type="spellEnd"/>
      <w:r w:rsidRPr="002018EB">
        <w:t xml:space="preserve"> Khan University (AWKUM), PAKISTAN</w:t>
      </w:r>
    </w:p>
    <w:p w14:paraId="3F7B111F" w14:textId="47F71BD5" w:rsidR="007B1205" w:rsidRDefault="00742B5C" w:rsidP="002018EB">
      <w:r>
        <w:t xml:space="preserve">E-mail: </w:t>
      </w:r>
      <w:hyperlink r:id="rId405" w:history="1">
        <w:r w:rsidRPr="003F60DA">
          <w:t>sherryqau94@gmail.com</w:t>
        </w:r>
      </w:hyperlink>
    </w:p>
    <w:p w14:paraId="33FD205B" w14:textId="77777777" w:rsidR="00742B5C" w:rsidRPr="00874E18" w:rsidRDefault="00742B5C" w:rsidP="002018EB"/>
    <w:p w14:paraId="6F4CB34B" w14:textId="07FD67F0" w:rsidR="00355634" w:rsidRDefault="00CD45C9" w:rsidP="002018EB">
      <w:r>
        <w:rPr>
          <w:rFonts w:hint="eastAsia"/>
        </w:rPr>
        <w:t>M</w:t>
      </w:r>
      <w:r>
        <w:t xml:space="preserve">s. </w:t>
      </w:r>
      <w:proofErr w:type="spellStart"/>
      <w:r w:rsidRPr="00CD45C9">
        <w:t>Warda</w:t>
      </w:r>
      <w:proofErr w:type="spellEnd"/>
      <w:r w:rsidRPr="00CD45C9">
        <w:t xml:space="preserve"> Khalid</w:t>
      </w:r>
    </w:p>
    <w:p w14:paraId="1F8917C3" w14:textId="0047CB70" w:rsidR="00CD45C9" w:rsidRDefault="00CD45C9" w:rsidP="002018EB">
      <w:r>
        <w:t>Department of Environmental Sciences, the China University of Geosciences, Wuhan, CHINA</w:t>
      </w:r>
    </w:p>
    <w:p w14:paraId="3ACDF2D2" w14:textId="40AE5BFA" w:rsidR="00CD45C9" w:rsidRDefault="00CD45C9" w:rsidP="002018EB">
      <w:r>
        <w:rPr>
          <w:rFonts w:hint="eastAsia"/>
        </w:rPr>
        <w:t>E</w:t>
      </w:r>
      <w:r>
        <w:t xml:space="preserve">-mail: </w:t>
      </w:r>
      <w:hyperlink r:id="rId406" w:history="1">
        <w:r w:rsidRPr="000C1ECD">
          <w:t>khalidwarda226@gmail.com</w:t>
        </w:r>
      </w:hyperlink>
    </w:p>
    <w:p w14:paraId="43BA59A1" w14:textId="77340E49" w:rsidR="00CD45C9" w:rsidRDefault="00CD45C9" w:rsidP="002018EB"/>
    <w:p w14:paraId="773A356A" w14:textId="0F200D9C" w:rsidR="002018EB" w:rsidRDefault="002018EB" w:rsidP="002018EB">
      <w:r w:rsidRPr="002018EB">
        <w:t xml:space="preserve">Mr. Wasi </w:t>
      </w:r>
      <w:proofErr w:type="spellStart"/>
      <w:r w:rsidRPr="002018EB">
        <w:t>ullah</w:t>
      </w:r>
      <w:proofErr w:type="spellEnd"/>
    </w:p>
    <w:p w14:paraId="58F7A3DF" w14:textId="2314F15F" w:rsidR="00CD45C9" w:rsidRDefault="002018EB" w:rsidP="002018EB">
      <w:r w:rsidRPr="002018EB">
        <w:t xml:space="preserve">University of Science &amp; Technology </w:t>
      </w:r>
      <w:proofErr w:type="spellStart"/>
      <w:r w:rsidRPr="002018EB">
        <w:t>Bannu</w:t>
      </w:r>
      <w:proofErr w:type="spellEnd"/>
      <w:r w:rsidRPr="002018EB">
        <w:t>, PAKISTAN</w:t>
      </w:r>
    </w:p>
    <w:p w14:paraId="2657826F" w14:textId="4B3A6C18" w:rsidR="002018EB" w:rsidRPr="00874E18" w:rsidRDefault="002018EB" w:rsidP="002018EB">
      <w:r>
        <w:t xml:space="preserve">E-mail: </w:t>
      </w:r>
      <w:r w:rsidRPr="002018EB">
        <w:t>wasiullahkhan780@gmail.com</w:t>
      </w:r>
    </w:p>
    <w:p w14:paraId="6C8726B3" w14:textId="757C7DE2" w:rsidR="00253340" w:rsidRDefault="00253340" w:rsidP="002018EB"/>
    <w:p w14:paraId="43F64608" w14:textId="77777777" w:rsidR="002018EB" w:rsidRPr="00874E18" w:rsidRDefault="002018EB" w:rsidP="002018EB"/>
    <w:p w14:paraId="17E494F2" w14:textId="77777777" w:rsidR="00C226E6" w:rsidRPr="00874E18" w:rsidRDefault="00C226E6" w:rsidP="002018EB">
      <w:pPr>
        <w:rPr>
          <w:lang w:val="fr-FR"/>
        </w:rPr>
      </w:pPr>
    </w:p>
    <w:p w14:paraId="3732BB64" w14:textId="77777777" w:rsidR="006B2E27" w:rsidRPr="00874E18" w:rsidRDefault="006B2E27" w:rsidP="002018EB">
      <w:proofErr w:type="spellStart"/>
      <w:r w:rsidRPr="00874E18">
        <w:t>Abhas</w:t>
      </w:r>
      <w:proofErr w:type="spellEnd"/>
      <w:r w:rsidRPr="00874E18">
        <w:t xml:space="preserve"> Maheshwari</w:t>
      </w:r>
    </w:p>
    <w:p w14:paraId="304BBD00" w14:textId="77777777" w:rsidR="006B2E27" w:rsidRPr="00874E18" w:rsidRDefault="006B2E27" w:rsidP="002018EB">
      <w:r w:rsidRPr="00874E18">
        <w:t>School</w:t>
      </w:r>
      <w:r w:rsidR="00764410" w:rsidRPr="00874E18">
        <w:t xml:space="preserve"> of </w:t>
      </w:r>
      <w:r w:rsidRPr="00874E18">
        <w:t>Infrastructure,</w:t>
      </w:r>
      <w:r w:rsidR="00026C21" w:rsidRPr="00874E18">
        <w:t xml:space="preserve"> </w:t>
      </w:r>
      <w:r w:rsidR="00601D8C" w:rsidRPr="00874E18">
        <w:t>Indian Institute</w:t>
      </w:r>
      <w:r w:rsidR="00764410" w:rsidRPr="00874E18">
        <w:t xml:space="preserve"> of </w:t>
      </w:r>
      <w:r w:rsidR="00601D8C" w:rsidRPr="00874E18">
        <w:t>Technology,</w:t>
      </w:r>
      <w:r w:rsidRPr="00874E18">
        <w:t xml:space="preserve"> </w:t>
      </w:r>
      <w:r w:rsidR="00601D8C" w:rsidRPr="00874E18">
        <w:t>Bhubaneswar</w:t>
      </w:r>
      <w:r w:rsidR="00026C21" w:rsidRPr="00874E18">
        <w:t xml:space="preserve">, </w:t>
      </w:r>
      <w:r w:rsidRPr="00874E18">
        <w:t>INDIA</w:t>
      </w:r>
    </w:p>
    <w:p w14:paraId="649E8263" w14:textId="77777777" w:rsidR="00057B55" w:rsidRPr="00874E18" w:rsidRDefault="006B2E27" w:rsidP="002018EB">
      <w:r w:rsidRPr="00874E18">
        <w:t xml:space="preserve">E-mail: </w:t>
      </w:r>
      <w:hyperlink r:id="rId407" w:history="1">
        <w:r w:rsidR="00057B55" w:rsidRPr="00874E18">
          <w:t>abhasmaheshwari@gmail.com</w:t>
        </w:r>
      </w:hyperlink>
    </w:p>
    <w:p w14:paraId="2FFD048E" w14:textId="77777777" w:rsidR="006B2E27" w:rsidRPr="00874E18" w:rsidRDefault="006B2E27" w:rsidP="002018EB">
      <w:pPr>
        <w:rPr>
          <w:lang w:val="fr-FR"/>
        </w:rPr>
      </w:pPr>
      <w:r w:rsidRPr="00874E18">
        <w:t>Phone No: (+91)90405 95343</w:t>
      </w:r>
      <w:r w:rsidRPr="00874E18">
        <w:br/>
      </w:r>
    </w:p>
    <w:p w14:paraId="18A48757" w14:textId="77777777" w:rsidR="00A40DD4" w:rsidRPr="00874E18" w:rsidRDefault="00A40DD4" w:rsidP="002018EB">
      <w:r w:rsidRPr="00874E18">
        <w:t>Ms. Sonam Shukla</w:t>
      </w:r>
    </w:p>
    <w:p w14:paraId="7AE8E094" w14:textId="77777777" w:rsidR="00A40DD4" w:rsidRPr="00874E18" w:rsidRDefault="00A40DD4" w:rsidP="002018EB">
      <w:r w:rsidRPr="00874E18">
        <w:t>Department</w:t>
      </w:r>
      <w:r w:rsidR="00764410" w:rsidRPr="00874E18">
        <w:t xml:space="preserve"> of </w:t>
      </w:r>
      <w:r w:rsidRPr="00874E18">
        <w:t xml:space="preserve">Textile technology, UP Textile Technology Institute, Kanpur 208001, </w:t>
      </w:r>
      <w:r w:rsidR="00011E45" w:rsidRPr="00874E18">
        <w:t>INDIA</w:t>
      </w:r>
    </w:p>
    <w:p w14:paraId="52FC9503" w14:textId="77777777" w:rsidR="00A40DD4" w:rsidRPr="00874E18" w:rsidRDefault="00A40DD4" w:rsidP="002018EB">
      <w:r w:rsidRPr="00874E18">
        <w:t xml:space="preserve">E-mail: </w:t>
      </w:r>
      <w:hyperlink r:id="rId408" w:history="1">
        <w:r w:rsidRPr="00874E18">
          <w:t>shuklapr@iitk.ac.in</w:t>
        </w:r>
      </w:hyperlink>
    </w:p>
    <w:p w14:paraId="3EED68AF" w14:textId="77777777" w:rsidR="00A40DD4" w:rsidRPr="00874E18" w:rsidRDefault="00A40DD4" w:rsidP="002018EB"/>
    <w:p w14:paraId="34D5DE30" w14:textId="77777777" w:rsidR="00A40DD4" w:rsidRPr="00874E18" w:rsidRDefault="004F06F0" w:rsidP="002018EB">
      <w:r w:rsidRPr="00874E18">
        <w:t>Swati</w:t>
      </w:r>
    </w:p>
    <w:p w14:paraId="0BB99E66" w14:textId="77777777" w:rsidR="004F06F0" w:rsidRPr="00874E18" w:rsidRDefault="004F06F0" w:rsidP="002018EB">
      <w:r w:rsidRPr="00874E18">
        <w:t>Indian Institute</w:t>
      </w:r>
      <w:r w:rsidR="00764410" w:rsidRPr="00874E18">
        <w:t xml:space="preserve"> of </w:t>
      </w:r>
      <w:r w:rsidRPr="00874E18">
        <w:t>Technology, Kanpur,</w:t>
      </w:r>
      <w:r w:rsidR="00026C21" w:rsidRPr="00874E18">
        <w:t xml:space="preserve"> INDIA</w:t>
      </w:r>
    </w:p>
    <w:p w14:paraId="6AFE630D" w14:textId="77777777" w:rsidR="004F06F0" w:rsidRPr="00874E18" w:rsidRDefault="004F06F0" w:rsidP="002018EB">
      <w:r w:rsidRPr="00874E18">
        <w:t xml:space="preserve">E-mail: </w:t>
      </w:r>
      <w:hyperlink r:id="rId409" w:history="1">
        <w:r w:rsidRPr="00874E18">
          <w:t>swatim@iitk.ac.in</w:t>
        </w:r>
      </w:hyperlink>
      <w:r w:rsidRPr="00874E18">
        <w:t xml:space="preserve">, </w:t>
      </w:r>
      <w:hyperlink r:id="rId410" w:history="1">
        <w:r w:rsidRPr="00874E18">
          <w:t>swati114@live.com</w:t>
        </w:r>
      </w:hyperlink>
    </w:p>
    <w:p w14:paraId="3C2AEC2C" w14:textId="77777777" w:rsidR="00271361" w:rsidRPr="00874E18" w:rsidRDefault="00271361" w:rsidP="002018EB"/>
    <w:p w14:paraId="55B336F7" w14:textId="77777777" w:rsidR="00E9767D" w:rsidRPr="00874E18" w:rsidRDefault="00E9767D" w:rsidP="002018EB">
      <w:r w:rsidRPr="00874E18">
        <w:t>Ashish Kumar Verma</w:t>
      </w:r>
    </w:p>
    <w:p w14:paraId="5750798C" w14:textId="77777777" w:rsidR="00E9767D" w:rsidRPr="00874E18" w:rsidRDefault="00E9767D" w:rsidP="002018EB">
      <w:r w:rsidRPr="00874E18">
        <w:t>Department</w:t>
      </w:r>
      <w:r w:rsidR="00764410" w:rsidRPr="00874E18">
        <w:t xml:space="preserve"> of </w:t>
      </w:r>
      <w:r w:rsidRPr="00874E18">
        <w:t>Chemical Engineering,</w:t>
      </w:r>
      <w:r w:rsidR="00026C21" w:rsidRPr="00874E18">
        <w:t xml:space="preserve"> </w:t>
      </w:r>
      <w:r w:rsidRPr="00874E18">
        <w:t>Indian Institute</w:t>
      </w:r>
      <w:r w:rsidR="00764410" w:rsidRPr="00874E18">
        <w:t xml:space="preserve"> of </w:t>
      </w:r>
      <w:r w:rsidRPr="00874E18">
        <w:t>Technology Kanpur</w:t>
      </w:r>
      <w:r w:rsidR="00026C21" w:rsidRPr="00874E18">
        <w:t>, INDIA</w:t>
      </w:r>
    </w:p>
    <w:p w14:paraId="4553C534" w14:textId="77777777" w:rsidR="00E9767D" w:rsidRPr="00874E18" w:rsidRDefault="00E9767D" w:rsidP="002018EB">
      <w:r w:rsidRPr="00874E18">
        <w:t xml:space="preserve">E-mail: </w:t>
      </w:r>
      <w:hyperlink r:id="rId411" w:history="1">
        <w:r w:rsidRPr="00874E18">
          <w:t>ashishkv@iitk.ac.in</w:t>
        </w:r>
      </w:hyperlink>
      <w:r w:rsidRPr="00874E18">
        <w:t xml:space="preserve">, </w:t>
      </w:r>
      <w:hyperlink r:id="rId412" w:history="1">
        <w:r w:rsidRPr="00874E18">
          <w:t>aashush92@gmail.com</w:t>
        </w:r>
      </w:hyperlink>
    </w:p>
    <w:p w14:paraId="39C13176" w14:textId="77777777" w:rsidR="00E9767D" w:rsidRPr="00874E18" w:rsidRDefault="00E9767D" w:rsidP="002018EB"/>
    <w:p w14:paraId="43933FFA" w14:textId="77777777" w:rsidR="00E9767D" w:rsidRPr="00874E18" w:rsidRDefault="0066358E" w:rsidP="002018EB">
      <w:r w:rsidRPr="00874E18">
        <w:t>Abhijeet Mohapatra</w:t>
      </w:r>
    </w:p>
    <w:p w14:paraId="030A37EF" w14:textId="77777777" w:rsidR="0066358E" w:rsidRPr="00874E18" w:rsidRDefault="0066358E" w:rsidP="002018EB">
      <w:r w:rsidRPr="00874E18">
        <w:t>School</w:t>
      </w:r>
      <w:r w:rsidR="00764410" w:rsidRPr="00874E18">
        <w:t xml:space="preserve"> of </w:t>
      </w:r>
      <w:r w:rsidRPr="00874E18">
        <w:t>Infrastructure, Kalinga Institute</w:t>
      </w:r>
      <w:r w:rsidR="00764410" w:rsidRPr="00874E18">
        <w:t xml:space="preserve"> of </w:t>
      </w:r>
      <w:r w:rsidRPr="00874E18">
        <w:t xml:space="preserve">Industrial Technology Bhubaneswar, </w:t>
      </w:r>
      <w:proofErr w:type="spellStart"/>
      <w:r w:rsidRPr="00874E18">
        <w:t>Patia</w:t>
      </w:r>
      <w:proofErr w:type="spellEnd"/>
      <w:r w:rsidRPr="00874E18">
        <w:t>, Bhubaneswar -751024 Odisha, INDIA</w:t>
      </w:r>
    </w:p>
    <w:p w14:paraId="3A1084B2" w14:textId="77777777" w:rsidR="0066358E" w:rsidRPr="00874E18" w:rsidRDefault="0066358E" w:rsidP="002018EB">
      <w:r w:rsidRPr="00874E18">
        <w:t xml:space="preserve">E-mail: </w:t>
      </w:r>
      <w:hyperlink r:id="rId413" w:history="1">
        <w:r w:rsidRPr="00874E18">
          <w:t>abhijeetkiit4@gmail.com</w:t>
        </w:r>
      </w:hyperlink>
    </w:p>
    <w:p w14:paraId="26BF7556" w14:textId="77777777" w:rsidR="0066358E" w:rsidRPr="00874E18" w:rsidRDefault="0066358E" w:rsidP="002018EB"/>
    <w:p w14:paraId="1A053877" w14:textId="77777777" w:rsidR="00173577" w:rsidRPr="00874E18" w:rsidRDefault="00173577" w:rsidP="002018EB">
      <w:r w:rsidRPr="00874E18">
        <w:t xml:space="preserve">Harshit </w:t>
      </w:r>
      <w:proofErr w:type="spellStart"/>
      <w:r w:rsidRPr="00874E18">
        <w:t>Khaitan</w:t>
      </w:r>
      <w:proofErr w:type="spellEnd"/>
    </w:p>
    <w:p w14:paraId="5553E700" w14:textId="77777777" w:rsidR="00173577" w:rsidRPr="00874E18" w:rsidRDefault="00173577" w:rsidP="002018EB">
      <w:r w:rsidRPr="00874E18">
        <w:t>Department</w:t>
      </w:r>
      <w:r w:rsidR="00764410" w:rsidRPr="00874E18">
        <w:t xml:space="preserve"> of </w:t>
      </w:r>
      <w:r w:rsidRPr="00874E18">
        <w:t>Civil Engineering, Indian Institute</w:t>
      </w:r>
      <w:r w:rsidR="00764410" w:rsidRPr="00874E18">
        <w:t xml:space="preserve"> of </w:t>
      </w:r>
      <w:r w:rsidRPr="00874E18">
        <w:t>Technology – Kanpur, Kanpur - 208016, UP, INDIA</w:t>
      </w:r>
    </w:p>
    <w:p w14:paraId="0ED1C691" w14:textId="77777777" w:rsidR="00173577" w:rsidRPr="00874E18" w:rsidRDefault="00173577" w:rsidP="002018EB">
      <w:r w:rsidRPr="00874E18">
        <w:t xml:space="preserve">E-mail: </w:t>
      </w:r>
      <w:hyperlink r:id="rId414" w:history="1">
        <w:r w:rsidRPr="00874E18">
          <w:t>hkhaitan@iitk.ac.in</w:t>
        </w:r>
      </w:hyperlink>
    </w:p>
    <w:p w14:paraId="20BB5ACE" w14:textId="77777777" w:rsidR="00143C71" w:rsidRPr="00874E18" w:rsidRDefault="00143C71" w:rsidP="002018EB"/>
    <w:p w14:paraId="4E97582B" w14:textId="77777777" w:rsidR="00143C71" w:rsidRPr="00874E18" w:rsidRDefault="00143C71" w:rsidP="002018EB">
      <w:r w:rsidRPr="00874E18">
        <w:t>Aman Agrawal</w:t>
      </w:r>
    </w:p>
    <w:p w14:paraId="1F1E4077" w14:textId="77777777" w:rsidR="00F434D6" w:rsidRPr="00874E18" w:rsidRDefault="00F434D6" w:rsidP="002018EB">
      <w:r w:rsidRPr="00874E18">
        <w:t>Dep</w:t>
      </w:r>
      <w:r w:rsidR="00066490" w:rsidRPr="00874E18">
        <w:t>artment</w:t>
      </w:r>
      <w:r w:rsidR="00764410" w:rsidRPr="00874E18">
        <w:t xml:space="preserve"> of </w:t>
      </w:r>
      <w:r w:rsidRPr="00874E18">
        <w:t xml:space="preserve">Chemical Engineering &amp; </w:t>
      </w:r>
      <w:r w:rsidR="00066490" w:rsidRPr="00874E18">
        <w:t>Department</w:t>
      </w:r>
      <w:r w:rsidR="00764410" w:rsidRPr="00874E18">
        <w:t xml:space="preserve"> of </w:t>
      </w:r>
      <w:r w:rsidRPr="00874E18">
        <w:t>Electrical Engineering, Indian Institute</w:t>
      </w:r>
      <w:r w:rsidR="00764410" w:rsidRPr="00874E18">
        <w:t xml:space="preserve"> of </w:t>
      </w:r>
      <w:r w:rsidRPr="00874E18">
        <w:t>Technology, Kanpur, INDIA</w:t>
      </w:r>
    </w:p>
    <w:p w14:paraId="669BDCB6" w14:textId="77777777" w:rsidR="00143C71" w:rsidRPr="00874E18" w:rsidRDefault="00143C71" w:rsidP="002018EB">
      <w:r w:rsidRPr="00874E18">
        <w:t xml:space="preserve">E-mail: </w:t>
      </w:r>
      <w:hyperlink r:id="rId415" w:history="1">
        <w:r w:rsidRPr="00874E18">
          <w:t>amanrn@iitk.ac.in</w:t>
        </w:r>
      </w:hyperlink>
      <w:r w:rsidRPr="00874E18">
        <w:t xml:space="preserve">; </w:t>
      </w:r>
      <w:hyperlink r:id="rId416" w:history="1">
        <w:r w:rsidRPr="00874E18">
          <w:t>amanarniitk@gmail.com</w:t>
        </w:r>
      </w:hyperlink>
    </w:p>
    <w:p w14:paraId="046F16E6" w14:textId="77777777" w:rsidR="00143C71" w:rsidRPr="00874E18" w:rsidRDefault="00143C71" w:rsidP="002018EB"/>
    <w:p w14:paraId="34CE34CC" w14:textId="77777777" w:rsidR="00E37481" w:rsidRPr="00874E18" w:rsidRDefault="00E37481" w:rsidP="002018EB">
      <w:r w:rsidRPr="00874E18">
        <w:t>Mr. Devendra Kumar</w:t>
      </w:r>
    </w:p>
    <w:p w14:paraId="65CC3546" w14:textId="77777777" w:rsidR="00E37481" w:rsidRPr="00874E18" w:rsidRDefault="00E37481" w:rsidP="002018EB">
      <w:r w:rsidRPr="00874E18">
        <w:t>Department</w:t>
      </w:r>
      <w:r w:rsidR="00764410" w:rsidRPr="00874E18">
        <w:t xml:space="preserve"> of </w:t>
      </w:r>
      <w:r w:rsidRPr="00874E18">
        <w:t>Mechanical Engineering,</w:t>
      </w:r>
      <w:r w:rsidR="00026C21" w:rsidRPr="00874E18">
        <w:t xml:space="preserve"> </w:t>
      </w:r>
      <w:r w:rsidRPr="00874E18">
        <w:t>Indian Institute</w:t>
      </w:r>
      <w:r w:rsidR="00764410" w:rsidRPr="00874E18">
        <w:t xml:space="preserve"> of </w:t>
      </w:r>
      <w:r w:rsidRPr="00874E18">
        <w:t>Technology Kanpur, INDIA</w:t>
      </w:r>
    </w:p>
    <w:p w14:paraId="66249CFD" w14:textId="77777777" w:rsidR="00E37481" w:rsidRPr="00874E18" w:rsidRDefault="00E37481" w:rsidP="002018EB">
      <w:r w:rsidRPr="00874E18">
        <w:t xml:space="preserve">E-mail: </w:t>
      </w:r>
      <w:hyperlink r:id="rId417" w:history="1">
        <w:r w:rsidRPr="00874E18">
          <w:t>devkumar@iitk.ac.in</w:t>
        </w:r>
      </w:hyperlink>
    </w:p>
    <w:p w14:paraId="25A77898" w14:textId="77777777" w:rsidR="00E37481" w:rsidRPr="00874E18" w:rsidRDefault="00E37481" w:rsidP="002018EB"/>
    <w:p w14:paraId="24CA1B2A" w14:textId="77777777" w:rsidR="002F3010" w:rsidRPr="00874E18" w:rsidRDefault="002F3010" w:rsidP="002018EB">
      <w:r w:rsidRPr="00874E18">
        <w:t>YVS KISHORE</w:t>
      </w:r>
    </w:p>
    <w:p w14:paraId="7880D9B8" w14:textId="77777777" w:rsidR="002F3010" w:rsidRPr="00874E18" w:rsidRDefault="002F3010" w:rsidP="002018EB">
      <w:r w:rsidRPr="00874E18">
        <w:t>11CE01020</w:t>
      </w:r>
      <w:r w:rsidR="00011E45" w:rsidRPr="00874E18">
        <w:t xml:space="preserve">, </w:t>
      </w:r>
      <w:r w:rsidRPr="00874E18">
        <w:t>School</w:t>
      </w:r>
      <w:r w:rsidR="00764410" w:rsidRPr="00874E18">
        <w:t xml:space="preserve"> of </w:t>
      </w:r>
      <w:r w:rsidRPr="00874E18">
        <w:t>Infrastructure</w:t>
      </w:r>
      <w:r w:rsidR="00601D8C" w:rsidRPr="00874E18">
        <w:t>,</w:t>
      </w:r>
      <w:r w:rsidRPr="00874E18">
        <w:t xml:space="preserve"> </w:t>
      </w:r>
      <w:r w:rsidR="00601D8C" w:rsidRPr="00874E18">
        <w:t>Indian Institute</w:t>
      </w:r>
      <w:r w:rsidR="00764410" w:rsidRPr="00874E18">
        <w:t xml:space="preserve"> of </w:t>
      </w:r>
      <w:r w:rsidR="00601D8C" w:rsidRPr="00874E18">
        <w:t>Technology,</w:t>
      </w:r>
      <w:r w:rsidRPr="00874E18">
        <w:t xml:space="preserve"> Bhubaneswar, INDIA</w:t>
      </w:r>
    </w:p>
    <w:p w14:paraId="022D6248" w14:textId="77777777" w:rsidR="002F3010" w:rsidRPr="00874E18" w:rsidRDefault="002F3010" w:rsidP="002018EB">
      <w:r w:rsidRPr="00874E18">
        <w:t xml:space="preserve">E-mail: </w:t>
      </w:r>
      <w:hyperlink r:id="rId418" w:history="1">
        <w:r w:rsidRPr="00874E18">
          <w:t>svy10@iitbbs.ac.in</w:t>
        </w:r>
      </w:hyperlink>
      <w:r w:rsidRPr="00874E18">
        <w:t xml:space="preserve">, </w:t>
      </w:r>
      <w:hyperlink r:id="rId419" w:history="1">
        <w:r w:rsidRPr="00874E18">
          <w:t>kishore.yvs8@gmail.com</w:t>
        </w:r>
      </w:hyperlink>
    </w:p>
    <w:p w14:paraId="22201024" w14:textId="77777777" w:rsidR="00AE70DE" w:rsidRPr="00874E18" w:rsidRDefault="00AE70DE" w:rsidP="002018EB"/>
    <w:p w14:paraId="43180075" w14:textId="77777777" w:rsidR="00AE70DE" w:rsidRPr="00874E18" w:rsidRDefault="00AE70DE" w:rsidP="002018EB">
      <w:proofErr w:type="spellStart"/>
      <w:r w:rsidRPr="00874E18">
        <w:t>Parth</w:t>
      </w:r>
      <w:proofErr w:type="spellEnd"/>
      <w:r w:rsidRPr="00874E18">
        <w:t xml:space="preserve"> Vaswani</w:t>
      </w:r>
    </w:p>
    <w:p w14:paraId="0AD66F02" w14:textId="77777777" w:rsidR="00AE70DE" w:rsidRPr="00874E18" w:rsidRDefault="00AE70DE" w:rsidP="002018EB">
      <w:r w:rsidRPr="00874E18">
        <w:t>Department</w:t>
      </w:r>
      <w:r w:rsidR="00764410" w:rsidRPr="00874E18">
        <w:t xml:space="preserve"> of </w:t>
      </w:r>
      <w:r w:rsidRPr="00874E18">
        <w:t>Chemical Engineering,</w:t>
      </w:r>
      <w:r w:rsidR="00026C21" w:rsidRPr="00874E18">
        <w:t xml:space="preserve"> </w:t>
      </w:r>
      <w:r w:rsidRPr="00874E18">
        <w:t>Indian Institute</w:t>
      </w:r>
      <w:r w:rsidR="00764410" w:rsidRPr="00874E18">
        <w:t xml:space="preserve"> of </w:t>
      </w:r>
      <w:r w:rsidRPr="00874E18">
        <w:t>Technology, Kanpur, INDIA</w:t>
      </w:r>
    </w:p>
    <w:p w14:paraId="5F6D65C8" w14:textId="77777777" w:rsidR="00AE70DE" w:rsidRPr="00874E18" w:rsidRDefault="00AE70DE" w:rsidP="002018EB">
      <w:r w:rsidRPr="00874E18">
        <w:t xml:space="preserve">E-mail: </w:t>
      </w:r>
      <w:hyperlink r:id="rId420" w:history="1">
        <w:r w:rsidRPr="00874E18">
          <w:t>vaspar@iitk.ac.in</w:t>
        </w:r>
      </w:hyperlink>
    </w:p>
    <w:p w14:paraId="02E6A37E" w14:textId="77777777" w:rsidR="00AE70DE" w:rsidRPr="00874E18" w:rsidRDefault="00AE70DE" w:rsidP="002018EB"/>
    <w:p w14:paraId="651AD996" w14:textId="77777777" w:rsidR="00001593" w:rsidRPr="00874E18" w:rsidRDefault="00001593" w:rsidP="002018EB">
      <w:r w:rsidRPr="00874E18">
        <w:t>Abhay Gupta</w:t>
      </w:r>
    </w:p>
    <w:p w14:paraId="521A2DE7" w14:textId="77777777" w:rsidR="00001593" w:rsidRPr="00874E18" w:rsidRDefault="00001593" w:rsidP="002018EB">
      <w:r w:rsidRPr="00874E18">
        <w:t>Department</w:t>
      </w:r>
      <w:r w:rsidR="00764410" w:rsidRPr="00874E18">
        <w:t xml:space="preserve"> of </w:t>
      </w:r>
      <w:r w:rsidRPr="00874E18">
        <w:t>Chemical Engineering,</w:t>
      </w:r>
      <w:r w:rsidR="00026C21" w:rsidRPr="00874E18">
        <w:t xml:space="preserve"> </w:t>
      </w:r>
      <w:r w:rsidRPr="00874E18">
        <w:t xml:space="preserve">Indian </w:t>
      </w:r>
      <w:r w:rsidR="000E3DB5" w:rsidRPr="00874E18">
        <w:t>Institute</w:t>
      </w:r>
      <w:r w:rsidR="00764410" w:rsidRPr="00874E18">
        <w:t xml:space="preserve"> of </w:t>
      </w:r>
      <w:r w:rsidRPr="00874E18">
        <w:t>Technology Kanpur, INDIA</w:t>
      </w:r>
    </w:p>
    <w:p w14:paraId="515FE2AA" w14:textId="77777777" w:rsidR="00001593" w:rsidRPr="00874E18" w:rsidRDefault="00001593" w:rsidP="002018EB">
      <w:r w:rsidRPr="00874E18">
        <w:t xml:space="preserve">E-mail: </w:t>
      </w:r>
      <w:hyperlink r:id="rId421" w:history="1">
        <w:r w:rsidRPr="00874E18">
          <w:t>guptaab@iitk.ac.in</w:t>
        </w:r>
      </w:hyperlink>
    </w:p>
    <w:p w14:paraId="6687753D" w14:textId="77777777" w:rsidR="00001593" w:rsidRPr="00874E18" w:rsidRDefault="00001593" w:rsidP="002018EB"/>
    <w:p w14:paraId="75A98B0F" w14:textId="77777777" w:rsidR="00026C21" w:rsidRPr="00874E18" w:rsidRDefault="00026C21" w:rsidP="002018EB">
      <w:r w:rsidRPr="00874E18">
        <w:t>Shubham Gupta</w:t>
      </w:r>
    </w:p>
    <w:p w14:paraId="0448BFDB" w14:textId="77777777" w:rsidR="00026C21" w:rsidRPr="00874E18" w:rsidRDefault="00026C21" w:rsidP="002018EB">
      <w:r w:rsidRPr="00874E18">
        <w:t>Department</w:t>
      </w:r>
      <w:r w:rsidR="00764410" w:rsidRPr="00874E18">
        <w:t xml:space="preserve"> of </w:t>
      </w:r>
      <w:r w:rsidRPr="00874E18">
        <w:t>Civil</w:t>
      </w:r>
      <w:r w:rsidR="00764410" w:rsidRPr="00874E18">
        <w:t xml:space="preserve"> and </w:t>
      </w:r>
      <w:r w:rsidRPr="00874E18">
        <w:t>Environmental Engineering, Indian Institute</w:t>
      </w:r>
      <w:r w:rsidR="00764410" w:rsidRPr="00874E18">
        <w:t xml:space="preserve"> of </w:t>
      </w:r>
      <w:r w:rsidRPr="00874E18">
        <w:t>Technology, Kanpur, INDIA</w:t>
      </w:r>
    </w:p>
    <w:p w14:paraId="75F4DC58" w14:textId="77777777" w:rsidR="00026C21" w:rsidRPr="00874E18" w:rsidRDefault="00026C21" w:rsidP="002018EB">
      <w:r w:rsidRPr="00874E18">
        <w:t xml:space="preserve">Email: </w:t>
      </w:r>
      <w:hyperlink r:id="rId422" w:history="1">
        <w:r w:rsidRPr="00874E18">
          <w:t>shubgupt@iitk.ac.in</w:t>
        </w:r>
      </w:hyperlink>
    </w:p>
    <w:p w14:paraId="4DB6071E" w14:textId="77777777" w:rsidR="00001593" w:rsidRPr="00874E18" w:rsidRDefault="00001593" w:rsidP="002018EB"/>
    <w:p w14:paraId="5B3BDA25" w14:textId="77777777" w:rsidR="007E2702" w:rsidRPr="00874E18" w:rsidRDefault="007E2702" w:rsidP="002018EB">
      <w:r w:rsidRPr="00874E18">
        <w:t xml:space="preserve">Vishal </w:t>
      </w:r>
      <w:proofErr w:type="spellStart"/>
      <w:r w:rsidRPr="00874E18">
        <w:t>Jadwani</w:t>
      </w:r>
      <w:proofErr w:type="spellEnd"/>
    </w:p>
    <w:p w14:paraId="222CABE3" w14:textId="77777777" w:rsidR="007E2702" w:rsidRPr="00874E18" w:rsidRDefault="007E2702" w:rsidP="002018EB">
      <w:r w:rsidRPr="00874E18">
        <w:t>Chemical Engineering, MNNIT Allahabad</w:t>
      </w:r>
      <w:r w:rsidR="00E62CD5" w:rsidRPr="00874E18">
        <w:t>,</w:t>
      </w:r>
      <w:r w:rsidR="00EB308A" w:rsidRPr="00874E18">
        <w:t xml:space="preserve"> </w:t>
      </w:r>
      <w:r w:rsidR="00E62CD5" w:rsidRPr="00874E18">
        <w:t>INDIA</w:t>
      </w:r>
    </w:p>
    <w:p w14:paraId="26CAF344" w14:textId="77777777" w:rsidR="00026C21" w:rsidRPr="00874E18" w:rsidRDefault="005E5C27" w:rsidP="002018EB">
      <w:r w:rsidRPr="00874E18">
        <w:t xml:space="preserve">E-mail: </w:t>
      </w:r>
      <w:hyperlink r:id="rId423" w:history="1">
        <w:r w:rsidR="00E62CD5" w:rsidRPr="00874E18">
          <w:t>vishal.che16@mnnit.ac.in</w:t>
        </w:r>
      </w:hyperlink>
    </w:p>
    <w:p w14:paraId="52E33C56" w14:textId="77777777" w:rsidR="00E62CD5" w:rsidRPr="00874E18" w:rsidRDefault="00E62CD5" w:rsidP="002018EB"/>
    <w:p w14:paraId="728E97C4" w14:textId="77777777" w:rsidR="005E5C27" w:rsidRPr="00874E18" w:rsidRDefault="005E5C27" w:rsidP="002018EB">
      <w:r w:rsidRPr="00874E18">
        <w:t>Srishti Gupta</w:t>
      </w:r>
    </w:p>
    <w:p w14:paraId="636122F3" w14:textId="77777777" w:rsidR="005E5C27" w:rsidRPr="00874E18" w:rsidRDefault="005E5C27" w:rsidP="002018EB">
      <w:r w:rsidRPr="00874E18">
        <w:t xml:space="preserve">Chemical Engineering, </w:t>
      </w:r>
      <w:r w:rsidR="00601D8C" w:rsidRPr="00874E18">
        <w:t>Indian Institute</w:t>
      </w:r>
      <w:r w:rsidR="00764410" w:rsidRPr="00874E18">
        <w:t xml:space="preserve"> of </w:t>
      </w:r>
      <w:r w:rsidR="00601D8C" w:rsidRPr="00874E18">
        <w:t>Technology,</w:t>
      </w:r>
      <w:r w:rsidRPr="00874E18">
        <w:t xml:space="preserve"> Roorkee, INDIA</w:t>
      </w:r>
    </w:p>
    <w:p w14:paraId="2086C216" w14:textId="77777777" w:rsidR="005E5C27" w:rsidRPr="00874E18" w:rsidRDefault="005E5C27" w:rsidP="002018EB">
      <w:r w:rsidRPr="00874E18">
        <w:t xml:space="preserve">E-mail: </w:t>
      </w:r>
      <w:hyperlink r:id="rId424" w:history="1">
        <w:r w:rsidRPr="00874E18">
          <w:t>srishuch@iitr.ac.in</w:t>
        </w:r>
      </w:hyperlink>
    </w:p>
    <w:p w14:paraId="6CD0787E" w14:textId="77777777" w:rsidR="005E5C27" w:rsidRPr="00874E18" w:rsidRDefault="005E5C27" w:rsidP="002018EB"/>
    <w:p w14:paraId="14AB63F3" w14:textId="77777777" w:rsidR="000D00A7" w:rsidRPr="00874E18" w:rsidRDefault="008128BE" w:rsidP="002018EB">
      <w:r w:rsidRPr="00874E18">
        <w:t>Gaurav Saraf</w:t>
      </w:r>
    </w:p>
    <w:p w14:paraId="0E262398" w14:textId="77777777" w:rsidR="008128BE" w:rsidRPr="00874E18" w:rsidRDefault="008128BE" w:rsidP="002018EB">
      <w:r w:rsidRPr="00874E18">
        <w:t xml:space="preserve">Mechanical Engineering, </w:t>
      </w:r>
      <w:r w:rsidR="00601D8C" w:rsidRPr="00874E18">
        <w:t>Indian Institute</w:t>
      </w:r>
      <w:r w:rsidR="00764410" w:rsidRPr="00874E18">
        <w:t xml:space="preserve"> of </w:t>
      </w:r>
      <w:r w:rsidR="00601D8C" w:rsidRPr="00874E18">
        <w:t>Technology, Kanpur</w:t>
      </w:r>
      <w:r w:rsidRPr="00874E18">
        <w:t>, INDIA</w:t>
      </w:r>
    </w:p>
    <w:p w14:paraId="6830282D" w14:textId="77777777" w:rsidR="008128BE" w:rsidRPr="00874E18" w:rsidRDefault="008128BE" w:rsidP="002018EB">
      <w:r w:rsidRPr="00874E18">
        <w:t xml:space="preserve">E-mail: </w:t>
      </w:r>
      <w:hyperlink r:id="rId425" w:history="1">
        <w:r w:rsidRPr="00874E18">
          <w:t>gauravs@iitk.ac.in</w:t>
        </w:r>
      </w:hyperlink>
      <w:r w:rsidRPr="00874E18">
        <w:t xml:space="preserve">, </w:t>
      </w:r>
      <w:hyperlink r:id="rId426" w:history="1">
        <w:r w:rsidRPr="00874E18">
          <w:t>gsarafiitk@gmail.com</w:t>
        </w:r>
      </w:hyperlink>
    </w:p>
    <w:p w14:paraId="1A823BC3" w14:textId="77777777" w:rsidR="008128BE" w:rsidRPr="00874E18" w:rsidRDefault="008128BE" w:rsidP="002018EB"/>
    <w:p w14:paraId="113B7385" w14:textId="77777777" w:rsidR="009A4D54" w:rsidRPr="00874E18" w:rsidRDefault="009A4D54" w:rsidP="002018EB">
      <w:r w:rsidRPr="00874E18">
        <w:t>Nimish Garg</w:t>
      </w:r>
    </w:p>
    <w:p w14:paraId="30CB7A54" w14:textId="77777777" w:rsidR="009A4D54" w:rsidRPr="00874E18" w:rsidRDefault="00601D8C" w:rsidP="002018EB">
      <w:r w:rsidRPr="00874E18">
        <w:t>Department</w:t>
      </w:r>
      <w:r w:rsidR="00764410" w:rsidRPr="00874E18">
        <w:t xml:space="preserve"> of </w:t>
      </w:r>
      <w:r w:rsidRPr="00874E18">
        <w:t>Chemical Engineering, Indian Institute</w:t>
      </w:r>
      <w:r w:rsidR="00764410" w:rsidRPr="00874E18">
        <w:t xml:space="preserve"> of </w:t>
      </w:r>
      <w:r w:rsidRPr="00874E18">
        <w:t>Technology, Kanpur</w:t>
      </w:r>
      <w:r w:rsidR="009A4D54" w:rsidRPr="00874E18">
        <w:t>, INDIA</w:t>
      </w:r>
    </w:p>
    <w:p w14:paraId="0920A729" w14:textId="77777777" w:rsidR="009A4D54" w:rsidRPr="00874E18" w:rsidRDefault="009A4D54" w:rsidP="002018EB">
      <w:r w:rsidRPr="00874E18">
        <w:t xml:space="preserve">E-mail: </w:t>
      </w:r>
      <w:hyperlink r:id="rId427" w:history="1">
        <w:r w:rsidRPr="00874E18">
          <w:t>nimishg@iitk.ac.in</w:t>
        </w:r>
      </w:hyperlink>
    </w:p>
    <w:p w14:paraId="44B97DAD" w14:textId="77777777" w:rsidR="009A4D54" w:rsidRPr="00874E18" w:rsidRDefault="009A4D54" w:rsidP="002018EB"/>
    <w:p w14:paraId="1B172F04" w14:textId="77777777" w:rsidR="008128BE" w:rsidRPr="00874E18" w:rsidRDefault="00214B07" w:rsidP="002018EB">
      <w:proofErr w:type="spellStart"/>
      <w:r w:rsidRPr="00874E18">
        <w:t>Nandit</w:t>
      </w:r>
      <w:proofErr w:type="spellEnd"/>
      <w:r w:rsidRPr="00874E18">
        <w:t xml:space="preserve"> Jain</w:t>
      </w:r>
    </w:p>
    <w:p w14:paraId="637365C5" w14:textId="77777777" w:rsidR="00214B07" w:rsidRPr="00874E18" w:rsidRDefault="00214B07" w:rsidP="002018EB">
      <w:r w:rsidRPr="00874E18">
        <w:t>Department</w:t>
      </w:r>
      <w:r w:rsidR="00764410" w:rsidRPr="00874E18">
        <w:t xml:space="preserve"> of </w:t>
      </w:r>
      <w:r w:rsidRPr="00874E18">
        <w:t>Chemical Engineering, Indian Institute</w:t>
      </w:r>
      <w:r w:rsidR="00764410" w:rsidRPr="00874E18">
        <w:t xml:space="preserve"> of </w:t>
      </w:r>
      <w:r w:rsidRPr="00874E18">
        <w:t>Technology, Kanpur, INDIA</w:t>
      </w:r>
    </w:p>
    <w:p w14:paraId="5D14350B" w14:textId="77777777" w:rsidR="00214B07" w:rsidRPr="00874E18" w:rsidRDefault="00214B07" w:rsidP="002018EB">
      <w:r w:rsidRPr="00874E18">
        <w:t xml:space="preserve">E-mail: </w:t>
      </w:r>
      <w:hyperlink r:id="rId428" w:history="1">
        <w:r w:rsidRPr="00874E18">
          <w:t>nanditjn@iitk.ac.in</w:t>
        </w:r>
      </w:hyperlink>
      <w:r w:rsidRPr="00874E18">
        <w:t xml:space="preserve">, </w:t>
      </w:r>
      <w:hyperlink r:id="rId429" w:history="1">
        <w:r w:rsidRPr="00874E18">
          <w:t>nanditjain001@gmail.com</w:t>
        </w:r>
      </w:hyperlink>
    </w:p>
    <w:p w14:paraId="6B43D836" w14:textId="77777777" w:rsidR="00214B07" w:rsidRPr="00874E18" w:rsidRDefault="00214B07" w:rsidP="002018EB"/>
    <w:p w14:paraId="24CA7B11" w14:textId="77777777" w:rsidR="00BE1560" w:rsidRPr="00874E18" w:rsidRDefault="00BE1560" w:rsidP="002018EB">
      <w:proofErr w:type="spellStart"/>
      <w:r w:rsidRPr="00874E18">
        <w:t>Ajeet</w:t>
      </w:r>
      <w:proofErr w:type="spellEnd"/>
      <w:r w:rsidRPr="00874E18">
        <w:t xml:space="preserve"> Singh </w:t>
      </w:r>
      <w:proofErr w:type="spellStart"/>
      <w:r w:rsidRPr="00874E18">
        <w:t>Jhajhra</w:t>
      </w:r>
      <w:proofErr w:type="spellEnd"/>
    </w:p>
    <w:p w14:paraId="06E000F0" w14:textId="77777777" w:rsidR="00214B07" w:rsidRPr="00874E18" w:rsidRDefault="00BE1560" w:rsidP="002018EB">
      <w:r w:rsidRPr="00874E18">
        <w:t>Department</w:t>
      </w:r>
      <w:r w:rsidR="00764410" w:rsidRPr="00874E18">
        <w:t xml:space="preserve"> of </w:t>
      </w:r>
      <w:r w:rsidRPr="00874E18">
        <w:t>Civil &amp; Environmental Engineering, Indian Institute</w:t>
      </w:r>
      <w:r w:rsidR="00764410" w:rsidRPr="00874E18">
        <w:t xml:space="preserve"> of </w:t>
      </w:r>
      <w:r w:rsidRPr="00874E18">
        <w:t>Technology, Kanpur, INDIA</w:t>
      </w:r>
    </w:p>
    <w:p w14:paraId="5A90AEC8" w14:textId="77777777" w:rsidR="00BE1560" w:rsidRPr="00874E18" w:rsidRDefault="00BE1560" w:rsidP="002018EB">
      <w:r w:rsidRPr="00874E18">
        <w:t xml:space="preserve">E-mail: </w:t>
      </w:r>
      <w:hyperlink r:id="rId430" w:history="1">
        <w:r w:rsidRPr="00874E18">
          <w:t>ajeetsinghiitk94@gmail.com</w:t>
        </w:r>
      </w:hyperlink>
      <w:r w:rsidRPr="00874E18">
        <w:t xml:space="preserve">; </w:t>
      </w:r>
      <w:hyperlink r:id="rId431" w:history="1">
        <w:r w:rsidRPr="00874E18">
          <w:t>jhajhra@iitk.ac.in</w:t>
        </w:r>
      </w:hyperlink>
    </w:p>
    <w:p w14:paraId="7B8E2650" w14:textId="77777777" w:rsidR="00BE1560" w:rsidRPr="00874E18" w:rsidRDefault="00BE1560" w:rsidP="002018EB"/>
    <w:p w14:paraId="1760CE57" w14:textId="77777777" w:rsidR="00104F89" w:rsidRPr="00874E18" w:rsidRDefault="00104F89" w:rsidP="002018EB">
      <w:r w:rsidRPr="00874E18">
        <w:t xml:space="preserve">Mukul </w:t>
      </w:r>
      <w:proofErr w:type="spellStart"/>
      <w:r w:rsidRPr="00874E18">
        <w:t>Mundle</w:t>
      </w:r>
      <w:proofErr w:type="spellEnd"/>
    </w:p>
    <w:p w14:paraId="77D89C12" w14:textId="77777777" w:rsidR="00104F89" w:rsidRPr="00874E18" w:rsidRDefault="00104F89" w:rsidP="002018EB">
      <w:r w:rsidRPr="00874E18">
        <w:t>Department of Chemical Engineering, Indian Institute of Technology, Kanpur, Uttar Pradesh, INDIA</w:t>
      </w:r>
    </w:p>
    <w:p w14:paraId="4BE84EC8" w14:textId="77777777" w:rsidR="00104F89" w:rsidRPr="00874E18" w:rsidRDefault="00104F89" w:rsidP="002018EB">
      <w:r w:rsidRPr="00874E18">
        <w:t xml:space="preserve">E-mail: </w:t>
      </w:r>
      <w:hyperlink r:id="rId432" w:history="1">
        <w:r w:rsidRPr="00874E18">
          <w:t>mukulpm@iitk.ac.in</w:t>
        </w:r>
      </w:hyperlink>
    </w:p>
    <w:p w14:paraId="2A232C65" w14:textId="77777777" w:rsidR="00104F89" w:rsidRPr="00874E18" w:rsidRDefault="00104F89" w:rsidP="002018EB"/>
    <w:p w14:paraId="226ADB16" w14:textId="77777777" w:rsidR="00466FBF" w:rsidRPr="00874E18" w:rsidRDefault="00466FBF" w:rsidP="002018EB">
      <w:r w:rsidRPr="00874E18">
        <w:t>Shashank Singh</w:t>
      </w:r>
    </w:p>
    <w:p w14:paraId="78639DE6" w14:textId="77777777" w:rsidR="00466FBF" w:rsidRPr="00874E18" w:rsidRDefault="00466FBF" w:rsidP="002018EB">
      <w:r w:rsidRPr="00874E18">
        <w:t>Department of Chemical Engineering, Indian Institute of Technology Kanpur, INDIA</w:t>
      </w:r>
    </w:p>
    <w:p w14:paraId="20AD88A0" w14:textId="77777777" w:rsidR="00BE1560" w:rsidRPr="00874E18" w:rsidRDefault="00466FBF" w:rsidP="002018EB">
      <w:r w:rsidRPr="00874E18">
        <w:t xml:space="preserve">E-mail: </w:t>
      </w:r>
      <w:hyperlink r:id="rId433" w:history="1">
        <w:r w:rsidRPr="00874E18">
          <w:t>singhsha@iitk.ac.in</w:t>
        </w:r>
      </w:hyperlink>
    </w:p>
    <w:p w14:paraId="3C5F3692" w14:textId="77777777" w:rsidR="00466FBF" w:rsidRPr="00874E18" w:rsidRDefault="00466FBF" w:rsidP="002018EB"/>
    <w:p w14:paraId="2BBD4DB7" w14:textId="77777777" w:rsidR="00466FBF" w:rsidRPr="00874E18" w:rsidRDefault="00301E60" w:rsidP="002018EB">
      <w:r w:rsidRPr="00874E18">
        <w:t xml:space="preserve">Shivangi </w:t>
      </w:r>
      <w:proofErr w:type="spellStart"/>
      <w:r w:rsidRPr="00874E18">
        <w:t>Nivja</w:t>
      </w:r>
      <w:proofErr w:type="spellEnd"/>
    </w:p>
    <w:p w14:paraId="185B34AF" w14:textId="77777777" w:rsidR="00301E60" w:rsidRPr="00874E18" w:rsidRDefault="00301E60" w:rsidP="002018EB">
      <w:r w:rsidRPr="00874E18">
        <w:t>Department of Chemical Engineering, Indian Institute of Technology Kanpur, INDIA</w:t>
      </w:r>
    </w:p>
    <w:p w14:paraId="7E00D0D2" w14:textId="77777777" w:rsidR="00301E60" w:rsidRPr="00874E18" w:rsidRDefault="00301E60" w:rsidP="002018EB">
      <w:r w:rsidRPr="00874E18">
        <w:t xml:space="preserve">E-mail: </w:t>
      </w:r>
      <w:hyperlink r:id="rId434" w:history="1">
        <w:r w:rsidRPr="00874E18">
          <w:t>shivangi@iitk.ac.in</w:t>
        </w:r>
      </w:hyperlink>
    </w:p>
    <w:p w14:paraId="005811C9" w14:textId="77777777" w:rsidR="00301E60" w:rsidRPr="00874E18" w:rsidRDefault="00301E60" w:rsidP="002018EB"/>
    <w:p w14:paraId="4DAF0B7C" w14:textId="77777777" w:rsidR="00D06ADF" w:rsidRPr="00874E18" w:rsidRDefault="00D06ADF" w:rsidP="002018EB">
      <w:r w:rsidRPr="00874E18">
        <w:t>Prateek Kumar Rajput</w:t>
      </w:r>
    </w:p>
    <w:p w14:paraId="4F58681E" w14:textId="77777777" w:rsidR="00D06ADF" w:rsidRPr="00874E18" w:rsidRDefault="00D06ADF" w:rsidP="002018EB">
      <w:r w:rsidRPr="00874E18">
        <w:t>Department of Mechanical Engineering, Indian Institute of Technology, Kanpur, INDIA</w:t>
      </w:r>
    </w:p>
    <w:p w14:paraId="0D9F277C" w14:textId="77777777" w:rsidR="00301E60" w:rsidRPr="00874E18" w:rsidRDefault="00D06ADF" w:rsidP="002018EB">
      <w:r w:rsidRPr="00874E18">
        <w:t xml:space="preserve">E-mail: </w:t>
      </w:r>
      <w:hyperlink r:id="rId435" w:history="1">
        <w:r w:rsidRPr="00874E18">
          <w:t>pkrajput@iitk.ac.in</w:t>
        </w:r>
      </w:hyperlink>
      <w:r w:rsidRPr="00874E18">
        <w:t xml:space="preserve">; </w:t>
      </w:r>
      <w:hyperlink r:id="rId436" w:history="1">
        <w:r w:rsidRPr="00874E18">
          <w:t>rajputprateek17@gmail.com</w:t>
        </w:r>
      </w:hyperlink>
    </w:p>
    <w:p w14:paraId="2DBA78B2" w14:textId="77777777" w:rsidR="00D06ADF" w:rsidRPr="00874E18" w:rsidRDefault="00D06ADF" w:rsidP="002018EB"/>
    <w:p w14:paraId="65B5046D" w14:textId="77777777" w:rsidR="00D06ADF" w:rsidRPr="00874E18" w:rsidRDefault="00D4025B" w:rsidP="002018EB">
      <w:r w:rsidRPr="00874E18">
        <w:t>Rajeev Sharma</w:t>
      </w:r>
    </w:p>
    <w:p w14:paraId="6C77B98A" w14:textId="77777777" w:rsidR="00D4025B" w:rsidRPr="00874E18" w:rsidRDefault="00D4025B" w:rsidP="002018EB">
      <w:r w:rsidRPr="00874E18">
        <w:t>Department of Civil Engineering, Indian Institute of Technology Kanpur, INDIA</w:t>
      </w:r>
    </w:p>
    <w:p w14:paraId="4815CB35" w14:textId="77777777" w:rsidR="00D4025B" w:rsidRPr="00874E18" w:rsidRDefault="00D4025B" w:rsidP="002018EB">
      <w:r w:rsidRPr="00874E18">
        <w:t xml:space="preserve">E-mail: </w:t>
      </w:r>
      <w:hyperlink r:id="rId437" w:history="1">
        <w:r w:rsidRPr="00874E18">
          <w:t>rajeevsh@iitk.ac.in</w:t>
        </w:r>
      </w:hyperlink>
      <w:r w:rsidRPr="00874E18">
        <w:t xml:space="preserve">, </w:t>
      </w:r>
      <w:hyperlink r:id="rId438" w:history="1">
        <w:r w:rsidRPr="00874E18">
          <w:t>razeev07@gmail.com</w:t>
        </w:r>
      </w:hyperlink>
      <w:r w:rsidRPr="00874E18">
        <w:t xml:space="preserve"> </w:t>
      </w:r>
    </w:p>
    <w:p w14:paraId="072195A3" w14:textId="77777777" w:rsidR="00D06ADF" w:rsidRPr="00874E18" w:rsidRDefault="00D06ADF" w:rsidP="002018EB"/>
    <w:p w14:paraId="2E76387A" w14:textId="77777777" w:rsidR="00D06ADF" w:rsidRPr="00874E18" w:rsidRDefault="00584FB6" w:rsidP="002018EB">
      <w:r w:rsidRPr="00874E18">
        <w:t>Mr. Vivek Kumar</w:t>
      </w:r>
    </w:p>
    <w:p w14:paraId="086164E2" w14:textId="77777777" w:rsidR="00584FB6" w:rsidRPr="00874E18" w:rsidRDefault="00584FB6" w:rsidP="002018EB">
      <w:r w:rsidRPr="00874E18">
        <w:t xml:space="preserve">Department of Physics, Indian Institute </w:t>
      </w:r>
      <w:r w:rsidR="00031364" w:rsidRPr="00874E18">
        <w:t xml:space="preserve">of </w:t>
      </w:r>
      <w:r w:rsidRPr="00874E18">
        <w:t>Technology, Kharagpur, INDIA</w:t>
      </w:r>
    </w:p>
    <w:p w14:paraId="1B67ED4C" w14:textId="77777777" w:rsidR="00584FB6" w:rsidRPr="00874E18" w:rsidRDefault="00584FB6" w:rsidP="002018EB">
      <w:r w:rsidRPr="00874E18">
        <w:t xml:space="preserve">E-mail: </w:t>
      </w:r>
      <w:hyperlink r:id="rId439" w:history="1">
        <w:r w:rsidRPr="00874E18">
          <w:t>vivekyadav788@gmail.com</w:t>
        </w:r>
      </w:hyperlink>
    </w:p>
    <w:p w14:paraId="7D07431D" w14:textId="77777777" w:rsidR="00584FB6" w:rsidRPr="00874E18" w:rsidRDefault="00584FB6" w:rsidP="002018EB"/>
    <w:p w14:paraId="1AA6ACD1" w14:textId="77777777" w:rsidR="00031364" w:rsidRPr="00874E18" w:rsidRDefault="0014127A" w:rsidP="002018EB">
      <w:r w:rsidRPr="00874E18">
        <w:t xml:space="preserve">Mr. </w:t>
      </w:r>
      <w:r w:rsidR="00031364" w:rsidRPr="00874E18">
        <w:t>Arnav Das</w:t>
      </w:r>
    </w:p>
    <w:p w14:paraId="07409C61" w14:textId="77777777" w:rsidR="00031364" w:rsidRPr="00874E18" w:rsidRDefault="00031364" w:rsidP="002018EB">
      <w:r w:rsidRPr="00874E18">
        <w:t>Department of Chemical Engineering, Indian Institute of Technology, Kharagpur, INDIA</w:t>
      </w:r>
    </w:p>
    <w:p w14:paraId="54BBEF88" w14:textId="77777777" w:rsidR="00031364" w:rsidRPr="00874E18" w:rsidRDefault="00031364" w:rsidP="002018EB">
      <w:r w:rsidRPr="00874E18">
        <w:t xml:space="preserve">E-mail: </w:t>
      </w:r>
      <w:hyperlink r:id="rId440" w:history="1">
        <w:r w:rsidRPr="00874E18">
          <w:t>arnavdas22@iitkgp.ac.in</w:t>
        </w:r>
      </w:hyperlink>
    </w:p>
    <w:p w14:paraId="48E11A62" w14:textId="77777777" w:rsidR="004A48A6" w:rsidRPr="00874E18" w:rsidRDefault="004A48A6" w:rsidP="002018EB"/>
    <w:p w14:paraId="7EBE039B" w14:textId="77777777" w:rsidR="004A48A6" w:rsidRPr="00874E18" w:rsidRDefault="004A48A6" w:rsidP="002018EB">
      <w:proofErr w:type="spellStart"/>
      <w:r w:rsidRPr="00874E18">
        <w:t>Shreyansh</w:t>
      </w:r>
      <w:proofErr w:type="spellEnd"/>
      <w:r w:rsidRPr="00874E18">
        <w:t xml:space="preserve"> Agarwal</w:t>
      </w:r>
    </w:p>
    <w:p w14:paraId="5A9D41A0" w14:textId="77777777" w:rsidR="004A48A6" w:rsidRPr="00874E18" w:rsidRDefault="004A48A6" w:rsidP="002018EB">
      <w:r w:rsidRPr="00874E18">
        <w:t xml:space="preserve">Department of Chemical Engineering, BITS </w:t>
      </w:r>
      <w:proofErr w:type="spellStart"/>
      <w:r w:rsidRPr="00874E18">
        <w:t>Pilani</w:t>
      </w:r>
      <w:proofErr w:type="spellEnd"/>
      <w:r w:rsidRPr="00874E18">
        <w:t xml:space="preserve"> Hyderabad Campus, INDIA</w:t>
      </w:r>
    </w:p>
    <w:p w14:paraId="5DEB7BC1" w14:textId="77777777" w:rsidR="004A48A6" w:rsidRPr="00874E18" w:rsidRDefault="004A48A6" w:rsidP="002018EB">
      <w:r w:rsidRPr="00874E18">
        <w:t xml:space="preserve">E-mail: </w:t>
      </w:r>
      <w:hyperlink r:id="rId441" w:history="1">
        <w:r w:rsidRPr="00874E18">
          <w:t>f20160552@hyderabad.bits-pilani.ac.in</w:t>
        </w:r>
      </w:hyperlink>
    </w:p>
    <w:p w14:paraId="2DF772C8" w14:textId="77777777" w:rsidR="004A48A6" w:rsidRPr="00874E18" w:rsidRDefault="004A48A6" w:rsidP="002018EB"/>
    <w:p w14:paraId="08FB2A11" w14:textId="77777777" w:rsidR="00573332" w:rsidRPr="00874E18" w:rsidRDefault="00573332" w:rsidP="002018EB">
      <w:proofErr w:type="spellStart"/>
      <w:r w:rsidRPr="00874E18">
        <w:t>Pratijay</w:t>
      </w:r>
      <w:proofErr w:type="spellEnd"/>
      <w:r w:rsidRPr="00874E18">
        <w:t xml:space="preserve"> Guha</w:t>
      </w:r>
    </w:p>
    <w:p w14:paraId="268985A0" w14:textId="77777777" w:rsidR="00573332" w:rsidRPr="00874E18" w:rsidRDefault="00573332" w:rsidP="002018EB">
      <w:r w:rsidRPr="00874E18">
        <w:t xml:space="preserve">Department of Mechanical Engineering, BITS </w:t>
      </w:r>
      <w:proofErr w:type="spellStart"/>
      <w:r w:rsidRPr="00874E18">
        <w:t>Pilani</w:t>
      </w:r>
      <w:proofErr w:type="spellEnd"/>
      <w:r w:rsidRPr="00874E18">
        <w:t xml:space="preserve"> Hyderabad Campus, INDIA</w:t>
      </w:r>
    </w:p>
    <w:p w14:paraId="04D80E7D" w14:textId="77777777" w:rsidR="00573332" w:rsidRPr="00874E18" w:rsidRDefault="00573332" w:rsidP="002018EB">
      <w:r w:rsidRPr="00874E18">
        <w:t xml:space="preserve">E-mail: </w:t>
      </w:r>
      <w:hyperlink r:id="rId442" w:history="1">
        <w:r w:rsidRPr="00874E18">
          <w:t>f20160504@hyderabad.bits-pilani.ac.in</w:t>
        </w:r>
      </w:hyperlink>
    </w:p>
    <w:p w14:paraId="6FB09033" w14:textId="77777777" w:rsidR="00573332" w:rsidRPr="00874E18" w:rsidRDefault="00573332" w:rsidP="002018EB"/>
    <w:p w14:paraId="6398D69B" w14:textId="77777777" w:rsidR="00573332" w:rsidRDefault="00115799" w:rsidP="002018EB">
      <w:r>
        <w:t>Ayesha Shakoor</w:t>
      </w:r>
    </w:p>
    <w:p w14:paraId="796DEFAB" w14:textId="77777777" w:rsidR="00115799" w:rsidRDefault="00115799" w:rsidP="002018EB">
      <w:proofErr w:type="spellStart"/>
      <w:r>
        <w:t>Pir</w:t>
      </w:r>
      <w:proofErr w:type="spellEnd"/>
      <w:r>
        <w:t xml:space="preserve"> </w:t>
      </w:r>
      <w:proofErr w:type="spellStart"/>
      <w:r>
        <w:t>Mehr</w:t>
      </w:r>
      <w:proofErr w:type="spellEnd"/>
      <w:r>
        <w:t xml:space="preserve"> Ali Shah, Arid </w:t>
      </w:r>
      <w:proofErr w:type="spellStart"/>
      <w:r>
        <w:t>AgricultureUniversity</w:t>
      </w:r>
      <w:proofErr w:type="spellEnd"/>
      <w:r>
        <w:t xml:space="preserve">, Rawalpindi, </w:t>
      </w:r>
      <w:r w:rsidRPr="00874E18">
        <w:t>PAKISTAN</w:t>
      </w:r>
    </w:p>
    <w:p w14:paraId="09905A87" w14:textId="77777777" w:rsidR="00115799" w:rsidRDefault="00115799" w:rsidP="002018EB">
      <w:r>
        <w:t xml:space="preserve">E-mail: </w:t>
      </w:r>
      <w:hyperlink r:id="rId443" w:history="1">
        <w:r w:rsidRPr="00A56943">
          <w:t>ayeshashakoor018@gmail.com</w:t>
        </w:r>
      </w:hyperlink>
    </w:p>
    <w:p w14:paraId="01ED93A3" w14:textId="77777777" w:rsidR="00115799" w:rsidRDefault="00115799" w:rsidP="002018EB"/>
    <w:sectPr w:rsidR="00115799" w:rsidSect="00D969E0">
      <w:pgSz w:w="11906" w:h="16838"/>
      <w:pgMar w:top="1134" w:right="1134" w:bottom="1134" w:left="1134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3B34225" w14:textId="77777777" w:rsidR="00445975" w:rsidRDefault="00445975" w:rsidP="002018EB">
      <w:r>
        <w:separator/>
      </w:r>
    </w:p>
  </w:endnote>
  <w:endnote w:type="continuationSeparator" w:id="0">
    <w:p w14:paraId="59489E4F" w14:textId="77777777" w:rsidR="00445975" w:rsidRDefault="00445975" w:rsidP="002018E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rial Unicode MS">
    <w:altName w:val="華康黑體GB5 Std  W5"/>
    <w:panose1 w:val="020B0604020202020204"/>
    <w:charset w:val="88"/>
    <w:family w:val="swiss"/>
    <w:pitch w:val="variable"/>
    <w:sig w:usb0="F7FFAFFF" w:usb1="E9DFFFFF" w:usb2="0000003F" w:usb3="00000000" w:csb0="003F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604D383" w14:textId="77777777" w:rsidR="00445975" w:rsidRDefault="00445975" w:rsidP="002018EB">
      <w:r>
        <w:separator/>
      </w:r>
    </w:p>
  </w:footnote>
  <w:footnote w:type="continuationSeparator" w:id="0">
    <w:p w14:paraId="2E6F0B20" w14:textId="77777777" w:rsidR="00445975" w:rsidRDefault="00445975" w:rsidP="002018E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D0F22585"/>
    <w:multiLevelType w:val="hybridMultilevel"/>
    <w:tmpl w:val="24031239"/>
    <w:lvl w:ilvl="0" w:tplc="FFFFFFFF">
      <w:start w:val="1"/>
      <w:numFmt w:val="bullet"/>
      <w:lvlText w:val="?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467242C0"/>
    <w:multiLevelType w:val="hybridMultilevel"/>
    <w:tmpl w:val="0D923168"/>
    <w:lvl w:ilvl="0" w:tplc="FFFFFFFF">
      <w:start w:val="1"/>
      <w:numFmt w:val="decimal"/>
      <w:suff w:val="nothing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web"/>
  <w:zoom w:percent="160"/>
  <w:bordersDoNotSurroundHeader/>
  <w:bordersDoNotSurroundFooter/>
  <w:proofState w:spelling="clean" w:grammar="clean"/>
  <w:stylePaneFormatFilter w:val="3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AYiNjEyMTS2MzAyUdpeDU4uLM/DyQAqNaAJ2+IXUsAAAA"/>
  </w:docVars>
  <w:rsids>
    <w:rsidRoot w:val="00145324"/>
    <w:rsid w:val="00001593"/>
    <w:rsid w:val="0000342D"/>
    <w:rsid w:val="000071B3"/>
    <w:rsid w:val="000077EC"/>
    <w:rsid w:val="0000796C"/>
    <w:rsid w:val="00011E45"/>
    <w:rsid w:val="00011E5F"/>
    <w:rsid w:val="00017B69"/>
    <w:rsid w:val="0002007B"/>
    <w:rsid w:val="00020284"/>
    <w:rsid w:val="000230AC"/>
    <w:rsid w:val="00026C21"/>
    <w:rsid w:val="00030BB3"/>
    <w:rsid w:val="00031364"/>
    <w:rsid w:val="00032C2B"/>
    <w:rsid w:val="000345FF"/>
    <w:rsid w:val="000348FB"/>
    <w:rsid w:val="00036523"/>
    <w:rsid w:val="000411F1"/>
    <w:rsid w:val="0004387D"/>
    <w:rsid w:val="000449FF"/>
    <w:rsid w:val="00045256"/>
    <w:rsid w:val="00047898"/>
    <w:rsid w:val="00052A72"/>
    <w:rsid w:val="000548CC"/>
    <w:rsid w:val="00057323"/>
    <w:rsid w:val="00057515"/>
    <w:rsid w:val="00057B55"/>
    <w:rsid w:val="000617AD"/>
    <w:rsid w:val="00064653"/>
    <w:rsid w:val="00065287"/>
    <w:rsid w:val="00065D20"/>
    <w:rsid w:val="00066490"/>
    <w:rsid w:val="00067B06"/>
    <w:rsid w:val="00071B3D"/>
    <w:rsid w:val="000836B3"/>
    <w:rsid w:val="00083B20"/>
    <w:rsid w:val="00085F34"/>
    <w:rsid w:val="000860B5"/>
    <w:rsid w:val="000866C4"/>
    <w:rsid w:val="00087FE7"/>
    <w:rsid w:val="00090372"/>
    <w:rsid w:val="00091E6F"/>
    <w:rsid w:val="000938FF"/>
    <w:rsid w:val="000A0DC5"/>
    <w:rsid w:val="000A241A"/>
    <w:rsid w:val="000A2962"/>
    <w:rsid w:val="000A40FC"/>
    <w:rsid w:val="000A4B13"/>
    <w:rsid w:val="000A6982"/>
    <w:rsid w:val="000B2D88"/>
    <w:rsid w:val="000B4F7F"/>
    <w:rsid w:val="000C0F42"/>
    <w:rsid w:val="000C2ABF"/>
    <w:rsid w:val="000C36DF"/>
    <w:rsid w:val="000C4B35"/>
    <w:rsid w:val="000C4CAD"/>
    <w:rsid w:val="000C6FA8"/>
    <w:rsid w:val="000C7077"/>
    <w:rsid w:val="000C796C"/>
    <w:rsid w:val="000C7DD5"/>
    <w:rsid w:val="000D00A7"/>
    <w:rsid w:val="000D345E"/>
    <w:rsid w:val="000D59BA"/>
    <w:rsid w:val="000D77D1"/>
    <w:rsid w:val="000E0E99"/>
    <w:rsid w:val="000E11D8"/>
    <w:rsid w:val="000E3DB5"/>
    <w:rsid w:val="000E44CD"/>
    <w:rsid w:val="000E54CB"/>
    <w:rsid w:val="000E5AB2"/>
    <w:rsid w:val="000F0EAC"/>
    <w:rsid w:val="000F1B50"/>
    <w:rsid w:val="000F1DAB"/>
    <w:rsid w:val="000F30EC"/>
    <w:rsid w:val="00102CBD"/>
    <w:rsid w:val="00103B69"/>
    <w:rsid w:val="00104F89"/>
    <w:rsid w:val="00112170"/>
    <w:rsid w:val="00112A1E"/>
    <w:rsid w:val="00115799"/>
    <w:rsid w:val="00116018"/>
    <w:rsid w:val="001200B8"/>
    <w:rsid w:val="001207FB"/>
    <w:rsid w:val="00121086"/>
    <w:rsid w:val="001224AB"/>
    <w:rsid w:val="001338F3"/>
    <w:rsid w:val="0013433E"/>
    <w:rsid w:val="00134602"/>
    <w:rsid w:val="0013464C"/>
    <w:rsid w:val="00134FD5"/>
    <w:rsid w:val="00136866"/>
    <w:rsid w:val="0014127A"/>
    <w:rsid w:val="00142101"/>
    <w:rsid w:val="00143AB3"/>
    <w:rsid w:val="00143C71"/>
    <w:rsid w:val="00145324"/>
    <w:rsid w:val="00146016"/>
    <w:rsid w:val="00152C5E"/>
    <w:rsid w:val="001606EE"/>
    <w:rsid w:val="00161174"/>
    <w:rsid w:val="00161DB1"/>
    <w:rsid w:val="001671E6"/>
    <w:rsid w:val="00170960"/>
    <w:rsid w:val="00173577"/>
    <w:rsid w:val="00177896"/>
    <w:rsid w:val="00177FE9"/>
    <w:rsid w:val="001812A8"/>
    <w:rsid w:val="00183C8D"/>
    <w:rsid w:val="00183FCC"/>
    <w:rsid w:val="00184170"/>
    <w:rsid w:val="0018586E"/>
    <w:rsid w:val="001865BE"/>
    <w:rsid w:val="00187EA9"/>
    <w:rsid w:val="001930AD"/>
    <w:rsid w:val="001935AA"/>
    <w:rsid w:val="00194204"/>
    <w:rsid w:val="00196CAE"/>
    <w:rsid w:val="001A1F20"/>
    <w:rsid w:val="001A44AB"/>
    <w:rsid w:val="001A4640"/>
    <w:rsid w:val="001C05B2"/>
    <w:rsid w:val="001C0E14"/>
    <w:rsid w:val="001C14BD"/>
    <w:rsid w:val="001C1F86"/>
    <w:rsid w:val="001C1FEF"/>
    <w:rsid w:val="001C2E9F"/>
    <w:rsid w:val="001C474B"/>
    <w:rsid w:val="001C4EF9"/>
    <w:rsid w:val="001C6B1F"/>
    <w:rsid w:val="001D5ABB"/>
    <w:rsid w:val="001E0EA1"/>
    <w:rsid w:val="001E2BB3"/>
    <w:rsid w:val="001E3F43"/>
    <w:rsid w:val="001E5955"/>
    <w:rsid w:val="001F0E29"/>
    <w:rsid w:val="001F2A42"/>
    <w:rsid w:val="001F2E79"/>
    <w:rsid w:val="001F7361"/>
    <w:rsid w:val="002018EB"/>
    <w:rsid w:val="002055BC"/>
    <w:rsid w:val="00211064"/>
    <w:rsid w:val="00211A2E"/>
    <w:rsid w:val="00213046"/>
    <w:rsid w:val="00214252"/>
    <w:rsid w:val="00214B07"/>
    <w:rsid w:val="00220C5E"/>
    <w:rsid w:val="002227C8"/>
    <w:rsid w:val="00224153"/>
    <w:rsid w:val="002272C4"/>
    <w:rsid w:val="00230100"/>
    <w:rsid w:val="002301B8"/>
    <w:rsid w:val="00230A7D"/>
    <w:rsid w:val="00232B68"/>
    <w:rsid w:val="00233ED0"/>
    <w:rsid w:val="00234110"/>
    <w:rsid w:val="00235CE0"/>
    <w:rsid w:val="002374F3"/>
    <w:rsid w:val="00243381"/>
    <w:rsid w:val="00243792"/>
    <w:rsid w:val="0025028B"/>
    <w:rsid w:val="002532A7"/>
    <w:rsid w:val="00253340"/>
    <w:rsid w:val="00255D2A"/>
    <w:rsid w:val="002652B3"/>
    <w:rsid w:val="00265B24"/>
    <w:rsid w:val="0026633B"/>
    <w:rsid w:val="002679DD"/>
    <w:rsid w:val="00271361"/>
    <w:rsid w:val="0027140E"/>
    <w:rsid w:val="00271860"/>
    <w:rsid w:val="00272D45"/>
    <w:rsid w:val="00273073"/>
    <w:rsid w:val="002771C3"/>
    <w:rsid w:val="0027739F"/>
    <w:rsid w:val="00282519"/>
    <w:rsid w:val="0028523A"/>
    <w:rsid w:val="00287FFB"/>
    <w:rsid w:val="002929E1"/>
    <w:rsid w:val="00295017"/>
    <w:rsid w:val="002A422A"/>
    <w:rsid w:val="002A4B19"/>
    <w:rsid w:val="002B068C"/>
    <w:rsid w:val="002B37E1"/>
    <w:rsid w:val="002B3BC5"/>
    <w:rsid w:val="002B5E05"/>
    <w:rsid w:val="002C13A2"/>
    <w:rsid w:val="002C13DD"/>
    <w:rsid w:val="002C2944"/>
    <w:rsid w:val="002C33EB"/>
    <w:rsid w:val="002C450D"/>
    <w:rsid w:val="002D0419"/>
    <w:rsid w:val="002D093B"/>
    <w:rsid w:val="002D2072"/>
    <w:rsid w:val="002D2231"/>
    <w:rsid w:val="002D4EE9"/>
    <w:rsid w:val="002D660B"/>
    <w:rsid w:val="002D7D09"/>
    <w:rsid w:val="002E392F"/>
    <w:rsid w:val="002E5ADB"/>
    <w:rsid w:val="002E62DC"/>
    <w:rsid w:val="002E6975"/>
    <w:rsid w:val="002F3010"/>
    <w:rsid w:val="002F3793"/>
    <w:rsid w:val="002F4343"/>
    <w:rsid w:val="002F77B9"/>
    <w:rsid w:val="002F7E82"/>
    <w:rsid w:val="00301951"/>
    <w:rsid w:val="00301E60"/>
    <w:rsid w:val="0030256E"/>
    <w:rsid w:val="00311088"/>
    <w:rsid w:val="00313EAA"/>
    <w:rsid w:val="00317051"/>
    <w:rsid w:val="0031734A"/>
    <w:rsid w:val="00321289"/>
    <w:rsid w:val="00323E73"/>
    <w:rsid w:val="00333B1E"/>
    <w:rsid w:val="003524F8"/>
    <w:rsid w:val="00352851"/>
    <w:rsid w:val="00352EF6"/>
    <w:rsid w:val="0035480E"/>
    <w:rsid w:val="00354EBD"/>
    <w:rsid w:val="00355634"/>
    <w:rsid w:val="00357C69"/>
    <w:rsid w:val="00363B7F"/>
    <w:rsid w:val="00364C77"/>
    <w:rsid w:val="00364D91"/>
    <w:rsid w:val="00365EF6"/>
    <w:rsid w:val="003706F7"/>
    <w:rsid w:val="0037637E"/>
    <w:rsid w:val="00376D96"/>
    <w:rsid w:val="00376F06"/>
    <w:rsid w:val="00377956"/>
    <w:rsid w:val="00382901"/>
    <w:rsid w:val="00382CDF"/>
    <w:rsid w:val="00383312"/>
    <w:rsid w:val="003834C0"/>
    <w:rsid w:val="00383990"/>
    <w:rsid w:val="00383B24"/>
    <w:rsid w:val="0038705D"/>
    <w:rsid w:val="0038760D"/>
    <w:rsid w:val="00387EC1"/>
    <w:rsid w:val="00387F29"/>
    <w:rsid w:val="00391E6D"/>
    <w:rsid w:val="003926EB"/>
    <w:rsid w:val="003952F4"/>
    <w:rsid w:val="003972BC"/>
    <w:rsid w:val="003A2532"/>
    <w:rsid w:val="003A29A5"/>
    <w:rsid w:val="003A3AEA"/>
    <w:rsid w:val="003A4F98"/>
    <w:rsid w:val="003A51B3"/>
    <w:rsid w:val="003A602E"/>
    <w:rsid w:val="003B3567"/>
    <w:rsid w:val="003B64B8"/>
    <w:rsid w:val="003C09E2"/>
    <w:rsid w:val="003C2A99"/>
    <w:rsid w:val="003C432C"/>
    <w:rsid w:val="003C442D"/>
    <w:rsid w:val="003D0EBC"/>
    <w:rsid w:val="003D200E"/>
    <w:rsid w:val="003D35E6"/>
    <w:rsid w:val="003D3C7C"/>
    <w:rsid w:val="003D3E4D"/>
    <w:rsid w:val="003D7A52"/>
    <w:rsid w:val="003E0F48"/>
    <w:rsid w:val="003E3498"/>
    <w:rsid w:val="003E36F4"/>
    <w:rsid w:val="003E7C43"/>
    <w:rsid w:val="003F603D"/>
    <w:rsid w:val="003F6B25"/>
    <w:rsid w:val="00405B4E"/>
    <w:rsid w:val="004060B5"/>
    <w:rsid w:val="00411FBD"/>
    <w:rsid w:val="004136F8"/>
    <w:rsid w:val="00416B54"/>
    <w:rsid w:val="00420056"/>
    <w:rsid w:val="0042049A"/>
    <w:rsid w:val="00421758"/>
    <w:rsid w:val="00421EE5"/>
    <w:rsid w:val="004263C0"/>
    <w:rsid w:val="00426513"/>
    <w:rsid w:val="00431391"/>
    <w:rsid w:val="00432877"/>
    <w:rsid w:val="004333CA"/>
    <w:rsid w:val="004335AA"/>
    <w:rsid w:val="00433CC2"/>
    <w:rsid w:val="00434085"/>
    <w:rsid w:val="00436ED6"/>
    <w:rsid w:val="0044342E"/>
    <w:rsid w:val="00445975"/>
    <w:rsid w:val="00451D1A"/>
    <w:rsid w:val="004645B7"/>
    <w:rsid w:val="00466069"/>
    <w:rsid w:val="00466AFD"/>
    <w:rsid w:val="00466D00"/>
    <w:rsid w:val="00466FBF"/>
    <w:rsid w:val="004678B4"/>
    <w:rsid w:val="00484245"/>
    <w:rsid w:val="0048608C"/>
    <w:rsid w:val="00487465"/>
    <w:rsid w:val="00490A8D"/>
    <w:rsid w:val="0049137A"/>
    <w:rsid w:val="004922B9"/>
    <w:rsid w:val="00497792"/>
    <w:rsid w:val="00497965"/>
    <w:rsid w:val="00497C1C"/>
    <w:rsid w:val="004A09F3"/>
    <w:rsid w:val="004A1301"/>
    <w:rsid w:val="004A35DE"/>
    <w:rsid w:val="004A39B3"/>
    <w:rsid w:val="004A424E"/>
    <w:rsid w:val="004A48A6"/>
    <w:rsid w:val="004A7339"/>
    <w:rsid w:val="004B08AE"/>
    <w:rsid w:val="004B09B7"/>
    <w:rsid w:val="004B2793"/>
    <w:rsid w:val="004B2981"/>
    <w:rsid w:val="004C0CBA"/>
    <w:rsid w:val="004C3096"/>
    <w:rsid w:val="004C316A"/>
    <w:rsid w:val="004C3AD2"/>
    <w:rsid w:val="004C565E"/>
    <w:rsid w:val="004D0D01"/>
    <w:rsid w:val="004D7ECC"/>
    <w:rsid w:val="004E48BD"/>
    <w:rsid w:val="004F06F0"/>
    <w:rsid w:val="004F132F"/>
    <w:rsid w:val="004F16D3"/>
    <w:rsid w:val="004F6DEE"/>
    <w:rsid w:val="005005E7"/>
    <w:rsid w:val="00503486"/>
    <w:rsid w:val="00504A1F"/>
    <w:rsid w:val="00504C20"/>
    <w:rsid w:val="00507ACF"/>
    <w:rsid w:val="00510F35"/>
    <w:rsid w:val="005127F9"/>
    <w:rsid w:val="005177D2"/>
    <w:rsid w:val="00521157"/>
    <w:rsid w:val="00530AD7"/>
    <w:rsid w:val="00530DAE"/>
    <w:rsid w:val="005316DB"/>
    <w:rsid w:val="0053784C"/>
    <w:rsid w:val="00537A6A"/>
    <w:rsid w:val="00543504"/>
    <w:rsid w:val="00546FD2"/>
    <w:rsid w:val="0055232A"/>
    <w:rsid w:val="0055361F"/>
    <w:rsid w:val="00555C60"/>
    <w:rsid w:val="00557C51"/>
    <w:rsid w:val="00573332"/>
    <w:rsid w:val="00573BB7"/>
    <w:rsid w:val="0057597E"/>
    <w:rsid w:val="00584FB6"/>
    <w:rsid w:val="005857FB"/>
    <w:rsid w:val="0058731F"/>
    <w:rsid w:val="005915A1"/>
    <w:rsid w:val="00592B49"/>
    <w:rsid w:val="005947F0"/>
    <w:rsid w:val="005A0662"/>
    <w:rsid w:val="005A5566"/>
    <w:rsid w:val="005A7620"/>
    <w:rsid w:val="005B0BC6"/>
    <w:rsid w:val="005B2DD9"/>
    <w:rsid w:val="005B50CA"/>
    <w:rsid w:val="005B5EE7"/>
    <w:rsid w:val="005B66DA"/>
    <w:rsid w:val="005C0028"/>
    <w:rsid w:val="005C0BE9"/>
    <w:rsid w:val="005C5C78"/>
    <w:rsid w:val="005C7133"/>
    <w:rsid w:val="005C7D55"/>
    <w:rsid w:val="005D5411"/>
    <w:rsid w:val="005D76F6"/>
    <w:rsid w:val="005E5AAC"/>
    <w:rsid w:val="005E5C27"/>
    <w:rsid w:val="005F30D6"/>
    <w:rsid w:val="005F4A21"/>
    <w:rsid w:val="005F4A3F"/>
    <w:rsid w:val="005F67D1"/>
    <w:rsid w:val="00601D8C"/>
    <w:rsid w:val="00602DFD"/>
    <w:rsid w:val="006036DF"/>
    <w:rsid w:val="00603F52"/>
    <w:rsid w:val="0060500C"/>
    <w:rsid w:val="006063FD"/>
    <w:rsid w:val="00606E0B"/>
    <w:rsid w:val="006074C7"/>
    <w:rsid w:val="00607CFA"/>
    <w:rsid w:val="00613DB2"/>
    <w:rsid w:val="006145AF"/>
    <w:rsid w:val="00615496"/>
    <w:rsid w:val="00617083"/>
    <w:rsid w:val="00621EA7"/>
    <w:rsid w:val="00624ECE"/>
    <w:rsid w:val="00630FDC"/>
    <w:rsid w:val="00631526"/>
    <w:rsid w:val="00632C44"/>
    <w:rsid w:val="0063344E"/>
    <w:rsid w:val="0063443D"/>
    <w:rsid w:val="006410F0"/>
    <w:rsid w:val="00641EEF"/>
    <w:rsid w:val="006426D2"/>
    <w:rsid w:val="00642FBA"/>
    <w:rsid w:val="00643CAB"/>
    <w:rsid w:val="0064472C"/>
    <w:rsid w:val="00657BE4"/>
    <w:rsid w:val="0066358E"/>
    <w:rsid w:val="0067008B"/>
    <w:rsid w:val="006707F7"/>
    <w:rsid w:val="006736FF"/>
    <w:rsid w:val="006763DA"/>
    <w:rsid w:val="00676D54"/>
    <w:rsid w:val="00677B03"/>
    <w:rsid w:val="00681485"/>
    <w:rsid w:val="00681E1F"/>
    <w:rsid w:val="006821FB"/>
    <w:rsid w:val="0068261E"/>
    <w:rsid w:val="00684E36"/>
    <w:rsid w:val="0069295E"/>
    <w:rsid w:val="0069325E"/>
    <w:rsid w:val="00693DC1"/>
    <w:rsid w:val="00693F42"/>
    <w:rsid w:val="006966AF"/>
    <w:rsid w:val="00697BED"/>
    <w:rsid w:val="006A042A"/>
    <w:rsid w:val="006A0468"/>
    <w:rsid w:val="006A0718"/>
    <w:rsid w:val="006A1C96"/>
    <w:rsid w:val="006A5F3B"/>
    <w:rsid w:val="006B15FA"/>
    <w:rsid w:val="006B1A3D"/>
    <w:rsid w:val="006B2E27"/>
    <w:rsid w:val="006B43FC"/>
    <w:rsid w:val="006C2673"/>
    <w:rsid w:val="006C3E57"/>
    <w:rsid w:val="006C6D43"/>
    <w:rsid w:val="006D04A9"/>
    <w:rsid w:val="006E0F9D"/>
    <w:rsid w:val="006E4F53"/>
    <w:rsid w:val="006F4F7B"/>
    <w:rsid w:val="006F7577"/>
    <w:rsid w:val="0070176F"/>
    <w:rsid w:val="00703AD3"/>
    <w:rsid w:val="00707485"/>
    <w:rsid w:val="0071498D"/>
    <w:rsid w:val="00714FCC"/>
    <w:rsid w:val="00720060"/>
    <w:rsid w:val="00721187"/>
    <w:rsid w:val="0072125E"/>
    <w:rsid w:val="00724C2A"/>
    <w:rsid w:val="007267B6"/>
    <w:rsid w:val="0073029B"/>
    <w:rsid w:val="0073040D"/>
    <w:rsid w:val="00733A39"/>
    <w:rsid w:val="00734904"/>
    <w:rsid w:val="00741477"/>
    <w:rsid w:val="00741B70"/>
    <w:rsid w:val="00742B5C"/>
    <w:rsid w:val="00743AB4"/>
    <w:rsid w:val="00744271"/>
    <w:rsid w:val="007450C5"/>
    <w:rsid w:val="0074529D"/>
    <w:rsid w:val="007507BE"/>
    <w:rsid w:val="00751832"/>
    <w:rsid w:val="00753803"/>
    <w:rsid w:val="00753813"/>
    <w:rsid w:val="00756F57"/>
    <w:rsid w:val="007611BB"/>
    <w:rsid w:val="00764410"/>
    <w:rsid w:val="00773818"/>
    <w:rsid w:val="00773FA6"/>
    <w:rsid w:val="00775F25"/>
    <w:rsid w:val="007765D9"/>
    <w:rsid w:val="007778C8"/>
    <w:rsid w:val="007808AC"/>
    <w:rsid w:val="00781583"/>
    <w:rsid w:val="0078591B"/>
    <w:rsid w:val="00785FBF"/>
    <w:rsid w:val="007865F0"/>
    <w:rsid w:val="007877B2"/>
    <w:rsid w:val="00791862"/>
    <w:rsid w:val="00792CCA"/>
    <w:rsid w:val="00793DD2"/>
    <w:rsid w:val="00796670"/>
    <w:rsid w:val="007A1968"/>
    <w:rsid w:val="007A3191"/>
    <w:rsid w:val="007B1205"/>
    <w:rsid w:val="007B1741"/>
    <w:rsid w:val="007B263A"/>
    <w:rsid w:val="007B3242"/>
    <w:rsid w:val="007C01FF"/>
    <w:rsid w:val="007C1666"/>
    <w:rsid w:val="007C264B"/>
    <w:rsid w:val="007C4B3A"/>
    <w:rsid w:val="007D06BD"/>
    <w:rsid w:val="007D264D"/>
    <w:rsid w:val="007D2E27"/>
    <w:rsid w:val="007D31A7"/>
    <w:rsid w:val="007D3573"/>
    <w:rsid w:val="007D4DB8"/>
    <w:rsid w:val="007D5CE0"/>
    <w:rsid w:val="007E0D9F"/>
    <w:rsid w:val="007E2657"/>
    <w:rsid w:val="007E2702"/>
    <w:rsid w:val="007E372C"/>
    <w:rsid w:val="007E530A"/>
    <w:rsid w:val="007E6161"/>
    <w:rsid w:val="007F2626"/>
    <w:rsid w:val="007F3E4F"/>
    <w:rsid w:val="007F79FA"/>
    <w:rsid w:val="007F7B22"/>
    <w:rsid w:val="008010B4"/>
    <w:rsid w:val="00802648"/>
    <w:rsid w:val="00805C6B"/>
    <w:rsid w:val="00806205"/>
    <w:rsid w:val="00811EF2"/>
    <w:rsid w:val="008128BE"/>
    <w:rsid w:val="0081763E"/>
    <w:rsid w:val="008207BC"/>
    <w:rsid w:val="008245E7"/>
    <w:rsid w:val="008261F0"/>
    <w:rsid w:val="0082672B"/>
    <w:rsid w:val="008269F0"/>
    <w:rsid w:val="008302AC"/>
    <w:rsid w:val="0083178E"/>
    <w:rsid w:val="00836126"/>
    <w:rsid w:val="00837B98"/>
    <w:rsid w:val="00844605"/>
    <w:rsid w:val="00850136"/>
    <w:rsid w:val="008516D3"/>
    <w:rsid w:val="00851754"/>
    <w:rsid w:val="00851C22"/>
    <w:rsid w:val="00852B68"/>
    <w:rsid w:val="00855709"/>
    <w:rsid w:val="00857A59"/>
    <w:rsid w:val="00860A37"/>
    <w:rsid w:val="0086404F"/>
    <w:rsid w:val="008645FF"/>
    <w:rsid w:val="00865210"/>
    <w:rsid w:val="00870AD8"/>
    <w:rsid w:val="00870F55"/>
    <w:rsid w:val="00874E18"/>
    <w:rsid w:val="0088001D"/>
    <w:rsid w:val="00883CE2"/>
    <w:rsid w:val="0088556A"/>
    <w:rsid w:val="00894A3F"/>
    <w:rsid w:val="00895712"/>
    <w:rsid w:val="00897FF2"/>
    <w:rsid w:val="008A1D29"/>
    <w:rsid w:val="008A2857"/>
    <w:rsid w:val="008B0DB6"/>
    <w:rsid w:val="008B1D5B"/>
    <w:rsid w:val="008B286F"/>
    <w:rsid w:val="008B3A1B"/>
    <w:rsid w:val="008C0F2B"/>
    <w:rsid w:val="008C285B"/>
    <w:rsid w:val="008C3E88"/>
    <w:rsid w:val="008C61D0"/>
    <w:rsid w:val="008D45A1"/>
    <w:rsid w:val="008D483F"/>
    <w:rsid w:val="008D7504"/>
    <w:rsid w:val="008E2972"/>
    <w:rsid w:val="008E303D"/>
    <w:rsid w:val="008E52B2"/>
    <w:rsid w:val="008F27F0"/>
    <w:rsid w:val="008F3D46"/>
    <w:rsid w:val="008F4B8F"/>
    <w:rsid w:val="008F5973"/>
    <w:rsid w:val="008F66FD"/>
    <w:rsid w:val="00901310"/>
    <w:rsid w:val="00901775"/>
    <w:rsid w:val="00903399"/>
    <w:rsid w:val="009126F6"/>
    <w:rsid w:val="009144E6"/>
    <w:rsid w:val="00914CD4"/>
    <w:rsid w:val="009165C0"/>
    <w:rsid w:val="009218DD"/>
    <w:rsid w:val="00923563"/>
    <w:rsid w:val="00923C8C"/>
    <w:rsid w:val="00925D8B"/>
    <w:rsid w:val="00930A30"/>
    <w:rsid w:val="00932714"/>
    <w:rsid w:val="00934D6B"/>
    <w:rsid w:val="00935D20"/>
    <w:rsid w:val="009418CE"/>
    <w:rsid w:val="009436B9"/>
    <w:rsid w:val="00944426"/>
    <w:rsid w:val="009508E5"/>
    <w:rsid w:val="00953EE5"/>
    <w:rsid w:val="00960BF0"/>
    <w:rsid w:val="0096331A"/>
    <w:rsid w:val="00970D37"/>
    <w:rsid w:val="00975276"/>
    <w:rsid w:val="0097572C"/>
    <w:rsid w:val="00976EDB"/>
    <w:rsid w:val="00977DB1"/>
    <w:rsid w:val="00980615"/>
    <w:rsid w:val="0098517D"/>
    <w:rsid w:val="00993899"/>
    <w:rsid w:val="009A01F8"/>
    <w:rsid w:val="009A4D54"/>
    <w:rsid w:val="009A72A6"/>
    <w:rsid w:val="009A77C9"/>
    <w:rsid w:val="009B2C9A"/>
    <w:rsid w:val="009B3C7A"/>
    <w:rsid w:val="009B5D71"/>
    <w:rsid w:val="009C137B"/>
    <w:rsid w:val="009C233C"/>
    <w:rsid w:val="009C2EE0"/>
    <w:rsid w:val="009C34FB"/>
    <w:rsid w:val="009C3A97"/>
    <w:rsid w:val="009C6D95"/>
    <w:rsid w:val="009D0BFF"/>
    <w:rsid w:val="009D0D15"/>
    <w:rsid w:val="009D1F17"/>
    <w:rsid w:val="009D22CD"/>
    <w:rsid w:val="009D2ECD"/>
    <w:rsid w:val="009D55C1"/>
    <w:rsid w:val="009E0611"/>
    <w:rsid w:val="009E0C8D"/>
    <w:rsid w:val="009E21CC"/>
    <w:rsid w:val="009E47BA"/>
    <w:rsid w:val="009E603D"/>
    <w:rsid w:val="009F2D6F"/>
    <w:rsid w:val="009F31E3"/>
    <w:rsid w:val="00A00A12"/>
    <w:rsid w:val="00A048FC"/>
    <w:rsid w:val="00A05177"/>
    <w:rsid w:val="00A07B3C"/>
    <w:rsid w:val="00A10B32"/>
    <w:rsid w:val="00A1340F"/>
    <w:rsid w:val="00A146AC"/>
    <w:rsid w:val="00A14CEA"/>
    <w:rsid w:val="00A15147"/>
    <w:rsid w:val="00A16853"/>
    <w:rsid w:val="00A22779"/>
    <w:rsid w:val="00A22F9A"/>
    <w:rsid w:val="00A24C1D"/>
    <w:rsid w:val="00A30DBF"/>
    <w:rsid w:val="00A32F29"/>
    <w:rsid w:val="00A40061"/>
    <w:rsid w:val="00A40DD4"/>
    <w:rsid w:val="00A51CDA"/>
    <w:rsid w:val="00A55544"/>
    <w:rsid w:val="00A57C0F"/>
    <w:rsid w:val="00A614DB"/>
    <w:rsid w:val="00A6398C"/>
    <w:rsid w:val="00A63A07"/>
    <w:rsid w:val="00A659A9"/>
    <w:rsid w:val="00A669AB"/>
    <w:rsid w:val="00A70DF6"/>
    <w:rsid w:val="00A713F1"/>
    <w:rsid w:val="00A72F7E"/>
    <w:rsid w:val="00A74EA5"/>
    <w:rsid w:val="00A80863"/>
    <w:rsid w:val="00A82CAF"/>
    <w:rsid w:val="00A83C77"/>
    <w:rsid w:val="00A84D41"/>
    <w:rsid w:val="00A97DD2"/>
    <w:rsid w:val="00AA0E0B"/>
    <w:rsid w:val="00AA2788"/>
    <w:rsid w:val="00AA3BCF"/>
    <w:rsid w:val="00AA57EA"/>
    <w:rsid w:val="00AA61BE"/>
    <w:rsid w:val="00AA7BD6"/>
    <w:rsid w:val="00AB301A"/>
    <w:rsid w:val="00AB3DAE"/>
    <w:rsid w:val="00AB4066"/>
    <w:rsid w:val="00AB4494"/>
    <w:rsid w:val="00AB467B"/>
    <w:rsid w:val="00AB48BF"/>
    <w:rsid w:val="00AB4E25"/>
    <w:rsid w:val="00AB5A38"/>
    <w:rsid w:val="00AC0B10"/>
    <w:rsid w:val="00AC3787"/>
    <w:rsid w:val="00AC379E"/>
    <w:rsid w:val="00AC5D7B"/>
    <w:rsid w:val="00AD1C04"/>
    <w:rsid w:val="00AE1FA7"/>
    <w:rsid w:val="00AE2FAC"/>
    <w:rsid w:val="00AE3D95"/>
    <w:rsid w:val="00AE70DE"/>
    <w:rsid w:val="00AE7750"/>
    <w:rsid w:val="00AF3ABC"/>
    <w:rsid w:val="00AF6C29"/>
    <w:rsid w:val="00B01C99"/>
    <w:rsid w:val="00B01E89"/>
    <w:rsid w:val="00B0341B"/>
    <w:rsid w:val="00B06073"/>
    <w:rsid w:val="00B1073F"/>
    <w:rsid w:val="00B11719"/>
    <w:rsid w:val="00B119C4"/>
    <w:rsid w:val="00B13730"/>
    <w:rsid w:val="00B16167"/>
    <w:rsid w:val="00B172EF"/>
    <w:rsid w:val="00B2018F"/>
    <w:rsid w:val="00B21038"/>
    <w:rsid w:val="00B22828"/>
    <w:rsid w:val="00B22C4A"/>
    <w:rsid w:val="00B24D1B"/>
    <w:rsid w:val="00B24E1E"/>
    <w:rsid w:val="00B24EB5"/>
    <w:rsid w:val="00B309BF"/>
    <w:rsid w:val="00B312FF"/>
    <w:rsid w:val="00B3443E"/>
    <w:rsid w:val="00B34E29"/>
    <w:rsid w:val="00B35EFA"/>
    <w:rsid w:val="00B370F9"/>
    <w:rsid w:val="00B40CB8"/>
    <w:rsid w:val="00B42546"/>
    <w:rsid w:val="00B447CE"/>
    <w:rsid w:val="00B45B63"/>
    <w:rsid w:val="00B46202"/>
    <w:rsid w:val="00B50118"/>
    <w:rsid w:val="00B50CC3"/>
    <w:rsid w:val="00B51DCF"/>
    <w:rsid w:val="00B6019F"/>
    <w:rsid w:val="00B66D85"/>
    <w:rsid w:val="00B83AB9"/>
    <w:rsid w:val="00B87284"/>
    <w:rsid w:val="00B95964"/>
    <w:rsid w:val="00BA11E9"/>
    <w:rsid w:val="00BA3E8B"/>
    <w:rsid w:val="00BA5B00"/>
    <w:rsid w:val="00BB3423"/>
    <w:rsid w:val="00BB7DA7"/>
    <w:rsid w:val="00BC55F8"/>
    <w:rsid w:val="00BD4864"/>
    <w:rsid w:val="00BD55F3"/>
    <w:rsid w:val="00BD7270"/>
    <w:rsid w:val="00BD7A01"/>
    <w:rsid w:val="00BE1560"/>
    <w:rsid w:val="00BE26FD"/>
    <w:rsid w:val="00BE3C3E"/>
    <w:rsid w:val="00BE3E90"/>
    <w:rsid w:val="00BE54B1"/>
    <w:rsid w:val="00BE5E22"/>
    <w:rsid w:val="00BE73F3"/>
    <w:rsid w:val="00BE7425"/>
    <w:rsid w:val="00BE7D52"/>
    <w:rsid w:val="00BF24D1"/>
    <w:rsid w:val="00C0177E"/>
    <w:rsid w:val="00C046BA"/>
    <w:rsid w:val="00C0476B"/>
    <w:rsid w:val="00C04B23"/>
    <w:rsid w:val="00C059D4"/>
    <w:rsid w:val="00C0699E"/>
    <w:rsid w:val="00C12C02"/>
    <w:rsid w:val="00C13DB9"/>
    <w:rsid w:val="00C1774A"/>
    <w:rsid w:val="00C219C3"/>
    <w:rsid w:val="00C226E6"/>
    <w:rsid w:val="00C2565B"/>
    <w:rsid w:val="00C257B5"/>
    <w:rsid w:val="00C3191A"/>
    <w:rsid w:val="00C35B71"/>
    <w:rsid w:val="00C4038A"/>
    <w:rsid w:val="00C44372"/>
    <w:rsid w:val="00C46F55"/>
    <w:rsid w:val="00C558C8"/>
    <w:rsid w:val="00C5700B"/>
    <w:rsid w:val="00C62B24"/>
    <w:rsid w:val="00C6461D"/>
    <w:rsid w:val="00C662CE"/>
    <w:rsid w:val="00C66583"/>
    <w:rsid w:val="00C6664F"/>
    <w:rsid w:val="00C6741A"/>
    <w:rsid w:val="00C67BCA"/>
    <w:rsid w:val="00C70F46"/>
    <w:rsid w:val="00C74D77"/>
    <w:rsid w:val="00C75820"/>
    <w:rsid w:val="00C77669"/>
    <w:rsid w:val="00C801DA"/>
    <w:rsid w:val="00C80987"/>
    <w:rsid w:val="00C822B4"/>
    <w:rsid w:val="00C833C4"/>
    <w:rsid w:val="00C92837"/>
    <w:rsid w:val="00C933CF"/>
    <w:rsid w:val="00CA2699"/>
    <w:rsid w:val="00CA6278"/>
    <w:rsid w:val="00CA66B8"/>
    <w:rsid w:val="00CB1567"/>
    <w:rsid w:val="00CB2B2B"/>
    <w:rsid w:val="00CB31EA"/>
    <w:rsid w:val="00CB4808"/>
    <w:rsid w:val="00CB529C"/>
    <w:rsid w:val="00CB6E7A"/>
    <w:rsid w:val="00CB70F1"/>
    <w:rsid w:val="00CB7802"/>
    <w:rsid w:val="00CB7D37"/>
    <w:rsid w:val="00CC10B3"/>
    <w:rsid w:val="00CC20D7"/>
    <w:rsid w:val="00CC2A81"/>
    <w:rsid w:val="00CC314A"/>
    <w:rsid w:val="00CC39BC"/>
    <w:rsid w:val="00CC4976"/>
    <w:rsid w:val="00CC7272"/>
    <w:rsid w:val="00CD45C9"/>
    <w:rsid w:val="00CD6265"/>
    <w:rsid w:val="00CD6B91"/>
    <w:rsid w:val="00CE0A00"/>
    <w:rsid w:val="00CE3463"/>
    <w:rsid w:val="00CE75AE"/>
    <w:rsid w:val="00CE7E54"/>
    <w:rsid w:val="00CF0E22"/>
    <w:rsid w:val="00CF1DD8"/>
    <w:rsid w:val="00CF78B7"/>
    <w:rsid w:val="00D04911"/>
    <w:rsid w:val="00D04DB3"/>
    <w:rsid w:val="00D06ADF"/>
    <w:rsid w:val="00D07195"/>
    <w:rsid w:val="00D13ED9"/>
    <w:rsid w:val="00D1594A"/>
    <w:rsid w:val="00D15FCF"/>
    <w:rsid w:val="00D2211B"/>
    <w:rsid w:val="00D25C42"/>
    <w:rsid w:val="00D26E44"/>
    <w:rsid w:val="00D32B74"/>
    <w:rsid w:val="00D36656"/>
    <w:rsid w:val="00D36797"/>
    <w:rsid w:val="00D4025B"/>
    <w:rsid w:val="00D42064"/>
    <w:rsid w:val="00D4230F"/>
    <w:rsid w:val="00D42A2E"/>
    <w:rsid w:val="00D43A6F"/>
    <w:rsid w:val="00D45AED"/>
    <w:rsid w:val="00D467CF"/>
    <w:rsid w:val="00D52EAE"/>
    <w:rsid w:val="00D53B6D"/>
    <w:rsid w:val="00D55A9D"/>
    <w:rsid w:val="00D56E78"/>
    <w:rsid w:val="00D61A38"/>
    <w:rsid w:val="00D62177"/>
    <w:rsid w:val="00D64A06"/>
    <w:rsid w:val="00D7293D"/>
    <w:rsid w:val="00D72D4D"/>
    <w:rsid w:val="00D7739A"/>
    <w:rsid w:val="00D77BDF"/>
    <w:rsid w:val="00D81401"/>
    <w:rsid w:val="00D837C4"/>
    <w:rsid w:val="00D83C9E"/>
    <w:rsid w:val="00D85F19"/>
    <w:rsid w:val="00D87603"/>
    <w:rsid w:val="00D969E0"/>
    <w:rsid w:val="00D97064"/>
    <w:rsid w:val="00D97981"/>
    <w:rsid w:val="00DA05B6"/>
    <w:rsid w:val="00DA13C0"/>
    <w:rsid w:val="00DA348F"/>
    <w:rsid w:val="00DA4C47"/>
    <w:rsid w:val="00DA6161"/>
    <w:rsid w:val="00DA646B"/>
    <w:rsid w:val="00DB3FE2"/>
    <w:rsid w:val="00DB50AF"/>
    <w:rsid w:val="00DC01B2"/>
    <w:rsid w:val="00DD1B44"/>
    <w:rsid w:val="00DD1FF3"/>
    <w:rsid w:val="00DD2184"/>
    <w:rsid w:val="00DD313A"/>
    <w:rsid w:val="00DD6224"/>
    <w:rsid w:val="00DE2DFB"/>
    <w:rsid w:val="00DE327B"/>
    <w:rsid w:val="00E040B6"/>
    <w:rsid w:val="00E04BBD"/>
    <w:rsid w:val="00E05715"/>
    <w:rsid w:val="00E10A86"/>
    <w:rsid w:val="00E1106E"/>
    <w:rsid w:val="00E160B9"/>
    <w:rsid w:val="00E21E9B"/>
    <w:rsid w:val="00E23244"/>
    <w:rsid w:val="00E233EC"/>
    <w:rsid w:val="00E25A94"/>
    <w:rsid w:val="00E267A4"/>
    <w:rsid w:val="00E312FD"/>
    <w:rsid w:val="00E33B2D"/>
    <w:rsid w:val="00E33E60"/>
    <w:rsid w:val="00E34443"/>
    <w:rsid w:val="00E357D2"/>
    <w:rsid w:val="00E37481"/>
    <w:rsid w:val="00E41780"/>
    <w:rsid w:val="00E434DA"/>
    <w:rsid w:val="00E4797F"/>
    <w:rsid w:val="00E52421"/>
    <w:rsid w:val="00E54199"/>
    <w:rsid w:val="00E54B33"/>
    <w:rsid w:val="00E55AE0"/>
    <w:rsid w:val="00E572A0"/>
    <w:rsid w:val="00E60AD6"/>
    <w:rsid w:val="00E62CD5"/>
    <w:rsid w:val="00E656AC"/>
    <w:rsid w:val="00E661FE"/>
    <w:rsid w:val="00E669E9"/>
    <w:rsid w:val="00E7138F"/>
    <w:rsid w:val="00E7197F"/>
    <w:rsid w:val="00E72641"/>
    <w:rsid w:val="00E74288"/>
    <w:rsid w:val="00E77311"/>
    <w:rsid w:val="00E80438"/>
    <w:rsid w:val="00E81481"/>
    <w:rsid w:val="00E83307"/>
    <w:rsid w:val="00E866F4"/>
    <w:rsid w:val="00E87ED4"/>
    <w:rsid w:val="00E9059D"/>
    <w:rsid w:val="00E919B7"/>
    <w:rsid w:val="00E93030"/>
    <w:rsid w:val="00E93B79"/>
    <w:rsid w:val="00E94D36"/>
    <w:rsid w:val="00E9767D"/>
    <w:rsid w:val="00E976B2"/>
    <w:rsid w:val="00EA0A64"/>
    <w:rsid w:val="00EA4C34"/>
    <w:rsid w:val="00EA64BE"/>
    <w:rsid w:val="00EA6B76"/>
    <w:rsid w:val="00EB01F7"/>
    <w:rsid w:val="00EB308A"/>
    <w:rsid w:val="00EB55D4"/>
    <w:rsid w:val="00EC06F9"/>
    <w:rsid w:val="00EC25DF"/>
    <w:rsid w:val="00EC2943"/>
    <w:rsid w:val="00ED1556"/>
    <w:rsid w:val="00ED2B0C"/>
    <w:rsid w:val="00ED4C50"/>
    <w:rsid w:val="00ED5651"/>
    <w:rsid w:val="00ED7BA2"/>
    <w:rsid w:val="00ED7FAF"/>
    <w:rsid w:val="00EE0D4E"/>
    <w:rsid w:val="00EE45DC"/>
    <w:rsid w:val="00EE4B7C"/>
    <w:rsid w:val="00EE7365"/>
    <w:rsid w:val="00EF0E4E"/>
    <w:rsid w:val="00EF3D1E"/>
    <w:rsid w:val="00EF4333"/>
    <w:rsid w:val="00EF663F"/>
    <w:rsid w:val="00EF6875"/>
    <w:rsid w:val="00EF74D5"/>
    <w:rsid w:val="00F010E0"/>
    <w:rsid w:val="00F01357"/>
    <w:rsid w:val="00F0496A"/>
    <w:rsid w:val="00F05855"/>
    <w:rsid w:val="00F07E5A"/>
    <w:rsid w:val="00F10B77"/>
    <w:rsid w:val="00F16189"/>
    <w:rsid w:val="00F16CED"/>
    <w:rsid w:val="00F16E12"/>
    <w:rsid w:val="00F16F81"/>
    <w:rsid w:val="00F17E8B"/>
    <w:rsid w:val="00F205B4"/>
    <w:rsid w:val="00F213D0"/>
    <w:rsid w:val="00F22AA0"/>
    <w:rsid w:val="00F26491"/>
    <w:rsid w:val="00F273D9"/>
    <w:rsid w:val="00F302D2"/>
    <w:rsid w:val="00F353EB"/>
    <w:rsid w:val="00F36BF7"/>
    <w:rsid w:val="00F41C30"/>
    <w:rsid w:val="00F434D6"/>
    <w:rsid w:val="00F439C3"/>
    <w:rsid w:val="00F4490F"/>
    <w:rsid w:val="00F548B1"/>
    <w:rsid w:val="00F55330"/>
    <w:rsid w:val="00F6450E"/>
    <w:rsid w:val="00F65162"/>
    <w:rsid w:val="00F80E29"/>
    <w:rsid w:val="00F82A92"/>
    <w:rsid w:val="00F84A15"/>
    <w:rsid w:val="00F85CF2"/>
    <w:rsid w:val="00F8771A"/>
    <w:rsid w:val="00F91575"/>
    <w:rsid w:val="00F951F5"/>
    <w:rsid w:val="00F95371"/>
    <w:rsid w:val="00FA1B02"/>
    <w:rsid w:val="00FA424D"/>
    <w:rsid w:val="00FA630A"/>
    <w:rsid w:val="00FA66A2"/>
    <w:rsid w:val="00FA6A89"/>
    <w:rsid w:val="00FA7261"/>
    <w:rsid w:val="00FB01F8"/>
    <w:rsid w:val="00FB6375"/>
    <w:rsid w:val="00FB7B13"/>
    <w:rsid w:val="00FC6259"/>
    <w:rsid w:val="00FD04F1"/>
    <w:rsid w:val="00FD0B7E"/>
    <w:rsid w:val="00FD2993"/>
    <w:rsid w:val="00FD53BF"/>
    <w:rsid w:val="00FD6DAE"/>
    <w:rsid w:val="00FE2617"/>
    <w:rsid w:val="00FE5C67"/>
    <w:rsid w:val="00FE606A"/>
    <w:rsid w:val="00FF0E84"/>
    <w:rsid w:val="00FF3920"/>
    <w:rsid w:val="00FF65DB"/>
    <w:rsid w:val="00FF71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chmetcnv"/>
  <w:shapeDefaults>
    <o:shapedefaults v:ext="edit" spidmax="2049"/>
    <o:shapelayout v:ext="edit">
      <o:idmap v:ext="edit" data="1"/>
    </o:shapelayout>
  </w:shapeDefaults>
  <w:decimalSymbol w:val="."/>
  <w:listSeparator w:val=","/>
  <w14:docId w14:val="5F3E3790"/>
  <w15:docId w15:val="{1612F06E-F52C-4338-B409-7450F0B509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iPriority="99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autoRedefine/>
    <w:qFormat/>
    <w:rsid w:val="002018EB"/>
    <w:pPr>
      <w:widowControl w:val="0"/>
      <w:autoSpaceDE w:val="0"/>
      <w:autoSpaceDN w:val="0"/>
      <w:adjustRightInd w:val="0"/>
    </w:pPr>
    <w:rPr>
      <w:bCs/>
      <w:iCs/>
      <w:color w:val="000000"/>
      <w:sz w:val="24"/>
      <w:szCs w:val="24"/>
      <w:shd w:val="clear" w:color="auto" w:fill="FEFEFE"/>
    </w:rPr>
  </w:style>
  <w:style w:type="paragraph" w:styleId="Heading1">
    <w:name w:val="heading 1"/>
    <w:basedOn w:val="Normal"/>
    <w:next w:val="Normal"/>
    <w:qFormat/>
    <w:rsid w:val="00A10B32"/>
    <w:pPr>
      <w:keepNext/>
      <w:widowControl/>
      <w:jc w:val="center"/>
      <w:outlineLvl w:val="0"/>
    </w:pPr>
    <w:rPr>
      <w:b/>
      <w:lang w:eastAsia="en-US"/>
    </w:rPr>
  </w:style>
  <w:style w:type="paragraph" w:styleId="Heading2">
    <w:name w:val="heading 2"/>
    <w:basedOn w:val="Normal"/>
    <w:next w:val="Normal"/>
    <w:qFormat/>
    <w:rsid w:val="00A10B32"/>
    <w:pPr>
      <w:keepNext/>
      <w:widowControl/>
      <w:outlineLvl w:val="1"/>
    </w:pPr>
    <w:rPr>
      <w:noProof/>
      <w:sz w:val="28"/>
    </w:rPr>
  </w:style>
  <w:style w:type="paragraph" w:styleId="Heading3">
    <w:name w:val="heading 3"/>
    <w:basedOn w:val="Normal"/>
    <w:next w:val="Normal"/>
    <w:qFormat/>
    <w:rsid w:val="008C3E88"/>
    <w:pPr>
      <w:keepNext/>
      <w:spacing w:line="720" w:lineRule="auto"/>
      <w:outlineLvl w:val="2"/>
    </w:pPr>
    <w:rPr>
      <w:rFonts w:ascii="Arial" w:hAnsi="Arial"/>
      <w:b/>
      <w:sz w:val="36"/>
      <w:szCs w:val="36"/>
    </w:rPr>
  </w:style>
  <w:style w:type="paragraph" w:styleId="Heading4">
    <w:name w:val="heading 4"/>
    <w:basedOn w:val="Normal"/>
    <w:next w:val="Normal"/>
    <w:qFormat/>
    <w:rsid w:val="001338F3"/>
    <w:pPr>
      <w:keepNext/>
      <w:spacing w:line="720" w:lineRule="auto"/>
      <w:outlineLvl w:val="3"/>
    </w:pPr>
    <w:rPr>
      <w:rFonts w:ascii="Arial" w:hAnsi="Arial"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rsid w:val="004C3096"/>
    <w:pPr>
      <w:widowControl/>
      <w:tabs>
        <w:tab w:val="center" w:pos="4320"/>
        <w:tab w:val="right" w:pos="8640"/>
      </w:tabs>
      <w:autoSpaceDE/>
      <w:autoSpaceDN/>
      <w:adjustRightInd/>
    </w:pPr>
    <w:rPr>
      <w:lang w:eastAsia="en-US"/>
    </w:rPr>
  </w:style>
  <w:style w:type="paragraph" w:styleId="Caption">
    <w:name w:val="caption"/>
    <w:basedOn w:val="Normal"/>
    <w:next w:val="Normal"/>
    <w:qFormat/>
    <w:rsid w:val="00720060"/>
    <w:pPr>
      <w:widowControl/>
      <w:tabs>
        <w:tab w:val="left" w:pos="0"/>
      </w:tabs>
      <w:autoSpaceDE/>
      <w:autoSpaceDN/>
      <w:adjustRightInd/>
      <w:spacing w:before="120" w:after="120"/>
      <w:jc w:val="both"/>
    </w:pPr>
    <w:rPr>
      <w:b/>
      <w:lang w:eastAsia="en-US"/>
    </w:rPr>
  </w:style>
  <w:style w:type="paragraph" w:styleId="Header">
    <w:name w:val="header"/>
    <w:basedOn w:val="Normal"/>
    <w:link w:val="HeaderChar"/>
    <w:rsid w:val="005F30D6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HeaderChar">
    <w:name w:val="Header Char"/>
    <w:basedOn w:val="DefaultParagraphFont"/>
    <w:link w:val="Header"/>
    <w:rsid w:val="005F30D6"/>
    <w:rPr>
      <w:color w:val="000000"/>
      <w:lang w:val="de-DE"/>
    </w:rPr>
  </w:style>
  <w:style w:type="paragraph" w:styleId="Title">
    <w:name w:val="Title"/>
    <w:basedOn w:val="Normal"/>
    <w:link w:val="TitleChar"/>
    <w:qFormat/>
    <w:rsid w:val="000C0F42"/>
    <w:pPr>
      <w:widowControl/>
      <w:autoSpaceDE/>
      <w:autoSpaceDN/>
      <w:adjustRightInd/>
      <w:jc w:val="center"/>
    </w:pPr>
    <w:rPr>
      <w:b/>
      <w:iCs w:val="0"/>
      <w:lang w:eastAsia="en-US"/>
    </w:rPr>
  </w:style>
  <w:style w:type="character" w:customStyle="1" w:styleId="TitleChar">
    <w:name w:val="Title Char"/>
    <w:basedOn w:val="DefaultParagraphFont"/>
    <w:link w:val="Title"/>
    <w:rsid w:val="000C0F42"/>
    <w:rPr>
      <w:rFonts w:eastAsia="新細明體"/>
      <w:b/>
      <w:bCs/>
      <w:sz w:val="24"/>
      <w:szCs w:val="24"/>
      <w:lang w:eastAsia="en-US"/>
    </w:rPr>
  </w:style>
  <w:style w:type="paragraph" w:styleId="NormalWeb">
    <w:name w:val="Normal (Web)"/>
    <w:basedOn w:val="Normal"/>
    <w:uiPriority w:val="99"/>
    <w:unhideWhenUsed/>
    <w:rsid w:val="0066358E"/>
    <w:pPr>
      <w:widowControl/>
      <w:autoSpaceDE/>
      <w:autoSpaceDN/>
      <w:adjustRightInd/>
      <w:spacing w:before="100" w:beforeAutospacing="1" w:after="100" w:afterAutospacing="1"/>
    </w:pPr>
    <w:rPr>
      <w:rFonts w:eastAsiaTheme="minorEastAsia"/>
      <w:bCs w:val="0"/>
      <w:iCs w:val="0"/>
    </w:rPr>
  </w:style>
  <w:style w:type="paragraph" w:styleId="HTMLAddress">
    <w:name w:val="HTML Address"/>
    <w:basedOn w:val="Normal"/>
    <w:link w:val="HTMLAddressChar"/>
    <w:uiPriority w:val="99"/>
    <w:unhideWhenUsed/>
    <w:rsid w:val="00B119C4"/>
    <w:pPr>
      <w:widowControl/>
      <w:autoSpaceDE/>
      <w:autoSpaceDN/>
      <w:adjustRightInd/>
    </w:pPr>
    <w:rPr>
      <w:rFonts w:eastAsiaTheme="minorEastAsia"/>
      <w:bCs w:val="0"/>
      <w:i/>
    </w:rPr>
  </w:style>
  <w:style w:type="character" w:customStyle="1" w:styleId="HTMLAddressChar">
    <w:name w:val="HTML Address Char"/>
    <w:basedOn w:val="DefaultParagraphFont"/>
    <w:link w:val="HTMLAddress"/>
    <w:uiPriority w:val="99"/>
    <w:rsid w:val="00B119C4"/>
    <w:rPr>
      <w:rFonts w:eastAsiaTheme="minorEastAsia"/>
      <w:i/>
      <w:iCs/>
      <w:sz w:val="24"/>
      <w:szCs w:val="24"/>
    </w:rPr>
  </w:style>
  <w:style w:type="character" w:styleId="Strong">
    <w:name w:val="Strong"/>
    <w:basedOn w:val="DefaultParagraphFont"/>
    <w:uiPriority w:val="22"/>
    <w:qFormat/>
    <w:rsid w:val="00ED7BA2"/>
    <w:rPr>
      <w:b/>
      <w:bCs/>
    </w:rPr>
  </w:style>
  <w:style w:type="paragraph" w:styleId="BalloonText">
    <w:name w:val="Balloon Text"/>
    <w:basedOn w:val="Normal"/>
    <w:link w:val="BalloonTextChar"/>
    <w:rsid w:val="002E392F"/>
    <w:rPr>
      <w:rFonts w:asciiTheme="majorHAnsi" w:eastAsiaTheme="majorEastAsia" w:hAnsiTheme="majorHAnsi" w:cstheme="majorBid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2E392F"/>
    <w:rPr>
      <w:rFonts w:asciiTheme="majorHAnsi" w:eastAsiaTheme="majorEastAsia" w:hAnsiTheme="majorHAnsi" w:cstheme="majorBidi"/>
      <w:bCs/>
      <w:iCs/>
      <w:sz w:val="18"/>
      <w:szCs w:val="18"/>
    </w:rPr>
  </w:style>
  <w:style w:type="paragraph" w:styleId="PlainText">
    <w:name w:val="Plain Text"/>
    <w:basedOn w:val="Normal"/>
    <w:link w:val="PlainTextChar"/>
    <w:uiPriority w:val="99"/>
    <w:unhideWhenUsed/>
    <w:rsid w:val="00BE1560"/>
    <w:pPr>
      <w:autoSpaceDE/>
      <w:autoSpaceDN/>
      <w:adjustRightInd/>
    </w:pPr>
    <w:rPr>
      <w:rFonts w:ascii="Calibri" w:hAnsi="Courier New" w:cs="Courier New"/>
      <w:bCs w:val="0"/>
      <w:iCs w:val="0"/>
      <w:kern w:val="2"/>
    </w:rPr>
  </w:style>
  <w:style w:type="character" w:customStyle="1" w:styleId="PlainTextChar">
    <w:name w:val="Plain Text Char"/>
    <w:basedOn w:val="DefaultParagraphFont"/>
    <w:link w:val="PlainText"/>
    <w:uiPriority w:val="99"/>
    <w:rsid w:val="00BE1560"/>
    <w:rPr>
      <w:rFonts w:ascii="Calibri" w:hAnsi="Courier New" w:cs="Courier New"/>
      <w:kern w:val="2"/>
      <w:sz w:val="24"/>
      <w:szCs w:val="24"/>
    </w:rPr>
  </w:style>
  <w:style w:type="character" w:customStyle="1" w:styleId="yiv7272511917">
    <w:name w:val="yiv7272511917"/>
    <w:basedOn w:val="DefaultParagraphFont"/>
    <w:rsid w:val="000C4B35"/>
  </w:style>
  <w:style w:type="paragraph" w:customStyle="1" w:styleId="en">
    <w:name w:val="en"/>
    <w:basedOn w:val="Normal"/>
    <w:rsid w:val="00980615"/>
    <w:pPr>
      <w:widowControl/>
      <w:autoSpaceDE/>
      <w:autoSpaceDN/>
      <w:adjustRightInd/>
      <w:spacing w:before="100" w:beforeAutospacing="1" w:after="100" w:afterAutospacing="1"/>
    </w:pPr>
    <w:rPr>
      <w:rFonts w:eastAsia="Times New Roman"/>
      <w:bCs w:val="0"/>
      <w:iCs w:val="0"/>
      <w:lang w:eastAsia="en-US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573332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autoSpaceDE/>
      <w:autoSpaceDN/>
      <w:adjustRightInd/>
    </w:pPr>
    <w:rPr>
      <w:rFonts w:ascii="Courier New" w:eastAsiaTheme="minorEastAsia" w:hAnsi="Courier New" w:cs="Courier New"/>
      <w:bCs w:val="0"/>
      <w:iCs w:val="0"/>
      <w:color w:val="auto"/>
      <w:sz w:val="20"/>
      <w:szCs w:val="20"/>
      <w:shd w:val="clear" w:color="auto" w:fill="auto"/>
      <w:lang w:val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573332"/>
    <w:rPr>
      <w:rFonts w:ascii="Courier New" w:eastAsiaTheme="minorEastAsia" w:hAnsi="Courier New" w:cs="Courier New"/>
      <w:lang w:val="en-GB"/>
    </w:rPr>
  </w:style>
  <w:style w:type="paragraph" w:customStyle="1" w:styleId="Default">
    <w:name w:val="Default"/>
    <w:rsid w:val="00183C8D"/>
    <w:pPr>
      <w:autoSpaceDE w:val="0"/>
      <w:autoSpaceDN w:val="0"/>
      <w:adjustRightInd w:val="0"/>
    </w:pPr>
    <w:rPr>
      <w:color w:val="000000"/>
      <w:sz w:val="24"/>
      <w:szCs w:val="24"/>
      <w:lang w:val="en-GB"/>
    </w:rPr>
  </w:style>
  <w:style w:type="character" w:styleId="UnresolvedMention">
    <w:name w:val="Unresolved Mention"/>
    <w:basedOn w:val="DefaultParagraphFont"/>
    <w:uiPriority w:val="99"/>
    <w:semiHidden/>
    <w:unhideWhenUsed/>
    <w:rsid w:val="00BE3E90"/>
    <w:rPr>
      <w:color w:val="605E5C"/>
      <w:shd w:val="clear" w:color="auto" w:fill="E1DFDD"/>
    </w:rPr>
  </w:style>
  <w:style w:type="character" w:styleId="Emphasis">
    <w:name w:val="Emphasis"/>
    <w:basedOn w:val="DefaultParagraphFont"/>
    <w:qFormat/>
    <w:rsid w:val="00B1073F"/>
    <w:rPr>
      <w:i/>
      <w:iCs/>
    </w:rPr>
  </w:style>
  <w:style w:type="character" w:styleId="Hyperlink">
    <w:name w:val="Hyperlink"/>
    <w:basedOn w:val="DefaultParagraphFont"/>
    <w:unhideWhenUsed/>
    <w:rsid w:val="00B1073F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920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07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444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600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749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401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412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929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216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529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647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341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409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910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595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504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888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562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064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346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106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502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040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352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086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258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744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449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143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511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633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173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672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203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637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384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046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872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369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117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620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917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235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678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356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745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678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641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420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126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056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633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hyperlink" Target="mailto:bhatrashid758@yahoo.com" TargetMode="External"/><Relationship Id="rId299" Type="http://schemas.openxmlformats.org/officeDocument/2006/relationships/hyperlink" Target="mailto:dr.nady2010@hotmail.com" TargetMode="External"/><Relationship Id="rId21" Type="http://schemas.openxmlformats.org/officeDocument/2006/relationships/hyperlink" Target="mailto:rangacpcb@yahoo.com" TargetMode="External"/><Relationship Id="rId63" Type="http://schemas.openxmlformats.org/officeDocument/2006/relationships/hyperlink" Target="mailto:ykhambhaty@rediffmail.com" TargetMode="External"/><Relationship Id="rId159" Type="http://schemas.openxmlformats.org/officeDocument/2006/relationships/hyperlink" Target="mailto:reachisha01@gmail.com" TargetMode="External"/><Relationship Id="rId324" Type="http://schemas.openxmlformats.org/officeDocument/2006/relationships/hyperlink" Target="mailto:avijit10chem@gmail.com" TargetMode="External"/><Relationship Id="rId366" Type="http://schemas.openxmlformats.org/officeDocument/2006/relationships/hyperlink" Target="mailto:jehanzebas809@gmail.com" TargetMode="External"/><Relationship Id="rId170" Type="http://schemas.openxmlformats.org/officeDocument/2006/relationships/hyperlink" Target="mailto:swatipc2011@gmail.com" TargetMode="External"/><Relationship Id="rId226" Type="http://schemas.openxmlformats.org/officeDocument/2006/relationships/hyperlink" Target="mailto:hussainirfaniti@gmail.com" TargetMode="External"/><Relationship Id="rId433" Type="http://schemas.openxmlformats.org/officeDocument/2006/relationships/hyperlink" Target="mailto:singhsha@iitk.ac.in" TargetMode="External"/><Relationship Id="rId268" Type="http://schemas.openxmlformats.org/officeDocument/2006/relationships/hyperlink" Target="mailto:shifat_jatoi@hotmail.com" TargetMode="External"/><Relationship Id="rId32" Type="http://schemas.openxmlformats.org/officeDocument/2006/relationships/hyperlink" Target="file:///C:\Documents%20and%20Settings\Dr.%20YSHo\Local%20Settings\Temporary%20Internet%20Files\Content.IE5\Local%20Settings\Temp\Temporary%20Directory%202%20for%20jrk-cv-san.zip\rajeshkumarphd@rediffmail.com" TargetMode="External"/><Relationship Id="rId74" Type="http://schemas.openxmlformats.org/officeDocument/2006/relationships/hyperlink" Target="mailto:singhvkenv77@gmail.com" TargetMode="External"/><Relationship Id="rId128" Type="http://schemas.openxmlformats.org/officeDocument/2006/relationships/hyperlink" Target="mailto:jagaeclab@gmail.com" TargetMode="External"/><Relationship Id="rId335" Type="http://schemas.openxmlformats.org/officeDocument/2006/relationships/hyperlink" Target="mailto:Rezakhalighi@ut.ac.ir" TargetMode="External"/><Relationship Id="rId377" Type="http://schemas.openxmlformats.org/officeDocument/2006/relationships/hyperlink" Target="mailto:raza.mses242@iiu.edu.pk" TargetMode="External"/><Relationship Id="rId5" Type="http://schemas.openxmlformats.org/officeDocument/2006/relationships/footnotes" Target="footnotes.xml"/><Relationship Id="rId181" Type="http://schemas.openxmlformats.org/officeDocument/2006/relationships/hyperlink" Target="mailto:fereidonian@usm.my" TargetMode="External"/><Relationship Id="rId237" Type="http://schemas.openxmlformats.org/officeDocument/2006/relationships/hyperlink" Target="mailto:sa_azizian@yahoo.com" TargetMode="External"/><Relationship Id="rId402" Type="http://schemas.openxmlformats.org/officeDocument/2006/relationships/hyperlink" Target="mailto:aisharani577@gmail.com" TargetMode="External"/><Relationship Id="rId279" Type="http://schemas.openxmlformats.org/officeDocument/2006/relationships/hyperlink" Target="mailto:muzzammallatif99@gmail.com" TargetMode="External"/><Relationship Id="rId444" Type="http://schemas.openxmlformats.org/officeDocument/2006/relationships/fontTable" Target="fontTable.xml"/><Relationship Id="rId43" Type="http://schemas.openxmlformats.org/officeDocument/2006/relationships/hyperlink" Target="mailto:mohanty_k_iit@yahoo.com" TargetMode="External"/><Relationship Id="rId139" Type="http://schemas.openxmlformats.org/officeDocument/2006/relationships/hyperlink" Target="mailto:tchuifondonald@yahoo.fr" TargetMode="External"/><Relationship Id="rId290" Type="http://schemas.openxmlformats.org/officeDocument/2006/relationships/hyperlink" Target="mailto:umairtallat31@gmail.com" TargetMode="External"/><Relationship Id="rId304" Type="http://schemas.openxmlformats.org/officeDocument/2006/relationships/hyperlink" Target="mailto:santanu@nmlindia.org" TargetMode="External"/><Relationship Id="rId346" Type="http://schemas.openxmlformats.org/officeDocument/2006/relationships/hyperlink" Target="mailto:rabia.najme@gmail.com" TargetMode="External"/><Relationship Id="rId388" Type="http://schemas.openxmlformats.org/officeDocument/2006/relationships/hyperlink" Target="mailto:hussainnasir692@gmail.com" TargetMode="External"/><Relationship Id="rId85" Type="http://schemas.openxmlformats.org/officeDocument/2006/relationships/hyperlink" Target="mailto:sutapa.chk@gmail.com" TargetMode="External"/><Relationship Id="rId150" Type="http://schemas.openxmlformats.org/officeDocument/2006/relationships/hyperlink" Target="mailto:rajeshchem2007@gmail.com" TargetMode="External"/><Relationship Id="rId192" Type="http://schemas.openxmlformats.org/officeDocument/2006/relationships/hyperlink" Target="mailto:mohsinnawaz2676@gmail.com" TargetMode="External"/><Relationship Id="rId206" Type="http://schemas.openxmlformats.org/officeDocument/2006/relationships/hyperlink" Target="mailto:sbasha@csmcri.org" TargetMode="External"/><Relationship Id="rId413" Type="http://schemas.openxmlformats.org/officeDocument/2006/relationships/hyperlink" Target="mailto:abhijeetkiit4@gmail.com" TargetMode="External"/><Relationship Id="rId248" Type="http://schemas.openxmlformats.org/officeDocument/2006/relationships/hyperlink" Target="mailto:mianmuhammadzakirguroo141sb@gmail.com" TargetMode="External"/><Relationship Id="rId12" Type="http://schemas.openxmlformats.org/officeDocument/2006/relationships/oleObject" Target="embeddings/oleObject2.bin"/><Relationship Id="rId108" Type="http://schemas.openxmlformats.org/officeDocument/2006/relationships/hyperlink" Target="mailto:drksureshreddy@gmail.com" TargetMode="External"/><Relationship Id="rId315" Type="http://schemas.openxmlformats.org/officeDocument/2006/relationships/hyperlink" Target="mailto:shabana700@gmail.com" TargetMode="External"/><Relationship Id="rId357" Type="http://schemas.openxmlformats.org/officeDocument/2006/relationships/hyperlink" Target="mailto:ghandarianass@gmail.com" TargetMode="External"/><Relationship Id="rId54" Type="http://schemas.openxmlformats.org/officeDocument/2006/relationships/hyperlink" Target="mailto:sanghamitra_b4u@yahoo.co.in" TargetMode="External"/><Relationship Id="rId96" Type="http://schemas.openxmlformats.org/officeDocument/2006/relationships/hyperlink" Target="mailto:dharan.ganga@gmail.com" TargetMode="External"/><Relationship Id="rId161" Type="http://schemas.openxmlformats.org/officeDocument/2006/relationships/hyperlink" Target="mailto:abdelkaderlabidi0907@gmail.com" TargetMode="External"/><Relationship Id="rId217" Type="http://schemas.openxmlformats.org/officeDocument/2006/relationships/hyperlink" Target="mailto:chrisdzuv.cd@gmail.com" TargetMode="External"/><Relationship Id="rId399" Type="http://schemas.openxmlformats.org/officeDocument/2006/relationships/hyperlink" Target="mailto:haroonhaider32@gmail.com" TargetMode="External"/><Relationship Id="rId259" Type="http://schemas.openxmlformats.org/officeDocument/2006/relationships/hyperlink" Target="mailto:aajhatial@hotmail.com" TargetMode="External"/><Relationship Id="rId424" Type="http://schemas.openxmlformats.org/officeDocument/2006/relationships/hyperlink" Target="mailto:srishuch@iitr.ac.in" TargetMode="External"/><Relationship Id="rId23" Type="http://schemas.openxmlformats.org/officeDocument/2006/relationships/hyperlink" Target="mailto:bggaikwad@yahoo.com" TargetMode="External"/><Relationship Id="rId119" Type="http://schemas.openxmlformats.org/officeDocument/2006/relationships/hyperlink" Target="mailto:brijesh_kadu@yahoo.co.in" TargetMode="External"/><Relationship Id="rId270" Type="http://schemas.openxmlformats.org/officeDocument/2006/relationships/hyperlink" Target="mailto:atifaziz284@gmail.com" TargetMode="External"/><Relationship Id="rId326" Type="http://schemas.openxmlformats.org/officeDocument/2006/relationships/hyperlink" Target="mailto:kinnyg@gmail.com" TargetMode="External"/><Relationship Id="rId65" Type="http://schemas.openxmlformats.org/officeDocument/2006/relationships/hyperlink" Target="mailto:dneelapriya@gmail.com" TargetMode="External"/><Relationship Id="rId130" Type="http://schemas.openxmlformats.org/officeDocument/2006/relationships/hyperlink" Target="mailto:gaurav8777@gmail.com" TargetMode="External"/><Relationship Id="rId368" Type="http://schemas.openxmlformats.org/officeDocument/2006/relationships/hyperlink" Target="mailto:saimarpervez-ee18@iese.nust.edu.pk" TargetMode="External"/><Relationship Id="rId172" Type="http://schemas.openxmlformats.org/officeDocument/2006/relationships/hyperlink" Target="mailto:himadri.rajput@yahoo.com" TargetMode="External"/><Relationship Id="rId228" Type="http://schemas.openxmlformats.org/officeDocument/2006/relationships/hyperlink" Target="mailto:ghulamhaiderlanjar1221@gmail.com" TargetMode="External"/><Relationship Id="rId435" Type="http://schemas.openxmlformats.org/officeDocument/2006/relationships/hyperlink" Target="mailto:pkrajput@iitk.ac.in" TargetMode="External"/><Relationship Id="rId281" Type="http://schemas.openxmlformats.org/officeDocument/2006/relationships/hyperlink" Target="mailto:ranaabdulrahman69@gmail.com" TargetMode="External"/><Relationship Id="rId337" Type="http://schemas.openxmlformats.org/officeDocument/2006/relationships/hyperlink" Target="mailto:a_nasrolahi_h@yahoo.com" TargetMode="External"/><Relationship Id="rId34" Type="http://schemas.openxmlformats.org/officeDocument/2006/relationships/hyperlink" Target="mailto:br37m@yahoo.co.in" TargetMode="External"/><Relationship Id="rId76" Type="http://schemas.openxmlformats.org/officeDocument/2006/relationships/hyperlink" Target="mailto:panneerchem82@gmail.com" TargetMode="External"/><Relationship Id="rId141" Type="http://schemas.openxmlformats.org/officeDocument/2006/relationships/hyperlink" Target="mailto:lukaszzabik@o2.pl" TargetMode="External"/><Relationship Id="rId379" Type="http://schemas.openxmlformats.org/officeDocument/2006/relationships/hyperlink" Target="mailto:nasirayub313@outlook.com" TargetMode="External"/><Relationship Id="rId7" Type="http://schemas.openxmlformats.org/officeDocument/2006/relationships/image" Target="media/image1.png"/><Relationship Id="rId183" Type="http://schemas.openxmlformats.org/officeDocument/2006/relationships/hyperlink" Target="mailto:soutick@iitg.ac.in" TargetMode="External"/><Relationship Id="rId239" Type="http://schemas.openxmlformats.org/officeDocument/2006/relationships/hyperlink" Target="mailto:alihashem2000@yahoo.com" TargetMode="External"/><Relationship Id="rId390" Type="http://schemas.openxmlformats.org/officeDocument/2006/relationships/hyperlink" Target="mailto:aleeshavahab@gmail.com" TargetMode="External"/><Relationship Id="rId404" Type="http://schemas.openxmlformats.org/officeDocument/2006/relationships/hyperlink" Target="mailto:Asma-sattar@hotmail.com" TargetMode="External"/><Relationship Id="rId250" Type="http://schemas.openxmlformats.org/officeDocument/2006/relationships/hyperlink" Target="mailto:farantahir15@gmail.com" TargetMode="External"/><Relationship Id="rId292" Type="http://schemas.openxmlformats.org/officeDocument/2006/relationships/hyperlink" Target="mailto:aadrshlatif@gmail.com" TargetMode="External"/><Relationship Id="rId306" Type="http://schemas.openxmlformats.org/officeDocument/2006/relationships/hyperlink" Target="mailto:auchow5@yahoo.com" TargetMode="External"/><Relationship Id="rId45" Type="http://schemas.openxmlformats.org/officeDocument/2006/relationships/hyperlink" Target="mailto:tangzhenxing@126.com" TargetMode="External"/><Relationship Id="rId87" Type="http://schemas.openxmlformats.org/officeDocument/2006/relationships/hyperlink" Target="mailto:shahidadeelchemist@hotmail.com" TargetMode="External"/><Relationship Id="rId110" Type="http://schemas.openxmlformats.org/officeDocument/2006/relationships/hyperlink" Target="mailto:tajuddin@stamforduniversity.edu.bd" TargetMode="External"/><Relationship Id="rId348" Type="http://schemas.openxmlformats.org/officeDocument/2006/relationships/hyperlink" Target="mailto:tariqkhanmsf@gmail.com" TargetMode="External"/><Relationship Id="rId152" Type="http://schemas.openxmlformats.org/officeDocument/2006/relationships/hyperlink" Target="mailto:Hindyaacoubi@gmail.com" TargetMode="External"/><Relationship Id="rId194" Type="http://schemas.openxmlformats.org/officeDocument/2006/relationships/hyperlink" Target="mailto:imranali@szu.edu.cn" TargetMode="External"/><Relationship Id="rId208" Type="http://schemas.openxmlformats.org/officeDocument/2006/relationships/hyperlink" Target="mailto:sajalappchem@yahoo.com" TargetMode="External"/><Relationship Id="rId415" Type="http://schemas.openxmlformats.org/officeDocument/2006/relationships/hyperlink" Target="mailto:amanrn@iitk.ac.in" TargetMode="External"/><Relationship Id="rId261" Type="http://schemas.openxmlformats.org/officeDocument/2006/relationships/hyperlink" Target="mailto:sshashank897@gmail.com" TargetMode="External"/><Relationship Id="rId14" Type="http://schemas.openxmlformats.org/officeDocument/2006/relationships/hyperlink" Target="mailto:suhasnatyan@yahoo.com" TargetMode="External"/><Relationship Id="rId56" Type="http://schemas.openxmlformats.org/officeDocument/2006/relationships/hyperlink" Target="mailto:dingpengemail@gmail.com" TargetMode="External"/><Relationship Id="rId317" Type="http://schemas.openxmlformats.org/officeDocument/2006/relationships/hyperlink" Target="mailto:akbaresmaeili@yahoo.com" TargetMode="External"/><Relationship Id="rId359" Type="http://schemas.openxmlformats.org/officeDocument/2006/relationships/hyperlink" Target="mailto:mmuskachem@yahoo.com" TargetMode="External"/><Relationship Id="rId98" Type="http://schemas.openxmlformats.org/officeDocument/2006/relationships/hyperlink" Target="mailto:sirifsubhan@yahoo.com" TargetMode="External"/><Relationship Id="rId121" Type="http://schemas.openxmlformats.org/officeDocument/2006/relationships/hyperlink" Target="mailto:sagnikbio@gmail.com" TargetMode="External"/><Relationship Id="rId163" Type="http://schemas.openxmlformats.org/officeDocument/2006/relationships/hyperlink" Target="mailto:svchemistry@gmail.com" TargetMode="External"/><Relationship Id="rId219" Type="http://schemas.openxmlformats.org/officeDocument/2006/relationships/hyperlink" Target="mailto:tcynotebook@yahoo.com" TargetMode="External"/><Relationship Id="rId370" Type="http://schemas.openxmlformats.org/officeDocument/2006/relationships/hyperlink" Target="mailto:engr.shahid014@gmail.com" TargetMode="External"/><Relationship Id="rId426" Type="http://schemas.openxmlformats.org/officeDocument/2006/relationships/hyperlink" Target="mailto:gsarafiitk@gmail.com" TargetMode="External"/><Relationship Id="rId230" Type="http://schemas.openxmlformats.org/officeDocument/2006/relationships/hyperlink" Target="mailto:mr.nomanch@gmail.com" TargetMode="External"/><Relationship Id="rId25" Type="http://schemas.openxmlformats.org/officeDocument/2006/relationships/hyperlink" Target="mailto:anu_anna2001@yahoo.com" TargetMode="External"/><Relationship Id="rId67" Type="http://schemas.openxmlformats.org/officeDocument/2006/relationships/hyperlink" Target="mailto:aparna_ku@rediffmail.com" TargetMode="External"/><Relationship Id="rId272" Type="http://schemas.openxmlformats.org/officeDocument/2006/relationships/hyperlink" Target="mailto:sadam.sahito@gmail.com" TargetMode="External"/><Relationship Id="rId328" Type="http://schemas.openxmlformats.org/officeDocument/2006/relationships/hyperlink" Target="mailto:amirahmadpoor@gmail.com" TargetMode="External"/><Relationship Id="rId132" Type="http://schemas.openxmlformats.org/officeDocument/2006/relationships/hyperlink" Target="mailto:hmittal@uj.ac.za" TargetMode="External"/><Relationship Id="rId174" Type="http://schemas.openxmlformats.org/officeDocument/2006/relationships/hyperlink" Target="mailto:grlgovinda@gmail.com" TargetMode="External"/><Relationship Id="rId381" Type="http://schemas.openxmlformats.org/officeDocument/2006/relationships/hyperlink" Target="mailto:umarfarooq.qau@gmail.com" TargetMode="External"/><Relationship Id="rId241" Type="http://schemas.openxmlformats.org/officeDocument/2006/relationships/hyperlink" Target="mailto:pkghosh@iitg.ernet.in" TargetMode="External"/><Relationship Id="rId437" Type="http://schemas.openxmlformats.org/officeDocument/2006/relationships/hyperlink" Target="mailto:rajeevsh@iitk.ac.in" TargetMode="External"/><Relationship Id="rId36" Type="http://schemas.openxmlformats.org/officeDocument/2006/relationships/hyperlink" Target="mailto:pathak@che.ncl.res.in" TargetMode="External"/><Relationship Id="rId283" Type="http://schemas.openxmlformats.org/officeDocument/2006/relationships/hyperlink" Target="mailto:engr.rauf92@gmail.com" TargetMode="External"/><Relationship Id="rId339" Type="http://schemas.openxmlformats.org/officeDocument/2006/relationships/hyperlink" Target="mailto:ibrahim.charsadda@gmail.com" TargetMode="External"/><Relationship Id="rId78" Type="http://schemas.openxmlformats.org/officeDocument/2006/relationships/hyperlink" Target="mailto:ranjan.deeksha@gmail.com" TargetMode="External"/><Relationship Id="rId101" Type="http://schemas.openxmlformats.org/officeDocument/2006/relationships/hyperlink" Target="mailto:saurabhsudhadhiman@gmail.com" TargetMode="External"/><Relationship Id="rId143" Type="http://schemas.openxmlformats.org/officeDocument/2006/relationships/hyperlink" Target="mailto:kpsrbhu2009@rediffmail.com" TargetMode="External"/><Relationship Id="rId185" Type="http://schemas.openxmlformats.org/officeDocument/2006/relationships/hyperlink" Target="mailto:chiraggodiya@gmail.com" TargetMode="External"/><Relationship Id="rId350" Type="http://schemas.openxmlformats.org/officeDocument/2006/relationships/hyperlink" Target="mailto:aliarbab12@yahoo.com" TargetMode="External"/><Relationship Id="rId406" Type="http://schemas.openxmlformats.org/officeDocument/2006/relationships/hyperlink" Target="mailto:khalidwarda226@gmail.com" TargetMode="External"/><Relationship Id="rId9" Type="http://schemas.openxmlformats.org/officeDocument/2006/relationships/hyperlink" Target="http://www.asia.edu.tw/Main_pages/English_Pages/index_English.htm" TargetMode="External"/><Relationship Id="rId210" Type="http://schemas.openxmlformats.org/officeDocument/2006/relationships/hyperlink" Target="mailto:pawansh2003@yahoo.com" TargetMode="External"/><Relationship Id="rId392" Type="http://schemas.openxmlformats.org/officeDocument/2006/relationships/hyperlink" Target="mailto:mohammadazimi.chem@gmail.com" TargetMode="External"/><Relationship Id="rId252" Type="http://schemas.openxmlformats.org/officeDocument/2006/relationships/hyperlink" Target="mailto:onlymawais@yahoo.com" TargetMode="External"/><Relationship Id="rId294" Type="http://schemas.openxmlformats.org/officeDocument/2006/relationships/hyperlink" Target="mailto:adeeladeel071@gmail.com" TargetMode="External"/><Relationship Id="rId308" Type="http://schemas.openxmlformats.org/officeDocument/2006/relationships/hyperlink" Target="mailto:tala.eghbalazar@ut.ac.ir" TargetMode="External"/><Relationship Id="rId47" Type="http://schemas.openxmlformats.org/officeDocument/2006/relationships/hyperlink" Target="mailto:porkodivasanth@yahoo.co.in" TargetMode="External"/><Relationship Id="rId89" Type="http://schemas.openxmlformats.org/officeDocument/2006/relationships/hyperlink" Target="mailto:nareshchem1310@gmail.com" TargetMode="External"/><Relationship Id="rId112" Type="http://schemas.openxmlformats.org/officeDocument/2006/relationships/hyperlink" Target="mailto:vishal.biochemical@gmail.com" TargetMode="External"/><Relationship Id="rId154" Type="http://schemas.openxmlformats.org/officeDocument/2006/relationships/hyperlink" Target="mailto:guthayuvaraja@tju.edu.cn" TargetMode="External"/><Relationship Id="rId361" Type="http://schemas.openxmlformats.org/officeDocument/2006/relationships/hyperlink" Target="mailto:profftee85@gmail.com" TargetMode="External"/><Relationship Id="rId196" Type="http://schemas.openxmlformats.org/officeDocument/2006/relationships/hyperlink" Target="mailto:2201790008@cug.edu.cn" TargetMode="External"/><Relationship Id="rId417" Type="http://schemas.openxmlformats.org/officeDocument/2006/relationships/hyperlink" Target="mailto:devkumar@iitk.ac.in" TargetMode="External"/><Relationship Id="rId16" Type="http://schemas.openxmlformats.org/officeDocument/2006/relationships/hyperlink" Target="mailto:rani_sahu@yahoo.com" TargetMode="External"/><Relationship Id="rId221" Type="http://schemas.openxmlformats.org/officeDocument/2006/relationships/hyperlink" Target="mailto:qaziazhar46@gmail.com" TargetMode="External"/><Relationship Id="rId263" Type="http://schemas.openxmlformats.org/officeDocument/2006/relationships/hyperlink" Target="mailto:akash.kumar1540@yahoo.com" TargetMode="External"/><Relationship Id="rId319" Type="http://schemas.openxmlformats.org/officeDocument/2006/relationships/hyperlink" Target="mailto:atishceramics@rediffmail.com" TargetMode="External"/><Relationship Id="rId58" Type="http://schemas.openxmlformats.org/officeDocument/2006/relationships/hyperlink" Target="mailto:bcsc2@mahendra.iacs.res.in" TargetMode="External"/><Relationship Id="rId123" Type="http://schemas.openxmlformats.org/officeDocument/2006/relationships/hyperlink" Target="mailto:galhoum_nma@yahoo.com" TargetMode="External"/><Relationship Id="rId330" Type="http://schemas.openxmlformats.org/officeDocument/2006/relationships/hyperlink" Target="mailto:gouamid.me@univ-ouargla.dz" TargetMode="External"/><Relationship Id="rId165" Type="http://schemas.openxmlformats.org/officeDocument/2006/relationships/hyperlink" Target="mailto:olayiwolaakeem@yahoo.com" TargetMode="External"/><Relationship Id="rId372" Type="http://schemas.openxmlformats.org/officeDocument/2006/relationships/hyperlink" Target="mailto:shatawshamshiri@gmail.com" TargetMode="External"/><Relationship Id="rId428" Type="http://schemas.openxmlformats.org/officeDocument/2006/relationships/hyperlink" Target="mailto:nanditjn@iitk.ac.in" TargetMode="External"/><Relationship Id="rId232" Type="http://schemas.openxmlformats.org/officeDocument/2006/relationships/hyperlink" Target="mailto:jachivictor@gmail.com" TargetMode="External"/><Relationship Id="rId274" Type="http://schemas.openxmlformats.org/officeDocument/2006/relationships/hyperlink" Target="mailto:Munawararbab.fm@gmail.com" TargetMode="External"/><Relationship Id="rId27" Type="http://schemas.openxmlformats.org/officeDocument/2006/relationships/hyperlink" Target="mailto:lakshaluv@rediffmail.com" TargetMode="External"/><Relationship Id="rId69" Type="http://schemas.openxmlformats.org/officeDocument/2006/relationships/hyperlink" Target="mailto:alaprni@yahoo.com" TargetMode="External"/><Relationship Id="rId134" Type="http://schemas.openxmlformats.org/officeDocument/2006/relationships/hyperlink" Target="mailto:mv12_tec032@student.usm.my" TargetMode="External"/><Relationship Id="rId80" Type="http://schemas.openxmlformats.org/officeDocument/2006/relationships/hyperlink" Target="mailto:ngaelle3@yahoo.fr" TargetMode="External"/><Relationship Id="rId176" Type="http://schemas.openxmlformats.org/officeDocument/2006/relationships/hyperlink" Target="mailto:estherbernard667@gmail.com" TargetMode="External"/><Relationship Id="rId341" Type="http://schemas.openxmlformats.org/officeDocument/2006/relationships/hyperlink" Target="mailto:13meenv52@student.muet.edu.pk" TargetMode="External"/><Relationship Id="rId383" Type="http://schemas.openxmlformats.org/officeDocument/2006/relationships/hyperlink" Target="mailto:salehtash_f@yahoo.com" TargetMode="External"/><Relationship Id="rId439" Type="http://schemas.openxmlformats.org/officeDocument/2006/relationships/hyperlink" Target="mailto:vivekyadav788@gmail.com" TargetMode="External"/><Relationship Id="rId201" Type="http://schemas.openxmlformats.org/officeDocument/2006/relationships/hyperlink" Target="mailto:thirumumg22@gmail.com" TargetMode="External"/><Relationship Id="rId243" Type="http://schemas.openxmlformats.org/officeDocument/2006/relationships/hyperlink" Target="http://in.mc954.mail.yahoo.com/mc/compose?to=monika_jain07@yahoo.co.in" TargetMode="External"/><Relationship Id="rId285" Type="http://schemas.openxmlformats.org/officeDocument/2006/relationships/hyperlink" Target="mailto:maleehashafqat188m@gmail.com" TargetMode="External"/><Relationship Id="rId38" Type="http://schemas.openxmlformats.org/officeDocument/2006/relationships/hyperlink" Target="mailto:mahendranr2005@yahoo.com" TargetMode="External"/><Relationship Id="rId103" Type="http://schemas.openxmlformats.org/officeDocument/2006/relationships/hyperlink" Target="mailto:sunflower07@ymail.com" TargetMode="External"/><Relationship Id="rId310" Type="http://schemas.openxmlformats.org/officeDocument/2006/relationships/hyperlink" Target="mailto:jsingh1_phd16@thapar.edu" TargetMode="External"/><Relationship Id="rId91" Type="http://schemas.openxmlformats.org/officeDocument/2006/relationships/hyperlink" Target="mailto:gbkroyal@yahoo.co.in" TargetMode="External"/><Relationship Id="rId145" Type="http://schemas.openxmlformats.org/officeDocument/2006/relationships/hyperlink" Target="mailto:biotechranjith@gmail.com" TargetMode="External"/><Relationship Id="rId187" Type="http://schemas.openxmlformats.org/officeDocument/2006/relationships/hyperlink" Target="mailto:lakshmiprasanna.nalluri@gmail.com" TargetMode="External"/><Relationship Id="rId352" Type="http://schemas.openxmlformats.org/officeDocument/2006/relationships/hyperlink" Target="mailto:vfanaieesfahani@gmail.com" TargetMode="External"/><Relationship Id="rId394" Type="http://schemas.openxmlformats.org/officeDocument/2006/relationships/hyperlink" Target="mailto:amir01307@gmail.com" TargetMode="External"/><Relationship Id="rId408" Type="http://schemas.openxmlformats.org/officeDocument/2006/relationships/hyperlink" Target="mailto:shuklapr@iitk.ac.in" TargetMode="External"/><Relationship Id="rId212" Type="http://schemas.openxmlformats.org/officeDocument/2006/relationships/hyperlink" Target="mailto:ngaelle3@yahoo.fr" TargetMode="External"/><Relationship Id="rId254" Type="http://schemas.openxmlformats.org/officeDocument/2006/relationships/hyperlink" Target="mailto:mohibullah14130@gmail.com" TargetMode="External"/><Relationship Id="rId49" Type="http://schemas.openxmlformats.org/officeDocument/2006/relationships/hyperlink" Target="mailto:avjamode@Sify.Com" TargetMode="External"/><Relationship Id="rId114" Type="http://schemas.openxmlformats.org/officeDocument/2006/relationships/hyperlink" Target="mailto:knprakash10@yahoo.co.in" TargetMode="External"/><Relationship Id="rId296" Type="http://schemas.openxmlformats.org/officeDocument/2006/relationships/hyperlink" Target="mailto:Hindyaacoubi@gmail.com" TargetMode="External"/><Relationship Id="rId60" Type="http://schemas.openxmlformats.org/officeDocument/2006/relationships/hyperlink" Target="mailto:sudipto_biolchem1977@yahoo.co.in" TargetMode="External"/><Relationship Id="rId156" Type="http://schemas.openxmlformats.org/officeDocument/2006/relationships/hyperlink" Target="mailto:Zohaib.rehman@hotmail.com" TargetMode="External"/><Relationship Id="rId198" Type="http://schemas.openxmlformats.org/officeDocument/2006/relationships/hyperlink" Target="mailto:dramrshehab@azhar.edu.eg" TargetMode="External"/><Relationship Id="rId321" Type="http://schemas.openxmlformats.org/officeDocument/2006/relationships/hyperlink" Target="mailto:rvkumar.the1@yahoo.co.in" TargetMode="External"/><Relationship Id="rId363" Type="http://schemas.openxmlformats.org/officeDocument/2006/relationships/hyperlink" Target="mailto:engrsamreen2008@hotmail.com" TargetMode="External"/><Relationship Id="rId419" Type="http://schemas.openxmlformats.org/officeDocument/2006/relationships/hyperlink" Target="mailto:kishore.yvs8@gmail.com" TargetMode="External"/><Relationship Id="rId223" Type="http://schemas.openxmlformats.org/officeDocument/2006/relationships/hyperlink" Target="mailto:aamirshah2k15@gmail.com" TargetMode="External"/><Relationship Id="rId430" Type="http://schemas.openxmlformats.org/officeDocument/2006/relationships/hyperlink" Target="mailto:ajeetsinghiitk94@gmail.com" TargetMode="External"/><Relationship Id="rId18" Type="http://schemas.openxmlformats.org/officeDocument/2006/relationships/hyperlink" Target="mailto:attintiramesh@rediffmail.com" TargetMode="External"/><Relationship Id="rId39" Type="http://schemas.openxmlformats.org/officeDocument/2006/relationships/hyperlink" Target="mailto:pcsir@isb.paknet.com.pk" TargetMode="External"/><Relationship Id="rId265" Type="http://schemas.openxmlformats.org/officeDocument/2006/relationships/hyperlink" Target="mailto:waqar1sbbu@gmail.com" TargetMode="External"/><Relationship Id="rId286" Type="http://schemas.openxmlformats.org/officeDocument/2006/relationships/hyperlink" Target="mailto:Miandad_jatoi@hotmail.com" TargetMode="External"/><Relationship Id="rId50" Type="http://schemas.openxmlformats.org/officeDocument/2006/relationships/hyperlink" Target="mailto:popurishrinu@yahoo.com" TargetMode="External"/><Relationship Id="rId104" Type="http://schemas.openxmlformats.org/officeDocument/2006/relationships/hyperlink" Target="mailto:barot_nisha@hotmail.com" TargetMode="External"/><Relationship Id="rId125" Type="http://schemas.openxmlformats.org/officeDocument/2006/relationships/hyperlink" Target="mailto:viv.dinesh@gmail.com" TargetMode="External"/><Relationship Id="rId146" Type="http://schemas.openxmlformats.org/officeDocument/2006/relationships/hyperlink" Target="mailto:ahmed.10000@yahoo.com" TargetMode="External"/><Relationship Id="rId167" Type="http://schemas.openxmlformats.org/officeDocument/2006/relationships/hyperlink" Target="mailto:mirmudasirv@gmail.com" TargetMode="External"/><Relationship Id="rId188" Type="http://schemas.openxmlformats.org/officeDocument/2006/relationships/hyperlink" Target="mailto:aswinmariya@gmail.com" TargetMode="External"/><Relationship Id="rId311" Type="http://schemas.openxmlformats.org/officeDocument/2006/relationships/hyperlink" Target="mailto:tharinichem@gmail.com" TargetMode="External"/><Relationship Id="rId332" Type="http://schemas.openxmlformats.org/officeDocument/2006/relationships/hyperlink" Target="http://chimgm.wix.com/messaoud-gouamid-" TargetMode="External"/><Relationship Id="rId353" Type="http://schemas.openxmlformats.org/officeDocument/2006/relationships/hyperlink" Target="mailto:shehrbano118@gmail.com" TargetMode="External"/><Relationship Id="rId374" Type="http://schemas.openxmlformats.org/officeDocument/2006/relationships/hyperlink" Target="mailto:engrmasoodkhan313@yahoo.com" TargetMode="External"/><Relationship Id="rId395" Type="http://schemas.openxmlformats.org/officeDocument/2006/relationships/hyperlink" Target="mailto:salmaanjum1061@gmail.com" TargetMode="External"/><Relationship Id="rId409" Type="http://schemas.openxmlformats.org/officeDocument/2006/relationships/hyperlink" Target="mailto:swatim@iitk.ac.in" TargetMode="External"/><Relationship Id="rId71" Type="http://schemas.openxmlformats.org/officeDocument/2006/relationships/hyperlink" Target="mailto:solababarinde@yahoo.com" TargetMode="External"/><Relationship Id="rId92" Type="http://schemas.openxmlformats.org/officeDocument/2006/relationships/hyperlink" Target="mailto:genomicsraj@gmail.com" TargetMode="External"/><Relationship Id="rId213" Type="http://schemas.openxmlformats.org/officeDocument/2006/relationships/hyperlink" Target="mailto:shahidadeelchemist@hotmail.com" TargetMode="External"/><Relationship Id="rId234" Type="http://schemas.openxmlformats.org/officeDocument/2006/relationships/hyperlink" Target="mailto:cnamasi@vsnl.com" TargetMode="External"/><Relationship Id="rId420" Type="http://schemas.openxmlformats.org/officeDocument/2006/relationships/hyperlink" Target="mailto:vaspar@iitk.ac.in" TargetMode="External"/><Relationship Id="rId2" Type="http://schemas.openxmlformats.org/officeDocument/2006/relationships/styles" Target="styles.xml"/><Relationship Id="rId29" Type="http://schemas.openxmlformats.org/officeDocument/2006/relationships/hyperlink" Target="mailto:sinbaraj@yahoo.com" TargetMode="External"/><Relationship Id="rId255" Type="http://schemas.openxmlformats.org/officeDocument/2006/relationships/hyperlink" Target="mailto:Waqas_qureshi50@yahoo.com" TargetMode="External"/><Relationship Id="rId276" Type="http://schemas.openxmlformats.org/officeDocument/2006/relationships/hyperlink" Target="mailto:talaltariq321@gmail.com" TargetMode="External"/><Relationship Id="rId297" Type="http://schemas.openxmlformats.org/officeDocument/2006/relationships/hyperlink" Target="mailto:abhijeet.mohapatra.kiit@gmail.com" TargetMode="External"/><Relationship Id="rId441" Type="http://schemas.openxmlformats.org/officeDocument/2006/relationships/hyperlink" Target="mailto:f20160552@hyderabad.bits-pilani.ac.in" TargetMode="External"/><Relationship Id="rId40" Type="http://schemas.openxmlformats.org/officeDocument/2006/relationships/hyperlink" Target="mailto:naseemrauf@yahoo.com" TargetMode="External"/><Relationship Id="rId115" Type="http://schemas.openxmlformats.org/officeDocument/2006/relationships/hyperlink" Target="mailto:manoj28280@gmail.com" TargetMode="External"/><Relationship Id="rId136" Type="http://schemas.openxmlformats.org/officeDocument/2006/relationships/hyperlink" Target="mailto:mohammadzahoorus@yahoo.com" TargetMode="External"/><Relationship Id="rId157" Type="http://schemas.openxmlformats.org/officeDocument/2006/relationships/hyperlink" Target="mailto:eaabigail@gmail.com" TargetMode="External"/><Relationship Id="rId178" Type="http://schemas.openxmlformats.org/officeDocument/2006/relationships/hyperlink" Target="mailto:afsar86@uop.edu.pk" TargetMode="External"/><Relationship Id="rId301" Type="http://schemas.openxmlformats.org/officeDocument/2006/relationships/hyperlink" Target="mailto:Ahmadi.mazaher@yahoo.com" TargetMode="External"/><Relationship Id="rId322" Type="http://schemas.openxmlformats.org/officeDocument/2006/relationships/hyperlink" Target="mailto:uzma_0000@hotmail.com" TargetMode="External"/><Relationship Id="rId343" Type="http://schemas.openxmlformats.org/officeDocument/2006/relationships/hyperlink" Target="mailto:Masood.noshin@gmail.com" TargetMode="External"/><Relationship Id="rId364" Type="http://schemas.openxmlformats.org/officeDocument/2006/relationships/hyperlink" Target="mailto:Samreentaj2016@gmail.com" TargetMode="External"/><Relationship Id="rId61" Type="http://schemas.openxmlformats.org/officeDocument/2006/relationships/hyperlink" Target="mailto:harshprb@gmail.com" TargetMode="External"/><Relationship Id="rId82" Type="http://schemas.openxmlformats.org/officeDocument/2006/relationships/hyperlink" Target="mailto:men@gmail.com" TargetMode="External"/><Relationship Id="rId199" Type="http://schemas.openxmlformats.org/officeDocument/2006/relationships/hyperlink" Target="mailto:prasadsep20@gmail.com" TargetMode="External"/><Relationship Id="rId203" Type="http://schemas.openxmlformats.org/officeDocument/2006/relationships/hyperlink" Target="mailto:biotechranjith@gmail.com" TargetMode="External"/><Relationship Id="rId385" Type="http://schemas.openxmlformats.org/officeDocument/2006/relationships/hyperlink" Target="mailto:aamiriqbal.biotech2017@gmail.com" TargetMode="External"/><Relationship Id="rId19" Type="http://schemas.openxmlformats.org/officeDocument/2006/relationships/hyperlink" Target="mailto:pkmd14@yahoo.co.in" TargetMode="External"/><Relationship Id="rId224" Type="http://schemas.openxmlformats.org/officeDocument/2006/relationships/hyperlink" Target="mailto:alirazaotho97@gmail.com" TargetMode="External"/><Relationship Id="rId245" Type="http://schemas.openxmlformats.org/officeDocument/2006/relationships/hyperlink" Target="mailto:ghawas.kareem@hotmail.com" TargetMode="External"/><Relationship Id="rId266" Type="http://schemas.openxmlformats.org/officeDocument/2006/relationships/hyperlink" Target="mailto:qaistahi656@gmail.com" TargetMode="External"/><Relationship Id="rId287" Type="http://schemas.openxmlformats.org/officeDocument/2006/relationships/hyperlink" Target="mailto:eng.kamalmirza@gmail.com" TargetMode="External"/><Relationship Id="rId410" Type="http://schemas.openxmlformats.org/officeDocument/2006/relationships/hyperlink" Target="mailto:swati114@live.com" TargetMode="External"/><Relationship Id="rId431" Type="http://schemas.openxmlformats.org/officeDocument/2006/relationships/hyperlink" Target="mailto:jhajhra@iitk.ac.in" TargetMode="External"/><Relationship Id="rId30" Type="http://schemas.openxmlformats.org/officeDocument/2006/relationships/hyperlink" Target="mailto:vpugal@yahoo.com" TargetMode="External"/><Relationship Id="rId105" Type="http://schemas.openxmlformats.org/officeDocument/2006/relationships/hyperlink" Target="mailto:lramsphd@gmail.com" TargetMode="External"/><Relationship Id="rId126" Type="http://schemas.openxmlformats.org/officeDocument/2006/relationships/hyperlink" Target="mailto:kiransdei@gmail.com" TargetMode="External"/><Relationship Id="rId147" Type="http://schemas.openxmlformats.org/officeDocument/2006/relationships/hyperlink" Target="mailto:ahmedalamin10000@gmail.com" TargetMode="External"/><Relationship Id="rId168" Type="http://schemas.openxmlformats.org/officeDocument/2006/relationships/hyperlink" Target="mailto:karthik.envchem@gmail.com" TargetMode="External"/><Relationship Id="rId312" Type="http://schemas.openxmlformats.org/officeDocument/2006/relationships/hyperlink" Target="mailto:abbasmardani@usf.edu" TargetMode="External"/><Relationship Id="rId333" Type="http://schemas.openxmlformats.org/officeDocument/2006/relationships/hyperlink" Target="mailto:engrimran56@gmail.com" TargetMode="External"/><Relationship Id="rId354" Type="http://schemas.openxmlformats.org/officeDocument/2006/relationships/hyperlink" Target="mailto:shimapeyvandi@gmail.com" TargetMode="External"/><Relationship Id="rId51" Type="http://schemas.openxmlformats.org/officeDocument/2006/relationships/hyperlink" Target="mailto:popurishrinu@gmail.com" TargetMode="External"/><Relationship Id="rId72" Type="http://schemas.openxmlformats.org/officeDocument/2006/relationships/hyperlink" Target="mailto:tanmay.karak@gmail.com" TargetMode="External"/><Relationship Id="rId93" Type="http://schemas.openxmlformats.org/officeDocument/2006/relationships/hyperlink" Target="mailto:tania@imre.oc.uh.cu" TargetMode="External"/><Relationship Id="rId189" Type="http://schemas.openxmlformats.org/officeDocument/2006/relationships/hyperlink" Target="mailto:iaswinkumar93@gmail.com" TargetMode="External"/><Relationship Id="rId375" Type="http://schemas.openxmlformats.org/officeDocument/2006/relationships/hyperlink" Target="mailto:a3003001842@gmail.com" TargetMode="External"/><Relationship Id="rId396" Type="http://schemas.openxmlformats.org/officeDocument/2006/relationships/hyperlink" Target="mailto:sa_afshar_1369@yahoo.com" TargetMode="External"/><Relationship Id="rId3" Type="http://schemas.openxmlformats.org/officeDocument/2006/relationships/settings" Target="settings.xml"/><Relationship Id="rId214" Type="http://schemas.openxmlformats.org/officeDocument/2006/relationships/hyperlink" Target="mailto:msn7231@gmail.com" TargetMode="External"/><Relationship Id="rId235" Type="http://schemas.openxmlformats.org/officeDocument/2006/relationships/hyperlink" Target="mailto:farajzade@yahoo.com" TargetMode="External"/><Relationship Id="rId256" Type="http://schemas.openxmlformats.org/officeDocument/2006/relationships/hyperlink" Target="mailto:akash.kumar1540@yahoo.com" TargetMode="External"/><Relationship Id="rId277" Type="http://schemas.openxmlformats.org/officeDocument/2006/relationships/hyperlink" Target="mailto:mudassirhabib62@yahoo.com" TargetMode="External"/><Relationship Id="rId298" Type="http://schemas.openxmlformats.org/officeDocument/2006/relationships/hyperlink" Target="mailto:1011001@kiit.ac.in" TargetMode="External"/><Relationship Id="rId400" Type="http://schemas.openxmlformats.org/officeDocument/2006/relationships/hyperlink" Target="mailto:j.farahbakhsh@yahoo.com" TargetMode="External"/><Relationship Id="rId421" Type="http://schemas.openxmlformats.org/officeDocument/2006/relationships/hyperlink" Target="mailto:guptaab@iitk.ac.in" TargetMode="External"/><Relationship Id="rId442" Type="http://schemas.openxmlformats.org/officeDocument/2006/relationships/hyperlink" Target="mailto:f20160504@hyderabad.bits-pilani.ac.in" TargetMode="External"/><Relationship Id="rId116" Type="http://schemas.openxmlformats.org/officeDocument/2006/relationships/hyperlink" Target="mailto:chemasim@gmail.com" TargetMode="External"/><Relationship Id="rId137" Type="http://schemas.openxmlformats.org/officeDocument/2006/relationships/hyperlink" Target="mailto:manas.physju@hotmail.com" TargetMode="External"/><Relationship Id="rId158" Type="http://schemas.openxmlformats.org/officeDocument/2006/relationships/hyperlink" Target="mailto:evy.abigail@gmail.com" TargetMode="External"/><Relationship Id="rId302" Type="http://schemas.openxmlformats.org/officeDocument/2006/relationships/hyperlink" Target="mailto:chemist.ktk.06@gmail.com" TargetMode="External"/><Relationship Id="rId323" Type="http://schemas.openxmlformats.org/officeDocument/2006/relationships/hyperlink" Target="mailto:ublook@yahoo.com" TargetMode="External"/><Relationship Id="rId344" Type="http://schemas.openxmlformats.org/officeDocument/2006/relationships/hyperlink" Target="mailto:israrmasood53@yahoo.com" TargetMode="External"/><Relationship Id="rId20" Type="http://schemas.openxmlformats.org/officeDocument/2006/relationships/hyperlink" Target="mailto:bmahesh16@yahoo.com" TargetMode="External"/><Relationship Id="rId41" Type="http://schemas.openxmlformats.org/officeDocument/2006/relationships/hyperlink" Target="mailto:senthilkumaar@mail.psgtech.ac.in" TargetMode="External"/><Relationship Id="rId62" Type="http://schemas.openxmlformats.org/officeDocument/2006/relationships/hyperlink" Target="mailto:ramana_sudarsan@yahoo.com" TargetMode="External"/><Relationship Id="rId83" Type="http://schemas.openxmlformats.org/officeDocument/2006/relationships/hyperlink" Target="mailto:mvsmunagapati@gmail.com" TargetMode="External"/><Relationship Id="rId179" Type="http://schemas.openxmlformats.org/officeDocument/2006/relationships/hyperlink" Target="mailto:afsarkhan9343@gmail.com" TargetMode="External"/><Relationship Id="rId365" Type="http://schemas.openxmlformats.org/officeDocument/2006/relationships/hyperlink" Target="mailto:saeed_rehman89@yahoo.com" TargetMode="External"/><Relationship Id="rId386" Type="http://schemas.openxmlformats.org/officeDocument/2006/relationships/hyperlink" Target="mailto:naeemchemist@gmail.com" TargetMode="External"/><Relationship Id="rId190" Type="http://schemas.openxmlformats.org/officeDocument/2006/relationships/hyperlink" Target="mailto:msaumya.0507@gmail.com" TargetMode="External"/><Relationship Id="rId204" Type="http://schemas.openxmlformats.org/officeDocument/2006/relationships/hyperlink" Target="mailto:shail@iitk.ac.in" TargetMode="External"/><Relationship Id="rId225" Type="http://schemas.openxmlformats.org/officeDocument/2006/relationships/hyperlink" Target="mailto:sagarmughal786@gmail.com" TargetMode="External"/><Relationship Id="rId246" Type="http://schemas.openxmlformats.org/officeDocument/2006/relationships/hyperlink" Target="mailto:zarak_mahmood@yahoo.com" TargetMode="External"/><Relationship Id="rId267" Type="http://schemas.openxmlformats.org/officeDocument/2006/relationships/hyperlink" Target="mailto:forester.sbbupk1990@gmail.com" TargetMode="External"/><Relationship Id="rId288" Type="http://schemas.openxmlformats.org/officeDocument/2006/relationships/hyperlink" Target="mailto:sidra1993s@gmail.com" TargetMode="External"/><Relationship Id="rId411" Type="http://schemas.openxmlformats.org/officeDocument/2006/relationships/hyperlink" Target="mailto:ashishkv@iitk.ac.in" TargetMode="External"/><Relationship Id="rId432" Type="http://schemas.openxmlformats.org/officeDocument/2006/relationships/hyperlink" Target="mailto:mukulpm@iitk.ac.in" TargetMode="External"/><Relationship Id="rId106" Type="http://schemas.openxmlformats.org/officeDocument/2006/relationships/hyperlink" Target="mailto:jollypal08@yahoo.co.in" TargetMode="External"/><Relationship Id="rId127" Type="http://schemas.openxmlformats.org/officeDocument/2006/relationships/hyperlink" Target="mailto:jaga.jagadeesh1987@gmail.com" TargetMode="External"/><Relationship Id="rId313" Type="http://schemas.openxmlformats.org/officeDocument/2006/relationships/hyperlink" Target="mailto:abbasmardani@mail.usf.edu" TargetMode="External"/><Relationship Id="rId10" Type="http://schemas.openxmlformats.org/officeDocument/2006/relationships/image" Target="media/image2.jpeg"/><Relationship Id="rId31" Type="http://schemas.openxmlformats.org/officeDocument/2006/relationships/hyperlink" Target="mailto:vpugal@rediffmail.com" TargetMode="External"/><Relationship Id="rId52" Type="http://schemas.openxmlformats.org/officeDocument/2006/relationships/hyperlink" Target="mailto:gopikrishnp@yahoo.com" TargetMode="External"/><Relationship Id="rId73" Type="http://schemas.openxmlformats.org/officeDocument/2006/relationships/hyperlink" Target="mailto:singhvkenv@rediffmail.com" TargetMode="External"/><Relationship Id="rId94" Type="http://schemas.openxmlformats.org/officeDocument/2006/relationships/hyperlink" Target="mailto:vishisingh4uall@rediffmail.com" TargetMode="External"/><Relationship Id="rId148" Type="http://schemas.openxmlformats.org/officeDocument/2006/relationships/hyperlink" Target="mailto:Hossein.Esfandian@Gmail.com" TargetMode="External"/><Relationship Id="rId169" Type="http://schemas.openxmlformats.org/officeDocument/2006/relationships/hyperlink" Target="mailto:changotrarahil@gmail.com" TargetMode="External"/><Relationship Id="rId334" Type="http://schemas.openxmlformats.org/officeDocument/2006/relationships/hyperlink" Target="mailto:Rezakhalighi@yahoo.com" TargetMode="External"/><Relationship Id="rId355" Type="http://schemas.openxmlformats.org/officeDocument/2006/relationships/hyperlink" Target="mailto:mahdiseyedsalehi1986@gmail.com" TargetMode="External"/><Relationship Id="rId376" Type="http://schemas.openxmlformats.org/officeDocument/2006/relationships/hyperlink" Target="mailto:faisalchang28@gmail.com" TargetMode="External"/><Relationship Id="rId397" Type="http://schemas.openxmlformats.org/officeDocument/2006/relationships/hyperlink" Target="mailto:amin.kamankesh@yahoo.com" TargetMode="External"/><Relationship Id="rId4" Type="http://schemas.openxmlformats.org/officeDocument/2006/relationships/webSettings" Target="webSettings.xml"/><Relationship Id="rId180" Type="http://schemas.openxmlformats.org/officeDocument/2006/relationships/hyperlink" Target="mailto:panigrahisagarika1@gmail.com" TargetMode="External"/><Relationship Id="rId215" Type="http://schemas.openxmlformats.org/officeDocument/2006/relationships/hyperlink" Target="mailto:khizark336@gmail.com" TargetMode="External"/><Relationship Id="rId236" Type="http://schemas.openxmlformats.org/officeDocument/2006/relationships/hyperlink" Target="mailto:a.farjzadeh@mail.urmia.ac.ir" TargetMode="External"/><Relationship Id="rId257" Type="http://schemas.openxmlformats.org/officeDocument/2006/relationships/hyperlink" Target="mailto:peace313muhammad@gmail.com" TargetMode="External"/><Relationship Id="rId278" Type="http://schemas.openxmlformats.org/officeDocument/2006/relationships/hyperlink" Target="mailto:sairanawaz24@outlook.com" TargetMode="External"/><Relationship Id="rId401" Type="http://schemas.openxmlformats.org/officeDocument/2006/relationships/hyperlink" Target="mailto:engineerzubairhashmi@gmail.com" TargetMode="External"/><Relationship Id="rId422" Type="http://schemas.openxmlformats.org/officeDocument/2006/relationships/hyperlink" Target="mailto:shubgupt@iitk.ac.in" TargetMode="External"/><Relationship Id="rId443" Type="http://schemas.openxmlformats.org/officeDocument/2006/relationships/hyperlink" Target="mailto:ayeshashakoor018@gmail.com" TargetMode="External"/><Relationship Id="rId303" Type="http://schemas.openxmlformats.org/officeDocument/2006/relationships/hyperlink" Target="mailto:chemist_ktk_06@yahoo.com" TargetMode="External"/><Relationship Id="rId42" Type="http://schemas.openxmlformats.org/officeDocument/2006/relationships/hyperlink" Target="mailto:cbesuri@sify.com" TargetMode="External"/><Relationship Id="rId84" Type="http://schemas.openxmlformats.org/officeDocument/2006/relationships/hyperlink" Target="mailto:jcigwe2001@yahoo.com" TargetMode="External"/><Relationship Id="rId138" Type="http://schemas.openxmlformats.org/officeDocument/2006/relationships/hyperlink" Target="mailto:kinjalshah8@gmail.com" TargetMode="External"/><Relationship Id="rId345" Type="http://schemas.openxmlformats.org/officeDocument/2006/relationships/hyperlink" Target="mailto:kinza_zarin@yahoo.com" TargetMode="External"/><Relationship Id="rId387" Type="http://schemas.openxmlformats.org/officeDocument/2006/relationships/hyperlink" Target="mailto:ricktaaziz2016@gmail.com" TargetMode="External"/><Relationship Id="rId191" Type="http://schemas.openxmlformats.org/officeDocument/2006/relationships/hyperlink" Target="mailto:ensivarasan@gmail.com" TargetMode="External"/><Relationship Id="rId205" Type="http://schemas.openxmlformats.org/officeDocument/2006/relationships/hyperlink" Target="mailto:shailesh_iitk@yahoo.com" TargetMode="External"/><Relationship Id="rId247" Type="http://schemas.openxmlformats.org/officeDocument/2006/relationships/hyperlink" Target="mailto:engrshafiq2284@yahoo.com" TargetMode="External"/><Relationship Id="rId412" Type="http://schemas.openxmlformats.org/officeDocument/2006/relationships/hyperlink" Target="mailto:aashush92@gmail.com" TargetMode="External"/><Relationship Id="rId107" Type="http://schemas.openxmlformats.org/officeDocument/2006/relationships/hyperlink" Target="mailto:akbaresmaeili@yahoo.com" TargetMode="External"/><Relationship Id="rId289" Type="http://schemas.openxmlformats.org/officeDocument/2006/relationships/hyperlink" Target="mailto:waqasiqbal87@hotmail.com" TargetMode="External"/><Relationship Id="rId11" Type="http://schemas.openxmlformats.org/officeDocument/2006/relationships/image" Target="media/image3.png"/><Relationship Id="rId53" Type="http://schemas.openxmlformats.org/officeDocument/2006/relationships/hyperlink" Target="mailto:gopikrishnp@gmail.com" TargetMode="External"/><Relationship Id="rId149" Type="http://schemas.openxmlformats.org/officeDocument/2006/relationships/hyperlink" Target="mailto:rajeshiitg09@gmail.com" TargetMode="External"/><Relationship Id="rId314" Type="http://schemas.openxmlformats.org/officeDocument/2006/relationships/hyperlink" Target="mailto:cchen@vaddic.com" TargetMode="External"/><Relationship Id="rId356" Type="http://schemas.openxmlformats.org/officeDocument/2006/relationships/hyperlink" Target="mailto:gulcute327@gmail.com" TargetMode="External"/><Relationship Id="rId398" Type="http://schemas.openxmlformats.org/officeDocument/2006/relationships/hyperlink" Target="mailto:sadamtumrani998@outlook.com" TargetMode="External"/><Relationship Id="rId95" Type="http://schemas.openxmlformats.org/officeDocument/2006/relationships/hyperlink" Target="mailto:alikaramiv@gmail.com" TargetMode="External"/><Relationship Id="rId160" Type="http://schemas.openxmlformats.org/officeDocument/2006/relationships/hyperlink" Target="mailto:isha@iitg.ernet.in" TargetMode="External"/><Relationship Id="rId216" Type="http://schemas.openxmlformats.org/officeDocument/2006/relationships/hyperlink" Target="mailto:aribk76@gmail.com" TargetMode="External"/><Relationship Id="rId423" Type="http://schemas.openxmlformats.org/officeDocument/2006/relationships/hyperlink" Target="mailto:vishal.che16@mnnit.ac.in" TargetMode="External"/><Relationship Id="rId258" Type="http://schemas.openxmlformats.org/officeDocument/2006/relationships/hyperlink" Target="mailto:rzashirani@gmail.com" TargetMode="External"/><Relationship Id="rId22" Type="http://schemas.openxmlformats.org/officeDocument/2006/relationships/hyperlink" Target="mailto:bhaskarg@che.ncl.res.in" TargetMode="External"/><Relationship Id="rId64" Type="http://schemas.openxmlformats.org/officeDocument/2006/relationships/hyperlink" Target="mailto:yasmink@csmcri.org" TargetMode="External"/><Relationship Id="rId118" Type="http://schemas.openxmlformats.org/officeDocument/2006/relationships/hyperlink" Target="mailto:bhatajmal@gmail.com" TargetMode="External"/><Relationship Id="rId325" Type="http://schemas.openxmlformats.org/officeDocument/2006/relationships/hyperlink" Target="mailto:kinnypandey@in.com" TargetMode="External"/><Relationship Id="rId367" Type="http://schemas.openxmlformats.org/officeDocument/2006/relationships/hyperlink" Target="mailto:Jehanzeb360@yahoo.com" TargetMode="External"/><Relationship Id="rId171" Type="http://schemas.openxmlformats.org/officeDocument/2006/relationships/hyperlink" Target="mailto:rashidd.abbasi@gmail.com" TargetMode="External"/><Relationship Id="rId227" Type="http://schemas.openxmlformats.org/officeDocument/2006/relationships/hyperlink" Target="mailto:scientistrubaishahussain@gmail.com" TargetMode="External"/><Relationship Id="rId269" Type="http://schemas.openxmlformats.org/officeDocument/2006/relationships/hyperlink" Target="mailto:azaz_smile2005@yahoo.com" TargetMode="External"/><Relationship Id="rId434" Type="http://schemas.openxmlformats.org/officeDocument/2006/relationships/hyperlink" Target="mailto:shivangi@iitk.ac.in" TargetMode="External"/><Relationship Id="rId33" Type="http://schemas.openxmlformats.org/officeDocument/2006/relationships/hyperlink" Target="mailto:shunmugasundarraj@rediffmail.com" TargetMode="External"/><Relationship Id="rId129" Type="http://schemas.openxmlformats.org/officeDocument/2006/relationships/hyperlink" Target="mailto:ddbadilla@yahoo.com" TargetMode="External"/><Relationship Id="rId280" Type="http://schemas.openxmlformats.org/officeDocument/2006/relationships/hyperlink" Target="mailto:mharis675@yahoo.com" TargetMode="External"/><Relationship Id="rId336" Type="http://schemas.openxmlformats.org/officeDocument/2006/relationships/hyperlink" Target="mailto:waqar.qau2012@gmail.com" TargetMode="External"/><Relationship Id="rId75" Type="http://schemas.openxmlformats.org/officeDocument/2006/relationships/hyperlink" Target="mailto:panneerselvam1982@yahoo.co.in" TargetMode="External"/><Relationship Id="rId140" Type="http://schemas.openxmlformats.org/officeDocument/2006/relationships/hyperlink" Target="mailto:tchuifon@gmail.com" TargetMode="External"/><Relationship Id="rId182" Type="http://schemas.openxmlformats.org/officeDocument/2006/relationships/hyperlink" Target="mailto:souticknandi92@gmail.com" TargetMode="External"/><Relationship Id="rId378" Type="http://schemas.openxmlformats.org/officeDocument/2006/relationships/hyperlink" Target="mailto:Khurramshehzadkhanniazi@gmail.com" TargetMode="External"/><Relationship Id="rId403" Type="http://schemas.openxmlformats.org/officeDocument/2006/relationships/hyperlink" Target="mailto:khansheryar318@gmail.com" TargetMode="External"/><Relationship Id="rId6" Type="http://schemas.openxmlformats.org/officeDocument/2006/relationships/endnotes" Target="endnotes.xml"/><Relationship Id="rId238" Type="http://schemas.openxmlformats.org/officeDocument/2006/relationships/hyperlink" Target="mailto:mesoltan@hotmail.com" TargetMode="External"/><Relationship Id="rId445" Type="http://schemas.openxmlformats.org/officeDocument/2006/relationships/theme" Target="theme/theme1.xml"/><Relationship Id="rId291" Type="http://schemas.openxmlformats.org/officeDocument/2006/relationships/hyperlink" Target="mailto:mudassiruetpk@gmail.com" TargetMode="External"/><Relationship Id="rId305" Type="http://schemas.openxmlformats.org/officeDocument/2006/relationships/hyperlink" Target="mailto:parsu8@yahoo.com" TargetMode="External"/><Relationship Id="rId347" Type="http://schemas.openxmlformats.org/officeDocument/2006/relationships/hyperlink" Target="mailto:khosojawad@gmail.com" TargetMode="External"/><Relationship Id="rId44" Type="http://schemas.openxmlformats.org/officeDocument/2006/relationships/hyperlink" Target="mailto:bozkaya@yildiz.edu.tr" TargetMode="External"/><Relationship Id="rId86" Type="http://schemas.openxmlformats.org/officeDocument/2006/relationships/hyperlink" Target="mailto:nathsuresh2009@gmail.com" TargetMode="External"/><Relationship Id="rId151" Type="http://schemas.openxmlformats.org/officeDocument/2006/relationships/hyperlink" Target="mailto:santlal@csmcri.org" TargetMode="External"/><Relationship Id="rId389" Type="http://schemas.openxmlformats.org/officeDocument/2006/relationships/hyperlink" Target="mailto:eng.lubna1988@gmail.com" TargetMode="External"/><Relationship Id="rId193" Type="http://schemas.openxmlformats.org/officeDocument/2006/relationships/hyperlink" Target="mailto:engrimran56@gmail.com" TargetMode="External"/><Relationship Id="rId207" Type="http://schemas.openxmlformats.org/officeDocument/2006/relationships/hyperlink" Target="mailto:sbasha@csmcri.org/bashacsm@yahoo.co.in" TargetMode="External"/><Relationship Id="rId249" Type="http://schemas.openxmlformats.org/officeDocument/2006/relationships/hyperlink" Target="mailto:wajahatabbasnotki512@gmail.com" TargetMode="External"/><Relationship Id="rId414" Type="http://schemas.openxmlformats.org/officeDocument/2006/relationships/hyperlink" Target="mailto:hkhaitan@iitk.ac.in" TargetMode="External"/><Relationship Id="rId13" Type="http://schemas.openxmlformats.org/officeDocument/2006/relationships/hyperlink" Target="file:///H:\0%20Homepage\YSHo\Trend%20Research%20Centre\Index.htm" TargetMode="External"/><Relationship Id="rId109" Type="http://schemas.openxmlformats.org/officeDocument/2006/relationships/hyperlink" Target="mailto:sikder.stamford@gmail.com" TargetMode="External"/><Relationship Id="rId260" Type="http://schemas.openxmlformats.org/officeDocument/2006/relationships/hyperlink" Target="mailto:wasimktk500@gmail.com" TargetMode="External"/><Relationship Id="rId316" Type="http://schemas.openxmlformats.org/officeDocument/2006/relationships/hyperlink" Target="mailto:qurat390@gmail.com" TargetMode="External"/><Relationship Id="rId55" Type="http://schemas.openxmlformats.org/officeDocument/2006/relationships/hyperlink" Target="mailto:pengding@mail.ustc.edu.cn" TargetMode="External"/><Relationship Id="rId97" Type="http://schemas.openxmlformats.org/officeDocument/2006/relationships/hyperlink" Target="http://www.researcherid.com/rid/G-3695-2010" TargetMode="External"/><Relationship Id="rId120" Type="http://schemas.openxmlformats.org/officeDocument/2006/relationships/hyperlink" Target="mailto:lakshmipathy.vit@gmail.com" TargetMode="External"/><Relationship Id="rId358" Type="http://schemas.openxmlformats.org/officeDocument/2006/relationships/hyperlink" Target="mailto:mmuskachemist@yahoo.com" TargetMode="External"/><Relationship Id="rId162" Type="http://schemas.openxmlformats.org/officeDocument/2006/relationships/hyperlink" Target="mailto:praveenrajneesh@gmail.com" TargetMode="External"/><Relationship Id="rId218" Type="http://schemas.openxmlformats.org/officeDocument/2006/relationships/hyperlink" Target="mailto:ridzznaqvi@gmail.com" TargetMode="External"/><Relationship Id="rId425" Type="http://schemas.openxmlformats.org/officeDocument/2006/relationships/hyperlink" Target="mailto:gauravs@iitk.ac.in" TargetMode="External"/><Relationship Id="rId271" Type="http://schemas.openxmlformats.org/officeDocument/2006/relationships/hyperlink" Target="mailto:nisarmehmood25@gmail.com" TargetMode="External"/><Relationship Id="rId24" Type="http://schemas.openxmlformats.org/officeDocument/2006/relationships/hyperlink" Target="mailto:gannadurai@hotmail.com" TargetMode="External"/><Relationship Id="rId66" Type="http://schemas.openxmlformats.org/officeDocument/2006/relationships/hyperlink" Target="mailto:ramana_sudarsan@yahoo.com" TargetMode="External"/><Relationship Id="rId131" Type="http://schemas.openxmlformats.org/officeDocument/2006/relationships/hyperlink" Target="mailto:mittal.hemant5@gmail.com" TargetMode="External"/><Relationship Id="rId327" Type="http://schemas.openxmlformats.org/officeDocument/2006/relationships/hyperlink" Target="mailto:engzezo1111@yahoo.com" TargetMode="External"/><Relationship Id="rId369" Type="http://schemas.openxmlformats.org/officeDocument/2006/relationships/hyperlink" Target="mailto:saim3035@gmail.com" TargetMode="External"/><Relationship Id="rId173" Type="http://schemas.openxmlformats.org/officeDocument/2006/relationships/hyperlink" Target="mailto:krishna.supraja@gmail.com" TargetMode="External"/><Relationship Id="rId229" Type="http://schemas.openxmlformats.org/officeDocument/2006/relationships/hyperlink" Target="mailto:adnan786243@gmail.com" TargetMode="External"/><Relationship Id="rId380" Type="http://schemas.openxmlformats.org/officeDocument/2006/relationships/hyperlink" Target="mailto:asfandyarkhan100@gmail.com" TargetMode="External"/><Relationship Id="rId436" Type="http://schemas.openxmlformats.org/officeDocument/2006/relationships/hyperlink" Target="mailto:rajputprateek17@gmail.com" TargetMode="External"/><Relationship Id="rId240" Type="http://schemas.openxmlformats.org/officeDocument/2006/relationships/hyperlink" Target="mailto:skmush@rediffmail.com" TargetMode="External"/><Relationship Id="rId35" Type="http://schemas.openxmlformats.org/officeDocument/2006/relationships/hyperlink" Target="mailto:brmanna@rediffmail.com" TargetMode="External"/><Relationship Id="rId77" Type="http://schemas.openxmlformats.org/officeDocument/2006/relationships/hyperlink" Target="mailto:deeksha.ranjan.rs.apc@itbhu.ac.in" TargetMode="External"/><Relationship Id="rId100" Type="http://schemas.openxmlformats.org/officeDocument/2006/relationships/hyperlink" Target="mailto:vishwahosur@gmail.com" TargetMode="External"/><Relationship Id="rId282" Type="http://schemas.openxmlformats.org/officeDocument/2006/relationships/hyperlink" Target="mailto:myasirsamoon@gmail.com" TargetMode="External"/><Relationship Id="rId338" Type="http://schemas.openxmlformats.org/officeDocument/2006/relationships/hyperlink" Target="mailto:saifu35@yahoo.in" TargetMode="External"/><Relationship Id="rId8" Type="http://schemas.openxmlformats.org/officeDocument/2006/relationships/oleObject" Target="embeddings/oleObject1.bin"/><Relationship Id="rId142" Type="http://schemas.openxmlformats.org/officeDocument/2006/relationships/hyperlink" Target="mailto:ammarabatoolpk@gmail.com" TargetMode="External"/><Relationship Id="rId184" Type="http://schemas.openxmlformats.org/officeDocument/2006/relationships/hyperlink" Target="mailto:nthejani@yahoo.com" TargetMode="External"/><Relationship Id="rId391" Type="http://schemas.openxmlformats.org/officeDocument/2006/relationships/hyperlink" Target="mailto:rahul94handa@gmail.com" TargetMode="External"/><Relationship Id="rId405" Type="http://schemas.openxmlformats.org/officeDocument/2006/relationships/hyperlink" Target="mailto:sherryqau94@gmail.com" TargetMode="External"/><Relationship Id="rId251" Type="http://schemas.openxmlformats.org/officeDocument/2006/relationships/hyperlink" Target="mailto:engr_amjadktk@yahoo.com" TargetMode="External"/><Relationship Id="rId46" Type="http://schemas.openxmlformats.org/officeDocument/2006/relationships/hyperlink" Target="mailto:padmeshtvn@yahoo.com" TargetMode="External"/><Relationship Id="rId293" Type="http://schemas.openxmlformats.org/officeDocument/2006/relationships/hyperlink" Target="mailto:bilalahmed7347@gmail.com" TargetMode="External"/><Relationship Id="rId307" Type="http://schemas.openxmlformats.org/officeDocument/2006/relationships/hyperlink" Target="mailto:auchow5.pharm@ru.ac.bd" TargetMode="External"/><Relationship Id="rId349" Type="http://schemas.openxmlformats.org/officeDocument/2006/relationships/hyperlink" Target="mailto:arbabali@aup.edu.pk" TargetMode="External"/><Relationship Id="rId88" Type="http://schemas.openxmlformats.org/officeDocument/2006/relationships/hyperlink" Target="mailto:shahidadeelchemist@gmail.com" TargetMode="External"/><Relationship Id="rId111" Type="http://schemas.openxmlformats.org/officeDocument/2006/relationships/hyperlink" Target="mailto:rammygp@gmail.com" TargetMode="External"/><Relationship Id="rId153" Type="http://schemas.openxmlformats.org/officeDocument/2006/relationships/hyperlink" Target="mailto:yuvaraj.svu@gmail.com" TargetMode="External"/><Relationship Id="rId195" Type="http://schemas.openxmlformats.org/officeDocument/2006/relationships/hyperlink" Target="mailto:raza@szu.edu.cn" TargetMode="External"/><Relationship Id="rId209" Type="http://schemas.openxmlformats.org/officeDocument/2006/relationships/hyperlink" Target="mailto:jdixpk@yahoo.co.in" TargetMode="External"/><Relationship Id="rId360" Type="http://schemas.openxmlformats.org/officeDocument/2006/relationships/hyperlink" Target="mailto:laeeqcapri@gmail.com" TargetMode="External"/><Relationship Id="rId416" Type="http://schemas.openxmlformats.org/officeDocument/2006/relationships/hyperlink" Target="mailto:amanarniitk@gmail.com" TargetMode="External"/><Relationship Id="rId220" Type="http://schemas.openxmlformats.org/officeDocument/2006/relationships/hyperlink" Target="mailto:munesh_rathi@ymail.com" TargetMode="External"/><Relationship Id="rId15" Type="http://schemas.openxmlformats.org/officeDocument/2006/relationships/hyperlink" Target="mailto:rani_sahu@hotmail.com" TargetMode="External"/><Relationship Id="rId57" Type="http://schemas.openxmlformats.org/officeDocument/2006/relationships/hyperlink" Target="mailto:nareshkrish@hotmail.com" TargetMode="External"/><Relationship Id="rId262" Type="http://schemas.openxmlformats.org/officeDocument/2006/relationships/hyperlink" Target="mailto:singhsha@iitk.ac.in" TargetMode="External"/><Relationship Id="rId318" Type="http://schemas.openxmlformats.org/officeDocument/2006/relationships/hyperlink" Target="mailto:ujjwal@iitk.ac.in" TargetMode="External"/><Relationship Id="rId99" Type="http://schemas.openxmlformats.org/officeDocument/2006/relationships/hyperlink" Target="mailto:srinivaskambam@yahoo.com" TargetMode="External"/><Relationship Id="rId122" Type="http://schemas.openxmlformats.org/officeDocument/2006/relationships/hyperlink" Target="mailto:salemsathishkumar@gmail.com" TargetMode="External"/><Relationship Id="rId164" Type="http://schemas.openxmlformats.org/officeDocument/2006/relationships/hyperlink" Target="mailto:angelasingh.au@gmail.com" TargetMode="External"/><Relationship Id="rId371" Type="http://schemas.openxmlformats.org/officeDocument/2006/relationships/hyperlink" Target="mailto:mufarrahamjad@gmail.com" TargetMode="External"/><Relationship Id="rId427" Type="http://schemas.openxmlformats.org/officeDocument/2006/relationships/hyperlink" Target="mailto:nimishg@iitk.ac.in" TargetMode="External"/><Relationship Id="rId26" Type="http://schemas.openxmlformats.org/officeDocument/2006/relationships/hyperlink" Target="mailto:Guru-annadurai@aist.go.jp" TargetMode="External"/><Relationship Id="rId231" Type="http://schemas.openxmlformats.org/officeDocument/2006/relationships/hyperlink" Target="mailto:laghariwaleedali@gmail.com" TargetMode="External"/><Relationship Id="rId273" Type="http://schemas.openxmlformats.org/officeDocument/2006/relationships/hyperlink" Target="mailto:afzalmunir992@gmail.com" TargetMode="External"/><Relationship Id="rId329" Type="http://schemas.openxmlformats.org/officeDocument/2006/relationships/hyperlink" Target="mailto:maheclone@gmail.com" TargetMode="External"/><Relationship Id="rId68" Type="http://schemas.openxmlformats.org/officeDocument/2006/relationships/hyperlink" Target="mailto:alagar8@gmail.com" TargetMode="External"/><Relationship Id="rId133" Type="http://schemas.openxmlformats.org/officeDocument/2006/relationships/hyperlink" Target="mailto:melvinsamuel08@gmail.com" TargetMode="External"/><Relationship Id="rId175" Type="http://schemas.openxmlformats.org/officeDocument/2006/relationships/hyperlink" Target="mailto:5103160336@stmail.ujs.edu.cn" TargetMode="External"/><Relationship Id="rId340" Type="http://schemas.openxmlformats.org/officeDocument/2006/relationships/hyperlink" Target="mailto:Sfk.jadoon@yahoo.com" TargetMode="External"/><Relationship Id="rId200" Type="http://schemas.openxmlformats.org/officeDocument/2006/relationships/hyperlink" Target="mailto:k.thiruchem@gmail.com" TargetMode="External"/><Relationship Id="rId382" Type="http://schemas.openxmlformats.org/officeDocument/2006/relationships/hyperlink" Target="mailto:H.sadegh@chemist.com" TargetMode="External"/><Relationship Id="rId438" Type="http://schemas.openxmlformats.org/officeDocument/2006/relationships/hyperlink" Target="mailto:razeev07@gmail.com" TargetMode="External"/><Relationship Id="rId242" Type="http://schemas.openxmlformats.org/officeDocument/2006/relationships/hyperlink" Target="mailto:pranab_k_ghosh@rediffmail.com" TargetMode="External"/><Relationship Id="rId284" Type="http://schemas.openxmlformats.org/officeDocument/2006/relationships/hyperlink" Target="mailto:anammushtaq44@gmail.com" TargetMode="External"/><Relationship Id="rId37" Type="http://schemas.openxmlformats.org/officeDocument/2006/relationships/hyperlink" Target="mailto:t_pathak@yahoo.com" TargetMode="External"/><Relationship Id="rId79" Type="http://schemas.openxmlformats.org/officeDocument/2006/relationships/hyperlink" Target="mailto:ranjan_deeksha@yahoo.co.in" TargetMode="External"/><Relationship Id="rId102" Type="http://schemas.openxmlformats.org/officeDocument/2006/relationships/hyperlink" Target="mailto:arunkumarreddyloka@yahoo.in" TargetMode="External"/><Relationship Id="rId144" Type="http://schemas.openxmlformats.org/officeDocument/2006/relationships/hyperlink" Target="mailto:kpsr1975@yahoo.com" TargetMode="External"/><Relationship Id="rId90" Type="http://schemas.openxmlformats.org/officeDocument/2006/relationships/hyperlink" Target="mailto:gbkroyal@gmail.com" TargetMode="External"/><Relationship Id="rId186" Type="http://schemas.openxmlformats.org/officeDocument/2006/relationships/hyperlink" Target="mailto:rishi.nitd@gmail.com" TargetMode="External"/><Relationship Id="rId351" Type="http://schemas.openxmlformats.org/officeDocument/2006/relationships/hyperlink" Target="mailto:rizwangahmed@gmail.com" TargetMode="External"/><Relationship Id="rId393" Type="http://schemas.openxmlformats.org/officeDocument/2006/relationships/hyperlink" Target="mailto:ziatahmina11@gmail.com" TargetMode="External"/><Relationship Id="rId407" Type="http://schemas.openxmlformats.org/officeDocument/2006/relationships/hyperlink" Target="mailto:abhasmaheshwari@gmail.com" TargetMode="External"/><Relationship Id="rId211" Type="http://schemas.openxmlformats.org/officeDocument/2006/relationships/hyperlink" Target="mailto:nady_attia@yahoo.com" TargetMode="External"/><Relationship Id="rId253" Type="http://schemas.openxmlformats.org/officeDocument/2006/relationships/hyperlink" Target="mailto:ghlm.mstf@gmail.com" TargetMode="External"/><Relationship Id="rId295" Type="http://schemas.openxmlformats.org/officeDocument/2006/relationships/hyperlink" Target="mailto:prvnkmr@iitkgp.ac.in" TargetMode="External"/><Relationship Id="rId309" Type="http://schemas.openxmlformats.org/officeDocument/2006/relationships/hyperlink" Target="mailto:jasminder.singh91@gmail.com" TargetMode="External"/><Relationship Id="rId48" Type="http://schemas.openxmlformats.org/officeDocument/2006/relationships/hyperlink" Target="mailto:jamodeav@rediffmail.com" TargetMode="External"/><Relationship Id="rId113" Type="http://schemas.openxmlformats.org/officeDocument/2006/relationships/hyperlink" Target="mailto:ningping@researchabroad.net" TargetMode="External"/><Relationship Id="rId320" Type="http://schemas.openxmlformats.org/officeDocument/2006/relationships/hyperlink" Target="mailto:atish.agrawal.cer04@itbhu." TargetMode="External"/><Relationship Id="rId155" Type="http://schemas.openxmlformats.org/officeDocument/2006/relationships/hyperlink" Target="mailto:suromic@gmail.com" TargetMode="External"/><Relationship Id="rId197" Type="http://schemas.openxmlformats.org/officeDocument/2006/relationships/hyperlink" Target="mailto:mavs_007@yahoo.com" TargetMode="External"/><Relationship Id="rId362" Type="http://schemas.openxmlformats.org/officeDocument/2006/relationships/hyperlink" Target="mailto:akhtarrasool01@gmail.com" TargetMode="External"/><Relationship Id="rId418" Type="http://schemas.openxmlformats.org/officeDocument/2006/relationships/hyperlink" Target="mailto:svy10@iitbbs.ac.in" TargetMode="External"/><Relationship Id="rId222" Type="http://schemas.openxmlformats.org/officeDocument/2006/relationships/hyperlink" Target="mailto:hraza.1241@gmail.com" TargetMode="External"/><Relationship Id="rId264" Type="http://schemas.openxmlformats.org/officeDocument/2006/relationships/hyperlink" Target="mailto:engr_amjadee@yahoo.com" TargetMode="External"/><Relationship Id="rId17" Type="http://schemas.openxmlformats.org/officeDocument/2006/relationships/hyperlink" Target="mailto:r_attinti@yahoo.com" TargetMode="External"/><Relationship Id="rId59" Type="http://schemas.openxmlformats.org/officeDocument/2006/relationships/hyperlink" Target="mailto:sudipto_ch77@yahoo.co.in" TargetMode="External"/><Relationship Id="rId124" Type="http://schemas.openxmlformats.org/officeDocument/2006/relationships/hyperlink" Target="mailto:srevathi155@gmail.com" TargetMode="External"/><Relationship Id="rId70" Type="http://schemas.openxmlformats.org/officeDocument/2006/relationships/hyperlink" Target="mailto:moonisalikhan@gmail.com" TargetMode="External"/><Relationship Id="rId166" Type="http://schemas.openxmlformats.org/officeDocument/2006/relationships/hyperlink" Target="mailto:priyakapoorqwerty@gmail.com" TargetMode="External"/><Relationship Id="rId331" Type="http://schemas.openxmlformats.org/officeDocument/2006/relationships/hyperlink" Target="mailto:basp73@gmail.com" TargetMode="External"/><Relationship Id="rId373" Type="http://schemas.openxmlformats.org/officeDocument/2006/relationships/hyperlink" Target="mailto:Shamshiri_7@yahoo.com" TargetMode="External"/><Relationship Id="rId429" Type="http://schemas.openxmlformats.org/officeDocument/2006/relationships/hyperlink" Target="mailto:nanditjain001@gmail.com" TargetMode="External"/><Relationship Id="rId1" Type="http://schemas.openxmlformats.org/officeDocument/2006/relationships/numbering" Target="numbering.xml"/><Relationship Id="rId233" Type="http://schemas.openxmlformats.org/officeDocument/2006/relationships/hyperlink" Target="mailto:yousufaawan78@gmail.com" TargetMode="External"/><Relationship Id="rId440" Type="http://schemas.openxmlformats.org/officeDocument/2006/relationships/hyperlink" Target="mailto:arnavdas22@iitkgp.ac.in" TargetMode="External"/><Relationship Id="rId28" Type="http://schemas.openxmlformats.org/officeDocument/2006/relationships/hyperlink" Target="mailto:stephen@nitt.edu" TargetMode="External"/><Relationship Id="rId275" Type="http://schemas.openxmlformats.org/officeDocument/2006/relationships/hyperlink" Target="mailto:naeem653@gmail.com" TargetMode="External"/><Relationship Id="rId300" Type="http://schemas.openxmlformats.org/officeDocument/2006/relationships/hyperlink" Target="mailto:auchow5@yahoo.com" TargetMode="External"/><Relationship Id="rId81" Type="http://schemas.openxmlformats.org/officeDocument/2006/relationships/hyperlink" Target="mailto:omorogiemoon@yahoo.com,osaigbovoohirei" TargetMode="External"/><Relationship Id="rId135" Type="http://schemas.openxmlformats.org/officeDocument/2006/relationships/hyperlink" Target="mailto:sona.singh610@gmail.com" TargetMode="External"/><Relationship Id="rId177" Type="http://schemas.openxmlformats.org/officeDocument/2006/relationships/hyperlink" Target="mailto:santanu_mukherjee86@yahoo.co.in" TargetMode="External"/><Relationship Id="rId342" Type="http://schemas.openxmlformats.org/officeDocument/2006/relationships/hyperlink" Target="mailto:ahsanwali10@gmail.com" TargetMode="External"/><Relationship Id="rId384" Type="http://schemas.openxmlformats.org/officeDocument/2006/relationships/hyperlink" Target="mailto:awais.shah7863@gmail.com" TargetMode="External"/><Relationship Id="rId202" Type="http://schemas.openxmlformats.org/officeDocument/2006/relationships/hyperlink" Target="mailto:vinithavicky80@gmail.com" TargetMode="External"/><Relationship Id="rId244" Type="http://schemas.openxmlformats.org/officeDocument/2006/relationships/hyperlink" Target="mailto:vaibhav.ietlko2010@gmail.com" TargetMode="Externa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44</TotalTime>
  <Pages>1</Pages>
  <Words>15331</Words>
  <Characters>87392</Characters>
  <Application>Microsoft Office Word</Application>
  <DocSecurity>0</DocSecurity>
  <Lines>728</Lines>
  <Paragraphs>20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ostdoctoral</vt:lpstr>
    </vt:vector>
  </TitlesOfParts>
  <Company/>
  <LinksUpToDate>false</LinksUpToDate>
  <CharactersWithSpaces>1025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stdoctoral</dc:title>
  <dc:creator>YSHo</dc:creator>
  <cp:lastModifiedBy>何玉山</cp:lastModifiedBy>
  <cp:revision>289</cp:revision>
  <dcterms:created xsi:type="dcterms:W3CDTF">2016-01-20T09:19:00Z</dcterms:created>
  <dcterms:modified xsi:type="dcterms:W3CDTF">2024-02-25T12:34:00Z</dcterms:modified>
</cp:coreProperties>
</file>